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41E38" w14:textId="77777777" w:rsidR="00FA2E84" w:rsidRDefault="00FA2E84" w:rsidP="00FA2E84">
      <w:bookmarkStart w:id="0" w:name="V_4_B_o_o_k_M_a_r_k_2"/>
      <w:bookmarkStart w:id="1" w:name="V_4_B_o_o_k_M_a_r_k_1"/>
      <w:bookmarkStart w:id="2" w:name="_Hlk59453943"/>
      <w:bookmarkStart w:id="3" w:name="_Tocd18e862"/>
      <w:bookmarkStart w:id="4" w:name="_Refd18e862"/>
      <w:bookmarkEnd w:id="0"/>
      <w:bookmarkEnd w:id="1"/>
      <w:r>
        <w:rPr>
          <w:noProof/>
          <w:lang w:eastAsia="de-DE"/>
        </w:rPr>
        <w:drawing>
          <wp:anchor distT="0" distB="0" distL="114300" distR="114300" simplePos="0" relativeHeight="251659264" behindDoc="0" locked="0" layoutInCell="1" allowOverlap="1" wp14:anchorId="35851BE6" wp14:editId="6E4A2FAA">
            <wp:simplePos x="0" y="0"/>
            <wp:positionH relativeFrom="column">
              <wp:posOffset>-903221</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8425" cy="10053302"/>
                    </a:xfrm>
                    <a:prstGeom prst="rect">
                      <a:avLst/>
                    </a:prstGeom>
                  </pic:spPr>
                </pic:pic>
              </a:graphicData>
            </a:graphic>
            <wp14:sizeRelH relativeFrom="page">
              <wp14:pctWidth>0</wp14:pctWidth>
            </wp14:sizeRelH>
            <wp14:sizeRelV relativeFrom="page">
              <wp14:pctHeight>0</wp14:pctHeight>
            </wp14:sizeRelV>
          </wp:anchor>
        </w:drawing>
      </w:r>
    </w:p>
    <w:p w14:paraId="4E3812F3" w14:textId="77777777" w:rsidR="00FA2E84" w:rsidRDefault="00FA2E84" w:rsidP="00FA2E84">
      <w:r>
        <w:tab/>
      </w:r>
      <w:r>
        <w:br w:type="page"/>
      </w:r>
    </w:p>
    <w:p w14:paraId="583BCE7D" w14:textId="77777777" w:rsidR="00FA2E84" w:rsidRDefault="00FA2E84" w:rsidP="00FA2E84">
      <w:pPr>
        <w:pStyle w:val="BodyText"/>
      </w:pPr>
    </w:p>
    <w:p w14:paraId="096D85ED" w14:textId="77777777" w:rsidR="00FA2E84" w:rsidRDefault="00FA2E84" w:rsidP="00FA2E84">
      <w:pPr>
        <w:pStyle w:val="BodyText"/>
      </w:pPr>
    </w:p>
    <w:p w14:paraId="49B799E2" w14:textId="77777777" w:rsidR="00FA2E84" w:rsidRDefault="00FA2E84" w:rsidP="00FA2E84">
      <w:pPr>
        <w:pStyle w:val="BodyText"/>
      </w:pPr>
    </w:p>
    <w:p w14:paraId="23974334" w14:textId="77777777" w:rsidR="00FA2E84" w:rsidRPr="006F144E" w:rsidRDefault="00FA2E84" w:rsidP="00FA2E84">
      <w:pPr>
        <w:pStyle w:val="Heading1"/>
        <w:jc w:val="center"/>
        <w:rPr>
          <w:rFonts w:asciiTheme="minorHAnsi" w:hAnsiTheme="minorHAnsi" w:cstheme="minorHAnsi"/>
          <w:color w:val="auto"/>
          <w:sz w:val="48"/>
          <w:szCs w:val="48"/>
        </w:rPr>
      </w:pPr>
      <w:bookmarkStart w:id="5" w:name="_Toc59527036"/>
      <w:bookmarkStart w:id="6" w:name="_Toc105078036"/>
      <w:r w:rsidRPr="006F144E">
        <w:rPr>
          <w:rFonts w:asciiTheme="minorHAnsi" w:hAnsiTheme="minorHAnsi" w:cstheme="minorHAnsi"/>
          <w:color w:val="auto"/>
          <w:sz w:val="48"/>
          <w:szCs w:val="48"/>
        </w:rPr>
        <w:t xml:space="preserve">Brailliant™ </w:t>
      </w:r>
      <w:r w:rsidR="006E715D" w:rsidRPr="006F144E">
        <w:rPr>
          <w:rFonts w:asciiTheme="minorHAnsi" w:hAnsiTheme="minorHAnsi" w:cstheme="minorHAnsi"/>
          <w:color w:val="auto"/>
          <w:sz w:val="48"/>
          <w:szCs w:val="48"/>
        </w:rPr>
        <w:t xml:space="preserve">BI </w:t>
      </w:r>
      <w:r w:rsidR="00BE3D9B" w:rsidRPr="006F144E">
        <w:rPr>
          <w:rFonts w:asciiTheme="minorHAnsi" w:hAnsiTheme="minorHAnsi" w:cstheme="minorHAnsi"/>
          <w:color w:val="auto"/>
          <w:sz w:val="48"/>
          <w:szCs w:val="48"/>
        </w:rPr>
        <w:t>20X</w:t>
      </w:r>
      <w:bookmarkEnd w:id="5"/>
      <w:bookmarkEnd w:id="6"/>
    </w:p>
    <w:p w14:paraId="7CF9DC08" w14:textId="77777777" w:rsidR="00FA2E84" w:rsidRPr="006F144E" w:rsidRDefault="00FA2E84" w:rsidP="00FA2E84">
      <w:pPr>
        <w:pStyle w:val="Heading1"/>
        <w:jc w:val="center"/>
        <w:rPr>
          <w:rFonts w:asciiTheme="minorHAnsi" w:hAnsiTheme="minorHAnsi" w:cstheme="minorHAnsi"/>
          <w:color w:val="auto"/>
          <w:sz w:val="48"/>
          <w:szCs w:val="48"/>
        </w:rPr>
      </w:pPr>
      <w:bookmarkStart w:id="7" w:name="_Toc59527037"/>
      <w:bookmarkStart w:id="8" w:name="_Toc105078037"/>
      <w:r w:rsidRPr="006F144E">
        <w:rPr>
          <w:rFonts w:asciiTheme="minorHAnsi" w:hAnsiTheme="minorHAnsi" w:cstheme="minorHAnsi"/>
          <w:color w:val="auto"/>
          <w:sz w:val="48"/>
          <w:szCs w:val="48"/>
        </w:rPr>
        <w:t>Bedienungsanleitung</w:t>
      </w:r>
      <w:bookmarkEnd w:id="7"/>
      <w:bookmarkEnd w:id="8"/>
    </w:p>
    <w:p w14:paraId="187B1D50" w14:textId="77777777" w:rsidR="00FA2E84" w:rsidRPr="006F144E" w:rsidRDefault="00FA2E84" w:rsidP="00FA2E84">
      <w:pPr>
        <w:pStyle w:val="BodyText"/>
      </w:pPr>
    </w:p>
    <w:p w14:paraId="46204A06" w14:textId="7338EA66" w:rsidR="00FA2E84" w:rsidRPr="00A21B96" w:rsidRDefault="00FA2E84" w:rsidP="00FA2E84">
      <w:pPr>
        <w:pStyle w:val="BodyText"/>
        <w:jc w:val="center"/>
      </w:pPr>
      <w:r w:rsidRPr="00A21B96">
        <w:t xml:space="preserve">Rev </w:t>
      </w:r>
      <w:r w:rsidR="002E3C96">
        <w:t>2</w:t>
      </w:r>
      <w:r w:rsidRPr="00A21B96">
        <w:t xml:space="preserve">.0 </w:t>
      </w:r>
      <w:r w:rsidR="002E3C96">
        <w:t>0</w:t>
      </w:r>
      <w:r w:rsidR="008B1C49">
        <w:t>60222</w:t>
      </w:r>
    </w:p>
    <w:p w14:paraId="5FC4985A" w14:textId="77777777" w:rsidR="00FA2E84" w:rsidRPr="006F144E" w:rsidRDefault="00FA2E84" w:rsidP="00FA2E84">
      <w:pPr>
        <w:pStyle w:val="BodyText"/>
      </w:pPr>
    </w:p>
    <w:p w14:paraId="14159C2D" w14:textId="77777777" w:rsidR="00FA2E84" w:rsidRPr="00A21B96" w:rsidRDefault="00FA2E84" w:rsidP="00FA2E84">
      <w:pPr>
        <w:pStyle w:val="BodyText"/>
      </w:pPr>
    </w:p>
    <w:p w14:paraId="1C1517E8" w14:textId="77777777" w:rsidR="00FA2E84" w:rsidRPr="00A21B96" w:rsidRDefault="00FA2E84" w:rsidP="00FA2E84">
      <w:pPr>
        <w:pStyle w:val="BodyText"/>
      </w:pPr>
    </w:p>
    <w:p w14:paraId="7042E38A" w14:textId="77777777" w:rsidR="00FA2E84" w:rsidRPr="00A21B96" w:rsidRDefault="00FA2E84" w:rsidP="00FA2E84">
      <w:pPr>
        <w:pStyle w:val="BodyText"/>
      </w:pPr>
    </w:p>
    <w:p w14:paraId="5120112E" w14:textId="77777777" w:rsidR="00FA2E84" w:rsidRPr="00A21B96" w:rsidRDefault="00FA2E84" w:rsidP="00FA2E84">
      <w:pPr>
        <w:pStyle w:val="BodyText"/>
      </w:pPr>
    </w:p>
    <w:p w14:paraId="563FE8DA" w14:textId="77777777" w:rsidR="00FA2E84" w:rsidRPr="00A21B96" w:rsidRDefault="00FA2E84" w:rsidP="00FA2E84">
      <w:pPr>
        <w:pStyle w:val="BodyText"/>
      </w:pPr>
    </w:p>
    <w:p w14:paraId="6CD4D68C" w14:textId="77777777" w:rsidR="00FA2E84" w:rsidRPr="00A21B96" w:rsidRDefault="00FA2E84" w:rsidP="00FA2E84">
      <w:pPr>
        <w:pStyle w:val="BodyText"/>
      </w:pPr>
    </w:p>
    <w:p w14:paraId="3C37B384" w14:textId="77777777" w:rsidR="00FA2E84" w:rsidRPr="00A21B96" w:rsidRDefault="00FA2E84" w:rsidP="00FA2E84">
      <w:pPr>
        <w:pStyle w:val="BodyText"/>
      </w:pPr>
    </w:p>
    <w:p w14:paraId="3FEEB621" w14:textId="77777777" w:rsidR="00FA2E84" w:rsidRPr="00A21B96" w:rsidRDefault="00FA2E84" w:rsidP="00FA2E84">
      <w:pPr>
        <w:pStyle w:val="BodyText"/>
      </w:pPr>
    </w:p>
    <w:p w14:paraId="43CDEE66" w14:textId="77777777" w:rsidR="00FA2E84" w:rsidRPr="00A21B96" w:rsidRDefault="00FA2E84" w:rsidP="00FA2E84">
      <w:pPr>
        <w:pStyle w:val="BodyText"/>
      </w:pPr>
    </w:p>
    <w:p w14:paraId="4E3F93CC" w14:textId="77777777" w:rsidR="00FA2E84" w:rsidRPr="00A21B96" w:rsidRDefault="00FA2E84" w:rsidP="00FA2E84">
      <w:pPr>
        <w:pStyle w:val="BodyText"/>
      </w:pPr>
    </w:p>
    <w:p w14:paraId="7815E3A8" w14:textId="77777777" w:rsidR="00FA2E84" w:rsidRPr="00A21B96" w:rsidRDefault="00FA2E84" w:rsidP="00FA2E84">
      <w:pPr>
        <w:pStyle w:val="BodyText"/>
      </w:pPr>
    </w:p>
    <w:p w14:paraId="7ACB891B" w14:textId="77777777" w:rsidR="00FA2E84" w:rsidRPr="00A21B96" w:rsidRDefault="00FA2E84" w:rsidP="00FA2E84">
      <w:pPr>
        <w:pStyle w:val="BodyText"/>
      </w:pPr>
    </w:p>
    <w:p w14:paraId="6D57D25B" w14:textId="77777777" w:rsidR="00FA2E84" w:rsidRPr="00A21B96" w:rsidRDefault="00FA2E84" w:rsidP="00FA2E84">
      <w:pPr>
        <w:pStyle w:val="BodyText"/>
      </w:pPr>
    </w:p>
    <w:p w14:paraId="5D2DEF82" w14:textId="77777777" w:rsidR="00FA2E84" w:rsidRPr="00A21B96" w:rsidRDefault="00FA2E84" w:rsidP="00FA2E84">
      <w:pPr>
        <w:pStyle w:val="BodyText"/>
      </w:pPr>
    </w:p>
    <w:p w14:paraId="464A3135" w14:textId="77777777" w:rsidR="00FA2E84" w:rsidRPr="00A21B96" w:rsidRDefault="00FA2E84" w:rsidP="00FA2E84">
      <w:pPr>
        <w:pStyle w:val="BodyText"/>
      </w:pPr>
    </w:p>
    <w:p w14:paraId="274E9612" w14:textId="77777777" w:rsidR="00FA2E84" w:rsidRPr="00A21B96" w:rsidRDefault="00FA2E84" w:rsidP="00FA2E84">
      <w:pPr>
        <w:pStyle w:val="BodyText"/>
      </w:pPr>
    </w:p>
    <w:p w14:paraId="0CE005E3" w14:textId="77777777" w:rsidR="00A55523" w:rsidRPr="00FA2E84" w:rsidRDefault="00A55523" w:rsidP="00A55523">
      <w:pPr>
        <w:pStyle w:val="BodyText"/>
      </w:pPr>
    </w:p>
    <w:p w14:paraId="094E84AC" w14:textId="3A5A0CA7" w:rsidR="00A55523" w:rsidRPr="00FA2E84" w:rsidRDefault="00A55523" w:rsidP="00A55523">
      <w:pPr>
        <w:pStyle w:val="BodyText"/>
      </w:pPr>
      <w:r w:rsidRPr="00FA2E84">
        <w:t>Copyright 202</w:t>
      </w:r>
      <w:r w:rsidR="008B1C49">
        <w:t>2</w:t>
      </w:r>
      <w:r w:rsidRPr="00FA2E84">
        <w:t>. Alle Rechte vorbehalten HumanWare.</w:t>
      </w:r>
    </w:p>
    <w:p w14:paraId="24447E99" w14:textId="77777777" w:rsidR="00A55523" w:rsidRPr="00FA2E84" w:rsidRDefault="00A55523" w:rsidP="00A55523">
      <w:pPr>
        <w:pStyle w:val="BodyText"/>
      </w:pPr>
      <w:r w:rsidRPr="00FA2E84">
        <w:t xml:space="preserve">Der Kopierschutz dieses Benutzerhandbuches liegt bei Humanware, alle Rechte vorbehalten. Diese Bedienungsanleitung darf ohne schriftlicher Zustimmung von Humanware weder komplett noch in Teilen kopiert werden.  </w:t>
      </w:r>
      <w:r w:rsidRPr="00FA2E84">
        <w:br w:type="page"/>
      </w:r>
      <w:bookmarkEnd w:id="2"/>
    </w:p>
    <w:p w14:paraId="72B96B53" w14:textId="77777777" w:rsidR="00D841FC" w:rsidRPr="00FA2E84" w:rsidRDefault="00D841FC" w:rsidP="00117DB2">
      <w:pPr>
        <w:spacing w:after="160"/>
      </w:pPr>
    </w:p>
    <w:sdt>
      <w:sdtPr>
        <w:rPr>
          <w:rFonts w:asciiTheme="minorHAnsi" w:eastAsiaTheme="minorHAnsi" w:hAnsiTheme="minorHAnsi" w:cstheme="minorBidi"/>
          <w:color w:val="auto"/>
          <w:sz w:val="24"/>
          <w:szCs w:val="24"/>
          <w:lang w:eastAsia="en-US"/>
        </w:rPr>
        <w:id w:val="-595705193"/>
        <w:docPartObj>
          <w:docPartGallery w:val="Table of Contents"/>
          <w:docPartUnique/>
        </w:docPartObj>
      </w:sdtPr>
      <w:sdtEndPr>
        <w:rPr>
          <w:b/>
          <w:bCs/>
        </w:rPr>
      </w:sdtEndPr>
      <w:sdtContent>
        <w:p w14:paraId="4E5754C0" w14:textId="77777777" w:rsidR="009242A6" w:rsidRPr="00FA2E84" w:rsidRDefault="009242A6" w:rsidP="003D1CE2">
          <w:pPr>
            <w:pStyle w:val="TOCHeading"/>
            <w:jc w:val="both"/>
          </w:pPr>
          <w:r w:rsidRPr="00FA2E84">
            <w:t>Inhalt</w:t>
          </w:r>
        </w:p>
        <w:p w14:paraId="293234E7" w14:textId="77F3C2B6" w:rsidR="00DE37D8" w:rsidRDefault="009242A6">
          <w:pPr>
            <w:pStyle w:val="TOC1"/>
            <w:tabs>
              <w:tab w:val="right" w:leader="dot" w:pos="9016"/>
            </w:tabs>
            <w:rPr>
              <w:rFonts w:eastAsiaTheme="minorEastAsia"/>
              <w:noProof/>
              <w:sz w:val="22"/>
              <w:szCs w:val="22"/>
              <w:lang w:val="fr-CA" w:eastAsia="zh-CN"/>
            </w:rPr>
          </w:pPr>
          <w:r w:rsidRPr="00FA2E84">
            <w:fldChar w:fldCharType="begin"/>
          </w:r>
          <w:r w:rsidRPr="00FA2E84">
            <w:instrText xml:space="preserve"> TOC \o "1-3" \h \z \u </w:instrText>
          </w:r>
          <w:r w:rsidRPr="00FA2E84">
            <w:fldChar w:fldCharType="separate"/>
          </w:r>
          <w:hyperlink w:anchor="_Toc105078036" w:history="1">
            <w:r w:rsidR="00DE37D8" w:rsidRPr="00E77030">
              <w:rPr>
                <w:rStyle w:val="Hyperlink"/>
                <w:rFonts w:cstheme="minorHAnsi"/>
                <w:noProof/>
              </w:rPr>
              <w:t>Brailliant™ BI 20X</w:t>
            </w:r>
            <w:r w:rsidR="00DE37D8">
              <w:rPr>
                <w:noProof/>
                <w:webHidden/>
              </w:rPr>
              <w:tab/>
            </w:r>
            <w:r w:rsidR="00DE37D8">
              <w:rPr>
                <w:noProof/>
                <w:webHidden/>
              </w:rPr>
              <w:fldChar w:fldCharType="begin"/>
            </w:r>
            <w:r w:rsidR="00DE37D8">
              <w:rPr>
                <w:noProof/>
                <w:webHidden/>
              </w:rPr>
              <w:instrText xml:space="preserve"> PAGEREF _Toc105078036 \h </w:instrText>
            </w:r>
            <w:r w:rsidR="00DE37D8">
              <w:rPr>
                <w:noProof/>
                <w:webHidden/>
              </w:rPr>
            </w:r>
            <w:r w:rsidR="00DE37D8">
              <w:rPr>
                <w:noProof/>
                <w:webHidden/>
              </w:rPr>
              <w:fldChar w:fldCharType="separate"/>
            </w:r>
            <w:r w:rsidR="00DE37D8">
              <w:rPr>
                <w:noProof/>
                <w:webHidden/>
              </w:rPr>
              <w:t>2</w:t>
            </w:r>
            <w:r w:rsidR="00DE37D8">
              <w:rPr>
                <w:noProof/>
                <w:webHidden/>
              </w:rPr>
              <w:fldChar w:fldCharType="end"/>
            </w:r>
          </w:hyperlink>
        </w:p>
        <w:p w14:paraId="062444C2" w14:textId="7578496F" w:rsidR="00DE37D8" w:rsidRDefault="00EF757B">
          <w:pPr>
            <w:pStyle w:val="TOC1"/>
            <w:tabs>
              <w:tab w:val="right" w:leader="dot" w:pos="9016"/>
            </w:tabs>
            <w:rPr>
              <w:rFonts w:eastAsiaTheme="minorEastAsia"/>
              <w:noProof/>
              <w:sz w:val="22"/>
              <w:szCs w:val="22"/>
              <w:lang w:val="fr-CA" w:eastAsia="zh-CN"/>
            </w:rPr>
          </w:pPr>
          <w:hyperlink w:anchor="_Toc105078037" w:history="1">
            <w:r w:rsidR="00DE37D8" w:rsidRPr="00E77030">
              <w:rPr>
                <w:rStyle w:val="Hyperlink"/>
                <w:rFonts w:cstheme="minorHAnsi"/>
                <w:noProof/>
              </w:rPr>
              <w:t>Bedienungsanleitung</w:t>
            </w:r>
            <w:r w:rsidR="00DE37D8">
              <w:rPr>
                <w:noProof/>
                <w:webHidden/>
              </w:rPr>
              <w:tab/>
            </w:r>
            <w:r w:rsidR="00DE37D8">
              <w:rPr>
                <w:noProof/>
                <w:webHidden/>
              </w:rPr>
              <w:fldChar w:fldCharType="begin"/>
            </w:r>
            <w:r w:rsidR="00DE37D8">
              <w:rPr>
                <w:noProof/>
                <w:webHidden/>
              </w:rPr>
              <w:instrText xml:space="preserve"> PAGEREF _Toc105078037 \h </w:instrText>
            </w:r>
            <w:r w:rsidR="00DE37D8">
              <w:rPr>
                <w:noProof/>
                <w:webHidden/>
              </w:rPr>
            </w:r>
            <w:r w:rsidR="00DE37D8">
              <w:rPr>
                <w:noProof/>
                <w:webHidden/>
              </w:rPr>
              <w:fldChar w:fldCharType="separate"/>
            </w:r>
            <w:r w:rsidR="00DE37D8">
              <w:rPr>
                <w:noProof/>
                <w:webHidden/>
              </w:rPr>
              <w:t>2</w:t>
            </w:r>
            <w:r w:rsidR="00DE37D8">
              <w:rPr>
                <w:noProof/>
                <w:webHidden/>
              </w:rPr>
              <w:fldChar w:fldCharType="end"/>
            </w:r>
          </w:hyperlink>
        </w:p>
        <w:p w14:paraId="386E7ADA" w14:textId="5C9EE20D" w:rsidR="00DE37D8" w:rsidRDefault="00EF757B">
          <w:pPr>
            <w:pStyle w:val="TOC1"/>
            <w:tabs>
              <w:tab w:val="right" w:leader="dot" w:pos="9016"/>
            </w:tabs>
            <w:rPr>
              <w:rFonts w:eastAsiaTheme="minorEastAsia"/>
              <w:noProof/>
              <w:sz w:val="22"/>
              <w:szCs w:val="22"/>
              <w:lang w:val="fr-CA" w:eastAsia="zh-CN"/>
            </w:rPr>
          </w:pPr>
          <w:hyperlink w:anchor="_Toc105078038" w:history="1">
            <w:r w:rsidR="00DE37D8" w:rsidRPr="00E77030">
              <w:rPr>
                <w:rStyle w:val="Hyperlink"/>
                <w:noProof/>
              </w:rPr>
              <w:t>Einleitung</w:t>
            </w:r>
            <w:r w:rsidR="00DE37D8">
              <w:rPr>
                <w:noProof/>
                <w:webHidden/>
              </w:rPr>
              <w:tab/>
            </w:r>
            <w:r w:rsidR="00DE37D8">
              <w:rPr>
                <w:noProof/>
                <w:webHidden/>
              </w:rPr>
              <w:fldChar w:fldCharType="begin"/>
            </w:r>
            <w:r w:rsidR="00DE37D8">
              <w:rPr>
                <w:noProof/>
                <w:webHidden/>
              </w:rPr>
              <w:instrText xml:space="preserve"> PAGEREF _Toc105078038 \h </w:instrText>
            </w:r>
            <w:r w:rsidR="00DE37D8">
              <w:rPr>
                <w:noProof/>
                <w:webHidden/>
              </w:rPr>
            </w:r>
            <w:r w:rsidR="00DE37D8">
              <w:rPr>
                <w:noProof/>
                <w:webHidden/>
              </w:rPr>
              <w:fldChar w:fldCharType="separate"/>
            </w:r>
            <w:r w:rsidR="00DE37D8">
              <w:rPr>
                <w:noProof/>
                <w:webHidden/>
              </w:rPr>
              <w:t>8</w:t>
            </w:r>
            <w:r w:rsidR="00DE37D8">
              <w:rPr>
                <w:noProof/>
                <w:webHidden/>
              </w:rPr>
              <w:fldChar w:fldCharType="end"/>
            </w:r>
          </w:hyperlink>
        </w:p>
        <w:p w14:paraId="016BD5C4" w14:textId="6EA7D13C" w:rsidR="00DE37D8" w:rsidRDefault="00EF757B">
          <w:pPr>
            <w:pStyle w:val="TOC2"/>
            <w:tabs>
              <w:tab w:val="right" w:leader="dot" w:pos="9016"/>
            </w:tabs>
            <w:rPr>
              <w:rFonts w:eastAsiaTheme="minorEastAsia"/>
              <w:noProof/>
              <w:sz w:val="22"/>
              <w:szCs w:val="22"/>
              <w:lang w:val="fr-CA" w:eastAsia="zh-CN"/>
            </w:rPr>
          </w:pPr>
          <w:hyperlink w:anchor="_Toc105078039" w:history="1">
            <w:r w:rsidR="00DE37D8" w:rsidRPr="00E77030">
              <w:rPr>
                <w:rStyle w:val="Hyperlink"/>
                <w:b/>
                <w:bCs/>
                <w:noProof/>
              </w:rPr>
              <w:t>Inhalt der Verpackung</w:t>
            </w:r>
            <w:r w:rsidR="00DE37D8">
              <w:rPr>
                <w:noProof/>
                <w:webHidden/>
              </w:rPr>
              <w:tab/>
            </w:r>
            <w:r w:rsidR="00DE37D8">
              <w:rPr>
                <w:noProof/>
                <w:webHidden/>
              </w:rPr>
              <w:fldChar w:fldCharType="begin"/>
            </w:r>
            <w:r w:rsidR="00DE37D8">
              <w:rPr>
                <w:noProof/>
                <w:webHidden/>
              </w:rPr>
              <w:instrText xml:space="preserve"> PAGEREF _Toc105078039 \h </w:instrText>
            </w:r>
            <w:r w:rsidR="00DE37D8">
              <w:rPr>
                <w:noProof/>
                <w:webHidden/>
              </w:rPr>
            </w:r>
            <w:r w:rsidR="00DE37D8">
              <w:rPr>
                <w:noProof/>
                <w:webHidden/>
              </w:rPr>
              <w:fldChar w:fldCharType="separate"/>
            </w:r>
            <w:r w:rsidR="00DE37D8">
              <w:rPr>
                <w:noProof/>
                <w:webHidden/>
              </w:rPr>
              <w:t>8</w:t>
            </w:r>
            <w:r w:rsidR="00DE37D8">
              <w:rPr>
                <w:noProof/>
                <w:webHidden/>
              </w:rPr>
              <w:fldChar w:fldCharType="end"/>
            </w:r>
          </w:hyperlink>
        </w:p>
        <w:p w14:paraId="20F46824" w14:textId="503CC80C" w:rsidR="00DE37D8" w:rsidRDefault="00EF757B">
          <w:pPr>
            <w:pStyle w:val="TOC2"/>
            <w:tabs>
              <w:tab w:val="right" w:leader="dot" w:pos="9016"/>
            </w:tabs>
            <w:rPr>
              <w:rFonts w:eastAsiaTheme="minorEastAsia"/>
              <w:noProof/>
              <w:sz w:val="22"/>
              <w:szCs w:val="22"/>
              <w:lang w:val="fr-CA" w:eastAsia="zh-CN"/>
            </w:rPr>
          </w:pPr>
          <w:hyperlink w:anchor="_Toc105078040" w:history="1">
            <w:r w:rsidR="00DE37D8" w:rsidRPr="00E77030">
              <w:rPr>
                <w:rStyle w:val="Hyperlink"/>
                <w:noProof/>
              </w:rPr>
              <w:t>Orientierung auf dem BRAILLIANT BI 20X</w:t>
            </w:r>
            <w:r w:rsidR="00DE37D8">
              <w:rPr>
                <w:noProof/>
                <w:webHidden/>
              </w:rPr>
              <w:tab/>
            </w:r>
            <w:r w:rsidR="00DE37D8">
              <w:rPr>
                <w:noProof/>
                <w:webHidden/>
              </w:rPr>
              <w:fldChar w:fldCharType="begin"/>
            </w:r>
            <w:r w:rsidR="00DE37D8">
              <w:rPr>
                <w:noProof/>
                <w:webHidden/>
              </w:rPr>
              <w:instrText xml:space="preserve"> PAGEREF _Toc105078040 \h </w:instrText>
            </w:r>
            <w:r w:rsidR="00DE37D8">
              <w:rPr>
                <w:noProof/>
                <w:webHidden/>
              </w:rPr>
            </w:r>
            <w:r w:rsidR="00DE37D8">
              <w:rPr>
                <w:noProof/>
                <w:webHidden/>
              </w:rPr>
              <w:fldChar w:fldCharType="separate"/>
            </w:r>
            <w:r w:rsidR="00DE37D8">
              <w:rPr>
                <w:noProof/>
                <w:webHidden/>
              </w:rPr>
              <w:t>8</w:t>
            </w:r>
            <w:r w:rsidR="00DE37D8">
              <w:rPr>
                <w:noProof/>
                <w:webHidden/>
              </w:rPr>
              <w:fldChar w:fldCharType="end"/>
            </w:r>
          </w:hyperlink>
        </w:p>
        <w:p w14:paraId="5B4BFFCC" w14:textId="69DA1A13" w:rsidR="00DE37D8" w:rsidRDefault="00EF757B">
          <w:pPr>
            <w:pStyle w:val="TOC3"/>
            <w:tabs>
              <w:tab w:val="right" w:leader="dot" w:pos="9016"/>
            </w:tabs>
            <w:rPr>
              <w:rFonts w:eastAsiaTheme="minorEastAsia"/>
              <w:noProof/>
              <w:sz w:val="22"/>
              <w:szCs w:val="22"/>
              <w:lang w:val="fr-CA" w:eastAsia="zh-CN"/>
            </w:rPr>
          </w:pPr>
          <w:hyperlink w:anchor="_Toc105078041" w:history="1">
            <w:r w:rsidR="00DE37D8" w:rsidRPr="00E77030">
              <w:rPr>
                <w:rStyle w:val="Hyperlink"/>
                <w:noProof/>
              </w:rPr>
              <w:t>Geräteoberseite</w:t>
            </w:r>
            <w:r w:rsidR="00DE37D8">
              <w:rPr>
                <w:noProof/>
                <w:webHidden/>
              </w:rPr>
              <w:tab/>
            </w:r>
            <w:r w:rsidR="00DE37D8">
              <w:rPr>
                <w:noProof/>
                <w:webHidden/>
              </w:rPr>
              <w:fldChar w:fldCharType="begin"/>
            </w:r>
            <w:r w:rsidR="00DE37D8">
              <w:rPr>
                <w:noProof/>
                <w:webHidden/>
              </w:rPr>
              <w:instrText xml:space="preserve"> PAGEREF _Toc105078041 \h </w:instrText>
            </w:r>
            <w:r w:rsidR="00DE37D8">
              <w:rPr>
                <w:noProof/>
                <w:webHidden/>
              </w:rPr>
            </w:r>
            <w:r w:rsidR="00DE37D8">
              <w:rPr>
                <w:noProof/>
                <w:webHidden/>
              </w:rPr>
              <w:fldChar w:fldCharType="separate"/>
            </w:r>
            <w:r w:rsidR="00DE37D8">
              <w:rPr>
                <w:noProof/>
                <w:webHidden/>
              </w:rPr>
              <w:t>8</w:t>
            </w:r>
            <w:r w:rsidR="00DE37D8">
              <w:rPr>
                <w:noProof/>
                <w:webHidden/>
              </w:rPr>
              <w:fldChar w:fldCharType="end"/>
            </w:r>
          </w:hyperlink>
        </w:p>
        <w:p w14:paraId="0DA12ED5" w14:textId="577A8FE6" w:rsidR="00DE37D8" w:rsidRDefault="00EF757B">
          <w:pPr>
            <w:pStyle w:val="TOC3"/>
            <w:tabs>
              <w:tab w:val="right" w:leader="dot" w:pos="9016"/>
            </w:tabs>
            <w:rPr>
              <w:rFonts w:eastAsiaTheme="minorEastAsia"/>
              <w:noProof/>
              <w:sz w:val="22"/>
              <w:szCs w:val="22"/>
              <w:lang w:val="fr-CA" w:eastAsia="zh-CN"/>
            </w:rPr>
          </w:pPr>
          <w:hyperlink w:anchor="_Toc105078042" w:history="1">
            <w:r w:rsidR="00DE37D8" w:rsidRPr="00E77030">
              <w:rPr>
                <w:rStyle w:val="Hyperlink"/>
                <w:noProof/>
              </w:rPr>
              <w:t>Linke Schmalseite</w:t>
            </w:r>
            <w:r w:rsidR="00DE37D8">
              <w:rPr>
                <w:noProof/>
                <w:webHidden/>
              </w:rPr>
              <w:tab/>
            </w:r>
            <w:r w:rsidR="00DE37D8">
              <w:rPr>
                <w:noProof/>
                <w:webHidden/>
              </w:rPr>
              <w:fldChar w:fldCharType="begin"/>
            </w:r>
            <w:r w:rsidR="00DE37D8">
              <w:rPr>
                <w:noProof/>
                <w:webHidden/>
              </w:rPr>
              <w:instrText xml:space="preserve"> PAGEREF _Toc105078042 \h </w:instrText>
            </w:r>
            <w:r w:rsidR="00DE37D8">
              <w:rPr>
                <w:noProof/>
                <w:webHidden/>
              </w:rPr>
            </w:r>
            <w:r w:rsidR="00DE37D8">
              <w:rPr>
                <w:noProof/>
                <w:webHidden/>
              </w:rPr>
              <w:fldChar w:fldCharType="separate"/>
            </w:r>
            <w:r w:rsidR="00DE37D8">
              <w:rPr>
                <w:noProof/>
                <w:webHidden/>
              </w:rPr>
              <w:t>9</w:t>
            </w:r>
            <w:r w:rsidR="00DE37D8">
              <w:rPr>
                <w:noProof/>
                <w:webHidden/>
              </w:rPr>
              <w:fldChar w:fldCharType="end"/>
            </w:r>
          </w:hyperlink>
        </w:p>
        <w:p w14:paraId="7B8E6AF5" w14:textId="23DA9010" w:rsidR="00DE37D8" w:rsidRDefault="00EF757B">
          <w:pPr>
            <w:pStyle w:val="TOC3"/>
            <w:tabs>
              <w:tab w:val="right" w:leader="dot" w:pos="9016"/>
            </w:tabs>
            <w:rPr>
              <w:rFonts w:eastAsiaTheme="minorEastAsia"/>
              <w:noProof/>
              <w:sz w:val="22"/>
              <w:szCs w:val="22"/>
              <w:lang w:val="fr-CA" w:eastAsia="zh-CN"/>
            </w:rPr>
          </w:pPr>
          <w:hyperlink w:anchor="_Toc105078043" w:history="1">
            <w:r w:rsidR="00DE37D8" w:rsidRPr="00E77030">
              <w:rPr>
                <w:rStyle w:val="Hyperlink"/>
                <w:noProof/>
              </w:rPr>
              <w:t>Rechte Schmalseite</w:t>
            </w:r>
            <w:r w:rsidR="00DE37D8">
              <w:rPr>
                <w:noProof/>
                <w:webHidden/>
              </w:rPr>
              <w:tab/>
            </w:r>
            <w:r w:rsidR="00DE37D8">
              <w:rPr>
                <w:noProof/>
                <w:webHidden/>
              </w:rPr>
              <w:fldChar w:fldCharType="begin"/>
            </w:r>
            <w:r w:rsidR="00DE37D8">
              <w:rPr>
                <w:noProof/>
                <w:webHidden/>
              </w:rPr>
              <w:instrText xml:space="preserve"> PAGEREF _Toc105078043 \h </w:instrText>
            </w:r>
            <w:r w:rsidR="00DE37D8">
              <w:rPr>
                <w:noProof/>
                <w:webHidden/>
              </w:rPr>
            </w:r>
            <w:r w:rsidR="00DE37D8">
              <w:rPr>
                <w:noProof/>
                <w:webHidden/>
              </w:rPr>
              <w:fldChar w:fldCharType="separate"/>
            </w:r>
            <w:r w:rsidR="00DE37D8">
              <w:rPr>
                <w:noProof/>
                <w:webHidden/>
              </w:rPr>
              <w:t>9</w:t>
            </w:r>
            <w:r w:rsidR="00DE37D8">
              <w:rPr>
                <w:noProof/>
                <w:webHidden/>
              </w:rPr>
              <w:fldChar w:fldCharType="end"/>
            </w:r>
          </w:hyperlink>
        </w:p>
        <w:p w14:paraId="21AA2115" w14:textId="22F0D681" w:rsidR="00DE37D8" w:rsidRDefault="00EF757B">
          <w:pPr>
            <w:pStyle w:val="TOC3"/>
            <w:tabs>
              <w:tab w:val="right" w:leader="dot" w:pos="9016"/>
            </w:tabs>
            <w:rPr>
              <w:rFonts w:eastAsiaTheme="minorEastAsia"/>
              <w:noProof/>
              <w:sz w:val="22"/>
              <w:szCs w:val="22"/>
              <w:lang w:val="fr-CA" w:eastAsia="zh-CN"/>
            </w:rPr>
          </w:pPr>
          <w:hyperlink w:anchor="_Toc105078044" w:history="1">
            <w:r w:rsidR="00DE37D8" w:rsidRPr="00E77030">
              <w:rPr>
                <w:rStyle w:val="Hyperlink"/>
                <w:b/>
                <w:bCs/>
                <w:noProof/>
              </w:rPr>
              <w:t>Geräteunterseite</w:t>
            </w:r>
            <w:r w:rsidR="00DE37D8">
              <w:rPr>
                <w:noProof/>
                <w:webHidden/>
              </w:rPr>
              <w:tab/>
            </w:r>
            <w:r w:rsidR="00DE37D8">
              <w:rPr>
                <w:noProof/>
                <w:webHidden/>
              </w:rPr>
              <w:fldChar w:fldCharType="begin"/>
            </w:r>
            <w:r w:rsidR="00DE37D8">
              <w:rPr>
                <w:noProof/>
                <w:webHidden/>
              </w:rPr>
              <w:instrText xml:space="preserve"> PAGEREF _Toc105078044 \h </w:instrText>
            </w:r>
            <w:r w:rsidR="00DE37D8">
              <w:rPr>
                <w:noProof/>
                <w:webHidden/>
              </w:rPr>
            </w:r>
            <w:r w:rsidR="00DE37D8">
              <w:rPr>
                <w:noProof/>
                <w:webHidden/>
              </w:rPr>
              <w:fldChar w:fldCharType="separate"/>
            </w:r>
            <w:r w:rsidR="00DE37D8">
              <w:rPr>
                <w:noProof/>
                <w:webHidden/>
              </w:rPr>
              <w:t>9</w:t>
            </w:r>
            <w:r w:rsidR="00DE37D8">
              <w:rPr>
                <w:noProof/>
                <w:webHidden/>
              </w:rPr>
              <w:fldChar w:fldCharType="end"/>
            </w:r>
          </w:hyperlink>
        </w:p>
        <w:p w14:paraId="16C3E1A5" w14:textId="7AAE492F" w:rsidR="00DE37D8" w:rsidRDefault="00EF757B">
          <w:pPr>
            <w:pStyle w:val="TOC2"/>
            <w:tabs>
              <w:tab w:val="right" w:leader="dot" w:pos="9016"/>
            </w:tabs>
            <w:rPr>
              <w:rFonts w:eastAsiaTheme="minorEastAsia"/>
              <w:noProof/>
              <w:sz w:val="22"/>
              <w:szCs w:val="22"/>
              <w:lang w:val="fr-CA" w:eastAsia="zh-CN"/>
            </w:rPr>
          </w:pPr>
          <w:hyperlink w:anchor="_Toc105078045" w:history="1">
            <w:r w:rsidR="00DE37D8" w:rsidRPr="00E77030">
              <w:rPr>
                <w:rStyle w:val="Hyperlink"/>
                <w:b/>
                <w:bCs/>
                <w:noProof/>
              </w:rPr>
              <w:t>Aufladen des BRAILLIANT BI 20X</w:t>
            </w:r>
            <w:r w:rsidR="00DE37D8">
              <w:rPr>
                <w:noProof/>
                <w:webHidden/>
              </w:rPr>
              <w:tab/>
            </w:r>
            <w:r w:rsidR="00DE37D8">
              <w:rPr>
                <w:noProof/>
                <w:webHidden/>
              </w:rPr>
              <w:fldChar w:fldCharType="begin"/>
            </w:r>
            <w:r w:rsidR="00DE37D8">
              <w:rPr>
                <w:noProof/>
                <w:webHidden/>
              </w:rPr>
              <w:instrText xml:space="preserve"> PAGEREF _Toc105078045 \h </w:instrText>
            </w:r>
            <w:r w:rsidR="00DE37D8">
              <w:rPr>
                <w:noProof/>
                <w:webHidden/>
              </w:rPr>
            </w:r>
            <w:r w:rsidR="00DE37D8">
              <w:rPr>
                <w:noProof/>
                <w:webHidden/>
              </w:rPr>
              <w:fldChar w:fldCharType="separate"/>
            </w:r>
            <w:r w:rsidR="00DE37D8">
              <w:rPr>
                <w:noProof/>
                <w:webHidden/>
              </w:rPr>
              <w:t>9</w:t>
            </w:r>
            <w:r w:rsidR="00DE37D8">
              <w:rPr>
                <w:noProof/>
                <w:webHidden/>
              </w:rPr>
              <w:fldChar w:fldCharType="end"/>
            </w:r>
          </w:hyperlink>
        </w:p>
        <w:p w14:paraId="73B44790" w14:textId="1B27422A" w:rsidR="00DE37D8" w:rsidRDefault="00EF757B">
          <w:pPr>
            <w:pStyle w:val="TOC2"/>
            <w:tabs>
              <w:tab w:val="right" w:leader="dot" w:pos="9016"/>
            </w:tabs>
            <w:rPr>
              <w:rFonts w:eastAsiaTheme="minorEastAsia"/>
              <w:noProof/>
              <w:sz w:val="22"/>
              <w:szCs w:val="22"/>
              <w:lang w:val="fr-CA" w:eastAsia="zh-CN"/>
            </w:rPr>
          </w:pPr>
          <w:hyperlink w:anchor="_Toc105078046" w:history="1">
            <w:r w:rsidR="00DE37D8" w:rsidRPr="00E77030">
              <w:rPr>
                <w:rStyle w:val="Hyperlink"/>
                <w:b/>
                <w:bCs/>
                <w:noProof/>
              </w:rPr>
              <w:t>Ein / ausschalten</w:t>
            </w:r>
            <w:r w:rsidR="00DE37D8">
              <w:rPr>
                <w:noProof/>
                <w:webHidden/>
              </w:rPr>
              <w:tab/>
            </w:r>
            <w:r w:rsidR="00DE37D8">
              <w:rPr>
                <w:noProof/>
                <w:webHidden/>
              </w:rPr>
              <w:fldChar w:fldCharType="begin"/>
            </w:r>
            <w:r w:rsidR="00DE37D8">
              <w:rPr>
                <w:noProof/>
                <w:webHidden/>
              </w:rPr>
              <w:instrText xml:space="preserve"> PAGEREF _Toc105078046 \h </w:instrText>
            </w:r>
            <w:r w:rsidR="00DE37D8">
              <w:rPr>
                <w:noProof/>
                <w:webHidden/>
              </w:rPr>
            </w:r>
            <w:r w:rsidR="00DE37D8">
              <w:rPr>
                <w:noProof/>
                <w:webHidden/>
              </w:rPr>
              <w:fldChar w:fldCharType="separate"/>
            </w:r>
            <w:r w:rsidR="00DE37D8">
              <w:rPr>
                <w:noProof/>
                <w:webHidden/>
              </w:rPr>
              <w:t>10</w:t>
            </w:r>
            <w:r w:rsidR="00DE37D8">
              <w:rPr>
                <w:noProof/>
                <w:webHidden/>
              </w:rPr>
              <w:fldChar w:fldCharType="end"/>
            </w:r>
          </w:hyperlink>
        </w:p>
        <w:p w14:paraId="662A4A3C" w14:textId="7D964E73" w:rsidR="00DE37D8" w:rsidRDefault="00EF757B">
          <w:pPr>
            <w:pStyle w:val="TOC2"/>
            <w:tabs>
              <w:tab w:val="right" w:leader="dot" w:pos="9016"/>
            </w:tabs>
            <w:rPr>
              <w:rFonts w:eastAsiaTheme="minorEastAsia"/>
              <w:noProof/>
              <w:sz w:val="22"/>
              <w:szCs w:val="22"/>
              <w:lang w:val="fr-CA" w:eastAsia="zh-CN"/>
            </w:rPr>
          </w:pPr>
          <w:hyperlink w:anchor="_Toc105078047" w:history="1">
            <w:r w:rsidR="00DE37D8" w:rsidRPr="00E77030">
              <w:rPr>
                <w:rStyle w:val="Hyperlink"/>
                <w:b/>
                <w:bCs/>
                <w:noProof/>
              </w:rPr>
              <w:t>Einstellen des Schlafmodus</w:t>
            </w:r>
            <w:r w:rsidR="00DE37D8">
              <w:rPr>
                <w:noProof/>
                <w:webHidden/>
              </w:rPr>
              <w:tab/>
            </w:r>
            <w:r w:rsidR="00DE37D8">
              <w:rPr>
                <w:noProof/>
                <w:webHidden/>
              </w:rPr>
              <w:fldChar w:fldCharType="begin"/>
            </w:r>
            <w:r w:rsidR="00DE37D8">
              <w:rPr>
                <w:noProof/>
                <w:webHidden/>
              </w:rPr>
              <w:instrText xml:space="preserve"> PAGEREF _Toc105078047 \h </w:instrText>
            </w:r>
            <w:r w:rsidR="00DE37D8">
              <w:rPr>
                <w:noProof/>
                <w:webHidden/>
              </w:rPr>
            </w:r>
            <w:r w:rsidR="00DE37D8">
              <w:rPr>
                <w:noProof/>
                <w:webHidden/>
              </w:rPr>
              <w:fldChar w:fldCharType="separate"/>
            </w:r>
            <w:r w:rsidR="00DE37D8">
              <w:rPr>
                <w:noProof/>
                <w:webHidden/>
              </w:rPr>
              <w:t>10</w:t>
            </w:r>
            <w:r w:rsidR="00DE37D8">
              <w:rPr>
                <w:noProof/>
                <w:webHidden/>
              </w:rPr>
              <w:fldChar w:fldCharType="end"/>
            </w:r>
          </w:hyperlink>
        </w:p>
        <w:p w14:paraId="7F6EC16D" w14:textId="702B790C" w:rsidR="00DE37D8" w:rsidRDefault="00EF757B">
          <w:pPr>
            <w:pStyle w:val="TOC2"/>
            <w:tabs>
              <w:tab w:val="right" w:leader="dot" w:pos="9016"/>
            </w:tabs>
            <w:rPr>
              <w:rFonts w:eastAsiaTheme="minorEastAsia"/>
              <w:noProof/>
              <w:sz w:val="22"/>
              <w:szCs w:val="22"/>
              <w:lang w:val="fr-CA" w:eastAsia="zh-CN"/>
            </w:rPr>
          </w:pPr>
          <w:hyperlink w:anchor="_Toc105078048" w:history="1">
            <w:r w:rsidR="00DE37D8" w:rsidRPr="00E77030">
              <w:rPr>
                <w:rStyle w:val="Hyperlink"/>
                <w:noProof/>
              </w:rPr>
              <w:t>Das Menü „über BRAILLIANT BI 20X“</w:t>
            </w:r>
            <w:r w:rsidR="00DE37D8">
              <w:rPr>
                <w:noProof/>
                <w:webHidden/>
              </w:rPr>
              <w:tab/>
            </w:r>
            <w:r w:rsidR="00DE37D8">
              <w:rPr>
                <w:noProof/>
                <w:webHidden/>
              </w:rPr>
              <w:fldChar w:fldCharType="begin"/>
            </w:r>
            <w:r w:rsidR="00DE37D8">
              <w:rPr>
                <w:noProof/>
                <w:webHidden/>
              </w:rPr>
              <w:instrText xml:space="preserve"> PAGEREF _Toc105078048 \h </w:instrText>
            </w:r>
            <w:r w:rsidR="00DE37D8">
              <w:rPr>
                <w:noProof/>
                <w:webHidden/>
              </w:rPr>
            </w:r>
            <w:r w:rsidR="00DE37D8">
              <w:rPr>
                <w:noProof/>
                <w:webHidden/>
              </w:rPr>
              <w:fldChar w:fldCharType="separate"/>
            </w:r>
            <w:r w:rsidR="00DE37D8">
              <w:rPr>
                <w:noProof/>
                <w:webHidden/>
              </w:rPr>
              <w:t>10</w:t>
            </w:r>
            <w:r w:rsidR="00DE37D8">
              <w:rPr>
                <w:noProof/>
                <w:webHidden/>
              </w:rPr>
              <w:fldChar w:fldCharType="end"/>
            </w:r>
          </w:hyperlink>
        </w:p>
        <w:p w14:paraId="56FF6670" w14:textId="5AC71716" w:rsidR="00DE37D8" w:rsidRDefault="00EF757B">
          <w:pPr>
            <w:pStyle w:val="TOC2"/>
            <w:tabs>
              <w:tab w:val="right" w:leader="dot" w:pos="9016"/>
            </w:tabs>
            <w:rPr>
              <w:rFonts w:eastAsiaTheme="minorEastAsia"/>
              <w:noProof/>
              <w:sz w:val="22"/>
              <w:szCs w:val="22"/>
              <w:lang w:val="fr-CA" w:eastAsia="zh-CN"/>
            </w:rPr>
          </w:pPr>
          <w:hyperlink w:anchor="_Toc105078049" w:history="1">
            <w:r w:rsidR="00DE37D8" w:rsidRPr="00E77030">
              <w:rPr>
                <w:rStyle w:val="Hyperlink"/>
                <w:noProof/>
              </w:rPr>
              <w:t>Die Benutzung von Menüs</w:t>
            </w:r>
            <w:r w:rsidR="00DE37D8">
              <w:rPr>
                <w:noProof/>
                <w:webHidden/>
              </w:rPr>
              <w:tab/>
            </w:r>
            <w:r w:rsidR="00DE37D8">
              <w:rPr>
                <w:noProof/>
                <w:webHidden/>
              </w:rPr>
              <w:fldChar w:fldCharType="begin"/>
            </w:r>
            <w:r w:rsidR="00DE37D8">
              <w:rPr>
                <w:noProof/>
                <w:webHidden/>
              </w:rPr>
              <w:instrText xml:space="preserve"> PAGEREF _Toc105078049 \h </w:instrText>
            </w:r>
            <w:r w:rsidR="00DE37D8">
              <w:rPr>
                <w:noProof/>
                <w:webHidden/>
              </w:rPr>
            </w:r>
            <w:r w:rsidR="00DE37D8">
              <w:rPr>
                <w:noProof/>
                <w:webHidden/>
              </w:rPr>
              <w:fldChar w:fldCharType="separate"/>
            </w:r>
            <w:r w:rsidR="00DE37D8">
              <w:rPr>
                <w:noProof/>
                <w:webHidden/>
              </w:rPr>
              <w:t>11</w:t>
            </w:r>
            <w:r w:rsidR="00DE37D8">
              <w:rPr>
                <w:noProof/>
                <w:webHidden/>
              </w:rPr>
              <w:fldChar w:fldCharType="end"/>
            </w:r>
          </w:hyperlink>
        </w:p>
        <w:p w14:paraId="1F09A9A3" w14:textId="18BF2C59" w:rsidR="00DE37D8" w:rsidRDefault="00EF757B">
          <w:pPr>
            <w:pStyle w:val="TOC1"/>
            <w:tabs>
              <w:tab w:val="right" w:leader="dot" w:pos="9016"/>
            </w:tabs>
            <w:rPr>
              <w:rFonts w:eastAsiaTheme="minorEastAsia"/>
              <w:noProof/>
              <w:sz w:val="22"/>
              <w:szCs w:val="22"/>
              <w:lang w:val="fr-CA" w:eastAsia="zh-CN"/>
            </w:rPr>
          </w:pPr>
          <w:hyperlink w:anchor="_Toc105078050" w:history="1">
            <w:r w:rsidR="00DE37D8" w:rsidRPr="00E77030">
              <w:rPr>
                <w:rStyle w:val="Hyperlink"/>
                <w:noProof/>
              </w:rPr>
              <w:t>Menüs benutzen, in Menüs navigieren</w:t>
            </w:r>
            <w:r w:rsidR="00DE37D8">
              <w:rPr>
                <w:noProof/>
                <w:webHidden/>
              </w:rPr>
              <w:tab/>
            </w:r>
            <w:r w:rsidR="00DE37D8">
              <w:rPr>
                <w:noProof/>
                <w:webHidden/>
              </w:rPr>
              <w:fldChar w:fldCharType="begin"/>
            </w:r>
            <w:r w:rsidR="00DE37D8">
              <w:rPr>
                <w:noProof/>
                <w:webHidden/>
              </w:rPr>
              <w:instrText xml:space="preserve"> PAGEREF _Toc105078050 \h </w:instrText>
            </w:r>
            <w:r w:rsidR="00DE37D8">
              <w:rPr>
                <w:noProof/>
                <w:webHidden/>
              </w:rPr>
            </w:r>
            <w:r w:rsidR="00DE37D8">
              <w:rPr>
                <w:noProof/>
                <w:webHidden/>
              </w:rPr>
              <w:fldChar w:fldCharType="separate"/>
            </w:r>
            <w:r w:rsidR="00DE37D8">
              <w:rPr>
                <w:noProof/>
                <w:webHidden/>
              </w:rPr>
              <w:t>11</w:t>
            </w:r>
            <w:r w:rsidR="00DE37D8">
              <w:rPr>
                <w:noProof/>
                <w:webHidden/>
              </w:rPr>
              <w:fldChar w:fldCharType="end"/>
            </w:r>
          </w:hyperlink>
        </w:p>
        <w:p w14:paraId="50BD889D" w14:textId="57B84174" w:rsidR="00DE37D8" w:rsidRDefault="00EF757B">
          <w:pPr>
            <w:pStyle w:val="TOC2"/>
            <w:tabs>
              <w:tab w:val="right" w:leader="dot" w:pos="9016"/>
            </w:tabs>
            <w:rPr>
              <w:rFonts w:eastAsiaTheme="minorEastAsia"/>
              <w:noProof/>
              <w:sz w:val="22"/>
              <w:szCs w:val="22"/>
              <w:lang w:val="fr-CA" w:eastAsia="zh-CN"/>
            </w:rPr>
          </w:pPr>
          <w:hyperlink w:anchor="_Toc105078051" w:history="1">
            <w:r w:rsidR="00DE37D8" w:rsidRPr="00E77030">
              <w:rPr>
                <w:rStyle w:val="Hyperlink"/>
                <w:b/>
                <w:bCs/>
                <w:noProof/>
              </w:rPr>
              <w:t>Text mit der Braillezeile durchblättern</w:t>
            </w:r>
            <w:r w:rsidR="00DE37D8">
              <w:rPr>
                <w:noProof/>
                <w:webHidden/>
              </w:rPr>
              <w:tab/>
            </w:r>
            <w:r w:rsidR="00DE37D8">
              <w:rPr>
                <w:noProof/>
                <w:webHidden/>
              </w:rPr>
              <w:fldChar w:fldCharType="begin"/>
            </w:r>
            <w:r w:rsidR="00DE37D8">
              <w:rPr>
                <w:noProof/>
                <w:webHidden/>
              </w:rPr>
              <w:instrText xml:space="preserve"> PAGEREF _Toc105078051 \h </w:instrText>
            </w:r>
            <w:r w:rsidR="00DE37D8">
              <w:rPr>
                <w:noProof/>
                <w:webHidden/>
              </w:rPr>
            </w:r>
            <w:r w:rsidR="00DE37D8">
              <w:rPr>
                <w:noProof/>
                <w:webHidden/>
              </w:rPr>
              <w:fldChar w:fldCharType="separate"/>
            </w:r>
            <w:r w:rsidR="00DE37D8">
              <w:rPr>
                <w:noProof/>
                <w:webHidden/>
              </w:rPr>
              <w:t>11</w:t>
            </w:r>
            <w:r w:rsidR="00DE37D8">
              <w:rPr>
                <w:noProof/>
                <w:webHidden/>
              </w:rPr>
              <w:fldChar w:fldCharType="end"/>
            </w:r>
          </w:hyperlink>
        </w:p>
        <w:p w14:paraId="122EC3EF" w14:textId="07D6002F" w:rsidR="00DE37D8" w:rsidRDefault="00EF757B">
          <w:pPr>
            <w:pStyle w:val="TOC2"/>
            <w:tabs>
              <w:tab w:val="right" w:leader="dot" w:pos="9016"/>
            </w:tabs>
            <w:rPr>
              <w:rFonts w:eastAsiaTheme="minorEastAsia"/>
              <w:noProof/>
              <w:sz w:val="22"/>
              <w:szCs w:val="22"/>
              <w:lang w:val="fr-CA" w:eastAsia="zh-CN"/>
            </w:rPr>
          </w:pPr>
          <w:hyperlink w:anchor="_Toc105078052" w:history="1">
            <w:r w:rsidR="00DE37D8" w:rsidRPr="00E77030">
              <w:rPr>
                <w:rStyle w:val="Hyperlink"/>
                <w:b/>
                <w:bCs/>
                <w:noProof/>
              </w:rPr>
              <w:t>Das Kontextmenü</w:t>
            </w:r>
            <w:r w:rsidR="00DE37D8">
              <w:rPr>
                <w:noProof/>
                <w:webHidden/>
              </w:rPr>
              <w:tab/>
            </w:r>
            <w:r w:rsidR="00DE37D8">
              <w:rPr>
                <w:noProof/>
                <w:webHidden/>
              </w:rPr>
              <w:fldChar w:fldCharType="begin"/>
            </w:r>
            <w:r w:rsidR="00DE37D8">
              <w:rPr>
                <w:noProof/>
                <w:webHidden/>
              </w:rPr>
              <w:instrText xml:space="preserve"> PAGEREF _Toc105078052 \h </w:instrText>
            </w:r>
            <w:r w:rsidR="00DE37D8">
              <w:rPr>
                <w:noProof/>
                <w:webHidden/>
              </w:rPr>
            </w:r>
            <w:r w:rsidR="00DE37D8">
              <w:rPr>
                <w:noProof/>
                <w:webHidden/>
              </w:rPr>
              <w:fldChar w:fldCharType="separate"/>
            </w:r>
            <w:r w:rsidR="00DE37D8">
              <w:rPr>
                <w:noProof/>
                <w:webHidden/>
              </w:rPr>
              <w:t>12</w:t>
            </w:r>
            <w:r w:rsidR="00DE37D8">
              <w:rPr>
                <w:noProof/>
                <w:webHidden/>
              </w:rPr>
              <w:fldChar w:fldCharType="end"/>
            </w:r>
          </w:hyperlink>
        </w:p>
        <w:p w14:paraId="271F5396" w14:textId="638DF509" w:rsidR="00DE37D8" w:rsidRDefault="00EF757B">
          <w:pPr>
            <w:pStyle w:val="TOC2"/>
            <w:tabs>
              <w:tab w:val="right" w:leader="dot" w:pos="9016"/>
            </w:tabs>
            <w:rPr>
              <w:rFonts w:eastAsiaTheme="minorEastAsia"/>
              <w:noProof/>
              <w:sz w:val="22"/>
              <w:szCs w:val="22"/>
              <w:lang w:val="fr-CA" w:eastAsia="zh-CN"/>
            </w:rPr>
          </w:pPr>
          <w:hyperlink w:anchor="_Toc105078053" w:history="1">
            <w:r w:rsidR="00DE37D8" w:rsidRPr="00E77030">
              <w:rPr>
                <w:rStyle w:val="Hyperlink"/>
                <w:b/>
                <w:noProof/>
              </w:rPr>
              <w:t>Die</w:t>
            </w:r>
            <w:r w:rsidR="00DE37D8" w:rsidRPr="00E77030">
              <w:rPr>
                <w:rStyle w:val="Hyperlink"/>
                <w:noProof/>
              </w:rPr>
              <w:t xml:space="preserve"> </w:t>
            </w:r>
            <w:r w:rsidR="00DE37D8" w:rsidRPr="00E77030">
              <w:rPr>
                <w:rStyle w:val="Hyperlink"/>
                <w:b/>
                <w:bCs/>
                <w:noProof/>
              </w:rPr>
              <w:t>Erstbuchstabennavigation</w:t>
            </w:r>
            <w:r w:rsidR="00DE37D8">
              <w:rPr>
                <w:noProof/>
                <w:webHidden/>
              </w:rPr>
              <w:tab/>
            </w:r>
            <w:r w:rsidR="00DE37D8">
              <w:rPr>
                <w:noProof/>
                <w:webHidden/>
              </w:rPr>
              <w:fldChar w:fldCharType="begin"/>
            </w:r>
            <w:r w:rsidR="00DE37D8">
              <w:rPr>
                <w:noProof/>
                <w:webHidden/>
              </w:rPr>
              <w:instrText xml:space="preserve"> PAGEREF _Toc105078053 \h </w:instrText>
            </w:r>
            <w:r w:rsidR="00DE37D8">
              <w:rPr>
                <w:noProof/>
                <w:webHidden/>
              </w:rPr>
            </w:r>
            <w:r w:rsidR="00DE37D8">
              <w:rPr>
                <w:noProof/>
                <w:webHidden/>
              </w:rPr>
              <w:fldChar w:fldCharType="separate"/>
            </w:r>
            <w:r w:rsidR="00DE37D8">
              <w:rPr>
                <w:noProof/>
                <w:webHidden/>
              </w:rPr>
              <w:t>12</w:t>
            </w:r>
            <w:r w:rsidR="00DE37D8">
              <w:rPr>
                <w:noProof/>
                <w:webHidden/>
              </w:rPr>
              <w:fldChar w:fldCharType="end"/>
            </w:r>
          </w:hyperlink>
        </w:p>
        <w:p w14:paraId="77D657F6" w14:textId="29806C50" w:rsidR="00DE37D8" w:rsidRDefault="00EF757B">
          <w:pPr>
            <w:pStyle w:val="TOC2"/>
            <w:tabs>
              <w:tab w:val="right" w:leader="dot" w:pos="9016"/>
            </w:tabs>
            <w:rPr>
              <w:rFonts w:eastAsiaTheme="minorEastAsia"/>
              <w:noProof/>
              <w:sz w:val="22"/>
              <w:szCs w:val="22"/>
              <w:lang w:val="fr-CA" w:eastAsia="zh-CN"/>
            </w:rPr>
          </w:pPr>
          <w:hyperlink w:anchor="_Toc105078054" w:history="1">
            <w:r w:rsidR="00DE37D8" w:rsidRPr="00E77030">
              <w:rPr>
                <w:rStyle w:val="Hyperlink"/>
                <w:b/>
                <w:bCs/>
                <w:noProof/>
              </w:rPr>
              <w:t>Mit Tastenkürzeln navigieren</w:t>
            </w:r>
            <w:r w:rsidR="00DE37D8">
              <w:rPr>
                <w:noProof/>
                <w:webHidden/>
              </w:rPr>
              <w:tab/>
            </w:r>
            <w:r w:rsidR="00DE37D8">
              <w:rPr>
                <w:noProof/>
                <w:webHidden/>
              </w:rPr>
              <w:fldChar w:fldCharType="begin"/>
            </w:r>
            <w:r w:rsidR="00DE37D8">
              <w:rPr>
                <w:noProof/>
                <w:webHidden/>
              </w:rPr>
              <w:instrText xml:space="preserve"> PAGEREF _Toc105078054 \h </w:instrText>
            </w:r>
            <w:r w:rsidR="00DE37D8">
              <w:rPr>
                <w:noProof/>
                <w:webHidden/>
              </w:rPr>
            </w:r>
            <w:r w:rsidR="00DE37D8">
              <w:rPr>
                <w:noProof/>
                <w:webHidden/>
              </w:rPr>
              <w:fldChar w:fldCharType="separate"/>
            </w:r>
            <w:r w:rsidR="00DE37D8">
              <w:rPr>
                <w:noProof/>
                <w:webHidden/>
              </w:rPr>
              <w:t>12</w:t>
            </w:r>
            <w:r w:rsidR="00DE37D8">
              <w:rPr>
                <w:noProof/>
                <w:webHidden/>
              </w:rPr>
              <w:fldChar w:fldCharType="end"/>
            </w:r>
          </w:hyperlink>
        </w:p>
        <w:p w14:paraId="74F97A97" w14:textId="79A5C850" w:rsidR="00DE37D8" w:rsidRDefault="00EF757B">
          <w:pPr>
            <w:pStyle w:val="TOC1"/>
            <w:tabs>
              <w:tab w:val="right" w:leader="dot" w:pos="9016"/>
            </w:tabs>
            <w:rPr>
              <w:rFonts w:eastAsiaTheme="minorEastAsia"/>
              <w:noProof/>
              <w:sz w:val="22"/>
              <w:szCs w:val="22"/>
              <w:lang w:val="fr-CA" w:eastAsia="zh-CN"/>
            </w:rPr>
          </w:pPr>
          <w:hyperlink w:anchor="_Toc105078055" w:history="1">
            <w:r w:rsidR="00DE37D8" w:rsidRPr="00E77030">
              <w:rPr>
                <w:rStyle w:val="Hyperlink"/>
                <w:noProof/>
              </w:rPr>
              <w:t>Die Editor Anwendung</w:t>
            </w:r>
            <w:r w:rsidR="00DE37D8">
              <w:rPr>
                <w:noProof/>
                <w:webHidden/>
              </w:rPr>
              <w:tab/>
            </w:r>
            <w:r w:rsidR="00DE37D8">
              <w:rPr>
                <w:noProof/>
                <w:webHidden/>
              </w:rPr>
              <w:fldChar w:fldCharType="begin"/>
            </w:r>
            <w:r w:rsidR="00DE37D8">
              <w:rPr>
                <w:noProof/>
                <w:webHidden/>
              </w:rPr>
              <w:instrText xml:space="preserve"> PAGEREF _Toc105078055 \h </w:instrText>
            </w:r>
            <w:r w:rsidR="00DE37D8">
              <w:rPr>
                <w:noProof/>
                <w:webHidden/>
              </w:rPr>
            </w:r>
            <w:r w:rsidR="00DE37D8">
              <w:rPr>
                <w:noProof/>
                <w:webHidden/>
              </w:rPr>
              <w:fldChar w:fldCharType="separate"/>
            </w:r>
            <w:r w:rsidR="00DE37D8">
              <w:rPr>
                <w:noProof/>
                <w:webHidden/>
              </w:rPr>
              <w:t>13</w:t>
            </w:r>
            <w:r w:rsidR="00DE37D8">
              <w:rPr>
                <w:noProof/>
                <w:webHidden/>
              </w:rPr>
              <w:fldChar w:fldCharType="end"/>
            </w:r>
          </w:hyperlink>
        </w:p>
        <w:p w14:paraId="21E0E75F" w14:textId="044B84B9" w:rsidR="00DE37D8" w:rsidRDefault="00EF757B">
          <w:pPr>
            <w:pStyle w:val="TOC2"/>
            <w:tabs>
              <w:tab w:val="right" w:leader="dot" w:pos="9016"/>
            </w:tabs>
            <w:rPr>
              <w:rFonts w:eastAsiaTheme="minorEastAsia"/>
              <w:noProof/>
              <w:sz w:val="22"/>
              <w:szCs w:val="22"/>
              <w:lang w:val="fr-CA" w:eastAsia="zh-CN"/>
            </w:rPr>
          </w:pPr>
          <w:hyperlink w:anchor="_Toc105078056" w:history="1">
            <w:r w:rsidR="00DE37D8" w:rsidRPr="00E77030">
              <w:rPr>
                <w:rStyle w:val="Hyperlink"/>
                <w:b/>
                <w:bCs/>
                <w:noProof/>
              </w:rPr>
              <w:t>Eine Datei erstellen</w:t>
            </w:r>
            <w:r w:rsidR="00DE37D8">
              <w:rPr>
                <w:noProof/>
                <w:webHidden/>
              </w:rPr>
              <w:tab/>
            </w:r>
            <w:r w:rsidR="00DE37D8">
              <w:rPr>
                <w:noProof/>
                <w:webHidden/>
              </w:rPr>
              <w:fldChar w:fldCharType="begin"/>
            </w:r>
            <w:r w:rsidR="00DE37D8">
              <w:rPr>
                <w:noProof/>
                <w:webHidden/>
              </w:rPr>
              <w:instrText xml:space="preserve"> PAGEREF _Toc105078056 \h </w:instrText>
            </w:r>
            <w:r w:rsidR="00DE37D8">
              <w:rPr>
                <w:noProof/>
                <w:webHidden/>
              </w:rPr>
            </w:r>
            <w:r w:rsidR="00DE37D8">
              <w:rPr>
                <w:noProof/>
                <w:webHidden/>
              </w:rPr>
              <w:fldChar w:fldCharType="separate"/>
            </w:r>
            <w:r w:rsidR="00DE37D8">
              <w:rPr>
                <w:noProof/>
                <w:webHidden/>
              </w:rPr>
              <w:t>13</w:t>
            </w:r>
            <w:r w:rsidR="00DE37D8">
              <w:rPr>
                <w:noProof/>
                <w:webHidden/>
              </w:rPr>
              <w:fldChar w:fldCharType="end"/>
            </w:r>
          </w:hyperlink>
        </w:p>
        <w:p w14:paraId="4C18EC5F" w14:textId="4D3EAE0E" w:rsidR="00DE37D8" w:rsidRDefault="00EF757B">
          <w:pPr>
            <w:pStyle w:val="TOC2"/>
            <w:tabs>
              <w:tab w:val="right" w:leader="dot" w:pos="9016"/>
            </w:tabs>
            <w:rPr>
              <w:rFonts w:eastAsiaTheme="minorEastAsia"/>
              <w:noProof/>
              <w:sz w:val="22"/>
              <w:szCs w:val="22"/>
              <w:lang w:val="fr-CA" w:eastAsia="zh-CN"/>
            </w:rPr>
          </w:pPr>
          <w:hyperlink w:anchor="_Toc105078057" w:history="1">
            <w:r w:rsidR="00DE37D8" w:rsidRPr="00E77030">
              <w:rPr>
                <w:rStyle w:val="Hyperlink"/>
                <w:b/>
                <w:bCs/>
                <w:noProof/>
              </w:rPr>
              <w:t>Eine Datei öffnen</w:t>
            </w:r>
            <w:r w:rsidR="00DE37D8">
              <w:rPr>
                <w:noProof/>
                <w:webHidden/>
              </w:rPr>
              <w:tab/>
            </w:r>
            <w:r w:rsidR="00DE37D8">
              <w:rPr>
                <w:noProof/>
                <w:webHidden/>
              </w:rPr>
              <w:fldChar w:fldCharType="begin"/>
            </w:r>
            <w:r w:rsidR="00DE37D8">
              <w:rPr>
                <w:noProof/>
                <w:webHidden/>
              </w:rPr>
              <w:instrText xml:space="preserve"> PAGEREF _Toc105078057 \h </w:instrText>
            </w:r>
            <w:r w:rsidR="00DE37D8">
              <w:rPr>
                <w:noProof/>
                <w:webHidden/>
              </w:rPr>
            </w:r>
            <w:r w:rsidR="00DE37D8">
              <w:rPr>
                <w:noProof/>
                <w:webHidden/>
              </w:rPr>
              <w:fldChar w:fldCharType="separate"/>
            </w:r>
            <w:r w:rsidR="00DE37D8">
              <w:rPr>
                <w:noProof/>
                <w:webHidden/>
              </w:rPr>
              <w:t>14</w:t>
            </w:r>
            <w:r w:rsidR="00DE37D8">
              <w:rPr>
                <w:noProof/>
                <w:webHidden/>
              </w:rPr>
              <w:fldChar w:fldCharType="end"/>
            </w:r>
          </w:hyperlink>
        </w:p>
        <w:p w14:paraId="7330CF93" w14:textId="6422A268" w:rsidR="00DE37D8" w:rsidRDefault="00EF757B">
          <w:pPr>
            <w:pStyle w:val="TOC2"/>
            <w:tabs>
              <w:tab w:val="right" w:leader="dot" w:pos="9016"/>
            </w:tabs>
            <w:rPr>
              <w:rFonts w:eastAsiaTheme="minorEastAsia"/>
              <w:noProof/>
              <w:sz w:val="22"/>
              <w:szCs w:val="22"/>
              <w:lang w:val="fr-CA" w:eastAsia="zh-CN"/>
            </w:rPr>
          </w:pPr>
          <w:hyperlink w:anchor="_Toc105078058" w:history="1">
            <w:r w:rsidR="00DE37D8" w:rsidRPr="00E77030">
              <w:rPr>
                <w:rStyle w:val="Hyperlink"/>
                <w:b/>
                <w:bCs/>
                <w:noProof/>
              </w:rPr>
              <w:t>Kürzlich gespeichert</w:t>
            </w:r>
            <w:r w:rsidR="00DE37D8">
              <w:rPr>
                <w:noProof/>
                <w:webHidden/>
              </w:rPr>
              <w:tab/>
            </w:r>
            <w:r w:rsidR="00DE37D8">
              <w:rPr>
                <w:noProof/>
                <w:webHidden/>
              </w:rPr>
              <w:fldChar w:fldCharType="begin"/>
            </w:r>
            <w:r w:rsidR="00DE37D8">
              <w:rPr>
                <w:noProof/>
                <w:webHidden/>
              </w:rPr>
              <w:instrText xml:space="preserve"> PAGEREF _Toc105078058 \h </w:instrText>
            </w:r>
            <w:r w:rsidR="00DE37D8">
              <w:rPr>
                <w:noProof/>
                <w:webHidden/>
              </w:rPr>
            </w:r>
            <w:r w:rsidR="00DE37D8">
              <w:rPr>
                <w:noProof/>
                <w:webHidden/>
              </w:rPr>
              <w:fldChar w:fldCharType="separate"/>
            </w:r>
            <w:r w:rsidR="00DE37D8">
              <w:rPr>
                <w:noProof/>
                <w:webHidden/>
              </w:rPr>
              <w:t>14</w:t>
            </w:r>
            <w:r w:rsidR="00DE37D8">
              <w:rPr>
                <w:noProof/>
                <w:webHidden/>
              </w:rPr>
              <w:fldChar w:fldCharType="end"/>
            </w:r>
          </w:hyperlink>
        </w:p>
        <w:p w14:paraId="32983D27" w14:textId="20CDFD4D" w:rsidR="00DE37D8" w:rsidRDefault="00EF757B">
          <w:pPr>
            <w:pStyle w:val="TOC2"/>
            <w:tabs>
              <w:tab w:val="right" w:leader="dot" w:pos="9016"/>
            </w:tabs>
            <w:rPr>
              <w:rFonts w:eastAsiaTheme="minorEastAsia"/>
              <w:noProof/>
              <w:sz w:val="22"/>
              <w:szCs w:val="22"/>
              <w:lang w:val="fr-CA" w:eastAsia="zh-CN"/>
            </w:rPr>
          </w:pPr>
          <w:hyperlink w:anchor="_Toc105078059" w:history="1">
            <w:r w:rsidR="00DE37D8" w:rsidRPr="00E77030">
              <w:rPr>
                <w:rStyle w:val="Hyperlink"/>
                <w:b/>
                <w:bCs/>
                <w:noProof/>
              </w:rPr>
              <w:t>Eine Datei schließen</w:t>
            </w:r>
            <w:r w:rsidR="00DE37D8">
              <w:rPr>
                <w:noProof/>
                <w:webHidden/>
              </w:rPr>
              <w:tab/>
            </w:r>
            <w:r w:rsidR="00DE37D8">
              <w:rPr>
                <w:noProof/>
                <w:webHidden/>
              </w:rPr>
              <w:fldChar w:fldCharType="begin"/>
            </w:r>
            <w:r w:rsidR="00DE37D8">
              <w:rPr>
                <w:noProof/>
                <w:webHidden/>
              </w:rPr>
              <w:instrText xml:space="preserve"> PAGEREF _Toc105078059 \h </w:instrText>
            </w:r>
            <w:r w:rsidR="00DE37D8">
              <w:rPr>
                <w:noProof/>
                <w:webHidden/>
              </w:rPr>
            </w:r>
            <w:r w:rsidR="00DE37D8">
              <w:rPr>
                <w:noProof/>
                <w:webHidden/>
              </w:rPr>
              <w:fldChar w:fldCharType="separate"/>
            </w:r>
            <w:r w:rsidR="00DE37D8">
              <w:rPr>
                <w:noProof/>
                <w:webHidden/>
              </w:rPr>
              <w:t>14</w:t>
            </w:r>
            <w:r w:rsidR="00DE37D8">
              <w:rPr>
                <w:noProof/>
                <w:webHidden/>
              </w:rPr>
              <w:fldChar w:fldCharType="end"/>
            </w:r>
          </w:hyperlink>
        </w:p>
        <w:p w14:paraId="156ED9A9" w14:textId="6F9F296D" w:rsidR="00DE37D8" w:rsidRDefault="00EF757B">
          <w:pPr>
            <w:pStyle w:val="TOC2"/>
            <w:tabs>
              <w:tab w:val="right" w:leader="dot" w:pos="9016"/>
            </w:tabs>
            <w:rPr>
              <w:rFonts w:eastAsiaTheme="minorEastAsia"/>
              <w:noProof/>
              <w:sz w:val="22"/>
              <w:szCs w:val="22"/>
              <w:lang w:val="fr-CA" w:eastAsia="zh-CN"/>
            </w:rPr>
          </w:pPr>
          <w:hyperlink w:anchor="_Toc105078060" w:history="1">
            <w:r w:rsidR="00DE37D8" w:rsidRPr="00E77030">
              <w:rPr>
                <w:rStyle w:val="Hyperlink"/>
                <w:b/>
                <w:bCs/>
                <w:noProof/>
              </w:rPr>
              <w:t>Eine Textdatei sichern</w:t>
            </w:r>
            <w:r w:rsidR="00DE37D8">
              <w:rPr>
                <w:noProof/>
                <w:webHidden/>
              </w:rPr>
              <w:tab/>
            </w:r>
            <w:r w:rsidR="00DE37D8">
              <w:rPr>
                <w:noProof/>
                <w:webHidden/>
              </w:rPr>
              <w:fldChar w:fldCharType="begin"/>
            </w:r>
            <w:r w:rsidR="00DE37D8">
              <w:rPr>
                <w:noProof/>
                <w:webHidden/>
              </w:rPr>
              <w:instrText xml:space="preserve"> PAGEREF _Toc105078060 \h </w:instrText>
            </w:r>
            <w:r w:rsidR="00DE37D8">
              <w:rPr>
                <w:noProof/>
                <w:webHidden/>
              </w:rPr>
            </w:r>
            <w:r w:rsidR="00DE37D8">
              <w:rPr>
                <w:noProof/>
                <w:webHidden/>
              </w:rPr>
              <w:fldChar w:fldCharType="separate"/>
            </w:r>
            <w:r w:rsidR="00DE37D8">
              <w:rPr>
                <w:noProof/>
                <w:webHidden/>
              </w:rPr>
              <w:t>14</w:t>
            </w:r>
            <w:r w:rsidR="00DE37D8">
              <w:rPr>
                <w:noProof/>
                <w:webHidden/>
              </w:rPr>
              <w:fldChar w:fldCharType="end"/>
            </w:r>
          </w:hyperlink>
        </w:p>
        <w:p w14:paraId="58A0EFBA" w14:textId="05D67674" w:rsidR="00DE37D8" w:rsidRDefault="00EF757B">
          <w:pPr>
            <w:pStyle w:val="TOC2"/>
            <w:tabs>
              <w:tab w:val="right" w:leader="dot" w:pos="9016"/>
            </w:tabs>
            <w:rPr>
              <w:rFonts w:eastAsiaTheme="minorEastAsia"/>
              <w:noProof/>
              <w:sz w:val="22"/>
              <w:szCs w:val="22"/>
              <w:lang w:val="fr-CA" w:eastAsia="zh-CN"/>
            </w:rPr>
          </w:pPr>
          <w:hyperlink w:anchor="_Toc105078061" w:history="1">
            <w:r w:rsidR="00DE37D8" w:rsidRPr="00E77030">
              <w:rPr>
                <w:rStyle w:val="Hyperlink"/>
                <w:b/>
                <w:noProof/>
              </w:rPr>
              <w:t xml:space="preserve">Automatisches </w:t>
            </w:r>
            <w:r w:rsidR="00DE37D8" w:rsidRPr="00E77030">
              <w:rPr>
                <w:rStyle w:val="Hyperlink"/>
                <w:b/>
                <w:bCs/>
                <w:noProof/>
              </w:rPr>
              <w:t>Scrollen durch geschriebenen Text im Editor</w:t>
            </w:r>
            <w:r w:rsidR="00DE37D8">
              <w:rPr>
                <w:noProof/>
                <w:webHidden/>
              </w:rPr>
              <w:tab/>
            </w:r>
            <w:r w:rsidR="00DE37D8">
              <w:rPr>
                <w:noProof/>
                <w:webHidden/>
              </w:rPr>
              <w:fldChar w:fldCharType="begin"/>
            </w:r>
            <w:r w:rsidR="00DE37D8">
              <w:rPr>
                <w:noProof/>
                <w:webHidden/>
              </w:rPr>
              <w:instrText xml:space="preserve"> PAGEREF _Toc105078061 \h </w:instrText>
            </w:r>
            <w:r w:rsidR="00DE37D8">
              <w:rPr>
                <w:noProof/>
                <w:webHidden/>
              </w:rPr>
            </w:r>
            <w:r w:rsidR="00DE37D8">
              <w:rPr>
                <w:noProof/>
                <w:webHidden/>
              </w:rPr>
              <w:fldChar w:fldCharType="separate"/>
            </w:r>
            <w:r w:rsidR="00DE37D8">
              <w:rPr>
                <w:noProof/>
                <w:webHidden/>
              </w:rPr>
              <w:t>15</w:t>
            </w:r>
            <w:r w:rsidR="00DE37D8">
              <w:rPr>
                <w:noProof/>
                <w:webHidden/>
              </w:rPr>
              <w:fldChar w:fldCharType="end"/>
            </w:r>
          </w:hyperlink>
        </w:p>
        <w:p w14:paraId="3119896A" w14:textId="147305C0" w:rsidR="00DE37D8" w:rsidRDefault="00EF757B">
          <w:pPr>
            <w:pStyle w:val="TOC3"/>
            <w:tabs>
              <w:tab w:val="right" w:leader="dot" w:pos="9016"/>
            </w:tabs>
            <w:rPr>
              <w:rFonts w:eastAsiaTheme="minorEastAsia"/>
              <w:noProof/>
              <w:sz w:val="22"/>
              <w:szCs w:val="22"/>
              <w:lang w:val="fr-CA" w:eastAsia="zh-CN"/>
            </w:rPr>
          </w:pPr>
          <w:hyperlink w:anchor="_Toc105078062" w:history="1">
            <w:r w:rsidR="00DE37D8" w:rsidRPr="00E77030">
              <w:rPr>
                <w:rStyle w:val="Hyperlink"/>
                <w:b/>
                <w:bCs/>
                <w:noProof/>
              </w:rPr>
              <w:t>Ändern der Autoscroll-Geschwindigkeit</w:t>
            </w:r>
            <w:r w:rsidR="00DE37D8">
              <w:rPr>
                <w:noProof/>
                <w:webHidden/>
              </w:rPr>
              <w:tab/>
            </w:r>
            <w:r w:rsidR="00DE37D8">
              <w:rPr>
                <w:noProof/>
                <w:webHidden/>
              </w:rPr>
              <w:fldChar w:fldCharType="begin"/>
            </w:r>
            <w:r w:rsidR="00DE37D8">
              <w:rPr>
                <w:noProof/>
                <w:webHidden/>
              </w:rPr>
              <w:instrText xml:space="preserve"> PAGEREF _Toc105078062 \h </w:instrText>
            </w:r>
            <w:r w:rsidR="00DE37D8">
              <w:rPr>
                <w:noProof/>
                <w:webHidden/>
              </w:rPr>
            </w:r>
            <w:r w:rsidR="00DE37D8">
              <w:rPr>
                <w:noProof/>
                <w:webHidden/>
              </w:rPr>
              <w:fldChar w:fldCharType="separate"/>
            </w:r>
            <w:r w:rsidR="00DE37D8">
              <w:rPr>
                <w:noProof/>
                <w:webHidden/>
              </w:rPr>
              <w:t>15</w:t>
            </w:r>
            <w:r w:rsidR="00DE37D8">
              <w:rPr>
                <w:noProof/>
                <w:webHidden/>
              </w:rPr>
              <w:fldChar w:fldCharType="end"/>
            </w:r>
          </w:hyperlink>
        </w:p>
        <w:p w14:paraId="3BB96EFD" w14:textId="2C58E20E" w:rsidR="00DE37D8" w:rsidRDefault="00EF757B">
          <w:pPr>
            <w:pStyle w:val="TOC2"/>
            <w:tabs>
              <w:tab w:val="right" w:leader="dot" w:pos="9016"/>
            </w:tabs>
            <w:rPr>
              <w:rFonts w:eastAsiaTheme="minorEastAsia"/>
              <w:noProof/>
              <w:sz w:val="22"/>
              <w:szCs w:val="22"/>
              <w:lang w:val="fr-CA" w:eastAsia="zh-CN"/>
            </w:rPr>
          </w:pPr>
          <w:hyperlink w:anchor="_Toc105078063" w:history="1">
            <w:r w:rsidR="00DE37D8" w:rsidRPr="00E77030">
              <w:rPr>
                <w:rStyle w:val="Hyperlink"/>
                <w:b/>
                <w:bCs/>
                <w:noProof/>
              </w:rPr>
              <w:t>Suchen im Text</w:t>
            </w:r>
            <w:r w:rsidR="00DE37D8">
              <w:rPr>
                <w:noProof/>
                <w:webHidden/>
              </w:rPr>
              <w:tab/>
            </w:r>
            <w:r w:rsidR="00DE37D8">
              <w:rPr>
                <w:noProof/>
                <w:webHidden/>
              </w:rPr>
              <w:fldChar w:fldCharType="begin"/>
            </w:r>
            <w:r w:rsidR="00DE37D8">
              <w:rPr>
                <w:noProof/>
                <w:webHidden/>
              </w:rPr>
              <w:instrText xml:space="preserve"> PAGEREF _Toc105078063 \h </w:instrText>
            </w:r>
            <w:r w:rsidR="00DE37D8">
              <w:rPr>
                <w:noProof/>
                <w:webHidden/>
              </w:rPr>
            </w:r>
            <w:r w:rsidR="00DE37D8">
              <w:rPr>
                <w:noProof/>
                <w:webHidden/>
              </w:rPr>
              <w:fldChar w:fldCharType="separate"/>
            </w:r>
            <w:r w:rsidR="00DE37D8">
              <w:rPr>
                <w:noProof/>
                <w:webHidden/>
              </w:rPr>
              <w:t>15</w:t>
            </w:r>
            <w:r w:rsidR="00DE37D8">
              <w:rPr>
                <w:noProof/>
                <w:webHidden/>
              </w:rPr>
              <w:fldChar w:fldCharType="end"/>
            </w:r>
          </w:hyperlink>
        </w:p>
        <w:p w14:paraId="53E3C4B0" w14:textId="085FBCCE" w:rsidR="00DE37D8" w:rsidRDefault="00EF757B">
          <w:pPr>
            <w:pStyle w:val="TOC3"/>
            <w:tabs>
              <w:tab w:val="right" w:leader="dot" w:pos="9016"/>
            </w:tabs>
            <w:rPr>
              <w:rFonts w:eastAsiaTheme="minorEastAsia"/>
              <w:noProof/>
              <w:sz w:val="22"/>
              <w:szCs w:val="22"/>
              <w:lang w:val="fr-CA" w:eastAsia="zh-CN"/>
            </w:rPr>
          </w:pPr>
          <w:hyperlink w:anchor="_Toc105078064" w:history="1">
            <w:r w:rsidR="00DE37D8" w:rsidRPr="00E77030">
              <w:rPr>
                <w:rStyle w:val="Hyperlink"/>
                <w:b/>
                <w:bCs/>
                <w:noProof/>
              </w:rPr>
              <w:t>Suchen und Ersetzen von Text</w:t>
            </w:r>
            <w:r w:rsidR="00DE37D8">
              <w:rPr>
                <w:noProof/>
                <w:webHidden/>
              </w:rPr>
              <w:tab/>
            </w:r>
            <w:r w:rsidR="00DE37D8">
              <w:rPr>
                <w:noProof/>
                <w:webHidden/>
              </w:rPr>
              <w:fldChar w:fldCharType="begin"/>
            </w:r>
            <w:r w:rsidR="00DE37D8">
              <w:rPr>
                <w:noProof/>
                <w:webHidden/>
              </w:rPr>
              <w:instrText xml:space="preserve"> PAGEREF _Toc105078064 \h </w:instrText>
            </w:r>
            <w:r w:rsidR="00DE37D8">
              <w:rPr>
                <w:noProof/>
                <w:webHidden/>
              </w:rPr>
            </w:r>
            <w:r w:rsidR="00DE37D8">
              <w:rPr>
                <w:noProof/>
                <w:webHidden/>
              </w:rPr>
              <w:fldChar w:fldCharType="separate"/>
            </w:r>
            <w:r w:rsidR="00DE37D8">
              <w:rPr>
                <w:noProof/>
                <w:webHidden/>
              </w:rPr>
              <w:t>15</w:t>
            </w:r>
            <w:r w:rsidR="00DE37D8">
              <w:rPr>
                <w:noProof/>
                <w:webHidden/>
              </w:rPr>
              <w:fldChar w:fldCharType="end"/>
            </w:r>
          </w:hyperlink>
        </w:p>
        <w:p w14:paraId="63FD798A" w14:textId="2AB65A71" w:rsidR="00DE37D8" w:rsidRDefault="00EF757B">
          <w:pPr>
            <w:pStyle w:val="TOC2"/>
            <w:tabs>
              <w:tab w:val="right" w:leader="dot" w:pos="9016"/>
            </w:tabs>
            <w:rPr>
              <w:rFonts w:eastAsiaTheme="minorEastAsia"/>
              <w:noProof/>
              <w:sz w:val="22"/>
              <w:szCs w:val="22"/>
              <w:lang w:val="fr-CA" w:eastAsia="zh-CN"/>
            </w:rPr>
          </w:pPr>
          <w:hyperlink w:anchor="_Toc105078065" w:history="1">
            <w:r w:rsidR="00DE37D8" w:rsidRPr="00E77030">
              <w:rPr>
                <w:rStyle w:val="Hyperlink"/>
                <w:b/>
                <w:bCs/>
                <w:noProof/>
              </w:rPr>
              <w:t>Ausschneiden, kopieren und Einfügen von Text</w:t>
            </w:r>
            <w:r w:rsidR="00DE37D8">
              <w:rPr>
                <w:noProof/>
                <w:webHidden/>
              </w:rPr>
              <w:tab/>
            </w:r>
            <w:r w:rsidR="00DE37D8">
              <w:rPr>
                <w:noProof/>
                <w:webHidden/>
              </w:rPr>
              <w:fldChar w:fldCharType="begin"/>
            </w:r>
            <w:r w:rsidR="00DE37D8">
              <w:rPr>
                <w:noProof/>
                <w:webHidden/>
              </w:rPr>
              <w:instrText xml:space="preserve"> PAGEREF _Toc105078065 \h </w:instrText>
            </w:r>
            <w:r w:rsidR="00DE37D8">
              <w:rPr>
                <w:noProof/>
                <w:webHidden/>
              </w:rPr>
            </w:r>
            <w:r w:rsidR="00DE37D8">
              <w:rPr>
                <w:noProof/>
                <w:webHidden/>
              </w:rPr>
              <w:fldChar w:fldCharType="separate"/>
            </w:r>
            <w:r w:rsidR="00DE37D8">
              <w:rPr>
                <w:noProof/>
                <w:webHidden/>
              </w:rPr>
              <w:t>15</w:t>
            </w:r>
            <w:r w:rsidR="00DE37D8">
              <w:rPr>
                <w:noProof/>
                <w:webHidden/>
              </w:rPr>
              <w:fldChar w:fldCharType="end"/>
            </w:r>
          </w:hyperlink>
        </w:p>
        <w:p w14:paraId="0E2C88AA" w14:textId="6603561E" w:rsidR="00DE37D8" w:rsidRDefault="00EF757B">
          <w:pPr>
            <w:pStyle w:val="TOC2"/>
            <w:tabs>
              <w:tab w:val="right" w:leader="dot" w:pos="9016"/>
            </w:tabs>
            <w:rPr>
              <w:rFonts w:eastAsiaTheme="minorEastAsia"/>
              <w:noProof/>
              <w:sz w:val="22"/>
              <w:szCs w:val="22"/>
              <w:lang w:val="fr-CA" w:eastAsia="zh-CN"/>
            </w:rPr>
          </w:pPr>
          <w:hyperlink w:anchor="_Toc105078066" w:history="1">
            <w:r w:rsidR="00DE37D8" w:rsidRPr="00E77030">
              <w:rPr>
                <w:rStyle w:val="Hyperlink"/>
                <w:b/>
                <w:bCs/>
                <w:noProof/>
              </w:rPr>
              <w:t>Der Lesemodus</w:t>
            </w:r>
            <w:r w:rsidR="00DE37D8">
              <w:rPr>
                <w:noProof/>
                <w:webHidden/>
              </w:rPr>
              <w:tab/>
            </w:r>
            <w:r w:rsidR="00DE37D8">
              <w:rPr>
                <w:noProof/>
                <w:webHidden/>
              </w:rPr>
              <w:fldChar w:fldCharType="begin"/>
            </w:r>
            <w:r w:rsidR="00DE37D8">
              <w:rPr>
                <w:noProof/>
                <w:webHidden/>
              </w:rPr>
              <w:instrText xml:space="preserve"> PAGEREF _Toc105078066 \h </w:instrText>
            </w:r>
            <w:r w:rsidR="00DE37D8">
              <w:rPr>
                <w:noProof/>
                <w:webHidden/>
              </w:rPr>
            </w:r>
            <w:r w:rsidR="00DE37D8">
              <w:rPr>
                <w:noProof/>
                <w:webHidden/>
              </w:rPr>
              <w:fldChar w:fldCharType="separate"/>
            </w:r>
            <w:r w:rsidR="00DE37D8">
              <w:rPr>
                <w:noProof/>
                <w:webHidden/>
              </w:rPr>
              <w:t>16</w:t>
            </w:r>
            <w:r w:rsidR="00DE37D8">
              <w:rPr>
                <w:noProof/>
                <w:webHidden/>
              </w:rPr>
              <w:fldChar w:fldCharType="end"/>
            </w:r>
          </w:hyperlink>
        </w:p>
        <w:p w14:paraId="5D8399F4" w14:textId="11501A38" w:rsidR="00DE37D8" w:rsidRDefault="00EF757B">
          <w:pPr>
            <w:pStyle w:val="TOC2"/>
            <w:tabs>
              <w:tab w:val="right" w:leader="dot" w:pos="9016"/>
            </w:tabs>
            <w:rPr>
              <w:rFonts w:eastAsiaTheme="minorEastAsia"/>
              <w:noProof/>
              <w:sz w:val="22"/>
              <w:szCs w:val="22"/>
              <w:lang w:val="fr-CA" w:eastAsia="zh-CN"/>
            </w:rPr>
          </w:pPr>
          <w:hyperlink w:anchor="_Toc105078067" w:history="1">
            <w:r w:rsidR="00DE37D8" w:rsidRPr="00E77030">
              <w:rPr>
                <w:rStyle w:val="Hyperlink"/>
                <w:noProof/>
              </w:rPr>
              <w:t>Zeit und Datum einfügen</w:t>
            </w:r>
            <w:r w:rsidR="00DE37D8">
              <w:rPr>
                <w:noProof/>
                <w:webHidden/>
              </w:rPr>
              <w:tab/>
            </w:r>
            <w:r w:rsidR="00DE37D8">
              <w:rPr>
                <w:noProof/>
                <w:webHidden/>
              </w:rPr>
              <w:fldChar w:fldCharType="begin"/>
            </w:r>
            <w:r w:rsidR="00DE37D8">
              <w:rPr>
                <w:noProof/>
                <w:webHidden/>
              </w:rPr>
              <w:instrText xml:space="preserve"> PAGEREF _Toc105078067 \h </w:instrText>
            </w:r>
            <w:r w:rsidR="00DE37D8">
              <w:rPr>
                <w:noProof/>
                <w:webHidden/>
              </w:rPr>
            </w:r>
            <w:r w:rsidR="00DE37D8">
              <w:rPr>
                <w:noProof/>
                <w:webHidden/>
              </w:rPr>
              <w:fldChar w:fldCharType="separate"/>
            </w:r>
            <w:r w:rsidR="00DE37D8">
              <w:rPr>
                <w:noProof/>
                <w:webHidden/>
              </w:rPr>
              <w:t>16</w:t>
            </w:r>
            <w:r w:rsidR="00DE37D8">
              <w:rPr>
                <w:noProof/>
                <w:webHidden/>
              </w:rPr>
              <w:fldChar w:fldCharType="end"/>
            </w:r>
          </w:hyperlink>
        </w:p>
        <w:p w14:paraId="1CB60853" w14:textId="7169AB9D" w:rsidR="00DE37D8" w:rsidRDefault="00EF757B">
          <w:pPr>
            <w:pStyle w:val="TOC2"/>
            <w:tabs>
              <w:tab w:val="right" w:leader="dot" w:pos="9016"/>
            </w:tabs>
            <w:rPr>
              <w:rFonts w:eastAsiaTheme="minorEastAsia"/>
              <w:noProof/>
              <w:sz w:val="22"/>
              <w:szCs w:val="22"/>
              <w:lang w:val="fr-CA" w:eastAsia="zh-CN"/>
            </w:rPr>
          </w:pPr>
          <w:hyperlink w:anchor="_Toc105078068" w:history="1">
            <w:r w:rsidR="00DE37D8" w:rsidRPr="00E77030">
              <w:rPr>
                <w:rStyle w:val="Hyperlink"/>
                <w:b/>
                <w:bCs/>
                <w:noProof/>
              </w:rPr>
              <w:t>Textindikatoren aktivieren / deaktivieren</w:t>
            </w:r>
            <w:r w:rsidR="00DE37D8">
              <w:rPr>
                <w:noProof/>
                <w:webHidden/>
              </w:rPr>
              <w:tab/>
            </w:r>
            <w:r w:rsidR="00DE37D8">
              <w:rPr>
                <w:noProof/>
                <w:webHidden/>
              </w:rPr>
              <w:fldChar w:fldCharType="begin"/>
            </w:r>
            <w:r w:rsidR="00DE37D8">
              <w:rPr>
                <w:noProof/>
                <w:webHidden/>
              </w:rPr>
              <w:instrText xml:space="preserve"> PAGEREF _Toc105078068 \h </w:instrText>
            </w:r>
            <w:r w:rsidR="00DE37D8">
              <w:rPr>
                <w:noProof/>
                <w:webHidden/>
              </w:rPr>
            </w:r>
            <w:r w:rsidR="00DE37D8">
              <w:rPr>
                <w:noProof/>
                <w:webHidden/>
              </w:rPr>
              <w:fldChar w:fldCharType="separate"/>
            </w:r>
            <w:r w:rsidR="00DE37D8">
              <w:rPr>
                <w:noProof/>
                <w:webHidden/>
              </w:rPr>
              <w:t>17</w:t>
            </w:r>
            <w:r w:rsidR="00DE37D8">
              <w:rPr>
                <w:noProof/>
                <w:webHidden/>
              </w:rPr>
              <w:fldChar w:fldCharType="end"/>
            </w:r>
          </w:hyperlink>
        </w:p>
        <w:p w14:paraId="0E6A1419" w14:textId="298F5FC9" w:rsidR="00DE37D8" w:rsidRDefault="00EF757B">
          <w:pPr>
            <w:pStyle w:val="TOC2"/>
            <w:tabs>
              <w:tab w:val="right" w:leader="dot" w:pos="9016"/>
            </w:tabs>
            <w:rPr>
              <w:rFonts w:eastAsiaTheme="minorEastAsia"/>
              <w:noProof/>
              <w:sz w:val="22"/>
              <w:szCs w:val="22"/>
              <w:lang w:val="fr-CA" w:eastAsia="zh-CN"/>
            </w:rPr>
          </w:pPr>
          <w:hyperlink w:anchor="_Toc105078069" w:history="1">
            <w:r w:rsidR="00DE37D8" w:rsidRPr="00E77030">
              <w:rPr>
                <w:rStyle w:val="Hyperlink"/>
                <w:b/>
                <w:bCs/>
                <w:noProof/>
              </w:rPr>
              <w:t>Tabelle der Editorbefehle</w:t>
            </w:r>
            <w:r w:rsidR="00DE37D8">
              <w:rPr>
                <w:noProof/>
                <w:webHidden/>
              </w:rPr>
              <w:tab/>
            </w:r>
            <w:r w:rsidR="00DE37D8">
              <w:rPr>
                <w:noProof/>
                <w:webHidden/>
              </w:rPr>
              <w:fldChar w:fldCharType="begin"/>
            </w:r>
            <w:r w:rsidR="00DE37D8">
              <w:rPr>
                <w:noProof/>
                <w:webHidden/>
              </w:rPr>
              <w:instrText xml:space="preserve"> PAGEREF _Toc105078069 \h </w:instrText>
            </w:r>
            <w:r w:rsidR="00DE37D8">
              <w:rPr>
                <w:noProof/>
                <w:webHidden/>
              </w:rPr>
            </w:r>
            <w:r w:rsidR="00DE37D8">
              <w:rPr>
                <w:noProof/>
                <w:webHidden/>
              </w:rPr>
              <w:fldChar w:fldCharType="separate"/>
            </w:r>
            <w:r w:rsidR="00DE37D8">
              <w:rPr>
                <w:noProof/>
                <w:webHidden/>
              </w:rPr>
              <w:t>17</w:t>
            </w:r>
            <w:r w:rsidR="00DE37D8">
              <w:rPr>
                <w:noProof/>
                <w:webHidden/>
              </w:rPr>
              <w:fldChar w:fldCharType="end"/>
            </w:r>
          </w:hyperlink>
        </w:p>
        <w:p w14:paraId="1691C28D" w14:textId="218125DD" w:rsidR="00DE37D8" w:rsidRDefault="00EF757B">
          <w:pPr>
            <w:pStyle w:val="TOC1"/>
            <w:tabs>
              <w:tab w:val="right" w:leader="dot" w:pos="9016"/>
            </w:tabs>
            <w:rPr>
              <w:rFonts w:eastAsiaTheme="minorEastAsia"/>
              <w:noProof/>
              <w:sz w:val="22"/>
              <w:szCs w:val="22"/>
              <w:lang w:val="fr-CA" w:eastAsia="zh-CN"/>
            </w:rPr>
          </w:pPr>
          <w:hyperlink w:anchor="_Toc105078070" w:history="1">
            <w:r w:rsidR="00DE37D8" w:rsidRPr="00E77030">
              <w:rPr>
                <w:rStyle w:val="Hyperlink"/>
                <w:noProof/>
              </w:rPr>
              <w:t>Verwendung der KeyBrf Anwendung</w:t>
            </w:r>
            <w:r w:rsidR="00DE37D8">
              <w:rPr>
                <w:noProof/>
                <w:webHidden/>
              </w:rPr>
              <w:tab/>
            </w:r>
            <w:r w:rsidR="00DE37D8">
              <w:rPr>
                <w:noProof/>
                <w:webHidden/>
              </w:rPr>
              <w:fldChar w:fldCharType="begin"/>
            </w:r>
            <w:r w:rsidR="00DE37D8">
              <w:rPr>
                <w:noProof/>
                <w:webHidden/>
              </w:rPr>
              <w:instrText xml:space="preserve"> PAGEREF _Toc105078070 \h </w:instrText>
            </w:r>
            <w:r w:rsidR="00DE37D8">
              <w:rPr>
                <w:noProof/>
                <w:webHidden/>
              </w:rPr>
            </w:r>
            <w:r w:rsidR="00DE37D8">
              <w:rPr>
                <w:noProof/>
                <w:webHidden/>
              </w:rPr>
              <w:fldChar w:fldCharType="separate"/>
            </w:r>
            <w:r w:rsidR="00DE37D8">
              <w:rPr>
                <w:noProof/>
                <w:webHidden/>
              </w:rPr>
              <w:t>18</w:t>
            </w:r>
            <w:r w:rsidR="00DE37D8">
              <w:rPr>
                <w:noProof/>
                <w:webHidden/>
              </w:rPr>
              <w:fldChar w:fldCharType="end"/>
            </w:r>
          </w:hyperlink>
        </w:p>
        <w:p w14:paraId="70E148ED" w14:textId="3327E3A3" w:rsidR="00DE37D8" w:rsidRDefault="00EF757B">
          <w:pPr>
            <w:pStyle w:val="TOC2"/>
            <w:tabs>
              <w:tab w:val="right" w:leader="dot" w:pos="9016"/>
            </w:tabs>
            <w:rPr>
              <w:rFonts w:eastAsiaTheme="minorEastAsia"/>
              <w:noProof/>
              <w:sz w:val="22"/>
              <w:szCs w:val="22"/>
              <w:lang w:val="fr-CA" w:eastAsia="zh-CN"/>
            </w:rPr>
          </w:pPr>
          <w:hyperlink w:anchor="_Toc105078071" w:history="1">
            <w:r w:rsidR="00DE37D8" w:rsidRPr="00E77030">
              <w:rPr>
                <w:rStyle w:val="Hyperlink"/>
                <w:noProof/>
              </w:rPr>
              <w:t>Eine Datei erstellen</w:t>
            </w:r>
            <w:r w:rsidR="00DE37D8">
              <w:rPr>
                <w:noProof/>
                <w:webHidden/>
              </w:rPr>
              <w:tab/>
            </w:r>
            <w:r w:rsidR="00DE37D8">
              <w:rPr>
                <w:noProof/>
                <w:webHidden/>
              </w:rPr>
              <w:fldChar w:fldCharType="begin"/>
            </w:r>
            <w:r w:rsidR="00DE37D8">
              <w:rPr>
                <w:noProof/>
                <w:webHidden/>
              </w:rPr>
              <w:instrText xml:space="preserve"> PAGEREF _Toc105078071 \h </w:instrText>
            </w:r>
            <w:r w:rsidR="00DE37D8">
              <w:rPr>
                <w:noProof/>
                <w:webHidden/>
              </w:rPr>
            </w:r>
            <w:r w:rsidR="00DE37D8">
              <w:rPr>
                <w:noProof/>
                <w:webHidden/>
              </w:rPr>
              <w:fldChar w:fldCharType="separate"/>
            </w:r>
            <w:r w:rsidR="00DE37D8">
              <w:rPr>
                <w:noProof/>
                <w:webHidden/>
              </w:rPr>
              <w:t>18</w:t>
            </w:r>
            <w:r w:rsidR="00DE37D8">
              <w:rPr>
                <w:noProof/>
                <w:webHidden/>
              </w:rPr>
              <w:fldChar w:fldCharType="end"/>
            </w:r>
          </w:hyperlink>
        </w:p>
        <w:p w14:paraId="0DB7A4A9" w14:textId="26018758" w:rsidR="00DE37D8" w:rsidRDefault="00EF757B">
          <w:pPr>
            <w:pStyle w:val="TOC2"/>
            <w:tabs>
              <w:tab w:val="right" w:leader="dot" w:pos="9016"/>
            </w:tabs>
            <w:rPr>
              <w:rFonts w:eastAsiaTheme="minorEastAsia"/>
              <w:noProof/>
              <w:sz w:val="22"/>
              <w:szCs w:val="22"/>
              <w:lang w:val="fr-CA" w:eastAsia="zh-CN"/>
            </w:rPr>
          </w:pPr>
          <w:hyperlink w:anchor="_Toc105078072" w:history="1">
            <w:r w:rsidR="00DE37D8" w:rsidRPr="00E77030">
              <w:rPr>
                <w:rStyle w:val="Hyperlink"/>
                <w:noProof/>
              </w:rPr>
              <w:t>Eine Datei öffnen</w:t>
            </w:r>
            <w:r w:rsidR="00DE37D8">
              <w:rPr>
                <w:noProof/>
                <w:webHidden/>
              </w:rPr>
              <w:tab/>
            </w:r>
            <w:r w:rsidR="00DE37D8">
              <w:rPr>
                <w:noProof/>
                <w:webHidden/>
              </w:rPr>
              <w:fldChar w:fldCharType="begin"/>
            </w:r>
            <w:r w:rsidR="00DE37D8">
              <w:rPr>
                <w:noProof/>
                <w:webHidden/>
              </w:rPr>
              <w:instrText xml:space="preserve"> PAGEREF _Toc105078072 \h </w:instrText>
            </w:r>
            <w:r w:rsidR="00DE37D8">
              <w:rPr>
                <w:noProof/>
                <w:webHidden/>
              </w:rPr>
            </w:r>
            <w:r w:rsidR="00DE37D8">
              <w:rPr>
                <w:noProof/>
                <w:webHidden/>
              </w:rPr>
              <w:fldChar w:fldCharType="separate"/>
            </w:r>
            <w:r w:rsidR="00DE37D8">
              <w:rPr>
                <w:noProof/>
                <w:webHidden/>
              </w:rPr>
              <w:t>19</w:t>
            </w:r>
            <w:r w:rsidR="00DE37D8">
              <w:rPr>
                <w:noProof/>
                <w:webHidden/>
              </w:rPr>
              <w:fldChar w:fldCharType="end"/>
            </w:r>
          </w:hyperlink>
        </w:p>
        <w:p w14:paraId="5934A4E9" w14:textId="36B7810A" w:rsidR="00DE37D8" w:rsidRDefault="00EF757B">
          <w:pPr>
            <w:pStyle w:val="TOC2"/>
            <w:tabs>
              <w:tab w:val="right" w:leader="dot" w:pos="9016"/>
            </w:tabs>
            <w:rPr>
              <w:rFonts w:eastAsiaTheme="minorEastAsia"/>
              <w:noProof/>
              <w:sz w:val="22"/>
              <w:szCs w:val="22"/>
              <w:lang w:val="fr-CA" w:eastAsia="zh-CN"/>
            </w:rPr>
          </w:pPr>
          <w:hyperlink w:anchor="_Toc105078073" w:history="1">
            <w:r w:rsidR="00DE37D8" w:rsidRPr="00E77030">
              <w:rPr>
                <w:rStyle w:val="Hyperlink"/>
                <w:noProof/>
              </w:rPr>
              <w:t>Kürzlich gespeichert</w:t>
            </w:r>
            <w:r w:rsidR="00DE37D8">
              <w:rPr>
                <w:noProof/>
                <w:webHidden/>
              </w:rPr>
              <w:tab/>
            </w:r>
            <w:r w:rsidR="00DE37D8">
              <w:rPr>
                <w:noProof/>
                <w:webHidden/>
              </w:rPr>
              <w:fldChar w:fldCharType="begin"/>
            </w:r>
            <w:r w:rsidR="00DE37D8">
              <w:rPr>
                <w:noProof/>
                <w:webHidden/>
              </w:rPr>
              <w:instrText xml:space="preserve"> PAGEREF _Toc105078073 \h </w:instrText>
            </w:r>
            <w:r w:rsidR="00DE37D8">
              <w:rPr>
                <w:noProof/>
                <w:webHidden/>
              </w:rPr>
            </w:r>
            <w:r w:rsidR="00DE37D8">
              <w:rPr>
                <w:noProof/>
                <w:webHidden/>
              </w:rPr>
              <w:fldChar w:fldCharType="separate"/>
            </w:r>
            <w:r w:rsidR="00DE37D8">
              <w:rPr>
                <w:noProof/>
                <w:webHidden/>
              </w:rPr>
              <w:t>19</w:t>
            </w:r>
            <w:r w:rsidR="00DE37D8">
              <w:rPr>
                <w:noProof/>
                <w:webHidden/>
              </w:rPr>
              <w:fldChar w:fldCharType="end"/>
            </w:r>
          </w:hyperlink>
        </w:p>
        <w:p w14:paraId="53A75D5A" w14:textId="48349639" w:rsidR="00DE37D8" w:rsidRDefault="00EF757B">
          <w:pPr>
            <w:pStyle w:val="TOC2"/>
            <w:tabs>
              <w:tab w:val="right" w:leader="dot" w:pos="9016"/>
            </w:tabs>
            <w:rPr>
              <w:rFonts w:eastAsiaTheme="minorEastAsia"/>
              <w:noProof/>
              <w:sz w:val="22"/>
              <w:szCs w:val="22"/>
              <w:lang w:val="fr-CA" w:eastAsia="zh-CN"/>
            </w:rPr>
          </w:pPr>
          <w:hyperlink w:anchor="_Toc105078074" w:history="1">
            <w:r w:rsidR="00DE37D8" w:rsidRPr="00E77030">
              <w:rPr>
                <w:rStyle w:val="Hyperlink"/>
                <w:noProof/>
              </w:rPr>
              <w:t>Eine Datei schließen</w:t>
            </w:r>
            <w:r w:rsidR="00DE37D8">
              <w:rPr>
                <w:noProof/>
                <w:webHidden/>
              </w:rPr>
              <w:tab/>
            </w:r>
            <w:r w:rsidR="00DE37D8">
              <w:rPr>
                <w:noProof/>
                <w:webHidden/>
              </w:rPr>
              <w:fldChar w:fldCharType="begin"/>
            </w:r>
            <w:r w:rsidR="00DE37D8">
              <w:rPr>
                <w:noProof/>
                <w:webHidden/>
              </w:rPr>
              <w:instrText xml:space="preserve"> PAGEREF _Toc105078074 \h </w:instrText>
            </w:r>
            <w:r w:rsidR="00DE37D8">
              <w:rPr>
                <w:noProof/>
                <w:webHidden/>
              </w:rPr>
            </w:r>
            <w:r w:rsidR="00DE37D8">
              <w:rPr>
                <w:noProof/>
                <w:webHidden/>
              </w:rPr>
              <w:fldChar w:fldCharType="separate"/>
            </w:r>
            <w:r w:rsidR="00DE37D8">
              <w:rPr>
                <w:noProof/>
                <w:webHidden/>
              </w:rPr>
              <w:t>19</w:t>
            </w:r>
            <w:r w:rsidR="00DE37D8">
              <w:rPr>
                <w:noProof/>
                <w:webHidden/>
              </w:rPr>
              <w:fldChar w:fldCharType="end"/>
            </w:r>
          </w:hyperlink>
        </w:p>
        <w:p w14:paraId="56B53650" w14:textId="30B74E74" w:rsidR="00DE37D8" w:rsidRDefault="00EF757B">
          <w:pPr>
            <w:pStyle w:val="TOC2"/>
            <w:tabs>
              <w:tab w:val="right" w:leader="dot" w:pos="9016"/>
            </w:tabs>
            <w:rPr>
              <w:rFonts w:eastAsiaTheme="minorEastAsia"/>
              <w:noProof/>
              <w:sz w:val="22"/>
              <w:szCs w:val="22"/>
              <w:lang w:val="fr-CA" w:eastAsia="zh-CN"/>
            </w:rPr>
          </w:pPr>
          <w:hyperlink w:anchor="_Toc105078075" w:history="1">
            <w:r w:rsidR="00DE37D8" w:rsidRPr="00E77030">
              <w:rPr>
                <w:rStyle w:val="Hyperlink"/>
                <w:noProof/>
              </w:rPr>
              <w:t>Eine Brailledatei speichern</w:t>
            </w:r>
            <w:r w:rsidR="00DE37D8">
              <w:rPr>
                <w:noProof/>
                <w:webHidden/>
              </w:rPr>
              <w:tab/>
            </w:r>
            <w:r w:rsidR="00DE37D8">
              <w:rPr>
                <w:noProof/>
                <w:webHidden/>
              </w:rPr>
              <w:fldChar w:fldCharType="begin"/>
            </w:r>
            <w:r w:rsidR="00DE37D8">
              <w:rPr>
                <w:noProof/>
                <w:webHidden/>
              </w:rPr>
              <w:instrText xml:space="preserve"> PAGEREF _Toc105078075 \h </w:instrText>
            </w:r>
            <w:r w:rsidR="00DE37D8">
              <w:rPr>
                <w:noProof/>
                <w:webHidden/>
              </w:rPr>
            </w:r>
            <w:r w:rsidR="00DE37D8">
              <w:rPr>
                <w:noProof/>
                <w:webHidden/>
              </w:rPr>
              <w:fldChar w:fldCharType="separate"/>
            </w:r>
            <w:r w:rsidR="00DE37D8">
              <w:rPr>
                <w:noProof/>
                <w:webHidden/>
              </w:rPr>
              <w:t>19</w:t>
            </w:r>
            <w:r w:rsidR="00DE37D8">
              <w:rPr>
                <w:noProof/>
                <w:webHidden/>
              </w:rPr>
              <w:fldChar w:fldCharType="end"/>
            </w:r>
          </w:hyperlink>
        </w:p>
        <w:p w14:paraId="00F17521" w14:textId="0C0AC013" w:rsidR="00DE37D8" w:rsidRDefault="00EF757B">
          <w:pPr>
            <w:pStyle w:val="TOC2"/>
            <w:tabs>
              <w:tab w:val="right" w:leader="dot" w:pos="9016"/>
            </w:tabs>
            <w:rPr>
              <w:rFonts w:eastAsiaTheme="minorEastAsia"/>
              <w:noProof/>
              <w:sz w:val="22"/>
              <w:szCs w:val="22"/>
              <w:lang w:val="fr-CA" w:eastAsia="zh-CN"/>
            </w:rPr>
          </w:pPr>
          <w:hyperlink w:anchor="_Toc105078076" w:history="1">
            <w:r w:rsidR="00DE37D8" w:rsidRPr="00E77030">
              <w:rPr>
                <w:rStyle w:val="Hyperlink"/>
                <w:noProof/>
              </w:rPr>
              <w:t>Eine Brailledatei in Text exportieren</w:t>
            </w:r>
            <w:r w:rsidR="00DE37D8">
              <w:rPr>
                <w:noProof/>
                <w:webHidden/>
              </w:rPr>
              <w:tab/>
            </w:r>
            <w:r w:rsidR="00DE37D8">
              <w:rPr>
                <w:noProof/>
                <w:webHidden/>
              </w:rPr>
              <w:fldChar w:fldCharType="begin"/>
            </w:r>
            <w:r w:rsidR="00DE37D8">
              <w:rPr>
                <w:noProof/>
                <w:webHidden/>
              </w:rPr>
              <w:instrText xml:space="preserve"> PAGEREF _Toc105078076 \h </w:instrText>
            </w:r>
            <w:r w:rsidR="00DE37D8">
              <w:rPr>
                <w:noProof/>
                <w:webHidden/>
              </w:rPr>
            </w:r>
            <w:r w:rsidR="00DE37D8">
              <w:rPr>
                <w:noProof/>
                <w:webHidden/>
              </w:rPr>
              <w:fldChar w:fldCharType="separate"/>
            </w:r>
            <w:r w:rsidR="00DE37D8">
              <w:rPr>
                <w:noProof/>
                <w:webHidden/>
              </w:rPr>
              <w:t>19</w:t>
            </w:r>
            <w:r w:rsidR="00DE37D8">
              <w:rPr>
                <w:noProof/>
                <w:webHidden/>
              </w:rPr>
              <w:fldChar w:fldCharType="end"/>
            </w:r>
          </w:hyperlink>
        </w:p>
        <w:p w14:paraId="4A273334" w14:textId="0DAAA071" w:rsidR="00DE37D8" w:rsidRDefault="00EF757B">
          <w:pPr>
            <w:pStyle w:val="TOC2"/>
            <w:tabs>
              <w:tab w:val="right" w:leader="dot" w:pos="9016"/>
            </w:tabs>
            <w:rPr>
              <w:rFonts w:eastAsiaTheme="minorEastAsia"/>
              <w:noProof/>
              <w:sz w:val="22"/>
              <w:szCs w:val="22"/>
              <w:lang w:val="fr-CA" w:eastAsia="zh-CN"/>
            </w:rPr>
          </w:pPr>
          <w:hyperlink w:anchor="_Toc105078077" w:history="1">
            <w:r w:rsidR="00DE37D8" w:rsidRPr="00E77030">
              <w:rPr>
                <w:rStyle w:val="Hyperlink"/>
                <w:noProof/>
              </w:rPr>
              <w:t>Die Verwendung von Autoscroll im Braille Editor</w:t>
            </w:r>
            <w:r w:rsidR="00DE37D8">
              <w:rPr>
                <w:noProof/>
                <w:webHidden/>
              </w:rPr>
              <w:tab/>
            </w:r>
            <w:r w:rsidR="00DE37D8">
              <w:rPr>
                <w:noProof/>
                <w:webHidden/>
              </w:rPr>
              <w:fldChar w:fldCharType="begin"/>
            </w:r>
            <w:r w:rsidR="00DE37D8">
              <w:rPr>
                <w:noProof/>
                <w:webHidden/>
              </w:rPr>
              <w:instrText xml:space="preserve"> PAGEREF _Toc105078077 \h </w:instrText>
            </w:r>
            <w:r w:rsidR="00DE37D8">
              <w:rPr>
                <w:noProof/>
                <w:webHidden/>
              </w:rPr>
            </w:r>
            <w:r w:rsidR="00DE37D8">
              <w:rPr>
                <w:noProof/>
                <w:webHidden/>
              </w:rPr>
              <w:fldChar w:fldCharType="separate"/>
            </w:r>
            <w:r w:rsidR="00DE37D8">
              <w:rPr>
                <w:noProof/>
                <w:webHidden/>
              </w:rPr>
              <w:t>20</w:t>
            </w:r>
            <w:r w:rsidR="00DE37D8">
              <w:rPr>
                <w:noProof/>
                <w:webHidden/>
              </w:rPr>
              <w:fldChar w:fldCharType="end"/>
            </w:r>
          </w:hyperlink>
        </w:p>
        <w:p w14:paraId="5CE41EEB" w14:textId="2DBB0803" w:rsidR="00DE37D8" w:rsidRDefault="00EF757B">
          <w:pPr>
            <w:pStyle w:val="TOC2"/>
            <w:tabs>
              <w:tab w:val="right" w:leader="dot" w:pos="9016"/>
            </w:tabs>
            <w:rPr>
              <w:rFonts w:eastAsiaTheme="minorEastAsia"/>
              <w:noProof/>
              <w:sz w:val="22"/>
              <w:szCs w:val="22"/>
              <w:lang w:val="fr-CA" w:eastAsia="zh-CN"/>
            </w:rPr>
          </w:pPr>
          <w:hyperlink w:anchor="_Toc105078078" w:history="1">
            <w:r w:rsidR="00DE37D8" w:rsidRPr="00E77030">
              <w:rPr>
                <w:rStyle w:val="Hyperlink"/>
                <w:noProof/>
              </w:rPr>
              <w:t>Die Autoscroll Geschwindigkeit verändern</w:t>
            </w:r>
            <w:r w:rsidR="00DE37D8">
              <w:rPr>
                <w:noProof/>
                <w:webHidden/>
              </w:rPr>
              <w:tab/>
            </w:r>
            <w:r w:rsidR="00DE37D8">
              <w:rPr>
                <w:noProof/>
                <w:webHidden/>
              </w:rPr>
              <w:fldChar w:fldCharType="begin"/>
            </w:r>
            <w:r w:rsidR="00DE37D8">
              <w:rPr>
                <w:noProof/>
                <w:webHidden/>
              </w:rPr>
              <w:instrText xml:space="preserve"> PAGEREF _Toc105078078 \h </w:instrText>
            </w:r>
            <w:r w:rsidR="00DE37D8">
              <w:rPr>
                <w:noProof/>
                <w:webHidden/>
              </w:rPr>
            </w:r>
            <w:r w:rsidR="00DE37D8">
              <w:rPr>
                <w:noProof/>
                <w:webHidden/>
              </w:rPr>
              <w:fldChar w:fldCharType="separate"/>
            </w:r>
            <w:r w:rsidR="00DE37D8">
              <w:rPr>
                <w:noProof/>
                <w:webHidden/>
              </w:rPr>
              <w:t>20</w:t>
            </w:r>
            <w:r w:rsidR="00DE37D8">
              <w:rPr>
                <w:noProof/>
                <w:webHidden/>
              </w:rPr>
              <w:fldChar w:fldCharType="end"/>
            </w:r>
          </w:hyperlink>
        </w:p>
        <w:p w14:paraId="3682F82F" w14:textId="6B620D2E" w:rsidR="00DE37D8" w:rsidRDefault="00EF757B">
          <w:pPr>
            <w:pStyle w:val="TOC2"/>
            <w:tabs>
              <w:tab w:val="right" w:leader="dot" w:pos="9016"/>
            </w:tabs>
            <w:rPr>
              <w:rFonts w:eastAsiaTheme="minorEastAsia"/>
              <w:noProof/>
              <w:sz w:val="22"/>
              <w:szCs w:val="22"/>
              <w:lang w:val="fr-CA" w:eastAsia="zh-CN"/>
            </w:rPr>
          </w:pPr>
          <w:hyperlink w:anchor="_Toc105078079" w:history="1">
            <w:r w:rsidR="00DE37D8" w:rsidRPr="00E77030">
              <w:rPr>
                <w:rStyle w:val="Hyperlink"/>
                <w:noProof/>
              </w:rPr>
              <w:t>Text suchen</w:t>
            </w:r>
            <w:r w:rsidR="00DE37D8">
              <w:rPr>
                <w:noProof/>
                <w:webHidden/>
              </w:rPr>
              <w:tab/>
            </w:r>
            <w:r w:rsidR="00DE37D8">
              <w:rPr>
                <w:noProof/>
                <w:webHidden/>
              </w:rPr>
              <w:fldChar w:fldCharType="begin"/>
            </w:r>
            <w:r w:rsidR="00DE37D8">
              <w:rPr>
                <w:noProof/>
                <w:webHidden/>
              </w:rPr>
              <w:instrText xml:space="preserve"> PAGEREF _Toc105078079 \h </w:instrText>
            </w:r>
            <w:r w:rsidR="00DE37D8">
              <w:rPr>
                <w:noProof/>
                <w:webHidden/>
              </w:rPr>
            </w:r>
            <w:r w:rsidR="00DE37D8">
              <w:rPr>
                <w:noProof/>
                <w:webHidden/>
              </w:rPr>
              <w:fldChar w:fldCharType="separate"/>
            </w:r>
            <w:r w:rsidR="00DE37D8">
              <w:rPr>
                <w:noProof/>
                <w:webHidden/>
              </w:rPr>
              <w:t>20</w:t>
            </w:r>
            <w:r w:rsidR="00DE37D8">
              <w:rPr>
                <w:noProof/>
                <w:webHidden/>
              </w:rPr>
              <w:fldChar w:fldCharType="end"/>
            </w:r>
          </w:hyperlink>
        </w:p>
        <w:p w14:paraId="5978029B" w14:textId="7BFA63BC" w:rsidR="00DE37D8" w:rsidRDefault="00EF757B">
          <w:pPr>
            <w:pStyle w:val="TOC2"/>
            <w:tabs>
              <w:tab w:val="right" w:leader="dot" w:pos="9016"/>
            </w:tabs>
            <w:rPr>
              <w:rFonts w:eastAsiaTheme="minorEastAsia"/>
              <w:noProof/>
              <w:sz w:val="22"/>
              <w:szCs w:val="22"/>
              <w:lang w:val="fr-CA" w:eastAsia="zh-CN"/>
            </w:rPr>
          </w:pPr>
          <w:hyperlink w:anchor="_Toc105078080" w:history="1">
            <w:r w:rsidR="00DE37D8" w:rsidRPr="00E77030">
              <w:rPr>
                <w:rStyle w:val="Hyperlink"/>
                <w:noProof/>
              </w:rPr>
              <w:t>Suchen und ersetzen von Text</w:t>
            </w:r>
            <w:r w:rsidR="00DE37D8">
              <w:rPr>
                <w:noProof/>
                <w:webHidden/>
              </w:rPr>
              <w:tab/>
            </w:r>
            <w:r w:rsidR="00DE37D8">
              <w:rPr>
                <w:noProof/>
                <w:webHidden/>
              </w:rPr>
              <w:fldChar w:fldCharType="begin"/>
            </w:r>
            <w:r w:rsidR="00DE37D8">
              <w:rPr>
                <w:noProof/>
                <w:webHidden/>
              </w:rPr>
              <w:instrText xml:space="preserve"> PAGEREF _Toc105078080 \h </w:instrText>
            </w:r>
            <w:r w:rsidR="00DE37D8">
              <w:rPr>
                <w:noProof/>
                <w:webHidden/>
              </w:rPr>
            </w:r>
            <w:r w:rsidR="00DE37D8">
              <w:rPr>
                <w:noProof/>
                <w:webHidden/>
              </w:rPr>
              <w:fldChar w:fldCharType="separate"/>
            </w:r>
            <w:r w:rsidR="00DE37D8">
              <w:rPr>
                <w:noProof/>
                <w:webHidden/>
              </w:rPr>
              <w:t>20</w:t>
            </w:r>
            <w:r w:rsidR="00DE37D8">
              <w:rPr>
                <w:noProof/>
                <w:webHidden/>
              </w:rPr>
              <w:fldChar w:fldCharType="end"/>
            </w:r>
          </w:hyperlink>
        </w:p>
        <w:p w14:paraId="6C08E4D9" w14:textId="397B3B60" w:rsidR="00DE37D8" w:rsidRDefault="00EF757B">
          <w:pPr>
            <w:pStyle w:val="TOC2"/>
            <w:tabs>
              <w:tab w:val="right" w:leader="dot" w:pos="9016"/>
            </w:tabs>
            <w:rPr>
              <w:rFonts w:eastAsiaTheme="minorEastAsia"/>
              <w:noProof/>
              <w:sz w:val="22"/>
              <w:szCs w:val="22"/>
              <w:lang w:val="fr-CA" w:eastAsia="zh-CN"/>
            </w:rPr>
          </w:pPr>
          <w:hyperlink w:anchor="_Toc105078081" w:history="1">
            <w:r w:rsidR="00DE37D8" w:rsidRPr="00E77030">
              <w:rPr>
                <w:rStyle w:val="Hyperlink"/>
                <w:noProof/>
              </w:rPr>
              <w:t>Text ausschneiden, kopieren und einfügen</w:t>
            </w:r>
            <w:r w:rsidR="00DE37D8">
              <w:rPr>
                <w:noProof/>
                <w:webHidden/>
              </w:rPr>
              <w:tab/>
            </w:r>
            <w:r w:rsidR="00DE37D8">
              <w:rPr>
                <w:noProof/>
                <w:webHidden/>
              </w:rPr>
              <w:fldChar w:fldCharType="begin"/>
            </w:r>
            <w:r w:rsidR="00DE37D8">
              <w:rPr>
                <w:noProof/>
                <w:webHidden/>
              </w:rPr>
              <w:instrText xml:space="preserve"> PAGEREF _Toc105078081 \h </w:instrText>
            </w:r>
            <w:r w:rsidR="00DE37D8">
              <w:rPr>
                <w:noProof/>
                <w:webHidden/>
              </w:rPr>
            </w:r>
            <w:r w:rsidR="00DE37D8">
              <w:rPr>
                <w:noProof/>
                <w:webHidden/>
              </w:rPr>
              <w:fldChar w:fldCharType="separate"/>
            </w:r>
            <w:r w:rsidR="00DE37D8">
              <w:rPr>
                <w:noProof/>
                <w:webHidden/>
              </w:rPr>
              <w:t>21</w:t>
            </w:r>
            <w:r w:rsidR="00DE37D8">
              <w:rPr>
                <w:noProof/>
                <w:webHidden/>
              </w:rPr>
              <w:fldChar w:fldCharType="end"/>
            </w:r>
          </w:hyperlink>
        </w:p>
        <w:p w14:paraId="2C40524B" w14:textId="5D6FB26C" w:rsidR="00DE37D8" w:rsidRDefault="00EF757B">
          <w:pPr>
            <w:pStyle w:val="TOC2"/>
            <w:tabs>
              <w:tab w:val="right" w:leader="dot" w:pos="9016"/>
            </w:tabs>
            <w:rPr>
              <w:rFonts w:eastAsiaTheme="minorEastAsia"/>
              <w:noProof/>
              <w:sz w:val="22"/>
              <w:szCs w:val="22"/>
              <w:lang w:val="fr-CA" w:eastAsia="zh-CN"/>
            </w:rPr>
          </w:pPr>
          <w:hyperlink w:anchor="_Toc105078082" w:history="1">
            <w:r w:rsidR="00DE37D8" w:rsidRPr="00E77030">
              <w:rPr>
                <w:rStyle w:val="Hyperlink"/>
                <w:noProof/>
              </w:rPr>
              <w:t>Der Lesemodus</w:t>
            </w:r>
            <w:r w:rsidR="00DE37D8">
              <w:rPr>
                <w:noProof/>
                <w:webHidden/>
              </w:rPr>
              <w:tab/>
            </w:r>
            <w:r w:rsidR="00DE37D8">
              <w:rPr>
                <w:noProof/>
                <w:webHidden/>
              </w:rPr>
              <w:fldChar w:fldCharType="begin"/>
            </w:r>
            <w:r w:rsidR="00DE37D8">
              <w:rPr>
                <w:noProof/>
                <w:webHidden/>
              </w:rPr>
              <w:instrText xml:space="preserve"> PAGEREF _Toc105078082 \h </w:instrText>
            </w:r>
            <w:r w:rsidR="00DE37D8">
              <w:rPr>
                <w:noProof/>
                <w:webHidden/>
              </w:rPr>
            </w:r>
            <w:r w:rsidR="00DE37D8">
              <w:rPr>
                <w:noProof/>
                <w:webHidden/>
              </w:rPr>
              <w:fldChar w:fldCharType="separate"/>
            </w:r>
            <w:r w:rsidR="00DE37D8">
              <w:rPr>
                <w:noProof/>
                <w:webHidden/>
              </w:rPr>
              <w:t>21</w:t>
            </w:r>
            <w:r w:rsidR="00DE37D8">
              <w:rPr>
                <w:noProof/>
                <w:webHidden/>
              </w:rPr>
              <w:fldChar w:fldCharType="end"/>
            </w:r>
          </w:hyperlink>
        </w:p>
        <w:p w14:paraId="3AA1CBA8" w14:textId="47FBBCC4" w:rsidR="00DE37D8" w:rsidRDefault="00EF757B">
          <w:pPr>
            <w:pStyle w:val="TOC2"/>
            <w:tabs>
              <w:tab w:val="right" w:leader="dot" w:pos="9016"/>
            </w:tabs>
            <w:rPr>
              <w:rFonts w:eastAsiaTheme="minorEastAsia"/>
              <w:noProof/>
              <w:sz w:val="22"/>
              <w:szCs w:val="22"/>
              <w:lang w:val="fr-CA" w:eastAsia="zh-CN"/>
            </w:rPr>
          </w:pPr>
          <w:hyperlink w:anchor="_Toc105078083" w:history="1">
            <w:r w:rsidR="00DE37D8" w:rsidRPr="00E77030">
              <w:rPr>
                <w:rStyle w:val="Hyperlink"/>
                <w:noProof/>
              </w:rPr>
              <w:t>Hinzufügen oder entfernen von bzw. Navigieren zwischen Lesezeichen</w:t>
            </w:r>
            <w:r w:rsidR="00DE37D8">
              <w:rPr>
                <w:noProof/>
                <w:webHidden/>
              </w:rPr>
              <w:tab/>
            </w:r>
            <w:r w:rsidR="00DE37D8">
              <w:rPr>
                <w:noProof/>
                <w:webHidden/>
              </w:rPr>
              <w:fldChar w:fldCharType="begin"/>
            </w:r>
            <w:r w:rsidR="00DE37D8">
              <w:rPr>
                <w:noProof/>
                <w:webHidden/>
              </w:rPr>
              <w:instrText xml:space="preserve"> PAGEREF _Toc105078083 \h </w:instrText>
            </w:r>
            <w:r w:rsidR="00DE37D8">
              <w:rPr>
                <w:noProof/>
                <w:webHidden/>
              </w:rPr>
            </w:r>
            <w:r w:rsidR="00DE37D8">
              <w:rPr>
                <w:noProof/>
                <w:webHidden/>
              </w:rPr>
              <w:fldChar w:fldCharType="separate"/>
            </w:r>
            <w:r w:rsidR="00DE37D8">
              <w:rPr>
                <w:noProof/>
                <w:webHidden/>
              </w:rPr>
              <w:t>21</w:t>
            </w:r>
            <w:r w:rsidR="00DE37D8">
              <w:rPr>
                <w:noProof/>
                <w:webHidden/>
              </w:rPr>
              <w:fldChar w:fldCharType="end"/>
            </w:r>
          </w:hyperlink>
        </w:p>
        <w:p w14:paraId="6C0EBFA6" w14:textId="0B076227" w:rsidR="00DE37D8" w:rsidRDefault="00EF757B">
          <w:pPr>
            <w:pStyle w:val="TOC2"/>
            <w:tabs>
              <w:tab w:val="right" w:leader="dot" w:pos="9016"/>
            </w:tabs>
            <w:rPr>
              <w:rFonts w:eastAsiaTheme="minorEastAsia"/>
              <w:noProof/>
              <w:sz w:val="22"/>
              <w:szCs w:val="22"/>
              <w:lang w:val="fr-CA" w:eastAsia="zh-CN"/>
            </w:rPr>
          </w:pPr>
          <w:hyperlink w:anchor="_Toc105078084" w:history="1">
            <w:r w:rsidR="00DE37D8" w:rsidRPr="00E77030">
              <w:rPr>
                <w:rStyle w:val="Hyperlink"/>
                <w:noProof/>
              </w:rPr>
              <w:t>Ein Lesezeichen einfügen</w:t>
            </w:r>
            <w:r w:rsidR="00DE37D8">
              <w:rPr>
                <w:noProof/>
                <w:webHidden/>
              </w:rPr>
              <w:tab/>
            </w:r>
            <w:r w:rsidR="00DE37D8">
              <w:rPr>
                <w:noProof/>
                <w:webHidden/>
              </w:rPr>
              <w:fldChar w:fldCharType="begin"/>
            </w:r>
            <w:r w:rsidR="00DE37D8">
              <w:rPr>
                <w:noProof/>
                <w:webHidden/>
              </w:rPr>
              <w:instrText xml:space="preserve"> PAGEREF _Toc105078084 \h </w:instrText>
            </w:r>
            <w:r w:rsidR="00DE37D8">
              <w:rPr>
                <w:noProof/>
                <w:webHidden/>
              </w:rPr>
            </w:r>
            <w:r w:rsidR="00DE37D8">
              <w:rPr>
                <w:noProof/>
                <w:webHidden/>
              </w:rPr>
              <w:fldChar w:fldCharType="separate"/>
            </w:r>
            <w:r w:rsidR="00DE37D8">
              <w:rPr>
                <w:noProof/>
                <w:webHidden/>
              </w:rPr>
              <w:t>22</w:t>
            </w:r>
            <w:r w:rsidR="00DE37D8">
              <w:rPr>
                <w:noProof/>
                <w:webHidden/>
              </w:rPr>
              <w:fldChar w:fldCharType="end"/>
            </w:r>
          </w:hyperlink>
        </w:p>
        <w:p w14:paraId="0CDB386C" w14:textId="1F961CE3" w:rsidR="00DE37D8" w:rsidRDefault="00EF757B">
          <w:pPr>
            <w:pStyle w:val="TOC2"/>
            <w:tabs>
              <w:tab w:val="right" w:leader="dot" w:pos="9016"/>
            </w:tabs>
            <w:rPr>
              <w:rFonts w:eastAsiaTheme="minorEastAsia"/>
              <w:noProof/>
              <w:sz w:val="22"/>
              <w:szCs w:val="22"/>
              <w:lang w:val="fr-CA" w:eastAsia="zh-CN"/>
            </w:rPr>
          </w:pPr>
          <w:hyperlink w:anchor="_Toc105078085" w:history="1">
            <w:r w:rsidR="00DE37D8" w:rsidRPr="00E77030">
              <w:rPr>
                <w:rStyle w:val="Hyperlink"/>
                <w:noProof/>
              </w:rPr>
              <w:t>Zu einem Lesezeichen navigieren</w:t>
            </w:r>
            <w:r w:rsidR="00DE37D8">
              <w:rPr>
                <w:noProof/>
                <w:webHidden/>
              </w:rPr>
              <w:tab/>
            </w:r>
            <w:r w:rsidR="00DE37D8">
              <w:rPr>
                <w:noProof/>
                <w:webHidden/>
              </w:rPr>
              <w:fldChar w:fldCharType="begin"/>
            </w:r>
            <w:r w:rsidR="00DE37D8">
              <w:rPr>
                <w:noProof/>
                <w:webHidden/>
              </w:rPr>
              <w:instrText xml:space="preserve"> PAGEREF _Toc105078085 \h </w:instrText>
            </w:r>
            <w:r w:rsidR="00DE37D8">
              <w:rPr>
                <w:noProof/>
                <w:webHidden/>
              </w:rPr>
            </w:r>
            <w:r w:rsidR="00DE37D8">
              <w:rPr>
                <w:noProof/>
                <w:webHidden/>
              </w:rPr>
              <w:fldChar w:fldCharType="separate"/>
            </w:r>
            <w:r w:rsidR="00DE37D8">
              <w:rPr>
                <w:noProof/>
                <w:webHidden/>
              </w:rPr>
              <w:t>22</w:t>
            </w:r>
            <w:r w:rsidR="00DE37D8">
              <w:rPr>
                <w:noProof/>
                <w:webHidden/>
              </w:rPr>
              <w:fldChar w:fldCharType="end"/>
            </w:r>
          </w:hyperlink>
        </w:p>
        <w:p w14:paraId="5110371D" w14:textId="5AFB1CEA" w:rsidR="00DE37D8" w:rsidRDefault="00EF757B">
          <w:pPr>
            <w:pStyle w:val="TOC2"/>
            <w:tabs>
              <w:tab w:val="right" w:leader="dot" w:pos="9016"/>
            </w:tabs>
            <w:rPr>
              <w:rFonts w:eastAsiaTheme="minorEastAsia"/>
              <w:noProof/>
              <w:sz w:val="22"/>
              <w:szCs w:val="22"/>
              <w:lang w:val="fr-CA" w:eastAsia="zh-CN"/>
            </w:rPr>
          </w:pPr>
          <w:hyperlink w:anchor="_Toc105078086" w:history="1">
            <w:r w:rsidR="00DE37D8" w:rsidRPr="00E77030">
              <w:rPr>
                <w:rStyle w:val="Hyperlink"/>
                <w:noProof/>
              </w:rPr>
              <w:t>Lesezeichen löschen</w:t>
            </w:r>
            <w:r w:rsidR="00DE37D8">
              <w:rPr>
                <w:noProof/>
                <w:webHidden/>
              </w:rPr>
              <w:tab/>
            </w:r>
            <w:r w:rsidR="00DE37D8">
              <w:rPr>
                <w:noProof/>
                <w:webHidden/>
              </w:rPr>
              <w:fldChar w:fldCharType="begin"/>
            </w:r>
            <w:r w:rsidR="00DE37D8">
              <w:rPr>
                <w:noProof/>
                <w:webHidden/>
              </w:rPr>
              <w:instrText xml:space="preserve"> PAGEREF _Toc105078086 \h </w:instrText>
            </w:r>
            <w:r w:rsidR="00DE37D8">
              <w:rPr>
                <w:noProof/>
                <w:webHidden/>
              </w:rPr>
            </w:r>
            <w:r w:rsidR="00DE37D8">
              <w:rPr>
                <w:noProof/>
                <w:webHidden/>
              </w:rPr>
              <w:fldChar w:fldCharType="separate"/>
            </w:r>
            <w:r w:rsidR="00DE37D8">
              <w:rPr>
                <w:noProof/>
                <w:webHidden/>
              </w:rPr>
              <w:t>22</w:t>
            </w:r>
            <w:r w:rsidR="00DE37D8">
              <w:rPr>
                <w:noProof/>
                <w:webHidden/>
              </w:rPr>
              <w:fldChar w:fldCharType="end"/>
            </w:r>
          </w:hyperlink>
        </w:p>
        <w:p w14:paraId="761F2FFE" w14:textId="66CD3E04" w:rsidR="00DE37D8" w:rsidRDefault="00EF757B">
          <w:pPr>
            <w:pStyle w:val="TOC2"/>
            <w:tabs>
              <w:tab w:val="right" w:leader="dot" w:pos="9016"/>
            </w:tabs>
            <w:rPr>
              <w:rFonts w:eastAsiaTheme="minorEastAsia"/>
              <w:noProof/>
              <w:sz w:val="22"/>
              <w:szCs w:val="22"/>
              <w:lang w:val="fr-CA" w:eastAsia="zh-CN"/>
            </w:rPr>
          </w:pPr>
          <w:hyperlink w:anchor="_Toc105078087" w:history="1">
            <w:r w:rsidR="00DE37D8" w:rsidRPr="00E77030">
              <w:rPr>
                <w:rStyle w:val="Hyperlink"/>
                <w:noProof/>
              </w:rPr>
              <w:t>Wechseln zwischen Textindikatoren</w:t>
            </w:r>
            <w:r w:rsidR="00DE37D8">
              <w:rPr>
                <w:noProof/>
                <w:webHidden/>
              </w:rPr>
              <w:tab/>
            </w:r>
            <w:r w:rsidR="00DE37D8">
              <w:rPr>
                <w:noProof/>
                <w:webHidden/>
              </w:rPr>
              <w:fldChar w:fldCharType="begin"/>
            </w:r>
            <w:r w:rsidR="00DE37D8">
              <w:rPr>
                <w:noProof/>
                <w:webHidden/>
              </w:rPr>
              <w:instrText xml:space="preserve"> PAGEREF _Toc105078087 \h </w:instrText>
            </w:r>
            <w:r w:rsidR="00DE37D8">
              <w:rPr>
                <w:noProof/>
                <w:webHidden/>
              </w:rPr>
            </w:r>
            <w:r w:rsidR="00DE37D8">
              <w:rPr>
                <w:noProof/>
                <w:webHidden/>
              </w:rPr>
              <w:fldChar w:fldCharType="separate"/>
            </w:r>
            <w:r w:rsidR="00DE37D8">
              <w:rPr>
                <w:noProof/>
                <w:webHidden/>
              </w:rPr>
              <w:t>22</w:t>
            </w:r>
            <w:r w:rsidR="00DE37D8">
              <w:rPr>
                <w:noProof/>
                <w:webHidden/>
              </w:rPr>
              <w:fldChar w:fldCharType="end"/>
            </w:r>
          </w:hyperlink>
        </w:p>
        <w:p w14:paraId="25812906" w14:textId="5DADC626" w:rsidR="00DE37D8" w:rsidRDefault="00EF757B">
          <w:pPr>
            <w:pStyle w:val="TOC2"/>
            <w:tabs>
              <w:tab w:val="right" w:leader="dot" w:pos="9016"/>
            </w:tabs>
            <w:rPr>
              <w:rFonts w:eastAsiaTheme="minorEastAsia"/>
              <w:noProof/>
              <w:sz w:val="22"/>
              <w:szCs w:val="22"/>
              <w:lang w:val="fr-CA" w:eastAsia="zh-CN"/>
            </w:rPr>
          </w:pPr>
          <w:hyperlink w:anchor="_Toc105078088" w:history="1">
            <w:r w:rsidR="00DE37D8" w:rsidRPr="00E77030">
              <w:rPr>
                <w:rStyle w:val="Hyperlink"/>
                <w:b/>
                <w:bCs/>
                <w:noProof/>
              </w:rPr>
              <w:t>Tabelle mit den Braille Editor Befehlen</w:t>
            </w:r>
            <w:r w:rsidR="00DE37D8">
              <w:rPr>
                <w:noProof/>
                <w:webHidden/>
              </w:rPr>
              <w:tab/>
            </w:r>
            <w:r w:rsidR="00DE37D8">
              <w:rPr>
                <w:noProof/>
                <w:webHidden/>
              </w:rPr>
              <w:fldChar w:fldCharType="begin"/>
            </w:r>
            <w:r w:rsidR="00DE37D8">
              <w:rPr>
                <w:noProof/>
                <w:webHidden/>
              </w:rPr>
              <w:instrText xml:space="preserve"> PAGEREF _Toc105078088 \h </w:instrText>
            </w:r>
            <w:r w:rsidR="00DE37D8">
              <w:rPr>
                <w:noProof/>
                <w:webHidden/>
              </w:rPr>
            </w:r>
            <w:r w:rsidR="00DE37D8">
              <w:rPr>
                <w:noProof/>
                <w:webHidden/>
              </w:rPr>
              <w:fldChar w:fldCharType="separate"/>
            </w:r>
            <w:r w:rsidR="00DE37D8">
              <w:rPr>
                <w:noProof/>
                <w:webHidden/>
              </w:rPr>
              <w:t>23</w:t>
            </w:r>
            <w:r w:rsidR="00DE37D8">
              <w:rPr>
                <w:noProof/>
                <w:webHidden/>
              </w:rPr>
              <w:fldChar w:fldCharType="end"/>
            </w:r>
          </w:hyperlink>
        </w:p>
        <w:p w14:paraId="670F877F" w14:textId="0311EEA7" w:rsidR="00DE37D8" w:rsidRDefault="00EF757B">
          <w:pPr>
            <w:pStyle w:val="TOC1"/>
            <w:tabs>
              <w:tab w:val="right" w:leader="dot" w:pos="9016"/>
            </w:tabs>
            <w:rPr>
              <w:rFonts w:eastAsiaTheme="minorEastAsia"/>
              <w:noProof/>
              <w:sz w:val="22"/>
              <w:szCs w:val="22"/>
              <w:lang w:val="fr-CA" w:eastAsia="zh-CN"/>
            </w:rPr>
          </w:pPr>
          <w:hyperlink w:anchor="_Toc105078089" w:history="1">
            <w:r w:rsidR="00DE37D8" w:rsidRPr="00E77030">
              <w:rPr>
                <w:rStyle w:val="Hyperlink"/>
                <w:noProof/>
              </w:rPr>
              <w:t>Victor Reader</w:t>
            </w:r>
            <w:r w:rsidR="00DE37D8">
              <w:rPr>
                <w:noProof/>
                <w:webHidden/>
              </w:rPr>
              <w:tab/>
            </w:r>
            <w:r w:rsidR="00DE37D8">
              <w:rPr>
                <w:noProof/>
                <w:webHidden/>
              </w:rPr>
              <w:fldChar w:fldCharType="begin"/>
            </w:r>
            <w:r w:rsidR="00DE37D8">
              <w:rPr>
                <w:noProof/>
                <w:webHidden/>
              </w:rPr>
              <w:instrText xml:space="preserve"> PAGEREF _Toc105078089 \h </w:instrText>
            </w:r>
            <w:r w:rsidR="00DE37D8">
              <w:rPr>
                <w:noProof/>
                <w:webHidden/>
              </w:rPr>
            </w:r>
            <w:r w:rsidR="00DE37D8">
              <w:rPr>
                <w:noProof/>
                <w:webHidden/>
              </w:rPr>
              <w:fldChar w:fldCharType="separate"/>
            </w:r>
            <w:r w:rsidR="00DE37D8">
              <w:rPr>
                <w:noProof/>
                <w:webHidden/>
              </w:rPr>
              <w:t>24</w:t>
            </w:r>
            <w:r w:rsidR="00DE37D8">
              <w:rPr>
                <w:noProof/>
                <w:webHidden/>
              </w:rPr>
              <w:fldChar w:fldCharType="end"/>
            </w:r>
          </w:hyperlink>
        </w:p>
        <w:p w14:paraId="59CDF571" w14:textId="0EFE87D1" w:rsidR="00DE37D8" w:rsidRDefault="00EF757B">
          <w:pPr>
            <w:pStyle w:val="TOC2"/>
            <w:tabs>
              <w:tab w:val="right" w:leader="dot" w:pos="9016"/>
            </w:tabs>
            <w:rPr>
              <w:rFonts w:eastAsiaTheme="minorEastAsia"/>
              <w:noProof/>
              <w:sz w:val="22"/>
              <w:szCs w:val="22"/>
              <w:lang w:val="fr-CA" w:eastAsia="zh-CN"/>
            </w:rPr>
          </w:pPr>
          <w:hyperlink w:anchor="_Toc105078090" w:history="1">
            <w:r w:rsidR="00DE37D8" w:rsidRPr="00E77030">
              <w:rPr>
                <w:rStyle w:val="Hyperlink"/>
                <w:noProof/>
              </w:rPr>
              <w:t>In der Bücherliste navigieren</w:t>
            </w:r>
            <w:r w:rsidR="00DE37D8">
              <w:rPr>
                <w:noProof/>
                <w:webHidden/>
              </w:rPr>
              <w:tab/>
            </w:r>
            <w:r w:rsidR="00DE37D8">
              <w:rPr>
                <w:noProof/>
                <w:webHidden/>
              </w:rPr>
              <w:fldChar w:fldCharType="begin"/>
            </w:r>
            <w:r w:rsidR="00DE37D8">
              <w:rPr>
                <w:noProof/>
                <w:webHidden/>
              </w:rPr>
              <w:instrText xml:space="preserve"> PAGEREF _Toc105078090 \h </w:instrText>
            </w:r>
            <w:r w:rsidR="00DE37D8">
              <w:rPr>
                <w:noProof/>
                <w:webHidden/>
              </w:rPr>
            </w:r>
            <w:r w:rsidR="00DE37D8">
              <w:rPr>
                <w:noProof/>
                <w:webHidden/>
              </w:rPr>
              <w:fldChar w:fldCharType="separate"/>
            </w:r>
            <w:r w:rsidR="00DE37D8">
              <w:rPr>
                <w:noProof/>
                <w:webHidden/>
              </w:rPr>
              <w:t>24</w:t>
            </w:r>
            <w:r w:rsidR="00DE37D8">
              <w:rPr>
                <w:noProof/>
                <w:webHidden/>
              </w:rPr>
              <w:fldChar w:fldCharType="end"/>
            </w:r>
          </w:hyperlink>
        </w:p>
        <w:p w14:paraId="4D4DD5E1" w14:textId="1A3E295D" w:rsidR="00DE37D8" w:rsidRDefault="00EF757B">
          <w:pPr>
            <w:pStyle w:val="TOC3"/>
            <w:tabs>
              <w:tab w:val="right" w:leader="dot" w:pos="9016"/>
            </w:tabs>
            <w:rPr>
              <w:rFonts w:eastAsiaTheme="minorEastAsia"/>
              <w:noProof/>
              <w:sz w:val="22"/>
              <w:szCs w:val="22"/>
              <w:lang w:val="fr-CA" w:eastAsia="zh-CN"/>
            </w:rPr>
          </w:pPr>
          <w:hyperlink w:anchor="_Toc105078091" w:history="1">
            <w:r w:rsidR="00DE37D8" w:rsidRPr="00E77030">
              <w:rPr>
                <w:rStyle w:val="Hyperlink"/>
                <w:noProof/>
              </w:rPr>
              <w:t>Nach Büchern suchen</w:t>
            </w:r>
            <w:r w:rsidR="00DE37D8">
              <w:rPr>
                <w:noProof/>
                <w:webHidden/>
              </w:rPr>
              <w:tab/>
            </w:r>
            <w:r w:rsidR="00DE37D8">
              <w:rPr>
                <w:noProof/>
                <w:webHidden/>
              </w:rPr>
              <w:fldChar w:fldCharType="begin"/>
            </w:r>
            <w:r w:rsidR="00DE37D8">
              <w:rPr>
                <w:noProof/>
                <w:webHidden/>
              </w:rPr>
              <w:instrText xml:space="preserve"> PAGEREF _Toc105078091 \h </w:instrText>
            </w:r>
            <w:r w:rsidR="00DE37D8">
              <w:rPr>
                <w:noProof/>
                <w:webHidden/>
              </w:rPr>
            </w:r>
            <w:r w:rsidR="00DE37D8">
              <w:rPr>
                <w:noProof/>
                <w:webHidden/>
              </w:rPr>
              <w:fldChar w:fldCharType="separate"/>
            </w:r>
            <w:r w:rsidR="00DE37D8">
              <w:rPr>
                <w:noProof/>
                <w:webHidden/>
              </w:rPr>
              <w:t>24</w:t>
            </w:r>
            <w:r w:rsidR="00DE37D8">
              <w:rPr>
                <w:noProof/>
                <w:webHidden/>
              </w:rPr>
              <w:fldChar w:fldCharType="end"/>
            </w:r>
          </w:hyperlink>
        </w:p>
        <w:p w14:paraId="3E12ECCF" w14:textId="4B564165" w:rsidR="00DE37D8" w:rsidRDefault="00EF757B">
          <w:pPr>
            <w:pStyle w:val="TOC3"/>
            <w:tabs>
              <w:tab w:val="right" w:leader="dot" w:pos="9016"/>
            </w:tabs>
            <w:rPr>
              <w:rFonts w:eastAsiaTheme="minorEastAsia"/>
              <w:noProof/>
              <w:sz w:val="22"/>
              <w:szCs w:val="22"/>
              <w:lang w:val="fr-CA" w:eastAsia="zh-CN"/>
            </w:rPr>
          </w:pPr>
          <w:hyperlink w:anchor="_Toc105078092" w:history="1">
            <w:r w:rsidR="00DE37D8" w:rsidRPr="00E77030">
              <w:rPr>
                <w:rStyle w:val="Hyperlink"/>
                <w:noProof/>
              </w:rPr>
              <w:t>Kürzlich geöffnete Bücher anzeigen</w:t>
            </w:r>
            <w:r w:rsidR="00DE37D8">
              <w:rPr>
                <w:noProof/>
                <w:webHidden/>
              </w:rPr>
              <w:tab/>
            </w:r>
            <w:r w:rsidR="00DE37D8">
              <w:rPr>
                <w:noProof/>
                <w:webHidden/>
              </w:rPr>
              <w:fldChar w:fldCharType="begin"/>
            </w:r>
            <w:r w:rsidR="00DE37D8">
              <w:rPr>
                <w:noProof/>
                <w:webHidden/>
              </w:rPr>
              <w:instrText xml:space="preserve"> PAGEREF _Toc105078092 \h </w:instrText>
            </w:r>
            <w:r w:rsidR="00DE37D8">
              <w:rPr>
                <w:noProof/>
                <w:webHidden/>
              </w:rPr>
            </w:r>
            <w:r w:rsidR="00DE37D8">
              <w:rPr>
                <w:noProof/>
                <w:webHidden/>
              </w:rPr>
              <w:fldChar w:fldCharType="separate"/>
            </w:r>
            <w:r w:rsidR="00DE37D8">
              <w:rPr>
                <w:noProof/>
                <w:webHidden/>
              </w:rPr>
              <w:t>25</w:t>
            </w:r>
            <w:r w:rsidR="00DE37D8">
              <w:rPr>
                <w:noProof/>
                <w:webHidden/>
              </w:rPr>
              <w:fldChar w:fldCharType="end"/>
            </w:r>
          </w:hyperlink>
        </w:p>
        <w:p w14:paraId="77139364" w14:textId="450F2E2E" w:rsidR="00DE37D8" w:rsidRDefault="00EF757B">
          <w:pPr>
            <w:pStyle w:val="TOC3"/>
            <w:tabs>
              <w:tab w:val="right" w:leader="dot" w:pos="9016"/>
            </w:tabs>
            <w:rPr>
              <w:rFonts w:eastAsiaTheme="minorEastAsia"/>
              <w:noProof/>
              <w:sz w:val="22"/>
              <w:szCs w:val="22"/>
              <w:lang w:val="fr-CA" w:eastAsia="zh-CN"/>
            </w:rPr>
          </w:pPr>
          <w:hyperlink w:anchor="_Toc105078093" w:history="1">
            <w:r w:rsidR="00DE37D8" w:rsidRPr="00E77030">
              <w:rPr>
                <w:rStyle w:val="Hyperlink"/>
                <w:noProof/>
              </w:rPr>
              <w:t>Bücher verwalten</w:t>
            </w:r>
            <w:r w:rsidR="00DE37D8">
              <w:rPr>
                <w:noProof/>
                <w:webHidden/>
              </w:rPr>
              <w:tab/>
            </w:r>
            <w:r w:rsidR="00DE37D8">
              <w:rPr>
                <w:noProof/>
                <w:webHidden/>
              </w:rPr>
              <w:fldChar w:fldCharType="begin"/>
            </w:r>
            <w:r w:rsidR="00DE37D8">
              <w:rPr>
                <w:noProof/>
                <w:webHidden/>
              </w:rPr>
              <w:instrText xml:space="preserve"> PAGEREF _Toc105078093 \h </w:instrText>
            </w:r>
            <w:r w:rsidR="00DE37D8">
              <w:rPr>
                <w:noProof/>
                <w:webHidden/>
              </w:rPr>
            </w:r>
            <w:r w:rsidR="00DE37D8">
              <w:rPr>
                <w:noProof/>
                <w:webHidden/>
              </w:rPr>
              <w:fldChar w:fldCharType="separate"/>
            </w:r>
            <w:r w:rsidR="00DE37D8">
              <w:rPr>
                <w:noProof/>
                <w:webHidden/>
              </w:rPr>
              <w:t>25</w:t>
            </w:r>
            <w:r w:rsidR="00DE37D8">
              <w:rPr>
                <w:noProof/>
                <w:webHidden/>
              </w:rPr>
              <w:fldChar w:fldCharType="end"/>
            </w:r>
          </w:hyperlink>
        </w:p>
        <w:p w14:paraId="450A6D7F" w14:textId="6C76864E" w:rsidR="00DE37D8" w:rsidRDefault="00EF757B">
          <w:pPr>
            <w:pStyle w:val="TOC2"/>
            <w:tabs>
              <w:tab w:val="right" w:leader="dot" w:pos="9016"/>
            </w:tabs>
            <w:rPr>
              <w:rFonts w:eastAsiaTheme="minorEastAsia"/>
              <w:noProof/>
              <w:sz w:val="22"/>
              <w:szCs w:val="22"/>
              <w:lang w:val="fr-CA" w:eastAsia="zh-CN"/>
            </w:rPr>
          </w:pPr>
          <w:hyperlink w:anchor="_Toc105078094" w:history="1">
            <w:r w:rsidR="00DE37D8" w:rsidRPr="00E77030">
              <w:rPr>
                <w:rStyle w:val="Hyperlink"/>
                <w:noProof/>
              </w:rPr>
              <w:t xml:space="preserve">Navigieren und Anzeigen zusätzlicher Informationen im  </w:t>
            </w:r>
            <w:r w:rsidR="00DE37D8" w:rsidRPr="00E77030">
              <w:rPr>
                <w:rStyle w:val="Hyperlink"/>
                <w:bCs/>
                <w:noProof/>
              </w:rPr>
              <w:t>Bücher Menü</w:t>
            </w:r>
            <w:r w:rsidR="00DE37D8">
              <w:rPr>
                <w:noProof/>
                <w:webHidden/>
              </w:rPr>
              <w:tab/>
            </w:r>
            <w:r w:rsidR="00DE37D8">
              <w:rPr>
                <w:noProof/>
                <w:webHidden/>
              </w:rPr>
              <w:fldChar w:fldCharType="begin"/>
            </w:r>
            <w:r w:rsidR="00DE37D8">
              <w:rPr>
                <w:noProof/>
                <w:webHidden/>
              </w:rPr>
              <w:instrText xml:space="preserve"> PAGEREF _Toc105078094 \h </w:instrText>
            </w:r>
            <w:r w:rsidR="00DE37D8">
              <w:rPr>
                <w:noProof/>
                <w:webHidden/>
              </w:rPr>
            </w:r>
            <w:r w:rsidR="00DE37D8">
              <w:rPr>
                <w:noProof/>
                <w:webHidden/>
              </w:rPr>
              <w:fldChar w:fldCharType="separate"/>
            </w:r>
            <w:r w:rsidR="00DE37D8">
              <w:rPr>
                <w:noProof/>
                <w:webHidden/>
              </w:rPr>
              <w:t>25</w:t>
            </w:r>
            <w:r w:rsidR="00DE37D8">
              <w:rPr>
                <w:noProof/>
                <w:webHidden/>
              </w:rPr>
              <w:fldChar w:fldCharType="end"/>
            </w:r>
          </w:hyperlink>
        </w:p>
        <w:p w14:paraId="3C1778E1" w14:textId="0CA8817F" w:rsidR="00DE37D8" w:rsidRDefault="00EF757B">
          <w:pPr>
            <w:pStyle w:val="TOC3"/>
            <w:tabs>
              <w:tab w:val="right" w:leader="dot" w:pos="9016"/>
            </w:tabs>
            <w:rPr>
              <w:rFonts w:eastAsiaTheme="minorEastAsia"/>
              <w:noProof/>
              <w:sz w:val="22"/>
              <w:szCs w:val="22"/>
              <w:lang w:val="fr-CA" w:eastAsia="zh-CN"/>
            </w:rPr>
          </w:pPr>
          <w:hyperlink w:anchor="_Toc105078095" w:history="1">
            <w:r w:rsidR="00DE37D8" w:rsidRPr="00E77030">
              <w:rPr>
                <w:rStyle w:val="Hyperlink"/>
                <w:noProof/>
              </w:rPr>
              <w:t>Ändern der Navigationsebene in einem Buch</w:t>
            </w:r>
            <w:r w:rsidR="00DE37D8">
              <w:rPr>
                <w:noProof/>
                <w:webHidden/>
              </w:rPr>
              <w:tab/>
            </w:r>
            <w:r w:rsidR="00DE37D8">
              <w:rPr>
                <w:noProof/>
                <w:webHidden/>
              </w:rPr>
              <w:fldChar w:fldCharType="begin"/>
            </w:r>
            <w:r w:rsidR="00DE37D8">
              <w:rPr>
                <w:noProof/>
                <w:webHidden/>
              </w:rPr>
              <w:instrText xml:space="preserve"> PAGEREF _Toc105078095 \h </w:instrText>
            </w:r>
            <w:r w:rsidR="00DE37D8">
              <w:rPr>
                <w:noProof/>
                <w:webHidden/>
              </w:rPr>
            </w:r>
            <w:r w:rsidR="00DE37D8">
              <w:rPr>
                <w:noProof/>
                <w:webHidden/>
              </w:rPr>
              <w:fldChar w:fldCharType="separate"/>
            </w:r>
            <w:r w:rsidR="00DE37D8">
              <w:rPr>
                <w:noProof/>
                <w:webHidden/>
              </w:rPr>
              <w:t>26</w:t>
            </w:r>
            <w:r w:rsidR="00DE37D8">
              <w:rPr>
                <w:noProof/>
                <w:webHidden/>
              </w:rPr>
              <w:fldChar w:fldCharType="end"/>
            </w:r>
          </w:hyperlink>
        </w:p>
        <w:p w14:paraId="6B851E1C" w14:textId="156F2D8E" w:rsidR="00DE37D8" w:rsidRDefault="00EF757B">
          <w:pPr>
            <w:pStyle w:val="TOC3"/>
            <w:tabs>
              <w:tab w:val="right" w:leader="dot" w:pos="9016"/>
            </w:tabs>
            <w:rPr>
              <w:rFonts w:eastAsiaTheme="minorEastAsia"/>
              <w:noProof/>
              <w:sz w:val="22"/>
              <w:szCs w:val="22"/>
              <w:lang w:val="fr-CA" w:eastAsia="zh-CN"/>
            </w:rPr>
          </w:pPr>
          <w:hyperlink w:anchor="_Toc105078096" w:history="1">
            <w:r w:rsidR="00DE37D8" w:rsidRPr="00E77030">
              <w:rPr>
                <w:rStyle w:val="Hyperlink"/>
                <w:noProof/>
              </w:rPr>
              <w:t>Navigieren nach Seiten, Überschriften, Prozenten, oder Lesezeichen</w:t>
            </w:r>
            <w:r w:rsidR="00DE37D8">
              <w:rPr>
                <w:noProof/>
                <w:webHidden/>
              </w:rPr>
              <w:tab/>
            </w:r>
            <w:r w:rsidR="00DE37D8">
              <w:rPr>
                <w:noProof/>
                <w:webHidden/>
              </w:rPr>
              <w:fldChar w:fldCharType="begin"/>
            </w:r>
            <w:r w:rsidR="00DE37D8">
              <w:rPr>
                <w:noProof/>
                <w:webHidden/>
              </w:rPr>
              <w:instrText xml:space="preserve"> PAGEREF _Toc105078096 \h </w:instrText>
            </w:r>
            <w:r w:rsidR="00DE37D8">
              <w:rPr>
                <w:noProof/>
                <w:webHidden/>
              </w:rPr>
            </w:r>
            <w:r w:rsidR="00DE37D8">
              <w:rPr>
                <w:noProof/>
                <w:webHidden/>
              </w:rPr>
              <w:fldChar w:fldCharType="separate"/>
            </w:r>
            <w:r w:rsidR="00DE37D8">
              <w:rPr>
                <w:noProof/>
                <w:webHidden/>
              </w:rPr>
              <w:t>26</w:t>
            </w:r>
            <w:r w:rsidR="00DE37D8">
              <w:rPr>
                <w:noProof/>
                <w:webHidden/>
              </w:rPr>
              <w:fldChar w:fldCharType="end"/>
            </w:r>
          </w:hyperlink>
        </w:p>
        <w:p w14:paraId="6CE11839" w14:textId="45C88428" w:rsidR="00DE37D8" w:rsidRDefault="00EF757B">
          <w:pPr>
            <w:pStyle w:val="TOC3"/>
            <w:tabs>
              <w:tab w:val="right" w:leader="dot" w:pos="9016"/>
            </w:tabs>
            <w:rPr>
              <w:rFonts w:eastAsiaTheme="minorEastAsia"/>
              <w:noProof/>
              <w:sz w:val="22"/>
              <w:szCs w:val="22"/>
              <w:lang w:val="fr-CA" w:eastAsia="zh-CN"/>
            </w:rPr>
          </w:pPr>
          <w:hyperlink w:anchor="_Toc105078097" w:history="1">
            <w:r w:rsidR="00DE37D8" w:rsidRPr="00E77030">
              <w:rPr>
                <w:rStyle w:val="Hyperlink"/>
                <w:noProof/>
              </w:rPr>
              <w:t>Autoscrollen in der Bibliotheken App</w:t>
            </w:r>
            <w:r w:rsidR="00DE37D8">
              <w:rPr>
                <w:noProof/>
                <w:webHidden/>
              </w:rPr>
              <w:tab/>
            </w:r>
            <w:r w:rsidR="00DE37D8">
              <w:rPr>
                <w:noProof/>
                <w:webHidden/>
              </w:rPr>
              <w:fldChar w:fldCharType="begin"/>
            </w:r>
            <w:r w:rsidR="00DE37D8">
              <w:rPr>
                <w:noProof/>
                <w:webHidden/>
              </w:rPr>
              <w:instrText xml:space="preserve"> PAGEREF _Toc105078097 \h </w:instrText>
            </w:r>
            <w:r w:rsidR="00DE37D8">
              <w:rPr>
                <w:noProof/>
                <w:webHidden/>
              </w:rPr>
            </w:r>
            <w:r w:rsidR="00DE37D8">
              <w:rPr>
                <w:noProof/>
                <w:webHidden/>
              </w:rPr>
              <w:fldChar w:fldCharType="separate"/>
            </w:r>
            <w:r w:rsidR="00DE37D8">
              <w:rPr>
                <w:noProof/>
                <w:webHidden/>
              </w:rPr>
              <w:t>26</w:t>
            </w:r>
            <w:r w:rsidR="00DE37D8">
              <w:rPr>
                <w:noProof/>
                <w:webHidden/>
              </w:rPr>
              <w:fldChar w:fldCharType="end"/>
            </w:r>
          </w:hyperlink>
        </w:p>
        <w:p w14:paraId="126B2CE2" w14:textId="7D24EF17" w:rsidR="00DE37D8" w:rsidRDefault="00EF757B">
          <w:pPr>
            <w:pStyle w:val="TOC3"/>
            <w:tabs>
              <w:tab w:val="right" w:leader="dot" w:pos="9016"/>
            </w:tabs>
            <w:rPr>
              <w:rFonts w:eastAsiaTheme="minorEastAsia"/>
              <w:noProof/>
              <w:sz w:val="22"/>
              <w:szCs w:val="22"/>
              <w:lang w:val="fr-CA" w:eastAsia="zh-CN"/>
            </w:rPr>
          </w:pPr>
          <w:hyperlink w:anchor="_Toc105078098" w:history="1">
            <w:r w:rsidR="00DE37D8" w:rsidRPr="00E77030">
              <w:rPr>
                <w:rStyle w:val="Hyperlink"/>
                <w:noProof/>
              </w:rPr>
              <w:t>Anzeigen der aktuellen Position in einem Buch</w:t>
            </w:r>
            <w:r w:rsidR="00DE37D8">
              <w:rPr>
                <w:noProof/>
                <w:webHidden/>
              </w:rPr>
              <w:tab/>
            </w:r>
            <w:r w:rsidR="00DE37D8">
              <w:rPr>
                <w:noProof/>
                <w:webHidden/>
              </w:rPr>
              <w:fldChar w:fldCharType="begin"/>
            </w:r>
            <w:r w:rsidR="00DE37D8">
              <w:rPr>
                <w:noProof/>
                <w:webHidden/>
              </w:rPr>
              <w:instrText xml:space="preserve"> PAGEREF _Toc105078098 \h </w:instrText>
            </w:r>
            <w:r w:rsidR="00DE37D8">
              <w:rPr>
                <w:noProof/>
                <w:webHidden/>
              </w:rPr>
            </w:r>
            <w:r w:rsidR="00DE37D8">
              <w:rPr>
                <w:noProof/>
                <w:webHidden/>
              </w:rPr>
              <w:fldChar w:fldCharType="separate"/>
            </w:r>
            <w:r w:rsidR="00DE37D8">
              <w:rPr>
                <w:noProof/>
                <w:webHidden/>
              </w:rPr>
              <w:t>27</w:t>
            </w:r>
            <w:r w:rsidR="00DE37D8">
              <w:rPr>
                <w:noProof/>
                <w:webHidden/>
              </w:rPr>
              <w:fldChar w:fldCharType="end"/>
            </w:r>
          </w:hyperlink>
        </w:p>
        <w:p w14:paraId="34A59C6A" w14:textId="6B854078" w:rsidR="00DE37D8" w:rsidRDefault="00EF757B">
          <w:pPr>
            <w:pStyle w:val="TOC3"/>
            <w:tabs>
              <w:tab w:val="right" w:leader="dot" w:pos="9016"/>
            </w:tabs>
            <w:rPr>
              <w:rFonts w:eastAsiaTheme="minorEastAsia"/>
              <w:noProof/>
              <w:sz w:val="22"/>
              <w:szCs w:val="22"/>
              <w:lang w:val="fr-CA" w:eastAsia="zh-CN"/>
            </w:rPr>
          </w:pPr>
          <w:hyperlink w:anchor="_Toc105078099" w:history="1">
            <w:r w:rsidR="00DE37D8" w:rsidRPr="00E77030">
              <w:rPr>
                <w:rStyle w:val="Hyperlink"/>
                <w:noProof/>
              </w:rPr>
              <w:t>Zum Anfang oder Ende eines Buches navigieren</w:t>
            </w:r>
            <w:r w:rsidR="00DE37D8">
              <w:rPr>
                <w:noProof/>
                <w:webHidden/>
              </w:rPr>
              <w:tab/>
            </w:r>
            <w:r w:rsidR="00DE37D8">
              <w:rPr>
                <w:noProof/>
                <w:webHidden/>
              </w:rPr>
              <w:fldChar w:fldCharType="begin"/>
            </w:r>
            <w:r w:rsidR="00DE37D8">
              <w:rPr>
                <w:noProof/>
                <w:webHidden/>
              </w:rPr>
              <w:instrText xml:space="preserve"> PAGEREF _Toc105078099 \h </w:instrText>
            </w:r>
            <w:r w:rsidR="00DE37D8">
              <w:rPr>
                <w:noProof/>
                <w:webHidden/>
              </w:rPr>
            </w:r>
            <w:r w:rsidR="00DE37D8">
              <w:rPr>
                <w:noProof/>
                <w:webHidden/>
              </w:rPr>
              <w:fldChar w:fldCharType="separate"/>
            </w:r>
            <w:r w:rsidR="00DE37D8">
              <w:rPr>
                <w:noProof/>
                <w:webHidden/>
              </w:rPr>
              <w:t>27</w:t>
            </w:r>
            <w:r w:rsidR="00DE37D8">
              <w:rPr>
                <w:noProof/>
                <w:webHidden/>
              </w:rPr>
              <w:fldChar w:fldCharType="end"/>
            </w:r>
          </w:hyperlink>
        </w:p>
        <w:p w14:paraId="506E5ED5" w14:textId="54358CA0" w:rsidR="00DE37D8" w:rsidRDefault="00EF757B">
          <w:pPr>
            <w:pStyle w:val="TOC3"/>
            <w:tabs>
              <w:tab w:val="right" w:leader="dot" w:pos="9016"/>
            </w:tabs>
            <w:rPr>
              <w:rFonts w:eastAsiaTheme="minorEastAsia"/>
              <w:noProof/>
              <w:sz w:val="22"/>
              <w:szCs w:val="22"/>
              <w:lang w:val="fr-CA" w:eastAsia="zh-CN"/>
            </w:rPr>
          </w:pPr>
          <w:hyperlink w:anchor="_Toc105078100" w:history="1">
            <w:r w:rsidR="00DE37D8" w:rsidRPr="00E77030">
              <w:rPr>
                <w:rStyle w:val="Hyperlink"/>
                <w:noProof/>
              </w:rPr>
              <w:t>Text innerhalb eines Buches suchen</w:t>
            </w:r>
            <w:r w:rsidR="00DE37D8">
              <w:rPr>
                <w:noProof/>
                <w:webHidden/>
              </w:rPr>
              <w:tab/>
            </w:r>
            <w:r w:rsidR="00DE37D8">
              <w:rPr>
                <w:noProof/>
                <w:webHidden/>
              </w:rPr>
              <w:fldChar w:fldCharType="begin"/>
            </w:r>
            <w:r w:rsidR="00DE37D8">
              <w:rPr>
                <w:noProof/>
                <w:webHidden/>
              </w:rPr>
              <w:instrText xml:space="preserve"> PAGEREF _Toc105078100 \h </w:instrText>
            </w:r>
            <w:r w:rsidR="00DE37D8">
              <w:rPr>
                <w:noProof/>
                <w:webHidden/>
              </w:rPr>
            </w:r>
            <w:r w:rsidR="00DE37D8">
              <w:rPr>
                <w:noProof/>
                <w:webHidden/>
              </w:rPr>
              <w:fldChar w:fldCharType="separate"/>
            </w:r>
            <w:r w:rsidR="00DE37D8">
              <w:rPr>
                <w:noProof/>
                <w:webHidden/>
              </w:rPr>
              <w:t>27</w:t>
            </w:r>
            <w:r w:rsidR="00DE37D8">
              <w:rPr>
                <w:noProof/>
                <w:webHidden/>
              </w:rPr>
              <w:fldChar w:fldCharType="end"/>
            </w:r>
          </w:hyperlink>
        </w:p>
        <w:p w14:paraId="3538E06E" w14:textId="2821E330" w:rsidR="00DE37D8" w:rsidRDefault="00EF757B">
          <w:pPr>
            <w:pStyle w:val="TOC3"/>
            <w:tabs>
              <w:tab w:val="right" w:leader="dot" w:pos="9016"/>
            </w:tabs>
            <w:rPr>
              <w:rFonts w:eastAsiaTheme="minorEastAsia"/>
              <w:noProof/>
              <w:sz w:val="22"/>
              <w:szCs w:val="22"/>
              <w:lang w:val="fr-CA" w:eastAsia="zh-CN"/>
            </w:rPr>
          </w:pPr>
          <w:hyperlink w:anchor="_Toc105078101" w:history="1">
            <w:r w:rsidR="00DE37D8" w:rsidRPr="00E77030">
              <w:rPr>
                <w:rStyle w:val="Hyperlink"/>
                <w:noProof/>
              </w:rPr>
              <w:t>Abfragen weiterer Buchinformationen</w:t>
            </w:r>
            <w:r w:rsidR="00DE37D8">
              <w:rPr>
                <w:noProof/>
                <w:webHidden/>
              </w:rPr>
              <w:tab/>
            </w:r>
            <w:r w:rsidR="00DE37D8">
              <w:rPr>
                <w:noProof/>
                <w:webHidden/>
              </w:rPr>
              <w:fldChar w:fldCharType="begin"/>
            </w:r>
            <w:r w:rsidR="00DE37D8">
              <w:rPr>
                <w:noProof/>
                <w:webHidden/>
              </w:rPr>
              <w:instrText xml:space="preserve"> PAGEREF _Toc105078101 \h </w:instrText>
            </w:r>
            <w:r w:rsidR="00DE37D8">
              <w:rPr>
                <w:noProof/>
                <w:webHidden/>
              </w:rPr>
            </w:r>
            <w:r w:rsidR="00DE37D8">
              <w:rPr>
                <w:noProof/>
                <w:webHidden/>
              </w:rPr>
              <w:fldChar w:fldCharType="separate"/>
            </w:r>
            <w:r w:rsidR="00DE37D8">
              <w:rPr>
                <w:noProof/>
                <w:webHidden/>
              </w:rPr>
              <w:t>27</w:t>
            </w:r>
            <w:r w:rsidR="00DE37D8">
              <w:rPr>
                <w:noProof/>
                <w:webHidden/>
              </w:rPr>
              <w:fldChar w:fldCharType="end"/>
            </w:r>
          </w:hyperlink>
        </w:p>
        <w:p w14:paraId="6206A7A3" w14:textId="1A351688" w:rsidR="00DE37D8" w:rsidRDefault="00EF757B">
          <w:pPr>
            <w:pStyle w:val="TOC2"/>
            <w:tabs>
              <w:tab w:val="right" w:leader="dot" w:pos="9016"/>
            </w:tabs>
            <w:rPr>
              <w:rFonts w:eastAsiaTheme="minorEastAsia"/>
              <w:noProof/>
              <w:sz w:val="22"/>
              <w:szCs w:val="22"/>
              <w:lang w:val="fr-CA" w:eastAsia="zh-CN"/>
            </w:rPr>
          </w:pPr>
          <w:hyperlink w:anchor="_Toc105078102" w:history="1">
            <w:r w:rsidR="00DE37D8" w:rsidRPr="00E77030">
              <w:rPr>
                <w:rStyle w:val="Hyperlink"/>
                <w:noProof/>
              </w:rPr>
              <w:t>Hinzufügen, markieren und löschen von bzw. navigieren zwischen Lesezeichen</w:t>
            </w:r>
            <w:r w:rsidR="00DE37D8">
              <w:rPr>
                <w:noProof/>
                <w:webHidden/>
              </w:rPr>
              <w:tab/>
            </w:r>
            <w:r w:rsidR="00DE37D8">
              <w:rPr>
                <w:noProof/>
                <w:webHidden/>
              </w:rPr>
              <w:fldChar w:fldCharType="begin"/>
            </w:r>
            <w:r w:rsidR="00DE37D8">
              <w:rPr>
                <w:noProof/>
                <w:webHidden/>
              </w:rPr>
              <w:instrText xml:space="preserve"> PAGEREF _Toc105078102 \h </w:instrText>
            </w:r>
            <w:r w:rsidR="00DE37D8">
              <w:rPr>
                <w:noProof/>
                <w:webHidden/>
              </w:rPr>
            </w:r>
            <w:r w:rsidR="00DE37D8">
              <w:rPr>
                <w:noProof/>
                <w:webHidden/>
              </w:rPr>
              <w:fldChar w:fldCharType="separate"/>
            </w:r>
            <w:r w:rsidR="00DE37D8">
              <w:rPr>
                <w:noProof/>
                <w:webHidden/>
              </w:rPr>
              <w:t>27</w:t>
            </w:r>
            <w:r w:rsidR="00DE37D8">
              <w:rPr>
                <w:noProof/>
                <w:webHidden/>
              </w:rPr>
              <w:fldChar w:fldCharType="end"/>
            </w:r>
          </w:hyperlink>
        </w:p>
        <w:p w14:paraId="345A0397" w14:textId="4E158D2E" w:rsidR="00DE37D8" w:rsidRDefault="00EF757B">
          <w:pPr>
            <w:pStyle w:val="TOC3"/>
            <w:tabs>
              <w:tab w:val="right" w:leader="dot" w:pos="9016"/>
            </w:tabs>
            <w:rPr>
              <w:rFonts w:eastAsiaTheme="minorEastAsia"/>
              <w:noProof/>
              <w:sz w:val="22"/>
              <w:szCs w:val="22"/>
              <w:lang w:val="fr-CA" w:eastAsia="zh-CN"/>
            </w:rPr>
          </w:pPr>
          <w:hyperlink w:anchor="_Toc105078103" w:history="1">
            <w:r w:rsidR="00DE37D8" w:rsidRPr="00E77030">
              <w:rPr>
                <w:rStyle w:val="Hyperlink"/>
                <w:b/>
                <w:bCs/>
                <w:noProof/>
              </w:rPr>
              <w:t>Ein Lesezeichen einfügen</w:t>
            </w:r>
            <w:r w:rsidR="00DE37D8">
              <w:rPr>
                <w:noProof/>
                <w:webHidden/>
              </w:rPr>
              <w:tab/>
            </w:r>
            <w:r w:rsidR="00DE37D8">
              <w:rPr>
                <w:noProof/>
                <w:webHidden/>
              </w:rPr>
              <w:fldChar w:fldCharType="begin"/>
            </w:r>
            <w:r w:rsidR="00DE37D8">
              <w:rPr>
                <w:noProof/>
                <w:webHidden/>
              </w:rPr>
              <w:instrText xml:space="preserve"> PAGEREF _Toc105078103 \h </w:instrText>
            </w:r>
            <w:r w:rsidR="00DE37D8">
              <w:rPr>
                <w:noProof/>
                <w:webHidden/>
              </w:rPr>
            </w:r>
            <w:r w:rsidR="00DE37D8">
              <w:rPr>
                <w:noProof/>
                <w:webHidden/>
              </w:rPr>
              <w:fldChar w:fldCharType="separate"/>
            </w:r>
            <w:r w:rsidR="00DE37D8">
              <w:rPr>
                <w:noProof/>
                <w:webHidden/>
              </w:rPr>
              <w:t>28</w:t>
            </w:r>
            <w:r w:rsidR="00DE37D8">
              <w:rPr>
                <w:noProof/>
                <w:webHidden/>
              </w:rPr>
              <w:fldChar w:fldCharType="end"/>
            </w:r>
          </w:hyperlink>
        </w:p>
        <w:p w14:paraId="7C48767E" w14:textId="7DB1FC2A" w:rsidR="00DE37D8" w:rsidRDefault="00EF757B">
          <w:pPr>
            <w:pStyle w:val="TOC3"/>
            <w:tabs>
              <w:tab w:val="right" w:leader="dot" w:pos="9016"/>
            </w:tabs>
            <w:rPr>
              <w:rFonts w:eastAsiaTheme="minorEastAsia"/>
              <w:noProof/>
              <w:sz w:val="22"/>
              <w:szCs w:val="22"/>
              <w:lang w:val="fr-CA" w:eastAsia="zh-CN"/>
            </w:rPr>
          </w:pPr>
          <w:hyperlink w:anchor="_Toc105078104" w:history="1">
            <w:r w:rsidR="00DE37D8" w:rsidRPr="00E77030">
              <w:rPr>
                <w:rStyle w:val="Hyperlink"/>
                <w:noProof/>
              </w:rPr>
              <w:t>Lesezeichen anspringen</w:t>
            </w:r>
            <w:r w:rsidR="00DE37D8">
              <w:rPr>
                <w:noProof/>
                <w:webHidden/>
              </w:rPr>
              <w:tab/>
            </w:r>
            <w:r w:rsidR="00DE37D8">
              <w:rPr>
                <w:noProof/>
                <w:webHidden/>
              </w:rPr>
              <w:fldChar w:fldCharType="begin"/>
            </w:r>
            <w:r w:rsidR="00DE37D8">
              <w:rPr>
                <w:noProof/>
                <w:webHidden/>
              </w:rPr>
              <w:instrText xml:space="preserve"> PAGEREF _Toc105078104 \h </w:instrText>
            </w:r>
            <w:r w:rsidR="00DE37D8">
              <w:rPr>
                <w:noProof/>
                <w:webHidden/>
              </w:rPr>
            </w:r>
            <w:r w:rsidR="00DE37D8">
              <w:rPr>
                <w:noProof/>
                <w:webHidden/>
              </w:rPr>
              <w:fldChar w:fldCharType="separate"/>
            </w:r>
            <w:r w:rsidR="00DE37D8">
              <w:rPr>
                <w:noProof/>
                <w:webHidden/>
              </w:rPr>
              <w:t>28</w:t>
            </w:r>
            <w:r w:rsidR="00DE37D8">
              <w:rPr>
                <w:noProof/>
                <w:webHidden/>
              </w:rPr>
              <w:fldChar w:fldCharType="end"/>
            </w:r>
          </w:hyperlink>
        </w:p>
        <w:p w14:paraId="02F6BA49" w14:textId="45E85101" w:rsidR="00DE37D8" w:rsidRDefault="00EF757B">
          <w:pPr>
            <w:pStyle w:val="TOC3"/>
            <w:tabs>
              <w:tab w:val="right" w:leader="dot" w:pos="9016"/>
            </w:tabs>
            <w:rPr>
              <w:rFonts w:eastAsiaTheme="minorEastAsia"/>
              <w:noProof/>
              <w:sz w:val="22"/>
              <w:szCs w:val="22"/>
              <w:lang w:val="fr-CA" w:eastAsia="zh-CN"/>
            </w:rPr>
          </w:pPr>
          <w:hyperlink w:anchor="_Toc105078105" w:history="1">
            <w:r w:rsidR="00DE37D8" w:rsidRPr="00E77030">
              <w:rPr>
                <w:rStyle w:val="Hyperlink"/>
                <w:noProof/>
              </w:rPr>
              <w:t>Lesezeichen markieren</w:t>
            </w:r>
            <w:r w:rsidR="00DE37D8">
              <w:rPr>
                <w:noProof/>
                <w:webHidden/>
              </w:rPr>
              <w:tab/>
            </w:r>
            <w:r w:rsidR="00DE37D8">
              <w:rPr>
                <w:noProof/>
                <w:webHidden/>
              </w:rPr>
              <w:fldChar w:fldCharType="begin"/>
            </w:r>
            <w:r w:rsidR="00DE37D8">
              <w:rPr>
                <w:noProof/>
                <w:webHidden/>
              </w:rPr>
              <w:instrText xml:space="preserve"> PAGEREF _Toc105078105 \h </w:instrText>
            </w:r>
            <w:r w:rsidR="00DE37D8">
              <w:rPr>
                <w:noProof/>
                <w:webHidden/>
              </w:rPr>
            </w:r>
            <w:r w:rsidR="00DE37D8">
              <w:rPr>
                <w:noProof/>
                <w:webHidden/>
              </w:rPr>
              <w:fldChar w:fldCharType="separate"/>
            </w:r>
            <w:r w:rsidR="00DE37D8">
              <w:rPr>
                <w:noProof/>
                <w:webHidden/>
              </w:rPr>
              <w:t>28</w:t>
            </w:r>
            <w:r w:rsidR="00DE37D8">
              <w:rPr>
                <w:noProof/>
                <w:webHidden/>
              </w:rPr>
              <w:fldChar w:fldCharType="end"/>
            </w:r>
          </w:hyperlink>
        </w:p>
        <w:p w14:paraId="4E553565" w14:textId="1F22162C" w:rsidR="00DE37D8" w:rsidRDefault="00EF757B">
          <w:pPr>
            <w:pStyle w:val="TOC3"/>
            <w:tabs>
              <w:tab w:val="right" w:leader="dot" w:pos="9016"/>
            </w:tabs>
            <w:rPr>
              <w:rFonts w:eastAsiaTheme="minorEastAsia"/>
              <w:noProof/>
              <w:sz w:val="22"/>
              <w:szCs w:val="22"/>
              <w:lang w:val="fr-CA" w:eastAsia="zh-CN"/>
            </w:rPr>
          </w:pPr>
          <w:hyperlink w:anchor="_Toc105078106" w:history="1">
            <w:r w:rsidR="00DE37D8" w:rsidRPr="00E77030">
              <w:rPr>
                <w:rStyle w:val="Hyperlink"/>
                <w:noProof/>
              </w:rPr>
              <w:t>Lesezeichen entfernen</w:t>
            </w:r>
            <w:r w:rsidR="00DE37D8">
              <w:rPr>
                <w:noProof/>
                <w:webHidden/>
              </w:rPr>
              <w:tab/>
            </w:r>
            <w:r w:rsidR="00DE37D8">
              <w:rPr>
                <w:noProof/>
                <w:webHidden/>
              </w:rPr>
              <w:fldChar w:fldCharType="begin"/>
            </w:r>
            <w:r w:rsidR="00DE37D8">
              <w:rPr>
                <w:noProof/>
                <w:webHidden/>
              </w:rPr>
              <w:instrText xml:space="preserve"> PAGEREF _Toc105078106 \h </w:instrText>
            </w:r>
            <w:r w:rsidR="00DE37D8">
              <w:rPr>
                <w:noProof/>
                <w:webHidden/>
              </w:rPr>
            </w:r>
            <w:r w:rsidR="00DE37D8">
              <w:rPr>
                <w:noProof/>
                <w:webHidden/>
              </w:rPr>
              <w:fldChar w:fldCharType="separate"/>
            </w:r>
            <w:r w:rsidR="00DE37D8">
              <w:rPr>
                <w:noProof/>
                <w:webHidden/>
              </w:rPr>
              <w:t>29</w:t>
            </w:r>
            <w:r w:rsidR="00DE37D8">
              <w:rPr>
                <w:noProof/>
                <w:webHidden/>
              </w:rPr>
              <w:fldChar w:fldCharType="end"/>
            </w:r>
          </w:hyperlink>
        </w:p>
        <w:p w14:paraId="35EE4A59" w14:textId="01B238E2" w:rsidR="00DE37D8" w:rsidRDefault="00EF757B">
          <w:pPr>
            <w:pStyle w:val="TOC2"/>
            <w:tabs>
              <w:tab w:val="right" w:leader="dot" w:pos="9016"/>
            </w:tabs>
            <w:rPr>
              <w:rFonts w:eastAsiaTheme="minorEastAsia"/>
              <w:noProof/>
              <w:sz w:val="22"/>
              <w:szCs w:val="22"/>
              <w:lang w:val="fr-CA" w:eastAsia="zh-CN"/>
            </w:rPr>
          </w:pPr>
          <w:hyperlink w:anchor="_Toc105078107" w:history="1">
            <w:r w:rsidR="00DE37D8" w:rsidRPr="00E77030">
              <w:rPr>
                <w:rStyle w:val="Hyperlink"/>
                <w:bCs/>
                <w:noProof/>
              </w:rPr>
              <w:t>Tabelle der Victor Reader Befehle für Text- und Audiobücher</w:t>
            </w:r>
            <w:r w:rsidR="00DE37D8">
              <w:rPr>
                <w:noProof/>
                <w:webHidden/>
              </w:rPr>
              <w:tab/>
            </w:r>
            <w:r w:rsidR="00DE37D8">
              <w:rPr>
                <w:noProof/>
                <w:webHidden/>
              </w:rPr>
              <w:fldChar w:fldCharType="begin"/>
            </w:r>
            <w:r w:rsidR="00DE37D8">
              <w:rPr>
                <w:noProof/>
                <w:webHidden/>
              </w:rPr>
              <w:instrText xml:space="preserve"> PAGEREF _Toc105078107 \h </w:instrText>
            </w:r>
            <w:r w:rsidR="00DE37D8">
              <w:rPr>
                <w:noProof/>
                <w:webHidden/>
              </w:rPr>
            </w:r>
            <w:r w:rsidR="00DE37D8">
              <w:rPr>
                <w:noProof/>
                <w:webHidden/>
              </w:rPr>
              <w:fldChar w:fldCharType="separate"/>
            </w:r>
            <w:r w:rsidR="00DE37D8">
              <w:rPr>
                <w:noProof/>
                <w:webHidden/>
              </w:rPr>
              <w:t>29</w:t>
            </w:r>
            <w:r w:rsidR="00DE37D8">
              <w:rPr>
                <w:noProof/>
                <w:webHidden/>
              </w:rPr>
              <w:fldChar w:fldCharType="end"/>
            </w:r>
          </w:hyperlink>
        </w:p>
        <w:p w14:paraId="11A6FCF8" w14:textId="01B4AD5C" w:rsidR="00DE37D8" w:rsidRDefault="00EF757B">
          <w:pPr>
            <w:pStyle w:val="TOC1"/>
            <w:tabs>
              <w:tab w:val="right" w:leader="dot" w:pos="9016"/>
            </w:tabs>
            <w:rPr>
              <w:rFonts w:eastAsiaTheme="minorEastAsia"/>
              <w:noProof/>
              <w:sz w:val="22"/>
              <w:szCs w:val="22"/>
              <w:lang w:val="fr-CA" w:eastAsia="zh-CN"/>
            </w:rPr>
          </w:pPr>
          <w:hyperlink w:anchor="_Toc105078108" w:history="1">
            <w:r w:rsidR="00DE37D8" w:rsidRPr="00E77030">
              <w:rPr>
                <w:rStyle w:val="Hyperlink"/>
                <w:bCs/>
                <w:noProof/>
              </w:rPr>
              <w:t>Der Terminalmo</w:t>
            </w:r>
            <w:r w:rsidR="00DE37D8" w:rsidRPr="00E77030">
              <w:rPr>
                <w:rStyle w:val="Hyperlink"/>
                <w:noProof/>
              </w:rPr>
              <w:t>dus</w:t>
            </w:r>
            <w:r w:rsidR="00DE37D8">
              <w:rPr>
                <w:noProof/>
                <w:webHidden/>
              </w:rPr>
              <w:tab/>
            </w:r>
            <w:r w:rsidR="00DE37D8">
              <w:rPr>
                <w:noProof/>
                <w:webHidden/>
              </w:rPr>
              <w:fldChar w:fldCharType="begin"/>
            </w:r>
            <w:r w:rsidR="00DE37D8">
              <w:rPr>
                <w:noProof/>
                <w:webHidden/>
              </w:rPr>
              <w:instrText xml:space="preserve"> PAGEREF _Toc105078108 \h </w:instrText>
            </w:r>
            <w:r w:rsidR="00DE37D8">
              <w:rPr>
                <w:noProof/>
                <w:webHidden/>
              </w:rPr>
            </w:r>
            <w:r w:rsidR="00DE37D8">
              <w:rPr>
                <w:noProof/>
                <w:webHidden/>
              </w:rPr>
              <w:fldChar w:fldCharType="separate"/>
            </w:r>
            <w:r w:rsidR="00DE37D8">
              <w:rPr>
                <w:noProof/>
                <w:webHidden/>
              </w:rPr>
              <w:t>30</w:t>
            </w:r>
            <w:r w:rsidR="00DE37D8">
              <w:rPr>
                <w:noProof/>
                <w:webHidden/>
              </w:rPr>
              <w:fldChar w:fldCharType="end"/>
            </w:r>
          </w:hyperlink>
        </w:p>
        <w:p w14:paraId="4E437841" w14:textId="02BA3B3D" w:rsidR="00DE37D8" w:rsidRDefault="00EF757B">
          <w:pPr>
            <w:pStyle w:val="TOC2"/>
            <w:tabs>
              <w:tab w:val="right" w:leader="dot" w:pos="9016"/>
            </w:tabs>
            <w:rPr>
              <w:rFonts w:eastAsiaTheme="minorEastAsia"/>
              <w:noProof/>
              <w:sz w:val="22"/>
              <w:szCs w:val="22"/>
              <w:lang w:val="fr-CA" w:eastAsia="zh-CN"/>
            </w:rPr>
          </w:pPr>
          <w:hyperlink w:anchor="_Toc105078109" w:history="1">
            <w:r w:rsidR="00DE37D8" w:rsidRPr="00E77030">
              <w:rPr>
                <w:rStyle w:val="Hyperlink"/>
                <w:b/>
                <w:bCs/>
                <w:noProof/>
              </w:rPr>
              <w:t>Terminal Modus aktivieren und verlassen</w:t>
            </w:r>
            <w:r w:rsidR="00DE37D8">
              <w:rPr>
                <w:noProof/>
                <w:webHidden/>
              </w:rPr>
              <w:tab/>
            </w:r>
            <w:r w:rsidR="00DE37D8">
              <w:rPr>
                <w:noProof/>
                <w:webHidden/>
              </w:rPr>
              <w:fldChar w:fldCharType="begin"/>
            </w:r>
            <w:r w:rsidR="00DE37D8">
              <w:rPr>
                <w:noProof/>
                <w:webHidden/>
              </w:rPr>
              <w:instrText xml:space="preserve"> PAGEREF _Toc105078109 \h </w:instrText>
            </w:r>
            <w:r w:rsidR="00DE37D8">
              <w:rPr>
                <w:noProof/>
                <w:webHidden/>
              </w:rPr>
            </w:r>
            <w:r w:rsidR="00DE37D8">
              <w:rPr>
                <w:noProof/>
                <w:webHidden/>
              </w:rPr>
              <w:fldChar w:fldCharType="separate"/>
            </w:r>
            <w:r w:rsidR="00DE37D8">
              <w:rPr>
                <w:noProof/>
                <w:webHidden/>
              </w:rPr>
              <w:t>31</w:t>
            </w:r>
            <w:r w:rsidR="00DE37D8">
              <w:rPr>
                <w:noProof/>
                <w:webHidden/>
              </w:rPr>
              <w:fldChar w:fldCharType="end"/>
            </w:r>
          </w:hyperlink>
        </w:p>
        <w:p w14:paraId="0D693E5E" w14:textId="76C125A7" w:rsidR="00DE37D8" w:rsidRDefault="00EF757B">
          <w:pPr>
            <w:pStyle w:val="TOC3"/>
            <w:tabs>
              <w:tab w:val="right" w:leader="dot" w:pos="9016"/>
            </w:tabs>
            <w:rPr>
              <w:rFonts w:eastAsiaTheme="minorEastAsia"/>
              <w:noProof/>
              <w:sz w:val="22"/>
              <w:szCs w:val="22"/>
              <w:lang w:val="fr-CA" w:eastAsia="zh-CN"/>
            </w:rPr>
          </w:pPr>
          <w:hyperlink w:anchor="_Toc105078110" w:history="1">
            <w:r w:rsidR="00DE37D8" w:rsidRPr="00E77030">
              <w:rPr>
                <w:rStyle w:val="Hyperlink"/>
                <w:b/>
                <w:bCs/>
                <w:noProof/>
              </w:rPr>
              <w:t>Prüfen der Kompatibilität Ihres BRAILLIANT BI 20X</w:t>
            </w:r>
            <w:r w:rsidR="00DE37D8">
              <w:rPr>
                <w:noProof/>
                <w:webHidden/>
              </w:rPr>
              <w:tab/>
            </w:r>
            <w:r w:rsidR="00DE37D8">
              <w:rPr>
                <w:noProof/>
                <w:webHidden/>
              </w:rPr>
              <w:fldChar w:fldCharType="begin"/>
            </w:r>
            <w:r w:rsidR="00DE37D8">
              <w:rPr>
                <w:noProof/>
                <w:webHidden/>
              </w:rPr>
              <w:instrText xml:space="preserve"> PAGEREF _Toc105078110 \h </w:instrText>
            </w:r>
            <w:r w:rsidR="00DE37D8">
              <w:rPr>
                <w:noProof/>
                <w:webHidden/>
              </w:rPr>
            </w:r>
            <w:r w:rsidR="00DE37D8">
              <w:rPr>
                <w:noProof/>
                <w:webHidden/>
              </w:rPr>
              <w:fldChar w:fldCharType="separate"/>
            </w:r>
            <w:r w:rsidR="00DE37D8">
              <w:rPr>
                <w:noProof/>
                <w:webHidden/>
              </w:rPr>
              <w:t>31</w:t>
            </w:r>
            <w:r w:rsidR="00DE37D8">
              <w:rPr>
                <w:noProof/>
                <w:webHidden/>
              </w:rPr>
              <w:fldChar w:fldCharType="end"/>
            </w:r>
          </w:hyperlink>
        </w:p>
        <w:p w14:paraId="198A4D14" w14:textId="125BE726" w:rsidR="00DE37D8" w:rsidRDefault="00EF757B">
          <w:pPr>
            <w:pStyle w:val="TOC3"/>
            <w:tabs>
              <w:tab w:val="right" w:leader="dot" w:pos="9016"/>
            </w:tabs>
            <w:rPr>
              <w:rFonts w:eastAsiaTheme="minorEastAsia"/>
              <w:noProof/>
              <w:sz w:val="22"/>
              <w:szCs w:val="22"/>
              <w:lang w:val="fr-CA" w:eastAsia="zh-CN"/>
            </w:rPr>
          </w:pPr>
          <w:hyperlink w:anchor="_Toc105078111" w:history="1">
            <w:r w:rsidR="00DE37D8" w:rsidRPr="00E77030">
              <w:rPr>
                <w:rStyle w:val="Hyperlink"/>
                <w:b/>
                <w:bCs/>
                <w:noProof/>
              </w:rPr>
              <w:t>Aufwecken Ihres IOS-Gerätes mit dem BRAILLIANT BI 20X</w:t>
            </w:r>
            <w:r w:rsidR="00DE37D8">
              <w:rPr>
                <w:noProof/>
                <w:webHidden/>
              </w:rPr>
              <w:tab/>
            </w:r>
            <w:r w:rsidR="00DE37D8">
              <w:rPr>
                <w:noProof/>
                <w:webHidden/>
              </w:rPr>
              <w:fldChar w:fldCharType="begin"/>
            </w:r>
            <w:r w:rsidR="00DE37D8">
              <w:rPr>
                <w:noProof/>
                <w:webHidden/>
              </w:rPr>
              <w:instrText xml:space="preserve"> PAGEREF _Toc105078111 \h </w:instrText>
            </w:r>
            <w:r w:rsidR="00DE37D8">
              <w:rPr>
                <w:noProof/>
                <w:webHidden/>
              </w:rPr>
            </w:r>
            <w:r w:rsidR="00DE37D8">
              <w:rPr>
                <w:noProof/>
                <w:webHidden/>
              </w:rPr>
              <w:fldChar w:fldCharType="separate"/>
            </w:r>
            <w:r w:rsidR="00DE37D8">
              <w:rPr>
                <w:noProof/>
                <w:webHidden/>
              </w:rPr>
              <w:t>31</w:t>
            </w:r>
            <w:r w:rsidR="00DE37D8">
              <w:rPr>
                <w:noProof/>
                <w:webHidden/>
              </w:rPr>
              <w:fldChar w:fldCharType="end"/>
            </w:r>
          </w:hyperlink>
        </w:p>
        <w:p w14:paraId="69BBC331" w14:textId="42E85098" w:rsidR="00DE37D8" w:rsidRDefault="00EF757B">
          <w:pPr>
            <w:pStyle w:val="TOC3"/>
            <w:tabs>
              <w:tab w:val="right" w:leader="dot" w:pos="9016"/>
            </w:tabs>
            <w:rPr>
              <w:rFonts w:eastAsiaTheme="minorEastAsia"/>
              <w:noProof/>
              <w:sz w:val="22"/>
              <w:szCs w:val="22"/>
              <w:lang w:val="fr-CA" w:eastAsia="zh-CN"/>
            </w:rPr>
          </w:pPr>
          <w:hyperlink w:anchor="_Toc105078112" w:history="1">
            <w:r w:rsidR="00DE37D8" w:rsidRPr="00E77030">
              <w:rPr>
                <w:rStyle w:val="Hyperlink"/>
                <w:b/>
                <w:bCs/>
                <w:noProof/>
              </w:rPr>
              <w:t>USB Verbindung</w:t>
            </w:r>
            <w:r w:rsidR="00DE37D8">
              <w:rPr>
                <w:noProof/>
                <w:webHidden/>
              </w:rPr>
              <w:tab/>
            </w:r>
            <w:r w:rsidR="00DE37D8">
              <w:rPr>
                <w:noProof/>
                <w:webHidden/>
              </w:rPr>
              <w:fldChar w:fldCharType="begin"/>
            </w:r>
            <w:r w:rsidR="00DE37D8">
              <w:rPr>
                <w:noProof/>
                <w:webHidden/>
              </w:rPr>
              <w:instrText xml:space="preserve"> PAGEREF _Toc105078112 \h </w:instrText>
            </w:r>
            <w:r w:rsidR="00DE37D8">
              <w:rPr>
                <w:noProof/>
                <w:webHidden/>
              </w:rPr>
            </w:r>
            <w:r w:rsidR="00DE37D8">
              <w:rPr>
                <w:noProof/>
                <w:webHidden/>
              </w:rPr>
              <w:fldChar w:fldCharType="separate"/>
            </w:r>
            <w:r w:rsidR="00DE37D8">
              <w:rPr>
                <w:noProof/>
                <w:webHidden/>
              </w:rPr>
              <w:t>31</w:t>
            </w:r>
            <w:r w:rsidR="00DE37D8">
              <w:rPr>
                <w:noProof/>
                <w:webHidden/>
              </w:rPr>
              <w:fldChar w:fldCharType="end"/>
            </w:r>
          </w:hyperlink>
        </w:p>
        <w:p w14:paraId="633C2137" w14:textId="20DF2F00" w:rsidR="00DE37D8" w:rsidRDefault="00EF757B">
          <w:pPr>
            <w:pStyle w:val="TOC3"/>
            <w:tabs>
              <w:tab w:val="right" w:leader="dot" w:pos="9016"/>
            </w:tabs>
            <w:rPr>
              <w:rFonts w:eastAsiaTheme="minorEastAsia"/>
              <w:noProof/>
              <w:sz w:val="22"/>
              <w:szCs w:val="22"/>
              <w:lang w:val="fr-CA" w:eastAsia="zh-CN"/>
            </w:rPr>
          </w:pPr>
          <w:hyperlink w:anchor="_Toc105078113" w:history="1">
            <w:r w:rsidR="00DE37D8" w:rsidRPr="00E77030">
              <w:rPr>
                <w:rStyle w:val="Hyperlink"/>
                <w:b/>
                <w:bCs/>
                <w:noProof/>
              </w:rPr>
              <w:t>Bluetooth Verbindung</w:t>
            </w:r>
            <w:r w:rsidR="00DE37D8">
              <w:rPr>
                <w:noProof/>
                <w:webHidden/>
              </w:rPr>
              <w:tab/>
            </w:r>
            <w:r w:rsidR="00DE37D8">
              <w:rPr>
                <w:noProof/>
                <w:webHidden/>
              </w:rPr>
              <w:fldChar w:fldCharType="begin"/>
            </w:r>
            <w:r w:rsidR="00DE37D8">
              <w:rPr>
                <w:noProof/>
                <w:webHidden/>
              </w:rPr>
              <w:instrText xml:space="preserve"> PAGEREF _Toc105078113 \h </w:instrText>
            </w:r>
            <w:r w:rsidR="00DE37D8">
              <w:rPr>
                <w:noProof/>
                <w:webHidden/>
              </w:rPr>
            </w:r>
            <w:r w:rsidR="00DE37D8">
              <w:rPr>
                <w:noProof/>
                <w:webHidden/>
              </w:rPr>
              <w:fldChar w:fldCharType="separate"/>
            </w:r>
            <w:r w:rsidR="00DE37D8">
              <w:rPr>
                <w:noProof/>
                <w:webHidden/>
              </w:rPr>
              <w:t>32</w:t>
            </w:r>
            <w:r w:rsidR="00DE37D8">
              <w:rPr>
                <w:noProof/>
                <w:webHidden/>
              </w:rPr>
              <w:fldChar w:fldCharType="end"/>
            </w:r>
          </w:hyperlink>
        </w:p>
        <w:p w14:paraId="14D322D6" w14:textId="211EF1AF" w:rsidR="00DE37D8" w:rsidRDefault="00EF757B">
          <w:pPr>
            <w:pStyle w:val="TOC2"/>
            <w:tabs>
              <w:tab w:val="right" w:leader="dot" w:pos="9016"/>
            </w:tabs>
            <w:rPr>
              <w:rFonts w:eastAsiaTheme="minorEastAsia"/>
              <w:noProof/>
              <w:sz w:val="22"/>
              <w:szCs w:val="22"/>
              <w:lang w:val="fr-CA" w:eastAsia="zh-CN"/>
            </w:rPr>
          </w:pPr>
          <w:hyperlink w:anchor="_Toc105078114" w:history="1">
            <w:r w:rsidR="00DE37D8" w:rsidRPr="00E77030">
              <w:rPr>
                <w:rStyle w:val="Hyperlink"/>
                <w:noProof/>
              </w:rPr>
              <w:t>Navigieren zwischen mehreren, verbundenen Geräten</w:t>
            </w:r>
            <w:r w:rsidR="00DE37D8">
              <w:rPr>
                <w:noProof/>
                <w:webHidden/>
              </w:rPr>
              <w:tab/>
            </w:r>
            <w:r w:rsidR="00DE37D8">
              <w:rPr>
                <w:noProof/>
                <w:webHidden/>
              </w:rPr>
              <w:fldChar w:fldCharType="begin"/>
            </w:r>
            <w:r w:rsidR="00DE37D8">
              <w:rPr>
                <w:noProof/>
                <w:webHidden/>
              </w:rPr>
              <w:instrText xml:space="preserve"> PAGEREF _Toc105078114 \h </w:instrText>
            </w:r>
            <w:r w:rsidR="00DE37D8">
              <w:rPr>
                <w:noProof/>
                <w:webHidden/>
              </w:rPr>
            </w:r>
            <w:r w:rsidR="00DE37D8">
              <w:rPr>
                <w:noProof/>
                <w:webHidden/>
              </w:rPr>
              <w:fldChar w:fldCharType="separate"/>
            </w:r>
            <w:r w:rsidR="00DE37D8">
              <w:rPr>
                <w:noProof/>
                <w:webHidden/>
              </w:rPr>
              <w:t>32</w:t>
            </w:r>
            <w:r w:rsidR="00DE37D8">
              <w:rPr>
                <w:noProof/>
                <w:webHidden/>
              </w:rPr>
              <w:fldChar w:fldCharType="end"/>
            </w:r>
          </w:hyperlink>
        </w:p>
        <w:p w14:paraId="02EC15C8" w14:textId="5ECA844D" w:rsidR="00DE37D8" w:rsidRDefault="00EF757B">
          <w:pPr>
            <w:pStyle w:val="TOC2"/>
            <w:tabs>
              <w:tab w:val="right" w:leader="dot" w:pos="9016"/>
            </w:tabs>
            <w:rPr>
              <w:rFonts w:eastAsiaTheme="minorEastAsia"/>
              <w:noProof/>
              <w:sz w:val="22"/>
              <w:szCs w:val="22"/>
              <w:lang w:val="fr-CA" w:eastAsia="zh-CN"/>
            </w:rPr>
          </w:pPr>
          <w:hyperlink w:anchor="_Toc105078115" w:history="1">
            <w:r w:rsidR="00DE37D8" w:rsidRPr="00E77030">
              <w:rPr>
                <w:rStyle w:val="Hyperlink"/>
                <w:noProof/>
              </w:rPr>
              <w:t>Die Terminal Zwischenablage (Terminal Clipboard)</w:t>
            </w:r>
            <w:r w:rsidR="00DE37D8">
              <w:rPr>
                <w:noProof/>
                <w:webHidden/>
              </w:rPr>
              <w:tab/>
            </w:r>
            <w:r w:rsidR="00DE37D8">
              <w:rPr>
                <w:noProof/>
                <w:webHidden/>
              </w:rPr>
              <w:fldChar w:fldCharType="begin"/>
            </w:r>
            <w:r w:rsidR="00DE37D8">
              <w:rPr>
                <w:noProof/>
                <w:webHidden/>
              </w:rPr>
              <w:instrText xml:space="preserve"> PAGEREF _Toc105078115 \h </w:instrText>
            </w:r>
            <w:r w:rsidR="00DE37D8">
              <w:rPr>
                <w:noProof/>
                <w:webHidden/>
              </w:rPr>
            </w:r>
            <w:r w:rsidR="00DE37D8">
              <w:rPr>
                <w:noProof/>
                <w:webHidden/>
              </w:rPr>
              <w:fldChar w:fldCharType="separate"/>
            </w:r>
            <w:r w:rsidR="00DE37D8">
              <w:rPr>
                <w:noProof/>
                <w:webHidden/>
              </w:rPr>
              <w:t>33</w:t>
            </w:r>
            <w:r w:rsidR="00DE37D8">
              <w:rPr>
                <w:noProof/>
                <w:webHidden/>
              </w:rPr>
              <w:fldChar w:fldCharType="end"/>
            </w:r>
          </w:hyperlink>
        </w:p>
        <w:p w14:paraId="360C4950" w14:textId="7FE0E064" w:rsidR="00DE37D8" w:rsidRDefault="00EF757B">
          <w:pPr>
            <w:pStyle w:val="TOC2"/>
            <w:tabs>
              <w:tab w:val="right" w:leader="dot" w:pos="9016"/>
            </w:tabs>
            <w:rPr>
              <w:rFonts w:eastAsiaTheme="minorEastAsia"/>
              <w:noProof/>
              <w:sz w:val="22"/>
              <w:szCs w:val="22"/>
              <w:lang w:val="fr-CA" w:eastAsia="zh-CN"/>
            </w:rPr>
          </w:pPr>
          <w:hyperlink w:anchor="_Toc105078116" w:history="1">
            <w:r w:rsidR="00DE37D8" w:rsidRPr="00E77030">
              <w:rPr>
                <w:rStyle w:val="Hyperlink"/>
                <w:noProof/>
              </w:rPr>
              <w:t>USB-Verbindungen im Terminal Modus</w:t>
            </w:r>
            <w:r w:rsidR="00DE37D8">
              <w:rPr>
                <w:noProof/>
                <w:webHidden/>
              </w:rPr>
              <w:tab/>
            </w:r>
            <w:r w:rsidR="00DE37D8">
              <w:rPr>
                <w:noProof/>
                <w:webHidden/>
              </w:rPr>
              <w:fldChar w:fldCharType="begin"/>
            </w:r>
            <w:r w:rsidR="00DE37D8">
              <w:rPr>
                <w:noProof/>
                <w:webHidden/>
              </w:rPr>
              <w:instrText xml:space="preserve"> PAGEREF _Toc105078116 \h </w:instrText>
            </w:r>
            <w:r w:rsidR="00DE37D8">
              <w:rPr>
                <w:noProof/>
                <w:webHidden/>
              </w:rPr>
            </w:r>
            <w:r w:rsidR="00DE37D8">
              <w:rPr>
                <w:noProof/>
                <w:webHidden/>
              </w:rPr>
              <w:fldChar w:fldCharType="separate"/>
            </w:r>
            <w:r w:rsidR="00DE37D8">
              <w:rPr>
                <w:noProof/>
                <w:webHidden/>
              </w:rPr>
              <w:t>33</w:t>
            </w:r>
            <w:r w:rsidR="00DE37D8">
              <w:rPr>
                <w:noProof/>
                <w:webHidden/>
              </w:rPr>
              <w:fldChar w:fldCharType="end"/>
            </w:r>
          </w:hyperlink>
        </w:p>
        <w:p w14:paraId="106549A0" w14:textId="33854F91" w:rsidR="00DE37D8" w:rsidRDefault="00EF757B">
          <w:pPr>
            <w:pStyle w:val="TOC2"/>
            <w:tabs>
              <w:tab w:val="right" w:leader="dot" w:pos="9016"/>
            </w:tabs>
            <w:rPr>
              <w:rFonts w:eastAsiaTheme="minorEastAsia"/>
              <w:noProof/>
              <w:sz w:val="22"/>
              <w:szCs w:val="22"/>
              <w:lang w:val="fr-CA" w:eastAsia="zh-CN"/>
            </w:rPr>
          </w:pPr>
          <w:hyperlink w:anchor="_Toc105078117" w:history="1">
            <w:r w:rsidR="00DE37D8" w:rsidRPr="00E77030">
              <w:rPr>
                <w:rStyle w:val="Hyperlink"/>
                <w:noProof/>
              </w:rPr>
              <w:t>Deaktivieren des Perkins Eingabeodus im Terminal Modus</w:t>
            </w:r>
            <w:r w:rsidR="00DE37D8">
              <w:rPr>
                <w:noProof/>
                <w:webHidden/>
              </w:rPr>
              <w:tab/>
            </w:r>
            <w:r w:rsidR="00DE37D8">
              <w:rPr>
                <w:noProof/>
                <w:webHidden/>
              </w:rPr>
              <w:fldChar w:fldCharType="begin"/>
            </w:r>
            <w:r w:rsidR="00DE37D8">
              <w:rPr>
                <w:noProof/>
                <w:webHidden/>
              </w:rPr>
              <w:instrText xml:space="preserve"> PAGEREF _Toc105078117 \h </w:instrText>
            </w:r>
            <w:r w:rsidR="00DE37D8">
              <w:rPr>
                <w:noProof/>
                <w:webHidden/>
              </w:rPr>
            </w:r>
            <w:r w:rsidR="00DE37D8">
              <w:rPr>
                <w:noProof/>
                <w:webHidden/>
              </w:rPr>
              <w:fldChar w:fldCharType="separate"/>
            </w:r>
            <w:r w:rsidR="00DE37D8">
              <w:rPr>
                <w:noProof/>
                <w:webHidden/>
              </w:rPr>
              <w:t>34</w:t>
            </w:r>
            <w:r w:rsidR="00DE37D8">
              <w:rPr>
                <w:noProof/>
                <w:webHidden/>
              </w:rPr>
              <w:fldChar w:fldCharType="end"/>
            </w:r>
          </w:hyperlink>
        </w:p>
        <w:p w14:paraId="18C63527" w14:textId="66132E30" w:rsidR="00DE37D8" w:rsidRDefault="00EF757B">
          <w:pPr>
            <w:pStyle w:val="TOC1"/>
            <w:tabs>
              <w:tab w:val="right" w:leader="dot" w:pos="9016"/>
            </w:tabs>
            <w:rPr>
              <w:rFonts w:eastAsiaTheme="minorEastAsia"/>
              <w:noProof/>
              <w:sz w:val="22"/>
              <w:szCs w:val="22"/>
              <w:lang w:val="fr-CA" w:eastAsia="zh-CN"/>
            </w:rPr>
          </w:pPr>
          <w:hyperlink w:anchor="_Toc105078118" w:history="1">
            <w:r w:rsidR="00DE37D8" w:rsidRPr="00E77030">
              <w:rPr>
                <w:rStyle w:val="Hyperlink"/>
                <w:bCs/>
                <w:noProof/>
              </w:rPr>
              <w:t>Der Dateimanager (KeyFiles)</w:t>
            </w:r>
            <w:r w:rsidR="00DE37D8">
              <w:rPr>
                <w:noProof/>
                <w:webHidden/>
              </w:rPr>
              <w:tab/>
            </w:r>
            <w:r w:rsidR="00DE37D8">
              <w:rPr>
                <w:noProof/>
                <w:webHidden/>
              </w:rPr>
              <w:fldChar w:fldCharType="begin"/>
            </w:r>
            <w:r w:rsidR="00DE37D8">
              <w:rPr>
                <w:noProof/>
                <w:webHidden/>
              </w:rPr>
              <w:instrText xml:space="preserve"> PAGEREF _Toc105078118 \h </w:instrText>
            </w:r>
            <w:r w:rsidR="00DE37D8">
              <w:rPr>
                <w:noProof/>
                <w:webHidden/>
              </w:rPr>
            </w:r>
            <w:r w:rsidR="00DE37D8">
              <w:rPr>
                <w:noProof/>
                <w:webHidden/>
              </w:rPr>
              <w:fldChar w:fldCharType="separate"/>
            </w:r>
            <w:r w:rsidR="00DE37D8">
              <w:rPr>
                <w:noProof/>
                <w:webHidden/>
              </w:rPr>
              <w:t>34</w:t>
            </w:r>
            <w:r w:rsidR="00DE37D8">
              <w:rPr>
                <w:noProof/>
                <w:webHidden/>
              </w:rPr>
              <w:fldChar w:fldCharType="end"/>
            </w:r>
          </w:hyperlink>
        </w:p>
        <w:p w14:paraId="06F1CB39" w14:textId="25FF8684" w:rsidR="00DE37D8" w:rsidRDefault="00EF757B">
          <w:pPr>
            <w:pStyle w:val="TOC2"/>
            <w:tabs>
              <w:tab w:val="right" w:leader="dot" w:pos="9016"/>
            </w:tabs>
            <w:rPr>
              <w:rFonts w:eastAsiaTheme="minorEastAsia"/>
              <w:noProof/>
              <w:sz w:val="22"/>
              <w:szCs w:val="22"/>
              <w:lang w:val="fr-CA" w:eastAsia="zh-CN"/>
            </w:rPr>
          </w:pPr>
          <w:hyperlink w:anchor="_Toc105078119" w:history="1">
            <w:r w:rsidR="00DE37D8" w:rsidRPr="00E77030">
              <w:rPr>
                <w:rStyle w:val="Hyperlink"/>
                <w:b/>
                <w:bCs/>
                <w:noProof/>
              </w:rPr>
              <w:t>Nach Dateien suchen</w:t>
            </w:r>
            <w:r w:rsidR="00DE37D8">
              <w:rPr>
                <w:noProof/>
                <w:webHidden/>
              </w:rPr>
              <w:tab/>
            </w:r>
            <w:r w:rsidR="00DE37D8">
              <w:rPr>
                <w:noProof/>
                <w:webHidden/>
              </w:rPr>
              <w:fldChar w:fldCharType="begin"/>
            </w:r>
            <w:r w:rsidR="00DE37D8">
              <w:rPr>
                <w:noProof/>
                <w:webHidden/>
              </w:rPr>
              <w:instrText xml:space="preserve"> PAGEREF _Toc105078119 \h </w:instrText>
            </w:r>
            <w:r w:rsidR="00DE37D8">
              <w:rPr>
                <w:noProof/>
                <w:webHidden/>
              </w:rPr>
            </w:r>
            <w:r w:rsidR="00DE37D8">
              <w:rPr>
                <w:noProof/>
                <w:webHidden/>
              </w:rPr>
              <w:fldChar w:fldCharType="separate"/>
            </w:r>
            <w:r w:rsidR="00DE37D8">
              <w:rPr>
                <w:noProof/>
                <w:webHidden/>
              </w:rPr>
              <w:t>34</w:t>
            </w:r>
            <w:r w:rsidR="00DE37D8">
              <w:rPr>
                <w:noProof/>
                <w:webHidden/>
              </w:rPr>
              <w:fldChar w:fldCharType="end"/>
            </w:r>
          </w:hyperlink>
        </w:p>
        <w:p w14:paraId="050E0A13" w14:textId="11291FB1" w:rsidR="00DE37D8" w:rsidRDefault="00EF757B">
          <w:pPr>
            <w:pStyle w:val="TOC3"/>
            <w:tabs>
              <w:tab w:val="right" w:leader="dot" w:pos="9016"/>
            </w:tabs>
            <w:rPr>
              <w:rFonts w:eastAsiaTheme="minorEastAsia"/>
              <w:noProof/>
              <w:sz w:val="22"/>
              <w:szCs w:val="22"/>
              <w:lang w:val="fr-CA" w:eastAsia="zh-CN"/>
            </w:rPr>
          </w:pPr>
          <w:hyperlink w:anchor="_Toc105078120" w:history="1">
            <w:r w:rsidR="00DE37D8" w:rsidRPr="00E77030">
              <w:rPr>
                <w:rStyle w:val="Hyperlink"/>
                <w:b/>
                <w:bCs/>
                <w:noProof/>
              </w:rPr>
              <w:t>Ein Laufwerk in der Dateiverwaltung auswählen</w:t>
            </w:r>
            <w:r w:rsidR="00DE37D8">
              <w:rPr>
                <w:noProof/>
                <w:webHidden/>
              </w:rPr>
              <w:tab/>
            </w:r>
            <w:r w:rsidR="00DE37D8">
              <w:rPr>
                <w:noProof/>
                <w:webHidden/>
              </w:rPr>
              <w:fldChar w:fldCharType="begin"/>
            </w:r>
            <w:r w:rsidR="00DE37D8">
              <w:rPr>
                <w:noProof/>
                <w:webHidden/>
              </w:rPr>
              <w:instrText xml:space="preserve"> PAGEREF _Toc105078120 \h </w:instrText>
            </w:r>
            <w:r w:rsidR="00DE37D8">
              <w:rPr>
                <w:noProof/>
                <w:webHidden/>
              </w:rPr>
            </w:r>
            <w:r w:rsidR="00DE37D8">
              <w:rPr>
                <w:noProof/>
                <w:webHidden/>
              </w:rPr>
              <w:fldChar w:fldCharType="separate"/>
            </w:r>
            <w:r w:rsidR="00DE37D8">
              <w:rPr>
                <w:noProof/>
                <w:webHidden/>
              </w:rPr>
              <w:t>34</w:t>
            </w:r>
            <w:r w:rsidR="00DE37D8">
              <w:rPr>
                <w:noProof/>
                <w:webHidden/>
              </w:rPr>
              <w:fldChar w:fldCharType="end"/>
            </w:r>
          </w:hyperlink>
        </w:p>
        <w:p w14:paraId="06A52F81" w14:textId="04D0DCF3" w:rsidR="00DE37D8" w:rsidRDefault="00EF757B">
          <w:pPr>
            <w:pStyle w:val="TOC3"/>
            <w:tabs>
              <w:tab w:val="right" w:leader="dot" w:pos="9016"/>
            </w:tabs>
            <w:rPr>
              <w:rFonts w:eastAsiaTheme="minorEastAsia"/>
              <w:noProof/>
              <w:sz w:val="22"/>
              <w:szCs w:val="22"/>
              <w:lang w:val="fr-CA" w:eastAsia="zh-CN"/>
            </w:rPr>
          </w:pPr>
          <w:hyperlink w:anchor="_Toc105078121" w:history="1">
            <w:r w:rsidR="00DE37D8" w:rsidRPr="00E77030">
              <w:rPr>
                <w:rStyle w:val="Hyperlink"/>
                <w:b/>
                <w:bCs/>
                <w:noProof/>
              </w:rPr>
              <w:t>Datei-, Laufwerks- und Ordnerinformationen anzeigen</w:t>
            </w:r>
            <w:r w:rsidR="00DE37D8">
              <w:rPr>
                <w:noProof/>
                <w:webHidden/>
              </w:rPr>
              <w:tab/>
            </w:r>
            <w:r w:rsidR="00DE37D8">
              <w:rPr>
                <w:noProof/>
                <w:webHidden/>
              </w:rPr>
              <w:fldChar w:fldCharType="begin"/>
            </w:r>
            <w:r w:rsidR="00DE37D8">
              <w:rPr>
                <w:noProof/>
                <w:webHidden/>
              </w:rPr>
              <w:instrText xml:space="preserve"> PAGEREF _Toc105078121 \h </w:instrText>
            </w:r>
            <w:r w:rsidR="00DE37D8">
              <w:rPr>
                <w:noProof/>
                <w:webHidden/>
              </w:rPr>
            </w:r>
            <w:r w:rsidR="00DE37D8">
              <w:rPr>
                <w:noProof/>
                <w:webHidden/>
              </w:rPr>
              <w:fldChar w:fldCharType="separate"/>
            </w:r>
            <w:r w:rsidR="00DE37D8">
              <w:rPr>
                <w:noProof/>
                <w:webHidden/>
              </w:rPr>
              <w:t>35</w:t>
            </w:r>
            <w:r w:rsidR="00DE37D8">
              <w:rPr>
                <w:noProof/>
                <w:webHidden/>
              </w:rPr>
              <w:fldChar w:fldCharType="end"/>
            </w:r>
          </w:hyperlink>
        </w:p>
        <w:p w14:paraId="0A1C2EF9" w14:textId="41A3B6ED" w:rsidR="00DE37D8" w:rsidRDefault="00EF757B">
          <w:pPr>
            <w:pStyle w:val="TOC3"/>
            <w:tabs>
              <w:tab w:val="right" w:leader="dot" w:pos="9016"/>
            </w:tabs>
            <w:rPr>
              <w:rFonts w:eastAsiaTheme="minorEastAsia"/>
              <w:noProof/>
              <w:sz w:val="22"/>
              <w:szCs w:val="22"/>
              <w:lang w:val="fr-CA" w:eastAsia="zh-CN"/>
            </w:rPr>
          </w:pPr>
          <w:hyperlink w:anchor="_Toc105078122" w:history="1">
            <w:r w:rsidR="00DE37D8" w:rsidRPr="00E77030">
              <w:rPr>
                <w:rStyle w:val="Hyperlink"/>
                <w:b/>
                <w:bCs/>
                <w:noProof/>
              </w:rPr>
              <w:t>Anzeigen des aktuellen Dateipfades</w:t>
            </w:r>
            <w:r w:rsidR="00DE37D8">
              <w:rPr>
                <w:noProof/>
                <w:webHidden/>
              </w:rPr>
              <w:tab/>
            </w:r>
            <w:r w:rsidR="00DE37D8">
              <w:rPr>
                <w:noProof/>
                <w:webHidden/>
              </w:rPr>
              <w:fldChar w:fldCharType="begin"/>
            </w:r>
            <w:r w:rsidR="00DE37D8">
              <w:rPr>
                <w:noProof/>
                <w:webHidden/>
              </w:rPr>
              <w:instrText xml:space="preserve"> PAGEREF _Toc105078122 \h </w:instrText>
            </w:r>
            <w:r w:rsidR="00DE37D8">
              <w:rPr>
                <w:noProof/>
                <w:webHidden/>
              </w:rPr>
            </w:r>
            <w:r w:rsidR="00DE37D8">
              <w:rPr>
                <w:noProof/>
                <w:webHidden/>
              </w:rPr>
              <w:fldChar w:fldCharType="separate"/>
            </w:r>
            <w:r w:rsidR="00DE37D8">
              <w:rPr>
                <w:noProof/>
                <w:webHidden/>
              </w:rPr>
              <w:t>35</w:t>
            </w:r>
            <w:r w:rsidR="00DE37D8">
              <w:rPr>
                <w:noProof/>
                <w:webHidden/>
              </w:rPr>
              <w:fldChar w:fldCharType="end"/>
            </w:r>
          </w:hyperlink>
        </w:p>
        <w:p w14:paraId="7642C864" w14:textId="30D40DA3" w:rsidR="00DE37D8" w:rsidRDefault="00EF757B">
          <w:pPr>
            <w:pStyle w:val="TOC3"/>
            <w:tabs>
              <w:tab w:val="right" w:leader="dot" w:pos="9016"/>
            </w:tabs>
            <w:rPr>
              <w:rFonts w:eastAsiaTheme="minorEastAsia"/>
              <w:noProof/>
              <w:sz w:val="22"/>
              <w:szCs w:val="22"/>
              <w:lang w:val="fr-CA" w:eastAsia="zh-CN"/>
            </w:rPr>
          </w:pPr>
          <w:hyperlink w:anchor="_Toc105078123" w:history="1">
            <w:r w:rsidR="00DE37D8" w:rsidRPr="00E77030">
              <w:rPr>
                <w:rStyle w:val="Hyperlink"/>
                <w:noProof/>
              </w:rPr>
              <w:t>Nach Ordnern und Dateien suchen</w:t>
            </w:r>
            <w:r w:rsidR="00DE37D8">
              <w:rPr>
                <w:noProof/>
                <w:webHidden/>
              </w:rPr>
              <w:tab/>
            </w:r>
            <w:r w:rsidR="00DE37D8">
              <w:rPr>
                <w:noProof/>
                <w:webHidden/>
              </w:rPr>
              <w:fldChar w:fldCharType="begin"/>
            </w:r>
            <w:r w:rsidR="00DE37D8">
              <w:rPr>
                <w:noProof/>
                <w:webHidden/>
              </w:rPr>
              <w:instrText xml:space="preserve"> PAGEREF _Toc105078123 \h </w:instrText>
            </w:r>
            <w:r w:rsidR="00DE37D8">
              <w:rPr>
                <w:noProof/>
                <w:webHidden/>
              </w:rPr>
            </w:r>
            <w:r w:rsidR="00DE37D8">
              <w:rPr>
                <w:noProof/>
                <w:webHidden/>
              </w:rPr>
              <w:fldChar w:fldCharType="separate"/>
            </w:r>
            <w:r w:rsidR="00DE37D8">
              <w:rPr>
                <w:noProof/>
                <w:webHidden/>
              </w:rPr>
              <w:t>35</w:t>
            </w:r>
            <w:r w:rsidR="00DE37D8">
              <w:rPr>
                <w:noProof/>
                <w:webHidden/>
              </w:rPr>
              <w:fldChar w:fldCharType="end"/>
            </w:r>
          </w:hyperlink>
        </w:p>
        <w:p w14:paraId="7B0E9E88" w14:textId="7BBA58DC" w:rsidR="00DE37D8" w:rsidRDefault="00EF757B">
          <w:pPr>
            <w:pStyle w:val="TOC3"/>
            <w:tabs>
              <w:tab w:val="right" w:leader="dot" w:pos="9016"/>
            </w:tabs>
            <w:rPr>
              <w:rFonts w:eastAsiaTheme="minorEastAsia"/>
              <w:noProof/>
              <w:sz w:val="22"/>
              <w:szCs w:val="22"/>
              <w:lang w:val="fr-CA" w:eastAsia="zh-CN"/>
            </w:rPr>
          </w:pPr>
          <w:hyperlink w:anchor="_Toc105078124" w:history="1">
            <w:r w:rsidR="00DE37D8" w:rsidRPr="00E77030">
              <w:rPr>
                <w:rStyle w:val="Hyperlink"/>
                <w:b/>
                <w:bCs/>
                <w:noProof/>
              </w:rPr>
              <w:t>Dateien oder Ordner sortieren</w:t>
            </w:r>
            <w:r w:rsidR="00DE37D8">
              <w:rPr>
                <w:noProof/>
                <w:webHidden/>
              </w:rPr>
              <w:tab/>
            </w:r>
            <w:r w:rsidR="00DE37D8">
              <w:rPr>
                <w:noProof/>
                <w:webHidden/>
              </w:rPr>
              <w:fldChar w:fldCharType="begin"/>
            </w:r>
            <w:r w:rsidR="00DE37D8">
              <w:rPr>
                <w:noProof/>
                <w:webHidden/>
              </w:rPr>
              <w:instrText xml:space="preserve"> PAGEREF _Toc105078124 \h </w:instrText>
            </w:r>
            <w:r w:rsidR="00DE37D8">
              <w:rPr>
                <w:noProof/>
                <w:webHidden/>
              </w:rPr>
            </w:r>
            <w:r w:rsidR="00DE37D8">
              <w:rPr>
                <w:noProof/>
                <w:webHidden/>
              </w:rPr>
              <w:fldChar w:fldCharType="separate"/>
            </w:r>
            <w:r w:rsidR="00DE37D8">
              <w:rPr>
                <w:noProof/>
                <w:webHidden/>
              </w:rPr>
              <w:t>35</w:t>
            </w:r>
            <w:r w:rsidR="00DE37D8">
              <w:rPr>
                <w:noProof/>
                <w:webHidden/>
              </w:rPr>
              <w:fldChar w:fldCharType="end"/>
            </w:r>
          </w:hyperlink>
        </w:p>
        <w:p w14:paraId="7AE4D17F" w14:textId="286237C4" w:rsidR="00DE37D8" w:rsidRDefault="00EF757B">
          <w:pPr>
            <w:pStyle w:val="TOC2"/>
            <w:tabs>
              <w:tab w:val="right" w:leader="dot" w:pos="9016"/>
            </w:tabs>
            <w:rPr>
              <w:rFonts w:eastAsiaTheme="minorEastAsia"/>
              <w:noProof/>
              <w:sz w:val="22"/>
              <w:szCs w:val="22"/>
              <w:lang w:val="fr-CA" w:eastAsia="zh-CN"/>
            </w:rPr>
          </w:pPr>
          <w:hyperlink w:anchor="_Toc105078125" w:history="1">
            <w:r w:rsidR="00DE37D8" w:rsidRPr="00E77030">
              <w:rPr>
                <w:rStyle w:val="Hyperlink"/>
                <w:b/>
                <w:bCs/>
                <w:noProof/>
              </w:rPr>
              <w:t>Dateien und Ordner verändern</w:t>
            </w:r>
            <w:r w:rsidR="00DE37D8">
              <w:rPr>
                <w:noProof/>
                <w:webHidden/>
              </w:rPr>
              <w:tab/>
            </w:r>
            <w:r w:rsidR="00DE37D8">
              <w:rPr>
                <w:noProof/>
                <w:webHidden/>
              </w:rPr>
              <w:fldChar w:fldCharType="begin"/>
            </w:r>
            <w:r w:rsidR="00DE37D8">
              <w:rPr>
                <w:noProof/>
                <w:webHidden/>
              </w:rPr>
              <w:instrText xml:space="preserve"> PAGEREF _Toc105078125 \h </w:instrText>
            </w:r>
            <w:r w:rsidR="00DE37D8">
              <w:rPr>
                <w:noProof/>
                <w:webHidden/>
              </w:rPr>
            </w:r>
            <w:r w:rsidR="00DE37D8">
              <w:rPr>
                <w:noProof/>
                <w:webHidden/>
              </w:rPr>
              <w:fldChar w:fldCharType="separate"/>
            </w:r>
            <w:r w:rsidR="00DE37D8">
              <w:rPr>
                <w:noProof/>
                <w:webHidden/>
              </w:rPr>
              <w:t>35</w:t>
            </w:r>
            <w:r w:rsidR="00DE37D8">
              <w:rPr>
                <w:noProof/>
                <w:webHidden/>
              </w:rPr>
              <w:fldChar w:fldCharType="end"/>
            </w:r>
          </w:hyperlink>
        </w:p>
        <w:p w14:paraId="3745EC59" w14:textId="6150F2EB" w:rsidR="00DE37D8" w:rsidRDefault="00EF757B">
          <w:pPr>
            <w:pStyle w:val="TOC3"/>
            <w:tabs>
              <w:tab w:val="right" w:leader="dot" w:pos="9016"/>
            </w:tabs>
            <w:rPr>
              <w:rFonts w:eastAsiaTheme="minorEastAsia"/>
              <w:noProof/>
              <w:sz w:val="22"/>
              <w:szCs w:val="22"/>
              <w:lang w:val="fr-CA" w:eastAsia="zh-CN"/>
            </w:rPr>
          </w:pPr>
          <w:hyperlink w:anchor="_Toc105078126" w:history="1">
            <w:r w:rsidR="00DE37D8" w:rsidRPr="00E77030">
              <w:rPr>
                <w:rStyle w:val="Hyperlink"/>
                <w:b/>
                <w:bCs/>
                <w:noProof/>
              </w:rPr>
              <w:t>Einen neuen Ordner erstellen</w:t>
            </w:r>
            <w:r w:rsidR="00DE37D8">
              <w:rPr>
                <w:noProof/>
                <w:webHidden/>
              </w:rPr>
              <w:tab/>
            </w:r>
            <w:r w:rsidR="00DE37D8">
              <w:rPr>
                <w:noProof/>
                <w:webHidden/>
              </w:rPr>
              <w:fldChar w:fldCharType="begin"/>
            </w:r>
            <w:r w:rsidR="00DE37D8">
              <w:rPr>
                <w:noProof/>
                <w:webHidden/>
              </w:rPr>
              <w:instrText xml:space="preserve"> PAGEREF _Toc105078126 \h </w:instrText>
            </w:r>
            <w:r w:rsidR="00DE37D8">
              <w:rPr>
                <w:noProof/>
                <w:webHidden/>
              </w:rPr>
            </w:r>
            <w:r w:rsidR="00DE37D8">
              <w:rPr>
                <w:noProof/>
                <w:webHidden/>
              </w:rPr>
              <w:fldChar w:fldCharType="separate"/>
            </w:r>
            <w:r w:rsidR="00DE37D8">
              <w:rPr>
                <w:noProof/>
                <w:webHidden/>
              </w:rPr>
              <w:t>36</w:t>
            </w:r>
            <w:r w:rsidR="00DE37D8">
              <w:rPr>
                <w:noProof/>
                <w:webHidden/>
              </w:rPr>
              <w:fldChar w:fldCharType="end"/>
            </w:r>
          </w:hyperlink>
        </w:p>
        <w:p w14:paraId="1088EBE0" w14:textId="4E145DD7" w:rsidR="00DE37D8" w:rsidRDefault="00EF757B">
          <w:pPr>
            <w:pStyle w:val="TOC3"/>
            <w:tabs>
              <w:tab w:val="right" w:leader="dot" w:pos="9016"/>
            </w:tabs>
            <w:rPr>
              <w:rFonts w:eastAsiaTheme="minorEastAsia"/>
              <w:noProof/>
              <w:sz w:val="22"/>
              <w:szCs w:val="22"/>
              <w:lang w:val="fr-CA" w:eastAsia="zh-CN"/>
            </w:rPr>
          </w:pPr>
          <w:hyperlink w:anchor="_Toc105078127" w:history="1">
            <w:r w:rsidR="00DE37D8" w:rsidRPr="00E77030">
              <w:rPr>
                <w:rStyle w:val="Hyperlink"/>
                <w:b/>
                <w:bCs/>
                <w:noProof/>
              </w:rPr>
              <w:t>Dateien oder Ordner umbenennen</w:t>
            </w:r>
            <w:r w:rsidR="00DE37D8">
              <w:rPr>
                <w:noProof/>
                <w:webHidden/>
              </w:rPr>
              <w:tab/>
            </w:r>
            <w:r w:rsidR="00DE37D8">
              <w:rPr>
                <w:noProof/>
                <w:webHidden/>
              </w:rPr>
              <w:fldChar w:fldCharType="begin"/>
            </w:r>
            <w:r w:rsidR="00DE37D8">
              <w:rPr>
                <w:noProof/>
                <w:webHidden/>
              </w:rPr>
              <w:instrText xml:space="preserve"> PAGEREF _Toc105078127 \h </w:instrText>
            </w:r>
            <w:r w:rsidR="00DE37D8">
              <w:rPr>
                <w:noProof/>
                <w:webHidden/>
              </w:rPr>
            </w:r>
            <w:r w:rsidR="00DE37D8">
              <w:rPr>
                <w:noProof/>
                <w:webHidden/>
              </w:rPr>
              <w:fldChar w:fldCharType="separate"/>
            </w:r>
            <w:r w:rsidR="00DE37D8">
              <w:rPr>
                <w:noProof/>
                <w:webHidden/>
              </w:rPr>
              <w:t>36</w:t>
            </w:r>
            <w:r w:rsidR="00DE37D8">
              <w:rPr>
                <w:noProof/>
                <w:webHidden/>
              </w:rPr>
              <w:fldChar w:fldCharType="end"/>
            </w:r>
          </w:hyperlink>
        </w:p>
        <w:p w14:paraId="6FCDA62C" w14:textId="08EFB627" w:rsidR="00DE37D8" w:rsidRDefault="00EF757B">
          <w:pPr>
            <w:pStyle w:val="TOC3"/>
            <w:tabs>
              <w:tab w:val="right" w:leader="dot" w:pos="9016"/>
            </w:tabs>
            <w:rPr>
              <w:rFonts w:eastAsiaTheme="minorEastAsia"/>
              <w:noProof/>
              <w:sz w:val="22"/>
              <w:szCs w:val="22"/>
              <w:lang w:val="fr-CA" w:eastAsia="zh-CN"/>
            </w:rPr>
          </w:pPr>
          <w:hyperlink w:anchor="_Toc105078128" w:history="1">
            <w:r w:rsidR="00DE37D8" w:rsidRPr="00E77030">
              <w:rPr>
                <w:rStyle w:val="Hyperlink"/>
                <w:b/>
                <w:bCs/>
                <w:noProof/>
              </w:rPr>
              <w:t>Ordner und Dateien für zusätzliche Aktionen auswählen</w:t>
            </w:r>
            <w:r w:rsidR="00DE37D8">
              <w:rPr>
                <w:noProof/>
                <w:webHidden/>
              </w:rPr>
              <w:tab/>
            </w:r>
            <w:r w:rsidR="00DE37D8">
              <w:rPr>
                <w:noProof/>
                <w:webHidden/>
              </w:rPr>
              <w:fldChar w:fldCharType="begin"/>
            </w:r>
            <w:r w:rsidR="00DE37D8">
              <w:rPr>
                <w:noProof/>
                <w:webHidden/>
              </w:rPr>
              <w:instrText xml:space="preserve"> PAGEREF _Toc105078128 \h </w:instrText>
            </w:r>
            <w:r w:rsidR="00DE37D8">
              <w:rPr>
                <w:noProof/>
                <w:webHidden/>
              </w:rPr>
            </w:r>
            <w:r w:rsidR="00DE37D8">
              <w:rPr>
                <w:noProof/>
                <w:webHidden/>
              </w:rPr>
              <w:fldChar w:fldCharType="separate"/>
            </w:r>
            <w:r w:rsidR="00DE37D8">
              <w:rPr>
                <w:noProof/>
                <w:webHidden/>
              </w:rPr>
              <w:t>36</w:t>
            </w:r>
            <w:r w:rsidR="00DE37D8">
              <w:rPr>
                <w:noProof/>
                <w:webHidden/>
              </w:rPr>
              <w:fldChar w:fldCharType="end"/>
            </w:r>
          </w:hyperlink>
        </w:p>
        <w:p w14:paraId="3F6CCFDC" w14:textId="1BC5C0E9" w:rsidR="00DE37D8" w:rsidRDefault="00EF757B">
          <w:pPr>
            <w:pStyle w:val="TOC3"/>
            <w:tabs>
              <w:tab w:val="right" w:leader="dot" w:pos="9016"/>
            </w:tabs>
            <w:rPr>
              <w:rFonts w:eastAsiaTheme="minorEastAsia"/>
              <w:noProof/>
              <w:sz w:val="22"/>
              <w:szCs w:val="22"/>
              <w:lang w:val="fr-CA" w:eastAsia="zh-CN"/>
            </w:rPr>
          </w:pPr>
          <w:hyperlink w:anchor="_Toc105078129" w:history="1">
            <w:r w:rsidR="00DE37D8" w:rsidRPr="00E77030">
              <w:rPr>
                <w:rStyle w:val="Hyperlink"/>
                <w:b/>
                <w:bCs/>
                <w:noProof/>
              </w:rPr>
              <w:t>Kopieren, ausschneiden und Einfügen von Ordnern und Dateien</w:t>
            </w:r>
            <w:r w:rsidR="00DE37D8">
              <w:rPr>
                <w:noProof/>
                <w:webHidden/>
              </w:rPr>
              <w:tab/>
            </w:r>
            <w:r w:rsidR="00DE37D8">
              <w:rPr>
                <w:noProof/>
                <w:webHidden/>
              </w:rPr>
              <w:fldChar w:fldCharType="begin"/>
            </w:r>
            <w:r w:rsidR="00DE37D8">
              <w:rPr>
                <w:noProof/>
                <w:webHidden/>
              </w:rPr>
              <w:instrText xml:space="preserve"> PAGEREF _Toc105078129 \h </w:instrText>
            </w:r>
            <w:r w:rsidR="00DE37D8">
              <w:rPr>
                <w:noProof/>
                <w:webHidden/>
              </w:rPr>
            </w:r>
            <w:r w:rsidR="00DE37D8">
              <w:rPr>
                <w:noProof/>
                <w:webHidden/>
              </w:rPr>
              <w:fldChar w:fldCharType="separate"/>
            </w:r>
            <w:r w:rsidR="00DE37D8">
              <w:rPr>
                <w:noProof/>
                <w:webHidden/>
              </w:rPr>
              <w:t>36</w:t>
            </w:r>
            <w:r w:rsidR="00DE37D8">
              <w:rPr>
                <w:noProof/>
                <w:webHidden/>
              </w:rPr>
              <w:fldChar w:fldCharType="end"/>
            </w:r>
          </w:hyperlink>
        </w:p>
        <w:p w14:paraId="4C6EF7B9" w14:textId="57EF7FBC" w:rsidR="00DE37D8" w:rsidRDefault="00EF757B">
          <w:pPr>
            <w:pStyle w:val="TOC3"/>
            <w:tabs>
              <w:tab w:val="right" w:leader="dot" w:pos="9016"/>
            </w:tabs>
            <w:rPr>
              <w:rFonts w:eastAsiaTheme="minorEastAsia"/>
              <w:noProof/>
              <w:sz w:val="22"/>
              <w:szCs w:val="22"/>
              <w:lang w:val="fr-CA" w:eastAsia="zh-CN"/>
            </w:rPr>
          </w:pPr>
          <w:hyperlink w:anchor="_Toc105078130" w:history="1">
            <w:r w:rsidR="00DE37D8" w:rsidRPr="00E77030">
              <w:rPr>
                <w:rStyle w:val="Hyperlink"/>
                <w:b/>
                <w:bCs/>
                <w:noProof/>
              </w:rPr>
              <w:t>Einfügen von Ordnern und Dateien</w:t>
            </w:r>
            <w:r w:rsidR="00DE37D8">
              <w:rPr>
                <w:noProof/>
                <w:webHidden/>
              </w:rPr>
              <w:tab/>
            </w:r>
            <w:r w:rsidR="00DE37D8">
              <w:rPr>
                <w:noProof/>
                <w:webHidden/>
              </w:rPr>
              <w:fldChar w:fldCharType="begin"/>
            </w:r>
            <w:r w:rsidR="00DE37D8">
              <w:rPr>
                <w:noProof/>
                <w:webHidden/>
              </w:rPr>
              <w:instrText xml:space="preserve"> PAGEREF _Toc105078130 \h </w:instrText>
            </w:r>
            <w:r w:rsidR="00DE37D8">
              <w:rPr>
                <w:noProof/>
                <w:webHidden/>
              </w:rPr>
            </w:r>
            <w:r w:rsidR="00DE37D8">
              <w:rPr>
                <w:noProof/>
                <w:webHidden/>
              </w:rPr>
              <w:fldChar w:fldCharType="separate"/>
            </w:r>
            <w:r w:rsidR="00DE37D8">
              <w:rPr>
                <w:noProof/>
                <w:webHidden/>
              </w:rPr>
              <w:t>36</w:t>
            </w:r>
            <w:r w:rsidR="00DE37D8">
              <w:rPr>
                <w:noProof/>
                <w:webHidden/>
              </w:rPr>
              <w:fldChar w:fldCharType="end"/>
            </w:r>
          </w:hyperlink>
        </w:p>
        <w:p w14:paraId="58225503" w14:textId="1EAE43CB" w:rsidR="00DE37D8" w:rsidRDefault="00EF757B">
          <w:pPr>
            <w:pStyle w:val="TOC3"/>
            <w:tabs>
              <w:tab w:val="right" w:leader="dot" w:pos="9016"/>
            </w:tabs>
            <w:rPr>
              <w:rFonts w:eastAsiaTheme="minorEastAsia"/>
              <w:noProof/>
              <w:sz w:val="22"/>
              <w:szCs w:val="22"/>
              <w:lang w:val="fr-CA" w:eastAsia="zh-CN"/>
            </w:rPr>
          </w:pPr>
          <w:hyperlink w:anchor="_Toc105078131" w:history="1">
            <w:r w:rsidR="00DE37D8" w:rsidRPr="00E77030">
              <w:rPr>
                <w:rStyle w:val="Hyperlink"/>
                <w:b/>
                <w:bCs/>
                <w:noProof/>
              </w:rPr>
              <w:t>Löschen von Dateien oder Ordnern</w:t>
            </w:r>
            <w:r w:rsidR="00DE37D8">
              <w:rPr>
                <w:noProof/>
                <w:webHidden/>
              </w:rPr>
              <w:tab/>
            </w:r>
            <w:r w:rsidR="00DE37D8">
              <w:rPr>
                <w:noProof/>
                <w:webHidden/>
              </w:rPr>
              <w:fldChar w:fldCharType="begin"/>
            </w:r>
            <w:r w:rsidR="00DE37D8">
              <w:rPr>
                <w:noProof/>
                <w:webHidden/>
              </w:rPr>
              <w:instrText xml:space="preserve"> PAGEREF _Toc105078131 \h </w:instrText>
            </w:r>
            <w:r w:rsidR="00DE37D8">
              <w:rPr>
                <w:noProof/>
                <w:webHidden/>
              </w:rPr>
            </w:r>
            <w:r w:rsidR="00DE37D8">
              <w:rPr>
                <w:noProof/>
                <w:webHidden/>
              </w:rPr>
              <w:fldChar w:fldCharType="separate"/>
            </w:r>
            <w:r w:rsidR="00DE37D8">
              <w:rPr>
                <w:noProof/>
                <w:webHidden/>
              </w:rPr>
              <w:t>37</w:t>
            </w:r>
            <w:r w:rsidR="00DE37D8">
              <w:rPr>
                <w:noProof/>
                <w:webHidden/>
              </w:rPr>
              <w:fldChar w:fldCharType="end"/>
            </w:r>
          </w:hyperlink>
        </w:p>
        <w:p w14:paraId="38244801" w14:textId="6EB18DA2" w:rsidR="00DE37D8" w:rsidRDefault="00EF757B">
          <w:pPr>
            <w:pStyle w:val="TOC2"/>
            <w:tabs>
              <w:tab w:val="right" w:leader="dot" w:pos="9016"/>
            </w:tabs>
            <w:rPr>
              <w:rFonts w:eastAsiaTheme="minorEastAsia"/>
              <w:noProof/>
              <w:sz w:val="22"/>
              <w:szCs w:val="22"/>
              <w:lang w:val="fr-CA" w:eastAsia="zh-CN"/>
            </w:rPr>
          </w:pPr>
          <w:hyperlink w:anchor="_Toc105078132" w:history="1">
            <w:r w:rsidR="00DE37D8" w:rsidRPr="00E77030">
              <w:rPr>
                <w:rStyle w:val="Hyperlink"/>
                <w:b/>
                <w:bCs/>
                <w:noProof/>
              </w:rPr>
              <w:t>Befehlsliste für die Dateiverwaltung</w:t>
            </w:r>
            <w:r w:rsidR="00DE37D8">
              <w:rPr>
                <w:noProof/>
                <w:webHidden/>
              </w:rPr>
              <w:tab/>
            </w:r>
            <w:r w:rsidR="00DE37D8">
              <w:rPr>
                <w:noProof/>
                <w:webHidden/>
              </w:rPr>
              <w:fldChar w:fldCharType="begin"/>
            </w:r>
            <w:r w:rsidR="00DE37D8">
              <w:rPr>
                <w:noProof/>
                <w:webHidden/>
              </w:rPr>
              <w:instrText xml:space="preserve"> PAGEREF _Toc105078132 \h </w:instrText>
            </w:r>
            <w:r w:rsidR="00DE37D8">
              <w:rPr>
                <w:noProof/>
                <w:webHidden/>
              </w:rPr>
            </w:r>
            <w:r w:rsidR="00DE37D8">
              <w:rPr>
                <w:noProof/>
                <w:webHidden/>
              </w:rPr>
              <w:fldChar w:fldCharType="separate"/>
            </w:r>
            <w:r w:rsidR="00DE37D8">
              <w:rPr>
                <w:noProof/>
                <w:webHidden/>
              </w:rPr>
              <w:t>37</w:t>
            </w:r>
            <w:r w:rsidR="00DE37D8">
              <w:rPr>
                <w:noProof/>
                <w:webHidden/>
              </w:rPr>
              <w:fldChar w:fldCharType="end"/>
            </w:r>
          </w:hyperlink>
        </w:p>
        <w:p w14:paraId="62EB2820" w14:textId="66C83A14" w:rsidR="00DE37D8" w:rsidRDefault="00EF757B">
          <w:pPr>
            <w:pStyle w:val="TOC1"/>
            <w:tabs>
              <w:tab w:val="right" w:leader="dot" w:pos="9016"/>
            </w:tabs>
            <w:rPr>
              <w:rFonts w:eastAsiaTheme="minorEastAsia"/>
              <w:noProof/>
              <w:sz w:val="22"/>
              <w:szCs w:val="22"/>
              <w:lang w:val="fr-CA" w:eastAsia="zh-CN"/>
            </w:rPr>
          </w:pPr>
          <w:hyperlink w:anchor="_Toc105078133" w:history="1">
            <w:r w:rsidR="00DE37D8" w:rsidRPr="00E77030">
              <w:rPr>
                <w:rStyle w:val="Hyperlink"/>
                <w:bCs/>
                <w:noProof/>
              </w:rPr>
              <w:t>Die Rechner Anwendung (KeyCalc)</w:t>
            </w:r>
            <w:r w:rsidR="00DE37D8">
              <w:rPr>
                <w:noProof/>
                <w:webHidden/>
              </w:rPr>
              <w:tab/>
            </w:r>
            <w:r w:rsidR="00DE37D8">
              <w:rPr>
                <w:noProof/>
                <w:webHidden/>
              </w:rPr>
              <w:fldChar w:fldCharType="begin"/>
            </w:r>
            <w:r w:rsidR="00DE37D8">
              <w:rPr>
                <w:noProof/>
                <w:webHidden/>
              </w:rPr>
              <w:instrText xml:space="preserve"> PAGEREF _Toc105078133 \h </w:instrText>
            </w:r>
            <w:r w:rsidR="00DE37D8">
              <w:rPr>
                <w:noProof/>
                <w:webHidden/>
              </w:rPr>
            </w:r>
            <w:r w:rsidR="00DE37D8">
              <w:rPr>
                <w:noProof/>
                <w:webHidden/>
              </w:rPr>
              <w:fldChar w:fldCharType="separate"/>
            </w:r>
            <w:r w:rsidR="00DE37D8">
              <w:rPr>
                <w:noProof/>
                <w:webHidden/>
              </w:rPr>
              <w:t>38</w:t>
            </w:r>
            <w:r w:rsidR="00DE37D8">
              <w:rPr>
                <w:noProof/>
                <w:webHidden/>
              </w:rPr>
              <w:fldChar w:fldCharType="end"/>
            </w:r>
          </w:hyperlink>
        </w:p>
        <w:p w14:paraId="726F44B0" w14:textId="58771A7A" w:rsidR="00DE37D8" w:rsidRDefault="00EF757B">
          <w:pPr>
            <w:pStyle w:val="TOC2"/>
            <w:tabs>
              <w:tab w:val="right" w:leader="dot" w:pos="9016"/>
            </w:tabs>
            <w:rPr>
              <w:rFonts w:eastAsiaTheme="minorEastAsia"/>
              <w:noProof/>
              <w:sz w:val="22"/>
              <w:szCs w:val="22"/>
              <w:lang w:val="fr-CA" w:eastAsia="zh-CN"/>
            </w:rPr>
          </w:pPr>
          <w:hyperlink w:anchor="_Toc105078134" w:history="1">
            <w:r w:rsidR="00DE37D8" w:rsidRPr="00E77030">
              <w:rPr>
                <w:rStyle w:val="Hyperlink"/>
                <w:b/>
                <w:bCs/>
                <w:noProof/>
              </w:rPr>
              <w:t>Arbeiten mit dem Rechner</w:t>
            </w:r>
            <w:r w:rsidR="00DE37D8">
              <w:rPr>
                <w:noProof/>
                <w:webHidden/>
              </w:rPr>
              <w:tab/>
            </w:r>
            <w:r w:rsidR="00DE37D8">
              <w:rPr>
                <w:noProof/>
                <w:webHidden/>
              </w:rPr>
              <w:fldChar w:fldCharType="begin"/>
            </w:r>
            <w:r w:rsidR="00DE37D8">
              <w:rPr>
                <w:noProof/>
                <w:webHidden/>
              </w:rPr>
              <w:instrText xml:space="preserve"> PAGEREF _Toc105078134 \h </w:instrText>
            </w:r>
            <w:r w:rsidR="00DE37D8">
              <w:rPr>
                <w:noProof/>
                <w:webHidden/>
              </w:rPr>
            </w:r>
            <w:r w:rsidR="00DE37D8">
              <w:rPr>
                <w:noProof/>
                <w:webHidden/>
              </w:rPr>
              <w:fldChar w:fldCharType="separate"/>
            </w:r>
            <w:r w:rsidR="00DE37D8">
              <w:rPr>
                <w:noProof/>
                <w:webHidden/>
              </w:rPr>
              <w:t>38</w:t>
            </w:r>
            <w:r w:rsidR="00DE37D8">
              <w:rPr>
                <w:noProof/>
                <w:webHidden/>
              </w:rPr>
              <w:fldChar w:fldCharType="end"/>
            </w:r>
          </w:hyperlink>
        </w:p>
        <w:p w14:paraId="31AB17D0" w14:textId="7D93FD6F" w:rsidR="00DE37D8" w:rsidRDefault="00EF757B">
          <w:pPr>
            <w:pStyle w:val="TOC2"/>
            <w:tabs>
              <w:tab w:val="right" w:leader="dot" w:pos="9016"/>
            </w:tabs>
            <w:rPr>
              <w:rFonts w:eastAsiaTheme="minorEastAsia"/>
              <w:noProof/>
              <w:sz w:val="22"/>
              <w:szCs w:val="22"/>
              <w:lang w:val="fr-CA" w:eastAsia="zh-CN"/>
            </w:rPr>
          </w:pPr>
          <w:hyperlink w:anchor="_Toc105078135" w:history="1">
            <w:r w:rsidR="00DE37D8" w:rsidRPr="00E77030">
              <w:rPr>
                <w:rStyle w:val="Hyperlink"/>
                <w:b/>
                <w:bCs/>
                <w:noProof/>
              </w:rPr>
              <w:t>Tabelle mit den Rechnerbefehlen</w:t>
            </w:r>
            <w:r w:rsidR="00DE37D8">
              <w:rPr>
                <w:noProof/>
                <w:webHidden/>
              </w:rPr>
              <w:tab/>
            </w:r>
            <w:r w:rsidR="00DE37D8">
              <w:rPr>
                <w:noProof/>
                <w:webHidden/>
              </w:rPr>
              <w:fldChar w:fldCharType="begin"/>
            </w:r>
            <w:r w:rsidR="00DE37D8">
              <w:rPr>
                <w:noProof/>
                <w:webHidden/>
              </w:rPr>
              <w:instrText xml:space="preserve"> PAGEREF _Toc105078135 \h </w:instrText>
            </w:r>
            <w:r w:rsidR="00DE37D8">
              <w:rPr>
                <w:noProof/>
                <w:webHidden/>
              </w:rPr>
            </w:r>
            <w:r w:rsidR="00DE37D8">
              <w:rPr>
                <w:noProof/>
                <w:webHidden/>
              </w:rPr>
              <w:fldChar w:fldCharType="separate"/>
            </w:r>
            <w:r w:rsidR="00DE37D8">
              <w:rPr>
                <w:noProof/>
                <w:webHidden/>
              </w:rPr>
              <w:t>38</w:t>
            </w:r>
            <w:r w:rsidR="00DE37D8">
              <w:rPr>
                <w:noProof/>
                <w:webHidden/>
              </w:rPr>
              <w:fldChar w:fldCharType="end"/>
            </w:r>
          </w:hyperlink>
        </w:p>
        <w:p w14:paraId="0BBD546B" w14:textId="7B2C801B" w:rsidR="00DE37D8" w:rsidRDefault="00EF757B">
          <w:pPr>
            <w:pStyle w:val="TOC1"/>
            <w:tabs>
              <w:tab w:val="right" w:leader="dot" w:pos="9016"/>
            </w:tabs>
            <w:rPr>
              <w:rFonts w:eastAsiaTheme="minorEastAsia"/>
              <w:noProof/>
              <w:sz w:val="22"/>
              <w:szCs w:val="22"/>
              <w:lang w:val="fr-CA" w:eastAsia="zh-CN"/>
            </w:rPr>
          </w:pPr>
          <w:hyperlink w:anchor="_Toc105078136" w:history="1">
            <w:r w:rsidR="00DE37D8" w:rsidRPr="00E77030">
              <w:rPr>
                <w:rStyle w:val="Hyperlink"/>
                <w:bCs/>
                <w:noProof/>
              </w:rPr>
              <w:t>Die Anwendung Zeit und Datum</w:t>
            </w:r>
            <w:r w:rsidR="00DE37D8">
              <w:rPr>
                <w:noProof/>
                <w:webHidden/>
              </w:rPr>
              <w:tab/>
            </w:r>
            <w:r w:rsidR="00DE37D8">
              <w:rPr>
                <w:noProof/>
                <w:webHidden/>
              </w:rPr>
              <w:fldChar w:fldCharType="begin"/>
            </w:r>
            <w:r w:rsidR="00DE37D8">
              <w:rPr>
                <w:noProof/>
                <w:webHidden/>
              </w:rPr>
              <w:instrText xml:space="preserve"> PAGEREF _Toc105078136 \h </w:instrText>
            </w:r>
            <w:r w:rsidR="00DE37D8">
              <w:rPr>
                <w:noProof/>
                <w:webHidden/>
              </w:rPr>
            </w:r>
            <w:r w:rsidR="00DE37D8">
              <w:rPr>
                <w:noProof/>
                <w:webHidden/>
              </w:rPr>
              <w:fldChar w:fldCharType="separate"/>
            </w:r>
            <w:r w:rsidR="00DE37D8">
              <w:rPr>
                <w:noProof/>
                <w:webHidden/>
              </w:rPr>
              <w:t>39</w:t>
            </w:r>
            <w:r w:rsidR="00DE37D8">
              <w:rPr>
                <w:noProof/>
                <w:webHidden/>
              </w:rPr>
              <w:fldChar w:fldCharType="end"/>
            </w:r>
          </w:hyperlink>
        </w:p>
        <w:p w14:paraId="795C35C7" w14:textId="52239CB1" w:rsidR="00DE37D8" w:rsidRDefault="00EF757B">
          <w:pPr>
            <w:pStyle w:val="TOC2"/>
            <w:tabs>
              <w:tab w:val="right" w:leader="dot" w:pos="9016"/>
            </w:tabs>
            <w:rPr>
              <w:rFonts w:eastAsiaTheme="minorEastAsia"/>
              <w:noProof/>
              <w:sz w:val="22"/>
              <w:szCs w:val="22"/>
              <w:lang w:val="fr-CA" w:eastAsia="zh-CN"/>
            </w:rPr>
          </w:pPr>
          <w:hyperlink w:anchor="_Toc105078137" w:history="1">
            <w:r w:rsidR="00DE37D8" w:rsidRPr="00E77030">
              <w:rPr>
                <w:rStyle w:val="Hyperlink"/>
                <w:b/>
                <w:bCs/>
                <w:noProof/>
              </w:rPr>
              <w:t>Zeit und Datum anzeigen</w:t>
            </w:r>
            <w:r w:rsidR="00DE37D8">
              <w:rPr>
                <w:noProof/>
                <w:webHidden/>
              </w:rPr>
              <w:tab/>
            </w:r>
            <w:r w:rsidR="00DE37D8">
              <w:rPr>
                <w:noProof/>
                <w:webHidden/>
              </w:rPr>
              <w:fldChar w:fldCharType="begin"/>
            </w:r>
            <w:r w:rsidR="00DE37D8">
              <w:rPr>
                <w:noProof/>
                <w:webHidden/>
              </w:rPr>
              <w:instrText xml:space="preserve"> PAGEREF _Toc105078137 \h </w:instrText>
            </w:r>
            <w:r w:rsidR="00DE37D8">
              <w:rPr>
                <w:noProof/>
                <w:webHidden/>
              </w:rPr>
            </w:r>
            <w:r w:rsidR="00DE37D8">
              <w:rPr>
                <w:noProof/>
                <w:webHidden/>
              </w:rPr>
              <w:fldChar w:fldCharType="separate"/>
            </w:r>
            <w:r w:rsidR="00DE37D8">
              <w:rPr>
                <w:noProof/>
                <w:webHidden/>
              </w:rPr>
              <w:t>39</w:t>
            </w:r>
            <w:r w:rsidR="00DE37D8">
              <w:rPr>
                <w:noProof/>
                <w:webHidden/>
              </w:rPr>
              <w:fldChar w:fldCharType="end"/>
            </w:r>
          </w:hyperlink>
        </w:p>
        <w:p w14:paraId="61881A3D" w14:textId="5D0EFCA1" w:rsidR="00DE37D8" w:rsidRDefault="00EF757B">
          <w:pPr>
            <w:pStyle w:val="TOC2"/>
            <w:tabs>
              <w:tab w:val="right" w:leader="dot" w:pos="9016"/>
            </w:tabs>
            <w:rPr>
              <w:rFonts w:eastAsiaTheme="minorEastAsia"/>
              <w:noProof/>
              <w:sz w:val="22"/>
              <w:szCs w:val="22"/>
              <w:lang w:val="fr-CA" w:eastAsia="zh-CN"/>
            </w:rPr>
          </w:pPr>
          <w:hyperlink w:anchor="_Toc105078138" w:history="1">
            <w:r w:rsidR="00DE37D8" w:rsidRPr="00E77030">
              <w:rPr>
                <w:rStyle w:val="Hyperlink"/>
                <w:b/>
                <w:bCs/>
                <w:noProof/>
              </w:rPr>
              <w:t>Zeit und Datum einstellen</w:t>
            </w:r>
            <w:r w:rsidR="00DE37D8">
              <w:rPr>
                <w:noProof/>
                <w:webHidden/>
              </w:rPr>
              <w:tab/>
            </w:r>
            <w:r w:rsidR="00DE37D8">
              <w:rPr>
                <w:noProof/>
                <w:webHidden/>
              </w:rPr>
              <w:fldChar w:fldCharType="begin"/>
            </w:r>
            <w:r w:rsidR="00DE37D8">
              <w:rPr>
                <w:noProof/>
                <w:webHidden/>
              </w:rPr>
              <w:instrText xml:space="preserve"> PAGEREF _Toc105078138 \h </w:instrText>
            </w:r>
            <w:r w:rsidR="00DE37D8">
              <w:rPr>
                <w:noProof/>
                <w:webHidden/>
              </w:rPr>
            </w:r>
            <w:r w:rsidR="00DE37D8">
              <w:rPr>
                <w:noProof/>
                <w:webHidden/>
              </w:rPr>
              <w:fldChar w:fldCharType="separate"/>
            </w:r>
            <w:r w:rsidR="00DE37D8">
              <w:rPr>
                <w:noProof/>
                <w:webHidden/>
              </w:rPr>
              <w:t>39</w:t>
            </w:r>
            <w:r w:rsidR="00DE37D8">
              <w:rPr>
                <w:noProof/>
                <w:webHidden/>
              </w:rPr>
              <w:fldChar w:fldCharType="end"/>
            </w:r>
          </w:hyperlink>
        </w:p>
        <w:p w14:paraId="3D63753F" w14:textId="4E8D1C41" w:rsidR="00DE37D8" w:rsidRDefault="00EF757B">
          <w:pPr>
            <w:pStyle w:val="TOC1"/>
            <w:tabs>
              <w:tab w:val="right" w:leader="dot" w:pos="9016"/>
            </w:tabs>
            <w:rPr>
              <w:rFonts w:eastAsiaTheme="minorEastAsia"/>
              <w:noProof/>
              <w:sz w:val="22"/>
              <w:szCs w:val="22"/>
              <w:lang w:val="fr-CA" w:eastAsia="zh-CN"/>
            </w:rPr>
          </w:pPr>
          <w:hyperlink w:anchor="_Toc105078139" w:history="1">
            <w:r w:rsidR="00DE37D8" w:rsidRPr="00E77030">
              <w:rPr>
                <w:rStyle w:val="Hyperlink"/>
                <w:noProof/>
              </w:rPr>
              <w:t>Das Menü Einstellungen</w:t>
            </w:r>
            <w:r w:rsidR="00DE37D8">
              <w:rPr>
                <w:noProof/>
                <w:webHidden/>
              </w:rPr>
              <w:tab/>
            </w:r>
            <w:r w:rsidR="00DE37D8">
              <w:rPr>
                <w:noProof/>
                <w:webHidden/>
              </w:rPr>
              <w:fldChar w:fldCharType="begin"/>
            </w:r>
            <w:r w:rsidR="00DE37D8">
              <w:rPr>
                <w:noProof/>
                <w:webHidden/>
              </w:rPr>
              <w:instrText xml:space="preserve"> PAGEREF _Toc105078139 \h </w:instrText>
            </w:r>
            <w:r w:rsidR="00DE37D8">
              <w:rPr>
                <w:noProof/>
                <w:webHidden/>
              </w:rPr>
            </w:r>
            <w:r w:rsidR="00DE37D8">
              <w:rPr>
                <w:noProof/>
                <w:webHidden/>
              </w:rPr>
              <w:fldChar w:fldCharType="separate"/>
            </w:r>
            <w:r w:rsidR="00DE37D8">
              <w:rPr>
                <w:noProof/>
                <w:webHidden/>
              </w:rPr>
              <w:t>40</w:t>
            </w:r>
            <w:r w:rsidR="00DE37D8">
              <w:rPr>
                <w:noProof/>
                <w:webHidden/>
              </w:rPr>
              <w:fldChar w:fldCharType="end"/>
            </w:r>
          </w:hyperlink>
        </w:p>
        <w:p w14:paraId="2B95B89F" w14:textId="74C1A98E" w:rsidR="00DE37D8" w:rsidRDefault="00EF757B">
          <w:pPr>
            <w:pStyle w:val="TOC2"/>
            <w:tabs>
              <w:tab w:val="right" w:leader="dot" w:pos="9016"/>
            </w:tabs>
            <w:rPr>
              <w:rFonts w:eastAsiaTheme="minorEastAsia"/>
              <w:noProof/>
              <w:sz w:val="22"/>
              <w:szCs w:val="22"/>
              <w:lang w:val="fr-CA" w:eastAsia="zh-CN"/>
            </w:rPr>
          </w:pPr>
          <w:hyperlink w:anchor="_Toc105078140" w:history="1">
            <w:r w:rsidR="00DE37D8" w:rsidRPr="00E77030">
              <w:rPr>
                <w:rStyle w:val="Hyperlink"/>
                <w:noProof/>
              </w:rPr>
              <w:t>Befehle im Menü Einstellungen</w:t>
            </w:r>
            <w:r w:rsidR="00DE37D8">
              <w:rPr>
                <w:noProof/>
                <w:webHidden/>
              </w:rPr>
              <w:tab/>
            </w:r>
            <w:r w:rsidR="00DE37D8">
              <w:rPr>
                <w:noProof/>
                <w:webHidden/>
              </w:rPr>
              <w:fldChar w:fldCharType="begin"/>
            </w:r>
            <w:r w:rsidR="00DE37D8">
              <w:rPr>
                <w:noProof/>
                <w:webHidden/>
              </w:rPr>
              <w:instrText xml:space="preserve"> PAGEREF _Toc105078140 \h </w:instrText>
            </w:r>
            <w:r w:rsidR="00DE37D8">
              <w:rPr>
                <w:noProof/>
                <w:webHidden/>
              </w:rPr>
            </w:r>
            <w:r w:rsidR="00DE37D8">
              <w:rPr>
                <w:noProof/>
                <w:webHidden/>
              </w:rPr>
              <w:fldChar w:fldCharType="separate"/>
            </w:r>
            <w:r w:rsidR="00DE37D8">
              <w:rPr>
                <w:noProof/>
                <w:webHidden/>
              </w:rPr>
              <w:t>40</w:t>
            </w:r>
            <w:r w:rsidR="00DE37D8">
              <w:rPr>
                <w:noProof/>
                <w:webHidden/>
              </w:rPr>
              <w:fldChar w:fldCharType="end"/>
            </w:r>
          </w:hyperlink>
        </w:p>
        <w:p w14:paraId="29D87139" w14:textId="06C702D8" w:rsidR="00DE37D8" w:rsidRDefault="00EF757B">
          <w:pPr>
            <w:pStyle w:val="TOC2"/>
            <w:tabs>
              <w:tab w:val="right" w:leader="dot" w:pos="9016"/>
            </w:tabs>
            <w:rPr>
              <w:rFonts w:eastAsiaTheme="minorEastAsia"/>
              <w:noProof/>
              <w:sz w:val="22"/>
              <w:szCs w:val="22"/>
              <w:lang w:val="fr-CA" w:eastAsia="zh-CN"/>
            </w:rPr>
          </w:pPr>
          <w:hyperlink w:anchor="_Toc105078141" w:history="1">
            <w:r w:rsidR="00DE37D8" w:rsidRPr="00E77030">
              <w:rPr>
                <w:rStyle w:val="Hyperlink"/>
                <w:b/>
                <w:bCs/>
                <w:noProof/>
              </w:rPr>
              <w:t>Hinzufügen, konfigurieren und Löschen von Brailleprofilen</w:t>
            </w:r>
            <w:r w:rsidR="00DE37D8">
              <w:rPr>
                <w:noProof/>
                <w:webHidden/>
              </w:rPr>
              <w:tab/>
            </w:r>
            <w:r w:rsidR="00DE37D8">
              <w:rPr>
                <w:noProof/>
                <w:webHidden/>
              </w:rPr>
              <w:fldChar w:fldCharType="begin"/>
            </w:r>
            <w:r w:rsidR="00DE37D8">
              <w:rPr>
                <w:noProof/>
                <w:webHidden/>
              </w:rPr>
              <w:instrText xml:space="preserve"> PAGEREF _Toc105078141 \h </w:instrText>
            </w:r>
            <w:r w:rsidR="00DE37D8">
              <w:rPr>
                <w:noProof/>
                <w:webHidden/>
              </w:rPr>
            </w:r>
            <w:r w:rsidR="00DE37D8">
              <w:rPr>
                <w:noProof/>
                <w:webHidden/>
              </w:rPr>
              <w:fldChar w:fldCharType="separate"/>
            </w:r>
            <w:r w:rsidR="00DE37D8">
              <w:rPr>
                <w:noProof/>
                <w:webHidden/>
              </w:rPr>
              <w:t>41</w:t>
            </w:r>
            <w:r w:rsidR="00DE37D8">
              <w:rPr>
                <w:noProof/>
                <w:webHidden/>
              </w:rPr>
              <w:fldChar w:fldCharType="end"/>
            </w:r>
          </w:hyperlink>
        </w:p>
        <w:p w14:paraId="6F7C59CB" w14:textId="7ADA8342" w:rsidR="00DE37D8" w:rsidRDefault="00EF757B">
          <w:pPr>
            <w:pStyle w:val="TOC3"/>
            <w:tabs>
              <w:tab w:val="right" w:leader="dot" w:pos="9016"/>
            </w:tabs>
            <w:rPr>
              <w:rFonts w:eastAsiaTheme="minorEastAsia"/>
              <w:noProof/>
              <w:sz w:val="22"/>
              <w:szCs w:val="22"/>
              <w:lang w:val="fr-CA" w:eastAsia="zh-CN"/>
            </w:rPr>
          </w:pPr>
          <w:hyperlink w:anchor="_Toc105078142" w:history="1">
            <w:r w:rsidR="00DE37D8" w:rsidRPr="00E77030">
              <w:rPr>
                <w:rStyle w:val="Hyperlink"/>
                <w:b/>
                <w:bCs/>
                <w:noProof/>
              </w:rPr>
              <w:t>Ein Brailleprofil hinzufügen</w:t>
            </w:r>
            <w:r w:rsidR="00DE37D8">
              <w:rPr>
                <w:noProof/>
                <w:webHidden/>
              </w:rPr>
              <w:tab/>
            </w:r>
            <w:r w:rsidR="00DE37D8">
              <w:rPr>
                <w:noProof/>
                <w:webHidden/>
              </w:rPr>
              <w:fldChar w:fldCharType="begin"/>
            </w:r>
            <w:r w:rsidR="00DE37D8">
              <w:rPr>
                <w:noProof/>
                <w:webHidden/>
              </w:rPr>
              <w:instrText xml:space="preserve"> PAGEREF _Toc105078142 \h </w:instrText>
            </w:r>
            <w:r w:rsidR="00DE37D8">
              <w:rPr>
                <w:noProof/>
                <w:webHidden/>
              </w:rPr>
            </w:r>
            <w:r w:rsidR="00DE37D8">
              <w:rPr>
                <w:noProof/>
                <w:webHidden/>
              </w:rPr>
              <w:fldChar w:fldCharType="separate"/>
            </w:r>
            <w:r w:rsidR="00DE37D8">
              <w:rPr>
                <w:noProof/>
                <w:webHidden/>
              </w:rPr>
              <w:t>41</w:t>
            </w:r>
            <w:r w:rsidR="00DE37D8">
              <w:rPr>
                <w:noProof/>
                <w:webHidden/>
              </w:rPr>
              <w:fldChar w:fldCharType="end"/>
            </w:r>
          </w:hyperlink>
        </w:p>
        <w:p w14:paraId="108DA288" w14:textId="400A6A1D" w:rsidR="00DE37D8" w:rsidRDefault="00EF757B">
          <w:pPr>
            <w:pStyle w:val="TOC3"/>
            <w:tabs>
              <w:tab w:val="right" w:leader="dot" w:pos="9016"/>
            </w:tabs>
            <w:rPr>
              <w:rFonts w:eastAsiaTheme="minorEastAsia"/>
              <w:noProof/>
              <w:sz w:val="22"/>
              <w:szCs w:val="22"/>
              <w:lang w:val="fr-CA" w:eastAsia="zh-CN"/>
            </w:rPr>
          </w:pPr>
          <w:hyperlink w:anchor="_Toc105078143" w:history="1">
            <w:r w:rsidR="00DE37D8" w:rsidRPr="00E77030">
              <w:rPr>
                <w:rStyle w:val="Hyperlink"/>
                <w:b/>
                <w:bCs/>
                <w:noProof/>
              </w:rPr>
              <w:t>Konfigurieren oder Löschen eines Braille Profils</w:t>
            </w:r>
            <w:r w:rsidR="00DE37D8">
              <w:rPr>
                <w:noProof/>
                <w:webHidden/>
              </w:rPr>
              <w:tab/>
            </w:r>
            <w:r w:rsidR="00DE37D8">
              <w:rPr>
                <w:noProof/>
                <w:webHidden/>
              </w:rPr>
              <w:fldChar w:fldCharType="begin"/>
            </w:r>
            <w:r w:rsidR="00DE37D8">
              <w:rPr>
                <w:noProof/>
                <w:webHidden/>
              </w:rPr>
              <w:instrText xml:space="preserve"> PAGEREF _Toc105078143 \h </w:instrText>
            </w:r>
            <w:r w:rsidR="00DE37D8">
              <w:rPr>
                <w:noProof/>
                <w:webHidden/>
              </w:rPr>
            </w:r>
            <w:r w:rsidR="00DE37D8">
              <w:rPr>
                <w:noProof/>
                <w:webHidden/>
              </w:rPr>
              <w:fldChar w:fldCharType="separate"/>
            </w:r>
            <w:r w:rsidR="00DE37D8">
              <w:rPr>
                <w:noProof/>
                <w:webHidden/>
              </w:rPr>
              <w:t>41</w:t>
            </w:r>
            <w:r w:rsidR="00DE37D8">
              <w:rPr>
                <w:noProof/>
                <w:webHidden/>
              </w:rPr>
              <w:fldChar w:fldCharType="end"/>
            </w:r>
          </w:hyperlink>
        </w:p>
        <w:p w14:paraId="24A0F088" w14:textId="3C14F8BC" w:rsidR="00DE37D8" w:rsidRDefault="00EF757B">
          <w:pPr>
            <w:pStyle w:val="TOC2"/>
            <w:tabs>
              <w:tab w:val="right" w:leader="dot" w:pos="9016"/>
            </w:tabs>
            <w:rPr>
              <w:rFonts w:eastAsiaTheme="minorEastAsia"/>
              <w:noProof/>
              <w:sz w:val="22"/>
              <w:szCs w:val="22"/>
              <w:lang w:val="fr-CA" w:eastAsia="zh-CN"/>
            </w:rPr>
          </w:pPr>
          <w:hyperlink w:anchor="_Toc105078144" w:history="1">
            <w:r w:rsidR="00DE37D8" w:rsidRPr="00E77030">
              <w:rPr>
                <w:rStyle w:val="Hyperlink"/>
                <w:noProof/>
              </w:rPr>
              <w:t>Der Einhand-Modus</w:t>
            </w:r>
            <w:r w:rsidR="00DE37D8">
              <w:rPr>
                <w:noProof/>
                <w:webHidden/>
              </w:rPr>
              <w:tab/>
            </w:r>
            <w:r w:rsidR="00DE37D8">
              <w:rPr>
                <w:noProof/>
                <w:webHidden/>
              </w:rPr>
              <w:fldChar w:fldCharType="begin"/>
            </w:r>
            <w:r w:rsidR="00DE37D8">
              <w:rPr>
                <w:noProof/>
                <w:webHidden/>
              </w:rPr>
              <w:instrText xml:space="preserve"> PAGEREF _Toc105078144 \h </w:instrText>
            </w:r>
            <w:r w:rsidR="00DE37D8">
              <w:rPr>
                <w:noProof/>
                <w:webHidden/>
              </w:rPr>
            </w:r>
            <w:r w:rsidR="00DE37D8">
              <w:rPr>
                <w:noProof/>
                <w:webHidden/>
              </w:rPr>
              <w:fldChar w:fldCharType="separate"/>
            </w:r>
            <w:r w:rsidR="00DE37D8">
              <w:rPr>
                <w:noProof/>
                <w:webHidden/>
              </w:rPr>
              <w:t>42</w:t>
            </w:r>
            <w:r w:rsidR="00DE37D8">
              <w:rPr>
                <w:noProof/>
                <w:webHidden/>
              </w:rPr>
              <w:fldChar w:fldCharType="end"/>
            </w:r>
          </w:hyperlink>
        </w:p>
        <w:p w14:paraId="4D3862EE" w14:textId="20A43A1C" w:rsidR="00DE37D8" w:rsidRDefault="00EF757B">
          <w:pPr>
            <w:pStyle w:val="TOC2"/>
            <w:tabs>
              <w:tab w:val="right" w:leader="dot" w:pos="9016"/>
            </w:tabs>
            <w:rPr>
              <w:rFonts w:eastAsiaTheme="minorEastAsia"/>
              <w:noProof/>
              <w:sz w:val="22"/>
              <w:szCs w:val="22"/>
              <w:lang w:val="fr-CA" w:eastAsia="zh-CN"/>
            </w:rPr>
          </w:pPr>
          <w:hyperlink w:anchor="_Toc105078145" w:history="1">
            <w:r w:rsidR="00DE37D8" w:rsidRPr="00E77030">
              <w:rPr>
                <w:rStyle w:val="Hyperlink"/>
                <w:b/>
                <w:bCs/>
                <w:noProof/>
              </w:rPr>
              <w:t>Die Benutzung von Wlan oder Bluetooth</w:t>
            </w:r>
            <w:r w:rsidR="00DE37D8">
              <w:rPr>
                <w:noProof/>
                <w:webHidden/>
              </w:rPr>
              <w:tab/>
            </w:r>
            <w:r w:rsidR="00DE37D8">
              <w:rPr>
                <w:noProof/>
                <w:webHidden/>
              </w:rPr>
              <w:fldChar w:fldCharType="begin"/>
            </w:r>
            <w:r w:rsidR="00DE37D8">
              <w:rPr>
                <w:noProof/>
                <w:webHidden/>
              </w:rPr>
              <w:instrText xml:space="preserve"> PAGEREF _Toc105078145 \h </w:instrText>
            </w:r>
            <w:r w:rsidR="00DE37D8">
              <w:rPr>
                <w:noProof/>
                <w:webHidden/>
              </w:rPr>
            </w:r>
            <w:r w:rsidR="00DE37D8">
              <w:rPr>
                <w:noProof/>
                <w:webHidden/>
              </w:rPr>
              <w:fldChar w:fldCharType="separate"/>
            </w:r>
            <w:r w:rsidR="00DE37D8">
              <w:rPr>
                <w:noProof/>
                <w:webHidden/>
              </w:rPr>
              <w:t>42</w:t>
            </w:r>
            <w:r w:rsidR="00DE37D8">
              <w:rPr>
                <w:noProof/>
                <w:webHidden/>
              </w:rPr>
              <w:fldChar w:fldCharType="end"/>
            </w:r>
          </w:hyperlink>
        </w:p>
        <w:p w14:paraId="07380FEB" w14:textId="631CDF03" w:rsidR="00DE37D8" w:rsidRDefault="00EF757B">
          <w:pPr>
            <w:pStyle w:val="TOC3"/>
            <w:tabs>
              <w:tab w:val="right" w:leader="dot" w:pos="9016"/>
            </w:tabs>
            <w:rPr>
              <w:rFonts w:eastAsiaTheme="minorEastAsia"/>
              <w:noProof/>
              <w:sz w:val="22"/>
              <w:szCs w:val="22"/>
              <w:lang w:val="fr-CA" w:eastAsia="zh-CN"/>
            </w:rPr>
          </w:pPr>
          <w:hyperlink w:anchor="_Toc105078146" w:history="1">
            <w:r w:rsidR="00DE37D8" w:rsidRPr="00E77030">
              <w:rPr>
                <w:rStyle w:val="Hyperlink"/>
                <w:b/>
                <w:bCs/>
                <w:noProof/>
              </w:rPr>
              <w:t>Verbindung zu einem Wlan herstellen</w:t>
            </w:r>
            <w:r w:rsidR="00DE37D8">
              <w:rPr>
                <w:noProof/>
                <w:webHidden/>
              </w:rPr>
              <w:tab/>
            </w:r>
            <w:r w:rsidR="00DE37D8">
              <w:rPr>
                <w:noProof/>
                <w:webHidden/>
              </w:rPr>
              <w:fldChar w:fldCharType="begin"/>
            </w:r>
            <w:r w:rsidR="00DE37D8">
              <w:rPr>
                <w:noProof/>
                <w:webHidden/>
              </w:rPr>
              <w:instrText xml:space="preserve"> PAGEREF _Toc105078146 \h </w:instrText>
            </w:r>
            <w:r w:rsidR="00DE37D8">
              <w:rPr>
                <w:noProof/>
                <w:webHidden/>
              </w:rPr>
            </w:r>
            <w:r w:rsidR="00DE37D8">
              <w:rPr>
                <w:noProof/>
                <w:webHidden/>
              </w:rPr>
              <w:fldChar w:fldCharType="separate"/>
            </w:r>
            <w:r w:rsidR="00DE37D8">
              <w:rPr>
                <w:noProof/>
                <w:webHidden/>
              </w:rPr>
              <w:t>42</w:t>
            </w:r>
            <w:r w:rsidR="00DE37D8">
              <w:rPr>
                <w:noProof/>
                <w:webHidden/>
              </w:rPr>
              <w:fldChar w:fldCharType="end"/>
            </w:r>
          </w:hyperlink>
        </w:p>
        <w:p w14:paraId="0CC75A7A" w14:textId="40BABFAF" w:rsidR="00DE37D8" w:rsidRDefault="00EF757B">
          <w:pPr>
            <w:pStyle w:val="TOC2"/>
            <w:tabs>
              <w:tab w:val="right" w:leader="dot" w:pos="9016"/>
            </w:tabs>
            <w:rPr>
              <w:rFonts w:eastAsiaTheme="minorEastAsia"/>
              <w:noProof/>
              <w:sz w:val="22"/>
              <w:szCs w:val="22"/>
              <w:lang w:val="fr-CA" w:eastAsia="zh-CN"/>
            </w:rPr>
          </w:pPr>
          <w:hyperlink w:anchor="_Toc105078147" w:history="1">
            <w:r w:rsidR="00DE37D8" w:rsidRPr="00E77030">
              <w:rPr>
                <w:rStyle w:val="Hyperlink"/>
                <w:noProof/>
              </w:rPr>
              <w:t>Tabelle der Wlan Einstellungen</w:t>
            </w:r>
            <w:r w:rsidR="00DE37D8">
              <w:rPr>
                <w:noProof/>
                <w:webHidden/>
              </w:rPr>
              <w:tab/>
            </w:r>
            <w:r w:rsidR="00DE37D8">
              <w:rPr>
                <w:noProof/>
                <w:webHidden/>
              </w:rPr>
              <w:fldChar w:fldCharType="begin"/>
            </w:r>
            <w:r w:rsidR="00DE37D8">
              <w:rPr>
                <w:noProof/>
                <w:webHidden/>
              </w:rPr>
              <w:instrText xml:space="preserve"> PAGEREF _Toc105078147 \h </w:instrText>
            </w:r>
            <w:r w:rsidR="00DE37D8">
              <w:rPr>
                <w:noProof/>
                <w:webHidden/>
              </w:rPr>
            </w:r>
            <w:r w:rsidR="00DE37D8">
              <w:rPr>
                <w:noProof/>
                <w:webHidden/>
              </w:rPr>
              <w:fldChar w:fldCharType="separate"/>
            </w:r>
            <w:r w:rsidR="00DE37D8">
              <w:rPr>
                <w:noProof/>
                <w:webHidden/>
              </w:rPr>
              <w:t>43</w:t>
            </w:r>
            <w:r w:rsidR="00DE37D8">
              <w:rPr>
                <w:noProof/>
                <w:webHidden/>
              </w:rPr>
              <w:fldChar w:fldCharType="end"/>
            </w:r>
          </w:hyperlink>
        </w:p>
        <w:p w14:paraId="56E6C553" w14:textId="7BD15B7A" w:rsidR="00DE37D8" w:rsidRDefault="00EF757B">
          <w:pPr>
            <w:pStyle w:val="TOC2"/>
            <w:tabs>
              <w:tab w:val="right" w:leader="dot" w:pos="9016"/>
            </w:tabs>
            <w:rPr>
              <w:rFonts w:eastAsiaTheme="minorEastAsia"/>
              <w:noProof/>
              <w:sz w:val="22"/>
              <w:szCs w:val="22"/>
              <w:lang w:val="fr-CA" w:eastAsia="zh-CN"/>
            </w:rPr>
          </w:pPr>
          <w:hyperlink w:anchor="_Toc105078148" w:history="1">
            <w:r w:rsidR="00DE37D8" w:rsidRPr="00E77030">
              <w:rPr>
                <w:rStyle w:val="Hyperlink"/>
                <w:b/>
                <w:bCs/>
                <w:noProof/>
              </w:rPr>
              <w:t>Bluetooth Einstellungen wählen</w:t>
            </w:r>
            <w:r w:rsidR="00DE37D8">
              <w:rPr>
                <w:noProof/>
                <w:webHidden/>
              </w:rPr>
              <w:tab/>
            </w:r>
            <w:r w:rsidR="00DE37D8">
              <w:rPr>
                <w:noProof/>
                <w:webHidden/>
              </w:rPr>
              <w:fldChar w:fldCharType="begin"/>
            </w:r>
            <w:r w:rsidR="00DE37D8">
              <w:rPr>
                <w:noProof/>
                <w:webHidden/>
              </w:rPr>
              <w:instrText xml:space="preserve"> PAGEREF _Toc105078148 \h </w:instrText>
            </w:r>
            <w:r w:rsidR="00DE37D8">
              <w:rPr>
                <w:noProof/>
                <w:webHidden/>
              </w:rPr>
            </w:r>
            <w:r w:rsidR="00DE37D8">
              <w:rPr>
                <w:noProof/>
                <w:webHidden/>
              </w:rPr>
              <w:fldChar w:fldCharType="separate"/>
            </w:r>
            <w:r w:rsidR="00DE37D8">
              <w:rPr>
                <w:noProof/>
                <w:webHidden/>
              </w:rPr>
              <w:t>43</w:t>
            </w:r>
            <w:r w:rsidR="00DE37D8">
              <w:rPr>
                <w:noProof/>
                <w:webHidden/>
              </w:rPr>
              <w:fldChar w:fldCharType="end"/>
            </w:r>
          </w:hyperlink>
        </w:p>
        <w:p w14:paraId="6E2CD42C" w14:textId="073C7E6F" w:rsidR="00DE37D8" w:rsidRDefault="00EF757B">
          <w:pPr>
            <w:pStyle w:val="TOC2"/>
            <w:tabs>
              <w:tab w:val="right" w:leader="dot" w:pos="9016"/>
            </w:tabs>
            <w:rPr>
              <w:rFonts w:eastAsiaTheme="minorEastAsia"/>
              <w:noProof/>
              <w:sz w:val="22"/>
              <w:szCs w:val="22"/>
              <w:lang w:val="fr-CA" w:eastAsia="zh-CN"/>
            </w:rPr>
          </w:pPr>
          <w:hyperlink w:anchor="_Toc105078149" w:history="1">
            <w:r w:rsidR="00DE37D8" w:rsidRPr="00E77030">
              <w:rPr>
                <w:rStyle w:val="Hyperlink"/>
                <w:b/>
                <w:bCs/>
                <w:noProof/>
              </w:rPr>
              <w:t>Personalisieren des Hauptmenüs</w:t>
            </w:r>
            <w:r w:rsidR="00DE37D8">
              <w:rPr>
                <w:noProof/>
                <w:webHidden/>
              </w:rPr>
              <w:tab/>
            </w:r>
            <w:r w:rsidR="00DE37D8">
              <w:rPr>
                <w:noProof/>
                <w:webHidden/>
              </w:rPr>
              <w:fldChar w:fldCharType="begin"/>
            </w:r>
            <w:r w:rsidR="00DE37D8">
              <w:rPr>
                <w:noProof/>
                <w:webHidden/>
              </w:rPr>
              <w:instrText xml:space="preserve"> PAGEREF _Toc105078149 \h </w:instrText>
            </w:r>
            <w:r w:rsidR="00DE37D8">
              <w:rPr>
                <w:noProof/>
                <w:webHidden/>
              </w:rPr>
            </w:r>
            <w:r w:rsidR="00DE37D8">
              <w:rPr>
                <w:noProof/>
                <w:webHidden/>
              </w:rPr>
              <w:fldChar w:fldCharType="separate"/>
            </w:r>
            <w:r w:rsidR="00DE37D8">
              <w:rPr>
                <w:noProof/>
                <w:webHidden/>
              </w:rPr>
              <w:t>44</w:t>
            </w:r>
            <w:r w:rsidR="00DE37D8">
              <w:rPr>
                <w:noProof/>
                <w:webHidden/>
              </w:rPr>
              <w:fldChar w:fldCharType="end"/>
            </w:r>
          </w:hyperlink>
        </w:p>
        <w:p w14:paraId="48D47FB7" w14:textId="42D8D18F" w:rsidR="00DE37D8" w:rsidRDefault="00EF757B">
          <w:pPr>
            <w:pStyle w:val="TOC2"/>
            <w:tabs>
              <w:tab w:val="right" w:leader="dot" w:pos="9016"/>
            </w:tabs>
            <w:rPr>
              <w:rFonts w:eastAsiaTheme="minorEastAsia"/>
              <w:noProof/>
              <w:sz w:val="22"/>
              <w:szCs w:val="22"/>
              <w:lang w:val="fr-CA" w:eastAsia="zh-CN"/>
            </w:rPr>
          </w:pPr>
          <w:hyperlink w:anchor="_Toc105078150" w:history="1">
            <w:r w:rsidR="00DE37D8" w:rsidRPr="00E77030">
              <w:rPr>
                <w:rStyle w:val="Hyperlink"/>
                <w:b/>
                <w:bCs/>
                <w:noProof/>
              </w:rPr>
              <w:t>Region ändern</w:t>
            </w:r>
            <w:r w:rsidR="00DE37D8">
              <w:rPr>
                <w:noProof/>
                <w:webHidden/>
              </w:rPr>
              <w:tab/>
            </w:r>
            <w:r w:rsidR="00DE37D8">
              <w:rPr>
                <w:noProof/>
                <w:webHidden/>
              </w:rPr>
              <w:fldChar w:fldCharType="begin"/>
            </w:r>
            <w:r w:rsidR="00DE37D8">
              <w:rPr>
                <w:noProof/>
                <w:webHidden/>
              </w:rPr>
              <w:instrText xml:space="preserve"> PAGEREF _Toc105078150 \h </w:instrText>
            </w:r>
            <w:r w:rsidR="00DE37D8">
              <w:rPr>
                <w:noProof/>
                <w:webHidden/>
              </w:rPr>
            </w:r>
            <w:r w:rsidR="00DE37D8">
              <w:rPr>
                <w:noProof/>
                <w:webHidden/>
              </w:rPr>
              <w:fldChar w:fldCharType="separate"/>
            </w:r>
            <w:r w:rsidR="00DE37D8">
              <w:rPr>
                <w:noProof/>
                <w:webHidden/>
              </w:rPr>
              <w:t>44</w:t>
            </w:r>
            <w:r w:rsidR="00DE37D8">
              <w:rPr>
                <w:noProof/>
                <w:webHidden/>
              </w:rPr>
              <w:fldChar w:fldCharType="end"/>
            </w:r>
          </w:hyperlink>
        </w:p>
        <w:p w14:paraId="1B346055" w14:textId="1A6B2BBE" w:rsidR="00DE37D8" w:rsidRDefault="00EF757B">
          <w:pPr>
            <w:pStyle w:val="TOC2"/>
            <w:tabs>
              <w:tab w:val="right" w:leader="dot" w:pos="9016"/>
            </w:tabs>
            <w:rPr>
              <w:rFonts w:eastAsiaTheme="minorEastAsia"/>
              <w:noProof/>
              <w:sz w:val="22"/>
              <w:szCs w:val="22"/>
              <w:lang w:val="fr-CA" w:eastAsia="zh-CN"/>
            </w:rPr>
          </w:pPr>
          <w:hyperlink w:anchor="_Toc105078151" w:history="1">
            <w:r w:rsidR="00DE37D8" w:rsidRPr="00E77030">
              <w:rPr>
                <w:rStyle w:val="Hyperlink"/>
                <w:noProof/>
              </w:rPr>
              <w:t>Bookshare aktivieren und Bücher herunterladen</w:t>
            </w:r>
            <w:r w:rsidR="00DE37D8">
              <w:rPr>
                <w:noProof/>
                <w:webHidden/>
              </w:rPr>
              <w:tab/>
            </w:r>
            <w:r w:rsidR="00DE37D8">
              <w:rPr>
                <w:noProof/>
                <w:webHidden/>
              </w:rPr>
              <w:fldChar w:fldCharType="begin"/>
            </w:r>
            <w:r w:rsidR="00DE37D8">
              <w:rPr>
                <w:noProof/>
                <w:webHidden/>
              </w:rPr>
              <w:instrText xml:space="preserve"> PAGEREF _Toc105078151 \h </w:instrText>
            </w:r>
            <w:r w:rsidR="00DE37D8">
              <w:rPr>
                <w:noProof/>
                <w:webHidden/>
              </w:rPr>
            </w:r>
            <w:r w:rsidR="00DE37D8">
              <w:rPr>
                <w:noProof/>
                <w:webHidden/>
              </w:rPr>
              <w:fldChar w:fldCharType="separate"/>
            </w:r>
            <w:r w:rsidR="00DE37D8">
              <w:rPr>
                <w:noProof/>
                <w:webHidden/>
              </w:rPr>
              <w:t>45</w:t>
            </w:r>
            <w:r w:rsidR="00DE37D8">
              <w:rPr>
                <w:noProof/>
                <w:webHidden/>
              </w:rPr>
              <w:fldChar w:fldCharType="end"/>
            </w:r>
          </w:hyperlink>
        </w:p>
        <w:p w14:paraId="43604FFB" w14:textId="3F2DCACD" w:rsidR="00DE37D8" w:rsidRDefault="00EF757B">
          <w:pPr>
            <w:pStyle w:val="TOC2"/>
            <w:tabs>
              <w:tab w:val="right" w:leader="dot" w:pos="9016"/>
            </w:tabs>
            <w:rPr>
              <w:rFonts w:eastAsiaTheme="minorEastAsia"/>
              <w:noProof/>
              <w:sz w:val="22"/>
              <w:szCs w:val="22"/>
              <w:lang w:val="fr-CA" w:eastAsia="zh-CN"/>
            </w:rPr>
          </w:pPr>
          <w:hyperlink w:anchor="_Toc105078152" w:history="1">
            <w:r w:rsidR="00DE37D8" w:rsidRPr="00E77030">
              <w:rPr>
                <w:rStyle w:val="Hyperlink"/>
                <w:b/>
                <w:bCs/>
                <w:noProof/>
              </w:rPr>
              <w:t>Das Konfigurieren, Verwalten und Synchronisieren eines NFB Newsline Accounts</w:t>
            </w:r>
            <w:r w:rsidR="00DE37D8">
              <w:rPr>
                <w:noProof/>
                <w:webHidden/>
              </w:rPr>
              <w:tab/>
            </w:r>
            <w:r w:rsidR="00DE37D8">
              <w:rPr>
                <w:noProof/>
                <w:webHidden/>
              </w:rPr>
              <w:fldChar w:fldCharType="begin"/>
            </w:r>
            <w:r w:rsidR="00DE37D8">
              <w:rPr>
                <w:noProof/>
                <w:webHidden/>
              </w:rPr>
              <w:instrText xml:space="preserve"> PAGEREF _Toc105078152 \h </w:instrText>
            </w:r>
            <w:r w:rsidR="00DE37D8">
              <w:rPr>
                <w:noProof/>
                <w:webHidden/>
              </w:rPr>
            </w:r>
            <w:r w:rsidR="00DE37D8">
              <w:rPr>
                <w:noProof/>
                <w:webHidden/>
              </w:rPr>
              <w:fldChar w:fldCharType="separate"/>
            </w:r>
            <w:r w:rsidR="00DE37D8">
              <w:rPr>
                <w:noProof/>
                <w:webHidden/>
              </w:rPr>
              <w:t>45</w:t>
            </w:r>
            <w:r w:rsidR="00DE37D8">
              <w:rPr>
                <w:noProof/>
                <w:webHidden/>
              </w:rPr>
              <w:fldChar w:fldCharType="end"/>
            </w:r>
          </w:hyperlink>
        </w:p>
        <w:p w14:paraId="60E92560" w14:textId="083B1869" w:rsidR="00DE37D8" w:rsidRDefault="00EF757B">
          <w:pPr>
            <w:pStyle w:val="TOC2"/>
            <w:tabs>
              <w:tab w:val="right" w:leader="dot" w:pos="9016"/>
            </w:tabs>
            <w:rPr>
              <w:rFonts w:eastAsiaTheme="minorEastAsia"/>
              <w:noProof/>
              <w:sz w:val="22"/>
              <w:szCs w:val="22"/>
              <w:lang w:val="fr-CA" w:eastAsia="zh-CN"/>
            </w:rPr>
          </w:pPr>
          <w:hyperlink w:anchor="_Toc105078153" w:history="1">
            <w:r w:rsidR="00DE37D8" w:rsidRPr="00E77030">
              <w:rPr>
                <w:rStyle w:val="Hyperlink"/>
                <w:b/>
                <w:bCs/>
                <w:noProof/>
              </w:rPr>
              <w:t>NLS BARD</w:t>
            </w:r>
            <w:r w:rsidR="00DE37D8">
              <w:rPr>
                <w:noProof/>
                <w:webHidden/>
              </w:rPr>
              <w:tab/>
            </w:r>
            <w:r w:rsidR="00DE37D8">
              <w:rPr>
                <w:noProof/>
                <w:webHidden/>
              </w:rPr>
              <w:fldChar w:fldCharType="begin"/>
            </w:r>
            <w:r w:rsidR="00DE37D8">
              <w:rPr>
                <w:noProof/>
                <w:webHidden/>
              </w:rPr>
              <w:instrText xml:space="preserve"> PAGEREF _Toc105078153 \h </w:instrText>
            </w:r>
            <w:r w:rsidR="00DE37D8">
              <w:rPr>
                <w:noProof/>
                <w:webHidden/>
              </w:rPr>
            </w:r>
            <w:r w:rsidR="00DE37D8">
              <w:rPr>
                <w:noProof/>
                <w:webHidden/>
              </w:rPr>
              <w:fldChar w:fldCharType="separate"/>
            </w:r>
            <w:r w:rsidR="00DE37D8">
              <w:rPr>
                <w:noProof/>
                <w:webHidden/>
              </w:rPr>
              <w:t>45</w:t>
            </w:r>
            <w:r w:rsidR="00DE37D8">
              <w:rPr>
                <w:noProof/>
                <w:webHidden/>
              </w:rPr>
              <w:fldChar w:fldCharType="end"/>
            </w:r>
          </w:hyperlink>
        </w:p>
        <w:p w14:paraId="6B4BC1DE" w14:textId="36D8DD15" w:rsidR="00DE37D8" w:rsidRDefault="00EF757B">
          <w:pPr>
            <w:pStyle w:val="TOC3"/>
            <w:tabs>
              <w:tab w:val="right" w:leader="dot" w:pos="9016"/>
            </w:tabs>
            <w:rPr>
              <w:rFonts w:eastAsiaTheme="minorEastAsia"/>
              <w:noProof/>
              <w:sz w:val="22"/>
              <w:szCs w:val="22"/>
              <w:lang w:val="fr-CA" w:eastAsia="zh-CN"/>
            </w:rPr>
          </w:pPr>
          <w:hyperlink w:anchor="_Toc105078154" w:history="1">
            <w:r w:rsidR="00DE37D8" w:rsidRPr="00E77030">
              <w:rPr>
                <w:rStyle w:val="Hyperlink"/>
                <w:b/>
                <w:bCs/>
                <w:noProof/>
              </w:rPr>
              <w:t>Eine erstmalige Verbindung mit BARD</w:t>
            </w:r>
            <w:r w:rsidR="00DE37D8">
              <w:rPr>
                <w:noProof/>
                <w:webHidden/>
              </w:rPr>
              <w:tab/>
            </w:r>
            <w:r w:rsidR="00DE37D8">
              <w:rPr>
                <w:noProof/>
                <w:webHidden/>
              </w:rPr>
              <w:fldChar w:fldCharType="begin"/>
            </w:r>
            <w:r w:rsidR="00DE37D8">
              <w:rPr>
                <w:noProof/>
                <w:webHidden/>
              </w:rPr>
              <w:instrText xml:space="preserve"> PAGEREF _Toc105078154 \h </w:instrText>
            </w:r>
            <w:r w:rsidR="00DE37D8">
              <w:rPr>
                <w:noProof/>
                <w:webHidden/>
              </w:rPr>
            </w:r>
            <w:r w:rsidR="00DE37D8">
              <w:rPr>
                <w:noProof/>
                <w:webHidden/>
              </w:rPr>
              <w:fldChar w:fldCharType="separate"/>
            </w:r>
            <w:r w:rsidR="00DE37D8">
              <w:rPr>
                <w:noProof/>
                <w:webHidden/>
              </w:rPr>
              <w:t>46</w:t>
            </w:r>
            <w:r w:rsidR="00DE37D8">
              <w:rPr>
                <w:noProof/>
                <w:webHidden/>
              </w:rPr>
              <w:fldChar w:fldCharType="end"/>
            </w:r>
          </w:hyperlink>
        </w:p>
        <w:p w14:paraId="5459545D" w14:textId="7CF467AB" w:rsidR="00DE37D8" w:rsidRDefault="00EF757B">
          <w:pPr>
            <w:pStyle w:val="TOC3"/>
            <w:tabs>
              <w:tab w:val="right" w:leader="dot" w:pos="9016"/>
            </w:tabs>
            <w:rPr>
              <w:rFonts w:eastAsiaTheme="minorEastAsia"/>
              <w:noProof/>
              <w:sz w:val="22"/>
              <w:szCs w:val="22"/>
              <w:lang w:val="fr-CA" w:eastAsia="zh-CN"/>
            </w:rPr>
          </w:pPr>
          <w:hyperlink w:anchor="_Toc105078155" w:history="1">
            <w:r w:rsidR="00DE37D8" w:rsidRPr="00E77030">
              <w:rPr>
                <w:rStyle w:val="Hyperlink"/>
                <w:b/>
                <w:bCs/>
                <w:noProof/>
              </w:rPr>
              <w:t>Bücher und Magazine aus BARD herunterladen</w:t>
            </w:r>
            <w:r w:rsidR="00DE37D8">
              <w:rPr>
                <w:noProof/>
                <w:webHidden/>
              </w:rPr>
              <w:tab/>
            </w:r>
            <w:r w:rsidR="00DE37D8">
              <w:rPr>
                <w:noProof/>
                <w:webHidden/>
              </w:rPr>
              <w:fldChar w:fldCharType="begin"/>
            </w:r>
            <w:r w:rsidR="00DE37D8">
              <w:rPr>
                <w:noProof/>
                <w:webHidden/>
              </w:rPr>
              <w:instrText xml:space="preserve"> PAGEREF _Toc105078155 \h </w:instrText>
            </w:r>
            <w:r w:rsidR="00DE37D8">
              <w:rPr>
                <w:noProof/>
                <w:webHidden/>
              </w:rPr>
            </w:r>
            <w:r w:rsidR="00DE37D8">
              <w:rPr>
                <w:noProof/>
                <w:webHidden/>
              </w:rPr>
              <w:fldChar w:fldCharType="separate"/>
            </w:r>
            <w:r w:rsidR="00DE37D8">
              <w:rPr>
                <w:noProof/>
                <w:webHidden/>
              </w:rPr>
              <w:t>46</w:t>
            </w:r>
            <w:r w:rsidR="00DE37D8">
              <w:rPr>
                <w:noProof/>
                <w:webHidden/>
              </w:rPr>
              <w:fldChar w:fldCharType="end"/>
            </w:r>
          </w:hyperlink>
        </w:p>
        <w:p w14:paraId="0206513A" w14:textId="323A8C84" w:rsidR="00DE37D8" w:rsidRDefault="00EF757B">
          <w:pPr>
            <w:pStyle w:val="TOC3"/>
            <w:tabs>
              <w:tab w:val="right" w:leader="dot" w:pos="9016"/>
            </w:tabs>
            <w:rPr>
              <w:rFonts w:eastAsiaTheme="minorEastAsia"/>
              <w:noProof/>
              <w:sz w:val="22"/>
              <w:szCs w:val="22"/>
              <w:lang w:val="fr-CA" w:eastAsia="zh-CN"/>
            </w:rPr>
          </w:pPr>
          <w:hyperlink w:anchor="_Toc105078156" w:history="1">
            <w:r w:rsidR="00DE37D8" w:rsidRPr="00E77030">
              <w:rPr>
                <w:rStyle w:val="Hyperlink"/>
                <w:b/>
                <w:bCs/>
                <w:noProof/>
              </w:rPr>
              <w:t>Ein heruntergeladenes Buch lesen</w:t>
            </w:r>
            <w:r w:rsidR="00DE37D8">
              <w:rPr>
                <w:noProof/>
                <w:webHidden/>
              </w:rPr>
              <w:tab/>
            </w:r>
            <w:r w:rsidR="00DE37D8">
              <w:rPr>
                <w:noProof/>
                <w:webHidden/>
              </w:rPr>
              <w:fldChar w:fldCharType="begin"/>
            </w:r>
            <w:r w:rsidR="00DE37D8">
              <w:rPr>
                <w:noProof/>
                <w:webHidden/>
              </w:rPr>
              <w:instrText xml:space="preserve"> PAGEREF _Toc105078156 \h </w:instrText>
            </w:r>
            <w:r w:rsidR="00DE37D8">
              <w:rPr>
                <w:noProof/>
                <w:webHidden/>
              </w:rPr>
            </w:r>
            <w:r w:rsidR="00DE37D8">
              <w:rPr>
                <w:noProof/>
                <w:webHidden/>
              </w:rPr>
              <w:fldChar w:fldCharType="separate"/>
            </w:r>
            <w:r w:rsidR="00DE37D8">
              <w:rPr>
                <w:noProof/>
                <w:webHidden/>
              </w:rPr>
              <w:t>46</w:t>
            </w:r>
            <w:r w:rsidR="00DE37D8">
              <w:rPr>
                <w:noProof/>
                <w:webHidden/>
              </w:rPr>
              <w:fldChar w:fldCharType="end"/>
            </w:r>
          </w:hyperlink>
        </w:p>
        <w:p w14:paraId="4766BE97" w14:textId="73DAB1EC" w:rsidR="00DE37D8" w:rsidRDefault="00EF757B">
          <w:pPr>
            <w:pStyle w:val="TOC1"/>
            <w:tabs>
              <w:tab w:val="right" w:leader="dot" w:pos="9016"/>
            </w:tabs>
            <w:rPr>
              <w:rFonts w:eastAsiaTheme="minorEastAsia"/>
              <w:noProof/>
              <w:sz w:val="22"/>
              <w:szCs w:val="22"/>
              <w:lang w:val="fr-CA" w:eastAsia="zh-CN"/>
            </w:rPr>
          </w:pPr>
          <w:hyperlink w:anchor="_Toc105078157" w:history="1">
            <w:r w:rsidR="00DE37D8" w:rsidRPr="00E77030">
              <w:rPr>
                <w:rStyle w:val="Hyperlink"/>
                <w:noProof/>
              </w:rPr>
              <w:t>Examensmodus</w:t>
            </w:r>
            <w:r w:rsidR="00DE37D8">
              <w:rPr>
                <w:noProof/>
                <w:webHidden/>
              </w:rPr>
              <w:tab/>
            </w:r>
            <w:r w:rsidR="00DE37D8">
              <w:rPr>
                <w:noProof/>
                <w:webHidden/>
              </w:rPr>
              <w:fldChar w:fldCharType="begin"/>
            </w:r>
            <w:r w:rsidR="00DE37D8">
              <w:rPr>
                <w:noProof/>
                <w:webHidden/>
              </w:rPr>
              <w:instrText xml:space="preserve"> PAGEREF _Toc105078157 \h </w:instrText>
            </w:r>
            <w:r w:rsidR="00DE37D8">
              <w:rPr>
                <w:noProof/>
                <w:webHidden/>
              </w:rPr>
            </w:r>
            <w:r w:rsidR="00DE37D8">
              <w:rPr>
                <w:noProof/>
                <w:webHidden/>
              </w:rPr>
              <w:fldChar w:fldCharType="separate"/>
            </w:r>
            <w:r w:rsidR="00DE37D8">
              <w:rPr>
                <w:noProof/>
                <w:webHidden/>
              </w:rPr>
              <w:t>47</w:t>
            </w:r>
            <w:r w:rsidR="00DE37D8">
              <w:rPr>
                <w:noProof/>
                <w:webHidden/>
              </w:rPr>
              <w:fldChar w:fldCharType="end"/>
            </w:r>
          </w:hyperlink>
        </w:p>
        <w:p w14:paraId="4BAA7A41" w14:textId="5A0D76CD" w:rsidR="00DE37D8" w:rsidRDefault="00EF757B">
          <w:pPr>
            <w:pStyle w:val="TOC2"/>
            <w:tabs>
              <w:tab w:val="right" w:leader="dot" w:pos="9016"/>
            </w:tabs>
            <w:rPr>
              <w:rFonts w:eastAsiaTheme="minorEastAsia"/>
              <w:noProof/>
              <w:sz w:val="22"/>
              <w:szCs w:val="22"/>
              <w:lang w:val="fr-CA" w:eastAsia="zh-CN"/>
            </w:rPr>
          </w:pPr>
          <w:hyperlink w:anchor="_Toc105078158" w:history="1">
            <w:r w:rsidR="00DE37D8" w:rsidRPr="00E77030">
              <w:rPr>
                <w:rStyle w:val="Hyperlink"/>
                <w:noProof/>
              </w:rPr>
              <w:t>Komponenten für die Navigation</w:t>
            </w:r>
            <w:r w:rsidR="00DE37D8">
              <w:rPr>
                <w:noProof/>
                <w:webHidden/>
              </w:rPr>
              <w:tab/>
            </w:r>
            <w:r w:rsidR="00DE37D8">
              <w:rPr>
                <w:noProof/>
                <w:webHidden/>
              </w:rPr>
              <w:fldChar w:fldCharType="begin"/>
            </w:r>
            <w:r w:rsidR="00DE37D8">
              <w:rPr>
                <w:noProof/>
                <w:webHidden/>
              </w:rPr>
              <w:instrText xml:space="preserve"> PAGEREF _Toc105078158 \h </w:instrText>
            </w:r>
            <w:r w:rsidR="00DE37D8">
              <w:rPr>
                <w:noProof/>
                <w:webHidden/>
              </w:rPr>
            </w:r>
            <w:r w:rsidR="00DE37D8">
              <w:rPr>
                <w:noProof/>
                <w:webHidden/>
              </w:rPr>
              <w:fldChar w:fldCharType="separate"/>
            </w:r>
            <w:r w:rsidR="00DE37D8">
              <w:rPr>
                <w:noProof/>
                <w:webHidden/>
              </w:rPr>
              <w:t>48</w:t>
            </w:r>
            <w:r w:rsidR="00DE37D8">
              <w:rPr>
                <w:noProof/>
                <w:webHidden/>
              </w:rPr>
              <w:fldChar w:fldCharType="end"/>
            </w:r>
          </w:hyperlink>
        </w:p>
        <w:p w14:paraId="6620E075" w14:textId="37664DA9" w:rsidR="00DE37D8" w:rsidRDefault="00EF757B">
          <w:pPr>
            <w:pStyle w:val="TOC2"/>
            <w:tabs>
              <w:tab w:val="right" w:leader="dot" w:pos="9016"/>
            </w:tabs>
            <w:rPr>
              <w:rFonts w:eastAsiaTheme="minorEastAsia"/>
              <w:noProof/>
              <w:sz w:val="22"/>
              <w:szCs w:val="22"/>
              <w:lang w:val="fr-CA" w:eastAsia="zh-CN"/>
            </w:rPr>
          </w:pPr>
          <w:hyperlink w:anchor="_Toc105078159" w:history="1">
            <w:r w:rsidR="00DE37D8" w:rsidRPr="00E77030">
              <w:rPr>
                <w:rStyle w:val="Hyperlink"/>
                <w:noProof/>
              </w:rPr>
              <w:t>Langlebige Batterie</w:t>
            </w:r>
            <w:r w:rsidR="00DE37D8">
              <w:rPr>
                <w:noProof/>
                <w:webHidden/>
              </w:rPr>
              <w:tab/>
            </w:r>
            <w:r w:rsidR="00DE37D8">
              <w:rPr>
                <w:noProof/>
                <w:webHidden/>
              </w:rPr>
              <w:fldChar w:fldCharType="begin"/>
            </w:r>
            <w:r w:rsidR="00DE37D8">
              <w:rPr>
                <w:noProof/>
                <w:webHidden/>
              </w:rPr>
              <w:instrText xml:space="preserve"> PAGEREF _Toc105078159 \h </w:instrText>
            </w:r>
            <w:r w:rsidR="00DE37D8">
              <w:rPr>
                <w:noProof/>
                <w:webHidden/>
              </w:rPr>
            </w:r>
            <w:r w:rsidR="00DE37D8">
              <w:rPr>
                <w:noProof/>
                <w:webHidden/>
              </w:rPr>
              <w:fldChar w:fldCharType="separate"/>
            </w:r>
            <w:r w:rsidR="00DE37D8">
              <w:rPr>
                <w:noProof/>
                <w:webHidden/>
              </w:rPr>
              <w:t>48</w:t>
            </w:r>
            <w:r w:rsidR="00DE37D8">
              <w:rPr>
                <w:noProof/>
                <w:webHidden/>
              </w:rPr>
              <w:fldChar w:fldCharType="end"/>
            </w:r>
          </w:hyperlink>
        </w:p>
        <w:p w14:paraId="164FE856" w14:textId="11ADAE2B" w:rsidR="00DE37D8" w:rsidRDefault="00EF757B">
          <w:pPr>
            <w:pStyle w:val="TOC2"/>
            <w:tabs>
              <w:tab w:val="right" w:leader="dot" w:pos="9016"/>
            </w:tabs>
            <w:rPr>
              <w:rFonts w:eastAsiaTheme="minorEastAsia"/>
              <w:noProof/>
              <w:sz w:val="22"/>
              <w:szCs w:val="22"/>
              <w:lang w:val="fr-CA" w:eastAsia="zh-CN"/>
            </w:rPr>
          </w:pPr>
          <w:hyperlink w:anchor="_Toc105078160" w:history="1">
            <w:r w:rsidR="00DE37D8" w:rsidRPr="00E77030">
              <w:rPr>
                <w:rStyle w:val="Hyperlink"/>
                <w:noProof/>
              </w:rPr>
              <w:t>Konnektivität</w:t>
            </w:r>
            <w:r w:rsidR="00DE37D8">
              <w:rPr>
                <w:noProof/>
                <w:webHidden/>
              </w:rPr>
              <w:tab/>
            </w:r>
            <w:r w:rsidR="00DE37D8">
              <w:rPr>
                <w:noProof/>
                <w:webHidden/>
              </w:rPr>
              <w:fldChar w:fldCharType="begin"/>
            </w:r>
            <w:r w:rsidR="00DE37D8">
              <w:rPr>
                <w:noProof/>
                <w:webHidden/>
              </w:rPr>
              <w:instrText xml:space="preserve"> PAGEREF _Toc105078160 \h </w:instrText>
            </w:r>
            <w:r w:rsidR="00DE37D8">
              <w:rPr>
                <w:noProof/>
                <w:webHidden/>
              </w:rPr>
            </w:r>
            <w:r w:rsidR="00DE37D8">
              <w:rPr>
                <w:noProof/>
                <w:webHidden/>
              </w:rPr>
              <w:fldChar w:fldCharType="separate"/>
            </w:r>
            <w:r w:rsidR="00DE37D8">
              <w:rPr>
                <w:noProof/>
                <w:webHidden/>
              </w:rPr>
              <w:t>48</w:t>
            </w:r>
            <w:r w:rsidR="00DE37D8">
              <w:rPr>
                <w:noProof/>
                <w:webHidden/>
              </w:rPr>
              <w:fldChar w:fldCharType="end"/>
            </w:r>
          </w:hyperlink>
        </w:p>
        <w:p w14:paraId="1290DA13" w14:textId="5E1D16D7" w:rsidR="00DE37D8" w:rsidRDefault="00EF757B">
          <w:pPr>
            <w:pStyle w:val="TOC2"/>
            <w:tabs>
              <w:tab w:val="right" w:leader="dot" w:pos="9016"/>
            </w:tabs>
            <w:rPr>
              <w:rFonts w:eastAsiaTheme="minorEastAsia"/>
              <w:noProof/>
              <w:sz w:val="22"/>
              <w:szCs w:val="22"/>
              <w:lang w:val="fr-CA" w:eastAsia="zh-CN"/>
            </w:rPr>
          </w:pPr>
          <w:hyperlink w:anchor="_Toc105078161" w:history="1">
            <w:r w:rsidR="00DE37D8" w:rsidRPr="00E77030">
              <w:rPr>
                <w:rStyle w:val="Hyperlink"/>
                <w:noProof/>
              </w:rPr>
              <w:t>Portabilität</w:t>
            </w:r>
            <w:r w:rsidR="00DE37D8">
              <w:rPr>
                <w:noProof/>
                <w:webHidden/>
              </w:rPr>
              <w:tab/>
            </w:r>
            <w:r w:rsidR="00DE37D8">
              <w:rPr>
                <w:noProof/>
                <w:webHidden/>
              </w:rPr>
              <w:fldChar w:fldCharType="begin"/>
            </w:r>
            <w:r w:rsidR="00DE37D8">
              <w:rPr>
                <w:noProof/>
                <w:webHidden/>
              </w:rPr>
              <w:instrText xml:space="preserve"> PAGEREF _Toc105078161 \h </w:instrText>
            </w:r>
            <w:r w:rsidR="00DE37D8">
              <w:rPr>
                <w:noProof/>
                <w:webHidden/>
              </w:rPr>
            </w:r>
            <w:r w:rsidR="00DE37D8">
              <w:rPr>
                <w:noProof/>
                <w:webHidden/>
              </w:rPr>
              <w:fldChar w:fldCharType="separate"/>
            </w:r>
            <w:r w:rsidR="00DE37D8">
              <w:rPr>
                <w:noProof/>
                <w:webHidden/>
              </w:rPr>
              <w:t>48</w:t>
            </w:r>
            <w:r w:rsidR="00DE37D8">
              <w:rPr>
                <w:noProof/>
                <w:webHidden/>
              </w:rPr>
              <w:fldChar w:fldCharType="end"/>
            </w:r>
          </w:hyperlink>
        </w:p>
        <w:p w14:paraId="5A0AD288" w14:textId="38941883" w:rsidR="00DE37D8" w:rsidRDefault="00EF757B">
          <w:pPr>
            <w:pStyle w:val="TOC1"/>
            <w:tabs>
              <w:tab w:val="right" w:leader="dot" w:pos="9016"/>
            </w:tabs>
            <w:rPr>
              <w:rFonts w:eastAsiaTheme="minorEastAsia"/>
              <w:noProof/>
              <w:sz w:val="22"/>
              <w:szCs w:val="22"/>
              <w:lang w:val="fr-CA" w:eastAsia="zh-CN"/>
            </w:rPr>
          </w:pPr>
          <w:hyperlink w:anchor="_Toc105078162" w:history="1">
            <w:r w:rsidR="00DE37D8" w:rsidRPr="00E77030">
              <w:rPr>
                <w:rStyle w:val="Hyperlink"/>
                <w:bCs/>
                <w:noProof/>
              </w:rPr>
              <w:t>Aktualisieren des BRAILLIANT BI 20X</w:t>
            </w:r>
            <w:r w:rsidR="00DE37D8">
              <w:rPr>
                <w:noProof/>
                <w:webHidden/>
              </w:rPr>
              <w:tab/>
            </w:r>
            <w:r w:rsidR="00DE37D8">
              <w:rPr>
                <w:noProof/>
                <w:webHidden/>
              </w:rPr>
              <w:fldChar w:fldCharType="begin"/>
            </w:r>
            <w:r w:rsidR="00DE37D8">
              <w:rPr>
                <w:noProof/>
                <w:webHidden/>
              </w:rPr>
              <w:instrText xml:space="preserve"> PAGEREF _Toc105078162 \h </w:instrText>
            </w:r>
            <w:r w:rsidR="00DE37D8">
              <w:rPr>
                <w:noProof/>
                <w:webHidden/>
              </w:rPr>
            </w:r>
            <w:r w:rsidR="00DE37D8">
              <w:rPr>
                <w:noProof/>
                <w:webHidden/>
              </w:rPr>
              <w:fldChar w:fldCharType="separate"/>
            </w:r>
            <w:r w:rsidR="00DE37D8">
              <w:rPr>
                <w:noProof/>
                <w:webHidden/>
              </w:rPr>
              <w:t>48</w:t>
            </w:r>
            <w:r w:rsidR="00DE37D8">
              <w:rPr>
                <w:noProof/>
                <w:webHidden/>
              </w:rPr>
              <w:fldChar w:fldCharType="end"/>
            </w:r>
          </w:hyperlink>
        </w:p>
        <w:p w14:paraId="6C3B9E1E" w14:textId="2F89C5A1" w:rsidR="00DE37D8" w:rsidRDefault="00EF757B">
          <w:pPr>
            <w:pStyle w:val="TOC2"/>
            <w:tabs>
              <w:tab w:val="right" w:leader="dot" w:pos="9016"/>
            </w:tabs>
            <w:rPr>
              <w:rFonts w:eastAsiaTheme="minorEastAsia"/>
              <w:noProof/>
              <w:sz w:val="22"/>
              <w:szCs w:val="22"/>
              <w:lang w:val="fr-CA" w:eastAsia="zh-CN"/>
            </w:rPr>
          </w:pPr>
          <w:hyperlink w:anchor="_Toc105078163" w:history="1">
            <w:r w:rsidR="00DE37D8" w:rsidRPr="00E77030">
              <w:rPr>
                <w:rStyle w:val="Hyperlink"/>
                <w:noProof/>
              </w:rPr>
              <w:t>Deaktivieren der automatischen Updatesuche</w:t>
            </w:r>
            <w:r w:rsidR="00DE37D8">
              <w:rPr>
                <w:noProof/>
                <w:webHidden/>
              </w:rPr>
              <w:tab/>
            </w:r>
            <w:r w:rsidR="00DE37D8">
              <w:rPr>
                <w:noProof/>
                <w:webHidden/>
              </w:rPr>
              <w:fldChar w:fldCharType="begin"/>
            </w:r>
            <w:r w:rsidR="00DE37D8">
              <w:rPr>
                <w:noProof/>
                <w:webHidden/>
              </w:rPr>
              <w:instrText xml:space="preserve"> PAGEREF _Toc105078163 \h </w:instrText>
            </w:r>
            <w:r w:rsidR="00DE37D8">
              <w:rPr>
                <w:noProof/>
                <w:webHidden/>
              </w:rPr>
            </w:r>
            <w:r w:rsidR="00DE37D8">
              <w:rPr>
                <w:noProof/>
                <w:webHidden/>
              </w:rPr>
              <w:fldChar w:fldCharType="separate"/>
            </w:r>
            <w:r w:rsidR="00DE37D8">
              <w:rPr>
                <w:noProof/>
                <w:webHidden/>
              </w:rPr>
              <w:t>49</w:t>
            </w:r>
            <w:r w:rsidR="00DE37D8">
              <w:rPr>
                <w:noProof/>
                <w:webHidden/>
              </w:rPr>
              <w:fldChar w:fldCharType="end"/>
            </w:r>
          </w:hyperlink>
        </w:p>
        <w:p w14:paraId="462DE89F" w14:textId="30662698" w:rsidR="00DE37D8" w:rsidRDefault="00EF757B">
          <w:pPr>
            <w:pStyle w:val="TOC2"/>
            <w:tabs>
              <w:tab w:val="right" w:leader="dot" w:pos="9016"/>
            </w:tabs>
            <w:rPr>
              <w:rFonts w:eastAsiaTheme="minorEastAsia"/>
              <w:noProof/>
              <w:sz w:val="22"/>
              <w:szCs w:val="22"/>
              <w:lang w:val="fr-CA" w:eastAsia="zh-CN"/>
            </w:rPr>
          </w:pPr>
          <w:hyperlink w:anchor="_Toc105078164" w:history="1">
            <w:r w:rsidR="00DE37D8" w:rsidRPr="00E77030">
              <w:rPr>
                <w:rStyle w:val="Hyperlink"/>
                <w:noProof/>
              </w:rPr>
              <w:t>Aktualisierung über USB oder SD-Karte</w:t>
            </w:r>
            <w:r w:rsidR="00DE37D8">
              <w:rPr>
                <w:noProof/>
                <w:webHidden/>
              </w:rPr>
              <w:tab/>
            </w:r>
            <w:r w:rsidR="00DE37D8">
              <w:rPr>
                <w:noProof/>
                <w:webHidden/>
              </w:rPr>
              <w:fldChar w:fldCharType="begin"/>
            </w:r>
            <w:r w:rsidR="00DE37D8">
              <w:rPr>
                <w:noProof/>
                <w:webHidden/>
              </w:rPr>
              <w:instrText xml:space="preserve"> PAGEREF _Toc105078164 \h </w:instrText>
            </w:r>
            <w:r w:rsidR="00DE37D8">
              <w:rPr>
                <w:noProof/>
                <w:webHidden/>
              </w:rPr>
            </w:r>
            <w:r w:rsidR="00DE37D8">
              <w:rPr>
                <w:noProof/>
                <w:webHidden/>
              </w:rPr>
              <w:fldChar w:fldCharType="separate"/>
            </w:r>
            <w:r w:rsidR="00DE37D8">
              <w:rPr>
                <w:noProof/>
                <w:webHidden/>
              </w:rPr>
              <w:t>49</w:t>
            </w:r>
            <w:r w:rsidR="00DE37D8">
              <w:rPr>
                <w:noProof/>
                <w:webHidden/>
              </w:rPr>
              <w:fldChar w:fldCharType="end"/>
            </w:r>
          </w:hyperlink>
        </w:p>
        <w:p w14:paraId="6A420230" w14:textId="6ED149D0" w:rsidR="00DE37D8" w:rsidRDefault="00EF757B">
          <w:pPr>
            <w:pStyle w:val="TOC1"/>
            <w:tabs>
              <w:tab w:val="right" w:leader="dot" w:pos="9016"/>
            </w:tabs>
            <w:rPr>
              <w:rFonts w:eastAsiaTheme="minorEastAsia"/>
              <w:noProof/>
              <w:sz w:val="22"/>
              <w:szCs w:val="22"/>
              <w:lang w:val="fr-CA" w:eastAsia="zh-CN"/>
            </w:rPr>
          </w:pPr>
          <w:hyperlink w:anchor="_Toc105078165" w:history="1">
            <w:r w:rsidR="00DE37D8" w:rsidRPr="00E77030">
              <w:rPr>
                <w:rStyle w:val="Hyperlink"/>
                <w:bCs/>
                <w:noProof/>
              </w:rPr>
              <w:t>Kundendienst</w:t>
            </w:r>
            <w:r w:rsidR="00DE37D8">
              <w:rPr>
                <w:noProof/>
                <w:webHidden/>
              </w:rPr>
              <w:tab/>
            </w:r>
            <w:r w:rsidR="00DE37D8">
              <w:rPr>
                <w:noProof/>
                <w:webHidden/>
              </w:rPr>
              <w:fldChar w:fldCharType="begin"/>
            </w:r>
            <w:r w:rsidR="00DE37D8">
              <w:rPr>
                <w:noProof/>
                <w:webHidden/>
              </w:rPr>
              <w:instrText xml:space="preserve"> PAGEREF _Toc105078165 \h </w:instrText>
            </w:r>
            <w:r w:rsidR="00DE37D8">
              <w:rPr>
                <w:noProof/>
                <w:webHidden/>
              </w:rPr>
            </w:r>
            <w:r w:rsidR="00DE37D8">
              <w:rPr>
                <w:noProof/>
                <w:webHidden/>
              </w:rPr>
              <w:fldChar w:fldCharType="separate"/>
            </w:r>
            <w:r w:rsidR="00DE37D8">
              <w:rPr>
                <w:noProof/>
                <w:webHidden/>
              </w:rPr>
              <w:t>50</w:t>
            </w:r>
            <w:r w:rsidR="00DE37D8">
              <w:rPr>
                <w:noProof/>
                <w:webHidden/>
              </w:rPr>
              <w:fldChar w:fldCharType="end"/>
            </w:r>
          </w:hyperlink>
        </w:p>
        <w:p w14:paraId="015AD0E5" w14:textId="587450FA" w:rsidR="00DE37D8" w:rsidRDefault="00EF757B">
          <w:pPr>
            <w:pStyle w:val="TOC2"/>
            <w:tabs>
              <w:tab w:val="right" w:leader="dot" w:pos="9016"/>
            </w:tabs>
            <w:rPr>
              <w:rFonts w:eastAsiaTheme="minorEastAsia"/>
              <w:noProof/>
              <w:sz w:val="22"/>
              <w:szCs w:val="22"/>
              <w:lang w:val="fr-CA" w:eastAsia="zh-CN"/>
            </w:rPr>
          </w:pPr>
          <w:hyperlink w:anchor="_Toc105078166" w:history="1">
            <w:r w:rsidR="00DE37D8" w:rsidRPr="00E77030">
              <w:rPr>
                <w:rStyle w:val="Hyperlink"/>
                <w:b/>
                <w:bCs/>
                <w:noProof/>
              </w:rPr>
              <w:t>Europa und andere Staaten</w:t>
            </w:r>
            <w:r w:rsidR="00DE37D8">
              <w:rPr>
                <w:noProof/>
                <w:webHidden/>
              </w:rPr>
              <w:tab/>
            </w:r>
            <w:r w:rsidR="00DE37D8">
              <w:rPr>
                <w:noProof/>
                <w:webHidden/>
              </w:rPr>
              <w:fldChar w:fldCharType="begin"/>
            </w:r>
            <w:r w:rsidR="00DE37D8">
              <w:rPr>
                <w:noProof/>
                <w:webHidden/>
              </w:rPr>
              <w:instrText xml:space="preserve"> PAGEREF _Toc105078166 \h </w:instrText>
            </w:r>
            <w:r w:rsidR="00DE37D8">
              <w:rPr>
                <w:noProof/>
                <w:webHidden/>
              </w:rPr>
            </w:r>
            <w:r w:rsidR="00DE37D8">
              <w:rPr>
                <w:noProof/>
                <w:webHidden/>
              </w:rPr>
              <w:fldChar w:fldCharType="separate"/>
            </w:r>
            <w:r w:rsidR="00DE37D8">
              <w:rPr>
                <w:noProof/>
                <w:webHidden/>
              </w:rPr>
              <w:t>50</w:t>
            </w:r>
            <w:r w:rsidR="00DE37D8">
              <w:rPr>
                <w:noProof/>
                <w:webHidden/>
              </w:rPr>
              <w:fldChar w:fldCharType="end"/>
            </w:r>
          </w:hyperlink>
        </w:p>
        <w:p w14:paraId="140C926C" w14:textId="16EB1126" w:rsidR="00DE37D8" w:rsidRDefault="00EF757B">
          <w:pPr>
            <w:pStyle w:val="TOC1"/>
            <w:tabs>
              <w:tab w:val="right" w:leader="dot" w:pos="9016"/>
            </w:tabs>
            <w:rPr>
              <w:rFonts w:eastAsiaTheme="minorEastAsia"/>
              <w:noProof/>
              <w:sz w:val="22"/>
              <w:szCs w:val="22"/>
              <w:lang w:val="fr-CA" w:eastAsia="zh-CN"/>
            </w:rPr>
          </w:pPr>
          <w:hyperlink w:anchor="_Toc105078167" w:history="1">
            <w:r w:rsidR="00DE37D8" w:rsidRPr="00E77030">
              <w:rPr>
                <w:rStyle w:val="Hyperlink"/>
                <w:bCs/>
                <w:noProof/>
              </w:rPr>
              <w:t>Geschützte Handelsmarken</w:t>
            </w:r>
            <w:r w:rsidR="00DE37D8">
              <w:rPr>
                <w:noProof/>
                <w:webHidden/>
              </w:rPr>
              <w:tab/>
            </w:r>
            <w:r w:rsidR="00DE37D8">
              <w:rPr>
                <w:noProof/>
                <w:webHidden/>
              </w:rPr>
              <w:fldChar w:fldCharType="begin"/>
            </w:r>
            <w:r w:rsidR="00DE37D8">
              <w:rPr>
                <w:noProof/>
                <w:webHidden/>
              </w:rPr>
              <w:instrText xml:space="preserve"> PAGEREF _Toc105078167 \h </w:instrText>
            </w:r>
            <w:r w:rsidR="00DE37D8">
              <w:rPr>
                <w:noProof/>
                <w:webHidden/>
              </w:rPr>
            </w:r>
            <w:r w:rsidR="00DE37D8">
              <w:rPr>
                <w:noProof/>
                <w:webHidden/>
              </w:rPr>
              <w:fldChar w:fldCharType="separate"/>
            </w:r>
            <w:r w:rsidR="00DE37D8">
              <w:rPr>
                <w:noProof/>
                <w:webHidden/>
              </w:rPr>
              <w:t>50</w:t>
            </w:r>
            <w:r w:rsidR="00DE37D8">
              <w:rPr>
                <w:noProof/>
                <w:webHidden/>
              </w:rPr>
              <w:fldChar w:fldCharType="end"/>
            </w:r>
          </w:hyperlink>
        </w:p>
        <w:p w14:paraId="4159F9AD" w14:textId="567C1D2B" w:rsidR="00DE37D8" w:rsidRDefault="00EF757B">
          <w:pPr>
            <w:pStyle w:val="TOC1"/>
            <w:tabs>
              <w:tab w:val="right" w:leader="dot" w:pos="9016"/>
            </w:tabs>
            <w:rPr>
              <w:rFonts w:eastAsiaTheme="minorEastAsia"/>
              <w:noProof/>
              <w:sz w:val="22"/>
              <w:szCs w:val="22"/>
              <w:lang w:val="fr-CA" w:eastAsia="zh-CN"/>
            </w:rPr>
          </w:pPr>
          <w:hyperlink w:anchor="_Toc105078168" w:history="1">
            <w:r w:rsidR="00DE37D8" w:rsidRPr="00E77030">
              <w:rPr>
                <w:rStyle w:val="Hyperlink"/>
                <w:bCs/>
                <w:noProof/>
              </w:rPr>
              <w:t>Endbenutzer Lizenzvereinbarung</w:t>
            </w:r>
            <w:r w:rsidR="00DE37D8">
              <w:rPr>
                <w:noProof/>
                <w:webHidden/>
              </w:rPr>
              <w:tab/>
            </w:r>
            <w:r w:rsidR="00DE37D8">
              <w:rPr>
                <w:noProof/>
                <w:webHidden/>
              </w:rPr>
              <w:fldChar w:fldCharType="begin"/>
            </w:r>
            <w:r w:rsidR="00DE37D8">
              <w:rPr>
                <w:noProof/>
                <w:webHidden/>
              </w:rPr>
              <w:instrText xml:space="preserve"> PAGEREF _Toc105078168 \h </w:instrText>
            </w:r>
            <w:r w:rsidR="00DE37D8">
              <w:rPr>
                <w:noProof/>
                <w:webHidden/>
              </w:rPr>
            </w:r>
            <w:r w:rsidR="00DE37D8">
              <w:rPr>
                <w:noProof/>
                <w:webHidden/>
              </w:rPr>
              <w:fldChar w:fldCharType="separate"/>
            </w:r>
            <w:r w:rsidR="00DE37D8">
              <w:rPr>
                <w:noProof/>
                <w:webHidden/>
              </w:rPr>
              <w:t>50</w:t>
            </w:r>
            <w:r w:rsidR="00DE37D8">
              <w:rPr>
                <w:noProof/>
                <w:webHidden/>
              </w:rPr>
              <w:fldChar w:fldCharType="end"/>
            </w:r>
          </w:hyperlink>
        </w:p>
        <w:p w14:paraId="33CC28EB" w14:textId="1EC0C85A" w:rsidR="00DE37D8" w:rsidRDefault="00EF757B">
          <w:pPr>
            <w:pStyle w:val="TOC1"/>
            <w:tabs>
              <w:tab w:val="right" w:leader="dot" w:pos="9016"/>
            </w:tabs>
            <w:rPr>
              <w:rFonts w:eastAsiaTheme="minorEastAsia"/>
              <w:noProof/>
              <w:sz w:val="22"/>
              <w:szCs w:val="22"/>
              <w:lang w:val="fr-CA" w:eastAsia="zh-CN"/>
            </w:rPr>
          </w:pPr>
          <w:hyperlink w:anchor="_Toc105078169" w:history="1">
            <w:r w:rsidR="00DE37D8" w:rsidRPr="00E77030">
              <w:rPr>
                <w:rStyle w:val="Hyperlink"/>
                <w:bCs/>
                <w:noProof/>
              </w:rPr>
              <w:t>Garantie</w:t>
            </w:r>
            <w:r w:rsidR="00DE37D8">
              <w:rPr>
                <w:noProof/>
                <w:webHidden/>
              </w:rPr>
              <w:tab/>
            </w:r>
            <w:r w:rsidR="00DE37D8">
              <w:rPr>
                <w:noProof/>
                <w:webHidden/>
              </w:rPr>
              <w:fldChar w:fldCharType="begin"/>
            </w:r>
            <w:r w:rsidR="00DE37D8">
              <w:rPr>
                <w:noProof/>
                <w:webHidden/>
              </w:rPr>
              <w:instrText xml:space="preserve"> PAGEREF _Toc105078169 \h </w:instrText>
            </w:r>
            <w:r w:rsidR="00DE37D8">
              <w:rPr>
                <w:noProof/>
                <w:webHidden/>
              </w:rPr>
            </w:r>
            <w:r w:rsidR="00DE37D8">
              <w:rPr>
                <w:noProof/>
                <w:webHidden/>
              </w:rPr>
              <w:fldChar w:fldCharType="separate"/>
            </w:r>
            <w:r w:rsidR="00DE37D8">
              <w:rPr>
                <w:noProof/>
                <w:webHidden/>
              </w:rPr>
              <w:t>51</w:t>
            </w:r>
            <w:r w:rsidR="00DE37D8">
              <w:rPr>
                <w:noProof/>
                <w:webHidden/>
              </w:rPr>
              <w:fldChar w:fldCharType="end"/>
            </w:r>
          </w:hyperlink>
        </w:p>
        <w:p w14:paraId="3A4A910B" w14:textId="6F1DFC80" w:rsidR="00DE37D8" w:rsidRDefault="00EF757B">
          <w:pPr>
            <w:pStyle w:val="TOC2"/>
            <w:tabs>
              <w:tab w:val="right" w:leader="dot" w:pos="9016"/>
            </w:tabs>
            <w:rPr>
              <w:rFonts w:eastAsiaTheme="minorEastAsia"/>
              <w:noProof/>
              <w:sz w:val="22"/>
              <w:szCs w:val="22"/>
              <w:lang w:val="fr-CA" w:eastAsia="zh-CN"/>
            </w:rPr>
          </w:pPr>
          <w:hyperlink w:anchor="_Toc105078170" w:history="1">
            <w:r w:rsidR="00DE37D8" w:rsidRPr="00E77030">
              <w:rPr>
                <w:rStyle w:val="Hyperlink"/>
                <w:b/>
                <w:bCs/>
                <w:noProof/>
              </w:rPr>
              <w:t>Herstellergarantie</w:t>
            </w:r>
            <w:r w:rsidR="00DE37D8">
              <w:rPr>
                <w:noProof/>
                <w:webHidden/>
              </w:rPr>
              <w:tab/>
            </w:r>
            <w:r w:rsidR="00DE37D8">
              <w:rPr>
                <w:noProof/>
                <w:webHidden/>
              </w:rPr>
              <w:fldChar w:fldCharType="begin"/>
            </w:r>
            <w:r w:rsidR="00DE37D8">
              <w:rPr>
                <w:noProof/>
                <w:webHidden/>
              </w:rPr>
              <w:instrText xml:space="preserve"> PAGEREF _Toc105078170 \h </w:instrText>
            </w:r>
            <w:r w:rsidR="00DE37D8">
              <w:rPr>
                <w:noProof/>
                <w:webHidden/>
              </w:rPr>
            </w:r>
            <w:r w:rsidR="00DE37D8">
              <w:rPr>
                <w:noProof/>
                <w:webHidden/>
              </w:rPr>
              <w:fldChar w:fldCharType="separate"/>
            </w:r>
            <w:r w:rsidR="00DE37D8">
              <w:rPr>
                <w:noProof/>
                <w:webHidden/>
              </w:rPr>
              <w:t>51</w:t>
            </w:r>
            <w:r w:rsidR="00DE37D8">
              <w:rPr>
                <w:noProof/>
                <w:webHidden/>
              </w:rPr>
              <w:fldChar w:fldCharType="end"/>
            </w:r>
          </w:hyperlink>
        </w:p>
        <w:p w14:paraId="59AB2C62" w14:textId="33A0012A" w:rsidR="00DE37D8" w:rsidRDefault="00EF757B">
          <w:pPr>
            <w:pStyle w:val="TOC1"/>
            <w:tabs>
              <w:tab w:val="right" w:leader="dot" w:pos="9016"/>
            </w:tabs>
            <w:rPr>
              <w:rFonts w:eastAsiaTheme="minorEastAsia"/>
              <w:noProof/>
              <w:sz w:val="22"/>
              <w:szCs w:val="22"/>
              <w:lang w:val="fr-CA" w:eastAsia="zh-CN"/>
            </w:rPr>
          </w:pPr>
          <w:hyperlink w:anchor="_Toc105078171" w:history="1">
            <w:r w:rsidR="00DE37D8" w:rsidRPr="00E77030">
              <w:rPr>
                <w:rStyle w:val="Hyperlink"/>
                <w:noProof/>
              </w:rPr>
              <w:t>Anhang a: Liste der Befehle</w:t>
            </w:r>
            <w:r w:rsidR="00DE37D8">
              <w:rPr>
                <w:noProof/>
                <w:webHidden/>
              </w:rPr>
              <w:tab/>
            </w:r>
            <w:r w:rsidR="00DE37D8">
              <w:rPr>
                <w:noProof/>
                <w:webHidden/>
              </w:rPr>
              <w:fldChar w:fldCharType="begin"/>
            </w:r>
            <w:r w:rsidR="00DE37D8">
              <w:rPr>
                <w:noProof/>
                <w:webHidden/>
              </w:rPr>
              <w:instrText xml:space="preserve"> PAGEREF _Toc105078171 \h </w:instrText>
            </w:r>
            <w:r w:rsidR="00DE37D8">
              <w:rPr>
                <w:noProof/>
                <w:webHidden/>
              </w:rPr>
            </w:r>
            <w:r w:rsidR="00DE37D8">
              <w:rPr>
                <w:noProof/>
                <w:webHidden/>
              </w:rPr>
              <w:fldChar w:fldCharType="separate"/>
            </w:r>
            <w:r w:rsidR="00DE37D8">
              <w:rPr>
                <w:noProof/>
                <w:webHidden/>
              </w:rPr>
              <w:t>52</w:t>
            </w:r>
            <w:r w:rsidR="00DE37D8">
              <w:rPr>
                <w:noProof/>
                <w:webHidden/>
              </w:rPr>
              <w:fldChar w:fldCharType="end"/>
            </w:r>
          </w:hyperlink>
        </w:p>
        <w:p w14:paraId="231CB5C3" w14:textId="16D2A031" w:rsidR="009242A6" w:rsidRPr="00FA2E84" w:rsidRDefault="009242A6">
          <w:r w:rsidRPr="00FA2E84">
            <w:rPr>
              <w:b/>
              <w:bCs/>
            </w:rPr>
            <w:fldChar w:fldCharType="end"/>
          </w:r>
        </w:p>
      </w:sdtContent>
    </w:sdt>
    <w:bookmarkEnd w:id="3"/>
    <w:bookmarkEnd w:id="4"/>
    <w:p w14:paraId="1F75B9D5" w14:textId="77777777" w:rsidR="00117DB2" w:rsidRDefault="00117DB2">
      <w:pPr>
        <w:spacing w:after="160"/>
        <w:rPr>
          <w:rFonts w:ascii="Verdana" w:eastAsiaTheme="majorEastAsia" w:hAnsi="Verdana" w:cstheme="majorBidi"/>
          <w:b/>
          <w:color w:val="2F5496" w:themeColor="accent1" w:themeShade="BF"/>
          <w:sz w:val="32"/>
          <w:szCs w:val="32"/>
        </w:rPr>
      </w:pPr>
      <w:r>
        <w:br w:type="page"/>
      </w:r>
    </w:p>
    <w:p w14:paraId="0266D881" w14:textId="77777777" w:rsidR="00C22F2D" w:rsidRPr="00FA2E84" w:rsidRDefault="00C22F2D" w:rsidP="0093612B">
      <w:pPr>
        <w:pStyle w:val="Heading1"/>
      </w:pPr>
      <w:bookmarkStart w:id="9" w:name="_Toc105078038"/>
      <w:r w:rsidRPr="00FA2E84">
        <w:lastRenderedPageBreak/>
        <w:t>Einleitung</w:t>
      </w:r>
      <w:bookmarkEnd w:id="9"/>
    </w:p>
    <w:p w14:paraId="2F6C380C" w14:textId="77777777" w:rsidR="00C22F2D" w:rsidRPr="00FA2E84" w:rsidRDefault="00C22F2D" w:rsidP="00117DB2">
      <w:pPr>
        <w:jc w:val="both"/>
      </w:pPr>
      <w:r w:rsidRPr="00FA2E84">
        <w:t xml:space="preserve">Willkommen zu Ihrem neuen </w:t>
      </w:r>
      <w:r w:rsidR="0037102B" w:rsidRPr="00FA2E84">
        <w:t xml:space="preserve">BRAILLIANT </w:t>
      </w:r>
      <w:r w:rsidR="006E715D">
        <w:t xml:space="preserve">BI </w:t>
      </w:r>
      <w:r w:rsidR="00BE3D9B">
        <w:t>20X</w:t>
      </w:r>
      <w:r w:rsidRPr="00FA2E84">
        <w:t xml:space="preserve"> Terminal. Es enthält sowohl eine Standard </w:t>
      </w:r>
      <w:r w:rsidR="000B0F3F" w:rsidRPr="00FA2E84">
        <w:t>BBRAILLE</w:t>
      </w:r>
      <w:r w:rsidRPr="00FA2E84">
        <w:t xml:space="preserve"> Tastatur, als auch eine Piezo Braillezeile. Dieses Handbuch beinhaltet Instruktionen   zu Orientierung, Benutzung, Navigation und Aktualisierung des Gerätes. Für weitere Informationen verweisen wir auf die Webseite von Humanware </w:t>
      </w:r>
      <w:r w:rsidR="0093612B" w:rsidRPr="00FA2E84">
        <w:t xml:space="preserve">bzw. </w:t>
      </w:r>
      <w:r w:rsidRPr="00FA2E84">
        <w:t>Auf den Telefonsupport Ihre</w:t>
      </w:r>
      <w:r w:rsidR="0093612B" w:rsidRPr="00FA2E84">
        <w:t>s</w:t>
      </w:r>
      <w:r w:rsidRPr="00FA2E84">
        <w:t xml:space="preserve"> regionalen Humanware Dealer</w:t>
      </w:r>
      <w:r w:rsidR="0093612B" w:rsidRPr="00FA2E84">
        <w:t>s</w:t>
      </w:r>
      <w:r w:rsidRPr="00FA2E84">
        <w:t>.</w:t>
      </w:r>
    </w:p>
    <w:p w14:paraId="65AEFA73" w14:textId="77777777" w:rsidR="00C22F2D" w:rsidRPr="00FA2E84" w:rsidRDefault="00C22F2D" w:rsidP="00117DB2">
      <w:pPr>
        <w:jc w:val="both"/>
      </w:pPr>
    </w:p>
    <w:p w14:paraId="04CB02AB" w14:textId="77777777" w:rsidR="00C22F2D" w:rsidRPr="00FA2E84" w:rsidRDefault="00C22F2D" w:rsidP="00117DB2">
      <w:pPr>
        <w:pStyle w:val="Heading2"/>
        <w:jc w:val="both"/>
        <w:rPr>
          <w:b/>
          <w:bCs/>
        </w:rPr>
      </w:pPr>
      <w:bookmarkStart w:id="10" w:name="_Toc105078039"/>
      <w:r w:rsidRPr="00FA2E84">
        <w:rPr>
          <w:b/>
          <w:bCs/>
        </w:rPr>
        <w:t>Inhalt der Verpackung</w:t>
      </w:r>
      <w:bookmarkEnd w:id="10"/>
    </w:p>
    <w:p w14:paraId="7B321B61" w14:textId="77777777" w:rsidR="00C22F2D" w:rsidRPr="00FA2E84" w:rsidRDefault="00C22F2D" w:rsidP="00117DB2">
      <w:pPr>
        <w:jc w:val="both"/>
      </w:pPr>
      <w:r w:rsidRPr="00FA2E84">
        <w:t>Die Verpackung beinhaltet die folgenden Teile:</w:t>
      </w:r>
    </w:p>
    <w:p w14:paraId="4C516075" w14:textId="77777777" w:rsidR="00C22F2D" w:rsidRPr="00FA2E84" w:rsidRDefault="0037102B" w:rsidP="009106AB">
      <w:pPr>
        <w:pStyle w:val="ListParagraph"/>
        <w:numPr>
          <w:ilvl w:val="0"/>
          <w:numId w:val="27"/>
        </w:numPr>
        <w:jc w:val="both"/>
      </w:pPr>
      <w:r w:rsidRPr="00FA2E84">
        <w:t xml:space="preserve">BRAILLIANT </w:t>
      </w:r>
      <w:r w:rsidR="006E715D">
        <w:t xml:space="preserve">BI </w:t>
      </w:r>
      <w:r w:rsidR="00BE3D9B">
        <w:t>20X</w:t>
      </w:r>
      <w:r w:rsidR="00C22F2D" w:rsidRPr="00FA2E84">
        <w:t xml:space="preserve"> </w:t>
      </w:r>
      <w:r w:rsidR="000B0F3F" w:rsidRPr="00FA2E84">
        <w:t xml:space="preserve"> </w:t>
      </w:r>
      <w:r w:rsidR="00C22F2D" w:rsidRPr="00FA2E84">
        <w:t xml:space="preserve"> Terminal</w:t>
      </w:r>
    </w:p>
    <w:p w14:paraId="68EE4B08" w14:textId="77777777" w:rsidR="00C22F2D" w:rsidRPr="00FA2E84" w:rsidRDefault="00C22F2D" w:rsidP="009106AB">
      <w:pPr>
        <w:pStyle w:val="ListParagraph"/>
        <w:numPr>
          <w:ilvl w:val="0"/>
          <w:numId w:val="27"/>
        </w:numPr>
        <w:jc w:val="both"/>
      </w:pPr>
      <w:r w:rsidRPr="00FA2E84">
        <w:t>Schutzhülle (TPU)</w:t>
      </w:r>
    </w:p>
    <w:p w14:paraId="18C16CA4" w14:textId="77777777" w:rsidR="00C22F2D" w:rsidRPr="00FA2E84" w:rsidRDefault="00C22F2D" w:rsidP="009106AB">
      <w:pPr>
        <w:pStyle w:val="ListParagraph"/>
        <w:numPr>
          <w:ilvl w:val="0"/>
          <w:numId w:val="27"/>
        </w:numPr>
        <w:jc w:val="both"/>
      </w:pPr>
      <w:r w:rsidRPr="00FA2E84">
        <w:t>Kurzanleitungen in Schwarzschrift und Braille</w:t>
      </w:r>
    </w:p>
    <w:p w14:paraId="4F719749" w14:textId="77777777" w:rsidR="00C22F2D" w:rsidRPr="00FA2E84" w:rsidRDefault="00C22F2D" w:rsidP="009106AB">
      <w:pPr>
        <w:pStyle w:val="ListParagraph"/>
        <w:numPr>
          <w:ilvl w:val="0"/>
          <w:numId w:val="27"/>
        </w:numPr>
        <w:jc w:val="both"/>
      </w:pPr>
      <w:r w:rsidRPr="00FA2E84">
        <w:t>USB Ladegerät</w:t>
      </w:r>
    </w:p>
    <w:p w14:paraId="53C59ED7" w14:textId="77777777" w:rsidR="00C22F2D" w:rsidRPr="00FA2E84" w:rsidRDefault="00C22F2D" w:rsidP="009106AB">
      <w:pPr>
        <w:pStyle w:val="ListParagraph"/>
        <w:numPr>
          <w:ilvl w:val="0"/>
          <w:numId w:val="27"/>
        </w:numPr>
        <w:jc w:val="both"/>
      </w:pPr>
      <w:r w:rsidRPr="00FA2E84">
        <w:t>USB-a nach USB-C Ladekabel</w:t>
      </w:r>
    </w:p>
    <w:p w14:paraId="5F6B7758" w14:textId="77777777" w:rsidR="00C22F2D" w:rsidRPr="00FA2E84" w:rsidRDefault="00C22F2D" w:rsidP="00117DB2">
      <w:pPr>
        <w:jc w:val="both"/>
      </w:pPr>
      <w:r w:rsidRPr="00FA2E84">
        <w:t xml:space="preserve">   </w:t>
      </w:r>
    </w:p>
    <w:p w14:paraId="38CE519F" w14:textId="77777777" w:rsidR="00C22F2D" w:rsidRPr="00FA2E84" w:rsidRDefault="00C22F2D" w:rsidP="00117DB2">
      <w:pPr>
        <w:pStyle w:val="Heading2"/>
        <w:jc w:val="both"/>
      </w:pPr>
      <w:bookmarkStart w:id="11" w:name="_Toc105078040"/>
      <w:bookmarkStart w:id="12" w:name="_Toc43462129"/>
      <w:r w:rsidRPr="00FA2E84">
        <w:t xml:space="preserve">Orientierung auf </w:t>
      </w:r>
      <w:r w:rsidR="000B0F3F" w:rsidRPr="00FA2E84">
        <w:t>de</w:t>
      </w:r>
      <w:r w:rsidR="009753FE">
        <w:t>m</w:t>
      </w:r>
      <w:r w:rsidR="000B0F3F" w:rsidRPr="00FA2E84">
        <w:t xml:space="preserve"> </w:t>
      </w:r>
      <w:r w:rsidR="0037102B" w:rsidRPr="00FA2E84">
        <w:t xml:space="preserve">BRAILLIANT </w:t>
      </w:r>
      <w:r w:rsidR="006E715D">
        <w:t xml:space="preserve">BI </w:t>
      </w:r>
      <w:r w:rsidR="00BE3D9B">
        <w:t>20X</w:t>
      </w:r>
      <w:bookmarkEnd w:id="11"/>
      <w:r w:rsidRPr="00FA2E84">
        <w:t xml:space="preserve"> </w:t>
      </w:r>
      <w:r w:rsidR="000B0F3F" w:rsidRPr="00FA2E84">
        <w:t xml:space="preserve"> </w:t>
      </w:r>
      <w:bookmarkEnd w:id="12"/>
    </w:p>
    <w:p w14:paraId="430F21B4" w14:textId="77777777" w:rsidR="00C22F2D" w:rsidRPr="00FA2E84" w:rsidRDefault="000B0F3F" w:rsidP="00117DB2">
      <w:pPr>
        <w:jc w:val="both"/>
      </w:pPr>
      <w:r w:rsidRPr="00FA2E84">
        <w:t xml:space="preserve">Das </w:t>
      </w:r>
      <w:r w:rsidR="0037102B" w:rsidRPr="00FA2E84">
        <w:t xml:space="preserve">BRAILLIANT </w:t>
      </w:r>
      <w:r w:rsidR="006E715D">
        <w:t xml:space="preserve">BI </w:t>
      </w:r>
      <w:r w:rsidR="00BE3D9B">
        <w:t>20X</w:t>
      </w:r>
      <w:r w:rsidR="00C22F2D" w:rsidRPr="00FA2E84">
        <w:t xml:space="preserve"> </w:t>
      </w:r>
      <w:r w:rsidRPr="00FA2E84">
        <w:t xml:space="preserve"> </w:t>
      </w:r>
      <w:r w:rsidR="00C22F2D" w:rsidRPr="00FA2E84">
        <w:t xml:space="preserve"> hat eine Braillezeile, eine Standard </w:t>
      </w:r>
      <w:r w:rsidRPr="00FA2E84">
        <w:t>BRAILLE</w:t>
      </w:r>
      <w:r w:rsidR="00C22F2D" w:rsidRPr="00FA2E84">
        <w:t xml:space="preserve"> Tastatur, </w:t>
      </w:r>
      <w:r w:rsidR="00CE3D95">
        <w:t>2 Leert</w:t>
      </w:r>
      <w:r w:rsidR="0037102B" w:rsidRPr="00FA2E84">
        <w:t xml:space="preserve">asten, einen Home Knopf, 3 Funktionstasten zu jeder Seite der Braillezeile (also insgesamt 6 Funktionstasten), </w:t>
      </w:r>
      <w:r w:rsidR="00C22F2D" w:rsidRPr="00FA2E84">
        <w:t xml:space="preserve">sowie vier Daumentasten für die Navigation. </w:t>
      </w:r>
      <w:r w:rsidR="00C95869" w:rsidRPr="00FA2E84">
        <w:t xml:space="preserve">Knöpfe </w:t>
      </w:r>
      <w:r w:rsidR="00C22F2D" w:rsidRPr="00FA2E84">
        <w:t xml:space="preserve">und Anschlüsse befinden sich an der Vorder- und Hinterseite, sowie an der linken Schmalseite. </w:t>
      </w:r>
    </w:p>
    <w:p w14:paraId="368CDE51" w14:textId="77777777" w:rsidR="00C22F2D" w:rsidRPr="00FA2E84" w:rsidRDefault="00C22F2D" w:rsidP="00117DB2">
      <w:pPr>
        <w:jc w:val="both"/>
      </w:pPr>
    </w:p>
    <w:p w14:paraId="5539A0CB" w14:textId="77777777" w:rsidR="00C22F2D" w:rsidRPr="00FA2E84" w:rsidRDefault="00C22F2D" w:rsidP="00117DB2">
      <w:pPr>
        <w:pStyle w:val="Heading3"/>
        <w:spacing w:before="240" w:after="40"/>
        <w:jc w:val="both"/>
      </w:pPr>
      <w:bookmarkStart w:id="13" w:name="_Toc105078041"/>
      <w:r w:rsidRPr="00FA2E84">
        <w:t>Geräteoberseite</w:t>
      </w:r>
      <w:bookmarkEnd w:id="13"/>
    </w:p>
    <w:p w14:paraId="1EDA5DA5" w14:textId="77777777" w:rsidR="00C22F2D" w:rsidRPr="00FA2E84" w:rsidRDefault="00C22F2D" w:rsidP="00117DB2">
      <w:pPr>
        <w:jc w:val="both"/>
      </w:pPr>
      <w:r w:rsidRPr="00FA2E84">
        <w:t>Die Oberseite</w:t>
      </w:r>
      <w:r w:rsidR="00C95869" w:rsidRPr="00FA2E84">
        <w:t xml:space="preserve"> </w:t>
      </w:r>
      <w:r w:rsidR="000B0F3F" w:rsidRPr="00FA2E84">
        <w:t xml:space="preserve">des </w:t>
      </w:r>
      <w:r w:rsidR="0037102B" w:rsidRPr="00FA2E84">
        <w:t xml:space="preserve">BRAILLIANT </w:t>
      </w:r>
      <w:r w:rsidR="006E715D">
        <w:t xml:space="preserve">BI </w:t>
      </w:r>
      <w:r w:rsidR="00BE3D9B">
        <w:t>20X</w:t>
      </w:r>
      <w:r w:rsidRPr="00FA2E84">
        <w:t xml:space="preserve"> kann in zwei Teile untergliedert werden: Den vorderen und den hinteren Bereich.</w:t>
      </w:r>
    </w:p>
    <w:p w14:paraId="3A474AE0" w14:textId="77777777" w:rsidR="006F144E" w:rsidRDefault="00C22F2D" w:rsidP="00117DB2">
      <w:pPr>
        <w:jc w:val="both"/>
      </w:pPr>
      <w:r w:rsidRPr="00FA2E84">
        <w:t xml:space="preserve">Im vorderen Bereich befindet sich die </w:t>
      </w:r>
      <w:r w:rsidR="00BE3D9B">
        <w:t>2</w:t>
      </w:r>
      <w:r w:rsidRPr="00FA2E84">
        <w:t>0-stellige Piezo Braillezeile mit Cursorrouting Knöpfchen. Jedes Cursorrouting Knöpfchen ist dem direkt darunter gelegenen Braillemodul zugeordnet. Wenn Sie im Editiermode Text bearbeiten und eines dieser Knöpfchen betätigen, so springt der Cursor in das jeweils darunter liegende Modul. In anderen Betriebsarten kann der Druck auf ein Cursorrouting Knöpfchen ein darunter liegendes Element auswählen.</w:t>
      </w:r>
      <w:r w:rsidR="006D6F65" w:rsidRPr="00FA2E84">
        <w:t xml:space="preserve"> </w:t>
      </w:r>
    </w:p>
    <w:p w14:paraId="5C10353C" w14:textId="46F2DBF9" w:rsidR="00C22F2D" w:rsidRPr="00FA2E84" w:rsidRDefault="00C22F2D" w:rsidP="00461D2E">
      <w:pPr>
        <w:jc w:val="both"/>
      </w:pPr>
      <w:r w:rsidRPr="00FA2E84">
        <w:t xml:space="preserve">Der hintere Bereich enthält eine </w:t>
      </w:r>
      <w:r w:rsidR="00C95869" w:rsidRPr="00FA2E84">
        <w:t>Standard</w:t>
      </w:r>
      <w:r w:rsidRPr="00FA2E84">
        <w:t xml:space="preserve"> </w:t>
      </w:r>
      <w:r w:rsidR="001D206B" w:rsidRPr="00FA2E84">
        <w:t xml:space="preserve">8-Punkte </w:t>
      </w:r>
      <w:r w:rsidRPr="00FA2E84">
        <w:t xml:space="preserve"> </w:t>
      </w:r>
      <w:r w:rsidR="000B0F3F" w:rsidRPr="00FA2E84">
        <w:t>BRAILLE</w:t>
      </w:r>
      <w:r w:rsidRPr="00FA2E84">
        <w:t xml:space="preserve"> Tastatur.</w:t>
      </w:r>
      <w:r w:rsidR="001D206B" w:rsidRPr="00FA2E84">
        <w:t xml:space="preserve"> Links sind die Tasten 1, 2, 3, sowie die Rücktaste, rechts die Tasten 4, 5 und 6, sowie die Enter-Taste. Im Terminalmodus können alle 8 Tasten zur Generierung von 8-Punkt Computerbraille benutzt werden. An jeder Seite befindet sich ferner ein Lautspr</w:t>
      </w:r>
      <w:r w:rsidR="001B4468">
        <w:t>e</w:t>
      </w:r>
      <w:r w:rsidR="001D206B" w:rsidRPr="00FA2E84">
        <w:t>cher, so dass Stereowiedergabe möglich ist. Neben dem rechten Lautspr</w:t>
      </w:r>
      <w:r w:rsidR="001B4468">
        <w:t>e</w:t>
      </w:r>
      <w:r w:rsidR="001D206B" w:rsidRPr="00FA2E84">
        <w:t xml:space="preserve">cher ist ein kleines Mikrofon angeordnet. </w:t>
      </w:r>
    </w:p>
    <w:p w14:paraId="74D73209" w14:textId="77777777" w:rsidR="00A10816" w:rsidRPr="00FA2E84" w:rsidRDefault="00A10816" w:rsidP="00117DB2">
      <w:pPr>
        <w:jc w:val="both"/>
      </w:pPr>
      <w:r w:rsidRPr="00FA2E84">
        <w:t>Brailletasten und Funktionsknöpfe können zur Eingabe von Text und Befehlen benutzt werden.</w:t>
      </w:r>
    </w:p>
    <w:p w14:paraId="7EA76B0B" w14:textId="77777777" w:rsidR="00A10816" w:rsidRPr="00FA2E84" w:rsidRDefault="00A10816" w:rsidP="00117DB2">
      <w:pPr>
        <w:jc w:val="both"/>
      </w:pPr>
    </w:p>
    <w:p w14:paraId="77C274DC" w14:textId="77777777" w:rsidR="00C22F2D" w:rsidRPr="00117DB2" w:rsidRDefault="00C22F2D" w:rsidP="00117DB2">
      <w:pPr>
        <w:spacing w:after="160"/>
        <w:jc w:val="both"/>
      </w:pPr>
      <w:r w:rsidRPr="00FA2E84">
        <w:rPr>
          <w:b/>
          <w:bCs/>
        </w:rPr>
        <w:lastRenderedPageBreak/>
        <w:t>Die Vorderseite</w:t>
      </w:r>
    </w:p>
    <w:p w14:paraId="7A0A2377" w14:textId="77777777" w:rsidR="00C22F2D" w:rsidRPr="00FA2E84" w:rsidRDefault="00C22F2D" w:rsidP="00117DB2">
      <w:pPr>
        <w:jc w:val="both"/>
      </w:pPr>
      <w:r w:rsidRPr="00FA2E84">
        <w:t xml:space="preserve">Dort befinden sich fünf Tasten mit folgenden Funktionen (von links nach rechts): </w:t>
      </w:r>
    </w:p>
    <w:p w14:paraId="71FF7CB2" w14:textId="77777777" w:rsidR="00C22F2D" w:rsidRPr="00FA2E84" w:rsidRDefault="00C22F2D" w:rsidP="00117DB2">
      <w:pPr>
        <w:pStyle w:val="ListParagraph"/>
        <w:numPr>
          <w:ilvl w:val="0"/>
          <w:numId w:val="1"/>
        </w:numPr>
        <w:jc w:val="both"/>
      </w:pPr>
      <w:r w:rsidRPr="00FA2E84">
        <w:t>Daumentaste [vorheriges Element]</w:t>
      </w:r>
      <w:r w:rsidR="00C95869" w:rsidRPr="00FA2E84">
        <w:t xml:space="preserve"> (in diesem Handbuch als äußere Daumentasten links bezeichnet)</w:t>
      </w:r>
    </w:p>
    <w:p w14:paraId="715FAB3A" w14:textId="77777777" w:rsidR="00C22F2D" w:rsidRPr="00FA2E84" w:rsidRDefault="00C22F2D" w:rsidP="00117DB2">
      <w:pPr>
        <w:pStyle w:val="ListParagraph"/>
        <w:numPr>
          <w:ilvl w:val="0"/>
          <w:numId w:val="1"/>
        </w:numPr>
        <w:jc w:val="both"/>
      </w:pPr>
      <w:r w:rsidRPr="00FA2E84">
        <w:t>Linke Daumentaste</w:t>
      </w:r>
      <w:r w:rsidR="00C95869" w:rsidRPr="00FA2E84">
        <w:t xml:space="preserve"> (in diesem Handbuch als innere Daumentaste links bezeichnet)</w:t>
      </w:r>
    </w:p>
    <w:p w14:paraId="7E38C5EE" w14:textId="77777777" w:rsidR="00C22F2D" w:rsidRPr="00FA2E84" w:rsidRDefault="00C22F2D" w:rsidP="00117DB2">
      <w:pPr>
        <w:pStyle w:val="ListParagraph"/>
        <w:numPr>
          <w:ilvl w:val="0"/>
          <w:numId w:val="1"/>
        </w:numPr>
        <w:jc w:val="both"/>
      </w:pPr>
      <w:r w:rsidRPr="00FA2E84">
        <w:t>Home Taste (kreisförmig) zum Erreichen des Hauptmenüs bzw. zum Verlassen des Terminalmodus.</w:t>
      </w:r>
    </w:p>
    <w:p w14:paraId="630E3106" w14:textId="77777777" w:rsidR="00C22F2D" w:rsidRPr="00FA2E84" w:rsidRDefault="00C22F2D" w:rsidP="00117DB2">
      <w:pPr>
        <w:pStyle w:val="ListParagraph"/>
        <w:numPr>
          <w:ilvl w:val="0"/>
          <w:numId w:val="1"/>
        </w:numPr>
        <w:jc w:val="both"/>
      </w:pPr>
      <w:r w:rsidRPr="00FA2E84">
        <w:t>Rechte Daumentaste</w:t>
      </w:r>
      <w:r w:rsidR="007B6CB1" w:rsidRPr="00FA2E84">
        <w:t xml:space="preserve"> (in diesem Handbuch als innere Daumentaste rechts bezeichnet)</w:t>
      </w:r>
    </w:p>
    <w:p w14:paraId="327B8CDF" w14:textId="77777777" w:rsidR="00C22F2D" w:rsidRDefault="00C22F2D" w:rsidP="00117DB2">
      <w:pPr>
        <w:pStyle w:val="ListParagraph"/>
        <w:numPr>
          <w:ilvl w:val="0"/>
          <w:numId w:val="1"/>
        </w:numPr>
        <w:jc w:val="both"/>
      </w:pPr>
      <w:r w:rsidRPr="00FA2E84">
        <w:t>Daumentaste [nächstes Element]</w:t>
      </w:r>
      <w:r w:rsidR="007B6CB1" w:rsidRPr="00FA2E84">
        <w:t xml:space="preserve"> (in diesem Handbuch als äußere Daumentaste rechts bezeichnet)</w:t>
      </w:r>
    </w:p>
    <w:p w14:paraId="461DC649" w14:textId="77777777" w:rsidR="008B1C49" w:rsidRPr="00FA2E84" w:rsidRDefault="008B1C49" w:rsidP="008B1C49">
      <w:pPr>
        <w:jc w:val="both"/>
      </w:pPr>
    </w:p>
    <w:p w14:paraId="48D80ABF" w14:textId="77777777" w:rsidR="00C22F2D" w:rsidRPr="00FA2E84" w:rsidRDefault="00C22F2D" w:rsidP="00117DB2">
      <w:pPr>
        <w:pStyle w:val="Heading3"/>
        <w:jc w:val="both"/>
      </w:pPr>
      <w:bookmarkStart w:id="14" w:name="_Toc105078042"/>
      <w:r w:rsidRPr="00FA2E84">
        <w:t>Linke Schmalseite</w:t>
      </w:r>
      <w:bookmarkEnd w:id="14"/>
    </w:p>
    <w:p w14:paraId="23212305" w14:textId="77777777" w:rsidR="00C22F2D" w:rsidRPr="00FA2E84" w:rsidRDefault="00C22F2D" w:rsidP="00117DB2">
      <w:pPr>
        <w:jc w:val="both"/>
      </w:pPr>
      <w:r w:rsidRPr="00FA2E84">
        <w:t xml:space="preserve">Dort befinden sich, von vorne nach hinten, </w:t>
      </w:r>
      <w:r w:rsidR="007B6CB1" w:rsidRPr="00FA2E84">
        <w:t>f</w:t>
      </w:r>
      <w:r w:rsidRPr="00FA2E84">
        <w:t>olgende Elemente:</w:t>
      </w:r>
    </w:p>
    <w:p w14:paraId="4949444B" w14:textId="77777777" w:rsidR="00C22F2D" w:rsidRPr="00FA2E84" w:rsidRDefault="00C22F2D" w:rsidP="009106AB">
      <w:pPr>
        <w:pStyle w:val="ListParagraph"/>
        <w:numPr>
          <w:ilvl w:val="0"/>
          <w:numId w:val="28"/>
        </w:numPr>
        <w:jc w:val="both"/>
      </w:pPr>
      <w:r w:rsidRPr="00FA2E84">
        <w:t>USB-A Port</w:t>
      </w:r>
    </w:p>
    <w:p w14:paraId="1ACDC40B" w14:textId="77777777" w:rsidR="00C22F2D" w:rsidRPr="00FA2E84" w:rsidRDefault="00C22F2D" w:rsidP="009106AB">
      <w:pPr>
        <w:pStyle w:val="ListParagraph"/>
        <w:numPr>
          <w:ilvl w:val="0"/>
          <w:numId w:val="28"/>
        </w:numPr>
        <w:jc w:val="both"/>
      </w:pPr>
      <w:r w:rsidRPr="00FA2E84">
        <w:t>Ein-Schalter (drücken sie ihn für ca. zwei Sekunden, um das Gerät einzuschalten).</w:t>
      </w:r>
    </w:p>
    <w:p w14:paraId="62E6A8D2" w14:textId="77777777" w:rsidR="00C22F2D" w:rsidRPr="00FA2E84" w:rsidRDefault="00C22F2D" w:rsidP="009106AB">
      <w:pPr>
        <w:pStyle w:val="ListParagraph"/>
        <w:numPr>
          <w:ilvl w:val="0"/>
          <w:numId w:val="28"/>
        </w:numPr>
        <w:jc w:val="both"/>
      </w:pPr>
      <w:r w:rsidRPr="00FA2E84">
        <w:t>Eine grüne LED Anzeige, welche den Gerätestatus anzeigt.</w:t>
      </w:r>
    </w:p>
    <w:p w14:paraId="45E75D6D" w14:textId="77777777" w:rsidR="00C22F2D" w:rsidRPr="00FA2E84" w:rsidRDefault="000B770A" w:rsidP="009106AB">
      <w:pPr>
        <w:pStyle w:val="ListParagraph"/>
        <w:numPr>
          <w:ilvl w:val="0"/>
          <w:numId w:val="28"/>
        </w:numPr>
        <w:jc w:val="both"/>
      </w:pPr>
      <w:r>
        <w:t>USB-C P</w:t>
      </w:r>
      <w:r w:rsidR="00C22F2D" w:rsidRPr="00FA2E84">
        <w:t xml:space="preserve">ort (benutzen Sie das mitgelieferte Kabel, um Ihre </w:t>
      </w:r>
      <w:r w:rsidR="0037102B" w:rsidRPr="00FA2E84">
        <w:t xml:space="preserve">BRAILLIANT </w:t>
      </w:r>
      <w:r w:rsidR="006E715D">
        <w:t xml:space="preserve">BI </w:t>
      </w:r>
      <w:r w:rsidR="00BE3D9B">
        <w:t>20X</w:t>
      </w:r>
      <w:r w:rsidR="00C22F2D" w:rsidRPr="00FA2E84">
        <w:t xml:space="preserve"> mit einem Ladeadapter oder einem PC zu verbinden).</w:t>
      </w:r>
    </w:p>
    <w:p w14:paraId="57F7EFF8" w14:textId="77777777" w:rsidR="00C22F2D" w:rsidRPr="00FA2E84" w:rsidRDefault="00C22F2D" w:rsidP="00117DB2">
      <w:pPr>
        <w:jc w:val="both"/>
      </w:pPr>
    </w:p>
    <w:p w14:paraId="5DBDE0F9" w14:textId="77777777" w:rsidR="00A10816" w:rsidRPr="00FA2E84" w:rsidRDefault="00A10816" w:rsidP="00117DB2">
      <w:pPr>
        <w:pStyle w:val="Heading3"/>
        <w:jc w:val="both"/>
      </w:pPr>
      <w:bookmarkStart w:id="15" w:name="_Toc105078043"/>
      <w:r w:rsidRPr="00FA2E84">
        <w:t>Rechte Schmalseite</w:t>
      </w:r>
      <w:bookmarkEnd w:id="15"/>
    </w:p>
    <w:p w14:paraId="586C8F2A" w14:textId="77777777" w:rsidR="00A10816" w:rsidRPr="009D53F8" w:rsidRDefault="00A10816" w:rsidP="00117DB2">
      <w:pPr>
        <w:jc w:val="both"/>
      </w:pPr>
      <w:r w:rsidRPr="009D53F8">
        <w:t xml:space="preserve">Dort befinden sich, von vorne nach Hinten: </w:t>
      </w:r>
    </w:p>
    <w:p w14:paraId="57BD2EE0" w14:textId="77777777" w:rsidR="00A10816" w:rsidRPr="00FA2E84" w:rsidRDefault="00A10816" w:rsidP="009106AB">
      <w:pPr>
        <w:pStyle w:val="ListParagraph"/>
        <w:numPr>
          <w:ilvl w:val="0"/>
          <w:numId w:val="29"/>
        </w:numPr>
        <w:jc w:val="both"/>
      </w:pPr>
      <w:r w:rsidRPr="00FA2E84">
        <w:t>Lautstärke minus</w:t>
      </w:r>
    </w:p>
    <w:p w14:paraId="0FBC2171" w14:textId="77777777" w:rsidR="00A10816" w:rsidRPr="00FA2E84" w:rsidRDefault="00A10816" w:rsidP="009106AB">
      <w:pPr>
        <w:pStyle w:val="ListParagraph"/>
        <w:numPr>
          <w:ilvl w:val="0"/>
          <w:numId w:val="29"/>
        </w:numPr>
        <w:jc w:val="both"/>
      </w:pPr>
      <w:r w:rsidRPr="00FA2E84">
        <w:t>Lautstärke plus</w:t>
      </w:r>
    </w:p>
    <w:p w14:paraId="3F5BAC44" w14:textId="77777777" w:rsidR="00A10816" w:rsidRPr="00FA2E84" w:rsidRDefault="00A10816" w:rsidP="009106AB">
      <w:pPr>
        <w:pStyle w:val="ListParagraph"/>
        <w:numPr>
          <w:ilvl w:val="0"/>
          <w:numId w:val="29"/>
        </w:numPr>
        <w:jc w:val="both"/>
      </w:pPr>
      <w:r w:rsidRPr="00FA2E84">
        <w:t>3.5mm Kopfhörerausgang</w:t>
      </w:r>
    </w:p>
    <w:p w14:paraId="1D06CA49" w14:textId="77777777" w:rsidR="00A10816" w:rsidRPr="00FA2E84" w:rsidRDefault="00A10816" w:rsidP="00117DB2">
      <w:pPr>
        <w:jc w:val="both"/>
      </w:pPr>
    </w:p>
    <w:p w14:paraId="288B13B5" w14:textId="77777777" w:rsidR="00C22F2D" w:rsidRPr="00FA2E84" w:rsidRDefault="00C22F2D" w:rsidP="00117DB2">
      <w:pPr>
        <w:pStyle w:val="Heading3"/>
        <w:jc w:val="both"/>
        <w:rPr>
          <w:b/>
          <w:bCs/>
        </w:rPr>
      </w:pPr>
      <w:bookmarkStart w:id="16" w:name="_Toc105078044"/>
      <w:r w:rsidRPr="00FA2E84">
        <w:rPr>
          <w:b/>
          <w:bCs/>
        </w:rPr>
        <w:t>Geräteunterseite</w:t>
      </w:r>
      <w:bookmarkEnd w:id="16"/>
    </w:p>
    <w:p w14:paraId="17003715" w14:textId="77777777" w:rsidR="00C22F2D" w:rsidRPr="00FA2E84" w:rsidRDefault="00C22F2D" w:rsidP="00117DB2">
      <w:pPr>
        <w:jc w:val="both"/>
      </w:pPr>
      <w:r w:rsidRPr="00FA2E84">
        <w:t xml:space="preserve">In allen vier Ecken sind dort rutschfeste Gummifüßchen angebracht. In der Mitte, näher bei der Vorderseite, befindet sich ein leicht versenktes Rechteck mit einer anderen Tastoberfläche. In ihm ist ein Aufkleber angebracht mit gedruckten Informationen über die Hardware </w:t>
      </w:r>
      <w:r w:rsidR="000B0F3F" w:rsidRPr="00FA2E84">
        <w:t xml:space="preserve">Ihres </w:t>
      </w:r>
      <w:r w:rsidR="0037102B" w:rsidRPr="00FA2E84">
        <w:t xml:space="preserve">BRAILLIANT </w:t>
      </w:r>
      <w:r w:rsidR="006E715D">
        <w:t xml:space="preserve">BI </w:t>
      </w:r>
      <w:r w:rsidR="00BE3D9B">
        <w:t>20X</w:t>
      </w:r>
      <w:r w:rsidRPr="00FA2E84">
        <w:t xml:space="preserve">. Darüber befindet sich ein Brailleaufkleber mit der Seriennr. Ihres Gerätes. Hinten links befindet sich das Batteriefach. Es ist verschlossen und wird durch zwei Phillips Schrauben gesichert. </w:t>
      </w:r>
    </w:p>
    <w:p w14:paraId="7E4DE6AF" w14:textId="77777777" w:rsidR="00C22F2D" w:rsidRPr="00FA2E84" w:rsidRDefault="00C22F2D" w:rsidP="00117DB2">
      <w:pPr>
        <w:jc w:val="both"/>
      </w:pPr>
    </w:p>
    <w:p w14:paraId="0D97C169" w14:textId="77777777" w:rsidR="00C22F2D" w:rsidRPr="00FA2E84" w:rsidRDefault="00C22F2D" w:rsidP="00117DB2">
      <w:pPr>
        <w:pStyle w:val="Heading2"/>
        <w:jc w:val="both"/>
        <w:rPr>
          <w:b/>
          <w:bCs/>
        </w:rPr>
      </w:pPr>
      <w:bookmarkStart w:id="17" w:name="_Toc105078045"/>
      <w:r w:rsidRPr="00FA2E84">
        <w:rPr>
          <w:b/>
          <w:bCs/>
        </w:rPr>
        <w:t xml:space="preserve">Aufladen </w:t>
      </w:r>
      <w:r w:rsidR="000B0F3F" w:rsidRPr="00FA2E84">
        <w:rPr>
          <w:b/>
          <w:bCs/>
        </w:rPr>
        <w:t xml:space="preserve">des </w:t>
      </w:r>
      <w:r w:rsidR="0037102B" w:rsidRPr="00FA2E84">
        <w:rPr>
          <w:b/>
          <w:bCs/>
        </w:rPr>
        <w:t xml:space="preserve">BRAILLIANT </w:t>
      </w:r>
      <w:r w:rsidR="006E715D">
        <w:rPr>
          <w:b/>
          <w:bCs/>
        </w:rPr>
        <w:t xml:space="preserve">BI </w:t>
      </w:r>
      <w:r w:rsidR="00BE3D9B">
        <w:rPr>
          <w:b/>
          <w:bCs/>
        </w:rPr>
        <w:t>20X</w:t>
      </w:r>
      <w:bookmarkEnd w:id="17"/>
      <w:r w:rsidRPr="00FA2E84">
        <w:rPr>
          <w:b/>
          <w:bCs/>
        </w:rPr>
        <w:t xml:space="preserve"> </w:t>
      </w:r>
      <w:r w:rsidR="000B0F3F" w:rsidRPr="00FA2E84">
        <w:rPr>
          <w:b/>
          <w:bCs/>
        </w:rPr>
        <w:t xml:space="preserve"> </w:t>
      </w:r>
    </w:p>
    <w:p w14:paraId="11E39A1C" w14:textId="77777777" w:rsidR="00C22F2D" w:rsidRPr="00FA2E84" w:rsidRDefault="00C22F2D" w:rsidP="00117DB2">
      <w:pPr>
        <w:jc w:val="both"/>
      </w:pPr>
      <w:r w:rsidRPr="00FA2E84">
        <w:t xml:space="preserve">Bevor Sie Ihr </w:t>
      </w:r>
      <w:r w:rsidR="0037102B" w:rsidRPr="00FA2E84">
        <w:t xml:space="preserve">BRAILLIANT </w:t>
      </w:r>
      <w:r w:rsidR="006E715D">
        <w:t xml:space="preserve">BI </w:t>
      </w:r>
      <w:r w:rsidR="00BE3D9B">
        <w:t>20X</w:t>
      </w:r>
      <w:r w:rsidRPr="00FA2E84">
        <w:t xml:space="preserve"> benutzen, stellen Sie sicher, dass </w:t>
      </w:r>
      <w:r w:rsidR="009D53F8">
        <w:t>es</w:t>
      </w:r>
      <w:r w:rsidRPr="00FA2E84">
        <w:t xml:space="preserve"> vollständig aufgeladen ist.</w:t>
      </w:r>
    </w:p>
    <w:p w14:paraId="639BEA27" w14:textId="77777777" w:rsidR="00C22F2D" w:rsidRPr="00FA2E84" w:rsidRDefault="00C22F2D" w:rsidP="00117DB2">
      <w:pPr>
        <w:jc w:val="both"/>
      </w:pPr>
      <w:r w:rsidRPr="00FA2E84">
        <w:lastRenderedPageBreak/>
        <w:t xml:space="preserve">Stecken Sie den USB-C </w:t>
      </w:r>
      <w:r w:rsidR="007B6CB1" w:rsidRPr="00FA2E84">
        <w:t>Stecker</w:t>
      </w:r>
      <w:r w:rsidRPr="00FA2E84">
        <w:t xml:space="preserve"> des Ladekabels in die USB</w:t>
      </w:r>
      <w:r w:rsidR="007B6CB1" w:rsidRPr="00FA2E84">
        <w:t>-C</w:t>
      </w:r>
      <w:r w:rsidRPr="00FA2E84">
        <w:t xml:space="preserve"> Buchse an der linken Schmalseite des Gerätes. Dies kann mit wenig </w:t>
      </w:r>
      <w:r w:rsidR="007B6CB1" w:rsidRPr="00FA2E84">
        <w:t>Kraft</w:t>
      </w:r>
      <w:r w:rsidRPr="00FA2E84">
        <w:t xml:space="preserve"> geschehen. Zuviel Kraft kann den Stecker und / oder das Gerät beschädigen. </w:t>
      </w:r>
    </w:p>
    <w:p w14:paraId="6F72CD08" w14:textId="77777777" w:rsidR="00C22F2D" w:rsidRPr="00FA2E84" w:rsidRDefault="00C22F2D" w:rsidP="00117DB2">
      <w:pPr>
        <w:jc w:val="both"/>
      </w:pPr>
      <w:r w:rsidRPr="00FA2E84">
        <w:t>Stecken Sie jetzt das USB-A Ende des Ladekabel</w:t>
      </w:r>
      <w:r w:rsidR="007B6CB1" w:rsidRPr="00FA2E84">
        <w:t>s</w:t>
      </w:r>
      <w:r w:rsidRPr="00FA2E84">
        <w:t xml:space="preserve"> in die entsprechende Buchse am Ladeadapter und stecken Sie diesen in eine 220 Volt Steckdose. Für ein optimales Ladeergebnis benutzen Sie bitte den mitgelieferten Ladeadapter.</w:t>
      </w:r>
    </w:p>
    <w:p w14:paraId="22309735" w14:textId="77777777" w:rsidR="00C22F2D" w:rsidRPr="00FA2E84" w:rsidRDefault="00C22F2D" w:rsidP="00117DB2">
      <w:pPr>
        <w:jc w:val="both"/>
      </w:pPr>
      <w:r w:rsidRPr="00FA2E84">
        <w:t xml:space="preserve">Alternativ können Sie das USB-A Ende des Ladekabels auch an einen entsprechenden Ausgang Ihres PC-s stecken. Diese </w:t>
      </w:r>
      <w:r w:rsidR="007B6CB1" w:rsidRPr="00FA2E84">
        <w:t>Ladeart</w:t>
      </w:r>
      <w:r w:rsidRPr="00FA2E84">
        <w:t xml:space="preserve"> ist jedoch langsamer.</w:t>
      </w:r>
    </w:p>
    <w:p w14:paraId="3D2583ED" w14:textId="77777777" w:rsidR="00C22F2D" w:rsidRPr="00FA2E84" w:rsidRDefault="00C22F2D" w:rsidP="00117DB2">
      <w:pPr>
        <w:jc w:val="both"/>
      </w:pPr>
    </w:p>
    <w:p w14:paraId="6342F35D" w14:textId="77777777" w:rsidR="00C22F2D" w:rsidRPr="00FA2E84" w:rsidRDefault="00C22F2D" w:rsidP="00117DB2">
      <w:pPr>
        <w:pStyle w:val="Heading2"/>
        <w:jc w:val="both"/>
        <w:rPr>
          <w:b/>
          <w:bCs/>
        </w:rPr>
      </w:pPr>
      <w:bookmarkStart w:id="18" w:name="_Toc105078046"/>
      <w:r w:rsidRPr="00FA2E84">
        <w:rPr>
          <w:b/>
          <w:bCs/>
        </w:rPr>
        <w:t>Ein</w:t>
      </w:r>
      <w:r w:rsidR="007B6CB1" w:rsidRPr="00FA2E84">
        <w:rPr>
          <w:b/>
          <w:bCs/>
        </w:rPr>
        <w:t xml:space="preserve"> / </w:t>
      </w:r>
      <w:r w:rsidRPr="00FA2E84">
        <w:rPr>
          <w:b/>
          <w:bCs/>
        </w:rPr>
        <w:t>ausschalten</w:t>
      </w:r>
      <w:bookmarkEnd w:id="18"/>
    </w:p>
    <w:p w14:paraId="1A7F0F94" w14:textId="77777777" w:rsidR="00C22F2D" w:rsidRPr="00FA2E84" w:rsidRDefault="00C22F2D" w:rsidP="00117DB2">
      <w:pPr>
        <w:jc w:val="both"/>
      </w:pPr>
      <w:r w:rsidRPr="00FA2E84">
        <w:t>De</w:t>
      </w:r>
      <w:r w:rsidR="007B6CB1" w:rsidRPr="00FA2E84">
        <w:t>r</w:t>
      </w:r>
      <w:r w:rsidRPr="00FA2E84">
        <w:t xml:space="preserve"> ein / aus Schalter </w:t>
      </w:r>
      <w:r w:rsidR="000B0F3F" w:rsidRPr="00FA2E84">
        <w:t xml:space="preserve">des </w:t>
      </w:r>
      <w:r w:rsidR="0037102B" w:rsidRPr="00FA2E84">
        <w:t xml:space="preserve">BRAILLIANT </w:t>
      </w:r>
      <w:r w:rsidR="006E715D">
        <w:t xml:space="preserve">BI </w:t>
      </w:r>
      <w:r w:rsidR="00BE3D9B">
        <w:t>20X</w:t>
      </w:r>
      <w:r w:rsidRPr="00FA2E84">
        <w:t xml:space="preserve"> befindet sich an der linken Geräteseite. Er ist oval geformt und verfügt über einen Punkt in der Mitte. </w:t>
      </w:r>
    </w:p>
    <w:p w14:paraId="17855D9C" w14:textId="77777777" w:rsidR="00C22F2D" w:rsidRPr="00FA2E84" w:rsidRDefault="00C22F2D" w:rsidP="00117DB2">
      <w:pPr>
        <w:jc w:val="both"/>
      </w:pPr>
      <w:r w:rsidRPr="00FA2E84">
        <w:t xml:space="preserve">Um </w:t>
      </w:r>
      <w:r w:rsidR="000B0F3F" w:rsidRPr="00FA2E84">
        <w:t xml:space="preserve">das </w:t>
      </w:r>
      <w:r w:rsidR="0037102B" w:rsidRPr="00FA2E84">
        <w:t xml:space="preserve">BRAILLIANT </w:t>
      </w:r>
      <w:r w:rsidR="006E715D">
        <w:t xml:space="preserve">BI </w:t>
      </w:r>
      <w:r w:rsidR="00BE3D9B">
        <w:t>20X</w:t>
      </w:r>
      <w:r w:rsidRPr="00FA2E84">
        <w:t xml:space="preserve"> einzuschalten, halten Sie den ein / aus Schalter für ca. 2 Sekunden gedrückt. Eine kurze Vibration erfolgt, und auf der Braillezeile erscheint „startet“. Gleichzeitig erscheint eine taktile Ladeanimation, welche </w:t>
      </w:r>
      <w:r w:rsidR="007B6CB1" w:rsidRPr="00FA2E84">
        <w:t>w</w:t>
      </w:r>
      <w:r w:rsidRPr="00FA2E84">
        <w:t>ährend des Startvorgangs kreist. Nach wenigen Sekunden ist der Startvorgang abgeschlossen, und „</w:t>
      </w:r>
      <w:r w:rsidR="007B6CB1" w:rsidRPr="00FA2E84">
        <w:t>Editor</w:t>
      </w:r>
      <w:r w:rsidRPr="00FA2E84">
        <w:t xml:space="preserve">“ erscheint auf der Braillezeile. Ihr </w:t>
      </w:r>
      <w:r w:rsidR="0037102B" w:rsidRPr="00FA2E84">
        <w:t xml:space="preserve">BRAILLIANT </w:t>
      </w:r>
      <w:r w:rsidR="006E715D">
        <w:t xml:space="preserve">BI </w:t>
      </w:r>
      <w:r w:rsidR="00BE3D9B">
        <w:t>20X</w:t>
      </w:r>
      <w:r w:rsidRPr="00FA2E84">
        <w:t xml:space="preserve"> ist jetzt betriebsbereit.</w:t>
      </w:r>
    </w:p>
    <w:p w14:paraId="7264F007" w14:textId="77777777" w:rsidR="00C22F2D" w:rsidRPr="00FA2E84" w:rsidRDefault="00C22F2D" w:rsidP="00117DB2">
      <w:pPr>
        <w:jc w:val="both"/>
      </w:pPr>
      <w:r w:rsidRPr="00FA2E84">
        <w:t>Um das Gerät abzuschalten, drücken Sie den ein / aus Schalter wiederum für ca. zwei Sekunden. Eine Bestätigungsmeldung erscheint kurz auf der Braillezeile. Wählen Sie mit den Daumentasten [vorheriges Element] oder (nächstes Element] die Schaltfläche ok und drücken Sie Enter oder einen Cursorrouting Knopf über dem Wort ok.</w:t>
      </w:r>
    </w:p>
    <w:p w14:paraId="25592BE3" w14:textId="77777777" w:rsidR="00C22F2D" w:rsidRPr="00FA2E84" w:rsidRDefault="00C22F2D" w:rsidP="00117DB2">
      <w:pPr>
        <w:jc w:val="both"/>
      </w:pPr>
      <w:r w:rsidRPr="00FA2E84">
        <w:t xml:space="preserve">Alternativ dazu können Sie </w:t>
      </w:r>
      <w:r w:rsidR="000B0F3F" w:rsidRPr="00FA2E84">
        <w:t xml:space="preserve">das </w:t>
      </w:r>
      <w:r w:rsidR="0037102B" w:rsidRPr="00FA2E84">
        <w:t xml:space="preserve">BRAILLIANT </w:t>
      </w:r>
      <w:r w:rsidR="006E715D">
        <w:t xml:space="preserve">BI </w:t>
      </w:r>
      <w:r w:rsidR="00BE3D9B">
        <w:t>20X</w:t>
      </w:r>
      <w:r w:rsidRPr="00FA2E84">
        <w:t xml:space="preserve"> wie folgt abschalten:</w:t>
      </w:r>
    </w:p>
    <w:p w14:paraId="68F57A4E" w14:textId="77777777" w:rsidR="00C22F2D" w:rsidRPr="00FA2E84" w:rsidRDefault="00C22F2D" w:rsidP="00117DB2">
      <w:pPr>
        <w:pStyle w:val="ListParagraph"/>
        <w:numPr>
          <w:ilvl w:val="0"/>
          <w:numId w:val="2"/>
        </w:numPr>
        <w:jc w:val="both"/>
      </w:pPr>
      <w:r w:rsidRPr="00FA2E84">
        <w:t xml:space="preserve">Drücken Sie </w:t>
      </w:r>
      <w:r w:rsidR="00413293" w:rsidRPr="00FA2E84">
        <w:t>a</w:t>
      </w:r>
      <w:r w:rsidRPr="00FA2E84">
        <w:t>, um das Abschaltmenü zu erreichen.</w:t>
      </w:r>
    </w:p>
    <w:p w14:paraId="2C61F02F" w14:textId="77777777" w:rsidR="00C22F2D" w:rsidRPr="00FA2E84" w:rsidRDefault="00C22F2D" w:rsidP="00117DB2">
      <w:pPr>
        <w:pStyle w:val="ListParagraph"/>
        <w:numPr>
          <w:ilvl w:val="0"/>
          <w:numId w:val="2"/>
        </w:numPr>
        <w:jc w:val="both"/>
      </w:pPr>
      <w:r w:rsidRPr="00FA2E84">
        <w:t>Drücken Sie Enter oder einen Cursorrouting Knopf.</w:t>
      </w:r>
    </w:p>
    <w:p w14:paraId="4447F97D" w14:textId="77777777" w:rsidR="00C22F2D" w:rsidRPr="00FA2E84" w:rsidRDefault="00C22F2D" w:rsidP="00117DB2">
      <w:pPr>
        <w:pStyle w:val="ListParagraph"/>
        <w:numPr>
          <w:ilvl w:val="0"/>
          <w:numId w:val="2"/>
        </w:numPr>
        <w:jc w:val="both"/>
      </w:pPr>
      <w:r w:rsidRPr="00FA2E84">
        <w:t xml:space="preserve">Wählen Sie ok unter Verwendung der </w:t>
      </w:r>
      <w:r w:rsidR="00413293" w:rsidRPr="00FA2E84">
        <w:t xml:space="preserve">äußeren </w:t>
      </w:r>
      <w:r w:rsidRPr="00FA2E84">
        <w:t>Daumentasten</w:t>
      </w:r>
      <w:r w:rsidR="00413293" w:rsidRPr="00FA2E84">
        <w:t>.</w:t>
      </w:r>
    </w:p>
    <w:p w14:paraId="183B1604" w14:textId="77777777" w:rsidR="00C22F2D" w:rsidRPr="00FA2E84" w:rsidRDefault="00C22F2D" w:rsidP="00117DB2">
      <w:pPr>
        <w:jc w:val="both"/>
      </w:pPr>
    </w:p>
    <w:p w14:paraId="2DC8569E" w14:textId="77777777" w:rsidR="00C22F2D" w:rsidRPr="00FA2E84" w:rsidRDefault="00C22F2D" w:rsidP="00117DB2">
      <w:pPr>
        <w:pStyle w:val="Heading2"/>
        <w:jc w:val="both"/>
        <w:rPr>
          <w:b/>
          <w:bCs/>
        </w:rPr>
      </w:pPr>
      <w:bookmarkStart w:id="19" w:name="_Toc105078047"/>
      <w:r w:rsidRPr="00FA2E84">
        <w:rPr>
          <w:b/>
          <w:bCs/>
        </w:rPr>
        <w:t>Einstellen des Schlafmodus</w:t>
      </w:r>
      <w:bookmarkEnd w:id="19"/>
    </w:p>
    <w:p w14:paraId="79AFC9F4" w14:textId="77777777" w:rsidR="00C22F2D" w:rsidRPr="00FA2E84" w:rsidRDefault="00C22F2D" w:rsidP="00117DB2">
      <w:pPr>
        <w:jc w:val="both"/>
      </w:pPr>
      <w:r w:rsidRPr="00FA2E84">
        <w:t xml:space="preserve">Um die Batterie zu schonen, geht </w:t>
      </w:r>
      <w:r w:rsidR="0037102B" w:rsidRPr="00FA2E84">
        <w:t xml:space="preserve">BRAILLIANT </w:t>
      </w:r>
      <w:r w:rsidR="006E715D">
        <w:t xml:space="preserve">BI </w:t>
      </w:r>
      <w:r w:rsidR="00BE3D9B">
        <w:t>20X</w:t>
      </w:r>
      <w:r w:rsidRPr="00FA2E84">
        <w:t xml:space="preserve"> nach fünf Minuten Inaktivität in den Schlafmodus. Sie können die Länge dieses Zeitintervalls in d</w:t>
      </w:r>
      <w:r w:rsidR="00413293" w:rsidRPr="00FA2E84">
        <w:t>en</w:t>
      </w:r>
      <w:r w:rsidRPr="00FA2E84">
        <w:t xml:space="preserve"> Einstellungen verändern. Sie können Ihr </w:t>
      </w:r>
      <w:r w:rsidR="0037102B" w:rsidRPr="00FA2E84">
        <w:t xml:space="preserve">BRAILLIANT </w:t>
      </w:r>
      <w:r w:rsidR="006E715D">
        <w:t xml:space="preserve">BI </w:t>
      </w:r>
      <w:r w:rsidR="00BE3D9B">
        <w:t>20X</w:t>
      </w:r>
      <w:r w:rsidRPr="00FA2E84">
        <w:t xml:space="preserve"> auch händisch in den Schlafmodus versetzen, und zwar durch einen kurzen Druck auf</w:t>
      </w:r>
      <w:r w:rsidR="00E5075D">
        <w:t xml:space="preserve"> den E</w:t>
      </w:r>
      <w:r w:rsidRPr="00FA2E84">
        <w:t>in</w:t>
      </w:r>
      <w:r w:rsidR="00E5075D">
        <w:t>- / Auss</w:t>
      </w:r>
      <w:r w:rsidRPr="00FA2E84">
        <w:t>chalter. Um das Gerät a</w:t>
      </w:r>
      <w:r w:rsidR="00117DB2">
        <w:t>ufzuwecken, verfahren Sie genau</w:t>
      </w:r>
      <w:r w:rsidRPr="00FA2E84">
        <w:t xml:space="preserve">so. </w:t>
      </w:r>
    </w:p>
    <w:p w14:paraId="67E39EAF" w14:textId="77777777" w:rsidR="00C22F2D" w:rsidRPr="00FA2E84" w:rsidRDefault="00C22F2D" w:rsidP="00117DB2">
      <w:pPr>
        <w:jc w:val="both"/>
      </w:pPr>
    </w:p>
    <w:p w14:paraId="224B81F5" w14:textId="77777777" w:rsidR="00C22F2D" w:rsidRPr="00FA2E84" w:rsidRDefault="00C22F2D" w:rsidP="00117DB2">
      <w:pPr>
        <w:pStyle w:val="Heading2"/>
        <w:jc w:val="both"/>
      </w:pPr>
      <w:bookmarkStart w:id="20" w:name="_Toc105078048"/>
      <w:r w:rsidRPr="00FA2E84">
        <w:t xml:space="preserve">Das Menü „über </w:t>
      </w:r>
      <w:r w:rsidR="0037102B" w:rsidRPr="00FA2E84">
        <w:t xml:space="preserve">BRAILLIANT </w:t>
      </w:r>
      <w:r w:rsidR="006E715D">
        <w:t xml:space="preserve">BI </w:t>
      </w:r>
      <w:r w:rsidR="00BE3D9B">
        <w:t>20X</w:t>
      </w:r>
      <w:r w:rsidRPr="00FA2E84">
        <w:t>“</w:t>
      </w:r>
      <w:bookmarkEnd w:id="20"/>
    </w:p>
    <w:p w14:paraId="45C55A70" w14:textId="77777777" w:rsidR="00C22F2D" w:rsidRPr="00FA2E84" w:rsidRDefault="00C22F2D" w:rsidP="00117DB2">
      <w:pPr>
        <w:jc w:val="both"/>
      </w:pPr>
      <w:r w:rsidRPr="00FA2E84">
        <w:t xml:space="preserve">Das Menü „über </w:t>
      </w:r>
      <w:r w:rsidR="0037102B" w:rsidRPr="00FA2E84">
        <w:t xml:space="preserve">BRAILLIANT </w:t>
      </w:r>
      <w:r w:rsidR="006E715D">
        <w:t xml:space="preserve">BI </w:t>
      </w:r>
      <w:r w:rsidR="00BE3D9B">
        <w:t>20X</w:t>
      </w:r>
      <w:r w:rsidRPr="00FA2E84">
        <w:t>“ stellt verschiedene Informationen über Ihr Gerät zur Verfügung, wie z.B. Versions-, Modell- und Seriennummer, Lizenzen und Copyright. Das Hilfemenü öffnen Sie wie folgt:</w:t>
      </w:r>
    </w:p>
    <w:p w14:paraId="3F2B4AA3" w14:textId="77777777" w:rsidR="00C22F2D" w:rsidRPr="00FA2E84" w:rsidRDefault="00C22F2D" w:rsidP="00117DB2">
      <w:pPr>
        <w:pStyle w:val="ListParagraph"/>
        <w:numPr>
          <w:ilvl w:val="0"/>
          <w:numId w:val="3"/>
        </w:numPr>
        <w:jc w:val="both"/>
      </w:pPr>
      <w:r w:rsidRPr="00FA2E84">
        <w:t>Gehen Sie ins Hauptmenü.</w:t>
      </w:r>
    </w:p>
    <w:p w14:paraId="7ADB21C8" w14:textId="77777777" w:rsidR="00C22F2D" w:rsidRPr="00FA2E84" w:rsidRDefault="00C22F2D" w:rsidP="00117DB2">
      <w:pPr>
        <w:pStyle w:val="ListParagraph"/>
        <w:numPr>
          <w:ilvl w:val="0"/>
          <w:numId w:val="3"/>
        </w:numPr>
        <w:jc w:val="both"/>
      </w:pPr>
      <w:r w:rsidRPr="00FA2E84">
        <w:t>Wählen Sie „Einstellungen“.</w:t>
      </w:r>
    </w:p>
    <w:p w14:paraId="43ABFC4D" w14:textId="77777777" w:rsidR="00C22F2D" w:rsidRPr="00FA2E84" w:rsidRDefault="00C22F2D" w:rsidP="00117DB2">
      <w:pPr>
        <w:pStyle w:val="ListParagraph"/>
        <w:numPr>
          <w:ilvl w:val="0"/>
          <w:numId w:val="3"/>
        </w:numPr>
        <w:jc w:val="both"/>
      </w:pPr>
      <w:r w:rsidRPr="00FA2E84">
        <w:lastRenderedPageBreak/>
        <w:t>Dr</w:t>
      </w:r>
      <w:r w:rsidR="00413293" w:rsidRPr="00FA2E84">
        <w:t>ü</w:t>
      </w:r>
      <w:r w:rsidRPr="00FA2E84">
        <w:t>cken Sie Enter.</w:t>
      </w:r>
    </w:p>
    <w:p w14:paraId="37FAFF8C" w14:textId="77777777" w:rsidR="00C22F2D" w:rsidRPr="00FA2E84" w:rsidRDefault="00C22F2D" w:rsidP="00117DB2">
      <w:pPr>
        <w:pStyle w:val="ListParagraph"/>
        <w:numPr>
          <w:ilvl w:val="0"/>
          <w:numId w:val="3"/>
        </w:numPr>
        <w:jc w:val="both"/>
      </w:pPr>
      <w:r w:rsidRPr="00FA2E84">
        <w:t xml:space="preserve">Navigieren Sie zum Über </w:t>
      </w:r>
      <w:r w:rsidR="0037102B" w:rsidRPr="00FA2E84">
        <w:t xml:space="preserve">BRAILLIANT </w:t>
      </w:r>
      <w:r w:rsidR="006E715D">
        <w:t xml:space="preserve">BI </w:t>
      </w:r>
      <w:r w:rsidR="00BE3D9B">
        <w:t>20X</w:t>
      </w:r>
      <w:r w:rsidRPr="00FA2E84">
        <w:t xml:space="preserve"> Menü.</w:t>
      </w:r>
    </w:p>
    <w:p w14:paraId="332A7514" w14:textId="77777777" w:rsidR="00C22F2D" w:rsidRPr="00FA2E84" w:rsidRDefault="00C22F2D" w:rsidP="00117DB2">
      <w:pPr>
        <w:pStyle w:val="ListParagraph"/>
        <w:numPr>
          <w:ilvl w:val="0"/>
          <w:numId w:val="3"/>
        </w:numPr>
        <w:jc w:val="both"/>
      </w:pPr>
      <w:r w:rsidRPr="00FA2E84">
        <w:t>Drücken Sie Enter.</w:t>
      </w:r>
    </w:p>
    <w:p w14:paraId="7EDA4439" w14:textId="77777777" w:rsidR="00C22F2D" w:rsidRPr="00FA2E84" w:rsidRDefault="00C22F2D" w:rsidP="00117DB2">
      <w:pPr>
        <w:jc w:val="both"/>
      </w:pPr>
      <w:r w:rsidRPr="00FA2E84">
        <w:t xml:space="preserve">Alternativ können Sie </w:t>
      </w:r>
      <w:r w:rsidR="00307B30" w:rsidRPr="00FA2E84">
        <w:t>Strg + i</w:t>
      </w:r>
      <w:r w:rsidRPr="00FA2E84">
        <w:t xml:space="preserve"> geben, um den Dialog „über </w:t>
      </w:r>
      <w:r w:rsidR="0037102B" w:rsidRPr="00FA2E84">
        <w:t xml:space="preserve">BRAILLIANT </w:t>
      </w:r>
      <w:r w:rsidR="006E715D">
        <w:t xml:space="preserve">BI </w:t>
      </w:r>
      <w:r w:rsidR="00BE3D9B">
        <w:t>20X</w:t>
      </w:r>
      <w:r w:rsidRPr="00FA2E84">
        <w:t>“ zu öffnen.</w:t>
      </w:r>
    </w:p>
    <w:p w14:paraId="1678353F" w14:textId="77777777" w:rsidR="00C22F2D" w:rsidRPr="00FA2E84" w:rsidRDefault="00C22F2D" w:rsidP="00117DB2">
      <w:pPr>
        <w:jc w:val="both"/>
      </w:pPr>
    </w:p>
    <w:p w14:paraId="1C9F7327" w14:textId="77777777" w:rsidR="00C22F2D" w:rsidRPr="00FA2E84" w:rsidRDefault="00C22F2D" w:rsidP="00117DB2">
      <w:pPr>
        <w:pStyle w:val="Heading2"/>
        <w:jc w:val="both"/>
      </w:pPr>
      <w:bookmarkStart w:id="21" w:name="_Toc105078049"/>
      <w:r w:rsidRPr="00FA2E84">
        <w:t>Die Benutzung von Menüs</w:t>
      </w:r>
      <w:bookmarkEnd w:id="21"/>
    </w:p>
    <w:p w14:paraId="2C115AAA" w14:textId="77777777" w:rsidR="00C22F2D" w:rsidRPr="00FA2E84" w:rsidRDefault="003520D8" w:rsidP="00117DB2">
      <w:pPr>
        <w:jc w:val="both"/>
      </w:pPr>
      <w:r w:rsidRPr="00FA2E84">
        <w:t>Das KeySoft Hauptmen</w:t>
      </w:r>
      <w:r w:rsidR="002B0D67">
        <w:t>ü</w:t>
      </w:r>
      <w:r w:rsidRPr="00FA2E84">
        <w:t xml:space="preserve"> ist der Startbildschirm Ihres Brailliant </w:t>
      </w:r>
      <w:r w:rsidR="006E715D">
        <w:t xml:space="preserve">BI </w:t>
      </w:r>
      <w:r w:rsidR="00BE3D9B">
        <w:t>20X</w:t>
      </w:r>
      <w:r w:rsidRPr="00FA2E84">
        <w:t>. Vom Hauptmen</w:t>
      </w:r>
      <w:r w:rsidR="002B0D67">
        <w:t>ü</w:t>
      </w:r>
      <w:r w:rsidRPr="00FA2E84">
        <w:t xml:space="preserve"> aus k</w:t>
      </w:r>
      <w:r w:rsidR="002B0D67">
        <w:t>ö</w:t>
      </w:r>
      <w:r w:rsidRPr="00FA2E84">
        <w:t xml:space="preserve">nnen Sie alle KeySoft Lite Anwendungen starten. Wenn Sie Ihr Brailliant </w:t>
      </w:r>
      <w:r w:rsidR="006E715D">
        <w:t xml:space="preserve">BI </w:t>
      </w:r>
      <w:r w:rsidR="00BE3D9B">
        <w:t>20X</w:t>
      </w:r>
      <w:r w:rsidRPr="00FA2E84">
        <w:t xml:space="preserve"> starten oder eine Anwendung beenden, landen Sie immer wieder im Hauptmen</w:t>
      </w:r>
      <w:r w:rsidR="002B0D67">
        <w:t>ü</w:t>
      </w:r>
      <w:r w:rsidRPr="00FA2E84">
        <w:t>. Sie k</w:t>
      </w:r>
      <w:r w:rsidR="002B0D67">
        <w:t>ö</w:t>
      </w:r>
      <w:r w:rsidRPr="00FA2E84">
        <w:t>nnen jeder Zeit zum Hauptmen</w:t>
      </w:r>
      <w:r w:rsidR="002B0D67">
        <w:t>ü</w:t>
      </w:r>
      <w:r w:rsidRPr="00FA2E84">
        <w:t xml:space="preserve"> zur</w:t>
      </w:r>
      <w:r w:rsidR="002B0D67">
        <w:t>ü</w:t>
      </w:r>
      <w:r w:rsidR="000B770A">
        <w:t>ck</w:t>
      </w:r>
      <w:r w:rsidRPr="00FA2E84">
        <w:t>kehren, indem Sie den Home Knopf Ihres Brailliant dr</w:t>
      </w:r>
      <w:r w:rsidR="002B0D67">
        <w:t>ü</w:t>
      </w:r>
      <w:r w:rsidRPr="00FA2E84">
        <w:t>cken. (das ist der runde Knopf, mittig an der Frontseite Ihres Ger</w:t>
      </w:r>
      <w:r w:rsidR="002B0D67">
        <w:t>ä</w:t>
      </w:r>
      <w:r w:rsidRPr="00FA2E84">
        <w:t>tes). Alternativ k</w:t>
      </w:r>
      <w:r w:rsidR="002B0D67">
        <w:t>ö</w:t>
      </w:r>
      <w:r w:rsidRPr="00FA2E84">
        <w:t>nnen Sie auch den Tastenk</w:t>
      </w:r>
      <w:r w:rsidR="00C82C5F">
        <w:t>ü</w:t>
      </w:r>
      <w:r w:rsidRPr="00FA2E84">
        <w:t>rzel L</w:t>
      </w:r>
      <w:r w:rsidR="00CE3D95">
        <w:t>eert</w:t>
      </w:r>
      <w:r w:rsidRPr="00FA2E84">
        <w:t xml:space="preserve">aste </w:t>
      </w:r>
      <w:r w:rsidR="00C82C5F">
        <w:t xml:space="preserve">+ </w:t>
      </w:r>
      <w:r w:rsidRPr="00FA2E84">
        <w:t>1 2 3 4 5 6 benutzen.</w:t>
      </w:r>
    </w:p>
    <w:p w14:paraId="32FB83BA" w14:textId="77777777" w:rsidR="00C22F2D" w:rsidRPr="00FA2E84" w:rsidRDefault="00C22F2D" w:rsidP="00117DB2">
      <w:pPr>
        <w:jc w:val="both"/>
      </w:pPr>
      <w:r w:rsidRPr="00FA2E84">
        <w:t>Dies sind die Optionen des Hauptmenüs:</w:t>
      </w:r>
    </w:p>
    <w:p w14:paraId="75F94684" w14:textId="77777777" w:rsidR="00C22F2D" w:rsidRPr="00FA2E84" w:rsidRDefault="00C22F2D" w:rsidP="00117DB2">
      <w:pPr>
        <w:pStyle w:val="ListParagraph"/>
        <w:numPr>
          <w:ilvl w:val="0"/>
          <w:numId w:val="4"/>
        </w:numPr>
        <w:jc w:val="both"/>
      </w:pPr>
      <w:r w:rsidRPr="00FA2E84">
        <w:t>Editor</w:t>
      </w:r>
    </w:p>
    <w:p w14:paraId="77132EE2" w14:textId="77777777" w:rsidR="00C22F2D" w:rsidRPr="00FA2E84" w:rsidRDefault="00C22F2D" w:rsidP="00117DB2">
      <w:pPr>
        <w:pStyle w:val="ListParagraph"/>
        <w:numPr>
          <w:ilvl w:val="0"/>
          <w:numId w:val="4"/>
        </w:numPr>
        <w:jc w:val="both"/>
      </w:pPr>
      <w:r w:rsidRPr="00FA2E84">
        <w:t>Terminal</w:t>
      </w:r>
    </w:p>
    <w:p w14:paraId="35FA9AE6" w14:textId="77777777" w:rsidR="00C22F2D" w:rsidRPr="00FA2E84" w:rsidRDefault="00C22F2D" w:rsidP="00117DB2">
      <w:pPr>
        <w:pStyle w:val="ListParagraph"/>
        <w:numPr>
          <w:ilvl w:val="0"/>
          <w:numId w:val="4"/>
        </w:numPr>
        <w:jc w:val="both"/>
      </w:pPr>
      <w:r w:rsidRPr="00FA2E84">
        <w:t>Bibliothek</w:t>
      </w:r>
    </w:p>
    <w:p w14:paraId="6A153AB3" w14:textId="77777777" w:rsidR="00C22F2D" w:rsidRPr="00FA2E84" w:rsidRDefault="00C22F2D" w:rsidP="00117DB2">
      <w:pPr>
        <w:pStyle w:val="ListParagraph"/>
        <w:numPr>
          <w:ilvl w:val="0"/>
          <w:numId w:val="4"/>
        </w:numPr>
        <w:jc w:val="both"/>
      </w:pPr>
      <w:r w:rsidRPr="00FA2E84">
        <w:t>Dateimanager</w:t>
      </w:r>
    </w:p>
    <w:p w14:paraId="4B79DA5D" w14:textId="77777777" w:rsidR="00C22F2D" w:rsidRPr="00FA2E84" w:rsidRDefault="00C22F2D" w:rsidP="00117DB2">
      <w:pPr>
        <w:pStyle w:val="ListParagraph"/>
        <w:numPr>
          <w:ilvl w:val="0"/>
          <w:numId w:val="4"/>
        </w:numPr>
        <w:jc w:val="both"/>
      </w:pPr>
      <w:r w:rsidRPr="00FA2E84">
        <w:t>Rechner</w:t>
      </w:r>
    </w:p>
    <w:p w14:paraId="1CBB0CDC" w14:textId="77777777" w:rsidR="00C22F2D" w:rsidRPr="00FA2E84" w:rsidRDefault="00C22F2D" w:rsidP="00117DB2">
      <w:pPr>
        <w:pStyle w:val="ListParagraph"/>
        <w:numPr>
          <w:ilvl w:val="0"/>
          <w:numId w:val="4"/>
        </w:numPr>
        <w:jc w:val="both"/>
      </w:pPr>
      <w:r w:rsidRPr="00FA2E84">
        <w:t>Datum und Zeit</w:t>
      </w:r>
    </w:p>
    <w:p w14:paraId="4EE91D0D" w14:textId="77777777" w:rsidR="00C22F2D" w:rsidRPr="00FA2E84" w:rsidRDefault="00C22F2D" w:rsidP="00117DB2">
      <w:pPr>
        <w:pStyle w:val="ListParagraph"/>
        <w:numPr>
          <w:ilvl w:val="0"/>
          <w:numId w:val="4"/>
        </w:numPr>
        <w:jc w:val="both"/>
      </w:pPr>
      <w:r w:rsidRPr="00FA2E84">
        <w:t>Einstellungen</w:t>
      </w:r>
    </w:p>
    <w:p w14:paraId="600C605A" w14:textId="77777777" w:rsidR="00C22F2D" w:rsidRPr="00FA2E84" w:rsidRDefault="00C22F2D" w:rsidP="00117DB2">
      <w:pPr>
        <w:pStyle w:val="ListParagraph"/>
        <w:numPr>
          <w:ilvl w:val="0"/>
          <w:numId w:val="4"/>
        </w:numPr>
        <w:jc w:val="both"/>
      </w:pPr>
      <w:r w:rsidRPr="00FA2E84">
        <w:t>Onlinedienste</w:t>
      </w:r>
    </w:p>
    <w:p w14:paraId="55D9345C" w14:textId="77777777" w:rsidR="00C22F2D" w:rsidRPr="00FA2E84" w:rsidRDefault="00C22F2D" w:rsidP="00117DB2">
      <w:pPr>
        <w:pStyle w:val="ListParagraph"/>
        <w:numPr>
          <w:ilvl w:val="0"/>
          <w:numId w:val="4"/>
        </w:numPr>
        <w:jc w:val="both"/>
      </w:pPr>
      <w:r w:rsidRPr="00FA2E84">
        <w:t>Handbuch</w:t>
      </w:r>
    </w:p>
    <w:p w14:paraId="08BA9B32" w14:textId="77777777" w:rsidR="00C22F2D" w:rsidRPr="00FA2E84" w:rsidRDefault="00C22F2D" w:rsidP="00117DB2">
      <w:pPr>
        <w:pStyle w:val="ListParagraph"/>
        <w:numPr>
          <w:ilvl w:val="0"/>
          <w:numId w:val="4"/>
        </w:numPr>
        <w:jc w:val="both"/>
      </w:pPr>
      <w:r w:rsidRPr="00FA2E84">
        <w:t>Ausschalten</w:t>
      </w:r>
    </w:p>
    <w:p w14:paraId="79E0849C" w14:textId="77777777" w:rsidR="0046022A" w:rsidRPr="00FA2E84" w:rsidRDefault="00C22F2D" w:rsidP="00117DB2">
      <w:pPr>
        <w:jc w:val="both"/>
      </w:pPr>
      <w:r w:rsidRPr="00FA2E84">
        <w:t xml:space="preserve">Mit den </w:t>
      </w:r>
      <w:r w:rsidR="00413293" w:rsidRPr="00FA2E84">
        <w:t xml:space="preserve">äußeren </w:t>
      </w:r>
      <w:r w:rsidRPr="00FA2E84">
        <w:t>Daumentasten [vorheriges Element] und [nächstes Element] bewegen Sie sich durch das Hauptmenü bzw. gelangen Sie zum gewünschten Objekt. Dr</w:t>
      </w:r>
      <w:r w:rsidR="0046022A" w:rsidRPr="00FA2E84">
        <w:t>ü</w:t>
      </w:r>
      <w:r w:rsidRPr="00FA2E84">
        <w:t xml:space="preserve">cken Sie dann Enter oder einen Cursor Routing Knopf, um den Menüpunkt zu öffnen. </w:t>
      </w:r>
    </w:p>
    <w:p w14:paraId="354C3E66" w14:textId="77777777" w:rsidR="00C22F2D" w:rsidRPr="00FA2E84" w:rsidRDefault="00C22F2D" w:rsidP="00117DB2">
      <w:pPr>
        <w:jc w:val="both"/>
      </w:pPr>
    </w:p>
    <w:p w14:paraId="49028DEB" w14:textId="77777777" w:rsidR="0046022A" w:rsidRPr="00FA2E84" w:rsidRDefault="0046022A" w:rsidP="00117DB2">
      <w:pPr>
        <w:pStyle w:val="Heading1"/>
        <w:jc w:val="both"/>
      </w:pPr>
      <w:bookmarkStart w:id="22" w:name="_Toc105078050"/>
      <w:r w:rsidRPr="00FA2E84">
        <w:t>Menüs benutzen, in Menüs navigieren</w:t>
      </w:r>
      <w:bookmarkEnd w:id="22"/>
    </w:p>
    <w:p w14:paraId="0872510A" w14:textId="77777777" w:rsidR="00F207C4" w:rsidRPr="00FA2E84" w:rsidRDefault="00F207C4" w:rsidP="00117DB2">
      <w:pPr>
        <w:jc w:val="both"/>
      </w:pPr>
      <w:r w:rsidRPr="00FA2E84">
        <w:t xml:space="preserve">KeySoft Lite ist das Herzstück Ihres Brailliant </w:t>
      </w:r>
      <w:r w:rsidR="006E715D">
        <w:t xml:space="preserve">BI </w:t>
      </w:r>
      <w:r w:rsidR="00BE3D9B">
        <w:t>20X</w:t>
      </w:r>
      <w:r w:rsidRPr="00FA2E84">
        <w:t xml:space="preserve">. Es enthält alle Apps, die im Gerät enthalten sind. Das Hauptmenü von KeySoft kann auch kundenspezifisch angepasst werden, was es Ihnen erlaubt, einzelne Anwendungen zu verbergen oder anzuzeigen. Weitere Informationen hierzu entnehmen Sie bitte dem entsprechenden Abschnitt in diesem Handbuch. </w:t>
      </w:r>
    </w:p>
    <w:p w14:paraId="249BA715" w14:textId="77777777" w:rsidR="00F207C4" w:rsidRPr="00FA2E84" w:rsidRDefault="00F207C4" w:rsidP="00117DB2">
      <w:pPr>
        <w:jc w:val="both"/>
      </w:pPr>
    </w:p>
    <w:p w14:paraId="02658ED0" w14:textId="77777777" w:rsidR="00C22F2D" w:rsidRPr="00FA2E84" w:rsidRDefault="00C22F2D" w:rsidP="00117DB2">
      <w:pPr>
        <w:pStyle w:val="Heading2"/>
        <w:jc w:val="both"/>
        <w:rPr>
          <w:b/>
          <w:bCs/>
        </w:rPr>
      </w:pPr>
      <w:bookmarkStart w:id="23" w:name="_Toc105078051"/>
      <w:r w:rsidRPr="00FA2E84">
        <w:rPr>
          <w:b/>
          <w:bCs/>
        </w:rPr>
        <w:t>Text mit der Braillezeile durchblättern</w:t>
      </w:r>
      <w:bookmarkEnd w:id="23"/>
      <w:r w:rsidRPr="00FA2E84">
        <w:rPr>
          <w:b/>
          <w:bCs/>
        </w:rPr>
        <w:t xml:space="preserve"> </w:t>
      </w:r>
    </w:p>
    <w:p w14:paraId="0D248304" w14:textId="77777777" w:rsidR="00C22F2D" w:rsidRPr="00FA2E84" w:rsidRDefault="00C22F2D" w:rsidP="00117DB2">
      <w:pPr>
        <w:jc w:val="both"/>
      </w:pPr>
      <w:r w:rsidRPr="00FA2E84">
        <w:t xml:space="preserve">Oftmals ist der angezeigte Text zu groß, um ihn auf einer einzigen Zeile anzuzeigen. Um rückwärts oder vorwärts durch den angezeigten Text zu blättern, benutzen Sie die </w:t>
      </w:r>
      <w:r w:rsidR="00187A1C" w:rsidRPr="00FA2E84">
        <w:t xml:space="preserve">inneren </w:t>
      </w:r>
      <w:r w:rsidRPr="00FA2E84">
        <w:lastRenderedPageBreak/>
        <w:t xml:space="preserve">Daumentasten. Diese Daumentasten sind die zweite und die vierte Taste an der Gerätefront. </w:t>
      </w:r>
    </w:p>
    <w:p w14:paraId="4CC2EA30" w14:textId="77777777" w:rsidR="00C22F2D" w:rsidRPr="00FA2E84" w:rsidRDefault="00C22F2D" w:rsidP="00117DB2">
      <w:pPr>
        <w:jc w:val="both"/>
      </w:pPr>
    </w:p>
    <w:p w14:paraId="6C9F0F53" w14:textId="77777777" w:rsidR="00C22F2D" w:rsidRPr="00FA2E84" w:rsidRDefault="00C22F2D" w:rsidP="00117DB2">
      <w:pPr>
        <w:pStyle w:val="Heading2"/>
        <w:jc w:val="both"/>
        <w:rPr>
          <w:b/>
          <w:bCs/>
        </w:rPr>
      </w:pPr>
      <w:bookmarkStart w:id="24" w:name="_Toc105078052"/>
      <w:r w:rsidRPr="00FA2E84">
        <w:rPr>
          <w:b/>
          <w:bCs/>
        </w:rPr>
        <w:t>Das Kontextmenü</w:t>
      </w:r>
      <w:bookmarkEnd w:id="24"/>
    </w:p>
    <w:p w14:paraId="2D1BDEEF" w14:textId="77777777" w:rsidR="00C22F2D" w:rsidRPr="00FA2E84" w:rsidRDefault="00C22F2D" w:rsidP="00117DB2">
      <w:pPr>
        <w:jc w:val="both"/>
      </w:pPr>
      <w:r w:rsidRPr="00FA2E84">
        <w:t xml:space="preserve">Das Kontextmenü kann von fast überall auf dem Gerät angezeigt werden. Es bietet nützliche, kontextuelle Hilfe an, welche mit den jeweils ausgeführten Funktionen in Zusammenhang stehen. Es ist vergleichbar mit dem Kontextmenü Ihres PC-s. welches Sie durch einen rechten Mausklick öffnen. Wenn Sie z.B. eine Funktion ausführen möchten und den Tastenkürzel dazu vergessen haben, so können Sie oft über das Kontextmenü Hilfe bekommen. Geben Sie </w:t>
      </w:r>
      <w:r w:rsidR="00CE3D95">
        <w:t>Leert</w:t>
      </w:r>
      <w:r w:rsidR="00274FE6" w:rsidRPr="00FA2E84">
        <w:t>aste mit M</w:t>
      </w:r>
      <w:r w:rsidRPr="00FA2E84">
        <w:t>, um das Kontextmenü zu öffnen. Sie werden dann diejenigen Funktionen angezeigt bekommen, welche gerade verfügbar sind. Scrollen Sie mit den Daumentasten durch das Kontextmenü zur gewünschten Funktion und geben Sie Enter, um sie aufzurufen. Drücken Sie Escape, um das Kontextmenü zu verlassen.</w:t>
      </w:r>
    </w:p>
    <w:p w14:paraId="2144535D" w14:textId="77777777" w:rsidR="00C22F2D" w:rsidRPr="00117DB2" w:rsidRDefault="00C22F2D" w:rsidP="00117DB2">
      <w:pPr>
        <w:jc w:val="both"/>
        <w:rPr>
          <w:b/>
        </w:rPr>
      </w:pPr>
    </w:p>
    <w:p w14:paraId="553ED6C6" w14:textId="77777777" w:rsidR="00C22F2D" w:rsidRPr="00FA2E84" w:rsidRDefault="00C22F2D" w:rsidP="00117DB2">
      <w:pPr>
        <w:pStyle w:val="Heading2"/>
        <w:jc w:val="both"/>
        <w:rPr>
          <w:b/>
          <w:bCs/>
        </w:rPr>
      </w:pPr>
      <w:bookmarkStart w:id="25" w:name="_Toc105078053"/>
      <w:r w:rsidRPr="00117DB2">
        <w:rPr>
          <w:b/>
        </w:rPr>
        <w:t>Die</w:t>
      </w:r>
      <w:r w:rsidRPr="00FA2E84">
        <w:t xml:space="preserve"> </w:t>
      </w:r>
      <w:r w:rsidRPr="00FA2E84">
        <w:rPr>
          <w:b/>
          <w:bCs/>
        </w:rPr>
        <w:t>Erstbuchstabennavigation</w:t>
      </w:r>
      <w:bookmarkEnd w:id="25"/>
    </w:p>
    <w:p w14:paraId="66C2486A" w14:textId="77777777" w:rsidR="00C22F2D" w:rsidRPr="00FA2E84" w:rsidRDefault="00C22F2D" w:rsidP="00117DB2">
      <w:pPr>
        <w:jc w:val="both"/>
      </w:pPr>
      <w:r w:rsidRPr="00FA2E84">
        <w:t>In den meisten Fällen können Sie ein Element in einem Menü anspringen, indem Sie dessen ersten Buchstaben eintippen. Ihr Focus befindet sich danach auf dem ersten Element in der Liste, welches mit diesem Buchstaben anfängt. Tippen Sie den Buchstaben ein weiteres Mal ein, so wird das nächste Element angezei</w:t>
      </w:r>
      <w:r w:rsidR="00C63000" w:rsidRPr="00FA2E84">
        <w:t>gt, welches damit beginnt, usw.</w:t>
      </w:r>
      <w:r w:rsidRPr="00FA2E84">
        <w:t xml:space="preserve"> </w:t>
      </w:r>
    </w:p>
    <w:p w14:paraId="4660E638" w14:textId="77777777" w:rsidR="00C22F2D" w:rsidRPr="00FA2E84" w:rsidRDefault="00C22F2D" w:rsidP="00117DB2">
      <w:pPr>
        <w:jc w:val="both"/>
      </w:pPr>
      <w:r w:rsidRPr="00FA2E84">
        <w:t xml:space="preserve">Beispiel: Um das Menü Einstellungen auf </w:t>
      </w:r>
      <w:r w:rsidR="000B0F3F" w:rsidRPr="00FA2E84">
        <w:t>de</w:t>
      </w:r>
      <w:r w:rsidR="00C82C5F">
        <w:t>m</w:t>
      </w:r>
      <w:r w:rsidR="000B0F3F" w:rsidRPr="00FA2E84">
        <w:t xml:space="preserve"> </w:t>
      </w:r>
      <w:r w:rsidR="0037102B" w:rsidRPr="00FA2E84">
        <w:t xml:space="preserve">BRAILLIANT </w:t>
      </w:r>
      <w:r w:rsidR="006E715D">
        <w:t xml:space="preserve">BI </w:t>
      </w:r>
      <w:r w:rsidR="00BE3D9B">
        <w:t>20X</w:t>
      </w:r>
      <w:r w:rsidRPr="00FA2E84">
        <w:t xml:space="preserve"> anzuwählen, geben Sie den Buchstaben e ein.</w:t>
      </w:r>
    </w:p>
    <w:p w14:paraId="0E6CD8C6" w14:textId="77777777" w:rsidR="00C22F2D" w:rsidRPr="00FA2E84" w:rsidRDefault="00C22F2D" w:rsidP="00117DB2">
      <w:pPr>
        <w:jc w:val="both"/>
      </w:pPr>
    </w:p>
    <w:p w14:paraId="00C4E306" w14:textId="77777777" w:rsidR="00C22F2D" w:rsidRPr="00FA2E84" w:rsidRDefault="00C22F2D" w:rsidP="00117DB2">
      <w:pPr>
        <w:pStyle w:val="Heading2"/>
        <w:jc w:val="both"/>
        <w:rPr>
          <w:b/>
          <w:bCs/>
        </w:rPr>
      </w:pPr>
      <w:bookmarkStart w:id="26" w:name="_Toc105078054"/>
      <w:r w:rsidRPr="00FA2E84">
        <w:rPr>
          <w:b/>
          <w:bCs/>
        </w:rPr>
        <w:t>Mit Tastenkürzeln navigieren</w:t>
      </w:r>
      <w:bookmarkEnd w:id="26"/>
    </w:p>
    <w:p w14:paraId="1C460E69" w14:textId="0546AA8B" w:rsidR="00C22F2D" w:rsidRPr="00FA2E84" w:rsidRDefault="00C22F2D" w:rsidP="00117DB2">
      <w:pPr>
        <w:jc w:val="both"/>
      </w:pPr>
      <w:r w:rsidRPr="00FA2E84">
        <w:t xml:space="preserve">Wie der Name vermuten lässt, erleichtern Tastenkürzel, oder auch Tastenkombinationen genannt, das Navigieren in Menüstrukturen oder Dateien. Die wichtigsten Tastenkürzel in </w:t>
      </w:r>
      <w:r w:rsidR="0037102B" w:rsidRPr="00FA2E84">
        <w:t xml:space="preserve">BRAILLIANT </w:t>
      </w:r>
      <w:r w:rsidR="006E715D">
        <w:t xml:space="preserve">BI </w:t>
      </w:r>
      <w:r w:rsidR="00BE3D9B">
        <w:t>20X</w:t>
      </w:r>
      <w:r w:rsidRPr="00FA2E84">
        <w:t xml:space="preserve"> sin</w:t>
      </w:r>
      <w:r w:rsidR="000B770A">
        <w:t>d</w:t>
      </w:r>
      <w:r w:rsidRPr="00FA2E84">
        <w:t xml:space="preserve"> in der Tabelle </w:t>
      </w:r>
      <w:r w:rsidR="008B1C49">
        <w:t>1</w:t>
      </w:r>
      <w:r w:rsidRPr="00FA2E84">
        <w:t xml:space="preserve"> aufgelistet. </w:t>
      </w:r>
    </w:p>
    <w:p w14:paraId="46A39295" w14:textId="18F149E7" w:rsidR="00C22F2D" w:rsidRPr="00FA2E84" w:rsidRDefault="00B07784" w:rsidP="00117DB2">
      <w:pPr>
        <w:pStyle w:val="Caption"/>
        <w:keepNext/>
        <w:jc w:val="both"/>
        <w:rPr>
          <w:rStyle w:val="Strong"/>
          <w:sz w:val="24"/>
          <w:szCs w:val="24"/>
        </w:rPr>
      </w:pPr>
      <w:r w:rsidRPr="00FA2E84">
        <w:rPr>
          <w:rStyle w:val="Strong"/>
          <w:sz w:val="24"/>
          <w:szCs w:val="24"/>
        </w:rPr>
        <w:t xml:space="preserve">Tabelle </w:t>
      </w:r>
      <w:r w:rsidR="008B1C49">
        <w:rPr>
          <w:rStyle w:val="Strong"/>
          <w:sz w:val="24"/>
          <w:szCs w:val="24"/>
        </w:rPr>
        <w:t>1</w:t>
      </w:r>
      <w:r w:rsidRPr="00FA2E84">
        <w:rPr>
          <w:rStyle w:val="Strong"/>
          <w:sz w:val="24"/>
          <w:szCs w:val="24"/>
        </w:rPr>
        <w:t>: Tastenkürzel</w:t>
      </w:r>
    </w:p>
    <w:tbl>
      <w:tblPr>
        <w:tblStyle w:val="TableGrid"/>
        <w:tblW w:w="0" w:type="auto"/>
        <w:tblLook w:val="04A0" w:firstRow="1" w:lastRow="0" w:firstColumn="1" w:lastColumn="0" w:noHBand="0" w:noVBand="1"/>
      </w:tblPr>
      <w:tblGrid>
        <w:gridCol w:w="4045"/>
        <w:gridCol w:w="4585"/>
        <w:gridCol w:w="113"/>
      </w:tblGrid>
      <w:tr w:rsidR="00C22F2D" w:rsidRPr="00FA2E84" w14:paraId="679C30EF" w14:textId="77777777" w:rsidTr="0093612B">
        <w:trPr>
          <w:gridAfter w:val="1"/>
          <w:wAfter w:w="113" w:type="dxa"/>
          <w:trHeight w:val="432"/>
          <w:tblHeader/>
        </w:trPr>
        <w:tc>
          <w:tcPr>
            <w:tcW w:w="4045" w:type="dxa"/>
            <w:vAlign w:val="center"/>
          </w:tcPr>
          <w:p w14:paraId="0C3B4B91" w14:textId="77777777" w:rsidR="00C22F2D" w:rsidRPr="00FA2E84" w:rsidRDefault="00B07784" w:rsidP="00117DB2">
            <w:pPr>
              <w:pStyle w:val="BodyText"/>
              <w:spacing w:after="0"/>
              <w:jc w:val="both"/>
              <w:rPr>
                <w:rStyle w:val="Strong"/>
                <w:sz w:val="26"/>
                <w:szCs w:val="26"/>
                <w:lang w:val="de-DE"/>
              </w:rPr>
            </w:pPr>
            <w:r w:rsidRPr="00FA2E84">
              <w:rPr>
                <w:rStyle w:val="Strong"/>
                <w:sz w:val="26"/>
                <w:szCs w:val="26"/>
                <w:lang w:val="de-DE"/>
              </w:rPr>
              <w:t>Aktion</w:t>
            </w:r>
          </w:p>
        </w:tc>
        <w:tc>
          <w:tcPr>
            <w:tcW w:w="4585" w:type="dxa"/>
            <w:vAlign w:val="center"/>
          </w:tcPr>
          <w:p w14:paraId="59CEA4FC" w14:textId="77777777" w:rsidR="00C22F2D" w:rsidRPr="00FA2E84" w:rsidRDefault="00B07784" w:rsidP="00117DB2">
            <w:pPr>
              <w:pStyle w:val="BodyText"/>
              <w:spacing w:after="0"/>
              <w:jc w:val="both"/>
              <w:rPr>
                <w:rStyle w:val="Strong"/>
                <w:sz w:val="26"/>
                <w:szCs w:val="26"/>
                <w:lang w:val="de-DE"/>
              </w:rPr>
            </w:pPr>
            <w:r w:rsidRPr="00FA2E84">
              <w:rPr>
                <w:rStyle w:val="Strong"/>
                <w:sz w:val="26"/>
                <w:szCs w:val="26"/>
                <w:lang w:val="de-DE"/>
              </w:rPr>
              <w:t>Tastenkombi</w:t>
            </w:r>
          </w:p>
        </w:tc>
      </w:tr>
      <w:tr w:rsidR="00C22F2D" w:rsidRPr="00FA2E84" w14:paraId="279EA965" w14:textId="77777777" w:rsidTr="0093612B">
        <w:trPr>
          <w:gridAfter w:val="1"/>
          <w:wAfter w:w="113" w:type="dxa"/>
          <w:trHeight w:val="360"/>
        </w:trPr>
        <w:tc>
          <w:tcPr>
            <w:tcW w:w="4045" w:type="dxa"/>
            <w:vAlign w:val="center"/>
          </w:tcPr>
          <w:p w14:paraId="6E0E3569" w14:textId="77777777" w:rsidR="00C22F2D" w:rsidRPr="00FA2E84" w:rsidRDefault="00B07784" w:rsidP="00117DB2">
            <w:pPr>
              <w:pStyle w:val="BodyText"/>
              <w:spacing w:after="0"/>
              <w:jc w:val="both"/>
              <w:rPr>
                <w:lang w:val="de-DE"/>
              </w:rPr>
            </w:pPr>
            <w:r w:rsidRPr="00FA2E84">
              <w:rPr>
                <w:lang w:val="de-DE"/>
              </w:rPr>
              <w:t>Gewähltes Element aktivieren</w:t>
            </w:r>
          </w:p>
        </w:tc>
        <w:tc>
          <w:tcPr>
            <w:tcW w:w="4585" w:type="dxa"/>
            <w:vAlign w:val="center"/>
          </w:tcPr>
          <w:p w14:paraId="3223EF43" w14:textId="77777777" w:rsidR="00C22F2D" w:rsidRPr="00FA2E84" w:rsidRDefault="00B07784" w:rsidP="00117DB2">
            <w:pPr>
              <w:pStyle w:val="BodyText"/>
              <w:spacing w:after="0"/>
              <w:jc w:val="both"/>
              <w:rPr>
                <w:lang w:val="de-DE"/>
              </w:rPr>
            </w:pPr>
            <w:r w:rsidRPr="00FA2E84">
              <w:rPr>
                <w:lang w:val="de-DE"/>
              </w:rPr>
              <w:t>Enter oder Cursorroutingtaste</w:t>
            </w:r>
          </w:p>
        </w:tc>
      </w:tr>
      <w:tr w:rsidR="00C22F2D" w:rsidRPr="00FA2E84" w14:paraId="5F731A30" w14:textId="77777777" w:rsidTr="0093612B">
        <w:trPr>
          <w:gridAfter w:val="1"/>
          <w:wAfter w:w="113" w:type="dxa"/>
          <w:trHeight w:val="360"/>
        </w:trPr>
        <w:tc>
          <w:tcPr>
            <w:tcW w:w="4045" w:type="dxa"/>
            <w:vAlign w:val="center"/>
          </w:tcPr>
          <w:p w14:paraId="0CD5492F" w14:textId="77777777" w:rsidR="00C22F2D" w:rsidRPr="00FA2E84" w:rsidRDefault="00B07784" w:rsidP="00117DB2">
            <w:pPr>
              <w:pStyle w:val="BodyText"/>
              <w:spacing w:after="0"/>
              <w:jc w:val="both"/>
              <w:rPr>
                <w:lang w:val="de-DE"/>
              </w:rPr>
            </w:pPr>
            <w:r w:rsidRPr="00FA2E84">
              <w:rPr>
                <w:lang w:val="de-DE"/>
              </w:rPr>
              <w:t>Escape oder zurück</w:t>
            </w:r>
          </w:p>
        </w:tc>
        <w:tc>
          <w:tcPr>
            <w:tcW w:w="4585" w:type="dxa"/>
            <w:vAlign w:val="center"/>
          </w:tcPr>
          <w:p w14:paraId="6D653A1B" w14:textId="77777777" w:rsidR="00C22F2D" w:rsidRPr="00FA2E84" w:rsidRDefault="000B770A" w:rsidP="00117DB2">
            <w:pPr>
              <w:pStyle w:val="BodyText"/>
              <w:spacing w:after="0"/>
              <w:jc w:val="both"/>
              <w:rPr>
                <w:lang w:val="de-DE"/>
              </w:rPr>
            </w:pPr>
            <w:r>
              <w:rPr>
                <w:lang w:val="de-DE"/>
              </w:rPr>
              <w:t>Leer</w:t>
            </w:r>
            <w:r w:rsidR="00274FE6" w:rsidRPr="00FA2E84">
              <w:rPr>
                <w:lang w:val="de-DE"/>
              </w:rPr>
              <w:t>taste mit e</w:t>
            </w:r>
          </w:p>
        </w:tc>
      </w:tr>
      <w:tr w:rsidR="00C22F2D" w:rsidRPr="00FA2E84" w14:paraId="5B242F51" w14:textId="77777777" w:rsidTr="0093612B">
        <w:trPr>
          <w:gridAfter w:val="1"/>
          <w:wAfter w:w="113" w:type="dxa"/>
          <w:trHeight w:val="360"/>
        </w:trPr>
        <w:tc>
          <w:tcPr>
            <w:tcW w:w="4045" w:type="dxa"/>
            <w:vAlign w:val="center"/>
          </w:tcPr>
          <w:p w14:paraId="5DC0915B" w14:textId="77777777" w:rsidR="00C22F2D" w:rsidRPr="00FA2E84" w:rsidRDefault="00B07784" w:rsidP="00117DB2">
            <w:pPr>
              <w:pStyle w:val="BodyText"/>
              <w:spacing w:after="0"/>
              <w:jc w:val="both"/>
              <w:rPr>
                <w:lang w:val="de-DE"/>
              </w:rPr>
            </w:pPr>
            <w:r w:rsidRPr="00FA2E84">
              <w:rPr>
                <w:lang w:val="de-DE"/>
              </w:rPr>
              <w:t>Vorheriges Element</w:t>
            </w:r>
          </w:p>
        </w:tc>
        <w:tc>
          <w:tcPr>
            <w:tcW w:w="4585" w:type="dxa"/>
            <w:vAlign w:val="center"/>
          </w:tcPr>
          <w:p w14:paraId="3F953BCE" w14:textId="7EAE0BDD" w:rsidR="00C22F2D" w:rsidRPr="00FA2E84" w:rsidRDefault="00B07784" w:rsidP="00117DB2">
            <w:pPr>
              <w:pStyle w:val="BodyText"/>
              <w:spacing w:after="0"/>
              <w:jc w:val="both"/>
              <w:rPr>
                <w:lang w:val="de-DE"/>
              </w:rPr>
            </w:pPr>
            <w:r w:rsidRPr="00FA2E84">
              <w:rPr>
                <w:lang w:val="de-DE"/>
              </w:rPr>
              <w:t>linke, äußere</w:t>
            </w:r>
            <w:r w:rsidR="005F03E4" w:rsidRPr="00FA2E84">
              <w:rPr>
                <w:lang w:val="de-DE"/>
              </w:rPr>
              <w:t>, linke</w:t>
            </w:r>
            <w:r w:rsidR="00477C92">
              <w:rPr>
                <w:lang w:val="de-DE"/>
              </w:rPr>
              <w:t xml:space="preserve"> </w:t>
            </w:r>
            <w:r w:rsidRPr="00FA2E84">
              <w:rPr>
                <w:lang w:val="de-DE"/>
              </w:rPr>
              <w:t>Daumentaste</w:t>
            </w:r>
            <w:r w:rsidR="00274FE6" w:rsidRPr="00FA2E84">
              <w:rPr>
                <w:lang w:val="de-DE"/>
              </w:rPr>
              <w:t xml:space="preserve"> </w:t>
            </w:r>
            <w:r w:rsidR="00CE3D95">
              <w:rPr>
                <w:lang w:val="de-DE"/>
              </w:rPr>
              <w:t>oder Leert</w:t>
            </w:r>
            <w:r w:rsidR="00274FE6" w:rsidRPr="00FA2E84">
              <w:rPr>
                <w:lang w:val="de-DE"/>
              </w:rPr>
              <w:t>aste mit 1</w:t>
            </w:r>
          </w:p>
        </w:tc>
      </w:tr>
      <w:tr w:rsidR="00C22F2D" w:rsidRPr="00FA2E84" w14:paraId="7CE01EA8" w14:textId="77777777" w:rsidTr="0093612B">
        <w:trPr>
          <w:gridAfter w:val="1"/>
          <w:wAfter w:w="113" w:type="dxa"/>
          <w:trHeight w:val="360"/>
        </w:trPr>
        <w:tc>
          <w:tcPr>
            <w:tcW w:w="4045" w:type="dxa"/>
            <w:vAlign w:val="center"/>
          </w:tcPr>
          <w:p w14:paraId="16381C55" w14:textId="77777777" w:rsidR="00C22F2D" w:rsidRPr="00FA2E84" w:rsidRDefault="00C63000" w:rsidP="00117DB2">
            <w:pPr>
              <w:pStyle w:val="BodyText"/>
              <w:spacing w:after="0"/>
              <w:jc w:val="both"/>
              <w:rPr>
                <w:lang w:val="de-DE"/>
              </w:rPr>
            </w:pPr>
            <w:r w:rsidRPr="00FA2E84">
              <w:rPr>
                <w:lang w:val="de-DE"/>
              </w:rPr>
              <w:t>Nächt</w:t>
            </w:r>
            <w:r w:rsidR="00B07784" w:rsidRPr="00FA2E84">
              <w:rPr>
                <w:lang w:val="de-DE"/>
              </w:rPr>
              <w:t>es Element</w:t>
            </w:r>
          </w:p>
        </w:tc>
        <w:tc>
          <w:tcPr>
            <w:tcW w:w="4585" w:type="dxa"/>
            <w:vAlign w:val="center"/>
          </w:tcPr>
          <w:p w14:paraId="01A39D8F" w14:textId="17FA8E4D" w:rsidR="00C22F2D" w:rsidRPr="00FA2E84" w:rsidRDefault="00B07784" w:rsidP="00117DB2">
            <w:pPr>
              <w:pStyle w:val="BodyText"/>
              <w:spacing w:after="0"/>
              <w:jc w:val="both"/>
              <w:rPr>
                <w:lang w:val="de-DE"/>
              </w:rPr>
            </w:pPr>
            <w:r w:rsidRPr="00FA2E84">
              <w:rPr>
                <w:lang w:val="de-DE"/>
              </w:rPr>
              <w:t>rechte, äußere</w:t>
            </w:r>
            <w:r w:rsidR="00274FE6" w:rsidRPr="00FA2E84">
              <w:rPr>
                <w:lang w:val="de-DE"/>
              </w:rPr>
              <w:t xml:space="preserve"> </w:t>
            </w:r>
            <w:r w:rsidRPr="00FA2E84">
              <w:rPr>
                <w:lang w:val="de-DE"/>
              </w:rPr>
              <w:t>Daumentaste</w:t>
            </w:r>
            <w:r w:rsidR="00CE3D95">
              <w:rPr>
                <w:lang w:val="de-DE"/>
              </w:rPr>
              <w:t xml:space="preserve"> oder Leert</w:t>
            </w:r>
            <w:r w:rsidR="00274FE6" w:rsidRPr="00FA2E84">
              <w:rPr>
                <w:lang w:val="de-DE"/>
              </w:rPr>
              <w:t>aste mit 4</w:t>
            </w:r>
          </w:p>
        </w:tc>
      </w:tr>
      <w:tr w:rsidR="00C22F2D" w:rsidRPr="00FA2E84" w14:paraId="777A93D9" w14:textId="77777777" w:rsidTr="0093612B">
        <w:trPr>
          <w:gridAfter w:val="1"/>
          <w:wAfter w:w="113" w:type="dxa"/>
          <w:trHeight w:val="360"/>
        </w:trPr>
        <w:tc>
          <w:tcPr>
            <w:tcW w:w="4045" w:type="dxa"/>
            <w:vAlign w:val="center"/>
          </w:tcPr>
          <w:p w14:paraId="3D051D93" w14:textId="77777777" w:rsidR="00C22F2D" w:rsidRPr="00FA2E84" w:rsidRDefault="00B07784" w:rsidP="00117DB2">
            <w:pPr>
              <w:pStyle w:val="BodyText"/>
              <w:spacing w:after="0"/>
              <w:jc w:val="both"/>
              <w:rPr>
                <w:lang w:val="de-DE"/>
              </w:rPr>
            </w:pPr>
            <w:r w:rsidRPr="00FA2E84">
              <w:rPr>
                <w:lang w:val="de-DE"/>
              </w:rPr>
              <w:t>Ein Element in einer Liste anspringen</w:t>
            </w:r>
          </w:p>
        </w:tc>
        <w:tc>
          <w:tcPr>
            <w:tcW w:w="4585" w:type="dxa"/>
            <w:vAlign w:val="center"/>
          </w:tcPr>
          <w:p w14:paraId="084C703D" w14:textId="77777777" w:rsidR="00C22F2D" w:rsidRPr="00FA2E84" w:rsidRDefault="00B07784" w:rsidP="00117DB2">
            <w:pPr>
              <w:pStyle w:val="BodyText"/>
              <w:spacing w:after="0"/>
              <w:jc w:val="both"/>
              <w:rPr>
                <w:lang w:val="de-DE"/>
              </w:rPr>
            </w:pPr>
            <w:r w:rsidRPr="00FA2E84">
              <w:rPr>
                <w:lang w:val="de-DE"/>
              </w:rPr>
              <w:t>Den ersten Buchstaben des Elementes oder der App eingeben</w:t>
            </w:r>
          </w:p>
        </w:tc>
      </w:tr>
      <w:tr w:rsidR="00C22F2D" w:rsidRPr="00FA2E84" w14:paraId="6E7C2AB4" w14:textId="77777777" w:rsidTr="0093612B">
        <w:trPr>
          <w:gridAfter w:val="1"/>
          <w:wAfter w:w="113" w:type="dxa"/>
          <w:trHeight w:val="360"/>
        </w:trPr>
        <w:tc>
          <w:tcPr>
            <w:tcW w:w="4045" w:type="dxa"/>
            <w:vAlign w:val="center"/>
          </w:tcPr>
          <w:p w14:paraId="3486D4CF" w14:textId="77777777" w:rsidR="00C22F2D" w:rsidRPr="00FA2E84" w:rsidRDefault="00B07784" w:rsidP="00117DB2">
            <w:pPr>
              <w:pStyle w:val="BodyText"/>
              <w:spacing w:after="0"/>
              <w:jc w:val="both"/>
              <w:rPr>
                <w:lang w:val="de-DE"/>
              </w:rPr>
            </w:pPr>
            <w:r w:rsidRPr="00FA2E84">
              <w:rPr>
                <w:lang w:val="de-DE"/>
              </w:rPr>
              <w:t>Mit der Braillzeile nach links bzw. rechts navigieren</w:t>
            </w:r>
          </w:p>
        </w:tc>
        <w:tc>
          <w:tcPr>
            <w:tcW w:w="4585" w:type="dxa"/>
            <w:vAlign w:val="center"/>
          </w:tcPr>
          <w:p w14:paraId="339ECF1C" w14:textId="77777777" w:rsidR="00C22F2D" w:rsidRPr="00FA2E84" w:rsidRDefault="00B07784" w:rsidP="00117DB2">
            <w:pPr>
              <w:pStyle w:val="BodyText"/>
              <w:spacing w:after="0"/>
              <w:jc w:val="both"/>
              <w:rPr>
                <w:lang w:val="de-DE"/>
              </w:rPr>
            </w:pPr>
            <w:r w:rsidRPr="00FA2E84">
              <w:rPr>
                <w:lang w:val="de-DE"/>
              </w:rPr>
              <w:t>Linke bzw. rechte, innere Daumentaste</w:t>
            </w:r>
          </w:p>
        </w:tc>
      </w:tr>
      <w:tr w:rsidR="00C22F2D" w:rsidRPr="00FA2E84" w14:paraId="2587C795" w14:textId="77777777" w:rsidTr="0093612B">
        <w:trPr>
          <w:gridAfter w:val="1"/>
          <w:wAfter w:w="113" w:type="dxa"/>
          <w:trHeight w:val="360"/>
        </w:trPr>
        <w:tc>
          <w:tcPr>
            <w:tcW w:w="4045" w:type="dxa"/>
            <w:vAlign w:val="center"/>
          </w:tcPr>
          <w:p w14:paraId="2C7F2ACF" w14:textId="77777777" w:rsidR="00C22F2D" w:rsidRPr="00FA2E84" w:rsidRDefault="00B07784" w:rsidP="00117DB2">
            <w:pPr>
              <w:pStyle w:val="BodyText"/>
              <w:spacing w:after="0"/>
              <w:jc w:val="both"/>
              <w:rPr>
                <w:lang w:val="de-DE"/>
              </w:rPr>
            </w:pPr>
            <w:r w:rsidRPr="00FA2E84">
              <w:rPr>
                <w:lang w:val="de-DE"/>
              </w:rPr>
              <w:t>Zum Anfang gehen</w:t>
            </w:r>
          </w:p>
        </w:tc>
        <w:tc>
          <w:tcPr>
            <w:tcW w:w="4585" w:type="dxa"/>
            <w:vAlign w:val="center"/>
          </w:tcPr>
          <w:p w14:paraId="259A24F0" w14:textId="77777777" w:rsidR="00C22F2D" w:rsidRPr="00FA2E84" w:rsidRDefault="00CE3D95" w:rsidP="00117DB2">
            <w:pPr>
              <w:pStyle w:val="BodyText"/>
              <w:spacing w:after="0"/>
              <w:jc w:val="both"/>
              <w:rPr>
                <w:lang w:val="de-DE"/>
              </w:rPr>
            </w:pPr>
            <w:r>
              <w:rPr>
                <w:lang w:val="de-DE"/>
              </w:rPr>
              <w:t>Leert</w:t>
            </w:r>
            <w:r w:rsidR="00BA6E58" w:rsidRPr="00FA2E84">
              <w:rPr>
                <w:lang w:val="de-DE"/>
              </w:rPr>
              <w:t>aste mi</w:t>
            </w:r>
            <w:r w:rsidR="00C82C5F">
              <w:rPr>
                <w:lang w:val="de-DE"/>
              </w:rPr>
              <w:t>t</w:t>
            </w:r>
            <w:r w:rsidR="00BA6E58" w:rsidRPr="00FA2E84">
              <w:rPr>
                <w:lang w:val="de-DE"/>
              </w:rPr>
              <w:t xml:space="preserve"> 1 2 3</w:t>
            </w:r>
          </w:p>
        </w:tc>
      </w:tr>
      <w:tr w:rsidR="00C22F2D" w:rsidRPr="00FA2E84" w14:paraId="45600D0D" w14:textId="77777777" w:rsidTr="0093612B">
        <w:trPr>
          <w:gridAfter w:val="1"/>
          <w:wAfter w:w="113" w:type="dxa"/>
          <w:trHeight w:val="360"/>
        </w:trPr>
        <w:tc>
          <w:tcPr>
            <w:tcW w:w="4045" w:type="dxa"/>
            <w:vAlign w:val="center"/>
          </w:tcPr>
          <w:p w14:paraId="6500620A" w14:textId="77777777" w:rsidR="00C22F2D" w:rsidRPr="00FA2E84" w:rsidRDefault="00B07784" w:rsidP="00117DB2">
            <w:pPr>
              <w:pStyle w:val="BodyText"/>
              <w:spacing w:after="0"/>
              <w:jc w:val="both"/>
              <w:rPr>
                <w:lang w:val="de-DE"/>
              </w:rPr>
            </w:pPr>
            <w:r w:rsidRPr="00FA2E84">
              <w:rPr>
                <w:lang w:val="de-DE"/>
              </w:rPr>
              <w:lastRenderedPageBreak/>
              <w:t>Ans Ende gehen</w:t>
            </w:r>
          </w:p>
        </w:tc>
        <w:tc>
          <w:tcPr>
            <w:tcW w:w="4585" w:type="dxa"/>
            <w:vAlign w:val="center"/>
          </w:tcPr>
          <w:p w14:paraId="5ABDFB57" w14:textId="77777777" w:rsidR="00C22F2D" w:rsidRPr="00FA2E84" w:rsidRDefault="00CE3D95" w:rsidP="00117DB2">
            <w:pPr>
              <w:pStyle w:val="BodyText"/>
              <w:spacing w:after="0"/>
              <w:jc w:val="both"/>
              <w:rPr>
                <w:lang w:val="de-DE"/>
              </w:rPr>
            </w:pPr>
            <w:r>
              <w:rPr>
                <w:lang w:val="de-DE"/>
              </w:rPr>
              <w:t>Leert</w:t>
            </w:r>
            <w:r w:rsidR="00BA6E58" w:rsidRPr="00FA2E84">
              <w:rPr>
                <w:lang w:val="de-DE"/>
              </w:rPr>
              <w:t>aste mit 4 5 6</w:t>
            </w:r>
          </w:p>
        </w:tc>
      </w:tr>
      <w:tr w:rsidR="00C22F2D" w:rsidRPr="00FA2E84" w14:paraId="5DF6193A" w14:textId="77777777" w:rsidTr="0093612B">
        <w:trPr>
          <w:gridAfter w:val="1"/>
          <w:wAfter w:w="113" w:type="dxa"/>
          <w:trHeight w:val="360"/>
        </w:trPr>
        <w:tc>
          <w:tcPr>
            <w:tcW w:w="4045" w:type="dxa"/>
            <w:vAlign w:val="center"/>
          </w:tcPr>
          <w:p w14:paraId="10E17A67" w14:textId="77777777" w:rsidR="00C22F2D" w:rsidRPr="00FA2E84" w:rsidRDefault="00B07784" w:rsidP="00117DB2">
            <w:pPr>
              <w:pStyle w:val="BodyText"/>
              <w:spacing w:after="0"/>
              <w:jc w:val="both"/>
              <w:rPr>
                <w:lang w:val="de-DE"/>
              </w:rPr>
            </w:pPr>
            <w:r w:rsidRPr="00FA2E84">
              <w:rPr>
                <w:lang w:val="de-DE"/>
              </w:rPr>
              <w:t>Braillegrade wechseln</w:t>
            </w:r>
          </w:p>
        </w:tc>
        <w:tc>
          <w:tcPr>
            <w:tcW w:w="4585" w:type="dxa"/>
            <w:vAlign w:val="center"/>
          </w:tcPr>
          <w:p w14:paraId="35216A41" w14:textId="77777777" w:rsidR="00C22F2D" w:rsidRPr="00FA2E84" w:rsidRDefault="00CE3D95" w:rsidP="00117DB2">
            <w:pPr>
              <w:pStyle w:val="BodyText"/>
              <w:spacing w:after="0"/>
              <w:jc w:val="both"/>
              <w:rPr>
                <w:lang w:val="de-DE"/>
              </w:rPr>
            </w:pPr>
            <w:r>
              <w:rPr>
                <w:lang w:val="de-DE"/>
              </w:rPr>
              <w:t>Rückt</w:t>
            </w:r>
            <w:r w:rsidR="00BA6E58" w:rsidRPr="00FA2E84">
              <w:rPr>
                <w:lang w:val="de-DE"/>
              </w:rPr>
              <w:t>aste mit g</w:t>
            </w:r>
          </w:p>
        </w:tc>
      </w:tr>
      <w:tr w:rsidR="00C22F2D" w:rsidRPr="00FA2E84" w14:paraId="50956A42" w14:textId="77777777" w:rsidTr="0093612B">
        <w:trPr>
          <w:gridAfter w:val="1"/>
          <w:wAfter w:w="113" w:type="dxa"/>
          <w:trHeight w:val="360"/>
        </w:trPr>
        <w:tc>
          <w:tcPr>
            <w:tcW w:w="4045" w:type="dxa"/>
            <w:vAlign w:val="center"/>
          </w:tcPr>
          <w:p w14:paraId="4532A933" w14:textId="77777777" w:rsidR="00C22F2D" w:rsidRPr="00FA2E84" w:rsidRDefault="002A6927" w:rsidP="00117DB2">
            <w:pPr>
              <w:pStyle w:val="BodyText"/>
              <w:spacing w:after="0"/>
              <w:jc w:val="both"/>
              <w:rPr>
                <w:lang w:val="de-DE"/>
              </w:rPr>
            </w:pPr>
            <w:r w:rsidRPr="00FA2E84">
              <w:rPr>
                <w:lang w:val="de-DE"/>
              </w:rPr>
              <w:t>Brailleprofil wechseln</w:t>
            </w:r>
          </w:p>
        </w:tc>
        <w:tc>
          <w:tcPr>
            <w:tcW w:w="4585" w:type="dxa"/>
            <w:vAlign w:val="center"/>
          </w:tcPr>
          <w:p w14:paraId="4391EF48" w14:textId="37AB9A2D" w:rsidR="00C22F2D" w:rsidRPr="00FA2E84" w:rsidRDefault="00BA6E58" w:rsidP="00117DB2">
            <w:pPr>
              <w:pStyle w:val="BodyText"/>
              <w:spacing w:after="0"/>
              <w:jc w:val="both"/>
              <w:rPr>
                <w:lang w:val="de-DE"/>
              </w:rPr>
            </w:pPr>
            <w:r w:rsidRPr="00FA2E84">
              <w:rPr>
                <w:lang w:val="de-DE"/>
              </w:rPr>
              <w:t>Enter mit l</w:t>
            </w:r>
          </w:p>
        </w:tc>
      </w:tr>
      <w:tr w:rsidR="00C22F2D" w:rsidRPr="00FA2E84" w14:paraId="058F841D" w14:textId="77777777" w:rsidTr="0093612B">
        <w:trPr>
          <w:gridAfter w:val="1"/>
          <w:wAfter w:w="113" w:type="dxa"/>
          <w:trHeight w:val="360"/>
        </w:trPr>
        <w:tc>
          <w:tcPr>
            <w:tcW w:w="4045" w:type="dxa"/>
            <w:vAlign w:val="center"/>
          </w:tcPr>
          <w:p w14:paraId="0F1A3C4C" w14:textId="77777777" w:rsidR="00C22F2D" w:rsidRPr="00FA2E84" w:rsidRDefault="002A6927" w:rsidP="00117DB2">
            <w:pPr>
              <w:pStyle w:val="BodyText"/>
              <w:spacing w:after="0"/>
              <w:jc w:val="both"/>
              <w:rPr>
                <w:lang w:val="de-DE"/>
              </w:rPr>
            </w:pPr>
            <w:r w:rsidRPr="00FA2E84">
              <w:rPr>
                <w:lang w:val="de-DE"/>
              </w:rPr>
              <w:t>Batteriestand</w:t>
            </w:r>
          </w:p>
        </w:tc>
        <w:tc>
          <w:tcPr>
            <w:tcW w:w="4585" w:type="dxa"/>
            <w:vAlign w:val="center"/>
          </w:tcPr>
          <w:p w14:paraId="7C87ECAC" w14:textId="77777777" w:rsidR="00C22F2D" w:rsidRPr="00FA2E84" w:rsidRDefault="00BA6E58" w:rsidP="00117DB2">
            <w:pPr>
              <w:pStyle w:val="BodyText"/>
              <w:spacing w:after="0"/>
              <w:jc w:val="both"/>
              <w:rPr>
                <w:lang w:val="de-DE"/>
              </w:rPr>
            </w:pPr>
            <w:r w:rsidRPr="00FA2E84">
              <w:rPr>
                <w:lang w:val="de-DE"/>
              </w:rPr>
              <w:t>Enter mit p</w:t>
            </w:r>
          </w:p>
        </w:tc>
      </w:tr>
      <w:tr w:rsidR="00C22F2D" w:rsidRPr="00FA2E84" w14:paraId="225B10D3" w14:textId="77777777" w:rsidTr="0093612B">
        <w:trPr>
          <w:gridAfter w:val="1"/>
          <w:wAfter w:w="113" w:type="dxa"/>
          <w:trHeight w:val="360"/>
        </w:trPr>
        <w:tc>
          <w:tcPr>
            <w:tcW w:w="4045" w:type="dxa"/>
            <w:vAlign w:val="center"/>
          </w:tcPr>
          <w:p w14:paraId="6DCC094D" w14:textId="77777777" w:rsidR="00C22F2D" w:rsidRPr="00FA2E84" w:rsidRDefault="002A6927" w:rsidP="00117DB2">
            <w:pPr>
              <w:pStyle w:val="BodyText"/>
              <w:spacing w:after="0"/>
              <w:jc w:val="both"/>
              <w:rPr>
                <w:lang w:val="de-DE"/>
              </w:rPr>
            </w:pPr>
            <w:r w:rsidRPr="00FA2E84">
              <w:rPr>
                <w:lang w:val="de-DE"/>
              </w:rPr>
              <w:t>Kontextmenü</w:t>
            </w:r>
          </w:p>
        </w:tc>
        <w:tc>
          <w:tcPr>
            <w:tcW w:w="4585" w:type="dxa"/>
            <w:vAlign w:val="center"/>
          </w:tcPr>
          <w:p w14:paraId="478DB4BA" w14:textId="77777777" w:rsidR="00C22F2D" w:rsidRPr="00FA2E84" w:rsidRDefault="00CE3D95" w:rsidP="00117DB2">
            <w:pPr>
              <w:pStyle w:val="BodyText"/>
              <w:spacing w:after="0"/>
              <w:jc w:val="both"/>
              <w:rPr>
                <w:lang w:val="de-DE"/>
              </w:rPr>
            </w:pPr>
            <w:r>
              <w:rPr>
                <w:lang w:val="de-DE"/>
              </w:rPr>
              <w:t>Leert</w:t>
            </w:r>
            <w:r w:rsidR="00BA6E58" w:rsidRPr="00FA2E84">
              <w:rPr>
                <w:lang w:val="de-DE"/>
              </w:rPr>
              <w:t>aste mit m</w:t>
            </w:r>
          </w:p>
        </w:tc>
      </w:tr>
      <w:tr w:rsidR="00C22F2D" w:rsidRPr="00FA2E84" w14:paraId="30653496" w14:textId="77777777" w:rsidTr="0093612B">
        <w:trPr>
          <w:gridAfter w:val="1"/>
          <w:wAfter w:w="113" w:type="dxa"/>
          <w:trHeight w:val="360"/>
        </w:trPr>
        <w:tc>
          <w:tcPr>
            <w:tcW w:w="4045" w:type="dxa"/>
            <w:vAlign w:val="center"/>
          </w:tcPr>
          <w:p w14:paraId="1AA12C8C" w14:textId="77777777" w:rsidR="00C22F2D" w:rsidRPr="00FA2E84" w:rsidRDefault="002A6927" w:rsidP="00117DB2">
            <w:pPr>
              <w:pStyle w:val="BodyText"/>
              <w:spacing w:after="0"/>
              <w:jc w:val="both"/>
              <w:rPr>
                <w:lang w:val="de-DE"/>
              </w:rPr>
            </w:pPr>
            <w:r w:rsidRPr="00FA2E84">
              <w:rPr>
                <w:lang w:val="de-DE"/>
              </w:rPr>
              <w:t>Hauptmenü</w:t>
            </w:r>
          </w:p>
        </w:tc>
        <w:tc>
          <w:tcPr>
            <w:tcW w:w="4585" w:type="dxa"/>
            <w:vAlign w:val="center"/>
          </w:tcPr>
          <w:p w14:paraId="3436ABAF" w14:textId="77777777" w:rsidR="00C22F2D" w:rsidRPr="00FA2E84" w:rsidRDefault="00CE3D95" w:rsidP="00117DB2">
            <w:pPr>
              <w:pStyle w:val="BodyText"/>
              <w:spacing w:after="0"/>
              <w:jc w:val="both"/>
              <w:rPr>
                <w:lang w:val="de-DE"/>
              </w:rPr>
            </w:pPr>
            <w:r>
              <w:rPr>
                <w:lang w:val="de-DE"/>
              </w:rPr>
              <w:t>Leert</w:t>
            </w:r>
            <w:r w:rsidR="00BA6E58" w:rsidRPr="00FA2E84">
              <w:rPr>
                <w:lang w:val="de-DE"/>
              </w:rPr>
              <w:t>aste mit 1 2 3 4 5 6 oder Home Knopf</w:t>
            </w:r>
          </w:p>
        </w:tc>
      </w:tr>
      <w:tr w:rsidR="00C22F2D" w:rsidRPr="00FA2E84" w14:paraId="3C8D1D8D" w14:textId="77777777" w:rsidTr="0093612B">
        <w:trPr>
          <w:gridAfter w:val="1"/>
          <w:wAfter w:w="113" w:type="dxa"/>
          <w:trHeight w:val="360"/>
        </w:trPr>
        <w:tc>
          <w:tcPr>
            <w:tcW w:w="4045" w:type="dxa"/>
            <w:vAlign w:val="center"/>
          </w:tcPr>
          <w:p w14:paraId="359F3A6E" w14:textId="77777777" w:rsidR="00C22F2D" w:rsidRPr="00FA2E84" w:rsidRDefault="002A6927" w:rsidP="00117DB2">
            <w:pPr>
              <w:pStyle w:val="BodyText"/>
              <w:spacing w:after="0"/>
              <w:jc w:val="both"/>
              <w:rPr>
                <w:lang w:val="de-DE"/>
              </w:rPr>
            </w:pPr>
            <w:r w:rsidRPr="00FA2E84">
              <w:rPr>
                <w:lang w:val="de-DE"/>
              </w:rPr>
              <w:t>Systeminformationen</w:t>
            </w:r>
          </w:p>
        </w:tc>
        <w:tc>
          <w:tcPr>
            <w:tcW w:w="4585" w:type="dxa"/>
            <w:vAlign w:val="center"/>
          </w:tcPr>
          <w:p w14:paraId="389162EE" w14:textId="77777777" w:rsidR="00C22F2D" w:rsidRPr="00FA2E84" w:rsidRDefault="00CE3D95" w:rsidP="00117DB2">
            <w:pPr>
              <w:pStyle w:val="BodyText"/>
              <w:spacing w:after="0"/>
              <w:jc w:val="both"/>
              <w:rPr>
                <w:lang w:val="de-DE"/>
              </w:rPr>
            </w:pPr>
            <w:r>
              <w:rPr>
                <w:lang w:val="de-DE"/>
              </w:rPr>
              <w:t>Leert</w:t>
            </w:r>
            <w:r w:rsidR="00BA6E58" w:rsidRPr="00FA2E84">
              <w:rPr>
                <w:lang w:val="de-DE"/>
              </w:rPr>
              <w:t>aste mit i</w:t>
            </w:r>
          </w:p>
        </w:tc>
      </w:tr>
      <w:tr w:rsidR="00C22F2D" w:rsidRPr="00FA2E84" w14:paraId="3916D914" w14:textId="77777777" w:rsidTr="0093612B">
        <w:trPr>
          <w:gridAfter w:val="1"/>
          <w:wAfter w:w="113" w:type="dxa"/>
          <w:trHeight w:val="360"/>
        </w:trPr>
        <w:tc>
          <w:tcPr>
            <w:tcW w:w="4045" w:type="dxa"/>
            <w:vAlign w:val="center"/>
          </w:tcPr>
          <w:p w14:paraId="0CB382F1" w14:textId="77777777" w:rsidR="00C22F2D" w:rsidRPr="00FA2E84" w:rsidRDefault="002A6927" w:rsidP="00117DB2">
            <w:pPr>
              <w:pStyle w:val="BodyText"/>
              <w:spacing w:after="0"/>
              <w:jc w:val="both"/>
              <w:rPr>
                <w:lang w:val="de-DE"/>
              </w:rPr>
            </w:pPr>
            <w:r w:rsidRPr="00FA2E84">
              <w:rPr>
                <w:lang w:val="de-DE"/>
              </w:rPr>
              <w:t>Zeit</w:t>
            </w:r>
          </w:p>
        </w:tc>
        <w:tc>
          <w:tcPr>
            <w:tcW w:w="4585" w:type="dxa"/>
            <w:vAlign w:val="center"/>
          </w:tcPr>
          <w:p w14:paraId="5DB30D6C" w14:textId="77777777" w:rsidR="00C22F2D" w:rsidRPr="00FA2E84" w:rsidRDefault="00BA6E58" w:rsidP="00117DB2">
            <w:pPr>
              <w:pStyle w:val="BodyText"/>
              <w:spacing w:after="0"/>
              <w:jc w:val="both"/>
              <w:rPr>
                <w:lang w:val="de-DE"/>
              </w:rPr>
            </w:pPr>
            <w:r w:rsidRPr="00FA2E84">
              <w:rPr>
                <w:lang w:val="de-DE"/>
              </w:rPr>
              <w:t>Enter mit t</w:t>
            </w:r>
          </w:p>
        </w:tc>
      </w:tr>
      <w:tr w:rsidR="00C22F2D" w:rsidRPr="00FA2E84" w14:paraId="096B0C39" w14:textId="77777777" w:rsidTr="0093612B">
        <w:trPr>
          <w:gridAfter w:val="1"/>
          <w:wAfter w:w="113" w:type="dxa"/>
          <w:trHeight w:val="360"/>
        </w:trPr>
        <w:tc>
          <w:tcPr>
            <w:tcW w:w="4045" w:type="dxa"/>
            <w:vAlign w:val="center"/>
          </w:tcPr>
          <w:p w14:paraId="3C929CDF" w14:textId="77777777" w:rsidR="00C22F2D" w:rsidRPr="00FA2E84" w:rsidRDefault="002A6927" w:rsidP="00117DB2">
            <w:pPr>
              <w:pStyle w:val="BodyText"/>
              <w:spacing w:after="0"/>
              <w:jc w:val="both"/>
              <w:rPr>
                <w:lang w:val="de-DE"/>
              </w:rPr>
            </w:pPr>
            <w:r w:rsidRPr="00FA2E84">
              <w:rPr>
                <w:lang w:val="de-DE"/>
              </w:rPr>
              <w:t>Datum</w:t>
            </w:r>
          </w:p>
        </w:tc>
        <w:tc>
          <w:tcPr>
            <w:tcW w:w="4585" w:type="dxa"/>
            <w:vAlign w:val="center"/>
          </w:tcPr>
          <w:p w14:paraId="5F98F139" w14:textId="77777777" w:rsidR="00C22F2D" w:rsidRPr="00FA2E84" w:rsidRDefault="00BA6E58" w:rsidP="00117DB2">
            <w:pPr>
              <w:pStyle w:val="BodyText"/>
              <w:spacing w:after="0"/>
              <w:jc w:val="both"/>
              <w:rPr>
                <w:lang w:val="de-DE"/>
              </w:rPr>
            </w:pPr>
            <w:r w:rsidRPr="00FA2E84">
              <w:rPr>
                <w:lang w:val="de-DE"/>
              </w:rPr>
              <w:t>Enter mit d</w:t>
            </w:r>
          </w:p>
        </w:tc>
      </w:tr>
      <w:tr w:rsidR="00C22F2D" w:rsidRPr="00FA2E84" w14:paraId="4E7CDB85" w14:textId="77777777" w:rsidTr="0093612B">
        <w:trPr>
          <w:gridAfter w:val="1"/>
          <w:wAfter w:w="113" w:type="dxa"/>
          <w:trHeight w:val="360"/>
        </w:trPr>
        <w:tc>
          <w:tcPr>
            <w:tcW w:w="4045" w:type="dxa"/>
            <w:vAlign w:val="center"/>
          </w:tcPr>
          <w:p w14:paraId="6AC0AB7D" w14:textId="77777777" w:rsidR="00C22F2D" w:rsidRPr="00FA2E84" w:rsidRDefault="002A6927" w:rsidP="00117DB2">
            <w:pPr>
              <w:pStyle w:val="BodyText"/>
              <w:spacing w:after="0"/>
              <w:jc w:val="both"/>
              <w:rPr>
                <w:lang w:val="de-DE"/>
              </w:rPr>
            </w:pPr>
            <w:r w:rsidRPr="00FA2E84">
              <w:rPr>
                <w:lang w:val="de-DE"/>
              </w:rPr>
              <w:t>Medium auswerfen</w:t>
            </w:r>
          </w:p>
        </w:tc>
        <w:tc>
          <w:tcPr>
            <w:tcW w:w="4585" w:type="dxa"/>
            <w:vAlign w:val="center"/>
          </w:tcPr>
          <w:p w14:paraId="7C7FD0DE" w14:textId="77777777" w:rsidR="00C22F2D" w:rsidRPr="00FA2E84" w:rsidRDefault="00BA6E58" w:rsidP="00117DB2">
            <w:pPr>
              <w:pStyle w:val="BodyText"/>
              <w:spacing w:after="0"/>
              <w:jc w:val="both"/>
              <w:rPr>
                <w:lang w:val="de-DE"/>
              </w:rPr>
            </w:pPr>
            <w:r w:rsidRPr="00FA2E84">
              <w:rPr>
                <w:lang w:val="de-DE"/>
              </w:rPr>
              <w:t>Enter mit e</w:t>
            </w:r>
          </w:p>
        </w:tc>
      </w:tr>
      <w:tr w:rsidR="00BA6E58" w:rsidRPr="00FA2E84" w14:paraId="321D95E8" w14:textId="77777777" w:rsidTr="0093612B">
        <w:trPr>
          <w:gridAfter w:val="1"/>
          <w:wAfter w:w="113" w:type="dxa"/>
          <w:trHeight w:val="360"/>
        </w:trPr>
        <w:tc>
          <w:tcPr>
            <w:tcW w:w="4045" w:type="dxa"/>
            <w:vAlign w:val="center"/>
          </w:tcPr>
          <w:p w14:paraId="26FE555C" w14:textId="77777777" w:rsidR="00BA6E58" w:rsidRPr="00FA2E84" w:rsidRDefault="00BA6E58" w:rsidP="00117DB2">
            <w:pPr>
              <w:pStyle w:val="BodyText"/>
              <w:spacing w:after="0"/>
              <w:jc w:val="both"/>
              <w:rPr>
                <w:lang w:val="de-DE"/>
              </w:rPr>
            </w:pPr>
            <w:r w:rsidRPr="00FA2E84">
              <w:rPr>
                <w:lang w:val="de-DE"/>
              </w:rPr>
              <w:t>Optionen anzeigen</w:t>
            </w:r>
          </w:p>
        </w:tc>
        <w:tc>
          <w:tcPr>
            <w:tcW w:w="4585" w:type="dxa"/>
            <w:vAlign w:val="center"/>
          </w:tcPr>
          <w:p w14:paraId="061D6E50" w14:textId="77777777" w:rsidR="00BA6E58" w:rsidRPr="00FA2E84" w:rsidRDefault="00CE3D95" w:rsidP="00117DB2">
            <w:pPr>
              <w:pStyle w:val="BodyText"/>
              <w:spacing w:after="0"/>
              <w:jc w:val="both"/>
              <w:rPr>
                <w:lang w:val="de-DE"/>
              </w:rPr>
            </w:pPr>
            <w:r>
              <w:rPr>
                <w:lang w:val="de-DE"/>
              </w:rPr>
              <w:t>Leert</w:t>
            </w:r>
            <w:r w:rsidR="00BA6E58" w:rsidRPr="00FA2E84">
              <w:rPr>
                <w:lang w:val="de-DE"/>
              </w:rPr>
              <w:t>aste mit o</w:t>
            </w:r>
          </w:p>
        </w:tc>
      </w:tr>
      <w:tr w:rsidR="00AA0336" w:rsidRPr="00FA2E84" w14:paraId="5A6DBF48" w14:textId="77777777" w:rsidTr="0093612B">
        <w:trPr>
          <w:gridAfter w:val="1"/>
          <w:wAfter w:w="113" w:type="dxa"/>
          <w:trHeight w:val="360"/>
        </w:trPr>
        <w:tc>
          <w:tcPr>
            <w:tcW w:w="4045" w:type="dxa"/>
            <w:vAlign w:val="center"/>
          </w:tcPr>
          <w:p w14:paraId="340CAA84" w14:textId="77777777" w:rsidR="00AA0336" w:rsidRPr="00FA2E84" w:rsidRDefault="00AA0336" w:rsidP="00117DB2">
            <w:pPr>
              <w:pStyle w:val="BodyText"/>
              <w:spacing w:after="0"/>
              <w:jc w:val="both"/>
            </w:pPr>
            <w:r>
              <w:t>Eine schnelle Notiz erstellen</w:t>
            </w:r>
          </w:p>
        </w:tc>
        <w:tc>
          <w:tcPr>
            <w:tcW w:w="4585" w:type="dxa"/>
            <w:vAlign w:val="center"/>
          </w:tcPr>
          <w:p w14:paraId="64F65D7F" w14:textId="77777777" w:rsidR="00AA0336" w:rsidRDefault="00AA0336" w:rsidP="00117DB2">
            <w:pPr>
              <w:pStyle w:val="BodyText"/>
              <w:spacing w:after="0"/>
              <w:jc w:val="both"/>
            </w:pPr>
            <w:r>
              <w:t>Rücktaste + n</w:t>
            </w:r>
          </w:p>
        </w:tc>
      </w:tr>
      <w:tr w:rsidR="00691C88" w:rsidRPr="00FA2E84" w14:paraId="2C240CEC" w14:textId="77777777" w:rsidTr="0093612B">
        <w:trPr>
          <w:trHeight w:val="360"/>
        </w:trPr>
        <w:tc>
          <w:tcPr>
            <w:tcW w:w="4045" w:type="dxa"/>
            <w:vAlign w:val="center"/>
          </w:tcPr>
          <w:p w14:paraId="7BD710D9" w14:textId="61D4CA5F" w:rsidR="00691C88" w:rsidRDefault="00691C88" w:rsidP="00691C88">
            <w:pPr>
              <w:pStyle w:val="BodyText"/>
              <w:spacing w:after="0"/>
              <w:jc w:val="both"/>
            </w:pPr>
            <w:r>
              <w:t>Eine schnelle Braillenotiz erstellen</w:t>
            </w:r>
          </w:p>
        </w:tc>
        <w:tc>
          <w:tcPr>
            <w:tcW w:w="4585" w:type="dxa"/>
            <w:gridSpan w:val="2"/>
            <w:vAlign w:val="center"/>
          </w:tcPr>
          <w:p w14:paraId="04AE41EE" w14:textId="3B6485C3" w:rsidR="00691C88" w:rsidRDefault="00691C88" w:rsidP="00691C88">
            <w:pPr>
              <w:pStyle w:val="BodyText"/>
              <w:spacing w:after="0"/>
              <w:jc w:val="both"/>
            </w:pPr>
            <w:r>
              <w:t>Rücktaste + B</w:t>
            </w:r>
          </w:p>
        </w:tc>
      </w:tr>
    </w:tbl>
    <w:p w14:paraId="3F500772" w14:textId="77777777" w:rsidR="00C22F2D" w:rsidRPr="00FA2E84" w:rsidRDefault="00DE5D4F" w:rsidP="00117DB2">
      <w:pPr>
        <w:pStyle w:val="BodyText"/>
        <w:spacing w:after="0" w:line="240" w:lineRule="auto"/>
        <w:jc w:val="both"/>
      </w:pPr>
      <w:r w:rsidRPr="00FA2E84">
        <w:t>Bitte beachten Sie: Wenn Sie in Computer Braille arbeiten, müssen alle Befehle, welche die Rücktaste oder die Enter-Taste beinh</w:t>
      </w:r>
      <w:r w:rsidR="00CE3D95">
        <w:t>alten, zusätzlich mit der Leert</w:t>
      </w:r>
      <w:r w:rsidRPr="00FA2E84">
        <w:t>aste benutzt werden.</w:t>
      </w:r>
    </w:p>
    <w:p w14:paraId="7C3A7587" w14:textId="77777777" w:rsidR="00DE5D4F" w:rsidRPr="00FA2E84" w:rsidRDefault="00DE5D4F" w:rsidP="00117DB2">
      <w:pPr>
        <w:pStyle w:val="BodyText"/>
        <w:spacing w:after="0" w:line="240" w:lineRule="auto"/>
        <w:jc w:val="both"/>
      </w:pPr>
    </w:p>
    <w:p w14:paraId="69BBC96E" w14:textId="77777777" w:rsidR="00C22F2D" w:rsidRPr="00FA2E84" w:rsidRDefault="00C22F2D" w:rsidP="00117DB2">
      <w:pPr>
        <w:pStyle w:val="Heading1"/>
        <w:jc w:val="both"/>
      </w:pPr>
      <w:bookmarkStart w:id="27" w:name="_Toc105078055"/>
      <w:r w:rsidRPr="00FA2E84">
        <w:t>Die Editor Anwendung</w:t>
      </w:r>
      <w:bookmarkEnd w:id="27"/>
    </w:p>
    <w:p w14:paraId="642B77DF" w14:textId="77777777" w:rsidR="00672F48" w:rsidRDefault="00C22F2D" w:rsidP="00117DB2">
      <w:pPr>
        <w:jc w:val="both"/>
      </w:pPr>
      <w:r w:rsidRPr="00FA2E84">
        <w:t xml:space="preserve">Der Editor ist ein Programm, welches es Ihnen ermöglicht, auf </w:t>
      </w:r>
      <w:r w:rsidR="000B0F3F" w:rsidRPr="00FA2E84">
        <w:t>de</w:t>
      </w:r>
      <w:r w:rsidR="00980261" w:rsidRPr="00FA2E84">
        <w:t>m</w:t>
      </w:r>
      <w:r w:rsidR="000B0F3F" w:rsidRPr="00FA2E84">
        <w:t xml:space="preserve"> </w:t>
      </w:r>
      <w:r w:rsidR="0037102B" w:rsidRPr="00FA2E84">
        <w:t xml:space="preserve">BRAILLIANT </w:t>
      </w:r>
      <w:r w:rsidR="006E715D">
        <w:t xml:space="preserve">BI </w:t>
      </w:r>
      <w:r w:rsidR="00BE3D9B">
        <w:t>20X</w:t>
      </w:r>
      <w:r w:rsidRPr="00FA2E84">
        <w:t xml:space="preserve"> Textdateien zu öffnen, zu bearbeiten und zu erstellen. </w:t>
      </w:r>
      <w:r w:rsidR="00672F48">
        <w:t xml:space="preserve">Sie können Texte öffnen in den Formaten .docx, .doc, .txt, .brf, .brl, .ban, .bra  und .pdf. Die Dateien, welche Sie ändern oder erstellen, werden im .txt Format gesichert. </w:t>
      </w:r>
    </w:p>
    <w:p w14:paraId="72A289F7" w14:textId="54AFC9DA" w:rsidR="00C22F2D" w:rsidRPr="00FA2E84" w:rsidRDefault="00C22F2D" w:rsidP="00117DB2">
      <w:pPr>
        <w:jc w:val="both"/>
      </w:pPr>
      <w:r w:rsidRPr="00FA2E84">
        <w:t xml:space="preserve">Um den Editor zu öffnen, navigieren Sie mit der </w:t>
      </w:r>
      <w:r w:rsidR="007D129C" w:rsidRPr="00FA2E84">
        <w:t xml:space="preserve">rechten, äußeren </w:t>
      </w:r>
      <w:r w:rsidRPr="00FA2E84">
        <w:t>Daumentaste [nächstes</w:t>
      </w:r>
      <w:r w:rsidR="007D129C" w:rsidRPr="00FA2E84">
        <w:t xml:space="preserve"> </w:t>
      </w:r>
      <w:r w:rsidRPr="00FA2E84">
        <w:t xml:space="preserve">Element] zum entsprechenden Eintrag oder geben Sie im Hauptmenü ein e. Haben Sie den Eintrag erreicht, so geben Sie Enter, um den Editor zu öffnen. Folgende Dateitypen können Sie im Editor öffnen: .docx, .doc, .txt, .brf und .brl. Die Dateien, welche sie verändern oder neu erstellen, werden immer im Format .txt abgespeichert. Der Editor öffnet sich mit dem Editormenü, welche die Funktionen Datei erstellen, Datei öffnen, </w:t>
      </w:r>
      <w:r w:rsidR="001D17D3" w:rsidRPr="001A7E97">
        <w:t xml:space="preserve">kürzlich gespeichert, </w:t>
      </w:r>
      <w:r w:rsidRPr="00FA2E84">
        <w:t xml:space="preserve">Editoreinstellungen und schließen beinhaltet. </w:t>
      </w:r>
    </w:p>
    <w:p w14:paraId="6093AE68" w14:textId="77777777" w:rsidR="00C22F2D" w:rsidRPr="00FA2E84" w:rsidRDefault="00C22F2D" w:rsidP="00117DB2">
      <w:pPr>
        <w:jc w:val="both"/>
      </w:pPr>
    </w:p>
    <w:p w14:paraId="1C96B85B" w14:textId="77777777" w:rsidR="00C22F2D" w:rsidRPr="00FA2E84" w:rsidRDefault="00C22F2D" w:rsidP="00117DB2">
      <w:pPr>
        <w:pStyle w:val="Heading2"/>
        <w:jc w:val="both"/>
        <w:rPr>
          <w:b/>
          <w:bCs/>
        </w:rPr>
      </w:pPr>
      <w:bookmarkStart w:id="28" w:name="_Toc105078056"/>
      <w:r w:rsidRPr="00FA2E84">
        <w:rPr>
          <w:b/>
          <w:bCs/>
        </w:rPr>
        <w:t xml:space="preserve">Eine Datei </w:t>
      </w:r>
      <w:r w:rsidR="007D129C" w:rsidRPr="00FA2E84">
        <w:rPr>
          <w:b/>
          <w:bCs/>
        </w:rPr>
        <w:t>erstellen</w:t>
      </w:r>
      <w:bookmarkEnd w:id="28"/>
    </w:p>
    <w:p w14:paraId="5D2B361A" w14:textId="77777777" w:rsidR="00C22F2D" w:rsidRPr="00FA2E84" w:rsidRDefault="00C22F2D" w:rsidP="00117DB2">
      <w:pPr>
        <w:jc w:val="both"/>
      </w:pPr>
      <w:r w:rsidRPr="00FA2E84">
        <w:t xml:space="preserve">Es gibt mehrere Möglichkeiten, eine Textdatei zu erstellen, je nachdem, wo im Gerät Sie sich gerade befinden. Wenn Sie sich im Editormenü befinden, so wählen Sie Datei erstellen und geben Sie Enter bzw. eine Cursorroutingtaste. Sind Sie im Kontextmenü, so wählen und aktivieren Sie Dateimenü, danach Datei erstellen. Von </w:t>
      </w:r>
      <w:r w:rsidR="00E5075D">
        <w:t xml:space="preserve">irgendeiner anderen Position im </w:t>
      </w:r>
      <w:r w:rsidR="0037102B" w:rsidRPr="00FA2E84">
        <w:t xml:space="preserve">BRAILLIANT </w:t>
      </w:r>
      <w:r w:rsidR="006E715D">
        <w:t xml:space="preserve">BI </w:t>
      </w:r>
      <w:r w:rsidR="00BE3D9B">
        <w:t>20X</w:t>
      </w:r>
      <w:r w:rsidRPr="00FA2E84">
        <w:t xml:space="preserve"> aus drücken Sie </w:t>
      </w:r>
      <w:r w:rsidR="00980261" w:rsidRPr="00FA2E84">
        <w:t>Rücktaste mit n</w:t>
      </w:r>
      <w:r w:rsidRPr="00FA2E84">
        <w:t>. Der Cursor ist nun zwischen den beiden Brailleklammern sichtbar, und Sie können beginnen, Ihren neuen Text zu schreiben.</w:t>
      </w:r>
      <w:r w:rsidR="003F7FCB">
        <w:t xml:space="preserve"> Der Cursor kann in den Einstellungen (Optionen) auf Blinken gestellt werden. </w:t>
      </w:r>
    </w:p>
    <w:p w14:paraId="5DC76261" w14:textId="77777777" w:rsidR="00C22F2D" w:rsidRPr="00FA2E84" w:rsidRDefault="00C22F2D" w:rsidP="00117DB2">
      <w:pPr>
        <w:jc w:val="both"/>
      </w:pPr>
    </w:p>
    <w:p w14:paraId="45160266" w14:textId="77777777" w:rsidR="00C22F2D" w:rsidRPr="00FA2E84" w:rsidRDefault="00C22F2D" w:rsidP="00117DB2">
      <w:pPr>
        <w:pStyle w:val="Heading2"/>
        <w:jc w:val="both"/>
        <w:rPr>
          <w:b/>
          <w:bCs/>
        </w:rPr>
      </w:pPr>
      <w:bookmarkStart w:id="29" w:name="_Toc105078057"/>
      <w:r w:rsidRPr="00FA2E84">
        <w:rPr>
          <w:b/>
          <w:bCs/>
        </w:rPr>
        <w:t>Eine Datei öffnen</w:t>
      </w:r>
      <w:bookmarkEnd w:id="29"/>
    </w:p>
    <w:p w14:paraId="7866D0C1" w14:textId="25E915EB" w:rsidR="00C22F2D" w:rsidRPr="00FA2E84" w:rsidRDefault="00C22F2D" w:rsidP="00117DB2">
      <w:pPr>
        <w:jc w:val="both"/>
      </w:pPr>
      <w:r w:rsidRPr="00FA2E84">
        <w:t xml:space="preserve">Wenn Sie sich im Editor Menü befinden, so wählen Sie den Menüpunkt Datei öffnen und geben Sie Enter bzw. eine Cursorrouting Taste. </w:t>
      </w:r>
      <w:r w:rsidR="00212E69" w:rsidRPr="00640D5B">
        <w:t>Alternativ können Sie auch R</w:t>
      </w:r>
      <w:r w:rsidR="00212E69">
        <w:t>ücktaste mit O geben und die zu öffnende Datei mit den äußeren beiden Daumentasten wählen.</w:t>
      </w:r>
    </w:p>
    <w:p w14:paraId="1B6363D1" w14:textId="77777777" w:rsidR="00C22F2D" w:rsidRPr="00FA2E84" w:rsidRDefault="000D22CD" w:rsidP="00117DB2">
      <w:pPr>
        <w:jc w:val="both"/>
      </w:pPr>
      <w:r>
        <w:t xml:space="preserve">Bitte beachten Sie: Brailliant kann beim Öffnen einer .pdf Datei eine Fehlermeldung ausgeben. Dies geschieht im Allgemeinen dann, wenn das Dokument Bilder anstatt Text enthält. </w:t>
      </w:r>
    </w:p>
    <w:p w14:paraId="4EF90B63" w14:textId="77777777" w:rsidR="000D22CD" w:rsidRDefault="000D22CD" w:rsidP="00EB541E"/>
    <w:p w14:paraId="5974477C" w14:textId="77777777" w:rsidR="003C4156" w:rsidRPr="004015B5" w:rsidRDefault="003C4156" w:rsidP="003C4156">
      <w:pPr>
        <w:pStyle w:val="Heading2"/>
        <w:rPr>
          <w:b/>
          <w:bCs/>
        </w:rPr>
      </w:pPr>
      <w:bookmarkStart w:id="30" w:name="_Toc105075687"/>
      <w:bookmarkStart w:id="31" w:name="_Toc105078058"/>
      <w:r w:rsidRPr="004015B5">
        <w:rPr>
          <w:b/>
          <w:bCs/>
        </w:rPr>
        <w:t>Kürzlich gespeichert</w:t>
      </w:r>
      <w:bookmarkEnd w:id="30"/>
      <w:bookmarkEnd w:id="31"/>
    </w:p>
    <w:p w14:paraId="5CE73C6F" w14:textId="77777777" w:rsidR="003C4156" w:rsidRPr="003F7276" w:rsidRDefault="003C4156" w:rsidP="003C4156">
      <w:pPr>
        <w:pStyle w:val="BodyText"/>
      </w:pPr>
      <w:r w:rsidRPr="003F7276">
        <w:t xml:space="preserve">Sie können eine Datei aus einer Liste der 10 zuletzt gespeicherten Dateien öffnen. </w:t>
      </w:r>
    </w:p>
    <w:p w14:paraId="2E0646BE" w14:textId="77777777" w:rsidR="003C4156" w:rsidRPr="003F7276" w:rsidRDefault="003C4156" w:rsidP="003C4156">
      <w:pPr>
        <w:pStyle w:val="BodyText"/>
      </w:pPr>
      <w:r w:rsidRPr="003F7276">
        <w:t>U</w:t>
      </w:r>
      <w:r>
        <w:t>m</w:t>
      </w:r>
      <w:r w:rsidRPr="003F7276">
        <w:t xml:space="preserve"> eine Liste der 10 zuletzt gespeicherten Dateien zu öffnen, wählen Sie zunächst den Editor aus dem Hauptmenü heraus. Navigieren Sie mit den äußeren Daumentasten zum Punkt kürzlich gespeichert und geben Sie Enter. </w:t>
      </w:r>
    </w:p>
    <w:p w14:paraId="41D4A763" w14:textId="77777777" w:rsidR="003C4156" w:rsidRPr="00FA2E84" w:rsidRDefault="003C4156" w:rsidP="003C4156">
      <w:pPr>
        <w:jc w:val="both"/>
      </w:pPr>
      <w:r w:rsidRPr="003F7276">
        <w:t>Sie können sich nun mit den äußeren beiden Daumentasten durch die Liste der 10 zuletzt gespeicherten Dateien bewegen</w:t>
      </w:r>
      <w:r>
        <w:t>.</w:t>
      </w:r>
    </w:p>
    <w:p w14:paraId="2F8C9B84" w14:textId="77777777" w:rsidR="003C4156" w:rsidRDefault="003C4156" w:rsidP="00EB541E"/>
    <w:p w14:paraId="4336B33A" w14:textId="77777777" w:rsidR="00C22F2D" w:rsidRPr="00FA2E84" w:rsidRDefault="00C22F2D" w:rsidP="00117DB2">
      <w:pPr>
        <w:pStyle w:val="Heading2"/>
        <w:jc w:val="both"/>
        <w:rPr>
          <w:b/>
          <w:bCs/>
        </w:rPr>
      </w:pPr>
      <w:bookmarkStart w:id="32" w:name="_Toc105078059"/>
      <w:r w:rsidRPr="00FA2E84">
        <w:rPr>
          <w:b/>
          <w:bCs/>
        </w:rPr>
        <w:t>Eine Datei schließen</w:t>
      </w:r>
      <w:bookmarkEnd w:id="32"/>
    </w:p>
    <w:p w14:paraId="24867EE1" w14:textId="77777777" w:rsidR="00C22F2D" w:rsidRPr="00FA2E84" w:rsidRDefault="00C22F2D" w:rsidP="00117DB2">
      <w:pPr>
        <w:jc w:val="both"/>
      </w:pPr>
      <w:r w:rsidRPr="00FA2E84">
        <w:t xml:space="preserve">Um im Editor eine geöffnete Datei zu schließen, drücken Sie </w:t>
      </w:r>
      <w:r w:rsidR="00CE3D95">
        <w:t>Leert</w:t>
      </w:r>
      <w:r w:rsidR="004214A1" w:rsidRPr="00FA2E84">
        <w:t xml:space="preserve">aste mit e. </w:t>
      </w:r>
      <w:r w:rsidRPr="00FA2E84">
        <w:t xml:space="preserve"> Alternativ können Sie durch </w:t>
      </w:r>
      <w:r w:rsidR="00CE3D95">
        <w:t>Leert</w:t>
      </w:r>
      <w:r w:rsidR="004214A1" w:rsidRPr="00FA2E84">
        <w:t xml:space="preserve">aste mit m </w:t>
      </w:r>
      <w:r w:rsidRPr="00FA2E84">
        <w:t xml:space="preserve">das Kontextmenü öffnen, zum Menüpunkt Dateimenü navigieren bzw. diesen aktivieren und dort den Menüeintrag Datei schließen aktivieren. </w:t>
      </w:r>
    </w:p>
    <w:p w14:paraId="56BE4A2A" w14:textId="77777777" w:rsidR="00C22F2D" w:rsidRPr="00FA2E84" w:rsidRDefault="007D129C" w:rsidP="00117DB2">
      <w:pPr>
        <w:jc w:val="both"/>
      </w:pPr>
      <w:r w:rsidRPr="00FA2E84">
        <w:t xml:space="preserve">Haben Sie </w:t>
      </w:r>
      <w:r w:rsidR="00C22F2D" w:rsidRPr="00FA2E84">
        <w:t xml:space="preserve">Änderungen an der geöffneten Datei vorgenommen, so erscheint vor dem Schließen ein Dialog, welcher Ihnen die Möglichkeit gibt, die Änderungen zu speichern oder sie zu verwerfen. </w:t>
      </w:r>
    </w:p>
    <w:p w14:paraId="5D301196" w14:textId="77777777" w:rsidR="00C22F2D" w:rsidRPr="00FA2E84" w:rsidRDefault="00C22F2D" w:rsidP="00117DB2">
      <w:pPr>
        <w:jc w:val="both"/>
      </w:pPr>
    </w:p>
    <w:p w14:paraId="181F89A7" w14:textId="77777777" w:rsidR="00C22F2D" w:rsidRPr="00FA2E84" w:rsidRDefault="00C22F2D" w:rsidP="00117DB2">
      <w:pPr>
        <w:pStyle w:val="Heading2"/>
        <w:jc w:val="both"/>
        <w:rPr>
          <w:b/>
          <w:bCs/>
        </w:rPr>
      </w:pPr>
      <w:bookmarkStart w:id="33" w:name="_Toc105078060"/>
      <w:r w:rsidRPr="00FA2E84">
        <w:rPr>
          <w:b/>
          <w:bCs/>
        </w:rPr>
        <w:t>Eine Textdatei sichern</w:t>
      </w:r>
      <w:bookmarkEnd w:id="33"/>
    </w:p>
    <w:p w14:paraId="0CF07D33" w14:textId="77777777" w:rsidR="00C22F2D" w:rsidRPr="00FA2E84" w:rsidRDefault="00C22F2D" w:rsidP="00117DB2">
      <w:pPr>
        <w:jc w:val="both"/>
      </w:pPr>
      <w:r w:rsidRPr="00FA2E84">
        <w:t xml:space="preserve">Der Editor unterscheidet zwischen [speichern] und [speichern unter]. </w:t>
      </w:r>
    </w:p>
    <w:p w14:paraId="00FFC37B" w14:textId="77777777" w:rsidR="00C22F2D" w:rsidRDefault="00C22F2D" w:rsidP="00117DB2">
      <w:pPr>
        <w:jc w:val="both"/>
      </w:pPr>
      <w:r w:rsidRPr="00FA2E84">
        <w:t xml:space="preserve">Speichern: Drücken Sie </w:t>
      </w:r>
      <w:r w:rsidR="00CE3D95">
        <w:t>Leert</w:t>
      </w:r>
      <w:r w:rsidR="004214A1" w:rsidRPr="00FA2E84">
        <w:t>aste mi</w:t>
      </w:r>
      <w:r w:rsidR="000A38B0">
        <w:t>t</w:t>
      </w:r>
      <w:r w:rsidR="004214A1" w:rsidRPr="00FA2E84">
        <w:t xml:space="preserve"> s, </w:t>
      </w:r>
      <w:r w:rsidRPr="00FA2E84">
        <w:t>um Ihre Textdatei unter einem bereits bestehenden Namen abzuspeichern.</w:t>
      </w:r>
    </w:p>
    <w:p w14:paraId="6EFAF0C4" w14:textId="77777777" w:rsidR="00BE3BEB" w:rsidRDefault="00BE3BEB" w:rsidP="00117DB2">
      <w:pPr>
        <w:jc w:val="both"/>
      </w:pPr>
      <w:r>
        <w:t>Bitte beachten Sie: Wenn Sie eine Datei in einem anderen Format als .txt öffnen und bearbeiten, so werden Sie gefragt, ob Sie die Datei im Originalformat beibehalten möchten oder nur die neue .txt-Datei speichern wollen.</w:t>
      </w:r>
    </w:p>
    <w:p w14:paraId="2BF37A0E" w14:textId="77777777" w:rsidR="00BE3BEB" w:rsidRPr="00FA2E84" w:rsidRDefault="00BE3BEB" w:rsidP="00117DB2">
      <w:pPr>
        <w:jc w:val="both"/>
      </w:pPr>
    </w:p>
    <w:p w14:paraId="369E2ADA" w14:textId="77777777" w:rsidR="00C22F2D" w:rsidRPr="00FA2E84" w:rsidRDefault="00C22F2D" w:rsidP="00117DB2">
      <w:pPr>
        <w:jc w:val="both"/>
      </w:pPr>
      <w:r w:rsidRPr="00FA2E84">
        <w:t xml:space="preserve">Speichern unter: Drücken Sie </w:t>
      </w:r>
      <w:r w:rsidR="004214A1" w:rsidRPr="00FA2E84">
        <w:t>Rücktaste mit s</w:t>
      </w:r>
      <w:r w:rsidRPr="00FA2E84">
        <w:t>, um den Speichern unter Dialog zu öffnen und den Dateinamen, sowie den Speicherort zu ändern. Wenn Ihre Datei noch nie gespeichert wurde, so werden Sie nach einem neuen Dateinamen gefragt, ganz egal, welche Speichermethode Sie nutzen.</w:t>
      </w:r>
    </w:p>
    <w:p w14:paraId="6CDEB6C6" w14:textId="77777777" w:rsidR="00C22F2D" w:rsidRPr="00FA2E84" w:rsidRDefault="00C22F2D" w:rsidP="00117DB2">
      <w:pPr>
        <w:jc w:val="both"/>
      </w:pPr>
    </w:p>
    <w:p w14:paraId="3716B202" w14:textId="77777777" w:rsidR="00C22F2D" w:rsidRPr="00FA2E84" w:rsidRDefault="00C22F2D" w:rsidP="00117DB2">
      <w:pPr>
        <w:pStyle w:val="Heading2"/>
        <w:jc w:val="both"/>
        <w:rPr>
          <w:b/>
          <w:bCs/>
        </w:rPr>
      </w:pPr>
      <w:bookmarkStart w:id="34" w:name="_Toc105078061"/>
      <w:r w:rsidRPr="00FA2E84">
        <w:rPr>
          <w:b/>
        </w:rPr>
        <w:t xml:space="preserve">Automatisches </w:t>
      </w:r>
      <w:r w:rsidRPr="00FA2E84">
        <w:rPr>
          <w:b/>
          <w:bCs/>
        </w:rPr>
        <w:t>Scrollen durch geschriebenen Text im Editor</w:t>
      </w:r>
      <w:bookmarkEnd w:id="34"/>
      <w:r w:rsidRPr="00FA2E84">
        <w:rPr>
          <w:b/>
          <w:bCs/>
        </w:rPr>
        <w:t xml:space="preserve"> </w:t>
      </w:r>
    </w:p>
    <w:p w14:paraId="7CB7B5BD" w14:textId="77777777" w:rsidR="00C22F2D" w:rsidRPr="00FA2E84" w:rsidRDefault="00C22F2D" w:rsidP="00117DB2">
      <w:pPr>
        <w:jc w:val="both"/>
      </w:pPr>
      <w:r w:rsidRPr="00FA2E84">
        <w:t xml:space="preserve">Der Editor verfügt über eine Funktion, welche automatisches Bewegen der Braillezeile durch Text ermöglicht. </w:t>
      </w:r>
    </w:p>
    <w:p w14:paraId="2EC40AA6" w14:textId="59837B72" w:rsidR="00C22F2D" w:rsidRPr="00FA2E84" w:rsidRDefault="00C22F2D" w:rsidP="00117DB2">
      <w:pPr>
        <w:jc w:val="both"/>
      </w:pPr>
      <w:r w:rsidRPr="00FA2E84">
        <w:t xml:space="preserve">Um das automatische Scrollen zu starten, drücken Sie </w:t>
      </w:r>
      <w:r w:rsidR="004214A1" w:rsidRPr="00FA2E84">
        <w:t xml:space="preserve">Enter mit 12456. Um </w:t>
      </w:r>
      <w:r w:rsidRPr="00FA2E84">
        <w:t>es zu stoppen</w:t>
      </w:r>
      <w:r w:rsidR="003D3F21" w:rsidRPr="00FA2E84">
        <w:t>,</w:t>
      </w:r>
      <w:r w:rsidRPr="00FA2E84">
        <w:t xml:space="preserve"> drücken Sie irgendeine Taste. </w:t>
      </w:r>
    </w:p>
    <w:p w14:paraId="31D946DE" w14:textId="77777777" w:rsidR="00C22F2D" w:rsidRPr="00FA2E84" w:rsidRDefault="00C22F2D" w:rsidP="00117DB2">
      <w:pPr>
        <w:jc w:val="both"/>
      </w:pPr>
    </w:p>
    <w:p w14:paraId="77806DD7" w14:textId="77777777" w:rsidR="00C22F2D" w:rsidRPr="00FA2E84" w:rsidRDefault="00C22F2D" w:rsidP="00117DB2">
      <w:pPr>
        <w:pStyle w:val="Heading3"/>
        <w:jc w:val="both"/>
        <w:rPr>
          <w:b/>
          <w:bCs/>
        </w:rPr>
      </w:pPr>
      <w:bookmarkStart w:id="35" w:name="_Toc105078062"/>
      <w:r w:rsidRPr="00FA2E84">
        <w:rPr>
          <w:b/>
          <w:bCs/>
        </w:rPr>
        <w:t>Ändern der Autoscroll-Geschwindigkeit</w:t>
      </w:r>
      <w:bookmarkEnd w:id="35"/>
    </w:p>
    <w:p w14:paraId="1502BDFB" w14:textId="77777777" w:rsidR="00C22F2D" w:rsidRPr="00FA2E84" w:rsidRDefault="00C22F2D" w:rsidP="00117DB2">
      <w:pPr>
        <w:jc w:val="both"/>
      </w:pPr>
      <w:r w:rsidRPr="00FA2E84">
        <w:t>Sie können die Geschwindigkeit der Autoscroll</w:t>
      </w:r>
      <w:r w:rsidR="003D3F21" w:rsidRPr="00FA2E84">
        <w:t xml:space="preserve"> F</w:t>
      </w:r>
      <w:r w:rsidRPr="00FA2E84">
        <w:t xml:space="preserve">unktion verändern, während Sie sich in einer Datei bewegen. Um die Geschwindigkeit zu drosseln, geben Sie </w:t>
      </w:r>
      <w:r w:rsidR="004214A1" w:rsidRPr="00FA2E84">
        <w:t xml:space="preserve">Enter mit </w:t>
      </w:r>
      <w:r w:rsidR="000A38B0">
        <w:t xml:space="preserve">Punkt </w:t>
      </w:r>
      <w:r w:rsidR="004214A1" w:rsidRPr="00FA2E84">
        <w:t xml:space="preserve">3, </w:t>
      </w:r>
      <w:r w:rsidRPr="00FA2E84">
        <w:t>um die Geschwindigkeit zu erhöhen</w:t>
      </w:r>
      <w:r w:rsidR="00B56937" w:rsidRPr="00FA2E84">
        <w:t>,</w:t>
      </w:r>
      <w:r w:rsidRPr="00FA2E84">
        <w:t xml:space="preserve"> geben Sie </w:t>
      </w:r>
      <w:r w:rsidR="004214A1" w:rsidRPr="00FA2E84">
        <w:t>Enter mit Punkt 6</w:t>
      </w:r>
      <w:r w:rsidRPr="00FA2E84">
        <w:t xml:space="preserve">. </w:t>
      </w:r>
    </w:p>
    <w:p w14:paraId="253EF6D0" w14:textId="77777777" w:rsidR="00C22F2D" w:rsidRPr="00FA2E84" w:rsidRDefault="00C22F2D" w:rsidP="00117DB2">
      <w:pPr>
        <w:jc w:val="both"/>
      </w:pPr>
    </w:p>
    <w:p w14:paraId="7B8F5EFA" w14:textId="77777777" w:rsidR="00C22F2D" w:rsidRPr="00FA2E84" w:rsidRDefault="00C22F2D" w:rsidP="00117DB2">
      <w:pPr>
        <w:pStyle w:val="Heading2"/>
        <w:jc w:val="both"/>
        <w:rPr>
          <w:b/>
          <w:bCs/>
        </w:rPr>
      </w:pPr>
      <w:bookmarkStart w:id="36" w:name="_Toc105078063"/>
      <w:r w:rsidRPr="00FA2E84">
        <w:rPr>
          <w:b/>
          <w:bCs/>
        </w:rPr>
        <w:t>Suchen im Text</w:t>
      </w:r>
      <w:bookmarkEnd w:id="36"/>
    </w:p>
    <w:p w14:paraId="463B9FB8" w14:textId="77777777" w:rsidR="00C22F2D" w:rsidRPr="00FA2E84" w:rsidRDefault="00C22F2D" w:rsidP="00117DB2">
      <w:pPr>
        <w:jc w:val="both"/>
      </w:pPr>
      <w:r w:rsidRPr="00FA2E84">
        <w:t xml:space="preserve">Um Text zu suchen tippen Sie </w:t>
      </w:r>
      <w:r w:rsidR="00CE3D95">
        <w:t>Leert</w:t>
      </w:r>
      <w:r w:rsidR="004214A1" w:rsidRPr="00FA2E84">
        <w:t>aste mit f</w:t>
      </w:r>
      <w:r w:rsidRPr="00FA2E84">
        <w:t>. Geben Sie Text ins</w:t>
      </w:r>
      <w:r w:rsidR="000B770A">
        <w:t xml:space="preserve"> das</w:t>
      </w:r>
      <w:r w:rsidRPr="00FA2E84">
        <w:t xml:space="preserve"> leere Feld ein. Ihr Cursor wird direkt an den Anfang der ersten Fundstelle gesetzt. Geben Sie </w:t>
      </w:r>
      <w:r w:rsidR="00CE3D95">
        <w:t>Leert</w:t>
      </w:r>
      <w:r w:rsidR="00205BCB" w:rsidRPr="00FA2E84">
        <w:t>aste mit n</w:t>
      </w:r>
      <w:r w:rsidRPr="00FA2E84">
        <w:t>, um weitere Fundstellen zu finden.</w:t>
      </w:r>
    </w:p>
    <w:p w14:paraId="786B3C45" w14:textId="77777777" w:rsidR="00C22F2D" w:rsidRPr="00FA2E84" w:rsidRDefault="00C22F2D" w:rsidP="00117DB2">
      <w:pPr>
        <w:jc w:val="both"/>
      </w:pPr>
      <w:r w:rsidRPr="00FA2E84">
        <w:t xml:space="preserve">Geben Sie </w:t>
      </w:r>
      <w:r w:rsidR="00CE3D95">
        <w:t>Leert</w:t>
      </w:r>
      <w:r w:rsidR="00205BCB" w:rsidRPr="00FA2E84">
        <w:t>aste mit p</w:t>
      </w:r>
      <w:r w:rsidRPr="00FA2E84">
        <w:t xml:space="preserve">, um die </w:t>
      </w:r>
      <w:r w:rsidR="000A38B0">
        <w:t>vorherige</w:t>
      </w:r>
      <w:r w:rsidRPr="00FA2E84">
        <w:t xml:space="preserve"> Fundstelle anzuzeigen.</w:t>
      </w:r>
    </w:p>
    <w:p w14:paraId="44F40885" w14:textId="77777777" w:rsidR="00C22F2D" w:rsidRPr="00FA2E84" w:rsidRDefault="00C22F2D" w:rsidP="00117DB2">
      <w:pPr>
        <w:jc w:val="both"/>
      </w:pPr>
    </w:p>
    <w:p w14:paraId="60F7AE0E" w14:textId="77777777" w:rsidR="00C22F2D" w:rsidRPr="00FA2E84" w:rsidRDefault="00C22F2D" w:rsidP="00117DB2">
      <w:pPr>
        <w:pStyle w:val="Heading3"/>
        <w:jc w:val="both"/>
        <w:rPr>
          <w:b/>
          <w:bCs/>
        </w:rPr>
      </w:pPr>
      <w:bookmarkStart w:id="37" w:name="_Toc105078064"/>
      <w:r w:rsidRPr="00FA2E84">
        <w:rPr>
          <w:b/>
          <w:bCs/>
        </w:rPr>
        <w:t>Suchen und Ersetzen von Text</w:t>
      </w:r>
      <w:bookmarkEnd w:id="37"/>
      <w:r w:rsidRPr="00FA2E84">
        <w:rPr>
          <w:b/>
          <w:bCs/>
        </w:rPr>
        <w:t xml:space="preserve"> </w:t>
      </w:r>
    </w:p>
    <w:p w14:paraId="18DD43D4" w14:textId="77777777" w:rsidR="00C22F2D" w:rsidRPr="00FA2E84" w:rsidRDefault="00C22F2D" w:rsidP="00117DB2">
      <w:pPr>
        <w:jc w:val="both"/>
      </w:pPr>
      <w:r w:rsidRPr="00FA2E84">
        <w:t>Um Text zu suchen und zu ersetzen, gehen Sie bitte wie folgt vor:</w:t>
      </w:r>
    </w:p>
    <w:p w14:paraId="7B7FCF57" w14:textId="77777777" w:rsidR="00C22F2D" w:rsidRPr="00FA2E84" w:rsidRDefault="00C22F2D" w:rsidP="00117DB2">
      <w:pPr>
        <w:pStyle w:val="ListParagraph"/>
        <w:numPr>
          <w:ilvl w:val="0"/>
          <w:numId w:val="5"/>
        </w:numPr>
        <w:jc w:val="both"/>
      </w:pPr>
      <w:r w:rsidRPr="00FA2E84">
        <w:t xml:space="preserve">Geben Sie </w:t>
      </w:r>
      <w:r w:rsidR="00205BCB" w:rsidRPr="00FA2E84">
        <w:t>Rücktaste mit f.</w:t>
      </w:r>
    </w:p>
    <w:p w14:paraId="714226B4" w14:textId="77777777" w:rsidR="00C22F2D" w:rsidRPr="00FA2E84" w:rsidRDefault="00C22F2D" w:rsidP="00117DB2">
      <w:pPr>
        <w:pStyle w:val="ListParagraph"/>
        <w:numPr>
          <w:ilvl w:val="0"/>
          <w:numId w:val="5"/>
        </w:numPr>
        <w:jc w:val="both"/>
      </w:pPr>
      <w:r w:rsidRPr="00FA2E84">
        <w:t>Geben Sie den zu ersetzenden Text ins erste Eingabefeld.</w:t>
      </w:r>
    </w:p>
    <w:p w14:paraId="11D3A906" w14:textId="77777777" w:rsidR="00C22F2D" w:rsidRPr="00FA2E84" w:rsidRDefault="00C22F2D" w:rsidP="00117DB2">
      <w:pPr>
        <w:pStyle w:val="ListParagraph"/>
        <w:numPr>
          <w:ilvl w:val="0"/>
          <w:numId w:val="5"/>
        </w:numPr>
        <w:jc w:val="both"/>
      </w:pPr>
      <w:r w:rsidRPr="00FA2E84">
        <w:t xml:space="preserve">Geben Sie den Ersatzbegriff ins zweite Eingabefeld ein. </w:t>
      </w:r>
    </w:p>
    <w:p w14:paraId="000818BC" w14:textId="77777777" w:rsidR="00C22F2D" w:rsidRPr="00FA2E84" w:rsidRDefault="00C22F2D" w:rsidP="00117DB2">
      <w:pPr>
        <w:pStyle w:val="ListParagraph"/>
        <w:numPr>
          <w:ilvl w:val="0"/>
          <w:numId w:val="5"/>
        </w:numPr>
        <w:jc w:val="both"/>
      </w:pPr>
      <w:r w:rsidRPr="00FA2E84">
        <w:t xml:space="preserve">Drücken Sie die </w:t>
      </w:r>
      <w:r w:rsidR="003D3F21" w:rsidRPr="00FA2E84">
        <w:t xml:space="preserve">rechte, äußere </w:t>
      </w:r>
      <w:r w:rsidRPr="00FA2E84">
        <w:t>Daumentaste [nächstes Element], um die nächste Fundstelle zu erreichen.</w:t>
      </w:r>
    </w:p>
    <w:p w14:paraId="51A997B2" w14:textId="77777777" w:rsidR="00117DB2" w:rsidRDefault="00117DB2" w:rsidP="00EB541E"/>
    <w:p w14:paraId="722D78BB" w14:textId="77777777" w:rsidR="00C22F2D" w:rsidRPr="00FA2E84" w:rsidRDefault="00C22F2D" w:rsidP="00117DB2">
      <w:pPr>
        <w:pStyle w:val="Heading2"/>
        <w:jc w:val="both"/>
        <w:rPr>
          <w:b/>
          <w:bCs/>
        </w:rPr>
      </w:pPr>
      <w:bookmarkStart w:id="38" w:name="_Toc105078065"/>
      <w:r w:rsidRPr="00FA2E84">
        <w:rPr>
          <w:b/>
          <w:bCs/>
        </w:rPr>
        <w:t>Ausschneiden, kopieren und Einfügen von Text</w:t>
      </w:r>
      <w:bookmarkEnd w:id="38"/>
    </w:p>
    <w:p w14:paraId="557D8915" w14:textId="77777777" w:rsidR="00C22F2D" w:rsidRPr="00FA2E84" w:rsidRDefault="00C22F2D" w:rsidP="00117DB2">
      <w:pPr>
        <w:jc w:val="both"/>
      </w:pPr>
      <w:r w:rsidRPr="00FA2E84">
        <w:t>Im Editor können Sie Text ausschneiden, Kopieren und einfügen, ganz ähnlich, wie bei Computerprogrammen.</w:t>
      </w:r>
    </w:p>
    <w:p w14:paraId="4C00BAE0" w14:textId="77777777" w:rsidR="00C22F2D" w:rsidRPr="00FA2E84" w:rsidRDefault="00C22F2D" w:rsidP="00117DB2">
      <w:pPr>
        <w:jc w:val="both"/>
      </w:pPr>
      <w:r w:rsidRPr="00FA2E84">
        <w:t xml:space="preserve">Um Text, der ausgeschnitten oder kopiert werden soll, zu markieren, bewegen Sie den Cursor an dessen Anfang, z.B. mit den Cursorrouting-Tasten. Geben Sie sodann </w:t>
      </w:r>
      <w:r w:rsidR="00205BCB" w:rsidRPr="00FA2E84">
        <w:t>Enter mit s</w:t>
      </w:r>
      <w:r w:rsidRPr="00FA2E84">
        <w:t>. Sie können alternativ die Markierung auch über das Kontextmenü vornehmen. Gehen Sie dazu wie folgt vor:</w:t>
      </w:r>
    </w:p>
    <w:p w14:paraId="530E11D2" w14:textId="77777777" w:rsidR="00C22F2D" w:rsidRPr="00FA2E84" w:rsidRDefault="00C22F2D" w:rsidP="00117DB2">
      <w:pPr>
        <w:pStyle w:val="ListParagraph"/>
        <w:numPr>
          <w:ilvl w:val="0"/>
          <w:numId w:val="6"/>
        </w:numPr>
        <w:jc w:val="both"/>
      </w:pPr>
      <w:r w:rsidRPr="00FA2E84">
        <w:t xml:space="preserve">Öffnen Sie das Kontextmenü durch Drücken von </w:t>
      </w:r>
      <w:r w:rsidR="000B770A">
        <w:t>Leer</w:t>
      </w:r>
      <w:r w:rsidR="00205BCB" w:rsidRPr="00FA2E84">
        <w:t xml:space="preserve">taste mit </w:t>
      </w:r>
      <w:r w:rsidR="00307B30" w:rsidRPr="00FA2E84">
        <w:t>m</w:t>
      </w:r>
      <w:r w:rsidRPr="00FA2E84">
        <w:t>.</w:t>
      </w:r>
    </w:p>
    <w:p w14:paraId="5DCE7516" w14:textId="77777777" w:rsidR="00C22F2D" w:rsidRPr="00FA2E84" w:rsidRDefault="00C22F2D" w:rsidP="00117DB2">
      <w:pPr>
        <w:pStyle w:val="ListParagraph"/>
        <w:numPr>
          <w:ilvl w:val="0"/>
          <w:numId w:val="6"/>
        </w:numPr>
        <w:jc w:val="both"/>
      </w:pPr>
      <w:r w:rsidRPr="00FA2E84">
        <w:t>Scrollen Sie runter nach Edit.</w:t>
      </w:r>
    </w:p>
    <w:p w14:paraId="546EB7FD" w14:textId="77777777" w:rsidR="00C22F2D" w:rsidRPr="00FA2E84" w:rsidRDefault="00C22F2D" w:rsidP="00117DB2">
      <w:pPr>
        <w:pStyle w:val="ListParagraph"/>
        <w:numPr>
          <w:ilvl w:val="0"/>
          <w:numId w:val="6"/>
        </w:numPr>
        <w:jc w:val="both"/>
      </w:pPr>
      <w:r w:rsidRPr="00FA2E84">
        <w:t>Drücken Sie Enter oder eine Cursorrouting-Taste.</w:t>
      </w:r>
    </w:p>
    <w:p w14:paraId="36954D70" w14:textId="77777777" w:rsidR="00C22F2D" w:rsidRPr="00FA2E84" w:rsidRDefault="00C22F2D" w:rsidP="00117DB2">
      <w:pPr>
        <w:pStyle w:val="ListParagraph"/>
        <w:numPr>
          <w:ilvl w:val="0"/>
          <w:numId w:val="6"/>
        </w:numPr>
        <w:jc w:val="both"/>
      </w:pPr>
      <w:r w:rsidRPr="00FA2E84">
        <w:t>Scrollen Sie runter nach „Text auswählen“.</w:t>
      </w:r>
    </w:p>
    <w:p w14:paraId="18C88414" w14:textId="77777777" w:rsidR="00C22F2D" w:rsidRPr="00FA2E84" w:rsidRDefault="00C22F2D" w:rsidP="00117DB2">
      <w:pPr>
        <w:pStyle w:val="ListParagraph"/>
        <w:numPr>
          <w:ilvl w:val="0"/>
          <w:numId w:val="6"/>
        </w:numPr>
        <w:jc w:val="both"/>
      </w:pPr>
      <w:r w:rsidRPr="00FA2E84">
        <w:t>Drücken Sie Enter oder eine Cursorrouting-Taste.</w:t>
      </w:r>
    </w:p>
    <w:p w14:paraId="5F7FA431" w14:textId="77777777" w:rsidR="00C22F2D" w:rsidRPr="00FA2E84" w:rsidRDefault="00C22F2D" w:rsidP="00117DB2">
      <w:pPr>
        <w:jc w:val="both"/>
      </w:pPr>
      <w:r w:rsidRPr="00FA2E84">
        <w:lastRenderedPageBreak/>
        <w:t xml:space="preserve">Sie haben jetzt den </w:t>
      </w:r>
      <w:r w:rsidR="003D3F21" w:rsidRPr="00FA2E84">
        <w:t>Anfang</w:t>
      </w:r>
      <w:r w:rsidRPr="00FA2E84">
        <w:t xml:space="preserve"> des zu markierenden Textbereichs ausgewählt. </w:t>
      </w:r>
    </w:p>
    <w:p w14:paraId="3ECADD18" w14:textId="77777777" w:rsidR="00C22F2D" w:rsidRPr="00FA2E84" w:rsidRDefault="00C22F2D" w:rsidP="00117DB2">
      <w:pPr>
        <w:jc w:val="both"/>
      </w:pPr>
      <w:r w:rsidRPr="00FA2E84">
        <w:t xml:space="preserve">Gehen Sie nun zum Ende des zu markierenden Textbereichs und drücken Sie Enter oder eine Cursorrouting-Taste, um den Endpunkt festzulegen. </w:t>
      </w:r>
    </w:p>
    <w:p w14:paraId="0790ADC6" w14:textId="77777777" w:rsidR="00C22F2D" w:rsidRPr="00FA2E84" w:rsidRDefault="00C22F2D" w:rsidP="00117DB2">
      <w:pPr>
        <w:jc w:val="both"/>
      </w:pPr>
      <w:r w:rsidRPr="00FA2E84">
        <w:t xml:space="preserve">Um den gesamten Text eines Dokumentes auszuwählen, geben Sie </w:t>
      </w:r>
      <w:r w:rsidR="00205BCB" w:rsidRPr="00FA2E84">
        <w:t>Enter mit Punkten 1 2 3 4 5 6.</w:t>
      </w:r>
      <w:r w:rsidRPr="00FA2E84">
        <w:t xml:space="preserve"> Um den gewählten Text zu kopieren, geben Sie </w:t>
      </w:r>
      <w:r w:rsidR="001B15A6" w:rsidRPr="00FA2E84">
        <w:t>Rücktaste mit y</w:t>
      </w:r>
      <w:r w:rsidRPr="00FA2E84">
        <w:t xml:space="preserve">. Um den Text auszuschneiden, geben Sie </w:t>
      </w:r>
      <w:r w:rsidR="001B15A6" w:rsidRPr="00FA2E84">
        <w:t xml:space="preserve">Rücktaste mit </w:t>
      </w:r>
      <w:r w:rsidR="00307B30" w:rsidRPr="00FA2E84">
        <w:t xml:space="preserve"> x</w:t>
      </w:r>
      <w:r w:rsidRPr="00FA2E84">
        <w:t>. Um ausgeschnittene</w:t>
      </w:r>
      <w:r w:rsidR="00C63000" w:rsidRPr="00FA2E84">
        <w:t>n oder kopierten Text an einer S</w:t>
      </w:r>
      <w:r w:rsidRPr="00FA2E84">
        <w:t>telle einzufügen, bewegen Sie</w:t>
      </w:r>
      <w:r w:rsidR="003D3F21" w:rsidRPr="00FA2E84">
        <w:t xml:space="preserve"> </w:t>
      </w:r>
      <w:r w:rsidRPr="00FA2E84">
        <w:t xml:space="preserve">den Cursor an die gewünschte Stelle und geben Sie </w:t>
      </w:r>
      <w:r w:rsidR="001B15A6" w:rsidRPr="00FA2E84">
        <w:t xml:space="preserve">Rücktaste mit </w:t>
      </w:r>
      <w:r w:rsidR="00307B30" w:rsidRPr="00FA2E84">
        <w:t>v</w:t>
      </w:r>
      <w:r w:rsidRPr="00FA2E84">
        <w:t>.</w:t>
      </w:r>
    </w:p>
    <w:p w14:paraId="5467466B" w14:textId="77777777" w:rsidR="00C22F2D" w:rsidRPr="00FA2E84" w:rsidRDefault="00C22F2D" w:rsidP="00117DB2">
      <w:pPr>
        <w:jc w:val="both"/>
      </w:pPr>
      <w:r w:rsidRPr="00FA2E84">
        <w:t>Wie immer können diese Funktionen und Befehle auch über das Kontextmenü erreicht werden.</w:t>
      </w:r>
    </w:p>
    <w:p w14:paraId="19054746" w14:textId="77777777" w:rsidR="00117DB2" w:rsidRDefault="00B461B4" w:rsidP="003C4156">
      <w:pPr>
        <w:jc w:val="both"/>
      </w:pPr>
      <w:r>
        <w:t>Bitte beachten Sie: Der Befehl Rücktaste + y kann auch dazu benutzt werden, um das letzte Ergebnis des Rechners oder den aktuellen Absatz in der Victor Reader App in die lokale Zwischenablage zu kopieren.</w:t>
      </w:r>
    </w:p>
    <w:p w14:paraId="7A8BF815" w14:textId="77777777" w:rsidR="00B461B4" w:rsidRPr="00117DB2" w:rsidRDefault="00B461B4" w:rsidP="00117DB2">
      <w:pPr>
        <w:spacing w:after="160"/>
        <w:jc w:val="both"/>
        <w:rPr>
          <w:rFonts w:asciiTheme="majorHAnsi" w:eastAsiaTheme="majorEastAsia" w:hAnsiTheme="majorHAnsi" w:cstheme="majorBidi"/>
          <w:b/>
          <w:bCs/>
          <w:color w:val="2F5496" w:themeColor="accent1" w:themeShade="BF"/>
          <w:sz w:val="26"/>
          <w:szCs w:val="26"/>
        </w:rPr>
      </w:pPr>
    </w:p>
    <w:p w14:paraId="66B92B8C" w14:textId="77777777" w:rsidR="00C22F2D" w:rsidRPr="00FA2E84" w:rsidRDefault="00C22F2D" w:rsidP="00117DB2">
      <w:pPr>
        <w:pStyle w:val="Heading2"/>
        <w:jc w:val="both"/>
        <w:rPr>
          <w:b/>
          <w:bCs/>
        </w:rPr>
      </w:pPr>
      <w:bookmarkStart w:id="39" w:name="_Toc105078066"/>
      <w:r w:rsidRPr="00FA2E84">
        <w:rPr>
          <w:b/>
          <w:bCs/>
        </w:rPr>
        <w:t>Der Lesemodus</w:t>
      </w:r>
      <w:bookmarkEnd w:id="39"/>
      <w:r w:rsidRPr="00FA2E84">
        <w:rPr>
          <w:b/>
          <w:bCs/>
        </w:rPr>
        <w:t xml:space="preserve"> </w:t>
      </w:r>
    </w:p>
    <w:p w14:paraId="68C885AE" w14:textId="77777777" w:rsidR="00C22F2D" w:rsidRPr="00FA2E84" w:rsidRDefault="00C22F2D" w:rsidP="00117DB2">
      <w:pPr>
        <w:jc w:val="both"/>
      </w:pPr>
      <w:r w:rsidRPr="00FA2E84">
        <w:t xml:space="preserve">Der Lesemodus gestattet es Ihnen, Text nur zu lesen, ohne versehentlich Veränderungen an ihm vorzunehmen. Text kann also im Lesemodus nicht bearbeitet werden. Um den Lesemodus ein- und auszuschalten geben Sie bitte </w:t>
      </w:r>
      <w:r w:rsidR="00CE3D95">
        <w:t>Leert</w:t>
      </w:r>
      <w:r w:rsidR="000349F8" w:rsidRPr="00FA2E84">
        <w:t>aste mit x</w:t>
      </w:r>
      <w:r w:rsidRPr="00FA2E84">
        <w:t>. Wollen Sie den Lesemodus über das Kontextmenü aktivieren, so gehen Sie bitte wie</w:t>
      </w:r>
      <w:r w:rsidR="003D3F21" w:rsidRPr="00FA2E84">
        <w:t xml:space="preserve"> </w:t>
      </w:r>
      <w:r w:rsidRPr="00FA2E84">
        <w:t>folgt vor:</w:t>
      </w:r>
    </w:p>
    <w:p w14:paraId="6FBD4CA9" w14:textId="77777777" w:rsidR="00C22F2D" w:rsidRPr="00FA2E84" w:rsidRDefault="00C22F2D" w:rsidP="00117DB2">
      <w:pPr>
        <w:pStyle w:val="ListParagraph"/>
        <w:numPr>
          <w:ilvl w:val="0"/>
          <w:numId w:val="7"/>
        </w:numPr>
        <w:jc w:val="both"/>
      </w:pPr>
      <w:r w:rsidRPr="00FA2E84">
        <w:t xml:space="preserve">Drücken Sie </w:t>
      </w:r>
      <w:r w:rsidR="000B770A">
        <w:t>Leer</w:t>
      </w:r>
      <w:r w:rsidR="000349F8" w:rsidRPr="00FA2E84">
        <w:t xml:space="preserve">taste mit </w:t>
      </w:r>
      <w:r w:rsidR="00307B30" w:rsidRPr="00FA2E84">
        <w:t>m</w:t>
      </w:r>
      <w:r w:rsidRPr="00FA2E84">
        <w:t xml:space="preserve">, um das Kontextmenü zu aktivieren. </w:t>
      </w:r>
    </w:p>
    <w:p w14:paraId="4C32D12D" w14:textId="77777777" w:rsidR="00C22F2D" w:rsidRPr="00FA2E84" w:rsidRDefault="00C22F2D" w:rsidP="00117DB2">
      <w:pPr>
        <w:pStyle w:val="ListParagraph"/>
        <w:numPr>
          <w:ilvl w:val="0"/>
          <w:numId w:val="7"/>
        </w:numPr>
        <w:jc w:val="both"/>
      </w:pPr>
      <w:r w:rsidRPr="00FA2E84">
        <w:t xml:space="preserve">Scrollen Sie nach „Datei“ mit den </w:t>
      </w:r>
      <w:r w:rsidR="00FF460B" w:rsidRPr="00FA2E84">
        <w:t xml:space="preserve">äußeren </w:t>
      </w:r>
      <w:r w:rsidRPr="00FA2E84">
        <w:t xml:space="preserve">Daumentasten [vorheriges Element] und [nächstes Element]. </w:t>
      </w:r>
    </w:p>
    <w:p w14:paraId="548F86D6" w14:textId="77777777" w:rsidR="00C22F2D" w:rsidRPr="00FA2E84" w:rsidRDefault="00C22F2D" w:rsidP="00117DB2">
      <w:pPr>
        <w:pStyle w:val="ListParagraph"/>
        <w:numPr>
          <w:ilvl w:val="0"/>
          <w:numId w:val="7"/>
        </w:numPr>
        <w:jc w:val="both"/>
      </w:pPr>
      <w:r w:rsidRPr="00FA2E84">
        <w:t>Drücken Sie Enter oder eine Cursorrouting-Taste.</w:t>
      </w:r>
    </w:p>
    <w:p w14:paraId="21349144" w14:textId="77777777" w:rsidR="00C22F2D" w:rsidRPr="00FA2E84" w:rsidRDefault="00C22F2D" w:rsidP="00117DB2">
      <w:pPr>
        <w:pStyle w:val="ListParagraph"/>
        <w:numPr>
          <w:ilvl w:val="0"/>
          <w:numId w:val="7"/>
        </w:numPr>
        <w:jc w:val="both"/>
      </w:pPr>
      <w:r w:rsidRPr="00FA2E84">
        <w:t xml:space="preserve">Scrollen Sie nun nach „Lesemodus“ mit den </w:t>
      </w:r>
      <w:r w:rsidR="00FF460B" w:rsidRPr="00FA2E84">
        <w:t xml:space="preserve">äußeren </w:t>
      </w:r>
      <w:r w:rsidRPr="00FA2E84">
        <w:t>Daumentasten [vorheriges Element] und [nächstes Element].</w:t>
      </w:r>
    </w:p>
    <w:p w14:paraId="78B5A927" w14:textId="77777777" w:rsidR="00C22F2D" w:rsidRPr="00FA2E84" w:rsidRDefault="00C22F2D" w:rsidP="00117DB2">
      <w:pPr>
        <w:pStyle w:val="ListParagraph"/>
        <w:numPr>
          <w:ilvl w:val="0"/>
          <w:numId w:val="7"/>
        </w:numPr>
        <w:jc w:val="both"/>
      </w:pPr>
      <w:r w:rsidRPr="00FA2E84">
        <w:t>Geben Sie nun Enter oder eine Cursorrouting-Taste.</w:t>
      </w:r>
    </w:p>
    <w:p w14:paraId="6C2739FF" w14:textId="77777777" w:rsidR="00C22F2D" w:rsidRPr="00FA2E84" w:rsidRDefault="00C22F2D" w:rsidP="00117DB2">
      <w:pPr>
        <w:jc w:val="both"/>
      </w:pPr>
    </w:p>
    <w:p w14:paraId="37E8DD27" w14:textId="77777777" w:rsidR="000349F8" w:rsidRPr="00FA2E84" w:rsidRDefault="000349F8" w:rsidP="00117DB2">
      <w:pPr>
        <w:pStyle w:val="Heading2"/>
        <w:jc w:val="both"/>
      </w:pPr>
      <w:bookmarkStart w:id="40" w:name="_Toc105078067"/>
      <w:r w:rsidRPr="00FA2E84">
        <w:t>Zeit und Datum einfügen</w:t>
      </w:r>
      <w:bookmarkEnd w:id="40"/>
    </w:p>
    <w:p w14:paraId="7B790232" w14:textId="77777777" w:rsidR="000349F8" w:rsidRPr="00FA2E84" w:rsidRDefault="000D3B22" w:rsidP="00117DB2">
      <w:pPr>
        <w:jc w:val="both"/>
      </w:pPr>
      <w:r w:rsidRPr="00FA2E84">
        <w:t>Wenn Sie im Editor eine Datei erstellen, so haben Sie die Möglichkeit, das aktuelle Datum und die aktuelle Zeit in der Datei ein</w:t>
      </w:r>
      <w:r w:rsidR="00144833">
        <w:t>zu</w:t>
      </w:r>
      <w:r w:rsidRPr="00FA2E84">
        <w:t>fügen. Dazu gehen Sie wie folgt vor:</w:t>
      </w:r>
    </w:p>
    <w:p w14:paraId="6C5640FB" w14:textId="77777777" w:rsidR="000D3B22" w:rsidRPr="00FA2E84" w:rsidRDefault="00CE3D95" w:rsidP="009106AB">
      <w:pPr>
        <w:pStyle w:val="ListParagraph"/>
        <w:numPr>
          <w:ilvl w:val="0"/>
          <w:numId w:val="30"/>
        </w:numPr>
        <w:jc w:val="both"/>
      </w:pPr>
      <w:r>
        <w:t>Geben Sie Leert</w:t>
      </w:r>
      <w:r w:rsidR="000D3B22" w:rsidRPr="00FA2E84">
        <w:t>aste mi</w:t>
      </w:r>
      <w:r w:rsidR="00144833">
        <w:t>t</w:t>
      </w:r>
      <w:r w:rsidR="000D3B22" w:rsidRPr="00FA2E84">
        <w:t xml:space="preserve"> m, um das Kontextmenü zu aktivieren.</w:t>
      </w:r>
    </w:p>
    <w:p w14:paraId="4407D119" w14:textId="77777777" w:rsidR="000D3B22" w:rsidRPr="00FA2E84" w:rsidRDefault="000D3B22" w:rsidP="009106AB">
      <w:pPr>
        <w:pStyle w:val="ListParagraph"/>
        <w:numPr>
          <w:ilvl w:val="0"/>
          <w:numId w:val="30"/>
        </w:numPr>
        <w:jc w:val="both"/>
      </w:pPr>
      <w:r w:rsidRPr="00FA2E84">
        <w:t>Scrollen Sie mit den äußeren Daumentasten nach editieren.</w:t>
      </w:r>
    </w:p>
    <w:p w14:paraId="7AED85EB" w14:textId="77777777" w:rsidR="000D3B22" w:rsidRPr="00FA2E84" w:rsidRDefault="000D3B22" w:rsidP="009106AB">
      <w:pPr>
        <w:pStyle w:val="ListParagraph"/>
        <w:numPr>
          <w:ilvl w:val="0"/>
          <w:numId w:val="30"/>
        </w:numPr>
        <w:jc w:val="both"/>
      </w:pPr>
      <w:r w:rsidRPr="00FA2E84">
        <w:t>Geben Sie Enter oder eine Cursorrouting Taste.</w:t>
      </w:r>
    </w:p>
    <w:p w14:paraId="05378069" w14:textId="77777777" w:rsidR="000D3B22" w:rsidRPr="00FA2E84" w:rsidRDefault="000D3B22" w:rsidP="009106AB">
      <w:pPr>
        <w:pStyle w:val="ListParagraph"/>
        <w:numPr>
          <w:ilvl w:val="0"/>
          <w:numId w:val="30"/>
        </w:numPr>
        <w:jc w:val="both"/>
      </w:pPr>
      <w:r w:rsidRPr="00FA2E84">
        <w:t>Scrollen Sie mit den äußeren Daumentasten nach Einfügen.</w:t>
      </w:r>
    </w:p>
    <w:p w14:paraId="3D45EF52" w14:textId="77777777" w:rsidR="000D3B22" w:rsidRPr="00FA2E84" w:rsidRDefault="000D3B22" w:rsidP="009106AB">
      <w:pPr>
        <w:pStyle w:val="ListParagraph"/>
        <w:numPr>
          <w:ilvl w:val="0"/>
          <w:numId w:val="30"/>
        </w:numPr>
        <w:jc w:val="both"/>
      </w:pPr>
      <w:r w:rsidRPr="00FA2E84">
        <w:t xml:space="preserve">Geben Sie erneut Enter oder eine Cursorrouting Taste. </w:t>
      </w:r>
    </w:p>
    <w:p w14:paraId="3EFAF8F4" w14:textId="77777777" w:rsidR="000D3B22" w:rsidRPr="00FA2E84" w:rsidRDefault="000D3B22" w:rsidP="009106AB">
      <w:pPr>
        <w:pStyle w:val="ListParagraph"/>
        <w:numPr>
          <w:ilvl w:val="0"/>
          <w:numId w:val="30"/>
        </w:numPr>
        <w:jc w:val="both"/>
      </w:pPr>
      <w:r w:rsidRPr="00FA2E84">
        <w:t xml:space="preserve">Scrollen Sie mit den äußeren Daumentasten nach Datum einfügen bzw. Zeit einfügen </w:t>
      </w:r>
    </w:p>
    <w:p w14:paraId="3D2D6C27" w14:textId="77777777" w:rsidR="000D3B22" w:rsidRPr="00FA2E84" w:rsidRDefault="000D3B22" w:rsidP="009106AB">
      <w:pPr>
        <w:pStyle w:val="ListParagraph"/>
        <w:numPr>
          <w:ilvl w:val="0"/>
          <w:numId w:val="30"/>
        </w:numPr>
        <w:jc w:val="both"/>
      </w:pPr>
      <w:r w:rsidRPr="00FA2E84">
        <w:t>Geben Sie Enter oder eine Cursorrouting Taste.</w:t>
      </w:r>
    </w:p>
    <w:p w14:paraId="396ECA1A" w14:textId="77777777" w:rsidR="00EB541E" w:rsidRDefault="00EB541E" w:rsidP="00EB541E"/>
    <w:p w14:paraId="16267EDE" w14:textId="77777777" w:rsidR="00E928C0" w:rsidRPr="00E656A2" w:rsidRDefault="00E928C0" w:rsidP="00E928C0">
      <w:pPr>
        <w:pStyle w:val="Heading2"/>
        <w:rPr>
          <w:b/>
          <w:bCs/>
        </w:rPr>
      </w:pPr>
      <w:bookmarkStart w:id="41" w:name="_Toc105075697"/>
      <w:bookmarkStart w:id="42" w:name="_Toc105078068"/>
      <w:r w:rsidRPr="00E656A2">
        <w:rPr>
          <w:b/>
          <w:bCs/>
        </w:rPr>
        <w:lastRenderedPageBreak/>
        <w:t>Textindikatoren aktivieren / deaktivieren</w:t>
      </w:r>
      <w:bookmarkEnd w:id="41"/>
      <w:bookmarkEnd w:id="42"/>
    </w:p>
    <w:p w14:paraId="5DDDDB32" w14:textId="77777777" w:rsidR="00E928C0" w:rsidRPr="00DD4A24" w:rsidRDefault="00E928C0" w:rsidP="00E928C0">
      <w:pPr>
        <w:pStyle w:val="BodyText"/>
      </w:pPr>
      <w:r w:rsidRPr="00DD4A24">
        <w:t>Textindikatoren sind ein nützliches Werkzeug, welches Ihnen hilft, die Position Ihrer Dokumente zu finden. Sind die Textindikatoren aktiviert, so w</w:t>
      </w:r>
      <w:r>
        <w:t>e</w:t>
      </w:r>
      <w:r w:rsidRPr="00DD4A24">
        <w:t>rden auf der Braillezeile Klammern angezeigt, welche den Textanfang und das Textende zeigen. Um Textindikatoren zu aktivieren bzw. Zu deaktivieren, gehen Sie bitte wie folgt vor:</w:t>
      </w:r>
    </w:p>
    <w:p w14:paraId="232EF11F" w14:textId="77777777" w:rsidR="00E928C0" w:rsidRPr="00DD4A24" w:rsidRDefault="00E928C0" w:rsidP="009106AB">
      <w:pPr>
        <w:pStyle w:val="BodyText"/>
        <w:numPr>
          <w:ilvl w:val="0"/>
          <w:numId w:val="46"/>
        </w:numPr>
      </w:pPr>
      <w:r w:rsidRPr="00DD4A24">
        <w:t xml:space="preserve">Geben Sie </w:t>
      </w:r>
      <w:r>
        <w:t>Leer-Taste mit M</w:t>
      </w:r>
      <w:r w:rsidRPr="00DD4A24">
        <w:t>, um das Kontextmenü zu aktivieren.</w:t>
      </w:r>
    </w:p>
    <w:p w14:paraId="5AE4F193" w14:textId="77777777" w:rsidR="00E928C0" w:rsidRPr="00DD4A24" w:rsidRDefault="00E928C0" w:rsidP="009106AB">
      <w:pPr>
        <w:pStyle w:val="BodyText"/>
        <w:numPr>
          <w:ilvl w:val="0"/>
          <w:numId w:val="46"/>
        </w:numPr>
      </w:pPr>
      <w:r w:rsidRPr="00DD4A24">
        <w:t>Navigieren Sie mit den äußeren beiden Daumentasten zum Punkt Dateimenü und aktivieren Sie ihn mit Enter.</w:t>
      </w:r>
    </w:p>
    <w:p w14:paraId="1C1480E7" w14:textId="77777777" w:rsidR="00E928C0" w:rsidRPr="00DD4A24" w:rsidRDefault="00E928C0" w:rsidP="009106AB">
      <w:pPr>
        <w:pStyle w:val="BodyText"/>
        <w:numPr>
          <w:ilvl w:val="0"/>
          <w:numId w:val="46"/>
        </w:numPr>
      </w:pPr>
      <w:r w:rsidRPr="00DD4A24">
        <w:t>Navigieren Sie mit den äußeren beiden Daumentasten zum Menüpunkt Editoreinstellungen und bestätigen Sie mit Enter.</w:t>
      </w:r>
    </w:p>
    <w:p w14:paraId="59A1D1FE" w14:textId="77777777" w:rsidR="00E928C0" w:rsidRPr="00DD4A24" w:rsidRDefault="00E928C0" w:rsidP="009106AB">
      <w:pPr>
        <w:pStyle w:val="BodyText"/>
        <w:numPr>
          <w:ilvl w:val="0"/>
          <w:numId w:val="46"/>
        </w:numPr>
      </w:pPr>
      <w:r w:rsidRPr="00DD4A24">
        <w:t>Navigieren Sie mit den äußeren beiden Daumentasten zum Menüpunkt Textindikatoren.</w:t>
      </w:r>
    </w:p>
    <w:p w14:paraId="3001E054" w14:textId="77777777" w:rsidR="00E928C0" w:rsidRPr="00DD4A24" w:rsidRDefault="00E928C0" w:rsidP="009106AB">
      <w:pPr>
        <w:pStyle w:val="BodyText"/>
        <w:numPr>
          <w:ilvl w:val="0"/>
          <w:numId w:val="46"/>
        </w:numPr>
      </w:pPr>
      <w:r w:rsidRPr="00DD4A24">
        <w:t>Geben Sie nun Enter, um den Menüpunkt zu aktivieren bzw. Zu deaktivieren.</w:t>
      </w:r>
    </w:p>
    <w:p w14:paraId="5307D54D" w14:textId="77777777" w:rsidR="00E928C0" w:rsidRPr="001A3EC6" w:rsidRDefault="00E928C0" w:rsidP="00E928C0">
      <w:r w:rsidRPr="00DD4A24">
        <w:t>Bitte beachten Sie, dass das Aktivieren bzw. Deaktivieren von Textindikatoren nur im Editor verfügbar ist; alle anderen Editierfelder beinhalten weiterhin Textindikatoren.</w:t>
      </w:r>
    </w:p>
    <w:p w14:paraId="46F77BE7" w14:textId="77777777" w:rsidR="003C4156" w:rsidRDefault="003C4156" w:rsidP="00EB541E"/>
    <w:p w14:paraId="0FE032C2" w14:textId="4A2CF2E3" w:rsidR="00144833" w:rsidRPr="00144833" w:rsidRDefault="00144833" w:rsidP="00117DB2">
      <w:pPr>
        <w:pStyle w:val="Heading2"/>
        <w:jc w:val="both"/>
        <w:rPr>
          <w:b/>
          <w:bCs/>
        </w:rPr>
      </w:pPr>
      <w:bookmarkStart w:id="43" w:name="_Toc105078069"/>
      <w:r w:rsidRPr="00144833">
        <w:rPr>
          <w:b/>
          <w:bCs/>
        </w:rPr>
        <w:t>Tabelle der Editorbefehle</w:t>
      </w:r>
      <w:bookmarkEnd w:id="43"/>
    </w:p>
    <w:p w14:paraId="7A308B68" w14:textId="12382FE4" w:rsidR="00C22F2D" w:rsidRPr="00FA2E84" w:rsidRDefault="00C22F2D" w:rsidP="00EB541E">
      <w:pPr>
        <w:jc w:val="both"/>
      </w:pPr>
      <w:r w:rsidRPr="00FA2E84">
        <w:t xml:space="preserve">Die Editorbefehle sind in Tabelle </w:t>
      </w:r>
      <w:r w:rsidR="00E2110C">
        <w:t>2</w:t>
      </w:r>
      <w:r w:rsidRPr="00FA2E84">
        <w:t xml:space="preserve"> zusammengefasst.</w:t>
      </w:r>
    </w:p>
    <w:p w14:paraId="33611C07" w14:textId="4A7B6827" w:rsidR="00C22F2D" w:rsidRPr="00FA2E84" w:rsidRDefault="00C22F2D" w:rsidP="00117DB2">
      <w:pPr>
        <w:pStyle w:val="Caption"/>
        <w:keepNext/>
        <w:jc w:val="both"/>
        <w:rPr>
          <w:rStyle w:val="Strong"/>
          <w:sz w:val="24"/>
          <w:szCs w:val="24"/>
        </w:rPr>
      </w:pPr>
      <w:r w:rsidRPr="00FA2E84">
        <w:rPr>
          <w:rStyle w:val="Strong"/>
          <w:sz w:val="24"/>
          <w:szCs w:val="24"/>
        </w:rPr>
        <w:t>Tab</w:t>
      </w:r>
      <w:r w:rsidR="00FF460B" w:rsidRPr="00FA2E84">
        <w:rPr>
          <w:rStyle w:val="Strong"/>
          <w:sz w:val="24"/>
          <w:szCs w:val="24"/>
        </w:rPr>
        <w:t>elle</w:t>
      </w:r>
      <w:r w:rsidRPr="00FA2E84">
        <w:rPr>
          <w:rStyle w:val="Strong"/>
          <w:sz w:val="24"/>
          <w:szCs w:val="24"/>
        </w:rPr>
        <w:t xml:space="preserve"> </w:t>
      </w:r>
      <w:r w:rsidR="00E2110C">
        <w:rPr>
          <w:rStyle w:val="Strong"/>
          <w:sz w:val="24"/>
          <w:szCs w:val="24"/>
        </w:rPr>
        <w:t>2</w:t>
      </w:r>
      <w:r w:rsidRPr="00FA2E84">
        <w:rPr>
          <w:rStyle w:val="Strong"/>
          <w:sz w:val="24"/>
          <w:szCs w:val="24"/>
        </w:rPr>
        <w:t>: Editorbefehle</w:t>
      </w:r>
    </w:p>
    <w:tbl>
      <w:tblPr>
        <w:tblStyle w:val="TableGrid"/>
        <w:tblW w:w="0" w:type="auto"/>
        <w:tblLook w:val="04A0" w:firstRow="1" w:lastRow="0" w:firstColumn="1" w:lastColumn="0" w:noHBand="0" w:noVBand="1"/>
      </w:tblPr>
      <w:tblGrid>
        <w:gridCol w:w="4287"/>
        <w:gridCol w:w="4343"/>
      </w:tblGrid>
      <w:tr w:rsidR="00C22F2D" w:rsidRPr="00FA2E84" w14:paraId="6F776178" w14:textId="77777777" w:rsidTr="0093612B">
        <w:trPr>
          <w:trHeight w:val="432"/>
          <w:tblHeader/>
        </w:trPr>
        <w:tc>
          <w:tcPr>
            <w:tcW w:w="4287" w:type="dxa"/>
            <w:vAlign w:val="center"/>
          </w:tcPr>
          <w:p w14:paraId="2F7D0D23" w14:textId="77777777" w:rsidR="00C22F2D" w:rsidRPr="00FA2E84" w:rsidRDefault="00C22F2D" w:rsidP="00117DB2">
            <w:pPr>
              <w:pStyle w:val="BodyText"/>
              <w:spacing w:after="0"/>
              <w:jc w:val="both"/>
              <w:rPr>
                <w:rStyle w:val="Strong"/>
                <w:sz w:val="26"/>
                <w:szCs w:val="26"/>
                <w:lang w:val="de-DE"/>
              </w:rPr>
            </w:pPr>
            <w:r w:rsidRPr="00FA2E84">
              <w:rPr>
                <w:rStyle w:val="Strong"/>
                <w:sz w:val="26"/>
                <w:szCs w:val="26"/>
                <w:lang w:val="de-DE"/>
              </w:rPr>
              <w:t>Funktion</w:t>
            </w:r>
          </w:p>
        </w:tc>
        <w:tc>
          <w:tcPr>
            <w:tcW w:w="4343" w:type="dxa"/>
            <w:vAlign w:val="center"/>
          </w:tcPr>
          <w:p w14:paraId="6B6DD453" w14:textId="77777777" w:rsidR="00C22F2D" w:rsidRPr="00FA2E84" w:rsidRDefault="00C22F2D" w:rsidP="00117DB2">
            <w:pPr>
              <w:pStyle w:val="BodyText"/>
              <w:spacing w:after="0"/>
              <w:jc w:val="both"/>
              <w:rPr>
                <w:rStyle w:val="Strong"/>
                <w:sz w:val="26"/>
                <w:szCs w:val="26"/>
                <w:lang w:val="de-DE"/>
              </w:rPr>
            </w:pPr>
            <w:r w:rsidRPr="00FA2E84">
              <w:rPr>
                <w:rStyle w:val="Strong"/>
                <w:sz w:val="26"/>
                <w:szCs w:val="26"/>
                <w:lang w:val="de-DE"/>
              </w:rPr>
              <w:t>Tastenkürzel oder Taste</w:t>
            </w:r>
          </w:p>
        </w:tc>
      </w:tr>
      <w:tr w:rsidR="00C22F2D" w:rsidRPr="00FA2E84" w14:paraId="3094F00B" w14:textId="77777777" w:rsidTr="0093612B">
        <w:trPr>
          <w:trHeight w:val="360"/>
        </w:trPr>
        <w:tc>
          <w:tcPr>
            <w:tcW w:w="4287" w:type="dxa"/>
            <w:vAlign w:val="center"/>
          </w:tcPr>
          <w:p w14:paraId="51E33965" w14:textId="77777777" w:rsidR="00C22F2D" w:rsidRPr="00FA2E84" w:rsidRDefault="00C22F2D" w:rsidP="00117DB2">
            <w:pPr>
              <w:pStyle w:val="BodyText"/>
              <w:spacing w:after="0"/>
              <w:jc w:val="both"/>
              <w:rPr>
                <w:lang w:val="de-DE"/>
              </w:rPr>
            </w:pPr>
            <w:r w:rsidRPr="00FA2E84">
              <w:rPr>
                <w:lang w:val="de-DE"/>
              </w:rPr>
              <w:t>Editiermodus aktivieren</w:t>
            </w:r>
          </w:p>
        </w:tc>
        <w:tc>
          <w:tcPr>
            <w:tcW w:w="4343" w:type="dxa"/>
            <w:vAlign w:val="center"/>
          </w:tcPr>
          <w:p w14:paraId="151DBAD3" w14:textId="77777777" w:rsidR="00C22F2D" w:rsidRPr="00FA2E84" w:rsidRDefault="00C22F2D" w:rsidP="00117DB2">
            <w:pPr>
              <w:pStyle w:val="BodyText"/>
              <w:spacing w:after="0"/>
              <w:jc w:val="both"/>
              <w:rPr>
                <w:lang w:val="de-DE"/>
              </w:rPr>
            </w:pPr>
            <w:r w:rsidRPr="00FA2E84">
              <w:rPr>
                <w:lang w:val="de-DE"/>
              </w:rPr>
              <w:t>Enter oder Cursorrouting-Taste</w:t>
            </w:r>
          </w:p>
        </w:tc>
      </w:tr>
      <w:tr w:rsidR="00C22F2D" w:rsidRPr="00FA2E84" w14:paraId="3AE8487C" w14:textId="77777777" w:rsidTr="0093612B">
        <w:trPr>
          <w:trHeight w:val="360"/>
        </w:trPr>
        <w:tc>
          <w:tcPr>
            <w:tcW w:w="4287" w:type="dxa"/>
            <w:vAlign w:val="center"/>
          </w:tcPr>
          <w:p w14:paraId="5CC9A319" w14:textId="77777777" w:rsidR="00C22F2D" w:rsidRPr="00FA2E84" w:rsidRDefault="00C22F2D" w:rsidP="00117DB2">
            <w:pPr>
              <w:pStyle w:val="BodyText"/>
              <w:spacing w:after="0"/>
              <w:jc w:val="both"/>
              <w:rPr>
                <w:lang w:val="de-DE"/>
              </w:rPr>
            </w:pPr>
            <w:r w:rsidRPr="00FA2E84">
              <w:rPr>
                <w:lang w:val="de-DE"/>
              </w:rPr>
              <w:t>Editiermodus beenden</w:t>
            </w:r>
          </w:p>
        </w:tc>
        <w:tc>
          <w:tcPr>
            <w:tcW w:w="4343" w:type="dxa"/>
            <w:vAlign w:val="center"/>
          </w:tcPr>
          <w:p w14:paraId="3E82CC66" w14:textId="77777777" w:rsidR="00C22F2D" w:rsidRPr="00FA2E84" w:rsidRDefault="00CE3D95" w:rsidP="00117DB2">
            <w:pPr>
              <w:pStyle w:val="BodyText"/>
              <w:spacing w:after="0"/>
              <w:jc w:val="both"/>
              <w:rPr>
                <w:lang w:val="de-DE"/>
              </w:rPr>
            </w:pPr>
            <w:r>
              <w:rPr>
                <w:lang w:val="de-DE"/>
              </w:rPr>
              <w:t>Leert</w:t>
            </w:r>
            <w:r w:rsidR="008640A1" w:rsidRPr="00FA2E84">
              <w:rPr>
                <w:lang w:val="de-DE"/>
              </w:rPr>
              <w:t>aste mit e</w:t>
            </w:r>
          </w:p>
        </w:tc>
      </w:tr>
      <w:tr w:rsidR="00C22F2D" w:rsidRPr="00FA2E84" w14:paraId="26C0781B" w14:textId="77777777" w:rsidTr="0093612B">
        <w:trPr>
          <w:trHeight w:val="360"/>
        </w:trPr>
        <w:tc>
          <w:tcPr>
            <w:tcW w:w="4287" w:type="dxa"/>
            <w:vAlign w:val="center"/>
          </w:tcPr>
          <w:p w14:paraId="7C31984E" w14:textId="77777777" w:rsidR="00C22F2D" w:rsidRPr="00FA2E84" w:rsidRDefault="00C22F2D" w:rsidP="00117DB2">
            <w:pPr>
              <w:pStyle w:val="BodyText"/>
              <w:spacing w:after="0"/>
              <w:jc w:val="both"/>
              <w:rPr>
                <w:lang w:val="de-DE"/>
              </w:rPr>
            </w:pPr>
            <w:r w:rsidRPr="00FA2E84">
              <w:rPr>
                <w:lang w:val="de-DE"/>
              </w:rPr>
              <w:t>Neue Datei</w:t>
            </w:r>
          </w:p>
        </w:tc>
        <w:tc>
          <w:tcPr>
            <w:tcW w:w="4343" w:type="dxa"/>
            <w:vAlign w:val="center"/>
          </w:tcPr>
          <w:p w14:paraId="15ACF1AF" w14:textId="77777777" w:rsidR="00C22F2D" w:rsidRPr="00FA2E84" w:rsidRDefault="0087729E" w:rsidP="00117DB2">
            <w:pPr>
              <w:pStyle w:val="BodyText"/>
              <w:spacing w:after="0"/>
              <w:jc w:val="both"/>
              <w:rPr>
                <w:lang w:val="de-DE"/>
              </w:rPr>
            </w:pPr>
            <w:r w:rsidRPr="00FA2E84">
              <w:rPr>
                <w:lang w:val="de-DE"/>
              </w:rPr>
              <w:t>Rücktaste mit n</w:t>
            </w:r>
          </w:p>
        </w:tc>
      </w:tr>
      <w:tr w:rsidR="00C22F2D" w:rsidRPr="00FA2E84" w14:paraId="5640A095" w14:textId="77777777" w:rsidTr="0093612B">
        <w:trPr>
          <w:trHeight w:val="360"/>
        </w:trPr>
        <w:tc>
          <w:tcPr>
            <w:tcW w:w="4287" w:type="dxa"/>
            <w:vAlign w:val="center"/>
          </w:tcPr>
          <w:p w14:paraId="40CC59C2" w14:textId="77777777" w:rsidR="00C22F2D" w:rsidRPr="00FA2E84" w:rsidRDefault="00C22F2D" w:rsidP="00117DB2">
            <w:pPr>
              <w:pStyle w:val="BodyText"/>
              <w:spacing w:after="0"/>
              <w:jc w:val="both"/>
              <w:rPr>
                <w:lang w:val="de-DE"/>
              </w:rPr>
            </w:pPr>
            <w:r w:rsidRPr="00FA2E84">
              <w:rPr>
                <w:lang w:val="de-DE"/>
              </w:rPr>
              <w:t>Datei öffnen</w:t>
            </w:r>
          </w:p>
        </w:tc>
        <w:tc>
          <w:tcPr>
            <w:tcW w:w="4343" w:type="dxa"/>
            <w:vAlign w:val="center"/>
          </w:tcPr>
          <w:p w14:paraId="7A9C38EC" w14:textId="77777777" w:rsidR="00C22F2D" w:rsidRPr="00FA2E84" w:rsidRDefault="0087729E" w:rsidP="00117DB2">
            <w:pPr>
              <w:pStyle w:val="BodyText"/>
              <w:spacing w:after="0"/>
              <w:jc w:val="both"/>
              <w:rPr>
                <w:lang w:val="de-DE"/>
              </w:rPr>
            </w:pPr>
            <w:r w:rsidRPr="00FA2E84">
              <w:rPr>
                <w:lang w:val="de-DE"/>
              </w:rPr>
              <w:t>Rücktaste mit o</w:t>
            </w:r>
          </w:p>
        </w:tc>
      </w:tr>
      <w:tr w:rsidR="00C22F2D" w:rsidRPr="00FA2E84" w14:paraId="78FBD347" w14:textId="77777777" w:rsidTr="0093612B">
        <w:trPr>
          <w:trHeight w:val="360"/>
        </w:trPr>
        <w:tc>
          <w:tcPr>
            <w:tcW w:w="4287" w:type="dxa"/>
            <w:vAlign w:val="center"/>
          </w:tcPr>
          <w:p w14:paraId="085D4EDF" w14:textId="77777777" w:rsidR="00C22F2D" w:rsidRPr="00FA2E84" w:rsidRDefault="00C22F2D" w:rsidP="00117DB2">
            <w:pPr>
              <w:pStyle w:val="BodyText"/>
              <w:spacing w:after="0"/>
              <w:jc w:val="both"/>
              <w:rPr>
                <w:lang w:val="de-DE"/>
              </w:rPr>
            </w:pPr>
            <w:r w:rsidRPr="00FA2E84">
              <w:rPr>
                <w:lang w:val="de-DE"/>
              </w:rPr>
              <w:t>Speichern</w:t>
            </w:r>
          </w:p>
        </w:tc>
        <w:tc>
          <w:tcPr>
            <w:tcW w:w="4343" w:type="dxa"/>
            <w:vAlign w:val="center"/>
          </w:tcPr>
          <w:p w14:paraId="7EA77336" w14:textId="77777777" w:rsidR="00C22F2D" w:rsidRPr="00FA2E84" w:rsidRDefault="00CE3D95" w:rsidP="00117DB2">
            <w:pPr>
              <w:pStyle w:val="BodyText"/>
              <w:spacing w:after="0"/>
              <w:jc w:val="both"/>
              <w:rPr>
                <w:lang w:val="de-DE"/>
              </w:rPr>
            </w:pPr>
            <w:r>
              <w:rPr>
                <w:lang w:val="de-DE"/>
              </w:rPr>
              <w:t>Leert</w:t>
            </w:r>
            <w:r w:rsidR="0087729E" w:rsidRPr="00FA2E84">
              <w:rPr>
                <w:lang w:val="de-DE"/>
              </w:rPr>
              <w:t>aste mit s</w:t>
            </w:r>
          </w:p>
        </w:tc>
      </w:tr>
      <w:tr w:rsidR="00C22F2D" w:rsidRPr="00FA2E84" w14:paraId="6AA3B04F" w14:textId="77777777" w:rsidTr="0093612B">
        <w:trPr>
          <w:trHeight w:val="360"/>
        </w:trPr>
        <w:tc>
          <w:tcPr>
            <w:tcW w:w="4287" w:type="dxa"/>
            <w:vAlign w:val="center"/>
          </w:tcPr>
          <w:p w14:paraId="6FE543F3" w14:textId="77777777" w:rsidR="00C22F2D" w:rsidRPr="00FA2E84" w:rsidRDefault="00C22F2D" w:rsidP="00117DB2">
            <w:pPr>
              <w:pStyle w:val="BodyText"/>
              <w:spacing w:after="0"/>
              <w:jc w:val="both"/>
              <w:rPr>
                <w:lang w:val="de-DE"/>
              </w:rPr>
            </w:pPr>
            <w:r w:rsidRPr="00FA2E84">
              <w:rPr>
                <w:lang w:val="de-DE"/>
              </w:rPr>
              <w:t>Speichern unter</w:t>
            </w:r>
          </w:p>
        </w:tc>
        <w:tc>
          <w:tcPr>
            <w:tcW w:w="4343" w:type="dxa"/>
            <w:vAlign w:val="center"/>
          </w:tcPr>
          <w:p w14:paraId="496CB68A" w14:textId="77777777" w:rsidR="00C22F2D" w:rsidRPr="00FA2E84" w:rsidRDefault="0087729E" w:rsidP="00117DB2">
            <w:pPr>
              <w:pStyle w:val="BodyText"/>
              <w:spacing w:after="0"/>
              <w:jc w:val="both"/>
              <w:rPr>
                <w:lang w:val="de-DE"/>
              </w:rPr>
            </w:pPr>
            <w:r w:rsidRPr="00FA2E84">
              <w:rPr>
                <w:lang w:val="de-DE"/>
              </w:rPr>
              <w:t>Rücktaste mit s</w:t>
            </w:r>
          </w:p>
        </w:tc>
      </w:tr>
      <w:tr w:rsidR="00C22F2D" w:rsidRPr="00FA2E84" w14:paraId="04683D73" w14:textId="77777777" w:rsidTr="0093612B">
        <w:trPr>
          <w:trHeight w:val="360"/>
        </w:trPr>
        <w:tc>
          <w:tcPr>
            <w:tcW w:w="4287" w:type="dxa"/>
            <w:vAlign w:val="center"/>
          </w:tcPr>
          <w:p w14:paraId="24AFC149" w14:textId="77777777" w:rsidR="00C22F2D" w:rsidRPr="00FA2E84" w:rsidRDefault="00C22F2D" w:rsidP="00117DB2">
            <w:pPr>
              <w:pStyle w:val="BodyText"/>
              <w:spacing w:after="0"/>
              <w:jc w:val="both"/>
              <w:rPr>
                <w:lang w:val="de-DE"/>
              </w:rPr>
            </w:pPr>
            <w:r w:rsidRPr="00FA2E84">
              <w:rPr>
                <w:lang w:val="de-DE"/>
              </w:rPr>
              <w:t>Suchen</w:t>
            </w:r>
          </w:p>
        </w:tc>
        <w:tc>
          <w:tcPr>
            <w:tcW w:w="4343" w:type="dxa"/>
            <w:vAlign w:val="center"/>
          </w:tcPr>
          <w:p w14:paraId="0596C74B" w14:textId="77777777" w:rsidR="00C22F2D" w:rsidRPr="00FA2E84" w:rsidRDefault="00CE3D95" w:rsidP="00117DB2">
            <w:pPr>
              <w:pStyle w:val="BodyText"/>
              <w:spacing w:after="0"/>
              <w:jc w:val="both"/>
              <w:rPr>
                <w:lang w:val="de-DE"/>
              </w:rPr>
            </w:pPr>
            <w:r>
              <w:rPr>
                <w:lang w:val="de-DE"/>
              </w:rPr>
              <w:t>Leert</w:t>
            </w:r>
            <w:r w:rsidR="0087729E" w:rsidRPr="00FA2E84">
              <w:rPr>
                <w:lang w:val="de-DE"/>
              </w:rPr>
              <w:t>aste mit f</w:t>
            </w:r>
          </w:p>
        </w:tc>
      </w:tr>
      <w:tr w:rsidR="00C22F2D" w:rsidRPr="00FA2E84" w14:paraId="0C3522E1" w14:textId="77777777" w:rsidTr="0093612B">
        <w:trPr>
          <w:trHeight w:val="360"/>
        </w:trPr>
        <w:tc>
          <w:tcPr>
            <w:tcW w:w="4287" w:type="dxa"/>
            <w:vAlign w:val="center"/>
          </w:tcPr>
          <w:p w14:paraId="2E0A16E8" w14:textId="77777777" w:rsidR="00C22F2D" w:rsidRPr="00FA2E84" w:rsidRDefault="00C22F2D" w:rsidP="00117DB2">
            <w:pPr>
              <w:pStyle w:val="BodyText"/>
              <w:spacing w:after="0"/>
              <w:jc w:val="both"/>
              <w:rPr>
                <w:lang w:val="de-DE"/>
              </w:rPr>
            </w:pPr>
            <w:r w:rsidRPr="00FA2E84">
              <w:rPr>
                <w:lang w:val="de-DE"/>
              </w:rPr>
              <w:t>Weiter suchen</w:t>
            </w:r>
          </w:p>
        </w:tc>
        <w:tc>
          <w:tcPr>
            <w:tcW w:w="4343" w:type="dxa"/>
            <w:vAlign w:val="center"/>
          </w:tcPr>
          <w:p w14:paraId="541D899D" w14:textId="77777777" w:rsidR="00C22F2D" w:rsidRPr="00FA2E84" w:rsidRDefault="00CE3D95" w:rsidP="00117DB2">
            <w:pPr>
              <w:pStyle w:val="BodyText"/>
              <w:spacing w:after="0"/>
              <w:jc w:val="both"/>
              <w:rPr>
                <w:lang w:val="de-DE"/>
              </w:rPr>
            </w:pPr>
            <w:r>
              <w:rPr>
                <w:lang w:val="de-DE"/>
              </w:rPr>
              <w:t>Leert</w:t>
            </w:r>
            <w:r w:rsidR="0087729E" w:rsidRPr="00FA2E84">
              <w:rPr>
                <w:lang w:val="de-DE"/>
              </w:rPr>
              <w:t>aste mit n</w:t>
            </w:r>
          </w:p>
        </w:tc>
      </w:tr>
      <w:tr w:rsidR="00C22F2D" w:rsidRPr="00FA2E84" w14:paraId="4C8170F0" w14:textId="77777777" w:rsidTr="0093612B">
        <w:trPr>
          <w:trHeight w:val="360"/>
        </w:trPr>
        <w:tc>
          <w:tcPr>
            <w:tcW w:w="4287" w:type="dxa"/>
            <w:vAlign w:val="center"/>
          </w:tcPr>
          <w:p w14:paraId="6D87D938" w14:textId="77777777" w:rsidR="00C22F2D" w:rsidRPr="00FA2E84" w:rsidRDefault="00C22F2D" w:rsidP="00117DB2">
            <w:pPr>
              <w:pStyle w:val="BodyText"/>
              <w:spacing w:after="0"/>
              <w:jc w:val="both"/>
              <w:rPr>
                <w:lang w:val="de-DE"/>
              </w:rPr>
            </w:pPr>
            <w:r w:rsidRPr="00FA2E84">
              <w:rPr>
                <w:lang w:val="de-DE"/>
              </w:rPr>
              <w:t>Rückwärts suchen</w:t>
            </w:r>
          </w:p>
        </w:tc>
        <w:tc>
          <w:tcPr>
            <w:tcW w:w="4343" w:type="dxa"/>
            <w:vAlign w:val="center"/>
          </w:tcPr>
          <w:p w14:paraId="0FA51E20" w14:textId="77777777" w:rsidR="00C22F2D" w:rsidRPr="00FA2E84" w:rsidRDefault="00CE3D95" w:rsidP="00117DB2">
            <w:pPr>
              <w:pStyle w:val="BodyText"/>
              <w:spacing w:after="0"/>
              <w:jc w:val="both"/>
              <w:rPr>
                <w:lang w:val="de-DE"/>
              </w:rPr>
            </w:pPr>
            <w:r>
              <w:rPr>
                <w:lang w:val="de-DE"/>
              </w:rPr>
              <w:t>Leert</w:t>
            </w:r>
            <w:r w:rsidR="0087729E" w:rsidRPr="00FA2E84">
              <w:rPr>
                <w:lang w:val="de-DE"/>
              </w:rPr>
              <w:t>aste mit p</w:t>
            </w:r>
          </w:p>
        </w:tc>
      </w:tr>
      <w:tr w:rsidR="00C22F2D" w:rsidRPr="00FA2E84" w14:paraId="01380526" w14:textId="77777777" w:rsidTr="0093612B">
        <w:trPr>
          <w:trHeight w:val="360"/>
        </w:trPr>
        <w:tc>
          <w:tcPr>
            <w:tcW w:w="4287" w:type="dxa"/>
            <w:vAlign w:val="center"/>
          </w:tcPr>
          <w:p w14:paraId="1CD693B0" w14:textId="77777777" w:rsidR="00C22F2D" w:rsidRPr="00FA2E84" w:rsidRDefault="00C22F2D" w:rsidP="00117DB2">
            <w:pPr>
              <w:pStyle w:val="BodyText"/>
              <w:spacing w:after="0"/>
              <w:jc w:val="both"/>
              <w:rPr>
                <w:lang w:val="de-DE"/>
              </w:rPr>
            </w:pPr>
            <w:r w:rsidRPr="00FA2E84">
              <w:rPr>
                <w:lang w:val="de-DE"/>
              </w:rPr>
              <w:t>Ersetzen</w:t>
            </w:r>
          </w:p>
        </w:tc>
        <w:tc>
          <w:tcPr>
            <w:tcW w:w="4343" w:type="dxa"/>
            <w:vAlign w:val="center"/>
          </w:tcPr>
          <w:p w14:paraId="6EEC7B03" w14:textId="77777777" w:rsidR="00C22F2D" w:rsidRPr="00FA2E84" w:rsidRDefault="0087729E" w:rsidP="00117DB2">
            <w:pPr>
              <w:pStyle w:val="BodyText"/>
              <w:spacing w:after="0"/>
              <w:jc w:val="both"/>
              <w:rPr>
                <w:lang w:val="de-DE"/>
              </w:rPr>
            </w:pPr>
            <w:r w:rsidRPr="00FA2E84">
              <w:rPr>
                <w:lang w:val="de-DE"/>
              </w:rPr>
              <w:t>Rücktaste mit f</w:t>
            </w:r>
          </w:p>
        </w:tc>
      </w:tr>
      <w:tr w:rsidR="00C22F2D" w:rsidRPr="00FA2E84" w14:paraId="58787F6F" w14:textId="77777777" w:rsidTr="0093612B">
        <w:trPr>
          <w:trHeight w:val="360"/>
        </w:trPr>
        <w:tc>
          <w:tcPr>
            <w:tcW w:w="4287" w:type="dxa"/>
            <w:vAlign w:val="center"/>
          </w:tcPr>
          <w:p w14:paraId="5D2A3B60" w14:textId="77777777" w:rsidR="00C22F2D" w:rsidRPr="00FA2E84" w:rsidRDefault="00C22F2D" w:rsidP="00117DB2">
            <w:pPr>
              <w:pStyle w:val="BodyText"/>
              <w:spacing w:after="0"/>
              <w:jc w:val="both"/>
              <w:rPr>
                <w:lang w:val="de-DE"/>
              </w:rPr>
            </w:pPr>
            <w:r w:rsidRPr="00FA2E84">
              <w:rPr>
                <w:lang w:val="de-DE"/>
              </w:rPr>
              <w:t>Anfang bzw. Ende eines zu markierenden</w:t>
            </w:r>
            <w:r w:rsidR="00FF460B" w:rsidRPr="00FA2E84">
              <w:rPr>
                <w:lang w:val="de-DE"/>
              </w:rPr>
              <w:t xml:space="preserve"> </w:t>
            </w:r>
            <w:r w:rsidRPr="00FA2E84">
              <w:rPr>
                <w:lang w:val="de-DE"/>
              </w:rPr>
              <w:t>Bereiches setzen</w:t>
            </w:r>
          </w:p>
        </w:tc>
        <w:tc>
          <w:tcPr>
            <w:tcW w:w="4343" w:type="dxa"/>
            <w:vAlign w:val="center"/>
          </w:tcPr>
          <w:p w14:paraId="3834B109" w14:textId="77777777" w:rsidR="00C22F2D" w:rsidRPr="00FA2E84" w:rsidRDefault="0087729E" w:rsidP="00117DB2">
            <w:pPr>
              <w:pStyle w:val="BodyText"/>
              <w:spacing w:after="0"/>
              <w:jc w:val="both"/>
              <w:rPr>
                <w:lang w:val="de-DE"/>
              </w:rPr>
            </w:pPr>
            <w:r w:rsidRPr="00FA2E84">
              <w:rPr>
                <w:lang w:val="de-DE"/>
              </w:rPr>
              <w:t>Enter mit s</w:t>
            </w:r>
          </w:p>
        </w:tc>
      </w:tr>
      <w:tr w:rsidR="00C22F2D" w:rsidRPr="00FA2E84" w14:paraId="7E02CA52" w14:textId="77777777" w:rsidTr="0093612B">
        <w:trPr>
          <w:trHeight w:val="360"/>
        </w:trPr>
        <w:tc>
          <w:tcPr>
            <w:tcW w:w="4287" w:type="dxa"/>
            <w:vAlign w:val="center"/>
          </w:tcPr>
          <w:p w14:paraId="21BDA503" w14:textId="77777777" w:rsidR="00C22F2D" w:rsidRPr="00FA2E84" w:rsidRDefault="00C22F2D" w:rsidP="00117DB2">
            <w:pPr>
              <w:pStyle w:val="BodyText"/>
              <w:spacing w:after="0"/>
              <w:jc w:val="both"/>
              <w:rPr>
                <w:lang w:val="de-DE"/>
              </w:rPr>
            </w:pPr>
            <w:r w:rsidRPr="00FA2E84">
              <w:rPr>
                <w:lang w:val="de-DE"/>
              </w:rPr>
              <w:t>Alles auswählen</w:t>
            </w:r>
          </w:p>
        </w:tc>
        <w:tc>
          <w:tcPr>
            <w:tcW w:w="4343" w:type="dxa"/>
            <w:vAlign w:val="center"/>
          </w:tcPr>
          <w:p w14:paraId="037015D9" w14:textId="77777777" w:rsidR="00C22F2D" w:rsidRPr="00FA2E84" w:rsidRDefault="0087729E" w:rsidP="00117DB2">
            <w:pPr>
              <w:pStyle w:val="BodyText"/>
              <w:spacing w:after="0"/>
              <w:jc w:val="both"/>
              <w:rPr>
                <w:lang w:val="de-DE"/>
              </w:rPr>
            </w:pPr>
            <w:r w:rsidRPr="00FA2E84">
              <w:rPr>
                <w:lang w:val="de-DE"/>
              </w:rPr>
              <w:t>Enter mit a</w:t>
            </w:r>
          </w:p>
        </w:tc>
      </w:tr>
      <w:tr w:rsidR="00C22F2D" w:rsidRPr="00FA2E84" w14:paraId="42854955" w14:textId="77777777" w:rsidTr="0093612B">
        <w:trPr>
          <w:trHeight w:val="360"/>
        </w:trPr>
        <w:tc>
          <w:tcPr>
            <w:tcW w:w="4287" w:type="dxa"/>
            <w:vAlign w:val="center"/>
          </w:tcPr>
          <w:p w14:paraId="4C18973C" w14:textId="77777777" w:rsidR="00C22F2D" w:rsidRPr="00FA2E84" w:rsidRDefault="00C22F2D" w:rsidP="00117DB2">
            <w:pPr>
              <w:pStyle w:val="BodyText"/>
              <w:spacing w:after="0"/>
              <w:jc w:val="both"/>
              <w:rPr>
                <w:lang w:val="de-DE"/>
              </w:rPr>
            </w:pPr>
            <w:r w:rsidRPr="00FA2E84">
              <w:rPr>
                <w:lang w:val="de-DE"/>
              </w:rPr>
              <w:t>Kopieren</w:t>
            </w:r>
          </w:p>
        </w:tc>
        <w:tc>
          <w:tcPr>
            <w:tcW w:w="4343" w:type="dxa"/>
            <w:vAlign w:val="center"/>
          </w:tcPr>
          <w:p w14:paraId="666EC4EB" w14:textId="77777777" w:rsidR="00C22F2D" w:rsidRPr="00FA2E84" w:rsidRDefault="0087729E" w:rsidP="00117DB2">
            <w:pPr>
              <w:pStyle w:val="BodyText"/>
              <w:spacing w:after="0"/>
              <w:jc w:val="both"/>
              <w:rPr>
                <w:lang w:val="de-DE"/>
              </w:rPr>
            </w:pPr>
            <w:r w:rsidRPr="00FA2E84">
              <w:rPr>
                <w:lang w:val="de-DE"/>
              </w:rPr>
              <w:t>Rücktaste mit y</w:t>
            </w:r>
          </w:p>
        </w:tc>
      </w:tr>
      <w:tr w:rsidR="00C22F2D" w:rsidRPr="00FA2E84" w14:paraId="09C100D0" w14:textId="77777777" w:rsidTr="0093612B">
        <w:trPr>
          <w:trHeight w:val="360"/>
        </w:trPr>
        <w:tc>
          <w:tcPr>
            <w:tcW w:w="4287" w:type="dxa"/>
            <w:vAlign w:val="center"/>
          </w:tcPr>
          <w:p w14:paraId="0E5B132E" w14:textId="77777777" w:rsidR="00C22F2D" w:rsidRPr="00FA2E84" w:rsidRDefault="00C22F2D" w:rsidP="00117DB2">
            <w:pPr>
              <w:pStyle w:val="BodyText"/>
              <w:spacing w:after="0"/>
              <w:jc w:val="both"/>
              <w:rPr>
                <w:lang w:val="de-DE"/>
              </w:rPr>
            </w:pPr>
            <w:r w:rsidRPr="00FA2E84">
              <w:rPr>
                <w:lang w:val="de-DE"/>
              </w:rPr>
              <w:t>Ausschneiden</w:t>
            </w:r>
          </w:p>
        </w:tc>
        <w:tc>
          <w:tcPr>
            <w:tcW w:w="4343" w:type="dxa"/>
            <w:vAlign w:val="center"/>
          </w:tcPr>
          <w:p w14:paraId="56FB8242" w14:textId="77777777" w:rsidR="00C22F2D" w:rsidRPr="00FA2E84" w:rsidRDefault="0087729E" w:rsidP="00117DB2">
            <w:pPr>
              <w:pStyle w:val="BodyText"/>
              <w:spacing w:after="0"/>
              <w:jc w:val="both"/>
              <w:rPr>
                <w:lang w:val="de-DE"/>
              </w:rPr>
            </w:pPr>
            <w:r w:rsidRPr="00FA2E84">
              <w:rPr>
                <w:lang w:val="de-DE"/>
              </w:rPr>
              <w:t>Rücktaste mit x</w:t>
            </w:r>
          </w:p>
        </w:tc>
      </w:tr>
      <w:tr w:rsidR="00C22F2D" w:rsidRPr="00FA2E84" w14:paraId="6195F303" w14:textId="77777777" w:rsidTr="0093612B">
        <w:trPr>
          <w:trHeight w:val="360"/>
        </w:trPr>
        <w:tc>
          <w:tcPr>
            <w:tcW w:w="4287" w:type="dxa"/>
            <w:vAlign w:val="center"/>
          </w:tcPr>
          <w:p w14:paraId="4C48CF14" w14:textId="77777777" w:rsidR="00C22F2D" w:rsidRPr="00FA2E84" w:rsidRDefault="00C22F2D" w:rsidP="00117DB2">
            <w:pPr>
              <w:pStyle w:val="BodyText"/>
              <w:spacing w:after="0"/>
              <w:jc w:val="both"/>
              <w:rPr>
                <w:lang w:val="de-DE"/>
              </w:rPr>
            </w:pPr>
            <w:r w:rsidRPr="00FA2E84">
              <w:rPr>
                <w:lang w:val="de-DE"/>
              </w:rPr>
              <w:t>Einfügen</w:t>
            </w:r>
          </w:p>
        </w:tc>
        <w:tc>
          <w:tcPr>
            <w:tcW w:w="4343" w:type="dxa"/>
            <w:vAlign w:val="center"/>
          </w:tcPr>
          <w:p w14:paraId="203D0FDA" w14:textId="77777777" w:rsidR="00C22F2D" w:rsidRPr="00FA2E84" w:rsidRDefault="0087729E" w:rsidP="00117DB2">
            <w:pPr>
              <w:pStyle w:val="BodyText"/>
              <w:spacing w:after="0"/>
              <w:jc w:val="both"/>
              <w:rPr>
                <w:lang w:val="de-DE"/>
              </w:rPr>
            </w:pPr>
            <w:r w:rsidRPr="00FA2E84">
              <w:rPr>
                <w:lang w:val="de-DE"/>
              </w:rPr>
              <w:t>Rücktaste mit v</w:t>
            </w:r>
          </w:p>
        </w:tc>
      </w:tr>
      <w:tr w:rsidR="00C22F2D" w:rsidRPr="00FA2E84" w14:paraId="66541E30" w14:textId="77777777" w:rsidTr="0093612B">
        <w:trPr>
          <w:trHeight w:val="360"/>
        </w:trPr>
        <w:tc>
          <w:tcPr>
            <w:tcW w:w="4287" w:type="dxa"/>
            <w:vAlign w:val="center"/>
          </w:tcPr>
          <w:p w14:paraId="5098AB9B" w14:textId="77777777" w:rsidR="00C22F2D" w:rsidRPr="00FA2E84" w:rsidRDefault="00C22F2D" w:rsidP="00117DB2">
            <w:pPr>
              <w:pStyle w:val="BodyText"/>
              <w:spacing w:after="0"/>
              <w:jc w:val="both"/>
              <w:rPr>
                <w:lang w:val="de-DE"/>
              </w:rPr>
            </w:pPr>
            <w:r w:rsidRPr="00FA2E84">
              <w:rPr>
                <w:lang w:val="de-DE"/>
              </w:rPr>
              <w:t>Vorheriges Wort löschen</w:t>
            </w:r>
          </w:p>
        </w:tc>
        <w:tc>
          <w:tcPr>
            <w:tcW w:w="4343" w:type="dxa"/>
            <w:vAlign w:val="center"/>
          </w:tcPr>
          <w:p w14:paraId="0BFC3A45" w14:textId="77777777" w:rsidR="00C22F2D" w:rsidRPr="00FA2E84" w:rsidRDefault="0087729E" w:rsidP="00117DB2">
            <w:pPr>
              <w:pStyle w:val="BodyText"/>
              <w:spacing w:after="0"/>
              <w:jc w:val="both"/>
              <w:rPr>
                <w:lang w:val="de-DE"/>
              </w:rPr>
            </w:pPr>
            <w:r w:rsidRPr="00FA2E84">
              <w:rPr>
                <w:lang w:val="de-DE"/>
              </w:rPr>
              <w:t>Rücktaste mit Punkt 2</w:t>
            </w:r>
          </w:p>
        </w:tc>
      </w:tr>
      <w:tr w:rsidR="00C22F2D" w:rsidRPr="00FA2E84" w14:paraId="5F3E46C6" w14:textId="77777777" w:rsidTr="0093612B">
        <w:trPr>
          <w:trHeight w:val="360"/>
        </w:trPr>
        <w:tc>
          <w:tcPr>
            <w:tcW w:w="4287" w:type="dxa"/>
            <w:vAlign w:val="center"/>
          </w:tcPr>
          <w:p w14:paraId="44170F53" w14:textId="77777777" w:rsidR="00C22F2D" w:rsidRPr="00FA2E84" w:rsidRDefault="00C22F2D" w:rsidP="00117DB2">
            <w:pPr>
              <w:pStyle w:val="BodyText"/>
              <w:spacing w:after="0"/>
              <w:jc w:val="both"/>
              <w:rPr>
                <w:lang w:val="de-DE"/>
              </w:rPr>
            </w:pPr>
            <w:r w:rsidRPr="00FA2E84">
              <w:rPr>
                <w:lang w:val="de-DE"/>
              </w:rPr>
              <w:lastRenderedPageBreak/>
              <w:t>Aktuelles Wort löschen</w:t>
            </w:r>
          </w:p>
        </w:tc>
        <w:tc>
          <w:tcPr>
            <w:tcW w:w="4343" w:type="dxa"/>
            <w:vAlign w:val="center"/>
          </w:tcPr>
          <w:p w14:paraId="43B3AE9B" w14:textId="77777777" w:rsidR="00C22F2D" w:rsidRPr="00FA2E84" w:rsidRDefault="0087729E" w:rsidP="00117DB2">
            <w:pPr>
              <w:pStyle w:val="BodyText"/>
              <w:spacing w:after="0"/>
              <w:jc w:val="both"/>
              <w:rPr>
                <w:lang w:val="de-DE"/>
              </w:rPr>
            </w:pPr>
            <w:r w:rsidRPr="00FA2E84">
              <w:rPr>
                <w:lang w:val="de-DE"/>
              </w:rPr>
              <w:t>Rücktaste mit Punkten 2 5</w:t>
            </w:r>
          </w:p>
        </w:tc>
      </w:tr>
      <w:tr w:rsidR="00C22F2D" w:rsidRPr="00FA2E84" w14:paraId="2D3A4538" w14:textId="77777777" w:rsidTr="0093612B">
        <w:trPr>
          <w:trHeight w:val="360"/>
        </w:trPr>
        <w:tc>
          <w:tcPr>
            <w:tcW w:w="4287" w:type="dxa"/>
          </w:tcPr>
          <w:p w14:paraId="732E0B4B" w14:textId="77777777" w:rsidR="00C22F2D" w:rsidRPr="00FA2E84" w:rsidRDefault="00C22F2D" w:rsidP="00117DB2">
            <w:pPr>
              <w:pStyle w:val="BodyText"/>
              <w:spacing w:after="0"/>
              <w:jc w:val="both"/>
              <w:rPr>
                <w:lang w:val="de-DE"/>
              </w:rPr>
            </w:pPr>
            <w:r w:rsidRPr="00FA2E84">
              <w:rPr>
                <w:lang w:val="de-DE"/>
              </w:rPr>
              <w:t>Vorheriges Zeichen löschen</w:t>
            </w:r>
          </w:p>
        </w:tc>
        <w:tc>
          <w:tcPr>
            <w:tcW w:w="4343" w:type="dxa"/>
          </w:tcPr>
          <w:p w14:paraId="487435A1" w14:textId="77777777" w:rsidR="00C22F2D" w:rsidRPr="00FA2E84" w:rsidRDefault="00C22F2D" w:rsidP="00117DB2">
            <w:pPr>
              <w:pStyle w:val="BodyText"/>
              <w:spacing w:after="0"/>
              <w:jc w:val="both"/>
              <w:rPr>
                <w:lang w:val="de-DE"/>
              </w:rPr>
            </w:pPr>
            <w:r w:rsidRPr="00FA2E84">
              <w:rPr>
                <w:lang w:val="de-DE"/>
              </w:rPr>
              <w:t>Rücktaste</w:t>
            </w:r>
          </w:p>
        </w:tc>
      </w:tr>
      <w:tr w:rsidR="00C22F2D" w:rsidRPr="00FA2E84" w14:paraId="403F5F02" w14:textId="77777777" w:rsidTr="0093612B">
        <w:trPr>
          <w:trHeight w:val="360"/>
        </w:trPr>
        <w:tc>
          <w:tcPr>
            <w:tcW w:w="4287" w:type="dxa"/>
            <w:vAlign w:val="center"/>
          </w:tcPr>
          <w:p w14:paraId="2F7E461E" w14:textId="77777777" w:rsidR="00C22F2D" w:rsidRPr="00FA2E84" w:rsidRDefault="00C22F2D" w:rsidP="00117DB2">
            <w:pPr>
              <w:pStyle w:val="BodyText"/>
              <w:spacing w:after="0"/>
              <w:jc w:val="both"/>
              <w:rPr>
                <w:lang w:val="de-DE"/>
              </w:rPr>
            </w:pPr>
            <w:r w:rsidRPr="00FA2E84">
              <w:rPr>
                <w:lang w:val="de-DE"/>
              </w:rPr>
              <w:t>Während des Editieren zum nächsten Eingabefeld gehen</w:t>
            </w:r>
          </w:p>
        </w:tc>
        <w:tc>
          <w:tcPr>
            <w:tcW w:w="4343" w:type="dxa"/>
            <w:vAlign w:val="center"/>
          </w:tcPr>
          <w:p w14:paraId="1A54BF66" w14:textId="77777777" w:rsidR="00C22F2D" w:rsidRPr="00FA2E84" w:rsidRDefault="009F6B07" w:rsidP="00117DB2">
            <w:pPr>
              <w:pStyle w:val="BodyText"/>
              <w:spacing w:after="0"/>
              <w:jc w:val="both"/>
              <w:rPr>
                <w:lang w:val="de-DE"/>
              </w:rPr>
            </w:pPr>
            <w:r w:rsidRPr="00FA2E84">
              <w:rPr>
                <w:lang w:val="de-DE"/>
              </w:rPr>
              <w:t>Enter</w:t>
            </w:r>
          </w:p>
        </w:tc>
      </w:tr>
      <w:tr w:rsidR="00C22F2D" w:rsidRPr="00FA2E84" w14:paraId="200E27D7" w14:textId="77777777" w:rsidTr="0093612B">
        <w:trPr>
          <w:trHeight w:val="360"/>
        </w:trPr>
        <w:tc>
          <w:tcPr>
            <w:tcW w:w="4287" w:type="dxa"/>
            <w:vAlign w:val="center"/>
          </w:tcPr>
          <w:p w14:paraId="5A2C96FB" w14:textId="77777777" w:rsidR="00C22F2D" w:rsidRPr="00FA2E84" w:rsidRDefault="00C63000" w:rsidP="00117DB2">
            <w:pPr>
              <w:pStyle w:val="BodyText"/>
              <w:spacing w:after="0"/>
              <w:jc w:val="both"/>
              <w:rPr>
                <w:lang w:val="de-DE"/>
              </w:rPr>
            </w:pPr>
            <w:r w:rsidRPr="00FA2E84">
              <w:rPr>
                <w:lang w:val="de-DE"/>
              </w:rPr>
              <w:t>Zum nächsten Eingabefeld gehe</w:t>
            </w:r>
            <w:r w:rsidR="00C22F2D" w:rsidRPr="00FA2E84">
              <w:rPr>
                <w:lang w:val="de-DE"/>
              </w:rPr>
              <w:t>n, ohne zu editieren</w:t>
            </w:r>
          </w:p>
        </w:tc>
        <w:tc>
          <w:tcPr>
            <w:tcW w:w="4343" w:type="dxa"/>
            <w:vAlign w:val="center"/>
          </w:tcPr>
          <w:p w14:paraId="7BA9116B" w14:textId="77777777" w:rsidR="00C22F2D" w:rsidRPr="00FA2E84" w:rsidRDefault="009F6B07" w:rsidP="00117DB2">
            <w:pPr>
              <w:pStyle w:val="BodyText"/>
              <w:spacing w:after="0"/>
              <w:jc w:val="both"/>
              <w:rPr>
                <w:lang w:val="de-DE"/>
              </w:rPr>
            </w:pPr>
            <w:r w:rsidRPr="00FA2E84">
              <w:rPr>
                <w:lang w:val="de-DE"/>
              </w:rPr>
              <w:t>Äußere, rechte Daumentaste</w:t>
            </w:r>
          </w:p>
        </w:tc>
      </w:tr>
      <w:tr w:rsidR="00C22F2D" w:rsidRPr="00FA2E84" w14:paraId="01FF0557" w14:textId="77777777" w:rsidTr="0093612B">
        <w:trPr>
          <w:trHeight w:val="360"/>
        </w:trPr>
        <w:tc>
          <w:tcPr>
            <w:tcW w:w="4287" w:type="dxa"/>
            <w:vAlign w:val="center"/>
          </w:tcPr>
          <w:p w14:paraId="5A1B2138" w14:textId="77777777" w:rsidR="00C22F2D" w:rsidRPr="00FA2E84" w:rsidRDefault="00C22F2D" w:rsidP="00117DB2">
            <w:pPr>
              <w:pStyle w:val="BodyText"/>
              <w:spacing w:after="0"/>
              <w:jc w:val="both"/>
              <w:rPr>
                <w:lang w:val="de-DE"/>
              </w:rPr>
            </w:pPr>
            <w:r w:rsidRPr="00FA2E84">
              <w:rPr>
                <w:lang w:val="de-DE"/>
              </w:rPr>
              <w:t>Zum vorherigen Eingabefeld gehen, ohne zu editieren</w:t>
            </w:r>
          </w:p>
        </w:tc>
        <w:tc>
          <w:tcPr>
            <w:tcW w:w="4343" w:type="dxa"/>
            <w:vAlign w:val="center"/>
          </w:tcPr>
          <w:p w14:paraId="5DD6516F" w14:textId="77777777" w:rsidR="00C22F2D" w:rsidRPr="00FA2E84" w:rsidRDefault="009F6B07" w:rsidP="00117DB2">
            <w:pPr>
              <w:pStyle w:val="BodyText"/>
              <w:spacing w:after="0"/>
              <w:jc w:val="both"/>
              <w:rPr>
                <w:lang w:val="de-DE"/>
              </w:rPr>
            </w:pPr>
            <w:r w:rsidRPr="00FA2E84">
              <w:rPr>
                <w:lang w:val="de-DE"/>
              </w:rPr>
              <w:t>Linke, äußere Daumentaste</w:t>
            </w:r>
          </w:p>
        </w:tc>
      </w:tr>
      <w:tr w:rsidR="00C22F2D" w:rsidRPr="00FA2E84" w14:paraId="04047CAB" w14:textId="77777777" w:rsidTr="0093612B">
        <w:trPr>
          <w:trHeight w:val="360"/>
        </w:trPr>
        <w:tc>
          <w:tcPr>
            <w:tcW w:w="4287" w:type="dxa"/>
            <w:vAlign w:val="center"/>
          </w:tcPr>
          <w:p w14:paraId="2F7C914E" w14:textId="77777777" w:rsidR="00C22F2D" w:rsidRPr="00FA2E84" w:rsidRDefault="00FF460B" w:rsidP="00117DB2">
            <w:pPr>
              <w:pStyle w:val="BodyText"/>
              <w:spacing w:after="0"/>
              <w:jc w:val="both"/>
              <w:rPr>
                <w:lang w:val="de-DE"/>
              </w:rPr>
            </w:pPr>
            <w:r w:rsidRPr="00FA2E84">
              <w:rPr>
                <w:lang w:val="de-DE"/>
              </w:rPr>
              <w:t>Die E</w:t>
            </w:r>
            <w:r w:rsidR="00C22F2D" w:rsidRPr="00FA2E84">
              <w:rPr>
                <w:lang w:val="de-DE"/>
              </w:rPr>
              <w:t>infügemarke an den Anfang des Textfeldes bewegen</w:t>
            </w:r>
          </w:p>
        </w:tc>
        <w:tc>
          <w:tcPr>
            <w:tcW w:w="4343" w:type="dxa"/>
            <w:vAlign w:val="center"/>
          </w:tcPr>
          <w:p w14:paraId="58DF27BE" w14:textId="77777777" w:rsidR="00C22F2D" w:rsidRPr="00FA2E84" w:rsidRDefault="00CE3D95" w:rsidP="00117DB2">
            <w:pPr>
              <w:pStyle w:val="BodyText"/>
              <w:spacing w:after="0"/>
              <w:jc w:val="both"/>
              <w:rPr>
                <w:lang w:val="de-DE"/>
              </w:rPr>
            </w:pPr>
            <w:r>
              <w:rPr>
                <w:lang w:val="de-DE"/>
              </w:rPr>
              <w:t>Leert</w:t>
            </w:r>
            <w:r w:rsidR="009F6B07" w:rsidRPr="00FA2E84">
              <w:rPr>
                <w:lang w:val="de-DE"/>
              </w:rPr>
              <w:t>aste mit Punkten 1 2 3</w:t>
            </w:r>
          </w:p>
        </w:tc>
      </w:tr>
      <w:tr w:rsidR="00C22F2D" w:rsidRPr="00FA2E84" w14:paraId="50FA55AC" w14:textId="77777777" w:rsidTr="0093612B">
        <w:trPr>
          <w:trHeight w:val="360"/>
        </w:trPr>
        <w:tc>
          <w:tcPr>
            <w:tcW w:w="4287" w:type="dxa"/>
            <w:vAlign w:val="center"/>
          </w:tcPr>
          <w:p w14:paraId="3B2F5B07" w14:textId="77777777" w:rsidR="00C22F2D" w:rsidRPr="00FA2E84" w:rsidRDefault="00C22F2D" w:rsidP="00117DB2">
            <w:pPr>
              <w:pStyle w:val="BodyText"/>
              <w:spacing w:after="0"/>
              <w:jc w:val="both"/>
              <w:rPr>
                <w:lang w:val="de-DE"/>
              </w:rPr>
            </w:pPr>
            <w:r w:rsidRPr="00FA2E84">
              <w:rPr>
                <w:lang w:val="de-DE"/>
              </w:rPr>
              <w:t>Einfügemarke zum Ende des Textfeldes bewegen</w:t>
            </w:r>
          </w:p>
        </w:tc>
        <w:tc>
          <w:tcPr>
            <w:tcW w:w="4343" w:type="dxa"/>
            <w:vAlign w:val="center"/>
          </w:tcPr>
          <w:p w14:paraId="22C3EA25" w14:textId="77777777" w:rsidR="00C22F2D" w:rsidRPr="00FA2E84" w:rsidRDefault="00CE3D95" w:rsidP="00117DB2">
            <w:pPr>
              <w:pStyle w:val="BodyText"/>
              <w:spacing w:after="0"/>
              <w:jc w:val="both"/>
              <w:rPr>
                <w:lang w:val="de-DE"/>
              </w:rPr>
            </w:pPr>
            <w:r>
              <w:rPr>
                <w:lang w:val="de-DE"/>
              </w:rPr>
              <w:t>Leert</w:t>
            </w:r>
            <w:r w:rsidR="009F6B07" w:rsidRPr="00FA2E84">
              <w:rPr>
                <w:lang w:val="de-DE"/>
              </w:rPr>
              <w:t>aste mit Punkten 4 5 6</w:t>
            </w:r>
          </w:p>
        </w:tc>
      </w:tr>
      <w:tr w:rsidR="00C22F2D" w:rsidRPr="00FA2E84" w14:paraId="050BE05C" w14:textId="77777777" w:rsidTr="0093612B">
        <w:trPr>
          <w:trHeight w:val="360"/>
        </w:trPr>
        <w:tc>
          <w:tcPr>
            <w:tcW w:w="4287" w:type="dxa"/>
            <w:vAlign w:val="center"/>
          </w:tcPr>
          <w:p w14:paraId="2EB58539" w14:textId="77777777" w:rsidR="00C22F2D" w:rsidRPr="00FA2E84" w:rsidRDefault="00CD2406" w:rsidP="00117DB2">
            <w:pPr>
              <w:pStyle w:val="BodyText"/>
              <w:spacing w:after="0"/>
              <w:jc w:val="both"/>
              <w:rPr>
                <w:lang w:val="de-DE"/>
              </w:rPr>
            </w:pPr>
            <w:r w:rsidRPr="00FA2E84">
              <w:rPr>
                <w:lang w:val="de-DE"/>
              </w:rPr>
              <w:t>A</w:t>
            </w:r>
            <w:r w:rsidR="00C22F2D" w:rsidRPr="00FA2E84">
              <w:rPr>
                <w:lang w:val="de-DE"/>
              </w:rPr>
              <w:t>utoscrollen starten</w:t>
            </w:r>
          </w:p>
        </w:tc>
        <w:tc>
          <w:tcPr>
            <w:tcW w:w="4343" w:type="dxa"/>
            <w:vAlign w:val="center"/>
          </w:tcPr>
          <w:p w14:paraId="04C4981A" w14:textId="0483C069" w:rsidR="00C22F2D" w:rsidRPr="00FA2E84" w:rsidRDefault="00CE3D95" w:rsidP="00117DB2">
            <w:pPr>
              <w:pStyle w:val="BodyText"/>
              <w:spacing w:after="0"/>
              <w:jc w:val="both"/>
              <w:rPr>
                <w:lang w:val="de-DE"/>
              </w:rPr>
            </w:pPr>
            <w:r>
              <w:rPr>
                <w:lang w:val="de-DE"/>
              </w:rPr>
              <w:t>Leert</w:t>
            </w:r>
            <w:r w:rsidR="009F6B07" w:rsidRPr="00FA2E84">
              <w:rPr>
                <w:lang w:val="de-DE"/>
              </w:rPr>
              <w:t>aste mit Punkten 1 2 4 5 6</w:t>
            </w:r>
          </w:p>
        </w:tc>
      </w:tr>
      <w:tr w:rsidR="00C22F2D" w:rsidRPr="00FA2E84" w14:paraId="148D39FB" w14:textId="77777777" w:rsidTr="0093612B">
        <w:trPr>
          <w:trHeight w:val="360"/>
        </w:trPr>
        <w:tc>
          <w:tcPr>
            <w:tcW w:w="4287" w:type="dxa"/>
            <w:vAlign w:val="center"/>
          </w:tcPr>
          <w:p w14:paraId="33AAE4C4" w14:textId="77777777" w:rsidR="00C22F2D" w:rsidRPr="00FA2E84" w:rsidRDefault="00FF460B" w:rsidP="00117DB2">
            <w:pPr>
              <w:pStyle w:val="BodyText"/>
              <w:spacing w:after="0"/>
              <w:jc w:val="both"/>
              <w:rPr>
                <w:lang w:val="de-DE"/>
              </w:rPr>
            </w:pPr>
            <w:r w:rsidRPr="00FA2E84">
              <w:rPr>
                <w:lang w:val="de-DE"/>
              </w:rPr>
              <w:t>Autoscroll Geschwindigkeit erhöhen</w:t>
            </w:r>
          </w:p>
        </w:tc>
        <w:tc>
          <w:tcPr>
            <w:tcW w:w="4343" w:type="dxa"/>
            <w:vAlign w:val="center"/>
          </w:tcPr>
          <w:p w14:paraId="3E1707A6" w14:textId="77777777" w:rsidR="00C22F2D" w:rsidRPr="00FA2E84" w:rsidRDefault="009F6B07" w:rsidP="00117DB2">
            <w:pPr>
              <w:pStyle w:val="BodyText"/>
              <w:spacing w:after="0"/>
              <w:jc w:val="both"/>
              <w:rPr>
                <w:lang w:val="de-DE"/>
              </w:rPr>
            </w:pPr>
            <w:r w:rsidRPr="00FA2E84">
              <w:rPr>
                <w:lang w:val="de-DE"/>
              </w:rPr>
              <w:t>Enter mit Punkt 6</w:t>
            </w:r>
          </w:p>
        </w:tc>
      </w:tr>
      <w:tr w:rsidR="00C22F2D" w:rsidRPr="00FA2E84" w14:paraId="6908CF1C" w14:textId="77777777" w:rsidTr="0093612B">
        <w:trPr>
          <w:trHeight w:val="360"/>
        </w:trPr>
        <w:tc>
          <w:tcPr>
            <w:tcW w:w="4287" w:type="dxa"/>
            <w:vAlign w:val="center"/>
          </w:tcPr>
          <w:p w14:paraId="08F62163" w14:textId="77777777" w:rsidR="00C22F2D" w:rsidRPr="00FA2E84" w:rsidRDefault="00EC358E" w:rsidP="00117DB2">
            <w:pPr>
              <w:pStyle w:val="BodyText"/>
              <w:spacing w:after="0"/>
              <w:jc w:val="both"/>
              <w:rPr>
                <w:lang w:val="de-DE"/>
              </w:rPr>
            </w:pPr>
            <w:r w:rsidRPr="00FA2E84">
              <w:rPr>
                <w:lang w:val="de-DE"/>
              </w:rPr>
              <w:t>Autoscroll Geschwindigkeit verringern</w:t>
            </w:r>
          </w:p>
        </w:tc>
        <w:tc>
          <w:tcPr>
            <w:tcW w:w="4343" w:type="dxa"/>
            <w:vAlign w:val="center"/>
          </w:tcPr>
          <w:p w14:paraId="656B8637" w14:textId="77777777" w:rsidR="00C22F2D" w:rsidRPr="00FA2E84" w:rsidRDefault="009F6B07" w:rsidP="00117DB2">
            <w:pPr>
              <w:pStyle w:val="BodyText"/>
              <w:spacing w:after="0"/>
              <w:jc w:val="both"/>
              <w:rPr>
                <w:lang w:val="de-DE"/>
              </w:rPr>
            </w:pPr>
            <w:r w:rsidRPr="00FA2E84">
              <w:rPr>
                <w:lang w:val="de-DE"/>
              </w:rPr>
              <w:t>Enter mit Punkt 3</w:t>
            </w:r>
          </w:p>
        </w:tc>
      </w:tr>
      <w:tr w:rsidR="00C75BA9" w:rsidRPr="00FA2E84" w14:paraId="3AF201D8" w14:textId="77777777" w:rsidTr="0093612B">
        <w:trPr>
          <w:trHeight w:val="360"/>
        </w:trPr>
        <w:tc>
          <w:tcPr>
            <w:tcW w:w="4287" w:type="dxa"/>
            <w:vAlign w:val="center"/>
          </w:tcPr>
          <w:p w14:paraId="11FE4AED" w14:textId="77777777" w:rsidR="00C75BA9" w:rsidRPr="00FA2E84" w:rsidRDefault="00C75BA9" w:rsidP="00117DB2">
            <w:pPr>
              <w:pStyle w:val="BodyText"/>
              <w:spacing w:after="0"/>
              <w:jc w:val="both"/>
            </w:pPr>
            <w:r>
              <w:t>Lesezeichenmenü</w:t>
            </w:r>
          </w:p>
        </w:tc>
        <w:tc>
          <w:tcPr>
            <w:tcW w:w="4343" w:type="dxa"/>
            <w:vAlign w:val="center"/>
          </w:tcPr>
          <w:p w14:paraId="638D3332" w14:textId="77777777" w:rsidR="00C75BA9" w:rsidRDefault="00C75BA9" w:rsidP="00117DB2">
            <w:pPr>
              <w:pStyle w:val="BodyText"/>
              <w:spacing w:after="0"/>
              <w:jc w:val="both"/>
            </w:pPr>
            <w:r>
              <w:t>Enter + m</w:t>
            </w:r>
          </w:p>
        </w:tc>
      </w:tr>
      <w:tr w:rsidR="00C75BA9" w:rsidRPr="00FA2E84" w14:paraId="4A900D0E" w14:textId="77777777" w:rsidTr="0093612B">
        <w:trPr>
          <w:trHeight w:val="360"/>
        </w:trPr>
        <w:tc>
          <w:tcPr>
            <w:tcW w:w="4287" w:type="dxa"/>
            <w:vAlign w:val="center"/>
          </w:tcPr>
          <w:p w14:paraId="713D9EE5" w14:textId="77777777" w:rsidR="00C75BA9" w:rsidRPr="00FA2E84" w:rsidRDefault="00C75BA9" w:rsidP="00117DB2">
            <w:pPr>
              <w:pStyle w:val="BodyText"/>
              <w:spacing w:after="0"/>
              <w:jc w:val="both"/>
            </w:pPr>
            <w:r>
              <w:t>Springe zu Lesezeichen</w:t>
            </w:r>
          </w:p>
        </w:tc>
        <w:tc>
          <w:tcPr>
            <w:tcW w:w="4343" w:type="dxa"/>
            <w:vAlign w:val="center"/>
          </w:tcPr>
          <w:p w14:paraId="6405B8D1" w14:textId="77777777" w:rsidR="00C75BA9" w:rsidRDefault="00C75BA9" w:rsidP="00117DB2">
            <w:pPr>
              <w:pStyle w:val="BodyText"/>
              <w:spacing w:after="0"/>
              <w:jc w:val="both"/>
            </w:pPr>
            <w:r>
              <w:t>Enter + j</w:t>
            </w:r>
          </w:p>
        </w:tc>
      </w:tr>
      <w:tr w:rsidR="00C75BA9" w:rsidRPr="00FA2E84" w14:paraId="31714793" w14:textId="77777777" w:rsidTr="0093612B">
        <w:trPr>
          <w:trHeight w:val="360"/>
        </w:trPr>
        <w:tc>
          <w:tcPr>
            <w:tcW w:w="4287" w:type="dxa"/>
            <w:vAlign w:val="center"/>
          </w:tcPr>
          <w:p w14:paraId="1351B7D7" w14:textId="77777777" w:rsidR="00C75BA9" w:rsidRPr="00FA2E84" w:rsidRDefault="00C75BA9" w:rsidP="00117DB2">
            <w:pPr>
              <w:pStyle w:val="BodyText"/>
              <w:spacing w:after="0"/>
              <w:jc w:val="both"/>
            </w:pPr>
            <w:r>
              <w:t>Lesezeichen einfügen</w:t>
            </w:r>
          </w:p>
        </w:tc>
        <w:tc>
          <w:tcPr>
            <w:tcW w:w="4343" w:type="dxa"/>
            <w:vAlign w:val="center"/>
          </w:tcPr>
          <w:p w14:paraId="41068035" w14:textId="77777777" w:rsidR="00C75BA9" w:rsidRDefault="00C75BA9" w:rsidP="00117DB2">
            <w:pPr>
              <w:pStyle w:val="BodyText"/>
              <w:spacing w:after="0"/>
              <w:jc w:val="both"/>
            </w:pPr>
            <w:r>
              <w:t>Enter + b</w:t>
            </w:r>
          </w:p>
        </w:tc>
      </w:tr>
      <w:tr w:rsidR="00C22F2D" w:rsidRPr="00FA2E84" w14:paraId="39D3B98A" w14:textId="77777777" w:rsidTr="0093612B">
        <w:trPr>
          <w:trHeight w:val="360"/>
        </w:trPr>
        <w:tc>
          <w:tcPr>
            <w:tcW w:w="4287" w:type="dxa"/>
            <w:vAlign w:val="center"/>
          </w:tcPr>
          <w:p w14:paraId="61D38F78" w14:textId="77777777" w:rsidR="00C22F2D" w:rsidRPr="00FA2E84" w:rsidRDefault="00EC358E" w:rsidP="00117DB2">
            <w:pPr>
              <w:pStyle w:val="BodyText"/>
              <w:spacing w:after="0"/>
              <w:jc w:val="both"/>
              <w:rPr>
                <w:lang w:val="de-DE"/>
              </w:rPr>
            </w:pPr>
            <w:r w:rsidRPr="00FA2E84">
              <w:rPr>
                <w:lang w:val="de-DE"/>
              </w:rPr>
              <w:t>Lesemodus ein / aus</w:t>
            </w:r>
          </w:p>
        </w:tc>
        <w:tc>
          <w:tcPr>
            <w:tcW w:w="4343" w:type="dxa"/>
            <w:vAlign w:val="center"/>
          </w:tcPr>
          <w:p w14:paraId="0C33C9DC" w14:textId="77777777" w:rsidR="00C22F2D" w:rsidRPr="00FA2E84" w:rsidRDefault="00CE3D95" w:rsidP="00117DB2">
            <w:pPr>
              <w:pStyle w:val="BodyText"/>
              <w:spacing w:after="0"/>
              <w:jc w:val="both"/>
              <w:rPr>
                <w:lang w:val="de-DE"/>
              </w:rPr>
            </w:pPr>
            <w:r>
              <w:rPr>
                <w:lang w:val="de-DE"/>
              </w:rPr>
              <w:t>Leert</w:t>
            </w:r>
            <w:r w:rsidR="009F6B07" w:rsidRPr="00FA2E84">
              <w:rPr>
                <w:lang w:val="de-DE"/>
              </w:rPr>
              <w:t>aste mit x</w:t>
            </w:r>
          </w:p>
        </w:tc>
      </w:tr>
    </w:tbl>
    <w:p w14:paraId="49340CEE" w14:textId="77777777" w:rsidR="00587BE4" w:rsidRDefault="00587BE4" w:rsidP="00587BE4">
      <w:bookmarkStart w:id="44" w:name="_Toc105075699"/>
    </w:p>
    <w:p w14:paraId="606D16BE" w14:textId="566DB134" w:rsidR="00587BE4" w:rsidRDefault="00587BE4" w:rsidP="00587BE4">
      <w:pPr>
        <w:pStyle w:val="Heading1"/>
      </w:pPr>
      <w:bookmarkStart w:id="45" w:name="_Toc105078070"/>
      <w:r w:rsidRPr="00986648">
        <w:t>Verwendung der KeyBrf Anwendung</w:t>
      </w:r>
      <w:bookmarkEnd w:id="44"/>
      <w:bookmarkEnd w:id="45"/>
    </w:p>
    <w:p w14:paraId="540E61F2" w14:textId="77777777" w:rsidR="00587BE4" w:rsidRPr="00DD4A24" w:rsidRDefault="00587BE4" w:rsidP="00587BE4">
      <w:r w:rsidRPr="00DD4A24">
        <w:t xml:space="preserve">Die Braille Editor App ist dem normalen Editor ähnlich. Sie ist jedoch </w:t>
      </w:r>
      <w:r>
        <w:t>s</w:t>
      </w:r>
      <w:r w:rsidRPr="00DD4A24">
        <w:t>pezifisch zum Erstellen, Bearbeiten und Öffnen von Brailledateien in den Formaten .brf und .brl gedacht. Die Dateien werden erstellt, geändert und gespeichert im Format .brf.</w:t>
      </w:r>
    </w:p>
    <w:p w14:paraId="46D06278" w14:textId="77777777" w:rsidR="00587BE4" w:rsidRPr="00DD4A24" w:rsidRDefault="00587BE4" w:rsidP="00587BE4">
      <w:r w:rsidRPr="00DD4A24">
        <w:t>Um den Brailleeditor zu öffnen, navigieren Sie mit der äußeren, rechten Daumentaste zum Punkt Braille Editor und geben Sie danach Enter oder eine Cursorrouting-Taste.</w:t>
      </w:r>
    </w:p>
    <w:p w14:paraId="435E8277" w14:textId="77777777" w:rsidR="00587BE4" w:rsidRPr="00DD4A24" w:rsidRDefault="00587BE4" w:rsidP="00587BE4">
      <w:r w:rsidRPr="00DD4A24">
        <w:t>Das Programm öffnet sich</w:t>
      </w:r>
      <w:r>
        <w:t xml:space="preserve"> </w:t>
      </w:r>
      <w:r w:rsidRPr="00DD4A24">
        <w:t>im Braille Editor Menü</w:t>
      </w:r>
      <w:r>
        <w:t xml:space="preserve">, welches </w:t>
      </w:r>
      <w:r w:rsidRPr="00DD4A24">
        <w:t xml:space="preserve">die Optionen Datei erstellen, Datei öffnen, kürzlich gespeichert, Editoreinstellungen und schließen beinhaltet. </w:t>
      </w:r>
    </w:p>
    <w:p w14:paraId="1BBFE626" w14:textId="77777777" w:rsidR="00587BE4" w:rsidRPr="00DD4A24" w:rsidRDefault="00587BE4" w:rsidP="00587BE4"/>
    <w:p w14:paraId="2BED0E42" w14:textId="77777777" w:rsidR="00587BE4" w:rsidRPr="00DD4A24" w:rsidRDefault="00587BE4" w:rsidP="00587BE4">
      <w:pPr>
        <w:pStyle w:val="Heading2"/>
      </w:pPr>
      <w:bookmarkStart w:id="46" w:name="_Toc105075700"/>
      <w:bookmarkStart w:id="47" w:name="_Toc105078071"/>
      <w:r w:rsidRPr="00DD4A24">
        <w:t>Eine Datei erstellen</w:t>
      </w:r>
      <w:bookmarkEnd w:id="46"/>
      <w:bookmarkEnd w:id="47"/>
    </w:p>
    <w:p w14:paraId="4048B445" w14:textId="77777777" w:rsidR="00587BE4" w:rsidRPr="00DD4A24" w:rsidRDefault="00587BE4" w:rsidP="00587BE4">
      <w:r w:rsidRPr="00DD4A24">
        <w:t xml:space="preserve">Je nachdem, wo auf Ihrem Gerät Sie sich gerade befinden, gibt es mehrere Möglichkeiten, eine Datei im Braille Editor zu erstellen. </w:t>
      </w:r>
    </w:p>
    <w:p w14:paraId="4038A10B" w14:textId="77777777" w:rsidR="00587BE4" w:rsidRPr="00DD4A24" w:rsidRDefault="00587BE4" w:rsidP="009106AB">
      <w:pPr>
        <w:pStyle w:val="ListParagraph"/>
        <w:numPr>
          <w:ilvl w:val="0"/>
          <w:numId w:val="47"/>
        </w:numPr>
      </w:pPr>
      <w:r w:rsidRPr="00DD4A24">
        <w:t>Wenn Sie sich</w:t>
      </w:r>
      <w:r>
        <w:t xml:space="preserve"> </w:t>
      </w:r>
      <w:r w:rsidRPr="00DD4A24">
        <w:t xml:space="preserve">im Braille Editor befinden, wählen Sie Datei erstellen und geben danach Enter oder eine Cursorrouting-Taste. </w:t>
      </w:r>
    </w:p>
    <w:p w14:paraId="57870500" w14:textId="77777777" w:rsidR="00587BE4" w:rsidRPr="00DD4A24" w:rsidRDefault="00587BE4" w:rsidP="009106AB">
      <w:pPr>
        <w:pStyle w:val="ListParagraph"/>
        <w:numPr>
          <w:ilvl w:val="0"/>
          <w:numId w:val="47"/>
        </w:numPr>
      </w:pPr>
      <w:r w:rsidRPr="00DD4A24">
        <w:t>Aus dem Kontextmenü heraus wählen und aktivieren Sie das Dateimenü und wählen Sie dort Datei erstellen.</w:t>
      </w:r>
    </w:p>
    <w:p w14:paraId="71D7C151" w14:textId="77777777" w:rsidR="00587BE4" w:rsidRPr="00DD4A24" w:rsidRDefault="00587BE4" w:rsidP="009106AB">
      <w:pPr>
        <w:pStyle w:val="ListParagraph"/>
        <w:numPr>
          <w:ilvl w:val="0"/>
          <w:numId w:val="47"/>
        </w:numPr>
      </w:pPr>
      <w:r w:rsidRPr="00DD4A24">
        <w:t xml:space="preserve">Sie können auch von überall her im Gerät </w:t>
      </w:r>
      <w:r>
        <w:t xml:space="preserve">Rücktaste </w:t>
      </w:r>
      <w:r w:rsidRPr="00DD4A24">
        <w:t>+ b geben, um schnell eine neue .brf Datei zu erstellen.</w:t>
      </w:r>
    </w:p>
    <w:p w14:paraId="7D2024FA" w14:textId="77777777" w:rsidR="00587BE4" w:rsidRPr="00DD4A24" w:rsidRDefault="00587BE4" w:rsidP="00587BE4">
      <w:r w:rsidRPr="00DD4A24">
        <w:lastRenderedPageBreak/>
        <w:t>Der Cursor wird zwischen zwei Brailleklammern sichtbar. Er kann in den Benutzereinstellungen auch auf blinkend gestellt werden.</w:t>
      </w:r>
    </w:p>
    <w:p w14:paraId="55378208" w14:textId="77777777" w:rsidR="00587BE4" w:rsidRPr="00DD4A24" w:rsidRDefault="00587BE4" w:rsidP="00587BE4"/>
    <w:p w14:paraId="4D844672" w14:textId="77777777" w:rsidR="00587BE4" w:rsidRPr="00DD4A24" w:rsidRDefault="00587BE4" w:rsidP="00587BE4">
      <w:pPr>
        <w:pStyle w:val="Heading2"/>
      </w:pPr>
      <w:bookmarkStart w:id="48" w:name="_Toc105075701"/>
      <w:bookmarkStart w:id="49" w:name="_Toc105078072"/>
      <w:r w:rsidRPr="00DD4A24">
        <w:t>Eine Datei öffnen</w:t>
      </w:r>
      <w:bookmarkEnd w:id="48"/>
      <w:bookmarkEnd w:id="49"/>
    </w:p>
    <w:p w14:paraId="668F5F93" w14:textId="77777777" w:rsidR="00587BE4" w:rsidRPr="00DD4A24" w:rsidRDefault="00587BE4" w:rsidP="00587BE4">
      <w:r w:rsidRPr="00DD4A24">
        <w:t>Wenn Sie sich</w:t>
      </w:r>
      <w:r>
        <w:t xml:space="preserve"> </w:t>
      </w:r>
      <w:r w:rsidRPr="00DD4A24">
        <w:t xml:space="preserve">im Braille Editor Menü befinden, so navigieren Sie zu Datei öffnen und geben Sie danach Enter oder eine Cursorrouting-Taste. Sie können auch </w:t>
      </w:r>
      <w:r>
        <w:t>Rücktaste</w:t>
      </w:r>
      <w:r w:rsidRPr="00DD4A24">
        <w:t xml:space="preserve"> + o geben und mit den äußeren beiden Daumentasten zur gewünschten Datei navigieren. </w:t>
      </w:r>
    </w:p>
    <w:p w14:paraId="25527447" w14:textId="77777777" w:rsidR="00587BE4" w:rsidRPr="00DD4A24" w:rsidRDefault="00587BE4" w:rsidP="00587BE4"/>
    <w:p w14:paraId="67439484" w14:textId="77777777" w:rsidR="00587BE4" w:rsidRPr="00DD4A24" w:rsidRDefault="00587BE4" w:rsidP="00587BE4">
      <w:pPr>
        <w:pStyle w:val="Heading2"/>
      </w:pPr>
      <w:bookmarkStart w:id="50" w:name="_Toc105075702"/>
      <w:bookmarkStart w:id="51" w:name="_Toc105078073"/>
      <w:r w:rsidRPr="00DD4A24">
        <w:t>Kürzlich gespeichert</w:t>
      </w:r>
      <w:bookmarkEnd w:id="50"/>
      <w:bookmarkEnd w:id="51"/>
    </w:p>
    <w:p w14:paraId="26A58C28" w14:textId="77777777" w:rsidR="00587BE4" w:rsidRPr="00DD4A24" w:rsidRDefault="00587BE4" w:rsidP="00587BE4">
      <w:r w:rsidRPr="00DD4A24">
        <w:t xml:space="preserve">Sie können für schnellen Zugang eine Liste der 10 zuletzt gespeicherten Dateien öffnen. </w:t>
      </w:r>
    </w:p>
    <w:p w14:paraId="37FEAC34" w14:textId="77777777" w:rsidR="00587BE4" w:rsidRPr="00DD4A24" w:rsidRDefault="00587BE4" w:rsidP="00587BE4">
      <w:r w:rsidRPr="00DD4A24">
        <w:t>Um die Liste</w:t>
      </w:r>
      <w:r>
        <w:t xml:space="preserve"> </w:t>
      </w:r>
      <w:r w:rsidRPr="00DD4A24">
        <w:t>mit den 10 zuletzt gespeicherten Dateien zu öffnen, wählen Sie den Editor aus dem Hauptmenü heraus. Benutzen Sie die äußeren beiden Daumentasten, bis Sie kürzlich gespeichert erreichen und geben Sie Enter.</w:t>
      </w:r>
      <w:r>
        <w:t xml:space="preserve"> </w:t>
      </w:r>
      <w:r w:rsidRPr="00DD4A24">
        <w:t xml:space="preserve">Sie können durch die Liste der Dateien mit den äußeren beiden Daumentasten scrollen. Geben Sie Enter oder eine Cursorrouting-Taste, um ein Buch zu öffnen. </w:t>
      </w:r>
    </w:p>
    <w:p w14:paraId="40212048" w14:textId="77777777" w:rsidR="00587BE4" w:rsidRPr="00DD4A24" w:rsidRDefault="00587BE4" w:rsidP="00587BE4"/>
    <w:p w14:paraId="51E03861" w14:textId="77777777" w:rsidR="00587BE4" w:rsidRPr="00DD4A24" w:rsidRDefault="00587BE4" w:rsidP="00587BE4">
      <w:pPr>
        <w:pStyle w:val="Heading2"/>
      </w:pPr>
      <w:bookmarkStart w:id="52" w:name="_Toc105075703"/>
      <w:bookmarkStart w:id="53" w:name="_Toc105078074"/>
      <w:r w:rsidRPr="00DD4A24">
        <w:t>Eine Datei schließen</w:t>
      </w:r>
      <w:bookmarkEnd w:id="52"/>
      <w:bookmarkEnd w:id="53"/>
    </w:p>
    <w:p w14:paraId="21DFD35B" w14:textId="77777777" w:rsidR="00587BE4" w:rsidRPr="00DD4A24" w:rsidRDefault="00587BE4" w:rsidP="00587BE4">
      <w:r w:rsidRPr="00DD4A24">
        <w:t xml:space="preserve">Um eine geöffnete Datei im Brailleeditor zu schließen, drücken Sie </w:t>
      </w:r>
      <w:r>
        <w:t>Leer-Taste mit E</w:t>
      </w:r>
      <w:r w:rsidRPr="00DD4A24">
        <w:t xml:space="preserve">. Sie können auch das Kontextmenü öffnen durch </w:t>
      </w:r>
      <w:r>
        <w:t>Leer-Taste</w:t>
      </w:r>
      <w:r w:rsidRPr="00DD4A24">
        <w:t xml:space="preserve"> + M, dann zum Datei</w:t>
      </w:r>
      <w:r>
        <w:t>m</w:t>
      </w:r>
      <w:r w:rsidRPr="00DD4A24">
        <w:t xml:space="preserve">enü scrollen und es aktivieren. Wählen Sie sodann schließen. </w:t>
      </w:r>
    </w:p>
    <w:p w14:paraId="22BC160A" w14:textId="77777777" w:rsidR="00587BE4" w:rsidRPr="00DD4A24" w:rsidRDefault="00587BE4" w:rsidP="00587BE4">
      <w:r w:rsidRPr="00DD4A24">
        <w:t>Haben Sie Änderungen an der Datei vorgenommen, die noch nicht gespeichert wurden, so werden Sie vor dem Sch</w:t>
      </w:r>
      <w:r>
        <w:t>li</w:t>
      </w:r>
      <w:r w:rsidRPr="00DD4A24">
        <w:t xml:space="preserve">eßen aufgefordert, die Datei zu speichern. </w:t>
      </w:r>
    </w:p>
    <w:p w14:paraId="24A63827" w14:textId="77777777" w:rsidR="00587BE4" w:rsidRPr="00DD4A24" w:rsidRDefault="00587BE4" w:rsidP="00587BE4"/>
    <w:p w14:paraId="17C504B1" w14:textId="77777777" w:rsidR="00587BE4" w:rsidRPr="00DD4A24" w:rsidRDefault="00587BE4" w:rsidP="00587BE4">
      <w:pPr>
        <w:pStyle w:val="Heading2"/>
      </w:pPr>
      <w:bookmarkStart w:id="54" w:name="_Toc105075704"/>
      <w:bookmarkStart w:id="55" w:name="_Toc105078075"/>
      <w:r w:rsidRPr="00DD4A24">
        <w:t>Eine Brailledatei speichern</w:t>
      </w:r>
      <w:bookmarkEnd w:id="54"/>
      <w:bookmarkEnd w:id="55"/>
    </w:p>
    <w:p w14:paraId="7C51A994" w14:textId="77777777" w:rsidR="00587BE4" w:rsidRPr="00DD4A24" w:rsidRDefault="00587BE4" w:rsidP="00587BE4">
      <w:r w:rsidRPr="00DD4A24">
        <w:t>Es gibt Zwei Methoden im Brailleeditor, um eine Datei zu speichern: Speichern und speichern unter.</w:t>
      </w:r>
    </w:p>
    <w:p w14:paraId="63E38435" w14:textId="77777777" w:rsidR="00587BE4" w:rsidRPr="00DD4A24" w:rsidRDefault="00587BE4" w:rsidP="00587BE4">
      <w:r w:rsidRPr="00DD4A24">
        <w:t xml:space="preserve">Nur speichern: Geben Sie </w:t>
      </w:r>
      <w:r>
        <w:t>Leer-Taste</w:t>
      </w:r>
      <w:r w:rsidRPr="00DD4A24">
        <w:t xml:space="preserve"> + s, um Ihre Datei unter einem bereits existierenden Dateinamen zu speichern. </w:t>
      </w:r>
    </w:p>
    <w:p w14:paraId="2A53BF65" w14:textId="77777777" w:rsidR="00587BE4" w:rsidRPr="00DD4A24" w:rsidRDefault="00587BE4" w:rsidP="00587BE4">
      <w:r w:rsidRPr="00DD4A24">
        <w:t xml:space="preserve">Speichern unter: Geben Sie </w:t>
      </w:r>
      <w:r>
        <w:t xml:space="preserve">Rücktaste </w:t>
      </w:r>
      <w:r w:rsidRPr="00DD4A24">
        <w:t xml:space="preserve">+ S, um eine Datei unter einem neuen Dateinamen und / oder an einem neuen Ort zu speichern. Wenn Ihre Datei noch nie abgespeichert wurde, so wird der Editor Sie auffordern, einen neuen Dateinamen einzugeben, ganz egal, welche der beiden Speichermethoden Sie anwenden. </w:t>
      </w:r>
    </w:p>
    <w:p w14:paraId="69E24CDF" w14:textId="77777777" w:rsidR="00587BE4" w:rsidRPr="00DD4A24" w:rsidRDefault="00587BE4" w:rsidP="00587BE4"/>
    <w:p w14:paraId="29ABF648" w14:textId="77777777" w:rsidR="00587BE4" w:rsidRPr="00DD4A24" w:rsidRDefault="00587BE4" w:rsidP="00587BE4">
      <w:pPr>
        <w:pStyle w:val="Heading2"/>
      </w:pPr>
      <w:bookmarkStart w:id="56" w:name="_Toc105075705"/>
      <w:bookmarkStart w:id="57" w:name="_Toc105078076"/>
      <w:r w:rsidRPr="00DD4A24">
        <w:t>Eine Brailledatei in Text exportieren</w:t>
      </w:r>
      <w:bookmarkEnd w:id="56"/>
      <w:bookmarkEnd w:id="57"/>
    </w:p>
    <w:p w14:paraId="4513F7E1" w14:textId="77777777" w:rsidR="00587BE4" w:rsidRPr="00DD4A24" w:rsidRDefault="00587BE4" w:rsidP="00587BE4">
      <w:r w:rsidRPr="00DD4A24">
        <w:t>Die .brf Dateien, welche im Brailleeditor geöffnet sind, können als Textdateien exportiert werden. Dies kann nützlich sein, wenn Sie sie im normalen Editor öffnen möchten, an ihnen in einem anderen Format arbeiten oder Sie sie mit der Sprachsynthese vorgelesen haben wollen. Um eine Brailledatei in Text zu exportieren, gehen Sie bitte wie folgt vor:</w:t>
      </w:r>
    </w:p>
    <w:p w14:paraId="2A1956C5" w14:textId="77777777" w:rsidR="00587BE4" w:rsidRPr="00DD4A24" w:rsidRDefault="00587BE4" w:rsidP="009106AB">
      <w:pPr>
        <w:pStyle w:val="ListParagraph"/>
        <w:numPr>
          <w:ilvl w:val="0"/>
          <w:numId w:val="48"/>
        </w:numPr>
      </w:pPr>
      <w:r w:rsidRPr="00DD4A24">
        <w:lastRenderedPageBreak/>
        <w:t xml:space="preserve">Geben Sie </w:t>
      </w:r>
      <w:r>
        <w:t xml:space="preserve">Leer-Taste </w:t>
      </w:r>
      <w:r w:rsidRPr="00DD4A24">
        <w:t>+ M, um das Kontextmenü zu öffnen.</w:t>
      </w:r>
    </w:p>
    <w:p w14:paraId="292289DA" w14:textId="77777777" w:rsidR="00587BE4" w:rsidRPr="00DD4A24" w:rsidRDefault="00587BE4" w:rsidP="009106AB">
      <w:pPr>
        <w:pStyle w:val="ListParagraph"/>
        <w:numPr>
          <w:ilvl w:val="0"/>
          <w:numId w:val="48"/>
        </w:numPr>
      </w:pPr>
      <w:r w:rsidRPr="00DD4A24">
        <w:t xml:space="preserve">Benutzen Sie die äußeren beiden Daumentasten, um zum Menüpunkt als Text </w:t>
      </w:r>
      <w:r>
        <w:t>ex</w:t>
      </w:r>
      <w:r w:rsidRPr="00DD4A24">
        <w:t>portieren zu gelangen und</w:t>
      </w:r>
      <w:r>
        <w:t xml:space="preserve"> </w:t>
      </w:r>
      <w:r w:rsidRPr="00DD4A24">
        <w:t>geben Sie danach Enter.</w:t>
      </w:r>
    </w:p>
    <w:p w14:paraId="2D0F3235" w14:textId="77777777" w:rsidR="00587BE4" w:rsidRPr="00DD4A24" w:rsidRDefault="00587BE4" w:rsidP="009106AB">
      <w:pPr>
        <w:pStyle w:val="ListParagraph"/>
        <w:numPr>
          <w:ilvl w:val="0"/>
          <w:numId w:val="48"/>
        </w:numPr>
      </w:pPr>
      <w:r>
        <w:t xml:space="preserve">Ihr Brailliant </w:t>
      </w:r>
      <w:r w:rsidRPr="00DD4A24">
        <w:t>wird eine Liste von Brailletabellen anzeigen, welche beim Export verwendet werden können.</w:t>
      </w:r>
      <w:r>
        <w:t xml:space="preserve"> </w:t>
      </w:r>
      <w:r w:rsidRPr="00DD4A24">
        <w:t>Benutzen Sie die äußeren beiden Daumentasten, um die gewünschte Brailletabelle anzuwählen und geben Sie danach Enter.</w:t>
      </w:r>
    </w:p>
    <w:p w14:paraId="3B05F611" w14:textId="77777777" w:rsidR="00587BE4" w:rsidRPr="00DD4A24" w:rsidRDefault="00587BE4" w:rsidP="009106AB">
      <w:pPr>
        <w:pStyle w:val="ListParagraph"/>
        <w:numPr>
          <w:ilvl w:val="0"/>
          <w:numId w:val="48"/>
        </w:numPr>
      </w:pPr>
      <w:r w:rsidRPr="00DD4A24">
        <w:t>Sie werden nun aufgefordert, einen Namen für die Exportdatei einzugeben. Tippen Sie den gewünschten Namen und geben Sie Enter.</w:t>
      </w:r>
    </w:p>
    <w:p w14:paraId="6EBDC9B5" w14:textId="77777777" w:rsidR="00587BE4" w:rsidRPr="00DD4A24" w:rsidRDefault="00587BE4" w:rsidP="009106AB">
      <w:pPr>
        <w:pStyle w:val="ListParagraph"/>
        <w:numPr>
          <w:ilvl w:val="0"/>
          <w:numId w:val="48"/>
        </w:numPr>
      </w:pPr>
      <w:r w:rsidRPr="00DD4A24">
        <w:t>Es wird Ihnen jetzt die Liste</w:t>
      </w:r>
      <w:r>
        <w:t xml:space="preserve"> </w:t>
      </w:r>
      <w:r w:rsidRPr="00DD4A24">
        <w:t xml:space="preserve">mit den möglichen Dateiordnern angezeigt, in welchen Sie die neu erstellte Datei speichern </w:t>
      </w:r>
      <w:r>
        <w:t>können</w:t>
      </w:r>
      <w:r w:rsidRPr="00DD4A24">
        <w:t>. Wählen Sie mit den -äußeren beiden Daumentasten einen Ordner aus und geben Sie Enter.</w:t>
      </w:r>
    </w:p>
    <w:p w14:paraId="01F0154D" w14:textId="77777777" w:rsidR="00587BE4" w:rsidRPr="00DD4A24" w:rsidRDefault="00587BE4" w:rsidP="00587BE4"/>
    <w:p w14:paraId="726DD7DA" w14:textId="77777777" w:rsidR="00587BE4" w:rsidRPr="00DD4A24" w:rsidRDefault="00587BE4" w:rsidP="00587BE4">
      <w:pPr>
        <w:pStyle w:val="Heading2"/>
      </w:pPr>
      <w:bookmarkStart w:id="58" w:name="_Toc105075706"/>
      <w:bookmarkStart w:id="59" w:name="_Toc105078077"/>
      <w:r w:rsidRPr="00DD4A24">
        <w:t>Die Verwendung von Autoscroll im Braille Editor</w:t>
      </w:r>
      <w:bookmarkEnd w:id="58"/>
      <w:bookmarkEnd w:id="59"/>
    </w:p>
    <w:p w14:paraId="7AFEBED4" w14:textId="77777777" w:rsidR="00587BE4" w:rsidRPr="00DD4A24" w:rsidRDefault="00587BE4" w:rsidP="00587BE4">
      <w:r w:rsidRPr="00DD4A24">
        <w:t xml:space="preserve">Der Brailleeditor beinhaltet eine Funktion, welche den Text auf dem Brailledisplay automatisch vorbeiziehen lässt. </w:t>
      </w:r>
    </w:p>
    <w:p w14:paraId="19EBCCDE" w14:textId="77777777" w:rsidR="00587BE4" w:rsidRPr="00DD4A24" w:rsidRDefault="00587BE4" w:rsidP="00587BE4">
      <w:r w:rsidRPr="00DD4A24">
        <w:t xml:space="preserve">Um Autoscroll zu starten, drücken Sie </w:t>
      </w:r>
      <w:r>
        <w:t>Enter + Punkte 1 2 4 5 6</w:t>
      </w:r>
      <w:r w:rsidRPr="00DD4A24">
        <w:t xml:space="preserve">. </w:t>
      </w:r>
    </w:p>
    <w:p w14:paraId="061F3240" w14:textId="77777777" w:rsidR="00587BE4" w:rsidRPr="00DD4A24" w:rsidRDefault="00587BE4" w:rsidP="00587BE4">
      <w:r w:rsidRPr="00DD4A24">
        <w:t xml:space="preserve">Um Autoscroll anzuhalten, drücken Sie eine beliebige Taste. </w:t>
      </w:r>
    </w:p>
    <w:p w14:paraId="75D76D4E" w14:textId="77777777" w:rsidR="00587BE4" w:rsidRPr="00DD4A24" w:rsidRDefault="00587BE4" w:rsidP="00587BE4"/>
    <w:p w14:paraId="6489420B" w14:textId="77777777" w:rsidR="00587BE4" w:rsidRPr="00DD4A24" w:rsidRDefault="00587BE4" w:rsidP="00587BE4">
      <w:pPr>
        <w:pStyle w:val="Heading2"/>
      </w:pPr>
      <w:bookmarkStart w:id="60" w:name="_Toc105075707"/>
      <w:bookmarkStart w:id="61" w:name="_Toc105078078"/>
      <w:r w:rsidRPr="00DD4A24">
        <w:t>Die Autoscroll Geschwindigkeit verändern</w:t>
      </w:r>
      <w:bookmarkEnd w:id="60"/>
      <w:bookmarkEnd w:id="61"/>
    </w:p>
    <w:p w14:paraId="00B791D1" w14:textId="77777777" w:rsidR="00587BE4" w:rsidRPr="00DD4A24" w:rsidRDefault="00587BE4" w:rsidP="00587BE4">
      <w:r w:rsidRPr="00DD4A24">
        <w:t xml:space="preserve">Während Autoscroll läuft können Sie dessen Geschwindigkeit verändern. Um Autoscroll langsamer werden zu lassen, geben Sie </w:t>
      </w:r>
      <w:r>
        <w:t>Enter + Punkt 3</w:t>
      </w:r>
      <w:r w:rsidRPr="00DD4A24">
        <w:t xml:space="preserve">, für Schneller geben Sie </w:t>
      </w:r>
      <w:r>
        <w:t>Enter mit Punkt 6</w:t>
      </w:r>
      <w:r w:rsidRPr="00DD4A24">
        <w:t xml:space="preserve">. </w:t>
      </w:r>
    </w:p>
    <w:p w14:paraId="1D61AF08" w14:textId="77777777" w:rsidR="00587BE4" w:rsidRPr="00DD4A24" w:rsidRDefault="00587BE4" w:rsidP="00587BE4"/>
    <w:p w14:paraId="478490E9" w14:textId="77777777" w:rsidR="00587BE4" w:rsidRPr="00DD4A24" w:rsidRDefault="00587BE4" w:rsidP="00587BE4">
      <w:pPr>
        <w:pStyle w:val="Heading2"/>
      </w:pPr>
      <w:bookmarkStart w:id="62" w:name="_Toc105075708"/>
      <w:bookmarkStart w:id="63" w:name="_Toc105078079"/>
      <w:r w:rsidRPr="00DD4A24">
        <w:t>Text suchen</w:t>
      </w:r>
      <w:bookmarkEnd w:id="62"/>
      <w:bookmarkEnd w:id="63"/>
    </w:p>
    <w:p w14:paraId="43B8192B" w14:textId="77777777" w:rsidR="00587BE4" w:rsidRPr="00DD4A24" w:rsidRDefault="00587BE4" w:rsidP="00587BE4">
      <w:r w:rsidRPr="00DD4A24">
        <w:t xml:space="preserve">Um Text in Ihrer Datei zu suchen, geben Sie </w:t>
      </w:r>
      <w:r>
        <w:t>Leer-Taste + F</w:t>
      </w:r>
      <w:r w:rsidRPr="00DD4A24">
        <w:t xml:space="preserve">. Geben Sie den Suchbegriff ins leere Textfeld ein. Ihr Cursor wird an die erste Fundstelle gesetzt. </w:t>
      </w:r>
    </w:p>
    <w:p w14:paraId="08AA529A" w14:textId="77777777" w:rsidR="00587BE4" w:rsidRPr="00DD4A24" w:rsidRDefault="00587BE4" w:rsidP="00587BE4">
      <w:r w:rsidRPr="00DD4A24">
        <w:t xml:space="preserve">Drücken Sie </w:t>
      </w:r>
      <w:r>
        <w:t>Leer-Taste mit N</w:t>
      </w:r>
      <w:r w:rsidRPr="00DD4A24">
        <w:t xml:space="preserve">, um weitere Fundstellen mit demselben Text zu finden. Geben Sie </w:t>
      </w:r>
      <w:r>
        <w:t>Leer-Taste + P</w:t>
      </w:r>
      <w:r w:rsidRPr="00DD4A24">
        <w:t>, um vorangehende Fundstellen anzuzeigen.</w:t>
      </w:r>
    </w:p>
    <w:p w14:paraId="092F9878" w14:textId="77777777" w:rsidR="00587BE4" w:rsidRPr="00DD4A24" w:rsidRDefault="00587BE4" w:rsidP="00587BE4"/>
    <w:p w14:paraId="01F8E1C1" w14:textId="77777777" w:rsidR="00587BE4" w:rsidRPr="00DD4A24" w:rsidRDefault="00587BE4" w:rsidP="00587BE4">
      <w:pPr>
        <w:pStyle w:val="Heading2"/>
      </w:pPr>
      <w:bookmarkStart w:id="64" w:name="_Toc105075709"/>
      <w:bookmarkStart w:id="65" w:name="_Toc105078080"/>
      <w:r w:rsidRPr="00DD4A24">
        <w:t>Suchen und ersetzen von Text</w:t>
      </w:r>
      <w:bookmarkEnd w:id="64"/>
      <w:bookmarkEnd w:id="65"/>
    </w:p>
    <w:p w14:paraId="43F95865" w14:textId="77777777" w:rsidR="00587BE4" w:rsidRPr="00A64488" w:rsidRDefault="00587BE4" w:rsidP="009106AB">
      <w:pPr>
        <w:pStyle w:val="ListParagraph"/>
        <w:numPr>
          <w:ilvl w:val="0"/>
          <w:numId w:val="53"/>
        </w:numPr>
      </w:pPr>
      <w:r w:rsidRPr="00A64488">
        <w:t>Geben Sie Rücktaste + F.</w:t>
      </w:r>
    </w:p>
    <w:p w14:paraId="4FC0E5C5" w14:textId="77777777" w:rsidR="00587BE4" w:rsidRPr="00A64488" w:rsidRDefault="00587BE4" w:rsidP="009106AB">
      <w:pPr>
        <w:pStyle w:val="ListParagraph"/>
        <w:numPr>
          <w:ilvl w:val="0"/>
          <w:numId w:val="53"/>
        </w:numPr>
      </w:pPr>
      <w:r w:rsidRPr="00A64488">
        <w:t xml:space="preserve">Geben Sie den zu ersetzenden Text ins erste Editierfeld ein, das ist das Suchen-Feld. </w:t>
      </w:r>
    </w:p>
    <w:p w14:paraId="363BA78F" w14:textId="77777777" w:rsidR="00587BE4" w:rsidRPr="00A64488" w:rsidRDefault="00587BE4" w:rsidP="009106AB">
      <w:pPr>
        <w:pStyle w:val="ListParagraph"/>
        <w:numPr>
          <w:ilvl w:val="0"/>
          <w:numId w:val="53"/>
        </w:numPr>
      </w:pPr>
      <w:r w:rsidRPr="00A64488">
        <w:t xml:space="preserve">Geben Sie nun den Ersatztext ins zweite Editierfeld mit Namen Ersetzen. </w:t>
      </w:r>
    </w:p>
    <w:p w14:paraId="2997EF7E" w14:textId="77777777" w:rsidR="00587BE4" w:rsidRPr="00A64488" w:rsidRDefault="00587BE4" w:rsidP="009106AB">
      <w:pPr>
        <w:pStyle w:val="ListParagraph"/>
        <w:numPr>
          <w:ilvl w:val="0"/>
          <w:numId w:val="53"/>
        </w:numPr>
      </w:pPr>
      <w:r w:rsidRPr="00A64488">
        <w:t>Wählen Sie alles ersetzen, um den Ersetzvorgang für alle Fundstellen durchzuführen.</w:t>
      </w:r>
    </w:p>
    <w:p w14:paraId="44CB86BF" w14:textId="77777777" w:rsidR="00587BE4" w:rsidRPr="00A64488" w:rsidRDefault="00587BE4" w:rsidP="009106AB">
      <w:pPr>
        <w:pStyle w:val="ListParagraph"/>
        <w:numPr>
          <w:ilvl w:val="0"/>
          <w:numId w:val="53"/>
        </w:numPr>
      </w:pPr>
      <w:r w:rsidRPr="00A64488">
        <w:t xml:space="preserve">Wählen Sie nächste ( r ), um den Ersatz an der nächsten Fundstelle durchzuführen. </w:t>
      </w:r>
    </w:p>
    <w:p w14:paraId="4EFD1C49" w14:textId="77777777" w:rsidR="00587BE4" w:rsidRPr="00A64488" w:rsidRDefault="00587BE4" w:rsidP="009106AB">
      <w:pPr>
        <w:pStyle w:val="ListParagraph"/>
        <w:numPr>
          <w:ilvl w:val="0"/>
          <w:numId w:val="53"/>
        </w:numPr>
      </w:pPr>
      <w:r w:rsidRPr="00A64488">
        <w:t>Wählen Sie vorherige ( r ), um den Ersatz an der vorherigen Fundstelle durchzuführen.</w:t>
      </w:r>
    </w:p>
    <w:p w14:paraId="5F33009F" w14:textId="77777777" w:rsidR="00587BE4" w:rsidRPr="00DD4A24" w:rsidRDefault="00587BE4" w:rsidP="00587BE4"/>
    <w:p w14:paraId="42ABC760" w14:textId="77777777" w:rsidR="00587BE4" w:rsidRPr="00DD4A24" w:rsidRDefault="00587BE4" w:rsidP="00587BE4">
      <w:pPr>
        <w:pStyle w:val="Heading2"/>
      </w:pPr>
      <w:bookmarkStart w:id="66" w:name="_Toc105075710"/>
      <w:bookmarkStart w:id="67" w:name="_Toc105078081"/>
      <w:r w:rsidRPr="00DD4A24">
        <w:lastRenderedPageBreak/>
        <w:t>Text ausschneiden, kopieren und einfügen</w:t>
      </w:r>
      <w:bookmarkEnd w:id="66"/>
      <w:bookmarkEnd w:id="67"/>
    </w:p>
    <w:p w14:paraId="530C9221" w14:textId="77777777" w:rsidR="00587BE4" w:rsidRPr="000E1DED" w:rsidRDefault="00587BE4" w:rsidP="00587BE4">
      <w:r w:rsidRPr="000E1DED">
        <w:t xml:space="preserve">Dies funktioniert ähnlich, wie bei Standard Computerprogrammen. </w:t>
      </w:r>
    </w:p>
    <w:p w14:paraId="244ED72E" w14:textId="77777777" w:rsidR="00587BE4" w:rsidRPr="000E1DED" w:rsidRDefault="00587BE4" w:rsidP="00587BE4">
      <w:r w:rsidRPr="000E1DED">
        <w:t>Um den Text zu markieren, platzieren Sie den Cursor auf das erste Zeichen und geben Sie dann Enter + S. Alternativ können Sie auch Text aus dem Kontextmenü wählen:</w:t>
      </w:r>
    </w:p>
    <w:p w14:paraId="7FA1B55B" w14:textId="77777777" w:rsidR="00587BE4" w:rsidRPr="000E1DED" w:rsidRDefault="00587BE4" w:rsidP="009106AB">
      <w:pPr>
        <w:pStyle w:val="ListParagraph"/>
        <w:numPr>
          <w:ilvl w:val="0"/>
          <w:numId w:val="54"/>
        </w:numPr>
      </w:pPr>
      <w:r w:rsidRPr="000E1DED">
        <w:t>Öffnen Sie das Kontextmenü mit Leer-Taste + M.</w:t>
      </w:r>
    </w:p>
    <w:p w14:paraId="79B7665B" w14:textId="77777777" w:rsidR="00587BE4" w:rsidRPr="000E1DED" w:rsidRDefault="00587BE4" w:rsidP="009106AB">
      <w:pPr>
        <w:pStyle w:val="ListParagraph"/>
        <w:numPr>
          <w:ilvl w:val="0"/>
          <w:numId w:val="54"/>
        </w:numPr>
      </w:pPr>
      <w:r w:rsidRPr="000E1DED">
        <w:t>Scrollen Sie runter zu Edit.</w:t>
      </w:r>
    </w:p>
    <w:p w14:paraId="0BDEAC78" w14:textId="77777777" w:rsidR="00587BE4" w:rsidRPr="000E1DED" w:rsidRDefault="00587BE4" w:rsidP="009106AB">
      <w:pPr>
        <w:pStyle w:val="ListParagraph"/>
        <w:numPr>
          <w:ilvl w:val="0"/>
          <w:numId w:val="54"/>
        </w:numPr>
      </w:pPr>
      <w:r w:rsidRPr="000E1DED">
        <w:t xml:space="preserve">Drücken Sie Enter oder eine Cursorrouting-Taste. </w:t>
      </w:r>
    </w:p>
    <w:p w14:paraId="788B315C" w14:textId="77777777" w:rsidR="00587BE4" w:rsidRPr="000E1DED" w:rsidRDefault="00587BE4" w:rsidP="009106AB">
      <w:pPr>
        <w:pStyle w:val="ListParagraph"/>
        <w:numPr>
          <w:ilvl w:val="0"/>
          <w:numId w:val="54"/>
        </w:numPr>
      </w:pPr>
      <w:r w:rsidRPr="000E1DED">
        <w:t xml:space="preserve">Scrollen Sie runter zu Text markieren. </w:t>
      </w:r>
    </w:p>
    <w:p w14:paraId="0EF1985A" w14:textId="77777777" w:rsidR="00587BE4" w:rsidRPr="000E1DED" w:rsidRDefault="00587BE4" w:rsidP="009106AB">
      <w:pPr>
        <w:pStyle w:val="ListParagraph"/>
        <w:numPr>
          <w:ilvl w:val="0"/>
          <w:numId w:val="54"/>
        </w:numPr>
      </w:pPr>
      <w:r w:rsidRPr="000E1DED">
        <w:t xml:space="preserve">Drücken Sie Enter oder eine Cursorrouting-Taste. </w:t>
      </w:r>
    </w:p>
    <w:p w14:paraId="656E66F8" w14:textId="77777777" w:rsidR="00587BE4" w:rsidRPr="000E1DED" w:rsidRDefault="00587BE4" w:rsidP="00587BE4">
      <w:r w:rsidRPr="000E1DED">
        <w:t xml:space="preserve">  Dies markiert den Startpunkt Ihres Textbereiches. Suchen Sie nun den Endpunkt des Textbereiches, und geben Sie Leer-Taste + S, um die Auswahl zu bestätigen. </w:t>
      </w:r>
    </w:p>
    <w:p w14:paraId="577133B9" w14:textId="77777777" w:rsidR="00587BE4" w:rsidRPr="000E1DED" w:rsidRDefault="00587BE4" w:rsidP="00587BE4">
      <w:r w:rsidRPr="000E1DED">
        <w:t>Um den Gesamten Text einer Datei auszuwählen, geben Sie Enter mit Punkten 1 2 3 4 5 6.</w:t>
      </w:r>
    </w:p>
    <w:p w14:paraId="2CDA352C" w14:textId="77777777" w:rsidR="00587BE4" w:rsidRPr="000E1DED" w:rsidRDefault="00587BE4" w:rsidP="00587BE4">
      <w:r w:rsidRPr="000E1DED">
        <w:t>Um den ausgewählten Text zu kopieren, geben Sie Rücktaste mit y.</w:t>
      </w:r>
    </w:p>
    <w:p w14:paraId="4A36A137" w14:textId="77777777" w:rsidR="00587BE4" w:rsidRPr="000E1DED" w:rsidRDefault="00587BE4" w:rsidP="00587BE4">
      <w:r w:rsidRPr="000E1DED">
        <w:t xml:space="preserve">Um den gewählten Text auszuschneiden, geben Sie Rücktaste + X. </w:t>
      </w:r>
    </w:p>
    <w:p w14:paraId="2CD398B8" w14:textId="77777777" w:rsidR="00587BE4" w:rsidRPr="00DD4A24" w:rsidRDefault="00587BE4" w:rsidP="00587BE4">
      <w:r w:rsidRPr="00DD4A24">
        <w:t xml:space="preserve">Um den kopierten oder ausgeschnittenen Text an einem neuen Ort einzufügen, bewegen Sie den Cursor auf die Stelle und geben Sie </w:t>
      </w:r>
      <w:r>
        <w:t xml:space="preserve">Rücktaste + V. </w:t>
      </w:r>
    </w:p>
    <w:p w14:paraId="4C96873C" w14:textId="77777777" w:rsidR="00587BE4" w:rsidRPr="00DD4A24" w:rsidRDefault="00587BE4" w:rsidP="00587BE4">
      <w:r w:rsidRPr="00DD4A24">
        <w:t xml:space="preserve">Wie üblich können diese Befehle auch über das Kontextmenü erreicht werden. </w:t>
      </w:r>
    </w:p>
    <w:p w14:paraId="45CEF212" w14:textId="77777777" w:rsidR="00587BE4" w:rsidRPr="00DD4A24" w:rsidRDefault="00587BE4" w:rsidP="00587BE4">
      <w:r w:rsidRPr="00DD4A24">
        <w:t xml:space="preserve">Der Befehl </w:t>
      </w:r>
      <w:r>
        <w:t xml:space="preserve">Rücktaste + Y </w:t>
      </w:r>
      <w:r w:rsidRPr="00DD4A24">
        <w:t>kann auch dazu verwendet werden, um das letzte Ergebnis der aus dem Taschenrechner, sowie den letzten Absatz aus der Bibliotheken App zu kopieren.</w:t>
      </w:r>
    </w:p>
    <w:p w14:paraId="2F297E3F" w14:textId="77777777" w:rsidR="00587BE4" w:rsidRPr="00DD4A24" w:rsidRDefault="00587BE4" w:rsidP="00587BE4"/>
    <w:p w14:paraId="65DD0B54" w14:textId="77777777" w:rsidR="00587BE4" w:rsidRPr="00DD4A24" w:rsidRDefault="00587BE4" w:rsidP="00587BE4">
      <w:pPr>
        <w:pStyle w:val="Heading2"/>
      </w:pPr>
      <w:bookmarkStart w:id="68" w:name="_Toc105075711"/>
      <w:bookmarkStart w:id="69" w:name="_Toc105078082"/>
      <w:r w:rsidRPr="00DD4A24">
        <w:t>Der Lesemodus</w:t>
      </w:r>
      <w:bookmarkEnd w:id="68"/>
      <w:bookmarkEnd w:id="69"/>
    </w:p>
    <w:p w14:paraId="6C088A8D" w14:textId="77777777" w:rsidR="00587BE4" w:rsidRPr="00DD4A24" w:rsidRDefault="00587BE4" w:rsidP="00587BE4">
      <w:r w:rsidRPr="00DD4A24">
        <w:t xml:space="preserve">Der Lesemodus erlaubt es Ihnen, Dateien zu lesen ohne Editierfunktion. Dies verhindert, dass Sie aus Versehen Text eingeben, der da nicht hin gehört. Um den Lesemodus ein- bzw. Auszuschalten, geben Sie </w:t>
      </w:r>
      <w:r>
        <w:t>Leer-Taste + X</w:t>
      </w:r>
      <w:r w:rsidRPr="00DD4A24">
        <w:t>.</w:t>
      </w:r>
    </w:p>
    <w:p w14:paraId="1EB838CA" w14:textId="77777777" w:rsidR="00587BE4" w:rsidRPr="00DD4A24" w:rsidRDefault="00587BE4" w:rsidP="00587BE4">
      <w:r w:rsidRPr="00DD4A24">
        <w:t>Um den Lesemodus aus dem Kontextmenü heraus ein- bzw. Auszuschalten, gehen Sie bitte wie folgt vor:</w:t>
      </w:r>
    </w:p>
    <w:p w14:paraId="1C6750B6" w14:textId="77777777" w:rsidR="00587BE4" w:rsidRPr="00DD4A24" w:rsidRDefault="00587BE4" w:rsidP="009106AB">
      <w:pPr>
        <w:pStyle w:val="ListParagraph"/>
        <w:numPr>
          <w:ilvl w:val="0"/>
          <w:numId w:val="49"/>
        </w:numPr>
      </w:pPr>
      <w:r w:rsidRPr="00DD4A24">
        <w:t xml:space="preserve">Geben Sie </w:t>
      </w:r>
      <w:r>
        <w:t>Leer-Taste</w:t>
      </w:r>
      <w:r w:rsidRPr="00DD4A24">
        <w:t xml:space="preserve"> + M, um das Kontextmenü zu aktivieren.</w:t>
      </w:r>
    </w:p>
    <w:p w14:paraId="429019DA" w14:textId="77777777" w:rsidR="00587BE4" w:rsidRPr="00DD4A24" w:rsidRDefault="00587BE4" w:rsidP="009106AB">
      <w:pPr>
        <w:pStyle w:val="ListParagraph"/>
        <w:numPr>
          <w:ilvl w:val="0"/>
          <w:numId w:val="49"/>
        </w:numPr>
      </w:pPr>
      <w:r w:rsidRPr="00DD4A24">
        <w:t xml:space="preserve">Benutzen Sie die äußeren beiden Daumentasten, um zum Menüpunkt Datei zu gelangen. </w:t>
      </w:r>
    </w:p>
    <w:p w14:paraId="2D3CA1D4" w14:textId="77777777" w:rsidR="00587BE4" w:rsidRPr="00DD4A24" w:rsidRDefault="00587BE4" w:rsidP="009106AB">
      <w:pPr>
        <w:pStyle w:val="ListParagraph"/>
        <w:numPr>
          <w:ilvl w:val="0"/>
          <w:numId w:val="49"/>
        </w:numPr>
      </w:pPr>
      <w:r w:rsidRPr="00DD4A24">
        <w:t xml:space="preserve">Geben Sie Enter oder eine Cursorrouting-Taste. Scrollen Sie mit den äußeren beiden Daumentasten zum Punkt Lesemodus. </w:t>
      </w:r>
    </w:p>
    <w:p w14:paraId="0A190F7F" w14:textId="77777777" w:rsidR="00587BE4" w:rsidRPr="00DD4A24" w:rsidRDefault="00587BE4" w:rsidP="009106AB">
      <w:pPr>
        <w:pStyle w:val="ListParagraph"/>
        <w:numPr>
          <w:ilvl w:val="0"/>
          <w:numId w:val="49"/>
        </w:numPr>
      </w:pPr>
      <w:r w:rsidRPr="00DD4A24">
        <w:t xml:space="preserve">Geben Sie Enter oder eine Cursorrouting-Taste. </w:t>
      </w:r>
    </w:p>
    <w:p w14:paraId="7E742791" w14:textId="77777777" w:rsidR="00587BE4" w:rsidRPr="00DD4A24" w:rsidRDefault="00587BE4" w:rsidP="00587BE4"/>
    <w:p w14:paraId="491EDADD" w14:textId="77777777" w:rsidR="00587BE4" w:rsidRPr="00DD4A24" w:rsidRDefault="00587BE4" w:rsidP="00587BE4">
      <w:pPr>
        <w:pStyle w:val="Heading2"/>
      </w:pPr>
      <w:bookmarkStart w:id="70" w:name="_Toc105075712"/>
      <w:bookmarkStart w:id="71" w:name="_Toc105078083"/>
      <w:r w:rsidRPr="00DD4A24">
        <w:t>Hinzufügen oder entfernen von bzw. Navigieren zwischen Lesezeichen</w:t>
      </w:r>
      <w:bookmarkEnd w:id="70"/>
      <w:bookmarkEnd w:id="71"/>
    </w:p>
    <w:p w14:paraId="3FBF2D6C" w14:textId="77777777" w:rsidR="00587BE4" w:rsidRPr="00DD4A24" w:rsidRDefault="00587BE4" w:rsidP="00587BE4">
      <w:r w:rsidRPr="00DD4A24">
        <w:t>Lesezeichen sind nützlich, um bestimmte Textstellen während des Lesens zu markieren, um später an die entsprechenden Textstellen zurück zu kehren.</w:t>
      </w:r>
    </w:p>
    <w:p w14:paraId="243E599C" w14:textId="77777777" w:rsidR="00587BE4" w:rsidRPr="00DD4A24" w:rsidRDefault="00587BE4" w:rsidP="00587BE4">
      <w:r w:rsidRPr="00DD4A24">
        <w:lastRenderedPageBreak/>
        <w:t xml:space="preserve">Um das Lesezeichenmenü zu öffnen, geben Sie </w:t>
      </w:r>
      <w:r>
        <w:t xml:space="preserve">Enter </w:t>
      </w:r>
      <w:r w:rsidRPr="00DD4A24">
        <w:t xml:space="preserve">+ M. Sie können auch </w:t>
      </w:r>
      <w:r>
        <w:t xml:space="preserve">Leer-Taste </w:t>
      </w:r>
      <w:r w:rsidRPr="00DD4A24">
        <w:t xml:space="preserve">+ M geben, um das </w:t>
      </w:r>
      <w:r>
        <w:t>Lesezeichenmenü</w:t>
      </w:r>
      <w:r w:rsidRPr="00DD4A24">
        <w:t xml:space="preserve"> zu erreichen und dann zum Menüpunkt Lesezeichen navigieren bzw. Diesen dann auswählen. </w:t>
      </w:r>
    </w:p>
    <w:p w14:paraId="07007331" w14:textId="77777777" w:rsidR="00587BE4" w:rsidRPr="00DD4A24" w:rsidRDefault="00587BE4" w:rsidP="00587BE4"/>
    <w:p w14:paraId="374FD726" w14:textId="77777777" w:rsidR="00587BE4" w:rsidRPr="00DD4A24" w:rsidRDefault="00587BE4" w:rsidP="00587BE4">
      <w:pPr>
        <w:pStyle w:val="Heading2"/>
      </w:pPr>
      <w:bookmarkStart w:id="72" w:name="_Toc105075713"/>
      <w:bookmarkStart w:id="73" w:name="_Toc105078084"/>
      <w:r w:rsidRPr="00DD4A24">
        <w:t>Ein Lesezeichen einfügen</w:t>
      </w:r>
      <w:bookmarkEnd w:id="72"/>
      <w:bookmarkEnd w:id="73"/>
    </w:p>
    <w:p w14:paraId="0CFD9710" w14:textId="77777777" w:rsidR="00587BE4" w:rsidRPr="00DD4A24" w:rsidRDefault="00587BE4" w:rsidP="00587BE4">
      <w:r w:rsidRPr="00DD4A24">
        <w:t>Zum Einfügen von Lesezeichen in eine Datei gehen Sie bitte wie folgt vor:</w:t>
      </w:r>
    </w:p>
    <w:p w14:paraId="7798F483" w14:textId="77777777" w:rsidR="00587BE4" w:rsidRPr="00DD4A24" w:rsidRDefault="00587BE4" w:rsidP="009106AB">
      <w:pPr>
        <w:pStyle w:val="ListParagraph"/>
        <w:numPr>
          <w:ilvl w:val="0"/>
          <w:numId w:val="50"/>
        </w:numPr>
      </w:pPr>
      <w:r w:rsidRPr="00DD4A24">
        <w:t xml:space="preserve">Geben Sie </w:t>
      </w:r>
      <w:r>
        <w:t>Enter</w:t>
      </w:r>
      <w:r w:rsidRPr="00DD4A24">
        <w:t xml:space="preserve"> + M, um das Lesezeichenmenü zu öffnen.</w:t>
      </w:r>
    </w:p>
    <w:p w14:paraId="41E92C2B" w14:textId="77777777" w:rsidR="00587BE4" w:rsidRPr="00DD4A24" w:rsidRDefault="00587BE4" w:rsidP="009106AB">
      <w:pPr>
        <w:pStyle w:val="ListParagraph"/>
        <w:numPr>
          <w:ilvl w:val="0"/>
          <w:numId w:val="50"/>
        </w:numPr>
      </w:pPr>
      <w:r w:rsidRPr="00DD4A24">
        <w:t>Wählen Sie mit den äußeren beiden Daumentasten den Menüpunkt Lesezeichen aus.</w:t>
      </w:r>
    </w:p>
    <w:p w14:paraId="29503AB9" w14:textId="77777777" w:rsidR="00587BE4" w:rsidRPr="00DD4A24" w:rsidRDefault="00587BE4" w:rsidP="009106AB">
      <w:pPr>
        <w:pStyle w:val="ListParagraph"/>
        <w:numPr>
          <w:ilvl w:val="0"/>
          <w:numId w:val="50"/>
        </w:numPr>
      </w:pPr>
      <w:r w:rsidRPr="00DD4A24">
        <w:t xml:space="preserve">Geben Sie Enter oder eine Cursorrouting-Taste. </w:t>
      </w:r>
    </w:p>
    <w:p w14:paraId="05E9A187" w14:textId="77777777" w:rsidR="00587BE4" w:rsidRPr="00DD4A24" w:rsidRDefault="00587BE4" w:rsidP="009106AB">
      <w:pPr>
        <w:pStyle w:val="ListParagraph"/>
        <w:numPr>
          <w:ilvl w:val="0"/>
          <w:numId w:val="50"/>
        </w:numPr>
      </w:pPr>
      <w:r w:rsidRPr="00DD4A24">
        <w:t xml:space="preserve">Geben Sie eine eindeutige, noch unbenutzte Lesezeichennummer ein.Bitte beachten Sie, Wenn Sie keine Nummer eingeben, so wird </w:t>
      </w:r>
      <w:r>
        <w:t xml:space="preserve">Ihr Brailliant </w:t>
      </w:r>
      <w:r w:rsidRPr="00DD4A24">
        <w:t>die nächste, freie Nummer dem Lesezeichen zuordnen.</w:t>
      </w:r>
    </w:p>
    <w:p w14:paraId="6EE6751B" w14:textId="77777777" w:rsidR="00587BE4" w:rsidRPr="00DD4A24" w:rsidRDefault="00587BE4" w:rsidP="009106AB">
      <w:pPr>
        <w:pStyle w:val="ListParagraph"/>
        <w:numPr>
          <w:ilvl w:val="0"/>
          <w:numId w:val="50"/>
        </w:numPr>
      </w:pPr>
      <w:r w:rsidRPr="00DD4A24">
        <w:t>Geben Sie Enter.</w:t>
      </w:r>
    </w:p>
    <w:p w14:paraId="1A278E70" w14:textId="77777777" w:rsidR="00587BE4" w:rsidRPr="00DD4A24" w:rsidRDefault="00587BE4" w:rsidP="009106AB">
      <w:pPr>
        <w:pStyle w:val="ListParagraph"/>
        <w:numPr>
          <w:ilvl w:val="0"/>
          <w:numId w:val="50"/>
        </w:numPr>
      </w:pPr>
      <w:r w:rsidRPr="00DD4A24">
        <w:t xml:space="preserve">Alternativ können Sie ein Lesezeichen durch Eingeben von </w:t>
      </w:r>
      <w:r>
        <w:t xml:space="preserve">Enter </w:t>
      </w:r>
      <w:r w:rsidRPr="00DD4A24">
        <w:t xml:space="preserve">+ b einfügen. Bitte beachten Sie, dass maximal 98 Lesezeichen in ein Dokument eingegeben werden können. </w:t>
      </w:r>
    </w:p>
    <w:p w14:paraId="7A901B73" w14:textId="77777777" w:rsidR="00587BE4" w:rsidRPr="00DD4A24" w:rsidRDefault="00587BE4" w:rsidP="00587BE4"/>
    <w:p w14:paraId="057A16E6" w14:textId="77777777" w:rsidR="00587BE4" w:rsidRPr="00DD4A24" w:rsidRDefault="00587BE4" w:rsidP="00587BE4">
      <w:pPr>
        <w:pStyle w:val="Heading2"/>
      </w:pPr>
      <w:bookmarkStart w:id="74" w:name="_Toc105075714"/>
      <w:bookmarkStart w:id="75" w:name="_Toc105078085"/>
      <w:r w:rsidRPr="00DD4A24">
        <w:t>Zu einem Lesezeichen navigieren</w:t>
      </w:r>
      <w:bookmarkEnd w:id="74"/>
      <w:bookmarkEnd w:id="75"/>
    </w:p>
    <w:p w14:paraId="37CD1C71" w14:textId="77777777" w:rsidR="00587BE4" w:rsidRPr="00DD4A24" w:rsidRDefault="00587BE4" w:rsidP="00587BE4">
      <w:r w:rsidRPr="00DD4A24">
        <w:t xml:space="preserve">Um zu einem Lesezeichen zu springen, geben Sie </w:t>
      </w:r>
      <w:r>
        <w:t>ENter</w:t>
      </w:r>
      <w:r w:rsidRPr="00DD4A24">
        <w:t xml:space="preserve"> + j. Sie werden aufgefordert, eine Lesezeichennummer einzugeben. Geben Sie die gewünschte Lesezeichennummer ein und drücken Sie Enter.</w:t>
      </w:r>
    </w:p>
    <w:p w14:paraId="52C8FF4E" w14:textId="77777777" w:rsidR="00587BE4" w:rsidRPr="00DD4A24" w:rsidRDefault="00587BE4" w:rsidP="00587BE4"/>
    <w:p w14:paraId="03F72E87" w14:textId="77777777" w:rsidR="00587BE4" w:rsidRPr="00DD4A24" w:rsidRDefault="00587BE4" w:rsidP="00587BE4">
      <w:pPr>
        <w:pStyle w:val="Heading2"/>
      </w:pPr>
      <w:bookmarkStart w:id="76" w:name="_Toc105075715"/>
      <w:bookmarkStart w:id="77" w:name="_Toc105078086"/>
      <w:r w:rsidRPr="00DD4A24">
        <w:t>Lesezeichen löschen</w:t>
      </w:r>
      <w:bookmarkEnd w:id="76"/>
      <w:bookmarkEnd w:id="77"/>
    </w:p>
    <w:p w14:paraId="3CC0A6B1" w14:textId="77777777" w:rsidR="00587BE4" w:rsidRPr="00DD4A24" w:rsidRDefault="00587BE4" w:rsidP="00587BE4">
      <w:r w:rsidRPr="00DD4A24">
        <w:t>Um ein gespeichertes Lesezeichen zu löschen, gehen Sie bitte wie folgt vor:</w:t>
      </w:r>
    </w:p>
    <w:p w14:paraId="45C7B03D" w14:textId="77777777" w:rsidR="00587BE4" w:rsidRPr="00DD4A24" w:rsidRDefault="00587BE4" w:rsidP="009106AB">
      <w:pPr>
        <w:pStyle w:val="ListParagraph"/>
        <w:numPr>
          <w:ilvl w:val="0"/>
          <w:numId w:val="51"/>
        </w:numPr>
      </w:pPr>
      <w:r w:rsidRPr="00DD4A24">
        <w:t xml:space="preserve">Geben Sie </w:t>
      </w:r>
      <w:r>
        <w:t xml:space="preserve">Enter </w:t>
      </w:r>
      <w:r w:rsidRPr="00DD4A24">
        <w:t>+ m, um das Lesezeichenmenü zu öffnen.</w:t>
      </w:r>
    </w:p>
    <w:p w14:paraId="18C0E922" w14:textId="77777777" w:rsidR="00587BE4" w:rsidRPr="00DD4A24" w:rsidRDefault="00587BE4" w:rsidP="009106AB">
      <w:pPr>
        <w:pStyle w:val="ListParagraph"/>
        <w:numPr>
          <w:ilvl w:val="0"/>
          <w:numId w:val="51"/>
        </w:numPr>
      </w:pPr>
      <w:r w:rsidRPr="00DD4A24">
        <w:t xml:space="preserve">Scrollen Sie nach Lesezeichen entfernen unter Verwendung der äußeren beiden Daumentasten. </w:t>
      </w:r>
    </w:p>
    <w:p w14:paraId="3BBC7014" w14:textId="77777777" w:rsidR="00587BE4" w:rsidRPr="00DD4A24" w:rsidRDefault="00587BE4" w:rsidP="009106AB">
      <w:pPr>
        <w:pStyle w:val="ListParagraph"/>
        <w:numPr>
          <w:ilvl w:val="0"/>
          <w:numId w:val="51"/>
        </w:numPr>
      </w:pPr>
      <w:r w:rsidRPr="00DD4A24">
        <w:t xml:space="preserve">Geben Sie Enter oder eine Cursorrouting-Taste. </w:t>
      </w:r>
    </w:p>
    <w:p w14:paraId="472487FB" w14:textId="77777777" w:rsidR="00587BE4" w:rsidRPr="00DD4A24" w:rsidRDefault="00587BE4" w:rsidP="009106AB">
      <w:pPr>
        <w:pStyle w:val="ListParagraph"/>
        <w:numPr>
          <w:ilvl w:val="0"/>
          <w:numId w:val="51"/>
        </w:numPr>
      </w:pPr>
      <w:r w:rsidRPr="00DD4A24">
        <w:t>Tippen Sie eine Lesezeichennummer ein, welche Sie löschen möchten.</w:t>
      </w:r>
    </w:p>
    <w:p w14:paraId="5F81846B" w14:textId="77777777" w:rsidR="00587BE4" w:rsidRPr="00DD4A24" w:rsidRDefault="00587BE4" w:rsidP="009106AB">
      <w:pPr>
        <w:pStyle w:val="ListParagraph"/>
        <w:numPr>
          <w:ilvl w:val="0"/>
          <w:numId w:val="51"/>
        </w:numPr>
      </w:pPr>
      <w:r w:rsidRPr="00DD4A24">
        <w:t>Geben Sie Enter.</w:t>
      </w:r>
    </w:p>
    <w:p w14:paraId="06C1EDB8" w14:textId="77777777" w:rsidR="00587BE4" w:rsidRPr="00DD4A24" w:rsidRDefault="00587BE4" w:rsidP="00587BE4">
      <w:r w:rsidRPr="00DD4A24">
        <w:t xml:space="preserve">Bitte beachten Sie: Möchten Sie alle Lesezeichen in einem Dokument löschen, so geben Sie 99 als Nummer ein. </w:t>
      </w:r>
    </w:p>
    <w:p w14:paraId="58C94E16" w14:textId="77777777" w:rsidR="00587BE4" w:rsidRPr="00DD4A24" w:rsidRDefault="00587BE4" w:rsidP="00587BE4"/>
    <w:p w14:paraId="3DC57C35" w14:textId="77777777" w:rsidR="00587BE4" w:rsidRPr="00200192" w:rsidRDefault="00587BE4" w:rsidP="00587BE4">
      <w:pPr>
        <w:pStyle w:val="Heading2"/>
      </w:pPr>
      <w:bookmarkStart w:id="78" w:name="_Toc105075716"/>
      <w:bookmarkStart w:id="79" w:name="_Toc105078087"/>
      <w:r w:rsidRPr="00200192">
        <w:t>Wechseln zwischen Textindikatoren</w:t>
      </w:r>
      <w:bookmarkEnd w:id="78"/>
      <w:bookmarkEnd w:id="79"/>
    </w:p>
    <w:p w14:paraId="5C3ACB67" w14:textId="77777777" w:rsidR="00587BE4" w:rsidRPr="00DD4A24" w:rsidRDefault="00587BE4" w:rsidP="00587BE4">
      <w:r w:rsidRPr="00DD4A24">
        <w:t xml:space="preserve">Textindikatoren sind ein nützliches Werkzeug, welches Ihnen dabei hilft, Ihre aktuelle Position in einem Dokument zu bestimmen, Solange Sie in Braille Editor arbeiten. Sind </w:t>
      </w:r>
      <w:r>
        <w:t>Text</w:t>
      </w:r>
      <w:r w:rsidRPr="00DD4A24">
        <w:t xml:space="preserve">Indikatoren aktiviert, so werden Textanfang und -Ende in Brailleklammern angezeigt. </w:t>
      </w:r>
    </w:p>
    <w:p w14:paraId="569A1990" w14:textId="77777777" w:rsidR="00587BE4" w:rsidRPr="00DD4A24" w:rsidRDefault="00587BE4" w:rsidP="00587BE4">
      <w:r w:rsidRPr="00DD4A24">
        <w:t>Um Textindikatoren ein- bzw. Auszuschalten, gehen Sie bitte wie folgt vor:</w:t>
      </w:r>
    </w:p>
    <w:p w14:paraId="70D39FC5" w14:textId="77777777" w:rsidR="00587BE4" w:rsidRPr="00DD4A24" w:rsidRDefault="00587BE4" w:rsidP="009106AB">
      <w:pPr>
        <w:pStyle w:val="ListParagraph"/>
        <w:numPr>
          <w:ilvl w:val="0"/>
          <w:numId w:val="52"/>
        </w:numPr>
      </w:pPr>
      <w:r w:rsidRPr="00DD4A24">
        <w:lastRenderedPageBreak/>
        <w:t xml:space="preserve">Geben Sie </w:t>
      </w:r>
      <w:r>
        <w:t xml:space="preserve">Leer-Taste + </w:t>
      </w:r>
      <w:r w:rsidRPr="00DD4A24">
        <w:t>M, um das Kontextmenü zu aktivieren.</w:t>
      </w:r>
    </w:p>
    <w:p w14:paraId="01A54F71" w14:textId="77777777" w:rsidR="00587BE4" w:rsidRPr="00DD4A24" w:rsidRDefault="00587BE4" w:rsidP="009106AB">
      <w:pPr>
        <w:pStyle w:val="ListParagraph"/>
        <w:numPr>
          <w:ilvl w:val="0"/>
          <w:numId w:val="52"/>
        </w:numPr>
      </w:pPr>
      <w:r w:rsidRPr="00DD4A24">
        <w:t>Benutzen Sie die äußeren beiden Daumentasten, um zum Punkt Dateimenü zu gelangen und geben Sie Enter.</w:t>
      </w:r>
    </w:p>
    <w:p w14:paraId="3DE553BB" w14:textId="77777777" w:rsidR="00587BE4" w:rsidRPr="00DD4A24" w:rsidRDefault="00587BE4" w:rsidP="009106AB">
      <w:pPr>
        <w:pStyle w:val="ListParagraph"/>
        <w:numPr>
          <w:ilvl w:val="0"/>
          <w:numId w:val="52"/>
        </w:numPr>
      </w:pPr>
      <w:r w:rsidRPr="00DD4A24">
        <w:t>Navigieren Sie mit den äußeren beiden Daumentasten zum Punkt Editoreinstellungen und geben Sie Enter.</w:t>
      </w:r>
    </w:p>
    <w:p w14:paraId="21C9F0D2" w14:textId="77777777" w:rsidR="00587BE4" w:rsidRPr="00DD4A24" w:rsidRDefault="00587BE4" w:rsidP="009106AB">
      <w:pPr>
        <w:pStyle w:val="ListParagraph"/>
        <w:numPr>
          <w:ilvl w:val="0"/>
          <w:numId w:val="52"/>
        </w:numPr>
      </w:pPr>
      <w:r w:rsidRPr="00DD4A24">
        <w:t>Navigieren Sie mit den äußeren beiden Daumentasten zum Menüpunkt Textindikatoren anzeigen.</w:t>
      </w:r>
    </w:p>
    <w:p w14:paraId="5B287CF5" w14:textId="77777777" w:rsidR="00587BE4" w:rsidRPr="00DD4A24" w:rsidRDefault="00587BE4" w:rsidP="009106AB">
      <w:pPr>
        <w:pStyle w:val="ListParagraph"/>
        <w:numPr>
          <w:ilvl w:val="0"/>
          <w:numId w:val="52"/>
        </w:numPr>
      </w:pPr>
      <w:r w:rsidRPr="00DD4A24">
        <w:t>Geben Sie Enter, um die Textindikatoren zu deaktivieren. Geben Sie erneut Enter, um sie wieder zu aktivieren.</w:t>
      </w:r>
    </w:p>
    <w:p w14:paraId="3B4EA696" w14:textId="77777777" w:rsidR="00587BE4" w:rsidRPr="00986648" w:rsidRDefault="00587BE4" w:rsidP="00587BE4">
      <w:r w:rsidRPr="00DD4A24">
        <w:t>Bitte beachten Sie: Das Ein- und Ausschalten der Textindikatoren wirkt sich nur auf den Braille</w:t>
      </w:r>
      <w:r>
        <w:t>e</w:t>
      </w:r>
      <w:r w:rsidRPr="00DD4A24">
        <w:t>ditor aus, alle anderen Eingabefelder werden weiterhin Textindikatoren anzeigen.</w:t>
      </w:r>
    </w:p>
    <w:p w14:paraId="53598B54" w14:textId="77777777" w:rsidR="00587BE4" w:rsidRPr="00986648" w:rsidRDefault="00587BE4" w:rsidP="00587BE4"/>
    <w:p w14:paraId="2D42F041" w14:textId="77777777" w:rsidR="00587BE4" w:rsidRPr="00EC55FE" w:rsidRDefault="00587BE4" w:rsidP="00587BE4">
      <w:pPr>
        <w:pStyle w:val="Heading2"/>
        <w:rPr>
          <w:b/>
          <w:bCs/>
        </w:rPr>
      </w:pPr>
      <w:bookmarkStart w:id="80" w:name="_Toc105075717"/>
      <w:bookmarkStart w:id="81" w:name="_Toc105078088"/>
      <w:r w:rsidRPr="00EC55FE">
        <w:rPr>
          <w:b/>
          <w:bCs/>
        </w:rPr>
        <w:t>Tabelle mit den Braille Editor Befehlen</w:t>
      </w:r>
      <w:bookmarkEnd w:id="80"/>
      <w:bookmarkEnd w:id="81"/>
    </w:p>
    <w:p w14:paraId="7C07C62D" w14:textId="77777777" w:rsidR="00587BE4" w:rsidRPr="00B35C04" w:rsidRDefault="00587BE4" w:rsidP="00587BE4">
      <w:pPr>
        <w:pStyle w:val="BodyText"/>
      </w:pPr>
      <w:r w:rsidRPr="00986648">
        <w:t xml:space="preserve">Die Befehle des Brailleeditor sind in Tabelle </w:t>
      </w:r>
      <w:r>
        <w:t>3</w:t>
      </w:r>
      <w:r w:rsidRPr="00986648">
        <w:t xml:space="preserve"> gelistet.</w:t>
      </w:r>
    </w:p>
    <w:p w14:paraId="514AA103" w14:textId="77777777" w:rsidR="00587BE4" w:rsidRPr="00986648" w:rsidRDefault="00587BE4" w:rsidP="00587BE4">
      <w:pPr>
        <w:pStyle w:val="Caption"/>
        <w:keepNext/>
        <w:rPr>
          <w:rStyle w:val="Strong"/>
        </w:rPr>
      </w:pPr>
      <w:r>
        <w:rPr>
          <w:rStyle w:val="Strong"/>
        </w:rPr>
        <w:t>Tabelle</w:t>
      </w:r>
      <w:r w:rsidRPr="00986648">
        <w:rPr>
          <w:rStyle w:val="Strong"/>
        </w:rPr>
        <w:t xml:space="preserve"> </w:t>
      </w:r>
      <w:r>
        <w:rPr>
          <w:rStyle w:val="Strong"/>
        </w:rPr>
        <w:t>3</w:t>
      </w:r>
      <w:r w:rsidRPr="00986648">
        <w:rPr>
          <w:rStyle w:val="Strong"/>
        </w:rPr>
        <w:t>: Brailleeditor Befehle</w:t>
      </w:r>
    </w:p>
    <w:tbl>
      <w:tblPr>
        <w:tblStyle w:val="TableGrid"/>
        <w:tblW w:w="0" w:type="auto"/>
        <w:tblLook w:val="04A0" w:firstRow="1" w:lastRow="0" w:firstColumn="1" w:lastColumn="0" w:noHBand="0" w:noVBand="1"/>
      </w:tblPr>
      <w:tblGrid>
        <w:gridCol w:w="4287"/>
        <w:gridCol w:w="4343"/>
      </w:tblGrid>
      <w:tr w:rsidR="00587BE4" w:rsidRPr="00B35C04" w14:paraId="0A05ED06" w14:textId="77777777" w:rsidTr="005632C5">
        <w:trPr>
          <w:trHeight w:val="432"/>
          <w:tblHeader/>
        </w:trPr>
        <w:tc>
          <w:tcPr>
            <w:tcW w:w="4287" w:type="dxa"/>
            <w:vAlign w:val="center"/>
          </w:tcPr>
          <w:p w14:paraId="370FC2E3" w14:textId="77777777" w:rsidR="00587BE4" w:rsidRPr="00B35C04" w:rsidRDefault="00587BE4" w:rsidP="005632C5">
            <w:pPr>
              <w:pStyle w:val="BodyText"/>
              <w:spacing w:after="0"/>
              <w:jc w:val="center"/>
              <w:rPr>
                <w:rStyle w:val="Strong"/>
                <w:sz w:val="26"/>
                <w:szCs w:val="26"/>
                <w:lang w:val="de-DE"/>
              </w:rPr>
            </w:pPr>
            <w:r w:rsidRPr="00B35C04">
              <w:rPr>
                <w:rStyle w:val="Strong"/>
                <w:sz w:val="26"/>
                <w:szCs w:val="26"/>
                <w:lang w:val="de-DE"/>
              </w:rPr>
              <w:t>Aktion</w:t>
            </w:r>
          </w:p>
        </w:tc>
        <w:tc>
          <w:tcPr>
            <w:tcW w:w="4343" w:type="dxa"/>
            <w:vAlign w:val="center"/>
          </w:tcPr>
          <w:p w14:paraId="72B44D49" w14:textId="77777777" w:rsidR="00587BE4" w:rsidRPr="00B35C04" w:rsidRDefault="00587BE4" w:rsidP="005632C5">
            <w:pPr>
              <w:pStyle w:val="BodyText"/>
              <w:spacing w:after="0"/>
              <w:jc w:val="center"/>
              <w:rPr>
                <w:rStyle w:val="Strong"/>
                <w:sz w:val="26"/>
                <w:szCs w:val="26"/>
                <w:lang w:val="de-DE"/>
              </w:rPr>
            </w:pPr>
            <w:r w:rsidRPr="00B35C04">
              <w:rPr>
                <w:rStyle w:val="Strong"/>
                <w:sz w:val="26"/>
                <w:szCs w:val="26"/>
                <w:lang w:val="de-DE"/>
              </w:rPr>
              <w:t>Tastenkürzel</w:t>
            </w:r>
          </w:p>
        </w:tc>
      </w:tr>
      <w:tr w:rsidR="00587BE4" w:rsidRPr="00986648" w14:paraId="75C28706" w14:textId="77777777" w:rsidTr="005632C5">
        <w:trPr>
          <w:trHeight w:val="360"/>
        </w:trPr>
        <w:tc>
          <w:tcPr>
            <w:tcW w:w="4287" w:type="dxa"/>
            <w:vAlign w:val="center"/>
          </w:tcPr>
          <w:p w14:paraId="2062AA44" w14:textId="77777777" w:rsidR="00587BE4" w:rsidRPr="00B35C04" w:rsidRDefault="00587BE4" w:rsidP="005632C5">
            <w:pPr>
              <w:pStyle w:val="BodyText"/>
              <w:spacing w:after="0"/>
              <w:rPr>
                <w:lang w:val="de-DE"/>
              </w:rPr>
            </w:pPr>
            <w:r w:rsidRPr="00B35C04">
              <w:rPr>
                <w:lang w:val="de-DE"/>
              </w:rPr>
              <w:t>Bearbeitungsmodus aktivieren</w:t>
            </w:r>
          </w:p>
        </w:tc>
        <w:tc>
          <w:tcPr>
            <w:tcW w:w="4343" w:type="dxa"/>
            <w:vAlign w:val="center"/>
          </w:tcPr>
          <w:p w14:paraId="042AB731" w14:textId="77777777" w:rsidR="00587BE4" w:rsidRPr="00B35C04" w:rsidRDefault="00587BE4" w:rsidP="005632C5">
            <w:pPr>
              <w:pStyle w:val="BodyText"/>
              <w:spacing w:after="0"/>
              <w:rPr>
                <w:lang w:val="de-DE"/>
              </w:rPr>
            </w:pPr>
            <w:r w:rsidRPr="00B35C04">
              <w:rPr>
                <w:lang w:val="de-DE"/>
              </w:rPr>
              <w:t>En</w:t>
            </w:r>
            <w:r>
              <w:rPr>
                <w:lang w:val="de-DE"/>
              </w:rPr>
              <w:t>t</w:t>
            </w:r>
            <w:r w:rsidRPr="00B35C04">
              <w:rPr>
                <w:lang w:val="de-DE"/>
              </w:rPr>
              <w:t xml:space="preserve">er oder eine Cursorrouting-Taste </w:t>
            </w:r>
          </w:p>
        </w:tc>
      </w:tr>
      <w:tr w:rsidR="00587BE4" w:rsidRPr="00B35C04" w14:paraId="3D617504" w14:textId="77777777" w:rsidTr="005632C5">
        <w:trPr>
          <w:trHeight w:val="360"/>
        </w:trPr>
        <w:tc>
          <w:tcPr>
            <w:tcW w:w="4287" w:type="dxa"/>
            <w:vAlign w:val="center"/>
          </w:tcPr>
          <w:p w14:paraId="42C2E22C" w14:textId="77777777" w:rsidR="00587BE4" w:rsidRPr="00B35C04" w:rsidRDefault="00587BE4" w:rsidP="005632C5">
            <w:pPr>
              <w:pStyle w:val="BodyText"/>
              <w:spacing w:after="0"/>
              <w:rPr>
                <w:lang w:val="de-DE"/>
              </w:rPr>
            </w:pPr>
            <w:r w:rsidRPr="00B35C04">
              <w:rPr>
                <w:lang w:val="de-DE"/>
              </w:rPr>
              <w:t>Bearbeitungsmodus beenden</w:t>
            </w:r>
          </w:p>
        </w:tc>
        <w:tc>
          <w:tcPr>
            <w:tcW w:w="4343" w:type="dxa"/>
            <w:vAlign w:val="center"/>
          </w:tcPr>
          <w:p w14:paraId="496B8887" w14:textId="77777777" w:rsidR="00587BE4" w:rsidRPr="00B35C04" w:rsidRDefault="00587BE4" w:rsidP="005632C5">
            <w:pPr>
              <w:pStyle w:val="BodyText"/>
              <w:spacing w:after="0"/>
              <w:rPr>
                <w:lang w:val="de-DE"/>
              </w:rPr>
            </w:pPr>
            <w:r>
              <w:rPr>
                <w:lang w:val="de-DE"/>
              </w:rPr>
              <w:t>Leer-Taste mit E</w:t>
            </w:r>
          </w:p>
        </w:tc>
      </w:tr>
      <w:tr w:rsidR="00587BE4" w:rsidRPr="00B35C04" w14:paraId="5E9E56B9" w14:textId="77777777" w:rsidTr="005632C5">
        <w:trPr>
          <w:trHeight w:val="360"/>
        </w:trPr>
        <w:tc>
          <w:tcPr>
            <w:tcW w:w="4287" w:type="dxa"/>
            <w:vAlign w:val="center"/>
          </w:tcPr>
          <w:p w14:paraId="5ED2E95A" w14:textId="77777777" w:rsidR="00587BE4" w:rsidRPr="00B35C04" w:rsidRDefault="00587BE4" w:rsidP="005632C5">
            <w:pPr>
              <w:pStyle w:val="BodyText"/>
              <w:spacing w:after="0"/>
              <w:rPr>
                <w:lang w:val="de-DE"/>
              </w:rPr>
            </w:pPr>
            <w:r w:rsidRPr="00B35C04">
              <w:rPr>
                <w:lang w:val="de-DE"/>
              </w:rPr>
              <w:t>Braille Datei erstellen</w:t>
            </w:r>
          </w:p>
        </w:tc>
        <w:tc>
          <w:tcPr>
            <w:tcW w:w="4343" w:type="dxa"/>
            <w:vAlign w:val="center"/>
          </w:tcPr>
          <w:p w14:paraId="5C4F05CC" w14:textId="77777777" w:rsidR="00587BE4" w:rsidRPr="00B35C04" w:rsidRDefault="00587BE4" w:rsidP="005632C5">
            <w:pPr>
              <w:pStyle w:val="BodyText"/>
              <w:spacing w:after="0"/>
              <w:rPr>
                <w:lang w:val="de-DE"/>
              </w:rPr>
            </w:pPr>
            <w:r>
              <w:rPr>
                <w:lang w:val="de-DE"/>
              </w:rPr>
              <w:t>Rücktaste mit B</w:t>
            </w:r>
          </w:p>
        </w:tc>
      </w:tr>
      <w:tr w:rsidR="00587BE4" w:rsidRPr="00B35C04" w14:paraId="5DB70A2C" w14:textId="77777777" w:rsidTr="005632C5">
        <w:trPr>
          <w:trHeight w:val="360"/>
        </w:trPr>
        <w:tc>
          <w:tcPr>
            <w:tcW w:w="4287" w:type="dxa"/>
            <w:vAlign w:val="center"/>
          </w:tcPr>
          <w:p w14:paraId="7B71DB75" w14:textId="77777777" w:rsidR="00587BE4" w:rsidRPr="00B35C04" w:rsidRDefault="00587BE4" w:rsidP="005632C5">
            <w:pPr>
              <w:pStyle w:val="BodyText"/>
              <w:spacing w:after="0"/>
              <w:rPr>
                <w:lang w:val="de-DE"/>
              </w:rPr>
            </w:pPr>
            <w:r w:rsidRPr="00B35C04">
              <w:rPr>
                <w:lang w:val="de-DE"/>
              </w:rPr>
              <w:t>Brailledatei öffnen</w:t>
            </w:r>
          </w:p>
        </w:tc>
        <w:tc>
          <w:tcPr>
            <w:tcW w:w="4343" w:type="dxa"/>
            <w:vAlign w:val="center"/>
          </w:tcPr>
          <w:p w14:paraId="59FD190E" w14:textId="77777777" w:rsidR="00587BE4" w:rsidRPr="00B35C04" w:rsidRDefault="00587BE4" w:rsidP="005632C5">
            <w:pPr>
              <w:pStyle w:val="BodyText"/>
              <w:spacing w:after="0"/>
              <w:rPr>
                <w:lang w:val="de-DE"/>
              </w:rPr>
            </w:pPr>
            <w:r>
              <w:rPr>
                <w:lang w:val="de-DE"/>
              </w:rPr>
              <w:t>Rücktaste + O</w:t>
            </w:r>
          </w:p>
        </w:tc>
      </w:tr>
      <w:tr w:rsidR="00587BE4" w:rsidRPr="00B35C04" w14:paraId="3039F150" w14:textId="77777777" w:rsidTr="005632C5">
        <w:trPr>
          <w:trHeight w:val="360"/>
        </w:trPr>
        <w:tc>
          <w:tcPr>
            <w:tcW w:w="4287" w:type="dxa"/>
            <w:vAlign w:val="center"/>
          </w:tcPr>
          <w:p w14:paraId="520E1CE4" w14:textId="77777777" w:rsidR="00587BE4" w:rsidRPr="00B35C04" w:rsidRDefault="00587BE4" w:rsidP="005632C5">
            <w:pPr>
              <w:pStyle w:val="BodyText"/>
              <w:spacing w:after="0"/>
              <w:rPr>
                <w:lang w:val="de-DE"/>
              </w:rPr>
            </w:pPr>
            <w:r w:rsidRPr="00B35C04">
              <w:rPr>
                <w:lang w:val="de-DE"/>
              </w:rPr>
              <w:t>Speichern</w:t>
            </w:r>
          </w:p>
        </w:tc>
        <w:tc>
          <w:tcPr>
            <w:tcW w:w="4343" w:type="dxa"/>
            <w:vAlign w:val="center"/>
          </w:tcPr>
          <w:p w14:paraId="027727AE" w14:textId="77777777" w:rsidR="00587BE4" w:rsidRPr="00B35C04" w:rsidRDefault="00587BE4" w:rsidP="005632C5">
            <w:pPr>
              <w:pStyle w:val="BodyText"/>
              <w:spacing w:after="0"/>
              <w:rPr>
                <w:lang w:val="de-DE"/>
              </w:rPr>
            </w:pPr>
            <w:r>
              <w:rPr>
                <w:lang w:val="de-DE"/>
              </w:rPr>
              <w:t>Leer-Taste mit S</w:t>
            </w:r>
          </w:p>
        </w:tc>
      </w:tr>
      <w:tr w:rsidR="00587BE4" w:rsidRPr="00B35C04" w14:paraId="73255B51" w14:textId="77777777" w:rsidTr="005632C5">
        <w:trPr>
          <w:trHeight w:val="360"/>
        </w:trPr>
        <w:tc>
          <w:tcPr>
            <w:tcW w:w="4287" w:type="dxa"/>
            <w:vAlign w:val="center"/>
          </w:tcPr>
          <w:p w14:paraId="39EB5F42" w14:textId="77777777" w:rsidR="00587BE4" w:rsidRPr="00B35C04" w:rsidRDefault="00587BE4" w:rsidP="005632C5">
            <w:pPr>
              <w:pStyle w:val="BodyText"/>
              <w:spacing w:after="0"/>
              <w:rPr>
                <w:lang w:val="de-DE"/>
              </w:rPr>
            </w:pPr>
            <w:r w:rsidRPr="00B35C04">
              <w:rPr>
                <w:lang w:val="de-DE"/>
              </w:rPr>
              <w:t>Speichern unter</w:t>
            </w:r>
          </w:p>
        </w:tc>
        <w:tc>
          <w:tcPr>
            <w:tcW w:w="4343" w:type="dxa"/>
            <w:vAlign w:val="center"/>
          </w:tcPr>
          <w:p w14:paraId="15B2459D" w14:textId="77777777" w:rsidR="00587BE4" w:rsidRPr="00B35C04" w:rsidRDefault="00587BE4" w:rsidP="005632C5">
            <w:pPr>
              <w:pStyle w:val="BodyText"/>
              <w:spacing w:after="0"/>
              <w:rPr>
                <w:lang w:val="de-DE"/>
              </w:rPr>
            </w:pPr>
            <w:r>
              <w:rPr>
                <w:lang w:val="de-DE"/>
              </w:rPr>
              <w:t>Rücktaste mit S</w:t>
            </w:r>
          </w:p>
        </w:tc>
      </w:tr>
      <w:tr w:rsidR="00587BE4" w:rsidRPr="00B35C04" w14:paraId="51C807E3" w14:textId="77777777" w:rsidTr="005632C5">
        <w:trPr>
          <w:trHeight w:val="360"/>
        </w:trPr>
        <w:tc>
          <w:tcPr>
            <w:tcW w:w="4287" w:type="dxa"/>
            <w:vAlign w:val="center"/>
          </w:tcPr>
          <w:p w14:paraId="7B2D36F8" w14:textId="77777777" w:rsidR="00587BE4" w:rsidRPr="00B35C04" w:rsidRDefault="00587BE4" w:rsidP="005632C5">
            <w:pPr>
              <w:pStyle w:val="BodyText"/>
              <w:spacing w:after="0"/>
              <w:rPr>
                <w:lang w:val="de-DE"/>
              </w:rPr>
            </w:pPr>
            <w:r w:rsidRPr="00B35C04">
              <w:rPr>
                <w:lang w:val="de-DE"/>
              </w:rPr>
              <w:t>Suchen</w:t>
            </w:r>
          </w:p>
        </w:tc>
        <w:tc>
          <w:tcPr>
            <w:tcW w:w="4343" w:type="dxa"/>
            <w:vAlign w:val="center"/>
          </w:tcPr>
          <w:p w14:paraId="10A2D4BD" w14:textId="77777777" w:rsidR="00587BE4" w:rsidRPr="00B35C04" w:rsidRDefault="00587BE4" w:rsidP="005632C5">
            <w:pPr>
              <w:pStyle w:val="BodyText"/>
              <w:spacing w:after="0"/>
              <w:rPr>
                <w:lang w:val="de-DE"/>
              </w:rPr>
            </w:pPr>
            <w:r>
              <w:rPr>
                <w:lang w:val="de-DE"/>
              </w:rPr>
              <w:t>Leer-Taste mit F</w:t>
            </w:r>
          </w:p>
        </w:tc>
      </w:tr>
      <w:tr w:rsidR="00587BE4" w:rsidRPr="00B35C04" w14:paraId="52E86034" w14:textId="77777777" w:rsidTr="005632C5">
        <w:trPr>
          <w:trHeight w:val="360"/>
        </w:trPr>
        <w:tc>
          <w:tcPr>
            <w:tcW w:w="4287" w:type="dxa"/>
            <w:vAlign w:val="center"/>
          </w:tcPr>
          <w:p w14:paraId="01E37645" w14:textId="77777777" w:rsidR="00587BE4" w:rsidRPr="00B35C04" w:rsidRDefault="00587BE4" w:rsidP="005632C5">
            <w:pPr>
              <w:pStyle w:val="BodyText"/>
              <w:spacing w:after="0"/>
              <w:rPr>
                <w:lang w:val="de-DE"/>
              </w:rPr>
            </w:pPr>
            <w:r w:rsidRPr="00B35C04">
              <w:rPr>
                <w:lang w:val="de-DE"/>
              </w:rPr>
              <w:t>Nächste Fundstelle</w:t>
            </w:r>
          </w:p>
        </w:tc>
        <w:tc>
          <w:tcPr>
            <w:tcW w:w="4343" w:type="dxa"/>
            <w:vAlign w:val="center"/>
          </w:tcPr>
          <w:p w14:paraId="0E3CF0A3" w14:textId="77777777" w:rsidR="00587BE4" w:rsidRPr="00B35C04" w:rsidRDefault="00587BE4" w:rsidP="005632C5">
            <w:pPr>
              <w:pStyle w:val="BodyText"/>
              <w:spacing w:after="0"/>
              <w:rPr>
                <w:lang w:val="de-DE"/>
              </w:rPr>
            </w:pPr>
            <w:r>
              <w:rPr>
                <w:lang w:val="de-DE"/>
              </w:rPr>
              <w:t>Leer-Taste + N</w:t>
            </w:r>
          </w:p>
        </w:tc>
      </w:tr>
      <w:tr w:rsidR="00587BE4" w:rsidRPr="00B35C04" w14:paraId="2AC9ED77" w14:textId="77777777" w:rsidTr="005632C5">
        <w:trPr>
          <w:trHeight w:val="360"/>
        </w:trPr>
        <w:tc>
          <w:tcPr>
            <w:tcW w:w="4287" w:type="dxa"/>
            <w:vAlign w:val="center"/>
          </w:tcPr>
          <w:p w14:paraId="37BF8435" w14:textId="77777777" w:rsidR="00587BE4" w:rsidRPr="00B35C04" w:rsidRDefault="00587BE4" w:rsidP="005632C5">
            <w:pPr>
              <w:pStyle w:val="BodyText"/>
              <w:spacing w:after="0"/>
              <w:rPr>
                <w:lang w:val="de-DE"/>
              </w:rPr>
            </w:pPr>
            <w:r w:rsidRPr="00B35C04">
              <w:rPr>
                <w:lang w:val="de-DE"/>
              </w:rPr>
              <w:t>Vorherige Fundstelle</w:t>
            </w:r>
          </w:p>
        </w:tc>
        <w:tc>
          <w:tcPr>
            <w:tcW w:w="4343" w:type="dxa"/>
            <w:vAlign w:val="center"/>
          </w:tcPr>
          <w:p w14:paraId="493FAC83" w14:textId="77777777" w:rsidR="00587BE4" w:rsidRPr="00B35C04" w:rsidRDefault="00587BE4" w:rsidP="005632C5">
            <w:pPr>
              <w:pStyle w:val="BodyText"/>
              <w:spacing w:after="0"/>
              <w:rPr>
                <w:lang w:val="de-DE"/>
              </w:rPr>
            </w:pPr>
            <w:r>
              <w:rPr>
                <w:lang w:val="de-DE"/>
              </w:rPr>
              <w:t>Leer-Taste + P</w:t>
            </w:r>
          </w:p>
        </w:tc>
      </w:tr>
      <w:tr w:rsidR="00587BE4" w:rsidRPr="00B35C04" w14:paraId="567155C8" w14:textId="77777777" w:rsidTr="005632C5">
        <w:trPr>
          <w:trHeight w:val="360"/>
        </w:trPr>
        <w:tc>
          <w:tcPr>
            <w:tcW w:w="4287" w:type="dxa"/>
            <w:vAlign w:val="center"/>
          </w:tcPr>
          <w:p w14:paraId="1FA7B9D6" w14:textId="77777777" w:rsidR="00587BE4" w:rsidRPr="00B35C04" w:rsidRDefault="00587BE4" w:rsidP="005632C5">
            <w:pPr>
              <w:pStyle w:val="BodyText"/>
              <w:spacing w:after="0"/>
              <w:rPr>
                <w:lang w:val="de-DE"/>
              </w:rPr>
            </w:pPr>
            <w:r w:rsidRPr="00B35C04">
              <w:rPr>
                <w:lang w:val="de-DE"/>
              </w:rPr>
              <w:t>Ersetzen</w:t>
            </w:r>
          </w:p>
        </w:tc>
        <w:tc>
          <w:tcPr>
            <w:tcW w:w="4343" w:type="dxa"/>
            <w:vAlign w:val="center"/>
          </w:tcPr>
          <w:p w14:paraId="009104C9" w14:textId="77777777" w:rsidR="00587BE4" w:rsidRPr="00B35C04" w:rsidRDefault="00587BE4" w:rsidP="005632C5">
            <w:pPr>
              <w:pStyle w:val="BodyText"/>
              <w:spacing w:after="0"/>
              <w:rPr>
                <w:lang w:val="de-DE"/>
              </w:rPr>
            </w:pPr>
            <w:r>
              <w:rPr>
                <w:lang w:val="de-DE"/>
              </w:rPr>
              <w:t>Rücktaste + F</w:t>
            </w:r>
          </w:p>
        </w:tc>
      </w:tr>
      <w:tr w:rsidR="00587BE4" w:rsidRPr="00B35C04" w14:paraId="36AB89A9" w14:textId="77777777" w:rsidTr="005632C5">
        <w:trPr>
          <w:trHeight w:val="360"/>
        </w:trPr>
        <w:tc>
          <w:tcPr>
            <w:tcW w:w="4287" w:type="dxa"/>
            <w:vAlign w:val="center"/>
          </w:tcPr>
          <w:p w14:paraId="54F4AD6D" w14:textId="77777777" w:rsidR="00587BE4" w:rsidRPr="00B35C04" w:rsidRDefault="00587BE4" w:rsidP="005632C5">
            <w:pPr>
              <w:pStyle w:val="BodyText"/>
              <w:spacing w:after="0"/>
              <w:rPr>
                <w:lang w:val="de-DE"/>
              </w:rPr>
            </w:pPr>
            <w:r w:rsidRPr="00B35C04">
              <w:rPr>
                <w:lang w:val="de-DE"/>
              </w:rPr>
              <w:t xml:space="preserve">Anfangs- bzw. </w:t>
            </w:r>
            <w:r>
              <w:rPr>
                <w:lang w:val="de-DE"/>
              </w:rPr>
              <w:t>Endmarke</w:t>
            </w:r>
            <w:r w:rsidRPr="00B35C04">
              <w:rPr>
                <w:lang w:val="de-DE"/>
              </w:rPr>
              <w:t xml:space="preserve"> setzen</w:t>
            </w:r>
          </w:p>
        </w:tc>
        <w:tc>
          <w:tcPr>
            <w:tcW w:w="4343" w:type="dxa"/>
            <w:vAlign w:val="center"/>
          </w:tcPr>
          <w:p w14:paraId="49AE16BF" w14:textId="77777777" w:rsidR="00587BE4" w:rsidRPr="00B35C04" w:rsidRDefault="00587BE4" w:rsidP="005632C5">
            <w:pPr>
              <w:pStyle w:val="BodyText"/>
              <w:spacing w:after="0"/>
              <w:rPr>
                <w:lang w:val="de-DE"/>
              </w:rPr>
            </w:pPr>
            <w:r>
              <w:rPr>
                <w:lang w:val="de-DE"/>
              </w:rPr>
              <w:t>Enter + S</w:t>
            </w:r>
          </w:p>
        </w:tc>
      </w:tr>
      <w:tr w:rsidR="00587BE4" w:rsidRPr="00B35C04" w14:paraId="04CEF1B1" w14:textId="77777777" w:rsidTr="005632C5">
        <w:trPr>
          <w:trHeight w:val="360"/>
        </w:trPr>
        <w:tc>
          <w:tcPr>
            <w:tcW w:w="4287" w:type="dxa"/>
            <w:vAlign w:val="center"/>
          </w:tcPr>
          <w:p w14:paraId="6DCCDDED" w14:textId="77777777" w:rsidR="00587BE4" w:rsidRPr="00B35C04" w:rsidRDefault="00587BE4" w:rsidP="005632C5">
            <w:pPr>
              <w:pStyle w:val="BodyText"/>
              <w:spacing w:after="0"/>
              <w:rPr>
                <w:lang w:val="de-DE"/>
              </w:rPr>
            </w:pPr>
            <w:r w:rsidRPr="00B35C04">
              <w:rPr>
                <w:lang w:val="de-DE"/>
              </w:rPr>
              <w:t>Alles auswählen</w:t>
            </w:r>
          </w:p>
        </w:tc>
        <w:tc>
          <w:tcPr>
            <w:tcW w:w="4343" w:type="dxa"/>
            <w:vAlign w:val="center"/>
          </w:tcPr>
          <w:p w14:paraId="676ABC84" w14:textId="77777777" w:rsidR="00587BE4" w:rsidRPr="00B35C04" w:rsidRDefault="00587BE4" w:rsidP="005632C5">
            <w:pPr>
              <w:pStyle w:val="BodyText"/>
              <w:spacing w:after="0"/>
              <w:rPr>
                <w:lang w:val="de-DE"/>
              </w:rPr>
            </w:pPr>
            <w:r>
              <w:rPr>
                <w:lang w:val="de-DE"/>
              </w:rPr>
              <w:t>Enter + Punkte 1 2 3 4 5 6</w:t>
            </w:r>
          </w:p>
        </w:tc>
      </w:tr>
      <w:tr w:rsidR="00587BE4" w:rsidRPr="00B35C04" w14:paraId="45CFC31C" w14:textId="77777777" w:rsidTr="005632C5">
        <w:trPr>
          <w:trHeight w:val="360"/>
        </w:trPr>
        <w:tc>
          <w:tcPr>
            <w:tcW w:w="4287" w:type="dxa"/>
            <w:vAlign w:val="center"/>
          </w:tcPr>
          <w:p w14:paraId="121ACFB2" w14:textId="77777777" w:rsidR="00587BE4" w:rsidRPr="00B35C04" w:rsidRDefault="00587BE4" w:rsidP="005632C5">
            <w:pPr>
              <w:pStyle w:val="BodyText"/>
              <w:spacing w:after="0"/>
              <w:rPr>
                <w:lang w:val="de-DE"/>
              </w:rPr>
            </w:pPr>
            <w:r w:rsidRPr="00B35C04">
              <w:rPr>
                <w:lang w:val="de-DE"/>
              </w:rPr>
              <w:t>Kopieren</w:t>
            </w:r>
          </w:p>
        </w:tc>
        <w:tc>
          <w:tcPr>
            <w:tcW w:w="4343" w:type="dxa"/>
            <w:vAlign w:val="center"/>
          </w:tcPr>
          <w:p w14:paraId="299EA294" w14:textId="77777777" w:rsidR="00587BE4" w:rsidRPr="00B35C04" w:rsidRDefault="00587BE4" w:rsidP="005632C5">
            <w:pPr>
              <w:pStyle w:val="BodyText"/>
              <w:spacing w:after="0"/>
              <w:rPr>
                <w:lang w:val="de-DE"/>
              </w:rPr>
            </w:pPr>
            <w:r>
              <w:rPr>
                <w:lang w:val="de-DE"/>
              </w:rPr>
              <w:t>Rücktaste mit Y</w:t>
            </w:r>
          </w:p>
        </w:tc>
      </w:tr>
      <w:tr w:rsidR="00587BE4" w:rsidRPr="00B35C04" w14:paraId="13EB391B" w14:textId="77777777" w:rsidTr="005632C5">
        <w:trPr>
          <w:trHeight w:val="360"/>
        </w:trPr>
        <w:tc>
          <w:tcPr>
            <w:tcW w:w="4287" w:type="dxa"/>
            <w:vAlign w:val="center"/>
          </w:tcPr>
          <w:p w14:paraId="4E7CDD9E" w14:textId="77777777" w:rsidR="00587BE4" w:rsidRPr="00B35C04" w:rsidRDefault="00587BE4" w:rsidP="005632C5">
            <w:pPr>
              <w:pStyle w:val="BodyText"/>
              <w:spacing w:after="0"/>
              <w:rPr>
                <w:lang w:val="de-DE"/>
              </w:rPr>
            </w:pPr>
            <w:r w:rsidRPr="00B35C04">
              <w:rPr>
                <w:lang w:val="de-DE"/>
              </w:rPr>
              <w:t>Ausschneiden</w:t>
            </w:r>
          </w:p>
        </w:tc>
        <w:tc>
          <w:tcPr>
            <w:tcW w:w="4343" w:type="dxa"/>
            <w:vAlign w:val="center"/>
          </w:tcPr>
          <w:p w14:paraId="274EC513" w14:textId="77777777" w:rsidR="00587BE4" w:rsidRPr="00B35C04" w:rsidRDefault="00587BE4" w:rsidP="005632C5">
            <w:pPr>
              <w:pStyle w:val="BodyText"/>
              <w:spacing w:after="0"/>
              <w:rPr>
                <w:lang w:val="de-DE"/>
              </w:rPr>
            </w:pPr>
            <w:r>
              <w:rPr>
                <w:lang w:val="de-DE"/>
              </w:rPr>
              <w:t>Rücktaste mit X</w:t>
            </w:r>
          </w:p>
        </w:tc>
      </w:tr>
      <w:tr w:rsidR="00587BE4" w:rsidRPr="00B35C04" w14:paraId="6FF78184" w14:textId="77777777" w:rsidTr="005632C5">
        <w:trPr>
          <w:trHeight w:val="360"/>
        </w:trPr>
        <w:tc>
          <w:tcPr>
            <w:tcW w:w="4287" w:type="dxa"/>
            <w:vAlign w:val="center"/>
          </w:tcPr>
          <w:p w14:paraId="41FA740F" w14:textId="77777777" w:rsidR="00587BE4" w:rsidRPr="00B35C04" w:rsidRDefault="00587BE4" w:rsidP="005632C5">
            <w:pPr>
              <w:pStyle w:val="BodyText"/>
              <w:spacing w:after="0"/>
              <w:rPr>
                <w:lang w:val="de-DE"/>
              </w:rPr>
            </w:pPr>
            <w:r w:rsidRPr="00B35C04">
              <w:rPr>
                <w:lang w:val="de-DE"/>
              </w:rPr>
              <w:t>Einfügen</w:t>
            </w:r>
          </w:p>
        </w:tc>
        <w:tc>
          <w:tcPr>
            <w:tcW w:w="4343" w:type="dxa"/>
            <w:vAlign w:val="center"/>
          </w:tcPr>
          <w:p w14:paraId="40434694" w14:textId="77777777" w:rsidR="00587BE4" w:rsidRPr="00B35C04" w:rsidRDefault="00587BE4" w:rsidP="005632C5">
            <w:pPr>
              <w:pStyle w:val="BodyText"/>
              <w:spacing w:after="0"/>
              <w:rPr>
                <w:lang w:val="de-DE"/>
              </w:rPr>
            </w:pPr>
            <w:r>
              <w:rPr>
                <w:lang w:val="de-DE"/>
              </w:rPr>
              <w:t>Rücktaste + V</w:t>
            </w:r>
          </w:p>
        </w:tc>
      </w:tr>
      <w:tr w:rsidR="00587BE4" w:rsidRPr="00B35C04" w14:paraId="190D4FBE" w14:textId="77777777" w:rsidTr="005632C5">
        <w:trPr>
          <w:trHeight w:val="360"/>
        </w:trPr>
        <w:tc>
          <w:tcPr>
            <w:tcW w:w="4287" w:type="dxa"/>
            <w:vAlign w:val="center"/>
          </w:tcPr>
          <w:p w14:paraId="0530986C" w14:textId="77777777" w:rsidR="00587BE4" w:rsidRPr="00B35C04" w:rsidRDefault="00587BE4" w:rsidP="005632C5">
            <w:pPr>
              <w:pStyle w:val="BodyText"/>
              <w:spacing w:after="0"/>
              <w:rPr>
                <w:lang w:val="de-DE"/>
              </w:rPr>
            </w:pPr>
            <w:r w:rsidRPr="00B35C04">
              <w:rPr>
                <w:lang w:val="de-DE"/>
              </w:rPr>
              <w:t>Vorheriges Wort löschen</w:t>
            </w:r>
          </w:p>
        </w:tc>
        <w:tc>
          <w:tcPr>
            <w:tcW w:w="4343" w:type="dxa"/>
            <w:vAlign w:val="center"/>
          </w:tcPr>
          <w:p w14:paraId="34541744" w14:textId="77777777" w:rsidR="00587BE4" w:rsidRPr="00B35C04" w:rsidRDefault="00587BE4" w:rsidP="005632C5">
            <w:pPr>
              <w:pStyle w:val="BodyText"/>
              <w:spacing w:after="0"/>
              <w:rPr>
                <w:lang w:val="de-DE"/>
              </w:rPr>
            </w:pPr>
            <w:r>
              <w:rPr>
                <w:lang w:val="de-DE"/>
              </w:rPr>
              <w:t>Rücktaste mit Punkt 2</w:t>
            </w:r>
          </w:p>
        </w:tc>
      </w:tr>
      <w:tr w:rsidR="00587BE4" w:rsidRPr="00B35C04" w14:paraId="4096A44F" w14:textId="77777777" w:rsidTr="005632C5">
        <w:trPr>
          <w:trHeight w:val="360"/>
        </w:trPr>
        <w:tc>
          <w:tcPr>
            <w:tcW w:w="4287" w:type="dxa"/>
            <w:vAlign w:val="center"/>
          </w:tcPr>
          <w:p w14:paraId="2EB8DCCE" w14:textId="77777777" w:rsidR="00587BE4" w:rsidRPr="00B35C04" w:rsidRDefault="00587BE4" w:rsidP="005632C5">
            <w:pPr>
              <w:pStyle w:val="BodyText"/>
              <w:spacing w:after="0"/>
              <w:rPr>
                <w:lang w:val="de-DE"/>
              </w:rPr>
            </w:pPr>
            <w:r w:rsidRPr="00B35C04">
              <w:rPr>
                <w:lang w:val="de-DE"/>
              </w:rPr>
              <w:t>Aktuelles Wort löschen</w:t>
            </w:r>
          </w:p>
        </w:tc>
        <w:tc>
          <w:tcPr>
            <w:tcW w:w="4343" w:type="dxa"/>
            <w:vAlign w:val="center"/>
          </w:tcPr>
          <w:p w14:paraId="04FB87D5" w14:textId="77777777" w:rsidR="00587BE4" w:rsidRPr="00B35C04" w:rsidRDefault="00587BE4" w:rsidP="005632C5">
            <w:pPr>
              <w:pStyle w:val="BodyText"/>
              <w:spacing w:after="0"/>
              <w:rPr>
                <w:lang w:val="de-DE"/>
              </w:rPr>
            </w:pPr>
            <w:r>
              <w:rPr>
                <w:lang w:val="de-DE"/>
              </w:rPr>
              <w:t>Rücktaste + Punkte 2 5</w:t>
            </w:r>
          </w:p>
        </w:tc>
      </w:tr>
      <w:tr w:rsidR="00587BE4" w:rsidRPr="00B35C04" w14:paraId="1D4375F3" w14:textId="77777777" w:rsidTr="005632C5">
        <w:trPr>
          <w:trHeight w:val="360"/>
        </w:trPr>
        <w:tc>
          <w:tcPr>
            <w:tcW w:w="4287" w:type="dxa"/>
          </w:tcPr>
          <w:p w14:paraId="6E2A51CC" w14:textId="77777777" w:rsidR="00587BE4" w:rsidRPr="00B35C04" w:rsidRDefault="00587BE4" w:rsidP="005632C5">
            <w:pPr>
              <w:pStyle w:val="BodyText"/>
              <w:spacing w:after="0"/>
              <w:rPr>
                <w:lang w:val="de-DE"/>
              </w:rPr>
            </w:pPr>
            <w:r w:rsidRPr="00B35C04">
              <w:rPr>
                <w:lang w:val="de-DE"/>
              </w:rPr>
              <w:t>Vorheriges Zeichen löschen</w:t>
            </w:r>
          </w:p>
        </w:tc>
        <w:tc>
          <w:tcPr>
            <w:tcW w:w="4343" w:type="dxa"/>
          </w:tcPr>
          <w:p w14:paraId="6890FCE9" w14:textId="77777777" w:rsidR="00587BE4" w:rsidRPr="00B35C04" w:rsidRDefault="00587BE4" w:rsidP="005632C5">
            <w:pPr>
              <w:pStyle w:val="BodyText"/>
              <w:spacing w:after="0"/>
              <w:rPr>
                <w:lang w:val="de-DE"/>
              </w:rPr>
            </w:pPr>
            <w:r>
              <w:rPr>
                <w:lang w:val="de-DE"/>
              </w:rPr>
              <w:t>Rücktaste</w:t>
            </w:r>
          </w:p>
        </w:tc>
      </w:tr>
      <w:tr w:rsidR="00587BE4" w:rsidRPr="00B35C04" w14:paraId="169F5368" w14:textId="77777777" w:rsidTr="005632C5">
        <w:trPr>
          <w:trHeight w:val="360"/>
        </w:trPr>
        <w:tc>
          <w:tcPr>
            <w:tcW w:w="4287" w:type="dxa"/>
            <w:vAlign w:val="center"/>
          </w:tcPr>
          <w:p w14:paraId="4010B60E" w14:textId="77777777" w:rsidR="00587BE4" w:rsidRPr="00B35C04" w:rsidRDefault="00587BE4" w:rsidP="005632C5">
            <w:pPr>
              <w:pStyle w:val="BodyText"/>
              <w:spacing w:after="0"/>
              <w:rPr>
                <w:lang w:val="de-DE"/>
              </w:rPr>
            </w:pPr>
            <w:r w:rsidRPr="00B35C04">
              <w:rPr>
                <w:lang w:val="de-DE"/>
              </w:rPr>
              <w:t>Während der Bearbeitung zum nächsten Editierfeld gehen</w:t>
            </w:r>
          </w:p>
        </w:tc>
        <w:tc>
          <w:tcPr>
            <w:tcW w:w="4343" w:type="dxa"/>
            <w:vAlign w:val="center"/>
          </w:tcPr>
          <w:p w14:paraId="5C251B90" w14:textId="77777777" w:rsidR="00587BE4" w:rsidRPr="00B35C04" w:rsidRDefault="00587BE4" w:rsidP="005632C5">
            <w:pPr>
              <w:pStyle w:val="BodyText"/>
              <w:spacing w:after="0"/>
              <w:rPr>
                <w:lang w:val="de-DE"/>
              </w:rPr>
            </w:pPr>
            <w:r>
              <w:rPr>
                <w:lang w:val="de-DE"/>
              </w:rPr>
              <w:t>Enter</w:t>
            </w:r>
          </w:p>
        </w:tc>
      </w:tr>
      <w:tr w:rsidR="00587BE4" w:rsidRPr="00B35C04" w14:paraId="3DBDF1BC" w14:textId="77777777" w:rsidTr="005632C5">
        <w:trPr>
          <w:trHeight w:val="360"/>
        </w:trPr>
        <w:tc>
          <w:tcPr>
            <w:tcW w:w="4287" w:type="dxa"/>
            <w:vAlign w:val="center"/>
          </w:tcPr>
          <w:p w14:paraId="794F8C6D" w14:textId="77777777" w:rsidR="00587BE4" w:rsidRPr="00B35C04" w:rsidRDefault="00587BE4" w:rsidP="005632C5">
            <w:pPr>
              <w:pStyle w:val="BodyText"/>
              <w:spacing w:after="0"/>
              <w:rPr>
                <w:lang w:val="de-DE"/>
              </w:rPr>
            </w:pPr>
            <w:r w:rsidRPr="00B35C04">
              <w:rPr>
                <w:lang w:val="de-DE"/>
              </w:rPr>
              <w:t>Bei ausgeschalteter Bearbeitung zum nächsten Editierfeld gehen</w:t>
            </w:r>
          </w:p>
        </w:tc>
        <w:tc>
          <w:tcPr>
            <w:tcW w:w="4343" w:type="dxa"/>
            <w:vAlign w:val="center"/>
          </w:tcPr>
          <w:p w14:paraId="7BCB3505" w14:textId="77777777" w:rsidR="00587BE4" w:rsidRPr="00B35C04" w:rsidRDefault="00587BE4" w:rsidP="005632C5">
            <w:pPr>
              <w:pStyle w:val="BodyText"/>
              <w:spacing w:after="0"/>
              <w:rPr>
                <w:lang w:val="de-DE"/>
              </w:rPr>
            </w:pPr>
            <w:r w:rsidRPr="00B35C04">
              <w:rPr>
                <w:lang w:val="de-DE"/>
              </w:rPr>
              <w:t>Äußere, rechte Daumentaste</w:t>
            </w:r>
          </w:p>
        </w:tc>
      </w:tr>
      <w:tr w:rsidR="00587BE4" w:rsidRPr="00B35C04" w14:paraId="5C44A939" w14:textId="77777777" w:rsidTr="005632C5">
        <w:trPr>
          <w:trHeight w:val="360"/>
        </w:trPr>
        <w:tc>
          <w:tcPr>
            <w:tcW w:w="4287" w:type="dxa"/>
            <w:vAlign w:val="center"/>
          </w:tcPr>
          <w:p w14:paraId="3AEF88F2" w14:textId="77777777" w:rsidR="00587BE4" w:rsidRPr="00B35C04" w:rsidRDefault="00587BE4" w:rsidP="005632C5">
            <w:pPr>
              <w:pStyle w:val="BodyText"/>
              <w:spacing w:after="0"/>
              <w:rPr>
                <w:lang w:val="de-DE"/>
              </w:rPr>
            </w:pPr>
            <w:r w:rsidRPr="00B35C04">
              <w:rPr>
                <w:lang w:val="de-DE"/>
              </w:rPr>
              <w:lastRenderedPageBreak/>
              <w:t>Bei ausgeschalteter Bearbeitung zum vorherigen Editierfeld gehen</w:t>
            </w:r>
          </w:p>
        </w:tc>
        <w:tc>
          <w:tcPr>
            <w:tcW w:w="4343" w:type="dxa"/>
            <w:vAlign w:val="center"/>
          </w:tcPr>
          <w:p w14:paraId="126588FA" w14:textId="77777777" w:rsidR="00587BE4" w:rsidRPr="00B35C04" w:rsidRDefault="00587BE4" w:rsidP="005632C5">
            <w:pPr>
              <w:pStyle w:val="BodyText"/>
              <w:spacing w:after="0"/>
              <w:rPr>
                <w:lang w:val="de-DE"/>
              </w:rPr>
            </w:pPr>
            <w:r w:rsidRPr="00B35C04">
              <w:rPr>
                <w:lang w:val="de-DE"/>
              </w:rPr>
              <w:t>Linke, äußere Daumentaste</w:t>
            </w:r>
          </w:p>
        </w:tc>
      </w:tr>
      <w:tr w:rsidR="00587BE4" w:rsidRPr="00B35C04" w14:paraId="4BAB5521" w14:textId="77777777" w:rsidTr="005632C5">
        <w:trPr>
          <w:trHeight w:val="360"/>
        </w:trPr>
        <w:tc>
          <w:tcPr>
            <w:tcW w:w="4287" w:type="dxa"/>
            <w:vAlign w:val="center"/>
          </w:tcPr>
          <w:p w14:paraId="511CD7B5" w14:textId="77777777" w:rsidR="00587BE4" w:rsidRPr="00B35C04" w:rsidRDefault="00587BE4" w:rsidP="005632C5">
            <w:pPr>
              <w:pStyle w:val="BodyText"/>
              <w:spacing w:after="0"/>
              <w:rPr>
                <w:lang w:val="de-DE"/>
              </w:rPr>
            </w:pPr>
            <w:r w:rsidRPr="00B35C04">
              <w:rPr>
                <w:lang w:val="de-DE"/>
              </w:rPr>
              <w:t>Einfügemarke zum Anfang eines Textfeldes bewegen</w:t>
            </w:r>
          </w:p>
        </w:tc>
        <w:tc>
          <w:tcPr>
            <w:tcW w:w="4343" w:type="dxa"/>
            <w:vAlign w:val="center"/>
          </w:tcPr>
          <w:p w14:paraId="5A8C1916" w14:textId="77777777" w:rsidR="00587BE4" w:rsidRPr="00B35C04" w:rsidRDefault="00587BE4" w:rsidP="005632C5">
            <w:pPr>
              <w:pStyle w:val="BodyText"/>
              <w:spacing w:after="0"/>
              <w:rPr>
                <w:lang w:val="de-DE"/>
              </w:rPr>
            </w:pPr>
            <w:r>
              <w:rPr>
                <w:lang w:val="de-DE"/>
              </w:rPr>
              <w:t>Leer-Taste + Punkte 1 2 3</w:t>
            </w:r>
          </w:p>
        </w:tc>
      </w:tr>
      <w:tr w:rsidR="00587BE4" w:rsidRPr="00B35C04" w14:paraId="15ACC0EF" w14:textId="77777777" w:rsidTr="005632C5">
        <w:trPr>
          <w:trHeight w:val="360"/>
        </w:trPr>
        <w:tc>
          <w:tcPr>
            <w:tcW w:w="4287" w:type="dxa"/>
            <w:vAlign w:val="center"/>
          </w:tcPr>
          <w:p w14:paraId="06EDC1A9" w14:textId="77777777" w:rsidR="00587BE4" w:rsidRPr="00B35C04" w:rsidRDefault="00587BE4" w:rsidP="005632C5">
            <w:pPr>
              <w:pStyle w:val="BodyText"/>
              <w:spacing w:after="0"/>
              <w:rPr>
                <w:lang w:val="de-DE"/>
              </w:rPr>
            </w:pPr>
            <w:r w:rsidRPr="00B35C04">
              <w:rPr>
                <w:lang w:val="de-DE"/>
              </w:rPr>
              <w:t>Die Einfügemarke zum Ende eines Textfeldes bewegen</w:t>
            </w:r>
          </w:p>
        </w:tc>
        <w:tc>
          <w:tcPr>
            <w:tcW w:w="4343" w:type="dxa"/>
            <w:vAlign w:val="center"/>
          </w:tcPr>
          <w:p w14:paraId="6A2B2EBC" w14:textId="77777777" w:rsidR="00587BE4" w:rsidRPr="00B35C04" w:rsidRDefault="00587BE4" w:rsidP="005632C5">
            <w:pPr>
              <w:pStyle w:val="BodyText"/>
              <w:spacing w:after="0"/>
              <w:rPr>
                <w:lang w:val="de-DE"/>
              </w:rPr>
            </w:pPr>
            <w:r>
              <w:rPr>
                <w:lang w:val="de-DE"/>
              </w:rPr>
              <w:t>Leer-Taste + Punkte 4 5 6</w:t>
            </w:r>
          </w:p>
        </w:tc>
      </w:tr>
      <w:tr w:rsidR="00587BE4" w:rsidRPr="00B35C04" w14:paraId="3D754D43" w14:textId="77777777" w:rsidTr="005632C5">
        <w:trPr>
          <w:trHeight w:val="360"/>
        </w:trPr>
        <w:tc>
          <w:tcPr>
            <w:tcW w:w="4287" w:type="dxa"/>
            <w:vAlign w:val="center"/>
          </w:tcPr>
          <w:p w14:paraId="1F72541D" w14:textId="77777777" w:rsidR="00587BE4" w:rsidRPr="00B35C04" w:rsidRDefault="00587BE4" w:rsidP="005632C5">
            <w:pPr>
              <w:pStyle w:val="BodyText"/>
              <w:spacing w:after="0"/>
              <w:rPr>
                <w:lang w:val="de-DE"/>
              </w:rPr>
            </w:pPr>
            <w:r w:rsidRPr="00B35C04">
              <w:rPr>
                <w:lang w:val="de-DE"/>
              </w:rPr>
              <w:t>Autoscrollen starten</w:t>
            </w:r>
          </w:p>
        </w:tc>
        <w:tc>
          <w:tcPr>
            <w:tcW w:w="4343" w:type="dxa"/>
            <w:vAlign w:val="center"/>
          </w:tcPr>
          <w:p w14:paraId="0011945C" w14:textId="77777777" w:rsidR="00587BE4" w:rsidRPr="00B35C04" w:rsidRDefault="00587BE4" w:rsidP="005632C5">
            <w:pPr>
              <w:pStyle w:val="BodyText"/>
              <w:spacing w:after="0"/>
              <w:rPr>
                <w:lang w:val="de-DE"/>
              </w:rPr>
            </w:pPr>
            <w:r>
              <w:rPr>
                <w:lang w:val="de-DE"/>
              </w:rPr>
              <w:t>Leer-Taste + Punkte 1 2 4 5 6</w:t>
            </w:r>
          </w:p>
        </w:tc>
      </w:tr>
      <w:tr w:rsidR="00587BE4" w:rsidRPr="00B35C04" w14:paraId="0BF80A04" w14:textId="77777777" w:rsidTr="005632C5">
        <w:trPr>
          <w:trHeight w:val="360"/>
        </w:trPr>
        <w:tc>
          <w:tcPr>
            <w:tcW w:w="4287" w:type="dxa"/>
            <w:vAlign w:val="center"/>
          </w:tcPr>
          <w:p w14:paraId="5821D3E3" w14:textId="77777777" w:rsidR="00587BE4" w:rsidRPr="00B35C04" w:rsidRDefault="00587BE4" w:rsidP="005632C5">
            <w:pPr>
              <w:pStyle w:val="BodyText"/>
              <w:spacing w:after="0"/>
              <w:rPr>
                <w:lang w:val="de-DE"/>
              </w:rPr>
            </w:pPr>
            <w:r>
              <w:rPr>
                <w:lang w:val="de-DE"/>
              </w:rPr>
              <w:t>Autoscroll Geschwindigkeit erhöhen</w:t>
            </w:r>
          </w:p>
        </w:tc>
        <w:tc>
          <w:tcPr>
            <w:tcW w:w="4343" w:type="dxa"/>
            <w:vAlign w:val="center"/>
          </w:tcPr>
          <w:p w14:paraId="24CA9D0F" w14:textId="77777777" w:rsidR="00587BE4" w:rsidRPr="00B35C04" w:rsidRDefault="00587BE4" w:rsidP="005632C5">
            <w:pPr>
              <w:pStyle w:val="BodyText"/>
              <w:spacing w:after="0"/>
              <w:rPr>
                <w:lang w:val="de-DE"/>
              </w:rPr>
            </w:pPr>
            <w:r>
              <w:rPr>
                <w:lang w:val="de-DE"/>
              </w:rPr>
              <w:t>Enter mit Punkt 6</w:t>
            </w:r>
          </w:p>
        </w:tc>
      </w:tr>
      <w:tr w:rsidR="00587BE4" w:rsidRPr="00B35C04" w14:paraId="7B383559" w14:textId="77777777" w:rsidTr="005632C5">
        <w:trPr>
          <w:trHeight w:val="360"/>
        </w:trPr>
        <w:tc>
          <w:tcPr>
            <w:tcW w:w="4287" w:type="dxa"/>
            <w:vAlign w:val="center"/>
          </w:tcPr>
          <w:p w14:paraId="45A4EC75" w14:textId="77777777" w:rsidR="00587BE4" w:rsidRPr="00B35C04" w:rsidRDefault="00587BE4" w:rsidP="005632C5">
            <w:pPr>
              <w:pStyle w:val="BodyText"/>
              <w:spacing w:after="0"/>
              <w:rPr>
                <w:lang w:val="de-DE"/>
              </w:rPr>
            </w:pPr>
            <w:r w:rsidRPr="00B35C04">
              <w:rPr>
                <w:lang w:val="de-DE"/>
              </w:rPr>
              <w:t>Autoscroll Geschwindigkeit reduzieren</w:t>
            </w:r>
          </w:p>
        </w:tc>
        <w:tc>
          <w:tcPr>
            <w:tcW w:w="4343" w:type="dxa"/>
            <w:vAlign w:val="center"/>
          </w:tcPr>
          <w:p w14:paraId="63101666" w14:textId="77777777" w:rsidR="00587BE4" w:rsidRPr="00B35C04" w:rsidRDefault="00587BE4" w:rsidP="005632C5">
            <w:pPr>
              <w:pStyle w:val="BodyText"/>
              <w:spacing w:after="0"/>
              <w:rPr>
                <w:lang w:val="de-DE"/>
              </w:rPr>
            </w:pPr>
            <w:r>
              <w:rPr>
                <w:lang w:val="de-DE"/>
              </w:rPr>
              <w:t>Enter + Punkt 3</w:t>
            </w:r>
          </w:p>
        </w:tc>
      </w:tr>
      <w:tr w:rsidR="00587BE4" w:rsidRPr="00B35C04" w14:paraId="751C2F4C" w14:textId="77777777" w:rsidTr="005632C5">
        <w:trPr>
          <w:trHeight w:val="360"/>
        </w:trPr>
        <w:tc>
          <w:tcPr>
            <w:tcW w:w="4287" w:type="dxa"/>
            <w:vAlign w:val="center"/>
          </w:tcPr>
          <w:p w14:paraId="36637F8F" w14:textId="77777777" w:rsidR="00587BE4" w:rsidRPr="00B35C04" w:rsidRDefault="00587BE4" w:rsidP="005632C5">
            <w:pPr>
              <w:pStyle w:val="BodyText"/>
              <w:spacing w:after="0"/>
              <w:rPr>
                <w:lang w:val="de-DE"/>
              </w:rPr>
            </w:pPr>
            <w:r w:rsidRPr="00B35C04">
              <w:rPr>
                <w:lang w:val="de-DE"/>
              </w:rPr>
              <w:t>Lesemodus ein- bzw. Ausschalten</w:t>
            </w:r>
          </w:p>
        </w:tc>
        <w:tc>
          <w:tcPr>
            <w:tcW w:w="4343" w:type="dxa"/>
            <w:vAlign w:val="center"/>
          </w:tcPr>
          <w:p w14:paraId="22215DE7" w14:textId="77777777" w:rsidR="00587BE4" w:rsidRPr="00B35C04" w:rsidRDefault="00587BE4" w:rsidP="005632C5">
            <w:pPr>
              <w:pStyle w:val="BodyText"/>
              <w:spacing w:after="0"/>
              <w:rPr>
                <w:lang w:val="de-DE"/>
              </w:rPr>
            </w:pPr>
            <w:r>
              <w:rPr>
                <w:lang w:val="de-DE"/>
              </w:rPr>
              <w:t>Leer-Taste mit X</w:t>
            </w:r>
          </w:p>
        </w:tc>
      </w:tr>
      <w:tr w:rsidR="00587BE4" w:rsidRPr="00B35C04" w14:paraId="29C5F004" w14:textId="77777777" w:rsidTr="005632C5">
        <w:trPr>
          <w:trHeight w:val="360"/>
        </w:trPr>
        <w:tc>
          <w:tcPr>
            <w:tcW w:w="4287" w:type="dxa"/>
            <w:vAlign w:val="center"/>
          </w:tcPr>
          <w:p w14:paraId="554F6248" w14:textId="77777777" w:rsidR="00587BE4" w:rsidRPr="00B35C04" w:rsidRDefault="00587BE4" w:rsidP="005632C5">
            <w:pPr>
              <w:pStyle w:val="BodyText"/>
              <w:spacing w:after="0"/>
              <w:rPr>
                <w:lang w:val="de-DE"/>
              </w:rPr>
            </w:pPr>
            <w:r w:rsidRPr="00B35C04">
              <w:rPr>
                <w:lang w:val="de-DE"/>
              </w:rPr>
              <w:t>Lesezeichenmenü</w:t>
            </w:r>
          </w:p>
        </w:tc>
        <w:tc>
          <w:tcPr>
            <w:tcW w:w="4343" w:type="dxa"/>
            <w:vAlign w:val="center"/>
          </w:tcPr>
          <w:p w14:paraId="617A3EBE" w14:textId="77777777" w:rsidR="00587BE4" w:rsidRPr="00B35C04" w:rsidRDefault="00587BE4" w:rsidP="005632C5">
            <w:pPr>
              <w:pStyle w:val="BodyText"/>
              <w:spacing w:after="0"/>
              <w:rPr>
                <w:lang w:val="de-DE"/>
              </w:rPr>
            </w:pPr>
            <w:r>
              <w:rPr>
                <w:lang w:val="de-DE"/>
              </w:rPr>
              <w:t>Enter + M</w:t>
            </w:r>
          </w:p>
        </w:tc>
      </w:tr>
      <w:tr w:rsidR="00587BE4" w:rsidRPr="00B35C04" w14:paraId="4DBAEE92" w14:textId="77777777" w:rsidTr="005632C5">
        <w:trPr>
          <w:trHeight w:val="360"/>
        </w:trPr>
        <w:tc>
          <w:tcPr>
            <w:tcW w:w="4287" w:type="dxa"/>
            <w:vAlign w:val="center"/>
          </w:tcPr>
          <w:p w14:paraId="29959FFF" w14:textId="77777777" w:rsidR="00587BE4" w:rsidRPr="00B35C04" w:rsidRDefault="00587BE4" w:rsidP="005632C5">
            <w:pPr>
              <w:pStyle w:val="BodyText"/>
              <w:spacing w:after="0"/>
              <w:rPr>
                <w:lang w:val="de-DE"/>
              </w:rPr>
            </w:pPr>
            <w:r w:rsidRPr="00B35C04">
              <w:rPr>
                <w:lang w:val="de-DE"/>
              </w:rPr>
              <w:t>Zu Lesezeichen springen</w:t>
            </w:r>
          </w:p>
        </w:tc>
        <w:tc>
          <w:tcPr>
            <w:tcW w:w="4343" w:type="dxa"/>
            <w:vAlign w:val="center"/>
          </w:tcPr>
          <w:p w14:paraId="6C27CB9B" w14:textId="77777777" w:rsidR="00587BE4" w:rsidRPr="00B35C04" w:rsidRDefault="00587BE4" w:rsidP="005632C5">
            <w:pPr>
              <w:pStyle w:val="BodyText"/>
              <w:spacing w:after="0"/>
              <w:rPr>
                <w:lang w:val="de-DE"/>
              </w:rPr>
            </w:pPr>
            <w:r>
              <w:rPr>
                <w:lang w:val="de-DE"/>
              </w:rPr>
              <w:t>Enter + J</w:t>
            </w:r>
          </w:p>
        </w:tc>
      </w:tr>
      <w:tr w:rsidR="00587BE4" w:rsidRPr="00B35C04" w14:paraId="457C1F72" w14:textId="77777777" w:rsidTr="005632C5">
        <w:trPr>
          <w:trHeight w:val="360"/>
        </w:trPr>
        <w:tc>
          <w:tcPr>
            <w:tcW w:w="4287" w:type="dxa"/>
            <w:vAlign w:val="center"/>
          </w:tcPr>
          <w:p w14:paraId="175F3B39" w14:textId="77777777" w:rsidR="00587BE4" w:rsidRPr="00B35C04" w:rsidRDefault="00587BE4" w:rsidP="005632C5">
            <w:pPr>
              <w:pStyle w:val="BodyText"/>
              <w:spacing w:after="0"/>
              <w:rPr>
                <w:lang w:val="de-DE"/>
              </w:rPr>
            </w:pPr>
            <w:r w:rsidRPr="00B35C04">
              <w:rPr>
                <w:lang w:val="de-DE"/>
              </w:rPr>
              <w:t>Lesezeichen einfügen</w:t>
            </w:r>
          </w:p>
        </w:tc>
        <w:tc>
          <w:tcPr>
            <w:tcW w:w="4343" w:type="dxa"/>
            <w:vAlign w:val="center"/>
          </w:tcPr>
          <w:p w14:paraId="3B6FA790" w14:textId="77777777" w:rsidR="00587BE4" w:rsidRPr="00B35C04" w:rsidRDefault="00587BE4" w:rsidP="005632C5">
            <w:pPr>
              <w:pStyle w:val="BodyText"/>
              <w:spacing w:after="0"/>
              <w:rPr>
                <w:lang w:val="de-DE"/>
              </w:rPr>
            </w:pPr>
            <w:r>
              <w:rPr>
                <w:lang w:val="de-DE"/>
              </w:rPr>
              <w:t>Enter + B</w:t>
            </w:r>
          </w:p>
        </w:tc>
      </w:tr>
    </w:tbl>
    <w:p w14:paraId="4E24193D" w14:textId="77777777" w:rsidR="00403962" w:rsidRDefault="00403962" w:rsidP="00403962"/>
    <w:p w14:paraId="2DEDD19F" w14:textId="3D03997D" w:rsidR="00EC358E" w:rsidRPr="00FA2E84" w:rsidRDefault="0067054A" w:rsidP="00117DB2">
      <w:pPr>
        <w:pStyle w:val="Heading1"/>
        <w:jc w:val="both"/>
      </w:pPr>
      <w:bookmarkStart w:id="82" w:name="_Toc105078089"/>
      <w:r w:rsidRPr="00FA2E84">
        <w:t>Victor Reader</w:t>
      </w:r>
      <w:bookmarkEnd w:id="82"/>
    </w:p>
    <w:p w14:paraId="7DD9435E" w14:textId="77777777" w:rsidR="009106AB" w:rsidRPr="00C43257" w:rsidRDefault="009106AB" w:rsidP="009106AB">
      <w:pPr>
        <w:jc w:val="both"/>
      </w:pPr>
      <w:r w:rsidRPr="00C43257">
        <w:t xml:space="preserve">Victor Reader ist die App, welche Sie zum Lesen von Büchern auf dem Brailliant benutzen. Es werden die Formate .brf, .pef, .txt, .html, .docx, Daisy, .ban, .pra, .pdf, .Fb2 unterstützt. </w:t>
      </w:r>
    </w:p>
    <w:p w14:paraId="12FA6A82" w14:textId="77777777" w:rsidR="009106AB" w:rsidRPr="00C43257" w:rsidRDefault="009106AB" w:rsidP="009106AB">
      <w:pPr>
        <w:jc w:val="both"/>
      </w:pPr>
      <w:r w:rsidRPr="00C43257">
        <w:t>Um die Victor Reader App zu öffnen, navigieren Sie mit den -äußeren Daumentasten zu ihr, oder geben Sie im Hauptmenü ein v ein. Drücken Sie nun Enter oder eine Cursorrouting Taste, um die App zu öffnen.</w:t>
      </w:r>
    </w:p>
    <w:p w14:paraId="2BD4AC5C" w14:textId="77777777" w:rsidR="009106AB" w:rsidRPr="00C43257" w:rsidRDefault="009106AB" w:rsidP="009106AB">
      <w:pPr>
        <w:jc w:val="both"/>
      </w:pPr>
      <w:r w:rsidRPr="00C43257">
        <w:t xml:space="preserve">Das Victor Reader Menü besteht aus den Elementen Bücherliste, kürzlich gelesen, suchen und schließen. </w:t>
      </w:r>
    </w:p>
    <w:p w14:paraId="18E50291" w14:textId="77777777" w:rsidR="009106AB" w:rsidRPr="00C43257" w:rsidRDefault="009106AB" w:rsidP="009106AB">
      <w:pPr>
        <w:jc w:val="both"/>
      </w:pPr>
    </w:p>
    <w:p w14:paraId="24A0308C" w14:textId="77777777" w:rsidR="009106AB" w:rsidRPr="00C43257" w:rsidRDefault="009106AB" w:rsidP="009106AB">
      <w:pPr>
        <w:pStyle w:val="Heading2"/>
        <w:jc w:val="both"/>
        <w:rPr>
          <w:bCs/>
        </w:rPr>
      </w:pPr>
      <w:bookmarkStart w:id="83" w:name="_Toc105075719"/>
      <w:bookmarkStart w:id="84" w:name="_Toc105078090"/>
      <w:r w:rsidRPr="00C43257">
        <w:t>In der Bücherliste navigieren</w:t>
      </w:r>
      <w:bookmarkEnd w:id="83"/>
      <w:bookmarkEnd w:id="84"/>
    </w:p>
    <w:p w14:paraId="3073235B" w14:textId="77777777" w:rsidR="009106AB" w:rsidRPr="00C43257" w:rsidRDefault="009106AB" w:rsidP="009106AB">
      <w:pPr>
        <w:jc w:val="both"/>
      </w:pPr>
      <w:r w:rsidRPr="00C43257">
        <w:t xml:space="preserve">In Victor Reader werden Ihre Bücher in einer Bücherliste gespeichert, vergleichbar mit einem Inhaltsverzeichnis all Ihrer Medien in alphabetischer Reihenfolge. Benutzen Sie die äußeren Daumentasten, um in der Bücherliste zu navigieren. Haben Sie ein Buch ausgewählt, so geben Sie Enter bzw. eine Cursorrouting Taste, um es zu öffnen. Um ein Buch zu schließen und in die Bücherliste zurück zu kehren, geben Sie Leertaste mit e oder Leertaste mit b. </w:t>
      </w:r>
    </w:p>
    <w:p w14:paraId="4C203240" w14:textId="77777777" w:rsidR="009106AB" w:rsidRPr="00C43257" w:rsidRDefault="009106AB" w:rsidP="009106AB">
      <w:pPr>
        <w:jc w:val="both"/>
      </w:pPr>
      <w:r w:rsidRPr="00C43257">
        <w:t xml:space="preserve">Bitte beachten Sie: Brailliant kann beim Öffnen einer .pdf Datei eine Fehlermeldung ausgeben. Dies geschieht im Allgemeinen dann, wenn das Dokument Bilder anstatt Text enthält. </w:t>
      </w:r>
    </w:p>
    <w:p w14:paraId="0A349313" w14:textId="77777777" w:rsidR="009106AB" w:rsidRPr="00C43257" w:rsidRDefault="009106AB" w:rsidP="009106AB">
      <w:pPr>
        <w:jc w:val="both"/>
      </w:pPr>
    </w:p>
    <w:p w14:paraId="1DFB00DE" w14:textId="77777777" w:rsidR="009106AB" w:rsidRPr="00C43257" w:rsidRDefault="009106AB" w:rsidP="009106AB">
      <w:pPr>
        <w:pStyle w:val="Heading3"/>
        <w:jc w:val="both"/>
      </w:pPr>
      <w:bookmarkStart w:id="85" w:name="_Toc105075720"/>
      <w:bookmarkStart w:id="86" w:name="_Toc105078091"/>
      <w:r w:rsidRPr="00C43257">
        <w:t>Nach Büchern suchen</w:t>
      </w:r>
      <w:bookmarkEnd w:id="85"/>
      <w:bookmarkEnd w:id="86"/>
    </w:p>
    <w:p w14:paraId="415D0AA2" w14:textId="77777777" w:rsidR="009106AB" w:rsidRPr="00C43257" w:rsidRDefault="009106AB" w:rsidP="009106AB">
      <w:pPr>
        <w:jc w:val="both"/>
      </w:pPr>
      <w:r w:rsidRPr="00C43257">
        <w:t xml:space="preserve"> Um ein bestimmtes Buch auf Ihrem Gerät zu suchen, gehen Sie wie folgt vor:</w:t>
      </w:r>
    </w:p>
    <w:p w14:paraId="296DB55B" w14:textId="77777777" w:rsidR="009106AB" w:rsidRPr="00C43257" w:rsidRDefault="009106AB" w:rsidP="009106AB">
      <w:pPr>
        <w:pStyle w:val="ListParagraph"/>
        <w:numPr>
          <w:ilvl w:val="0"/>
          <w:numId w:val="55"/>
        </w:numPr>
        <w:spacing w:line="256" w:lineRule="auto"/>
        <w:jc w:val="both"/>
      </w:pPr>
      <w:r w:rsidRPr="00C43257">
        <w:t>Im Victor Reader Menü wählen Sie die Option suchen oder geben Sie Leertaste mit f.</w:t>
      </w:r>
    </w:p>
    <w:p w14:paraId="70D328FD" w14:textId="77777777" w:rsidR="009106AB" w:rsidRPr="00C43257" w:rsidRDefault="009106AB" w:rsidP="009106AB">
      <w:pPr>
        <w:pStyle w:val="ListParagraph"/>
        <w:numPr>
          <w:ilvl w:val="0"/>
          <w:numId w:val="55"/>
        </w:numPr>
        <w:spacing w:line="256" w:lineRule="auto"/>
        <w:jc w:val="both"/>
      </w:pPr>
      <w:r w:rsidRPr="00C43257">
        <w:lastRenderedPageBreak/>
        <w:t>Geben Sie den Text bzw. den Namen des Buches ein.</w:t>
      </w:r>
    </w:p>
    <w:p w14:paraId="6FD8764E" w14:textId="77777777" w:rsidR="009106AB" w:rsidRPr="00C43257" w:rsidRDefault="009106AB" w:rsidP="009106AB">
      <w:pPr>
        <w:pStyle w:val="ListParagraph"/>
        <w:numPr>
          <w:ilvl w:val="0"/>
          <w:numId w:val="55"/>
        </w:numPr>
        <w:spacing w:line="256" w:lineRule="auto"/>
        <w:jc w:val="both"/>
      </w:pPr>
      <w:r w:rsidRPr="00C43257">
        <w:t>Drücken Sie Enter. Sie sehen nun eine Liste mit denjenigen Büchern, die Ihren Suchkriterien entsprechen.</w:t>
      </w:r>
    </w:p>
    <w:p w14:paraId="5E3F8D0A" w14:textId="77777777" w:rsidR="009106AB" w:rsidRPr="00C43257" w:rsidRDefault="009106AB" w:rsidP="009106AB">
      <w:pPr>
        <w:pStyle w:val="ListParagraph"/>
        <w:numPr>
          <w:ilvl w:val="0"/>
          <w:numId w:val="55"/>
        </w:numPr>
        <w:spacing w:line="256" w:lineRule="auto"/>
        <w:jc w:val="both"/>
      </w:pPr>
      <w:r w:rsidRPr="00C43257">
        <w:t>Scrollen Sie zum gewünschten Buch mit den äußeren Daumentasten.</w:t>
      </w:r>
    </w:p>
    <w:p w14:paraId="47129877" w14:textId="77777777" w:rsidR="009106AB" w:rsidRPr="00C43257" w:rsidRDefault="009106AB" w:rsidP="009106AB">
      <w:pPr>
        <w:pStyle w:val="ListParagraph"/>
        <w:numPr>
          <w:ilvl w:val="0"/>
          <w:numId w:val="55"/>
        </w:numPr>
        <w:spacing w:line="256" w:lineRule="auto"/>
        <w:jc w:val="both"/>
      </w:pPr>
      <w:r w:rsidRPr="00C43257">
        <w:t xml:space="preserve">Geben Sie Enter oder eine Cursorrouting Taste, um es zu öffnen.  </w:t>
      </w:r>
    </w:p>
    <w:p w14:paraId="2F6FF349" w14:textId="77777777" w:rsidR="009106AB" w:rsidRPr="00C43257" w:rsidRDefault="009106AB" w:rsidP="009106AB"/>
    <w:p w14:paraId="74D4FA21" w14:textId="77777777" w:rsidR="009106AB" w:rsidRPr="00C3562A" w:rsidRDefault="009106AB" w:rsidP="009106AB">
      <w:pPr>
        <w:pStyle w:val="Heading3"/>
        <w:jc w:val="both"/>
      </w:pPr>
      <w:bookmarkStart w:id="87" w:name="_Toc105075721"/>
      <w:bookmarkStart w:id="88" w:name="_Toc105078092"/>
      <w:r w:rsidRPr="00C3562A">
        <w:t>Kürzlich geöffnete Bücher anzeigen</w:t>
      </w:r>
      <w:bookmarkEnd w:id="87"/>
      <w:bookmarkEnd w:id="88"/>
    </w:p>
    <w:p w14:paraId="298CB030" w14:textId="77777777" w:rsidR="009106AB" w:rsidRPr="00C43257" w:rsidRDefault="009106AB" w:rsidP="009106AB">
      <w:pPr>
        <w:jc w:val="both"/>
      </w:pPr>
      <w:r w:rsidRPr="00C43257">
        <w:t xml:space="preserve">Sie können sich die fünf zuletzt geöffneten Bücher anzeigen lassen. Geben Sie dazu Leertaste mit r oder navigieren Sie zum Menüpunkt kürzlich geöffnete Bücher anzeigen im Victor Reader Menü. Sie können mit den äußeren Daumentasten in der Liste scrollen. Möchten Sie ein Buch aus der Liste öffnen, geben Sie Enter oder eine Cursorrouting Taste. </w:t>
      </w:r>
    </w:p>
    <w:p w14:paraId="154FE001" w14:textId="77777777" w:rsidR="009106AB" w:rsidRPr="00C43257" w:rsidRDefault="009106AB" w:rsidP="009106AB">
      <w:pPr>
        <w:jc w:val="both"/>
      </w:pPr>
    </w:p>
    <w:p w14:paraId="3451538A" w14:textId="77777777" w:rsidR="009106AB" w:rsidRPr="00C3562A" w:rsidRDefault="009106AB" w:rsidP="009106AB">
      <w:pPr>
        <w:pStyle w:val="Heading3"/>
        <w:jc w:val="both"/>
      </w:pPr>
      <w:bookmarkStart w:id="89" w:name="_Toc105075722"/>
      <w:bookmarkStart w:id="90" w:name="_Toc105078093"/>
      <w:r w:rsidRPr="00C3562A">
        <w:t>Bücher verwalten</w:t>
      </w:r>
      <w:bookmarkEnd w:id="89"/>
      <w:bookmarkEnd w:id="90"/>
    </w:p>
    <w:p w14:paraId="2EFEB26B" w14:textId="77777777" w:rsidR="009106AB" w:rsidRPr="00C43257" w:rsidRDefault="009106AB" w:rsidP="009106AB">
      <w:pPr>
        <w:jc w:val="both"/>
      </w:pPr>
      <w:r w:rsidRPr="00C43257">
        <w:t xml:space="preserve">Wenn Sie durch die Bücherliste blättern, so können Sie ein ausgewähltes Buch aus der Bibliothek an einen externen Speicherort kopieren oder verschieben. Auch löschen aus der Bücherliste ist möglich. Welche Aktionen verfügbar sind, hängt vom Typ des Buches ab, sowie von dessen aktuellem Speicherort. Sie erfahren die verfügbaren Möglichkeiten im Kontextmenü. </w:t>
      </w:r>
    </w:p>
    <w:p w14:paraId="7C0F922D" w14:textId="77777777" w:rsidR="009106AB" w:rsidRPr="00C43257" w:rsidRDefault="009106AB" w:rsidP="009106AB">
      <w:pPr>
        <w:jc w:val="both"/>
      </w:pPr>
      <w:r w:rsidRPr="00C43257">
        <w:t>Dies sind die Grundregeln:</w:t>
      </w:r>
    </w:p>
    <w:p w14:paraId="7C67CA58" w14:textId="77777777" w:rsidR="009106AB" w:rsidRDefault="009106AB" w:rsidP="009106AB">
      <w:pPr>
        <w:pStyle w:val="ListParagraph"/>
        <w:numPr>
          <w:ilvl w:val="0"/>
          <w:numId w:val="8"/>
        </w:numPr>
        <w:spacing w:line="256" w:lineRule="auto"/>
        <w:jc w:val="both"/>
      </w:pPr>
      <w:r>
        <w:t>Bücher auf der SD-Karte können gelöscht werden.</w:t>
      </w:r>
    </w:p>
    <w:p w14:paraId="34CA97DE" w14:textId="77777777" w:rsidR="009106AB" w:rsidRPr="00C43257" w:rsidRDefault="009106AB" w:rsidP="009106AB">
      <w:pPr>
        <w:pStyle w:val="ListParagraph"/>
        <w:numPr>
          <w:ilvl w:val="0"/>
          <w:numId w:val="8"/>
        </w:numPr>
        <w:spacing w:line="256" w:lineRule="auto"/>
        <w:jc w:val="both"/>
      </w:pPr>
      <w:r w:rsidRPr="00C43257">
        <w:t>Bücher, welche von einem Online-Dienst herunter geladen wurden, können verschoben oder gelöscht werden.</w:t>
      </w:r>
    </w:p>
    <w:p w14:paraId="5B30E9E7" w14:textId="77777777" w:rsidR="009106AB" w:rsidRPr="00C43257" w:rsidRDefault="009106AB" w:rsidP="009106AB">
      <w:pPr>
        <w:pStyle w:val="ListParagraph"/>
        <w:numPr>
          <w:ilvl w:val="0"/>
          <w:numId w:val="8"/>
        </w:numPr>
        <w:spacing w:line="256" w:lineRule="auto"/>
        <w:jc w:val="both"/>
      </w:pPr>
      <w:r w:rsidRPr="00C43257">
        <w:t xml:space="preserve">Bücher können nur kopiert werden, wenn ein externes Speichermedium verbunden ist. </w:t>
      </w:r>
    </w:p>
    <w:p w14:paraId="7E8A1CFA" w14:textId="77777777" w:rsidR="009106AB" w:rsidRPr="00C43257" w:rsidRDefault="009106AB" w:rsidP="009106AB">
      <w:pPr>
        <w:pStyle w:val="ListParagraph"/>
        <w:numPr>
          <w:ilvl w:val="0"/>
          <w:numId w:val="8"/>
        </w:numPr>
        <w:spacing w:line="256" w:lineRule="auto"/>
        <w:jc w:val="both"/>
      </w:pPr>
      <w:r w:rsidRPr="00C43257">
        <w:t>Das Kopieren oder Verschieben von Büchern innerhalb des Gerätespeichers ist nicht möglich.</w:t>
      </w:r>
    </w:p>
    <w:p w14:paraId="1386AFC3" w14:textId="77777777" w:rsidR="009106AB" w:rsidRPr="00C43257" w:rsidRDefault="009106AB" w:rsidP="009106AB">
      <w:pPr>
        <w:jc w:val="both"/>
      </w:pPr>
      <w:r w:rsidRPr="00C43257">
        <w:t xml:space="preserve">  </w:t>
      </w:r>
    </w:p>
    <w:p w14:paraId="311198F1" w14:textId="77777777" w:rsidR="009106AB" w:rsidRPr="00C43257" w:rsidRDefault="009106AB" w:rsidP="009106AB">
      <w:pPr>
        <w:jc w:val="both"/>
      </w:pPr>
      <w:r w:rsidRPr="00C43257">
        <w:t>Um ein Buch zu kopieren, zu verschieben oder zu löschen, gehen Sie bitte wie folgt vor</w:t>
      </w:r>
    </w:p>
    <w:p w14:paraId="0B252BDF" w14:textId="77777777" w:rsidR="009106AB" w:rsidRPr="00C43257" w:rsidRDefault="009106AB" w:rsidP="009106AB">
      <w:pPr>
        <w:pStyle w:val="ListParagraph"/>
        <w:numPr>
          <w:ilvl w:val="0"/>
          <w:numId w:val="56"/>
        </w:numPr>
        <w:spacing w:line="256" w:lineRule="auto"/>
        <w:jc w:val="both"/>
      </w:pPr>
      <w:r w:rsidRPr="00C43257">
        <w:t>Öffnen Sie die Bücherliste durch Drücken von Leertaste mit b.</w:t>
      </w:r>
    </w:p>
    <w:p w14:paraId="2C10C714" w14:textId="77777777" w:rsidR="009106AB" w:rsidRPr="00C43257" w:rsidRDefault="009106AB" w:rsidP="009106AB">
      <w:pPr>
        <w:pStyle w:val="ListParagraph"/>
        <w:numPr>
          <w:ilvl w:val="0"/>
          <w:numId w:val="56"/>
        </w:numPr>
        <w:spacing w:line="256" w:lineRule="auto"/>
        <w:jc w:val="both"/>
      </w:pPr>
      <w:r w:rsidRPr="00C43257">
        <w:t>Wählen Sie ein Buch aus, indem Sie die äußeren Daumentasten benutzen.</w:t>
      </w:r>
    </w:p>
    <w:p w14:paraId="1AB22588" w14:textId="77777777" w:rsidR="009106AB" w:rsidRPr="00C43257" w:rsidRDefault="009106AB" w:rsidP="009106AB">
      <w:pPr>
        <w:pStyle w:val="ListParagraph"/>
        <w:numPr>
          <w:ilvl w:val="0"/>
          <w:numId w:val="56"/>
        </w:numPr>
        <w:spacing w:line="256" w:lineRule="auto"/>
        <w:jc w:val="both"/>
      </w:pPr>
      <w:r w:rsidRPr="00C43257">
        <w:t>Geben Sie nun Rücktaste mit m, um das Menü zur Verwaltung von Büchern zu öffnen.</w:t>
      </w:r>
    </w:p>
    <w:p w14:paraId="3F568F06" w14:textId="77777777" w:rsidR="009106AB" w:rsidRPr="00C43257" w:rsidRDefault="009106AB" w:rsidP="009106AB">
      <w:pPr>
        <w:pStyle w:val="ListParagraph"/>
        <w:numPr>
          <w:ilvl w:val="0"/>
          <w:numId w:val="56"/>
        </w:numPr>
        <w:spacing w:line="256" w:lineRule="auto"/>
        <w:jc w:val="both"/>
      </w:pPr>
      <w:r w:rsidRPr="00C43257">
        <w:t xml:space="preserve">Wählen Sie nun aus den Menüpunkten kopieren, verschieben nach oder löschen. </w:t>
      </w:r>
    </w:p>
    <w:p w14:paraId="76B9B0FE" w14:textId="77777777" w:rsidR="009106AB" w:rsidRPr="00C43257" w:rsidRDefault="009106AB" w:rsidP="009106AB">
      <w:pPr>
        <w:jc w:val="both"/>
      </w:pPr>
    </w:p>
    <w:p w14:paraId="4CC7FBFB" w14:textId="77777777" w:rsidR="009106AB" w:rsidRPr="00C43257" w:rsidRDefault="009106AB" w:rsidP="009106AB">
      <w:pPr>
        <w:pStyle w:val="Heading2"/>
        <w:rPr>
          <w:bCs/>
        </w:rPr>
      </w:pPr>
      <w:bookmarkStart w:id="91" w:name="_Toc105075723"/>
      <w:bookmarkStart w:id="92" w:name="_Toc105078094"/>
      <w:r w:rsidRPr="00C43257">
        <w:t xml:space="preserve">Navigieren und Anzeigen zusätzlicher Informationen im </w:t>
      </w:r>
      <w:r w:rsidRPr="00C43257">
        <w:br/>
      </w:r>
      <w:r w:rsidRPr="00C43257">
        <w:rPr>
          <w:bCs/>
        </w:rPr>
        <w:t>Bücher Menü</w:t>
      </w:r>
      <w:bookmarkEnd w:id="91"/>
      <w:bookmarkEnd w:id="92"/>
    </w:p>
    <w:p w14:paraId="2F1AA1D4" w14:textId="77777777" w:rsidR="009106AB" w:rsidRPr="00C43257" w:rsidRDefault="009106AB" w:rsidP="009106AB">
      <w:pPr>
        <w:jc w:val="both"/>
      </w:pPr>
      <w:r w:rsidRPr="00C43257">
        <w:t xml:space="preserve">Die einfachste Art, in Büchern zu navigieren, ist, die Daumentasten zu nutzen. Mit den inneren Daumentasten links und rechts bewegen Sie sich durch den Buchinhalt. </w:t>
      </w:r>
    </w:p>
    <w:p w14:paraId="2BBF0D18" w14:textId="77777777" w:rsidR="009106AB" w:rsidRPr="00C43257" w:rsidRDefault="009106AB" w:rsidP="009106AB">
      <w:pPr>
        <w:jc w:val="both"/>
      </w:pPr>
    </w:p>
    <w:p w14:paraId="5B662BB5" w14:textId="77777777" w:rsidR="009106AB" w:rsidRPr="00C3562A" w:rsidRDefault="009106AB" w:rsidP="009106AB">
      <w:pPr>
        <w:pStyle w:val="Heading3"/>
        <w:jc w:val="both"/>
      </w:pPr>
      <w:bookmarkStart w:id="93" w:name="_Toc105075724"/>
      <w:bookmarkStart w:id="94" w:name="_Toc105078095"/>
      <w:r w:rsidRPr="00C3562A">
        <w:lastRenderedPageBreak/>
        <w:t>Ändern der Navigationsebene in einem Buch</w:t>
      </w:r>
      <w:bookmarkEnd w:id="93"/>
      <w:bookmarkEnd w:id="94"/>
    </w:p>
    <w:p w14:paraId="79A79E5C" w14:textId="77777777" w:rsidR="009106AB" w:rsidRPr="00C43257" w:rsidRDefault="009106AB" w:rsidP="009106AB">
      <w:pPr>
        <w:jc w:val="both"/>
      </w:pPr>
      <w:r w:rsidRPr="00C43257">
        <w:t>Um Ihnen das Navigieren zu erleichtern, verfügt die Bibliothek über verschiedene Navigationsebenen. Diese können, je nach Buch, variieren. So ändern Sie die Navigationsebene:</w:t>
      </w:r>
    </w:p>
    <w:p w14:paraId="2E7326EF" w14:textId="77777777" w:rsidR="009106AB" w:rsidRPr="00C43257" w:rsidRDefault="009106AB" w:rsidP="009106AB">
      <w:pPr>
        <w:pStyle w:val="ListParagraph"/>
        <w:numPr>
          <w:ilvl w:val="0"/>
          <w:numId w:val="57"/>
        </w:numPr>
        <w:spacing w:line="256" w:lineRule="auto"/>
        <w:jc w:val="both"/>
      </w:pPr>
      <w:r w:rsidRPr="00C43257">
        <w:t>Geben Sie Leertaste mit t.</w:t>
      </w:r>
    </w:p>
    <w:p w14:paraId="12A96DE0" w14:textId="77777777" w:rsidR="009106AB" w:rsidRPr="00C43257" w:rsidRDefault="009106AB" w:rsidP="009106AB">
      <w:pPr>
        <w:pStyle w:val="ListParagraph"/>
        <w:numPr>
          <w:ilvl w:val="0"/>
          <w:numId w:val="57"/>
        </w:numPr>
        <w:spacing w:line="256" w:lineRule="auto"/>
        <w:jc w:val="both"/>
      </w:pPr>
      <w:r w:rsidRPr="00C43257">
        <w:t>Scrollen Sie durch die verfügbaren Navigationseben mit den äußeren Daumentasten [vorheriges Element] und [nächstes Element].</w:t>
      </w:r>
    </w:p>
    <w:p w14:paraId="08E8F60E" w14:textId="77777777" w:rsidR="009106AB" w:rsidRPr="00C43257" w:rsidRDefault="009106AB" w:rsidP="009106AB">
      <w:pPr>
        <w:pStyle w:val="ListParagraph"/>
        <w:numPr>
          <w:ilvl w:val="0"/>
          <w:numId w:val="57"/>
        </w:numPr>
        <w:spacing w:line="256" w:lineRule="auto"/>
        <w:jc w:val="both"/>
      </w:pPr>
      <w:r w:rsidRPr="00C43257">
        <w:t>Geben Sie Enter oder eine Cursorrouting-Taste, um die Navigationsebene auszuwählen.</w:t>
      </w:r>
    </w:p>
    <w:p w14:paraId="6C343C18" w14:textId="77777777" w:rsidR="009106AB" w:rsidRPr="00C43257" w:rsidRDefault="009106AB" w:rsidP="009106AB">
      <w:pPr>
        <w:jc w:val="both"/>
      </w:pPr>
      <w:r w:rsidRPr="00C43257">
        <w:t>Alternativ können Sie eine Navigationsebene auswählen, indem Sie einen schnellen Tastenkürzel verwenden (Quick Shortcut):</w:t>
      </w:r>
    </w:p>
    <w:p w14:paraId="2AF249B9" w14:textId="77777777" w:rsidR="009106AB" w:rsidRPr="00C43257" w:rsidRDefault="009106AB" w:rsidP="009106AB">
      <w:pPr>
        <w:pStyle w:val="ListParagraph"/>
        <w:numPr>
          <w:ilvl w:val="0"/>
          <w:numId w:val="58"/>
        </w:numPr>
        <w:spacing w:line="256" w:lineRule="auto"/>
        <w:jc w:val="both"/>
      </w:pPr>
      <w:r w:rsidRPr="00C43257">
        <w:t>Geben Sie Rücktaste + Punkt 3, um die vorherige Navigationsebene anzuwählen bzw. Rücktaste + Punkt 6 für die nächste Navigationsebene.</w:t>
      </w:r>
    </w:p>
    <w:p w14:paraId="2C03125A" w14:textId="77777777" w:rsidR="009106AB" w:rsidRPr="00C43257" w:rsidRDefault="009106AB" w:rsidP="009106AB">
      <w:pPr>
        <w:pStyle w:val="ListParagraph"/>
        <w:numPr>
          <w:ilvl w:val="0"/>
          <w:numId w:val="58"/>
        </w:numPr>
        <w:spacing w:line="256" w:lineRule="auto"/>
        <w:jc w:val="both"/>
      </w:pPr>
      <w:r w:rsidRPr="00C43257">
        <w:t>Benutzen Sie nun die äußeren Daumentasten, um in der gewählten Navigationsebene durch das Buch zu navigieren.</w:t>
      </w:r>
    </w:p>
    <w:p w14:paraId="0CE3DFDD" w14:textId="77777777" w:rsidR="009106AB" w:rsidRPr="00C43257" w:rsidRDefault="009106AB" w:rsidP="009106AB">
      <w:pPr>
        <w:jc w:val="both"/>
      </w:pPr>
      <w:r w:rsidRPr="00C43257">
        <w:t>Wenn Sie so die Navigationsebene ausgewählt haben, können Sie wiederum mit den inneren Daumentasten links und rechts durch das Buch navigieren.</w:t>
      </w:r>
    </w:p>
    <w:p w14:paraId="1D0FDA9C" w14:textId="77777777" w:rsidR="009106AB" w:rsidRPr="00C43257" w:rsidRDefault="009106AB" w:rsidP="009106AB">
      <w:pPr>
        <w:jc w:val="both"/>
      </w:pPr>
      <w:r w:rsidRPr="00C43257">
        <w:t>Beispiel: Haben Sie die Satznavigation als Navigationsebene gewählt, so können Sie mit den äußeren Daumentasten [vorheriges Element] und [nächstes Element] Satz für Satz durch das Buch navigieren.</w:t>
      </w:r>
    </w:p>
    <w:p w14:paraId="0442446E" w14:textId="77777777" w:rsidR="009106AB" w:rsidRPr="00C43257" w:rsidRDefault="009106AB" w:rsidP="009106AB">
      <w:pPr>
        <w:jc w:val="both"/>
      </w:pPr>
    </w:p>
    <w:p w14:paraId="7D47D473" w14:textId="77777777" w:rsidR="009106AB" w:rsidRPr="00C3562A" w:rsidRDefault="009106AB" w:rsidP="009106AB">
      <w:pPr>
        <w:pStyle w:val="Heading3"/>
        <w:jc w:val="both"/>
      </w:pPr>
      <w:bookmarkStart w:id="95" w:name="_Toc105075725"/>
      <w:bookmarkStart w:id="96" w:name="_Toc105078096"/>
      <w:r w:rsidRPr="00C3562A">
        <w:t>Navigieren nach Seiten, Überschriften, Prozenten, oder Lesezeichen</w:t>
      </w:r>
      <w:bookmarkEnd w:id="95"/>
      <w:bookmarkEnd w:id="96"/>
    </w:p>
    <w:p w14:paraId="47AE2B39" w14:textId="77777777" w:rsidR="009106AB" w:rsidRPr="00C43257" w:rsidRDefault="009106AB" w:rsidP="009106AB">
      <w:pPr>
        <w:jc w:val="both"/>
      </w:pPr>
      <w:r w:rsidRPr="00C3562A">
        <w:t>Um eine bestimmte Seitenzahl, Überschrift, Prozentzahl oder ein bestimmtes Lesezeichen</w:t>
      </w:r>
      <w:r w:rsidRPr="00C43257">
        <w:t xml:space="preserve"> zu suchen, gehen Sie bitte wie folgt vor:</w:t>
      </w:r>
    </w:p>
    <w:p w14:paraId="7FBD15D3" w14:textId="77777777" w:rsidR="009106AB" w:rsidRPr="00C43257" w:rsidRDefault="009106AB" w:rsidP="009106AB">
      <w:pPr>
        <w:pStyle w:val="ListParagraph"/>
        <w:numPr>
          <w:ilvl w:val="0"/>
          <w:numId w:val="59"/>
        </w:numPr>
        <w:spacing w:line="256" w:lineRule="auto"/>
        <w:jc w:val="both"/>
      </w:pPr>
      <w:r w:rsidRPr="00C43257">
        <w:t>Geben Sie Enter + g.</w:t>
      </w:r>
    </w:p>
    <w:p w14:paraId="13FB43FB" w14:textId="77777777" w:rsidR="009106AB" w:rsidRPr="00C43257" w:rsidRDefault="009106AB" w:rsidP="009106AB">
      <w:pPr>
        <w:pStyle w:val="ListParagraph"/>
        <w:numPr>
          <w:ilvl w:val="0"/>
          <w:numId w:val="59"/>
        </w:numPr>
        <w:spacing w:line="256" w:lineRule="auto"/>
        <w:jc w:val="both"/>
      </w:pPr>
      <w:r w:rsidRPr="00C43257">
        <w:t>Scrollen Sie durch die Navigationsoptionen mit den äußeren Daumentasten [vorheriges Element] und [nächstes Element).</w:t>
      </w:r>
    </w:p>
    <w:p w14:paraId="296B9F45" w14:textId="77777777" w:rsidR="009106AB" w:rsidRPr="00C43257" w:rsidRDefault="009106AB" w:rsidP="009106AB">
      <w:pPr>
        <w:pStyle w:val="ListParagraph"/>
        <w:numPr>
          <w:ilvl w:val="0"/>
          <w:numId w:val="59"/>
        </w:numPr>
        <w:spacing w:line="256" w:lineRule="auto"/>
        <w:jc w:val="both"/>
      </w:pPr>
      <w:r w:rsidRPr="00C43257">
        <w:t xml:space="preserve">Wählen Sie aus Seiten, Überschriften, Prozent und Lesezeichen. </w:t>
      </w:r>
    </w:p>
    <w:p w14:paraId="20C9DE8E" w14:textId="77777777" w:rsidR="009106AB" w:rsidRPr="00C43257" w:rsidRDefault="009106AB" w:rsidP="009106AB">
      <w:pPr>
        <w:pStyle w:val="ListParagraph"/>
        <w:numPr>
          <w:ilvl w:val="0"/>
          <w:numId w:val="59"/>
        </w:numPr>
        <w:spacing w:line="256" w:lineRule="auto"/>
        <w:jc w:val="both"/>
      </w:pPr>
      <w:r w:rsidRPr="00C43257">
        <w:t>Wenn Sie die gewünschte Ebene erreicht haben, so drücken Sie Enter oder eine Cursorrouting Taste.</w:t>
      </w:r>
    </w:p>
    <w:p w14:paraId="7B6BA1CF" w14:textId="77777777" w:rsidR="009106AB" w:rsidRPr="00C43257" w:rsidRDefault="009106AB" w:rsidP="009106AB">
      <w:pPr>
        <w:pStyle w:val="ListParagraph"/>
        <w:numPr>
          <w:ilvl w:val="0"/>
          <w:numId w:val="60"/>
        </w:numPr>
        <w:spacing w:line="256" w:lineRule="auto"/>
        <w:jc w:val="both"/>
      </w:pPr>
      <w:r w:rsidRPr="00C43257">
        <w:t>Geben sie jetzt einen Wert ein. Geben Sie zum Schluss Enter oder eine Cursorrouting-Taste.</w:t>
      </w:r>
    </w:p>
    <w:p w14:paraId="6B2B7330" w14:textId="77777777" w:rsidR="009106AB" w:rsidRPr="00C43257" w:rsidRDefault="009106AB" w:rsidP="009106AB">
      <w:pPr>
        <w:jc w:val="both"/>
      </w:pPr>
      <w:r w:rsidRPr="00C43257">
        <w:t>Bitte beachten Sie: Die verfügbaren Optionen variieren, je nach den Formatierungen, welche im Buch benutzt werden.</w:t>
      </w:r>
    </w:p>
    <w:p w14:paraId="7CEEF557" w14:textId="77777777" w:rsidR="009106AB" w:rsidRPr="00C43257" w:rsidRDefault="009106AB" w:rsidP="009106AB"/>
    <w:p w14:paraId="76470303" w14:textId="77777777" w:rsidR="009106AB" w:rsidRPr="00C3562A" w:rsidRDefault="009106AB" w:rsidP="009106AB">
      <w:pPr>
        <w:pStyle w:val="Heading3"/>
        <w:jc w:val="both"/>
      </w:pPr>
      <w:bookmarkStart w:id="97" w:name="_Toc105075726"/>
      <w:bookmarkStart w:id="98" w:name="_Toc105078097"/>
      <w:r w:rsidRPr="00C3562A">
        <w:t>Autoscrollen in der Bibliotheken App</w:t>
      </w:r>
      <w:bookmarkEnd w:id="97"/>
      <w:bookmarkEnd w:id="98"/>
    </w:p>
    <w:p w14:paraId="1D4B8666" w14:textId="77777777" w:rsidR="009106AB" w:rsidRPr="00C43257" w:rsidRDefault="009106AB" w:rsidP="009106AB">
      <w:pPr>
        <w:jc w:val="both"/>
      </w:pPr>
      <w:r w:rsidRPr="00C43257">
        <w:t xml:space="preserve">Die Autoscroll Funktion des Brailliant BI 20X erlaubt es Ihnen, automatisch durch Text in einem Buch zu scrollen. Um Autoscroll zu aktivieren, geben Sie innerhalb eines Buches Leertaste mit Punkten 1 2 4 5 6 bzw. C6. Drücken Sie irgendeine Taste, um das Autoscrollen zu stoppen. Sie können jetzt wieder mit den üblichen Tasten durch das Buch navigieren. Sie </w:t>
      </w:r>
      <w:r w:rsidRPr="00C43257">
        <w:lastRenderedPageBreak/>
        <w:t xml:space="preserve">können Die Geschwindigkeit des automatischen Scrollens verändern. Zum Verlangsamen geben Sie Enter mit Punkt 3, zum erhöhen geben Sie Enter mit Punkt 6 </w:t>
      </w:r>
    </w:p>
    <w:p w14:paraId="756FB7B7" w14:textId="77777777" w:rsidR="009106AB" w:rsidRPr="00C43257" w:rsidRDefault="009106AB" w:rsidP="009106AB">
      <w:pPr>
        <w:jc w:val="both"/>
      </w:pPr>
    </w:p>
    <w:p w14:paraId="59E7DE51" w14:textId="77777777" w:rsidR="009106AB" w:rsidRPr="00C3562A" w:rsidRDefault="009106AB" w:rsidP="009106AB">
      <w:pPr>
        <w:pStyle w:val="Heading3"/>
        <w:jc w:val="both"/>
        <w:rPr>
          <w:rFonts w:asciiTheme="minorHAnsi" w:eastAsiaTheme="minorHAnsi" w:hAnsiTheme="minorHAnsi" w:cstheme="minorBidi"/>
          <w:color w:val="auto"/>
        </w:rPr>
      </w:pPr>
      <w:bookmarkStart w:id="99" w:name="_Toc105075727"/>
      <w:bookmarkStart w:id="100" w:name="_Toc105078098"/>
      <w:r w:rsidRPr="00C3562A">
        <w:t>Anzeigen der aktuellen Position in einem Buch</w:t>
      </w:r>
      <w:bookmarkEnd w:id="99"/>
      <w:bookmarkEnd w:id="100"/>
    </w:p>
    <w:p w14:paraId="2F48A690" w14:textId="77777777" w:rsidR="009106AB" w:rsidRPr="00C43257" w:rsidRDefault="009106AB" w:rsidP="009106AB">
      <w:pPr>
        <w:jc w:val="both"/>
      </w:pPr>
      <w:r w:rsidRPr="00C43257">
        <w:t>Um die „wo bin ich“ Funktion zu aktivieren, geben Sie Leertaste mit Punkten 1 5 6. Sie bekommen nun Ihre aktuelle Position angezeigt. Alternativ können Sie mit Leertaste und m das Kontextmenü aufrufen Benutzen Sie die Daumentasten [vorheriges Element] und [nächstes Element], bis Sie „Kontextmenü“ erreichen und bestätigen Sie mit Enter oder einer Cursorrouting-Taste. Benutzen Sie wiederum die äußeren Daumentasten [vorheriges Element] und [nächstes Element], um zwischen den Menüpunkten Überschrift, Prozent, Seite und Zeile zu wechseln. Benutzen Sie die inneren Daumentasten links und rechts, um durch den Text zu navigieren.</w:t>
      </w:r>
    </w:p>
    <w:p w14:paraId="112AB3B0" w14:textId="77777777" w:rsidR="009106AB" w:rsidRPr="00C43257" w:rsidRDefault="009106AB" w:rsidP="009106AB"/>
    <w:p w14:paraId="2E3C2474" w14:textId="77777777" w:rsidR="009106AB" w:rsidRPr="00C3562A" w:rsidRDefault="009106AB" w:rsidP="009106AB">
      <w:pPr>
        <w:pStyle w:val="Heading3"/>
        <w:jc w:val="both"/>
        <w:rPr>
          <w:rFonts w:eastAsiaTheme="minorHAnsi"/>
        </w:rPr>
      </w:pPr>
      <w:bookmarkStart w:id="101" w:name="_Toc105075728"/>
      <w:bookmarkStart w:id="102" w:name="_Toc105078099"/>
      <w:r w:rsidRPr="00C3562A">
        <w:rPr>
          <w:rFonts w:eastAsiaTheme="minorHAnsi"/>
        </w:rPr>
        <w:t>Zum Anfang oder Ende eines Buches navigieren</w:t>
      </w:r>
      <w:bookmarkEnd w:id="101"/>
      <w:bookmarkEnd w:id="102"/>
    </w:p>
    <w:p w14:paraId="544F54D9" w14:textId="77777777" w:rsidR="009106AB" w:rsidRPr="00C43257" w:rsidRDefault="009106AB" w:rsidP="009106AB">
      <w:pPr>
        <w:jc w:val="both"/>
      </w:pPr>
      <w:r w:rsidRPr="00C43257">
        <w:t>Sie können den Anfang oder das Ende eines Buches erreichen, indem Sie Tastenkürzel benutzen. Um den Anfang eines Buches zu erreichen, geben Sie Leertaste mit Punkten 1 2 3. Um das Ende eines Buches zu erreichen, geben Sie Leertaste mit Punkten 4 5 6.</w:t>
      </w:r>
    </w:p>
    <w:p w14:paraId="0276F974" w14:textId="77777777" w:rsidR="009106AB" w:rsidRPr="00C43257" w:rsidRDefault="009106AB" w:rsidP="009106AB"/>
    <w:p w14:paraId="294C8AD8" w14:textId="77777777" w:rsidR="009106AB" w:rsidRPr="00C3562A" w:rsidRDefault="009106AB" w:rsidP="009106AB">
      <w:pPr>
        <w:pStyle w:val="Heading3"/>
        <w:jc w:val="both"/>
      </w:pPr>
      <w:bookmarkStart w:id="103" w:name="_Toc105075729"/>
      <w:bookmarkStart w:id="104" w:name="_Toc105078100"/>
      <w:r w:rsidRPr="00C3562A">
        <w:t>Text innerhalb eines Buches suchen</w:t>
      </w:r>
      <w:bookmarkEnd w:id="103"/>
      <w:bookmarkEnd w:id="104"/>
    </w:p>
    <w:p w14:paraId="787740AE" w14:textId="77777777" w:rsidR="009106AB" w:rsidRPr="00C43257" w:rsidRDefault="009106AB" w:rsidP="009106AB">
      <w:pPr>
        <w:jc w:val="both"/>
      </w:pPr>
      <w:r w:rsidRPr="00C43257">
        <w:t xml:space="preserve">Eine andere Navigationsmethode in einem Buch besteht in der Suche nach einer Zeichenfolge. Um nach Text zu suchen geben Sie zunächst den Befehl Leertaste mit f. Geben Sie ins Eingabefeld den Suchtext ein und schließen Sie mit Enter ab. </w:t>
      </w:r>
    </w:p>
    <w:p w14:paraId="11F95D9B" w14:textId="77777777" w:rsidR="009106AB" w:rsidRPr="00C43257" w:rsidRDefault="009106AB" w:rsidP="009106AB">
      <w:pPr>
        <w:jc w:val="both"/>
      </w:pPr>
    </w:p>
    <w:p w14:paraId="2688C9AB" w14:textId="77777777" w:rsidR="009106AB" w:rsidRPr="00C3562A" w:rsidRDefault="009106AB" w:rsidP="009106AB">
      <w:pPr>
        <w:pStyle w:val="Heading3"/>
        <w:jc w:val="both"/>
      </w:pPr>
      <w:bookmarkStart w:id="105" w:name="_Toc105075730"/>
      <w:bookmarkStart w:id="106" w:name="_Toc105078101"/>
      <w:r w:rsidRPr="00C3562A">
        <w:t>Abfragen weiterer Buchinformationen</w:t>
      </w:r>
      <w:bookmarkEnd w:id="105"/>
      <w:bookmarkEnd w:id="106"/>
    </w:p>
    <w:p w14:paraId="68AD6E19" w14:textId="77777777" w:rsidR="009106AB" w:rsidRPr="00C43257" w:rsidRDefault="009106AB" w:rsidP="009106AB">
      <w:pPr>
        <w:jc w:val="both"/>
      </w:pPr>
      <w:r w:rsidRPr="00C43257">
        <w:t xml:space="preserve"> Sie können weitere Informationen über das Buch, welches Sie gerade lesen, abrufen (Titel, Autor, Beschreibung, Datum, Sprache, Thema, Verlag und Lesezeichen). Um all diese Informationen anzuzeigen, geben Sie Leertaste mit i. </w:t>
      </w:r>
    </w:p>
    <w:p w14:paraId="6065B223" w14:textId="77777777" w:rsidR="009106AB" w:rsidRPr="00C43257" w:rsidRDefault="009106AB" w:rsidP="009106AB">
      <w:pPr>
        <w:jc w:val="both"/>
      </w:pPr>
      <w:r w:rsidRPr="00C43257">
        <w:t xml:space="preserve">Alternativ können Sie auch Leertaste mit m geben, um das Kontextmenü zu öffnen, und danach mit den äußeren Daumentasten zum Menüpunkt „Buchinformationen“ gehen, um ihn mit Enter oder einer Cursorrouting Taste zu öffnen. Wiederum mit den Daumentasten können Sie nun durch die Buchinformationen hindurch navigieren. Benutzen Sie die linke und rechte Daumentaste dafür.  </w:t>
      </w:r>
    </w:p>
    <w:p w14:paraId="386FC8A0" w14:textId="77777777" w:rsidR="009106AB" w:rsidRPr="00C43257" w:rsidRDefault="009106AB" w:rsidP="009106AB">
      <w:pPr>
        <w:jc w:val="both"/>
      </w:pPr>
    </w:p>
    <w:p w14:paraId="337068C9" w14:textId="77777777" w:rsidR="009106AB" w:rsidRPr="00C43257" w:rsidRDefault="009106AB" w:rsidP="009106AB">
      <w:pPr>
        <w:pStyle w:val="Heading2"/>
        <w:jc w:val="both"/>
      </w:pPr>
      <w:bookmarkStart w:id="107" w:name="_Toc105075731"/>
      <w:bookmarkStart w:id="108" w:name="_Toc105078102"/>
      <w:r w:rsidRPr="00C43257">
        <w:t>Hinzufügen</w:t>
      </w:r>
      <w:r>
        <w:t>, markieren</w:t>
      </w:r>
      <w:r w:rsidRPr="00C43257">
        <w:t xml:space="preserve"> und löschen von bzw. navigieren zwischen Lesezeichen</w:t>
      </w:r>
      <w:bookmarkEnd w:id="107"/>
      <w:bookmarkEnd w:id="108"/>
    </w:p>
    <w:p w14:paraId="7A70A582" w14:textId="77777777" w:rsidR="009106AB" w:rsidRPr="00C43257" w:rsidRDefault="009106AB" w:rsidP="009106AB">
      <w:pPr>
        <w:jc w:val="both"/>
      </w:pPr>
      <w:r w:rsidRPr="00C43257">
        <w:t xml:space="preserve">Lesezeichen sind nützlich, um eine bestimmte Stelle eines Buches zu markieren und später zu ihr zurück zu gelangen. Um das Lesezeichenmenü zu öffnen, geben Sie Enter mit m. Sie können auch Leertaste mit m geben, um das Kontextmenü zu öffnen und von dort aus ins Lesezeichenmenü zu gelangen. </w:t>
      </w:r>
    </w:p>
    <w:p w14:paraId="4E8A58CC" w14:textId="77777777" w:rsidR="009106AB" w:rsidRPr="00C43257" w:rsidRDefault="009106AB" w:rsidP="009106AB">
      <w:pPr>
        <w:jc w:val="both"/>
      </w:pPr>
    </w:p>
    <w:p w14:paraId="2C7D6B98" w14:textId="77777777" w:rsidR="009106AB" w:rsidRPr="00C43257" w:rsidRDefault="009106AB" w:rsidP="009106AB">
      <w:pPr>
        <w:pStyle w:val="Heading3"/>
        <w:jc w:val="both"/>
        <w:rPr>
          <w:b/>
          <w:bCs/>
        </w:rPr>
      </w:pPr>
      <w:bookmarkStart w:id="109" w:name="_Toc105075732"/>
      <w:bookmarkStart w:id="110" w:name="_Toc105078103"/>
      <w:r w:rsidRPr="00C43257">
        <w:rPr>
          <w:b/>
          <w:bCs/>
        </w:rPr>
        <w:lastRenderedPageBreak/>
        <w:t>Ein Lesezeichen einfügen</w:t>
      </w:r>
      <w:bookmarkEnd w:id="109"/>
      <w:bookmarkEnd w:id="110"/>
    </w:p>
    <w:p w14:paraId="629565C2" w14:textId="77777777" w:rsidR="009106AB" w:rsidRPr="00C43257" w:rsidRDefault="009106AB" w:rsidP="009106AB">
      <w:pPr>
        <w:jc w:val="both"/>
      </w:pPr>
      <w:r w:rsidRPr="00C43257">
        <w:t>Um ein Lesezeichen hinzu zu fügen, gehen Sie wie folgt vor:</w:t>
      </w:r>
    </w:p>
    <w:p w14:paraId="186D9E84" w14:textId="77777777" w:rsidR="009106AB" w:rsidRPr="00C43257" w:rsidRDefault="009106AB" w:rsidP="009106AB">
      <w:pPr>
        <w:pStyle w:val="ListParagraph"/>
        <w:numPr>
          <w:ilvl w:val="0"/>
          <w:numId w:val="61"/>
        </w:numPr>
        <w:spacing w:line="256" w:lineRule="auto"/>
        <w:jc w:val="both"/>
      </w:pPr>
      <w:r w:rsidRPr="00C43257">
        <w:t>Drücken Sie Enter mit m, um das Lesezeichenmenü zu öffnen.</w:t>
      </w:r>
    </w:p>
    <w:p w14:paraId="4066FC07" w14:textId="77777777" w:rsidR="009106AB" w:rsidRPr="00C43257" w:rsidRDefault="009106AB" w:rsidP="009106AB">
      <w:pPr>
        <w:pStyle w:val="ListParagraph"/>
        <w:numPr>
          <w:ilvl w:val="0"/>
          <w:numId w:val="61"/>
        </w:numPr>
        <w:spacing w:line="256" w:lineRule="auto"/>
        <w:jc w:val="both"/>
      </w:pPr>
      <w:r w:rsidRPr="00C43257">
        <w:t>Wählen Sie „Lesezeichen einfügen“ mit den äußeren Daumentasten [vorheriges Element] und [nächstes Element]. Drücken Sie Enter oder eine Cursorroutingtaste.</w:t>
      </w:r>
    </w:p>
    <w:p w14:paraId="49DF7CB9" w14:textId="77777777" w:rsidR="009106AB" w:rsidRPr="00C43257" w:rsidRDefault="009106AB" w:rsidP="009106AB">
      <w:pPr>
        <w:pStyle w:val="ListParagraph"/>
        <w:numPr>
          <w:ilvl w:val="0"/>
          <w:numId w:val="61"/>
        </w:numPr>
        <w:spacing w:line="256" w:lineRule="auto"/>
        <w:jc w:val="both"/>
      </w:pPr>
      <w:r w:rsidRPr="00C43257">
        <w:t>Wählen Sie nun eine spezifische, noch nicht benutzte Lesezeichennummer.</w:t>
      </w:r>
    </w:p>
    <w:p w14:paraId="1DC0996E" w14:textId="77777777" w:rsidR="009106AB" w:rsidRPr="00C43257" w:rsidRDefault="009106AB" w:rsidP="009106AB">
      <w:pPr>
        <w:pStyle w:val="ListParagraph"/>
        <w:numPr>
          <w:ilvl w:val="0"/>
          <w:numId w:val="61"/>
        </w:numPr>
        <w:spacing w:line="256" w:lineRule="auto"/>
        <w:jc w:val="both"/>
      </w:pPr>
      <w:r w:rsidRPr="00C43257">
        <w:t xml:space="preserve">Bitte beachten Sie: Wenn Sie keine Nummer eingeben, so wird Brailliant BI 20X dem Lesezeichen die nächste verfügbare Nummer zuordnen. </w:t>
      </w:r>
    </w:p>
    <w:p w14:paraId="00CACABC" w14:textId="77777777" w:rsidR="009106AB" w:rsidRPr="00C43257" w:rsidRDefault="009106AB" w:rsidP="009106AB">
      <w:pPr>
        <w:pStyle w:val="ListParagraph"/>
        <w:numPr>
          <w:ilvl w:val="0"/>
          <w:numId w:val="61"/>
        </w:numPr>
        <w:spacing w:line="256" w:lineRule="auto"/>
        <w:jc w:val="both"/>
      </w:pPr>
      <w:r w:rsidRPr="00C43257">
        <w:t>Drücken Sie zum Abschluss Enter.</w:t>
      </w:r>
    </w:p>
    <w:p w14:paraId="7ED0437E" w14:textId="77777777" w:rsidR="009106AB" w:rsidRPr="00C43257" w:rsidRDefault="009106AB" w:rsidP="009106AB">
      <w:pPr>
        <w:jc w:val="both"/>
      </w:pPr>
      <w:r w:rsidRPr="00C43257">
        <w:t xml:space="preserve">Alternativ können Sie ein „schnelles Lesezeichen einfügen, indem Sie Enter mit b geben. </w:t>
      </w:r>
    </w:p>
    <w:p w14:paraId="16BA37A2" w14:textId="77777777" w:rsidR="009106AB" w:rsidRPr="00C43257" w:rsidRDefault="009106AB" w:rsidP="009106AB">
      <w:pPr>
        <w:jc w:val="both"/>
      </w:pPr>
    </w:p>
    <w:p w14:paraId="00F4EE70" w14:textId="77777777" w:rsidR="009106AB" w:rsidRPr="00C3562A" w:rsidRDefault="009106AB" w:rsidP="009106AB">
      <w:pPr>
        <w:pStyle w:val="Heading3"/>
        <w:jc w:val="both"/>
      </w:pPr>
      <w:bookmarkStart w:id="111" w:name="_Toc105075733"/>
      <w:bookmarkStart w:id="112" w:name="_Toc105078104"/>
      <w:r w:rsidRPr="00C3562A">
        <w:t>Lesezeichen anspringen</w:t>
      </w:r>
      <w:bookmarkEnd w:id="111"/>
      <w:bookmarkEnd w:id="112"/>
    </w:p>
    <w:p w14:paraId="4F6BF516" w14:textId="77777777" w:rsidR="009106AB" w:rsidRPr="00C43257" w:rsidRDefault="009106AB" w:rsidP="009106AB">
      <w:pPr>
        <w:jc w:val="both"/>
      </w:pPr>
      <w:r w:rsidRPr="00C43257">
        <w:t xml:space="preserve">Um zu einem Lesezeichen zu springen, geben Sie Enter mit j. Sie werden aufgefordert, eine Lesezeichennummer einzugeben. Geben Sie die gewünschte Lesezeichennummer ein und bestätigen Sie mit Enter. </w:t>
      </w:r>
    </w:p>
    <w:p w14:paraId="7BA621E2" w14:textId="77777777" w:rsidR="009106AB" w:rsidRDefault="009106AB" w:rsidP="009106AB">
      <w:pPr>
        <w:jc w:val="both"/>
      </w:pPr>
    </w:p>
    <w:p w14:paraId="2F6EDF0D" w14:textId="77777777" w:rsidR="009106AB" w:rsidRDefault="009106AB" w:rsidP="009106AB">
      <w:pPr>
        <w:pStyle w:val="Heading3"/>
      </w:pPr>
      <w:bookmarkStart w:id="113" w:name="_Toc105075734"/>
      <w:bookmarkStart w:id="114" w:name="_Toc105078105"/>
      <w:r>
        <w:t>Lesezeichen markieren</w:t>
      </w:r>
      <w:bookmarkEnd w:id="113"/>
      <w:bookmarkEnd w:id="114"/>
    </w:p>
    <w:p w14:paraId="4B6FCA9E" w14:textId="77777777" w:rsidR="009106AB" w:rsidRDefault="009106AB" w:rsidP="009106AB">
      <w:r>
        <w:t>Das Menüobjekt Lesezeichen Markieren wird verwendet, um den Anfang und das Ende einer Textpassage zu bestimmen. Das Feature ist sehr nützlich beim Studium umfangreicher Textbücher. Um Textbereiche zwischen Lesezeichen zu markieren, gehen Sie bitte wie folgt vor:</w:t>
      </w:r>
    </w:p>
    <w:p w14:paraId="1ABCE186" w14:textId="77777777" w:rsidR="009106AB" w:rsidRPr="0061400E" w:rsidRDefault="009106AB" w:rsidP="009106AB">
      <w:pPr>
        <w:pStyle w:val="ListParagraph"/>
        <w:numPr>
          <w:ilvl w:val="0"/>
          <w:numId w:val="63"/>
        </w:numPr>
      </w:pPr>
      <w:r w:rsidRPr="0061400E">
        <w:t>Öffnen Sie das Lesezeichenmenü mit Enter + M.</w:t>
      </w:r>
    </w:p>
    <w:p w14:paraId="5B248827" w14:textId="77777777" w:rsidR="009106AB" w:rsidRPr="0061400E" w:rsidRDefault="009106AB" w:rsidP="009106AB">
      <w:pPr>
        <w:pStyle w:val="ListParagraph"/>
        <w:numPr>
          <w:ilvl w:val="0"/>
          <w:numId w:val="63"/>
        </w:numPr>
      </w:pPr>
      <w:r w:rsidRPr="0061400E">
        <w:t xml:space="preserve">Benutzen Sie die äußeren beiden Daumentasten, um zum Menüpunkt </w:t>
      </w:r>
      <w:r>
        <w:t xml:space="preserve">Beginn </w:t>
      </w:r>
      <w:r w:rsidRPr="0061400E">
        <w:t xml:space="preserve"> zu navigieren. </w:t>
      </w:r>
    </w:p>
    <w:p w14:paraId="23881C08" w14:textId="77777777" w:rsidR="009106AB" w:rsidRPr="0061400E" w:rsidRDefault="009106AB" w:rsidP="009106AB">
      <w:pPr>
        <w:pStyle w:val="ListParagraph"/>
        <w:numPr>
          <w:ilvl w:val="0"/>
          <w:numId w:val="63"/>
        </w:numPr>
      </w:pPr>
      <w:r w:rsidRPr="0061400E">
        <w:t>Geben Sie Enter oder eine Cursorrouting-Taste.</w:t>
      </w:r>
    </w:p>
    <w:p w14:paraId="37A82CE8" w14:textId="77777777" w:rsidR="009106AB" w:rsidRPr="0061400E" w:rsidRDefault="009106AB" w:rsidP="009106AB">
      <w:pPr>
        <w:pStyle w:val="ListParagraph"/>
        <w:numPr>
          <w:ilvl w:val="0"/>
          <w:numId w:val="63"/>
        </w:numPr>
      </w:pPr>
      <w:r w:rsidRPr="0061400E">
        <w:t>Geben Sie eine noch unbenutzte Lesezeichennummer ein. Bitte beachten Sie, dass, falls Sie keine Nummer eingeben, Ihr Brailliant selbsttätig die nächste, verfügbare Nummer dem Lesezeichen zuordnet.</w:t>
      </w:r>
    </w:p>
    <w:p w14:paraId="49CF9D7E" w14:textId="77777777" w:rsidR="009106AB" w:rsidRPr="0061400E" w:rsidRDefault="009106AB" w:rsidP="009106AB">
      <w:pPr>
        <w:pStyle w:val="ListParagraph"/>
        <w:numPr>
          <w:ilvl w:val="0"/>
          <w:numId w:val="63"/>
        </w:numPr>
      </w:pPr>
      <w:r w:rsidRPr="0061400E">
        <w:t>Geben Sie Enter.</w:t>
      </w:r>
    </w:p>
    <w:p w14:paraId="3CD9C31D" w14:textId="77777777" w:rsidR="009106AB" w:rsidRPr="0061400E" w:rsidRDefault="009106AB" w:rsidP="009106AB">
      <w:pPr>
        <w:pStyle w:val="ListParagraph"/>
        <w:numPr>
          <w:ilvl w:val="0"/>
          <w:numId w:val="63"/>
        </w:numPr>
      </w:pPr>
      <w:r w:rsidRPr="0061400E">
        <w:t xml:space="preserve">Navigieren Sie nun zum Endpunkt der </w:t>
      </w:r>
      <w:r>
        <w:t xml:space="preserve">zu markierenden </w:t>
      </w:r>
      <w:r w:rsidRPr="0061400E">
        <w:t>t</w:t>
      </w:r>
      <w:r>
        <w:t>ext</w:t>
      </w:r>
      <w:r w:rsidRPr="0061400E">
        <w:t xml:space="preserve">passage. </w:t>
      </w:r>
    </w:p>
    <w:p w14:paraId="091F0F4C" w14:textId="77777777" w:rsidR="009106AB" w:rsidRPr="0061400E" w:rsidRDefault="009106AB" w:rsidP="009106AB">
      <w:pPr>
        <w:pStyle w:val="ListParagraph"/>
        <w:numPr>
          <w:ilvl w:val="0"/>
          <w:numId w:val="63"/>
        </w:numPr>
      </w:pPr>
      <w:r w:rsidRPr="0061400E">
        <w:t>Öffnen Sie das Lesezeichenmenü mit Enter + M.</w:t>
      </w:r>
    </w:p>
    <w:p w14:paraId="079A8F55" w14:textId="77777777" w:rsidR="009106AB" w:rsidRPr="0061400E" w:rsidRDefault="009106AB" w:rsidP="009106AB">
      <w:pPr>
        <w:pStyle w:val="ListParagraph"/>
        <w:numPr>
          <w:ilvl w:val="0"/>
          <w:numId w:val="63"/>
        </w:numPr>
      </w:pPr>
      <w:r w:rsidRPr="0061400E">
        <w:t xml:space="preserve">Wählen Sie </w:t>
      </w:r>
      <w:r>
        <w:t>Ende</w:t>
      </w:r>
      <w:r w:rsidRPr="0061400E">
        <w:t>, indem Sie mit den äußeren beiden Daumentasten dorthin navigieren.</w:t>
      </w:r>
    </w:p>
    <w:p w14:paraId="4F79769C" w14:textId="77777777" w:rsidR="009106AB" w:rsidRPr="0061400E" w:rsidRDefault="009106AB" w:rsidP="009106AB">
      <w:pPr>
        <w:pStyle w:val="ListParagraph"/>
        <w:numPr>
          <w:ilvl w:val="0"/>
          <w:numId w:val="63"/>
        </w:numPr>
      </w:pPr>
      <w:r w:rsidRPr="0061400E">
        <w:t>Geben Sie Enter oder eine Cursorroutingtaste. Die aktuelle Position wird als Endpunkt festgelegt. Wird der Endpunkt vor dem Startpunkt gewählt, so werden die beiden Marken vertauscht.</w:t>
      </w:r>
    </w:p>
    <w:p w14:paraId="01C82A7F" w14:textId="77777777" w:rsidR="009106AB" w:rsidRDefault="009106AB" w:rsidP="009106AB">
      <w:r>
        <w:t>Sie können auch ein schnelles Lesezeichen (quick bookmark) einfügen, jedoch nur am Ende des zu markierenden Bereiches. Um ein schnelles Lesezeichen einzufügen, gehen Sie bitte wie folgt vor:</w:t>
      </w:r>
    </w:p>
    <w:p w14:paraId="77130C38" w14:textId="77777777" w:rsidR="009106AB" w:rsidRPr="008E2957" w:rsidRDefault="009106AB" w:rsidP="009106AB">
      <w:pPr>
        <w:pStyle w:val="ListParagraph"/>
        <w:numPr>
          <w:ilvl w:val="0"/>
          <w:numId w:val="64"/>
        </w:numPr>
      </w:pPr>
      <w:r w:rsidRPr="008E2957">
        <w:t>Geben Sie Enter + H, um die Liste der Lesezeichen zu öffnen.</w:t>
      </w:r>
    </w:p>
    <w:p w14:paraId="30C8C87E" w14:textId="77777777" w:rsidR="009106AB" w:rsidRPr="008E2957" w:rsidRDefault="009106AB" w:rsidP="009106AB">
      <w:pPr>
        <w:pStyle w:val="ListParagraph"/>
        <w:numPr>
          <w:ilvl w:val="0"/>
          <w:numId w:val="64"/>
        </w:numPr>
      </w:pPr>
      <w:r w:rsidRPr="008E2957">
        <w:lastRenderedPageBreak/>
        <w:t>Wählen Sie eine Lesezeichennummer.</w:t>
      </w:r>
    </w:p>
    <w:p w14:paraId="21C055D4" w14:textId="77777777" w:rsidR="009106AB" w:rsidRPr="008E2957" w:rsidRDefault="009106AB" w:rsidP="009106AB">
      <w:pPr>
        <w:pStyle w:val="ListParagraph"/>
        <w:numPr>
          <w:ilvl w:val="0"/>
          <w:numId w:val="64"/>
        </w:numPr>
      </w:pPr>
      <w:r w:rsidRPr="008E2957">
        <w:t xml:space="preserve">Geben Sie Enter. Der Textinhalt des aktuellen, markierten Lesezeichens wird angezeigt. </w:t>
      </w:r>
    </w:p>
    <w:p w14:paraId="6AA96780" w14:textId="77777777" w:rsidR="009106AB" w:rsidRPr="008E2957" w:rsidRDefault="009106AB" w:rsidP="009106AB">
      <w:pPr>
        <w:pStyle w:val="ListParagraph"/>
        <w:numPr>
          <w:ilvl w:val="0"/>
          <w:numId w:val="64"/>
        </w:numPr>
      </w:pPr>
      <w:r w:rsidRPr="008E2957">
        <w:t>Benutzen Sie die äußeren beiden Daumentasten zum Navigieren.</w:t>
      </w:r>
    </w:p>
    <w:p w14:paraId="7FF49042" w14:textId="77777777" w:rsidR="009106AB" w:rsidRPr="008E2957" w:rsidRDefault="009106AB" w:rsidP="009106AB">
      <w:pPr>
        <w:pStyle w:val="ListParagraph"/>
        <w:numPr>
          <w:ilvl w:val="0"/>
          <w:numId w:val="64"/>
        </w:numPr>
      </w:pPr>
      <w:r w:rsidRPr="008E2957">
        <w:t>Geben Sie Leer-Taste + E, um den markierten Bereich zu schließen und zum Buchinhalt zurück zu kehren.</w:t>
      </w:r>
    </w:p>
    <w:p w14:paraId="644F305B" w14:textId="77777777" w:rsidR="009106AB" w:rsidRDefault="009106AB" w:rsidP="009106AB"/>
    <w:p w14:paraId="4CFF00FA" w14:textId="77777777" w:rsidR="009106AB" w:rsidRPr="00C3562A" w:rsidRDefault="009106AB" w:rsidP="009106AB">
      <w:pPr>
        <w:pStyle w:val="Heading3"/>
        <w:jc w:val="both"/>
      </w:pPr>
      <w:bookmarkStart w:id="115" w:name="_Toc105075735"/>
      <w:bookmarkStart w:id="116" w:name="_Toc105078106"/>
      <w:r w:rsidRPr="00C3562A">
        <w:t>Lesezeichen entfernen</w:t>
      </w:r>
      <w:bookmarkEnd w:id="115"/>
      <w:bookmarkEnd w:id="116"/>
    </w:p>
    <w:p w14:paraId="6DD56291" w14:textId="77777777" w:rsidR="009106AB" w:rsidRPr="00C43257" w:rsidRDefault="009106AB" w:rsidP="009106AB">
      <w:pPr>
        <w:jc w:val="both"/>
      </w:pPr>
      <w:r w:rsidRPr="00C43257">
        <w:t>Um ein Lesezeichen zu entfernen, gehen Sie bitte wie folgt vor:</w:t>
      </w:r>
    </w:p>
    <w:p w14:paraId="2E333629" w14:textId="77777777" w:rsidR="009106AB" w:rsidRPr="00C43257" w:rsidRDefault="009106AB" w:rsidP="009106AB">
      <w:pPr>
        <w:pStyle w:val="ListParagraph"/>
        <w:numPr>
          <w:ilvl w:val="0"/>
          <w:numId w:val="62"/>
        </w:numPr>
        <w:spacing w:line="256" w:lineRule="auto"/>
        <w:jc w:val="both"/>
      </w:pPr>
      <w:r w:rsidRPr="00C43257">
        <w:t>Geben Sie Enter mit m, um das Lesezeichenmenü zu öffnen.</w:t>
      </w:r>
    </w:p>
    <w:p w14:paraId="7DB18281" w14:textId="77777777" w:rsidR="009106AB" w:rsidRPr="00C43257" w:rsidRDefault="009106AB" w:rsidP="009106AB">
      <w:pPr>
        <w:pStyle w:val="ListParagraph"/>
        <w:numPr>
          <w:ilvl w:val="0"/>
          <w:numId w:val="62"/>
        </w:numPr>
        <w:spacing w:line="256" w:lineRule="auto"/>
        <w:jc w:val="both"/>
      </w:pPr>
      <w:r w:rsidRPr="00C43257">
        <w:t>Scrollen Sie mit den äußeren beiden Daumentasten nach „Lesezeichen löschen“.</w:t>
      </w:r>
    </w:p>
    <w:p w14:paraId="1DE8973C" w14:textId="77777777" w:rsidR="009106AB" w:rsidRPr="00C43257" w:rsidRDefault="009106AB" w:rsidP="009106AB">
      <w:pPr>
        <w:pStyle w:val="ListParagraph"/>
        <w:numPr>
          <w:ilvl w:val="0"/>
          <w:numId w:val="62"/>
        </w:numPr>
        <w:spacing w:line="256" w:lineRule="auto"/>
        <w:jc w:val="both"/>
      </w:pPr>
      <w:r w:rsidRPr="00C43257">
        <w:t xml:space="preserve">Drücken Sie Enter oder eine Cursorrouting Taste. </w:t>
      </w:r>
    </w:p>
    <w:p w14:paraId="7EFEA2BF" w14:textId="77777777" w:rsidR="009106AB" w:rsidRPr="00C43257" w:rsidRDefault="009106AB" w:rsidP="009106AB">
      <w:pPr>
        <w:pStyle w:val="ListParagraph"/>
        <w:numPr>
          <w:ilvl w:val="0"/>
          <w:numId w:val="62"/>
        </w:numPr>
        <w:spacing w:line="256" w:lineRule="auto"/>
        <w:jc w:val="both"/>
      </w:pPr>
      <w:r w:rsidRPr="00C43257">
        <w:t>Geben Sie nun die Nummer des Lesezeichens ein, welches Sie löschen möchten.</w:t>
      </w:r>
    </w:p>
    <w:p w14:paraId="09B6844F" w14:textId="77777777" w:rsidR="009106AB" w:rsidRPr="00C43257" w:rsidRDefault="009106AB" w:rsidP="009106AB">
      <w:pPr>
        <w:pStyle w:val="ListParagraph"/>
        <w:numPr>
          <w:ilvl w:val="0"/>
          <w:numId w:val="62"/>
        </w:numPr>
        <w:spacing w:line="256" w:lineRule="auto"/>
        <w:jc w:val="both"/>
      </w:pPr>
      <w:r w:rsidRPr="00C43257">
        <w:t xml:space="preserve">Geben Sie Enter. </w:t>
      </w:r>
    </w:p>
    <w:p w14:paraId="39FE752F" w14:textId="77777777" w:rsidR="009106AB" w:rsidRPr="00C43257" w:rsidRDefault="009106AB" w:rsidP="009106AB">
      <w:pPr>
        <w:jc w:val="both"/>
      </w:pPr>
      <w:r w:rsidRPr="00C43257">
        <w:t xml:space="preserve"> Möchten Sie alle Lesezeichen löschen, so geben Sie als Lesezeichennummer 99 ein.</w:t>
      </w:r>
    </w:p>
    <w:p w14:paraId="71E26589" w14:textId="77777777" w:rsidR="009106AB" w:rsidRPr="00C43257" w:rsidRDefault="009106AB" w:rsidP="009106AB">
      <w:pPr>
        <w:jc w:val="both"/>
      </w:pPr>
    </w:p>
    <w:p w14:paraId="155E3454" w14:textId="77777777" w:rsidR="009106AB" w:rsidRPr="00C43257" w:rsidRDefault="009106AB" w:rsidP="009106AB">
      <w:pPr>
        <w:pStyle w:val="Heading2"/>
        <w:jc w:val="both"/>
        <w:rPr>
          <w:bCs/>
        </w:rPr>
      </w:pPr>
      <w:bookmarkStart w:id="117" w:name="_Toc105075736"/>
      <w:bookmarkStart w:id="118" w:name="_Toc105078107"/>
      <w:r w:rsidRPr="00C43257">
        <w:rPr>
          <w:bCs/>
        </w:rPr>
        <w:t>Tabelle der Victor Reader Befehle</w:t>
      </w:r>
      <w:r>
        <w:rPr>
          <w:bCs/>
        </w:rPr>
        <w:t xml:space="preserve"> für Text- und Audiobücher</w:t>
      </w:r>
      <w:bookmarkEnd w:id="117"/>
      <w:bookmarkEnd w:id="118"/>
    </w:p>
    <w:p w14:paraId="5A0A4239" w14:textId="77777777" w:rsidR="009106AB" w:rsidRPr="00C43257" w:rsidRDefault="009106AB" w:rsidP="009106AB">
      <w:pPr>
        <w:jc w:val="both"/>
      </w:pPr>
      <w:r w:rsidRPr="00C43257">
        <w:t xml:space="preserve">Die Victor Reader Befehle </w:t>
      </w:r>
      <w:r>
        <w:t xml:space="preserve">für Text- und Audiobücher </w:t>
      </w:r>
      <w:r w:rsidRPr="00C43257">
        <w:t xml:space="preserve">werden in Tabelle </w:t>
      </w:r>
      <w:r>
        <w:t>4</w:t>
      </w:r>
      <w:r w:rsidRPr="00C43257">
        <w:t xml:space="preserve"> aufgelistet.</w:t>
      </w:r>
    </w:p>
    <w:p w14:paraId="569B5807" w14:textId="77777777" w:rsidR="009106AB" w:rsidRPr="00C43257" w:rsidRDefault="009106AB" w:rsidP="009106AB">
      <w:pPr>
        <w:pStyle w:val="Caption"/>
        <w:keepNext/>
        <w:jc w:val="both"/>
        <w:rPr>
          <w:rStyle w:val="Strong"/>
          <w:sz w:val="24"/>
          <w:szCs w:val="24"/>
        </w:rPr>
      </w:pPr>
      <w:r w:rsidRPr="00C43257">
        <w:rPr>
          <w:rStyle w:val="Strong"/>
          <w:sz w:val="24"/>
          <w:szCs w:val="24"/>
        </w:rPr>
        <w:t xml:space="preserve">Tabelle </w:t>
      </w:r>
      <w:r>
        <w:rPr>
          <w:rStyle w:val="Strong"/>
          <w:sz w:val="24"/>
          <w:szCs w:val="24"/>
        </w:rPr>
        <w:t>4</w:t>
      </w:r>
      <w:r w:rsidRPr="00C43257">
        <w:rPr>
          <w:rStyle w:val="Strong"/>
          <w:sz w:val="24"/>
          <w:szCs w:val="24"/>
        </w:rPr>
        <w:t>: Victor Reader Befehle</w:t>
      </w:r>
    </w:p>
    <w:tbl>
      <w:tblPr>
        <w:tblStyle w:val="TableGrid"/>
        <w:tblW w:w="0" w:type="auto"/>
        <w:tblLook w:val="04A0" w:firstRow="1" w:lastRow="0" w:firstColumn="1" w:lastColumn="0" w:noHBand="0" w:noVBand="1"/>
      </w:tblPr>
      <w:tblGrid>
        <w:gridCol w:w="4292"/>
        <w:gridCol w:w="4338"/>
      </w:tblGrid>
      <w:tr w:rsidR="009106AB" w:rsidRPr="00C43257" w14:paraId="478832B2" w14:textId="77777777" w:rsidTr="005632C5">
        <w:trPr>
          <w:trHeight w:val="432"/>
          <w:tblHeader/>
        </w:trPr>
        <w:tc>
          <w:tcPr>
            <w:tcW w:w="4292" w:type="dxa"/>
            <w:tcBorders>
              <w:top w:val="single" w:sz="4" w:space="0" w:color="auto"/>
              <w:left w:val="single" w:sz="4" w:space="0" w:color="auto"/>
              <w:bottom w:val="single" w:sz="4" w:space="0" w:color="auto"/>
              <w:right w:val="single" w:sz="4" w:space="0" w:color="auto"/>
            </w:tcBorders>
            <w:vAlign w:val="center"/>
            <w:hideMark/>
          </w:tcPr>
          <w:p w14:paraId="208CDDC9" w14:textId="77777777" w:rsidR="009106AB" w:rsidRPr="00C43257" w:rsidRDefault="009106AB" w:rsidP="005632C5">
            <w:pPr>
              <w:pStyle w:val="BodyText"/>
              <w:spacing w:after="0"/>
              <w:jc w:val="both"/>
              <w:rPr>
                <w:rStyle w:val="Strong"/>
                <w:sz w:val="26"/>
                <w:szCs w:val="26"/>
                <w:lang w:val="de-DE"/>
              </w:rPr>
            </w:pPr>
            <w:r w:rsidRPr="00C43257">
              <w:rPr>
                <w:rStyle w:val="Strong"/>
                <w:sz w:val="26"/>
                <w:szCs w:val="26"/>
                <w:lang w:val="de-DE"/>
              </w:rPr>
              <w:t>Aktio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725284F" w14:textId="77777777" w:rsidR="009106AB" w:rsidRPr="00C43257" w:rsidRDefault="009106AB" w:rsidP="005632C5">
            <w:pPr>
              <w:pStyle w:val="BodyText"/>
              <w:spacing w:after="0"/>
              <w:jc w:val="both"/>
              <w:rPr>
                <w:rStyle w:val="Strong"/>
                <w:sz w:val="26"/>
                <w:szCs w:val="26"/>
                <w:lang w:val="de-DE"/>
              </w:rPr>
            </w:pPr>
            <w:r w:rsidRPr="00C43257">
              <w:rPr>
                <w:rStyle w:val="Strong"/>
                <w:sz w:val="26"/>
                <w:szCs w:val="26"/>
                <w:lang w:val="de-DE"/>
              </w:rPr>
              <w:t>Tastenkürzel oder -Kombination</w:t>
            </w:r>
          </w:p>
        </w:tc>
      </w:tr>
      <w:tr w:rsidR="009106AB" w:rsidRPr="00C43257" w14:paraId="387FB67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F0DA1E4" w14:textId="77777777" w:rsidR="009106AB" w:rsidRPr="00C43257" w:rsidRDefault="009106AB" w:rsidP="005632C5">
            <w:pPr>
              <w:pStyle w:val="BodyText"/>
              <w:spacing w:after="0"/>
              <w:jc w:val="both"/>
              <w:rPr>
                <w:lang w:val="de-DE"/>
              </w:rPr>
            </w:pPr>
            <w:r w:rsidRPr="00C43257">
              <w:rPr>
                <w:lang w:val="de-DE"/>
              </w:rPr>
              <w:t>Bücherlist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9088FC1" w14:textId="77777777" w:rsidR="009106AB" w:rsidRPr="00C43257" w:rsidRDefault="009106AB" w:rsidP="005632C5">
            <w:pPr>
              <w:pStyle w:val="BodyText"/>
              <w:spacing w:after="0"/>
              <w:jc w:val="both"/>
              <w:rPr>
                <w:lang w:val="de-DE"/>
              </w:rPr>
            </w:pPr>
            <w:r w:rsidRPr="00C43257">
              <w:rPr>
                <w:lang w:val="de-DE"/>
              </w:rPr>
              <w:t>Leertaste mit b</w:t>
            </w:r>
          </w:p>
        </w:tc>
      </w:tr>
      <w:tr w:rsidR="009106AB" w:rsidRPr="00C43257" w14:paraId="2D7021AD"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6885E95" w14:textId="77777777" w:rsidR="009106AB" w:rsidRPr="00C43257" w:rsidRDefault="009106AB" w:rsidP="005632C5">
            <w:pPr>
              <w:pStyle w:val="BodyText"/>
              <w:spacing w:after="0"/>
              <w:jc w:val="both"/>
              <w:rPr>
                <w:lang w:val="de-DE"/>
              </w:rPr>
            </w:pPr>
            <w:r w:rsidRPr="00C43257">
              <w:rPr>
                <w:lang w:val="de-DE"/>
              </w:rPr>
              <w:t>Bücher verwalt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8A14210" w14:textId="77777777" w:rsidR="009106AB" w:rsidRPr="00C43257" w:rsidRDefault="009106AB" w:rsidP="005632C5">
            <w:pPr>
              <w:pStyle w:val="BodyText"/>
              <w:spacing w:after="0"/>
              <w:jc w:val="both"/>
              <w:rPr>
                <w:lang w:val="de-DE"/>
              </w:rPr>
            </w:pPr>
            <w:r w:rsidRPr="00C43257">
              <w:rPr>
                <w:lang w:val="de-DE"/>
              </w:rPr>
              <w:t>Rücktaste mit m</w:t>
            </w:r>
          </w:p>
        </w:tc>
      </w:tr>
      <w:tr w:rsidR="009106AB" w:rsidRPr="00C43257" w14:paraId="1FA992F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1C8B6B9" w14:textId="77777777" w:rsidR="009106AB" w:rsidRPr="00C43257" w:rsidRDefault="009106AB" w:rsidP="005632C5">
            <w:pPr>
              <w:pStyle w:val="BodyText"/>
              <w:spacing w:after="0"/>
              <w:jc w:val="both"/>
              <w:rPr>
                <w:lang w:val="de-DE"/>
              </w:rPr>
            </w:pPr>
            <w:r w:rsidRPr="00C43257">
              <w:rPr>
                <w:lang w:val="de-DE"/>
              </w:rPr>
              <w:t>Optionenmenü anzei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C16BEFB" w14:textId="77777777" w:rsidR="009106AB" w:rsidRPr="00C43257" w:rsidRDefault="009106AB" w:rsidP="005632C5">
            <w:pPr>
              <w:pStyle w:val="BodyText"/>
              <w:spacing w:after="0"/>
              <w:jc w:val="both"/>
              <w:rPr>
                <w:lang w:val="de-DE"/>
              </w:rPr>
            </w:pPr>
            <w:r w:rsidRPr="00C43257">
              <w:rPr>
                <w:lang w:val="de-DE"/>
              </w:rPr>
              <w:t>Enter mit g</w:t>
            </w:r>
          </w:p>
        </w:tc>
      </w:tr>
      <w:tr w:rsidR="009106AB" w:rsidRPr="00C43257" w14:paraId="78732820"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7785AF5" w14:textId="77777777" w:rsidR="009106AB" w:rsidRPr="00C43257" w:rsidRDefault="009106AB" w:rsidP="005632C5">
            <w:pPr>
              <w:pStyle w:val="BodyText"/>
              <w:spacing w:after="0"/>
              <w:jc w:val="both"/>
              <w:rPr>
                <w:lang w:val="de-DE"/>
              </w:rPr>
            </w:pPr>
            <w:r w:rsidRPr="00C43257">
              <w:rPr>
                <w:lang w:val="de-DE"/>
              </w:rPr>
              <w:t>Lesezeichenmenü anzei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F46568C" w14:textId="77777777" w:rsidR="009106AB" w:rsidRPr="00C43257" w:rsidRDefault="009106AB" w:rsidP="005632C5">
            <w:pPr>
              <w:pStyle w:val="BodyText"/>
              <w:spacing w:after="0"/>
              <w:jc w:val="both"/>
              <w:rPr>
                <w:lang w:val="de-DE"/>
              </w:rPr>
            </w:pPr>
            <w:r w:rsidRPr="00C43257">
              <w:rPr>
                <w:lang w:val="de-DE"/>
              </w:rPr>
              <w:t>Enter mit m</w:t>
            </w:r>
          </w:p>
        </w:tc>
      </w:tr>
      <w:tr w:rsidR="009106AB" w:rsidRPr="00C43257" w14:paraId="021C54EE"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4D749C9" w14:textId="77777777" w:rsidR="009106AB" w:rsidRPr="00C43257" w:rsidRDefault="009106AB" w:rsidP="005632C5">
            <w:pPr>
              <w:pStyle w:val="BodyText"/>
              <w:spacing w:after="0"/>
              <w:jc w:val="both"/>
              <w:rPr>
                <w:lang w:val="de-DE"/>
              </w:rPr>
            </w:pPr>
            <w:r w:rsidRPr="00C43257">
              <w:rPr>
                <w:lang w:val="de-DE"/>
              </w:rPr>
              <w:t>Gehe zu Lesezei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2368F19" w14:textId="77777777" w:rsidR="009106AB" w:rsidRPr="00C43257" w:rsidRDefault="009106AB" w:rsidP="005632C5">
            <w:pPr>
              <w:pStyle w:val="BodyText"/>
              <w:spacing w:after="0"/>
              <w:jc w:val="both"/>
              <w:rPr>
                <w:lang w:val="de-DE"/>
              </w:rPr>
            </w:pPr>
            <w:r w:rsidRPr="00C43257">
              <w:rPr>
                <w:lang w:val="de-DE"/>
              </w:rPr>
              <w:t>Enter mit j</w:t>
            </w:r>
          </w:p>
        </w:tc>
      </w:tr>
      <w:tr w:rsidR="009106AB" w:rsidRPr="00C43257" w14:paraId="2034ACB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3F2CD56" w14:textId="77777777" w:rsidR="009106AB" w:rsidRPr="00C43257" w:rsidRDefault="009106AB" w:rsidP="005632C5">
            <w:pPr>
              <w:pStyle w:val="BodyText"/>
              <w:spacing w:after="0"/>
              <w:jc w:val="both"/>
              <w:rPr>
                <w:lang w:val="de-DE"/>
              </w:rPr>
            </w:pPr>
            <w:r w:rsidRPr="00C43257">
              <w:rPr>
                <w:lang w:val="de-DE"/>
              </w:rPr>
              <w:t>Schnelles Lesezeichen einfü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4BC206C" w14:textId="77777777" w:rsidR="009106AB" w:rsidRPr="00C43257" w:rsidRDefault="009106AB" w:rsidP="005632C5">
            <w:pPr>
              <w:pStyle w:val="BodyText"/>
              <w:spacing w:after="0"/>
              <w:jc w:val="both"/>
              <w:rPr>
                <w:lang w:val="de-DE"/>
              </w:rPr>
            </w:pPr>
            <w:r w:rsidRPr="00C43257">
              <w:rPr>
                <w:lang w:val="de-DE"/>
              </w:rPr>
              <w:t>Enter mit b</w:t>
            </w:r>
          </w:p>
        </w:tc>
      </w:tr>
      <w:tr w:rsidR="009106AB" w:rsidRPr="00C43257" w14:paraId="7D84E447"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FD1C151" w14:textId="77777777" w:rsidR="009106AB" w:rsidRPr="00C43257" w:rsidRDefault="009106AB" w:rsidP="005632C5">
            <w:pPr>
              <w:pStyle w:val="BodyText"/>
              <w:spacing w:after="0"/>
              <w:jc w:val="both"/>
              <w:rPr>
                <w:lang w:val="de-DE"/>
              </w:rPr>
            </w:pPr>
            <w:r>
              <w:rPr>
                <w:lang w:val="de-DE"/>
              </w:rPr>
              <w:t>Markierten Bereich zwischen 2 Lesezeichen anzei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CF2110C" w14:textId="77777777" w:rsidR="009106AB" w:rsidRPr="00C43257" w:rsidRDefault="009106AB" w:rsidP="005632C5">
            <w:pPr>
              <w:pStyle w:val="BodyText"/>
              <w:spacing w:after="0"/>
              <w:jc w:val="both"/>
              <w:rPr>
                <w:lang w:val="de-DE"/>
              </w:rPr>
            </w:pPr>
            <w:r w:rsidRPr="00C43257">
              <w:rPr>
                <w:lang w:val="de-DE"/>
              </w:rPr>
              <w:t>Enter mit h</w:t>
            </w:r>
          </w:p>
        </w:tc>
      </w:tr>
      <w:tr w:rsidR="009106AB" w:rsidRPr="00C43257" w14:paraId="75CB61A4"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E367FB6" w14:textId="77777777" w:rsidR="009106AB" w:rsidRPr="00C43257" w:rsidRDefault="009106AB" w:rsidP="005632C5">
            <w:pPr>
              <w:pStyle w:val="BodyText"/>
              <w:spacing w:after="0"/>
              <w:jc w:val="both"/>
              <w:rPr>
                <w:lang w:val="de-DE"/>
              </w:rPr>
            </w:pPr>
            <w:r w:rsidRPr="00C43257">
              <w:rPr>
                <w:lang w:val="de-DE"/>
              </w:rPr>
              <w:t>Zwischen Navigationsebenen wechsel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BCE5623" w14:textId="77777777" w:rsidR="009106AB" w:rsidRPr="00C43257" w:rsidRDefault="009106AB" w:rsidP="005632C5">
            <w:pPr>
              <w:pStyle w:val="BodyText"/>
              <w:spacing w:after="0"/>
              <w:jc w:val="both"/>
              <w:rPr>
                <w:lang w:val="de-DE"/>
              </w:rPr>
            </w:pPr>
            <w:r w:rsidRPr="00C43257">
              <w:rPr>
                <w:lang w:val="de-DE"/>
              </w:rPr>
              <w:t>Leertaste mit t</w:t>
            </w:r>
          </w:p>
        </w:tc>
      </w:tr>
      <w:tr w:rsidR="009106AB" w:rsidRPr="00C43257" w14:paraId="65F2FA1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66DC41F" w14:textId="77777777" w:rsidR="009106AB" w:rsidRPr="00C43257" w:rsidRDefault="009106AB" w:rsidP="005632C5">
            <w:pPr>
              <w:pStyle w:val="BodyText"/>
              <w:spacing w:after="0"/>
              <w:jc w:val="both"/>
              <w:rPr>
                <w:lang w:val="de-DE"/>
              </w:rPr>
            </w:pPr>
            <w:r w:rsidRPr="00C43257">
              <w:rPr>
                <w:lang w:val="de-DE"/>
              </w:rPr>
              <w:t>Vorheriges Elemen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C099056" w14:textId="77777777" w:rsidR="009106AB" w:rsidRPr="00C43257" w:rsidRDefault="009106AB" w:rsidP="005632C5">
            <w:pPr>
              <w:pStyle w:val="BodyText"/>
              <w:spacing w:after="0"/>
              <w:jc w:val="both"/>
              <w:rPr>
                <w:lang w:val="de-DE"/>
              </w:rPr>
            </w:pPr>
            <w:r w:rsidRPr="00C43257">
              <w:rPr>
                <w:lang w:val="de-DE"/>
              </w:rPr>
              <w:t>Linke, äußere Daumentaste</w:t>
            </w:r>
          </w:p>
        </w:tc>
      </w:tr>
      <w:tr w:rsidR="009106AB" w:rsidRPr="00C43257" w14:paraId="3808A1B6"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5727105" w14:textId="77777777" w:rsidR="009106AB" w:rsidRPr="00C43257" w:rsidRDefault="009106AB" w:rsidP="005632C5">
            <w:pPr>
              <w:pStyle w:val="BodyText"/>
              <w:spacing w:after="0"/>
              <w:jc w:val="both"/>
              <w:rPr>
                <w:lang w:val="de-DE"/>
              </w:rPr>
            </w:pPr>
            <w:r w:rsidRPr="00C43257">
              <w:rPr>
                <w:lang w:val="de-DE"/>
              </w:rPr>
              <w:t>Nächstes Elemen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266AD07" w14:textId="77777777" w:rsidR="009106AB" w:rsidRPr="00C43257" w:rsidRDefault="009106AB" w:rsidP="005632C5">
            <w:pPr>
              <w:pStyle w:val="BodyText"/>
              <w:spacing w:after="0"/>
              <w:jc w:val="both"/>
              <w:rPr>
                <w:lang w:val="de-DE"/>
              </w:rPr>
            </w:pPr>
            <w:r w:rsidRPr="00C43257">
              <w:rPr>
                <w:lang w:val="de-DE"/>
              </w:rPr>
              <w:t>Rechte, äußere Daumentaste</w:t>
            </w:r>
          </w:p>
        </w:tc>
      </w:tr>
      <w:tr w:rsidR="009106AB" w:rsidRPr="00C43257" w14:paraId="0309F085"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3E30977D" w14:textId="77777777" w:rsidR="009106AB" w:rsidRPr="00C43257" w:rsidRDefault="009106AB" w:rsidP="005632C5">
            <w:pPr>
              <w:pStyle w:val="BodyText"/>
              <w:spacing w:after="0"/>
              <w:jc w:val="both"/>
              <w:rPr>
                <w:lang w:val="de-DE"/>
              </w:rPr>
            </w:pPr>
            <w:r>
              <w:rPr>
                <w:lang w:val="de-DE"/>
              </w:rPr>
              <w:t>Zur vorhergehenden Navigationsebene wechseln</w:t>
            </w:r>
          </w:p>
        </w:tc>
        <w:tc>
          <w:tcPr>
            <w:tcW w:w="4338" w:type="dxa"/>
            <w:tcBorders>
              <w:top w:val="single" w:sz="4" w:space="0" w:color="auto"/>
              <w:left w:val="single" w:sz="4" w:space="0" w:color="auto"/>
              <w:bottom w:val="single" w:sz="4" w:space="0" w:color="auto"/>
              <w:right w:val="single" w:sz="4" w:space="0" w:color="auto"/>
            </w:tcBorders>
            <w:vAlign w:val="center"/>
          </w:tcPr>
          <w:p w14:paraId="6930751E" w14:textId="77777777" w:rsidR="009106AB" w:rsidRPr="00C43257" w:rsidRDefault="009106AB" w:rsidP="005632C5">
            <w:pPr>
              <w:pStyle w:val="BodyText"/>
              <w:spacing w:after="0"/>
              <w:jc w:val="both"/>
              <w:rPr>
                <w:lang w:val="de-DE"/>
              </w:rPr>
            </w:pPr>
            <w:r>
              <w:rPr>
                <w:lang w:val="de-DE"/>
              </w:rPr>
              <w:t>Rücktaste mit Punkt 3</w:t>
            </w:r>
          </w:p>
        </w:tc>
      </w:tr>
      <w:tr w:rsidR="009106AB" w:rsidRPr="00C43257" w14:paraId="54E078E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2F5CD205" w14:textId="77777777" w:rsidR="009106AB" w:rsidRPr="00C43257" w:rsidRDefault="009106AB" w:rsidP="005632C5">
            <w:pPr>
              <w:pStyle w:val="BodyText"/>
              <w:spacing w:after="0"/>
              <w:jc w:val="both"/>
              <w:rPr>
                <w:lang w:val="de-DE"/>
              </w:rPr>
            </w:pPr>
            <w:r>
              <w:rPr>
                <w:lang w:val="de-DE"/>
              </w:rPr>
              <w:t>Zur nächsten Navigationsebene wechseln</w:t>
            </w:r>
          </w:p>
        </w:tc>
        <w:tc>
          <w:tcPr>
            <w:tcW w:w="4338" w:type="dxa"/>
            <w:tcBorders>
              <w:top w:val="single" w:sz="4" w:space="0" w:color="auto"/>
              <w:left w:val="single" w:sz="4" w:space="0" w:color="auto"/>
              <w:bottom w:val="single" w:sz="4" w:space="0" w:color="auto"/>
              <w:right w:val="single" w:sz="4" w:space="0" w:color="auto"/>
            </w:tcBorders>
            <w:vAlign w:val="center"/>
          </w:tcPr>
          <w:p w14:paraId="16F1CA09" w14:textId="77777777" w:rsidR="009106AB" w:rsidRPr="00C43257" w:rsidRDefault="009106AB" w:rsidP="005632C5">
            <w:pPr>
              <w:pStyle w:val="BodyText"/>
              <w:spacing w:after="0"/>
              <w:jc w:val="both"/>
              <w:rPr>
                <w:lang w:val="de-DE"/>
              </w:rPr>
            </w:pPr>
            <w:r>
              <w:rPr>
                <w:lang w:val="de-DE"/>
              </w:rPr>
              <w:t>Rücktaste mit Punkt 6</w:t>
            </w:r>
          </w:p>
        </w:tc>
      </w:tr>
      <w:tr w:rsidR="009106AB" w:rsidRPr="00C43257" w14:paraId="510C38E8"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28C5578" w14:textId="77777777" w:rsidR="009106AB" w:rsidRPr="00C43257" w:rsidRDefault="009106AB" w:rsidP="005632C5">
            <w:pPr>
              <w:pStyle w:val="BodyText"/>
              <w:spacing w:after="0"/>
              <w:jc w:val="both"/>
              <w:rPr>
                <w:lang w:val="de-DE"/>
              </w:rPr>
            </w:pPr>
            <w:r w:rsidRPr="00C43257">
              <w:rPr>
                <w:lang w:val="de-DE"/>
              </w:rPr>
              <w:t>Autoscrollen start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CB7C4F9" w14:textId="77777777" w:rsidR="009106AB" w:rsidRPr="00C43257" w:rsidRDefault="009106AB" w:rsidP="005632C5">
            <w:pPr>
              <w:pStyle w:val="BodyText"/>
              <w:spacing w:after="0"/>
              <w:jc w:val="both"/>
              <w:rPr>
                <w:lang w:val="de-DE"/>
              </w:rPr>
            </w:pPr>
            <w:r w:rsidRPr="00C43257">
              <w:rPr>
                <w:lang w:val="de-DE"/>
              </w:rPr>
              <w:t>Enter mit Punkten 1 2 4 5 6</w:t>
            </w:r>
          </w:p>
        </w:tc>
      </w:tr>
      <w:tr w:rsidR="009106AB" w:rsidRPr="00C43257" w14:paraId="6FFA1DE7"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CEFFBD0" w14:textId="77777777" w:rsidR="009106AB" w:rsidRPr="00C43257" w:rsidRDefault="009106AB" w:rsidP="005632C5">
            <w:pPr>
              <w:pStyle w:val="BodyText"/>
              <w:spacing w:after="0"/>
              <w:jc w:val="both"/>
              <w:rPr>
                <w:lang w:val="de-DE"/>
              </w:rPr>
            </w:pPr>
            <w:r w:rsidRPr="00C43257">
              <w:rPr>
                <w:lang w:val="de-DE"/>
              </w:rPr>
              <w:t>Autoscroll Geschwindigkeit erhö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D9C4B1A" w14:textId="77777777" w:rsidR="009106AB" w:rsidRPr="00C43257" w:rsidRDefault="009106AB" w:rsidP="005632C5">
            <w:pPr>
              <w:pStyle w:val="BodyText"/>
              <w:spacing w:after="0"/>
              <w:jc w:val="both"/>
              <w:rPr>
                <w:lang w:val="de-DE"/>
              </w:rPr>
            </w:pPr>
            <w:r w:rsidRPr="00C43257">
              <w:rPr>
                <w:lang w:val="de-DE"/>
              </w:rPr>
              <w:t>Enter mit Punkt 6</w:t>
            </w:r>
          </w:p>
        </w:tc>
      </w:tr>
      <w:tr w:rsidR="009106AB" w:rsidRPr="00C43257" w14:paraId="34F8BA5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95A11B0" w14:textId="77777777" w:rsidR="009106AB" w:rsidRPr="00C43257" w:rsidRDefault="009106AB" w:rsidP="005632C5">
            <w:pPr>
              <w:pStyle w:val="BodyText"/>
              <w:spacing w:after="0"/>
              <w:jc w:val="both"/>
              <w:rPr>
                <w:lang w:val="de-DE"/>
              </w:rPr>
            </w:pPr>
            <w:r w:rsidRPr="00C43257">
              <w:rPr>
                <w:lang w:val="de-DE"/>
              </w:rPr>
              <w:t>Autoscroll Geschwindigkeit verringer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F6586FF" w14:textId="77777777" w:rsidR="009106AB" w:rsidRPr="00C43257" w:rsidRDefault="009106AB" w:rsidP="005632C5">
            <w:pPr>
              <w:pStyle w:val="BodyText"/>
              <w:spacing w:after="0"/>
              <w:jc w:val="both"/>
              <w:rPr>
                <w:lang w:val="de-DE"/>
              </w:rPr>
            </w:pPr>
            <w:r w:rsidRPr="00C43257">
              <w:rPr>
                <w:lang w:val="de-DE"/>
              </w:rPr>
              <w:t>Enter mit Punkt 3</w:t>
            </w:r>
          </w:p>
        </w:tc>
      </w:tr>
      <w:tr w:rsidR="009106AB" w:rsidRPr="00C43257" w14:paraId="350108D5"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512071B" w14:textId="77777777" w:rsidR="009106AB" w:rsidRPr="00C43257" w:rsidRDefault="009106AB" w:rsidP="005632C5">
            <w:pPr>
              <w:pStyle w:val="BodyText"/>
              <w:spacing w:after="0"/>
              <w:jc w:val="both"/>
              <w:rPr>
                <w:lang w:val="de-DE"/>
              </w:rPr>
            </w:pPr>
            <w:r w:rsidRPr="00C43257">
              <w:rPr>
                <w:lang w:val="de-DE"/>
              </w:rPr>
              <w:t>Wo bin ich</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FA76CAD" w14:textId="77777777" w:rsidR="009106AB" w:rsidRPr="00C43257" w:rsidRDefault="009106AB" w:rsidP="005632C5">
            <w:pPr>
              <w:pStyle w:val="BodyText"/>
              <w:spacing w:after="0"/>
              <w:jc w:val="both"/>
              <w:rPr>
                <w:lang w:val="de-DE"/>
              </w:rPr>
            </w:pPr>
            <w:r w:rsidRPr="00C43257">
              <w:rPr>
                <w:lang w:val="de-DE"/>
              </w:rPr>
              <w:t>Leertaste mit Punkten 1 5 6</w:t>
            </w:r>
          </w:p>
        </w:tc>
      </w:tr>
      <w:tr w:rsidR="009106AB" w:rsidRPr="00C43257" w14:paraId="2ECD79A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3BCA102" w14:textId="77777777" w:rsidR="009106AB" w:rsidRPr="00C43257" w:rsidRDefault="009106AB" w:rsidP="005632C5">
            <w:pPr>
              <w:pStyle w:val="BodyText"/>
              <w:spacing w:after="0"/>
              <w:jc w:val="both"/>
              <w:rPr>
                <w:lang w:val="de-DE"/>
              </w:rPr>
            </w:pPr>
            <w:r w:rsidRPr="00C43257">
              <w:rPr>
                <w:lang w:val="de-DE"/>
              </w:rPr>
              <w:lastRenderedPageBreak/>
              <w:t>Inf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6798418" w14:textId="77777777" w:rsidR="009106AB" w:rsidRPr="00C43257" w:rsidRDefault="009106AB" w:rsidP="005632C5">
            <w:pPr>
              <w:pStyle w:val="BodyText"/>
              <w:spacing w:after="0"/>
              <w:jc w:val="both"/>
              <w:rPr>
                <w:lang w:val="de-DE"/>
              </w:rPr>
            </w:pPr>
            <w:r w:rsidRPr="00C43257">
              <w:rPr>
                <w:lang w:val="de-DE"/>
              </w:rPr>
              <w:t>Leertaste mit i</w:t>
            </w:r>
          </w:p>
        </w:tc>
      </w:tr>
      <w:tr w:rsidR="009106AB" w:rsidRPr="00C43257" w14:paraId="19BDABE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BC14CCC" w14:textId="77777777" w:rsidR="009106AB" w:rsidRPr="00C43257" w:rsidRDefault="009106AB" w:rsidP="005632C5">
            <w:pPr>
              <w:pStyle w:val="BodyText"/>
              <w:spacing w:after="0"/>
              <w:jc w:val="both"/>
              <w:rPr>
                <w:lang w:val="de-DE"/>
              </w:rPr>
            </w:pPr>
            <w:r w:rsidRPr="00C43257">
              <w:rPr>
                <w:lang w:val="de-DE"/>
              </w:rPr>
              <w:t>Zum Buchanfang ge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1ABE003" w14:textId="77777777" w:rsidR="009106AB" w:rsidRPr="00C43257" w:rsidRDefault="009106AB" w:rsidP="005632C5">
            <w:pPr>
              <w:pStyle w:val="BodyText"/>
              <w:spacing w:after="0"/>
              <w:jc w:val="both"/>
              <w:rPr>
                <w:lang w:val="de-DE"/>
              </w:rPr>
            </w:pPr>
            <w:r w:rsidRPr="00C43257">
              <w:rPr>
                <w:lang w:val="de-DE"/>
              </w:rPr>
              <w:t>Leertaste mit 1 2 3</w:t>
            </w:r>
          </w:p>
        </w:tc>
      </w:tr>
      <w:tr w:rsidR="009106AB" w:rsidRPr="00C43257" w14:paraId="07F9296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C77B9F2" w14:textId="77777777" w:rsidR="009106AB" w:rsidRPr="00C43257" w:rsidRDefault="009106AB" w:rsidP="005632C5">
            <w:pPr>
              <w:pStyle w:val="BodyText"/>
              <w:spacing w:after="0"/>
              <w:jc w:val="both"/>
              <w:rPr>
                <w:lang w:val="de-DE"/>
              </w:rPr>
            </w:pPr>
            <w:r w:rsidRPr="00C43257">
              <w:rPr>
                <w:lang w:val="de-DE"/>
              </w:rPr>
              <w:t>Zum Buchende ge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8253F46" w14:textId="77777777" w:rsidR="009106AB" w:rsidRPr="00C43257" w:rsidRDefault="009106AB" w:rsidP="005632C5">
            <w:pPr>
              <w:pStyle w:val="BodyText"/>
              <w:spacing w:after="0"/>
              <w:jc w:val="both"/>
              <w:rPr>
                <w:lang w:val="de-DE"/>
              </w:rPr>
            </w:pPr>
            <w:r w:rsidRPr="00C43257">
              <w:rPr>
                <w:lang w:val="de-DE"/>
              </w:rPr>
              <w:t>Leertaste mit Punkten 4 5 6</w:t>
            </w:r>
          </w:p>
        </w:tc>
      </w:tr>
      <w:tr w:rsidR="009106AB" w:rsidRPr="00C43257" w14:paraId="105DC954"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CB677D5" w14:textId="77777777" w:rsidR="009106AB" w:rsidRPr="00C43257" w:rsidRDefault="009106AB" w:rsidP="005632C5">
            <w:pPr>
              <w:pStyle w:val="BodyText"/>
              <w:spacing w:after="0"/>
              <w:jc w:val="both"/>
              <w:rPr>
                <w:lang w:val="de-DE"/>
              </w:rPr>
            </w:pPr>
            <w:r w:rsidRPr="00C43257">
              <w:rPr>
                <w:lang w:val="de-DE"/>
              </w:rPr>
              <w:t>Kürzlich gelesene Bücher öffn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F202CA6" w14:textId="77777777" w:rsidR="009106AB" w:rsidRPr="00C43257" w:rsidRDefault="009106AB" w:rsidP="005632C5">
            <w:pPr>
              <w:pStyle w:val="BodyText"/>
              <w:spacing w:after="0"/>
              <w:jc w:val="both"/>
              <w:rPr>
                <w:lang w:val="de-DE"/>
              </w:rPr>
            </w:pPr>
            <w:r w:rsidRPr="00C43257">
              <w:rPr>
                <w:lang w:val="de-DE"/>
              </w:rPr>
              <w:t>Enter mit r</w:t>
            </w:r>
          </w:p>
        </w:tc>
      </w:tr>
      <w:tr w:rsidR="009106AB" w:rsidRPr="00C43257" w14:paraId="75645045"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9015A14" w14:textId="77777777" w:rsidR="009106AB" w:rsidRPr="00C43257" w:rsidRDefault="009106AB" w:rsidP="005632C5">
            <w:pPr>
              <w:pStyle w:val="BodyText"/>
              <w:spacing w:after="0"/>
              <w:jc w:val="both"/>
              <w:rPr>
                <w:lang w:val="de-DE"/>
              </w:rPr>
            </w:pPr>
            <w:r w:rsidRPr="00C43257">
              <w:rPr>
                <w:lang w:val="de-DE"/>
              </w:rPr>
              <w:t>Nach Büchern oder Text su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3E9A4CE" w14:textId="77777777" w:rsidR="009106AB" w:rsidRPr="00C43257" w:rsidRDefault="009106AB" w:rsidP="005632C5">
            <w:pPr>
              <w:pStyle w:val="BodyText"/>
              <w:spacing w:after="0"/>
              <w:jc w:val="both"/>
              <w:rPr>
                <w:lang w:val="de-DE"/>
              </w:rPr>
            </w:pPr>
            <w:r w:rsidRPr="00C43257">
              <w:rPr>
                <w:lang w:val="de-DE"/>
              </w:rPr>
              <w:t>Leertaste mit f</w:t>
            </w:r>
          </w:p>
        </w:tc>
      </w:tr>
      <w:tr w:rsidR="009106AB" w:rsidRPr="00C43257" w14:paraId="69F5AC7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4685450" w14:textId="77777777" w:rsidR="009106AB" w:rsidRPr="00C43257" w:rsidRDefault="009106AB" w:rsidP="005632C5">
            <w:pPr>
              <w:pStyle w:val="BodyText"/>
              <w:spacing w:after="0"/>
              <w:jc w:val="both"/>
              <w:rPr>
                <w:lang w:val="de-DE"/>
              </w:rPr>
            </w:pPr>
            <w:r w:rsidRPr="00C43257">
              <w:rPr>
                <w:lang w:val="de-DE"/>
              </w:rPr>
              <w:t>Weiter su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177549B" w14:textId="77777777" w:rsidR="009106AB" w:rsidRPr="00C43257" w:rsidRDefault="009106AB" w:rsidP="005632C5">
            <w:pPr>
              <w:pStyle w:val="BodyText"/>
              <w:spacing w:after="0"/>
              <w:jc w:val="both"/>
              <w:rPr>
                <w:lang w:val="de-DE"/>
              </w:rPr>
            </w:pPr>
            <w:r w:rsidRPr="00C43257">
              <w:rPr>
                <w:lang w:val="de-DE"/>
              </w:rPr>
              <w:t>Leertaste mit n</w:t>
            </w:r>
          </w:p>
        </w:tc>
      </w:tr>
      <w:tr w:rsidR="009106AB" w:rsidRPr="00C43257" w14:paraId="73F1CB4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0E5B86F" w14:textId="77777777" w:rsidR="009106AB" w:rsidRPr="00C43257" w:rsidRDefault="009106AB" w:rsidP="005632C5">
            <w:pPr>
              <w:pStyle w:val="BodyText"/>
              <w:spacing w:after="0"/>
              <w:jc w:val="both"/>
              <w:rPr>
                <w:lang w:val="de-DE"/>
              </w:rPr>
            </w:pPr>
            <w:r w:rsidRPr="00C43257">
              <w:rPr>
                <w:lang w:val="de-DE"/>
              </w:rPr>
              <w:t>Suche rückwärt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7E12914" w14:textId="77777777" w:rsidR="009106AB" w:rsidRPr="00C43257" w:rsidRDefault="009106AB" w:rsidP="005632C5">
            <w:pPr>
              <w:pStyle w:val="BodyText"/>
              <w:spacing w:after="0"/>
              <w:jc w:val="both"/>
              <w:rPr>
                <w:lang w:val="de-DE"/>
              </w:rPr>
            </w:pPr>
            <w:r w:rsidRPr="00C43257">
              <w:rPr>
                <w:lang w:val="de-DE"/>
              </w:rPr>
              <w:t>Leertaste mit p</w:t>
            </w:r>
          </w:p>
        </w:tc>
      </w:tr>
      <w:tr w:rsidR="009106AB" w:rsidRPr="00C43257" w14:paraId="2F28ED8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E10CCB9" w14:textId="77777777" w:rsidR="009106AB" w:rsidRPr="00C43257" w:rsidRDefault="009106AB" w:rsidP="005632C5">
            <w:pPr>
              <w:pStyle w:val="BodyText"/>
              <w:spacing w:after="0"/>
              <w:jc w:val="both"/>
              <w:rPr>
                <w:lang w:val="de-DE"/>
              </w:rPr>
            </w:pPr>
            <w:r w:rsidRPr="00C43257">
              <w:rPr>
                <w:lang w:val="de-DE"/>
              </w:rPr>
              <w:t>Nächste, nicht leere Zeil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58A8BFC" w14:textId="77777777" w:rsidR="009106AB" w:rsidRPr="00C43257" w:rsidRDefault="009106AB" w:rsidP="005632C5">
            <w:pPr>
              <w:pStyle w:val="BodyText"/>
              <w:spacing w:after="0"/>
              <w:jc w:val="both"/>
              <w:rPr>
                <w:lang w:val="de-DE"/>
              </w:rPr>
            </w:pPr>
            <w:r w:rsidRPr="00C43257">
              <w:rPr>
                <w:lang w:val="de-DE"/>
              </w:rPr>
              <w:t>Enter mit Punkt 4</w:t>
            </w:r>
          </w:p>
        </w:tc>
      </w:tr>
      <w:tr w:rsidR="009106AB" w:rsidRPr="00C43257" w14:paraId="5C7152CE"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02E4477" w14:textId="77777777" w:rsidR="009106AB" w:rsidRPr="00C43257" w:rsidRDefault="009106AB" w:rsidP="005632C5">
            <w:pPr>
              <w:pStyle w:val="BodyText"/>
              <w:spacing w:after="0"/>
              <w:jc w:val="both"/>
              <w:rPr>
                <w:lang w:val="de-DE"/>
              </w:rPr>
            </w:pPr>
            <w:r w:rsidRPr="00C43257">
              <w:rPr>
                <w:lang w:val="de-DE"/>
              </w:rPr>
              <w:t>Vorherige, nicht leere Zeil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A0567F1" w14:textId="77777777" w:rsidR="009106AB" w:rsidRPr="00C43257" w:rsidRDefault="009106AB" w:rsidP="005632C5">
            <w:pPr>
              <w:pStyle w:val="BodyText"/>
              <w:spacing w:after="0"/>
              <w:jc w:val="both"/>
              <w:rPr>
                <w:lang w:val="de-DE"/>
              </w:rPr>
            </w:pPr>
            <w:r w:rsidRPr="00C43257">
              <w:rPr>
                <w:lang w:val="de-DE"/>
              </w:rPr>
              <w:t>Enter mit Punkt 1</w:t>
            </w:r>
          </w:p>
        </w:tc>
      </w:tr>
      <w:tr w:rsidR="009106AB" w:rsidRPr="00C43257" w14:paraId="53AD1D6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28282E7" w14:textId="77777777" w:rsidR="009106AB" w:rsidRPr="00C43257" w:rsidRDefault="009106AB" w:rsidP="005632C5">
            <w:pPr>
              <w:pStyle w:val="BodyText"/>
              <w:spacing w:after="0"/>
              <w:jc w:val="both"/>
              <w:rPr>
                <w:lang w:val="de-DE"/>
              </w:rPr>
            </w:pPr>
            <w:r w:rsidRPr="00C43257">
              <w:rPr>
                <w:lang w:val="de-DE"/>
              </w:rPr>
              <w:t>Vorheriges Zei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3E49821" w14:textId="77777777" w:rsidR="009106AB" w:rsidRPr="00C43257" w:rsidRDefault="009106AB" w:rsidP="005632C5">
            <w:pPr>
              <w:pStyle w:val="BodyText"/>
              <w:spacing w:after="0"/>
              <w:jc w:val="both"/>
              <w:rPr>
                <w:lang w:val="de-DE"/>
              </w:rPr>
            </w:pPr>
            <w:r w:rsidRPr="00C43257">
              <w:rPr>
                <w:lang w:val="de-DE"/>
              </w:rPr>
              <w:t>Leertaste mit Punkt 3</w:t>
            </w:r>
          </w:p>
        </w:tc>
      </w:tr>
      <w:tr w:rsidR="009106AB" w:rsidRPr="00C43257" w14:paraId="5E5FC05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34CF897" w14:textId="77777777" w:rsidR="009106AB" w:rsidRPr="00C43257" w:rsidRDefault="009106AB" w:rsidP="005632C5">
            <w:pPr>
              <w:pStyle w:val="BodyText"/>
              <w:spacing w:after="0"/>
              <w:jc w:val="both"/>
              <w:rPr>
                <w:lang w:val="de-DE"/>
              </w:rPr>
            </w:pPr>
            <w:r w:rsidRPr="00C43257">
              <w:rPr>
                <w:lang w:val="de-DE"/>
              </w:rPr>
              <w:t>Nächstes Zei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AE99757" w14:textId="77777777" w:rsidR="009106AB" w:rsidRPr="00C43257" w:rsidRDefault="009106AB" w:rsidP="005632C5">
            <w:pPr>
              <w:pStyle w:val="BodyText"/>
              <w:spacing w:after="0"/>
              <w:jc w:val="both"/>
              <w:rPr>
                <w:lang w:val="de-DE"/>
              </w:rPr>
            </w:pPr>
            <w:r w:rsidRPr="00C43257">
              <w:rPr>
                <w:lang w:val="de-DE"/>
              </w:rPr>
              <w:t>Leertaste mit Punkt 6</w:t>
            </w:r>
          </w:p>
        </w:tc>
      </w:tr>
      <w:tr w:rsidR="009106AB" w:rsidRPr="00C43257" w14:paraId="1D3ED8E6"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A61C9DB" w14:textId="77777777" w:rsidR="009106AB" w:rsidRPr="00C43257" w:rsidRDefault="009106AB" w:rsidP="005632C5">
            <w:pPr>
              <w:pStyle w:val="BodyText"/>
              <w:spacing w:after="0"/>
              <w:jc w:val="both"/>
              <w:rPr>
                <w:lang w:val="de-DE"/>
              </w:rPr>
            </w:pPr>
            <w:r w:rsidRPr="00C43257">
              <w:rPr>
                <w:lang w:val="de-DE"/>
              </w:rPr>
              <w:t>Vorheriges Wor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48995A6" w14:textId="77777777" w:rsidR="009106AB" w:rsidRPr="00C43257" w:rsidRDefault="009106AB" w:rsidP="005632C5">
            <w:pPr>
              <w:pStyle w:val="BodyText"/>
              <w:spacing w:after="0"/>
              <w:jc w:val="both"/>
              <w:rPr>
                <w:lang w:val="de-DE"/>
              </w:rPr>
            </w:pPr>
            <w:r w:rsidRPr="00C43257">
              <w:rPr>
                <w:lang w:val="de-DE"/>
              </w:rPr>
              <w:t>Leertaste mit Punkt 2</w:t>
            </w:r>
          </w:p>
        </w:tc>
      </w:tr>
      <w:tr w:rsidR="009106AB" w:rsidRPr="00C43257" w14:paraId="7C2A053D"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F13AFFF" w14:textId="77777777" w:rsidR="009106AB" w:rsidRPr="00C43257" w:rsidRDefault="009106AB" w:rsidP="005632C5">
            <w:pPr>
              <w:pStyle w:val="BodyText"/>
              <w:spacing w:after="0"/>
              <w:jc w:val="both"/>
              <w:rPr>
                <w:lang w:val="de-DE"/>
              </w:rPr>
            </w:pPr>
            <w:r w:rsidRPr="00C43257">
              <w:rPr>
                <w:lang w:val="de-DE"/>
              </w:rPr>
              <w:t>Nächstes Wor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1538535" w14:textId="77777777" w:rsidR="009106AB" w:rsidRPr="00C43257" w:rsidRDefault="009106AB" w:rsidP="005632C5">
            <w:pPr>
              <w:pStyle w:val="BodyText"/>
              <w:spacing w:after="0"/>
              <w:jc w:val="both"/>
              <w:rPr>
                <w:lang w:val="de-DE"/>
              </w:rPr>
            </w:pPr>
            <w:r w:rsidRPr="00C43257">
              <w:rPr>
                <w:lang w:val="de-DE"/>
              </w:rPr>
              <w:t>Leertaste mit Punkt 5</w:t>
            </w:r>
          </w:p>
        </w:tc>
      </w:tr>
      <w:tr w:rsidR="009106AB" w:rsidRPr="00C43257" w14:paraId="048C864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317DDD5" w14:textId="77777777" w:rsidR="009106AB" w:rsidRPr="00C43257" w:rsidRDefault="009106AB" w:rsidP="005632C5">
            <w:pPr>
              <w:pStyle w:val="BodyText"/>
              <w:spacing w:after="0"/>
              <w:jc w:val="both"/>
              <w:rPr>
                <w:lang w:val="de-DE"/>
              </w:rPr>
            </w:pPr>
            <w:r w:rsidRPr="00C43257">
              <w:rPr>
                <w:lang w:val="de-DE"/>
              </w:rPr>
              <w:t>Vorheriger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5A636AD" w14:textId="77777777" w:rsidR="009106AB" w:rsidRPr="00C43257" w:rsidRDefault="009106AB" w:rsidP="005632C5">
            <w:pPr>
              <w:pStyle w:val="BodyText"/>
              <w:spacing w:after="0"/>
              <w:jc w:val="both"/>
              <w:rPr>
                <w:lang w:val="de-DE"/>
              </w:rPr>
            </w:pPr>
            <w:r w:rsidRPr="00C43257">
              <w:rPr>
                <w:lang w:val="de-DE"/>
              </w:rPr>
              <w:t>Leertaste mit Punkten 2 3</w:t>
            </w:r>
          </w:p>
        </w:tc>
      </w:tr>
      <w:tr w:rsidR="009106AB" w:rsidRPr="00C43257" w14:paraId="0C7777C5"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E074BC0" w14:textId="77777777" w:rsidR="009106AB" w:rsidRPr="00C43257" w:rsidRDefault="009106AB" w:rsidP="005632C5">
            <w:pPr>
              <w:pStyle w:val="BodyText"/>
              <w:spacing w:after="0"/>
              <w:jc w:val="both"/>
              <w:rPr>
                <w:lang w:val="de-DE"/>
              </w:rPr>
            </w:pPr>
            <w:r w:rsidRPr="00C43257">
              <w:rPr>
                <w:lang w:val="de-DE"/>
              </w:rPr>
              <w:t>Nächster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8F1B9F4" w14:textId="77777777" w:rsidR="009106AB" w:rsidRPr="00C43257" w:rsidRDefault="009106AB" w:rsidP="005632C5">
            <w:pPr>
              <w:pStyle w:val="BodyText"/>
              <w:spacing w:after="0"/>
              <w:jc w:val="both"/>
              <w:rPr>
                <w:lang w:val="de-DE"/>
              </w:rPr>
            </w:pPr>
            <w:r w:rsidRPr="00C43257">
              <w:rPr>
                <w:lang w:val="de-DE"/>
              </w:rPr>
              <w:t>Leertaste mit Punkten 5 6</w:t>
            </w:r>
          </w:p>
        </w:tc>
      </w:tr>
      <w:tr w:rsidR="009106AB" w:rsidRPr="00C43257" w14:paraId="6B7E6589"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E3A87E6" w14:textId="77777777" w:rsidR="009106AB" w:rsidRPr="00C43257" w:rsidRDefault="009106AB" w:rsidP="005632C5">
            <w:pPr>
              <w:pStyle w:val="BodyText"/>
              <w:spacing w:after="0"/>
              <w:jc w:val="both"/>
              <w:rPr>
                <w:lang w:val="de-DE"/>
              </w:rPr>
            </w:pPr>
            <w:r w:rsidRPr="00C43257">
              <w:rPr>
                <w:lang w:val="de-DE"/>
              </w:rPr>
              <w:t>Vorherige Navigationsebene anwähl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67C5967" w14:textId="77777777" w:rsidR="009106AB" w:rsidRPr="00C43257" w:rsidRDefault="009106AB" w:rsidP="005632C5">
            <w:pPr>
              <w:pStyle w:val="BodyText"/>
              <w:spacing w:after="0"/>
              <w:jc w:val="both"/>
              <w:rPr>
                <w:lang w:val="de-DE"/>
              </w:rPr>
            </w:pPr>
            <w:r w:rsidRPr="00C43257">
              <w:rPr>
                <w:lang w:val="de-DE"/>
              </w:rPr>
              <w:t>Rücktaste + Punkt 3</w:t>
            </w:r>
          </w:p>
        </w:tc>
      </w:tr>
      <w:tr w:rsidR="009106AB" w:rsidRPr="00C43257" w14:paraId="23099958"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B0A1D8C" w14:textId="77777777" w:rsidR="009106AB" w:rsidRPr="00C43257" w:rsidRDefault="009106AB" w:rsidP="005632C5">
            <w:pPr>
              <w:pStyle w:val="BodyText"/>
              <w:spacing w:after="0"/>
              <w:jc w:val="both"/>
              <w:rPr>
                <w:lang w:val="de-DE"/>
              </w:rPr>
            </w:pPr>
            <w:r w:rsidRPr="00C43257">
              <w:rPr>
                <w:lang w:val="de-DE"/>
              </w:rPr>
              <w:t>Anfangs- bzw. Endmarke setz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E1C6989" w14:textId="77777777" w:rsidR="009106AB" w:rsidRPr="00C43257" w:rsidRDefault="009106AB" w:rsidP="005632C5">
            <w:pPr>
              <w:pStyle w:val="BodyText"/>
              <w:spacing w:after="0"/>
              <w:jc w:val="both"/>
              <w:rPr>
                <w:lang w:val="de-DE"/>
              </w:rPr>
            </w:pPr>
            <w:r w:rsidRPr="00C43257">
              <w:rPr>
                <w:lang w:val="de-DE"/>
              </w:rPr>
              <w:t>Enter + s</w:t>
            </w:r>
          </w:p>
        </w:tc>
      </w:tr>
      <w:tr w:rsidR="009106AB" w:rsidRPr="00C43257" w14:paraId="5FE7793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24C8016" w14:textId="77777777" w:rsidR="009106AB" w:rsidRPr="00C43257" w:rsidRDefault="009106AB" w:rsidP="005632C5">
            <w:pPr>
              <w:pStyle w:val="BodyText"/>
              <w:spacing w:after="0"/>
              <w:jc w:val="both"/>
              <w:rPr>
                <w:lang w:val="de-DE"/>
              </w:rPr>
            </w:pPr>
            <w:r w:rsidRPr="00C43257">
              <w:rPr>
                <w:lang w:val="de-DE"/>
              </w:rPr>
              <w:t>Alles markieren (aktuellen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BDAB1E6" w14:textId="77777777" w:rsidR="009106AB" w:rsidRPr="00C43257" w:rsidRDefault="009106AB" w:rsidP="005632C5">
            <w:pPr>
              <w:pStyle w:val="BodyText"/>
              <w:spacing w:after="0"/>
              <w:jc w:val="both"/>
              <w:rPr>
                <w:lang w:val="de-DE"/>
              </w:rPr>
            </w:pPr>
            <w:r w:rsidRPr="00C43257">
              <w:rPr>
                <w:lang w:val="de-DE"/>
              </w:rPr>
              <w:t>Enter + Punkte 1 2 3 4 5 6</w:t>
            </w:r>
          </w:p>
        </w:tc>
      </w:tr>
      <w:tr w:rsidR="009106AB" w:rsidRPr="00C43257" w14:paraId="0ED5D70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E229A82" w14:textId="77777777" w:rsidR="009106AB" w:rsidRPr="00C43257" w:rsidRDefault="009106AB" w:rsidP="005632C5">
            <w:pPr>
              <w:pStyle w:val="BodyText"/>
              <w:spacing w:after="0"/>
              <w:jc w:val="both"/>
              <w:rPr>
                <w:lang w:val="de-DE"/>
              </w:rPr>
            </w:pPr>
            <w:r w:rsidRPr="00C43257">
              <w:rPr>
                <w:lang w:val="de-DE"/>
              </w:rPr>
              <w:t>Kopieren (aktuellen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08E5168" w14:textId="77777777" w:rsidR="009106AB" w:rsidRPr="00C43257" w:rsidRDefault="009106AB" w:rsidP="005632C5">
            <w:pPr>
              <w:pStyle w:val="BodyText"/>
              <w:spacing w:after="0"/>
              <w:jc w:val="both"/>
              <w:rPr>
                <w:lang w:val="de-DE"/>
              </w:rPr>
            </w:pPr>
            <w:r w:rsidRPr="00C43257">
              <w:rPr>
                <w:lang w:val="de-DE"/>
              </w:rPr>
              <w:t>Rücktaste + y</w:t>
            </w:r>
          </w:p>
        </w:tc>
      </w:tr>
      <w:tr w:rsidR="009106AB" w:rsidRPr="00C43257" w14:paraId="08684380"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CA5FB22" w14:textId="77777777" w:rsidR="009106AB" w:rsidRPr="00C43257" w:rsidRDefault="009106AB" w:rsidP="005632C5">
            <w:pPr>
              <w:pStyle w:val="BodyText"/>
              <w:spacing w:after="0"/>
              <w:jc w:val="both"/>
              <w:rPr>
                <w:lang w:val="de-DE"/>
              </w:rPr>
            </w:pPr>
            <w:r w:rsidRPr="00C43257">
              <w:rPr>
                <w:lang w:val="de-DE"/>
              </w:rPr>
              <w:t>Nächste Navigationsebene anwähl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6A022EA" w14:textId="77777777" w:rsidR="009106AB" w:rsidRPr="00C43257" w:rsidRDefault="009106AB" w:rsidP="005632C5">
            <w:pPr>
              <w:pStyle w:val="BodyText"/>
              <w:spacing w:after="0"/>
              <w:jc w:val="both"/>
              <w:rPr>
                <w:lang w:val="de-DE"/>
              </w:rPr>
            </w:pPr>
            <w:r w:rsidRPr="00C43257">
              <w:rPr>
                <w:lang w:val="de-DE"/>
              </w:rPr>
              <w:t>Rücktaste + Punkt 6</w:t>
            </w:r>
          </w:p>
        </w:tc>
      </w:tr>
      <w:tr w:rsidR="009106AB" w:rsidRPr="00C43257" w14:paraId="257D783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22F24CD5" w14:textId="77777777" w:rsidR="009106AB" w:rsidRPr="00C43257" w:rsidRDefault="009106AB" w:rsidP="005632C5">
            <w:pPr>
              <w:pStyle w:val="BodyText"/>
              <w:spacing w:after="0"/>
              <w:jc w:val="both"/>
              <w:rPr>
                <w:lang w:val="de-DE"/>
              </w:rPr>
            </w:pPr>
            <w:r>
              <w:rPr>
                <w:lang w:val="de-DE"/>
              </w:rPr>
              <w:t>Buch löschen</w:t>
            </w:r>
          </w:p>
        </w:tc>
        <w:tc>
          <w:tcPr>
            <w:tcW w:w="4338" w:type="dxa"/>
            <w:tcBorders>
              <w:top w:val="single" w:sz="4" w:space="0" w:color="auto"/>
              <w:left w:val="single" w:sz="4" w:space="0" w:color="auto"/>
              <w:bottom w:val="single" w:sz="4" w:space="0" w:color="auto"/>
              <w:right w:val="single" w:sz="4" w:space="0" w:color="auto"/>
            </w:tcBorders>
            <w:vAlign w:val="center"/>
          </w:tcPr>
          <w:p w14:paraId="447A5E39" w14:textId="77777777" w:rsidR="009106AB" w:rsidRPr="00C43257" w:rsidRDefault="009106AB" w:rsidP="005632C5">
            <w:pPr>
              <w:pStyle w:val="BodyText"/>
              <w:spacing w:after="0"/>
              <w:jc w:val="both"/>
              <w:rPr>
                <w:lang w:val="de-DE"/>
              </w:rPr>
            </w:pPr>
            <w:r>
              <w:rPr>
                <w:lang w:val="de-DE"/>
              </w:rPr>
              <w:t>Rücktaste + Punkte 2 3 5 6</w:t>
            </w:r>
          </w:p>
        </w:tc>
      </w:tr>
      <w:tr w:rsidR="009106AB" w:rsidRPr="00C43257" w14:paraId="3F398EA8"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5978AE37" w14:textId="77777777" w:rsidR="009106AB" w:rsidRDefault="009106AB" w:rsidP="005632C5">
            <w:pPr>
              <w:pStyle w:val="BodyText"/>
              <w:spacing w:after="0"/>
              <w:jc w:val="both"/>
              <w:rPr>
                <w:lang w:val="de-DE"/>
              </w:rPr>
            </w:pPr>
            <w:r>
              <w:rPr>
                <w:lang w:val="de-DE"/>
              </w:rPr>
              <w:t>Audiobuch abspielen</w:t>
            </w:r>
          </w:p>
        </w:tc>
        <w:tc>
          <w:tcPr>
            <w:tcW w:w="4338" w:type="dxa"/>
            <w:tcBorders>
              <w:top w:val="single" w:sz="4" w:space="0" w:color="auto"/>
              <w:left w:val="single" w:sz="4" w:space="0" w:color="auto"/>
              <w:bottom w:val="single" w:sz="4" w:space="0" w:color="auto"/>
              <w:right w:val="single" w:sz="4" w:space="0" w:color="auto"/>
            </w:tcBorders>
            <w:vAlign w:val="center"/>
          </w:tcPr>
          <w:p w14:paraId="05C05996" w14:textId="77777777" w:rsidR="009106AB" w:rsidRDefault="009106AB" w:rsidP="005632C5">
            <w:pPr>
              <w:pStyle w:val="BodyText"/>
              <w:spacing w:after="0"/>
              <w:jc w:val="both"/>
              <w:rPr>
                <w:lang w:val="de-DE"/>
              </w:rPr>
            </w:pPr>
            <w:r>
              <w:rPr>
                <w:lang w:val="de-DE"/>
              </w:rPr>
              <w:t>Leer-Taste + G</w:t>
            </w:r>
          </w:p>
        </w:tc>
      </w:tr>
      <w:tr w:rsidR="009106AB" w:rsidRPr="00C43257" w14:paraId="15876A14"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1E22A198" w14:textId="77777777" w:rsidR="009106AB" w:rsidRDefault="009106AB" w:rsidP="005632C5">
            <w:pPr>
              <w:pStyle w:val="BodyText"/>
              <w:spacing w:after="0"/>
              <w:jc w:val="both"/>
              <w:rPr>
                <w:lang w:val="de-DE"/>
              </w:rPr>
            </w:pPr>
            <w:r>
              <w:rPr>
                <w:lang w:val="de-DE"/>
              </w:rPr>
              <w:t>Vorlesen anhalten</w:t>
            </w:r>
          </w:p>
        </w:tc>
        <w:tc>
          <w:tcPr>
            <w:tcW w:w="4338" w:type="dxa"/>
            <w:tcBorders>
              <w:top w:val="single" w:sz="4" w:space="0" w:color="auto"/>
              <w:left w:val="single" w:sz="4" w:space="0" w:color="auto"/>
              <w:bottom w:val="single" w:sz="4" w:space="0" w:color="auto"/>
              <w:right w:val="single" w:sz="4" w:space="0" w:color="auto"/>
            </w:tcBorders>
            <w:vAlign w:val="center"/>
          </w:tcPr>
          <w:p w14:paraId="319E008A" w14:textId="77777777" w:rsidR="009106AB" w:rsidRDefault="009106AB" w:rsidP="005632C5">
            <w:pPr>
              <w:pStyle w:val="BodyText"/>
              <w:spacing w:after="0"/>
              <w:jc w:val="both"/>
              <w:rPr>
                <w:lang w:val="de-DE"/>
              </w:rPr>
            </w:pPr>
            <w:r>
              <w:rPr>
                <w:lang w:val="de-DE"/>
              </w:rPr>
              <w:t>Rücktaste + Enter</w:t>
            </w:r>
          </w:p>
        </w:tc>
      </w:tr>
      <w:tr w:rsidR="009106AB" w:rsidRPr="00C43257" w14:paraId="3E576A8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06FD40BC" w14:textId="77777777" w:rsidR="009106AB" w:rsidRDefault="009106AB" w:rsidP="005632C5">
            <w:pPr>
              <w:pStyle w:val="BodyText"/>
              <w:spacing w:after="0"/>
              <w:jc w:val="both"/>
              <w:rPr>
                <w:lang w:val="de-DE"/>
              </w:rPr>
            </w:pPr>
            <w:r>
              <w:rPr>
                <w:lang w:val="de-DE"/>
              </w:rPr>
              <w:t>5 Sekunden vorspulen</w:t>
            </w:r>
          </w:p>
        </w:tc>
        <w:tc>
          <w:tcPr>
            <w:tcW w:w="4338" w:type="dxa"/>
            <w:tcBorders>
              <w:top w:val="single" w:sz="4" w:space="0" w:color="auto"/>
              <w:left w:val="single" w:sz="4" w:space="0" w:color="auto"/>
              <w:bottom w:val="single" w:sz="4" w:space="0" w:color="auto"/>
              <w:right w:val="single" w:sz="4" w:space="0" w:color="auto"/>
            </w:tcBorders>
            <w:vAlign w:val="center"/>
          </w:tcPr>
          <w:p w14:paraId="3CA91A01" w14:textId="77777777" w:rsidR="009106AB" w:rsidRDefault="009106AB" w:rsidP="005632C5">
            <w:pPr>
              <w:pStyle w:val="BodyText"/>
              <w:spacing w:after="0"/>
              <w:jc w:val="both"/>
              <w:rPr>
                <w:lang w:val="de-DE"/>
              </w:rPr>
            </w:pPr>
            <w:r>
              <w:rPr>
                <w:lang w:val="de-DE"/>
              </w:rPr>
              <w:t>Kurzer Druck auf rechte Daumentaste</w:t>
            </w:r>
          </w:p>
        </w:tc>
      </w:tr>
      <w:tr w:rsidR="009106AB" w:rsidRPr="00C43257" w14:paraId="1F8F21F0"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3A9FD3C1" w14:textId="77777777" w:rsidR="009106AB" w:rsidRDefault="009106AB" w:rsidP="005632C5">
            <w:pPr>
              <w:pStyle w:val="BodyText"/>
              <w:spacing w:after="0"/>
              <w:jc w:val="both"/>
              <w:rPr>
                <w:lang w:val="de-DE"/>
              </w:rPr>
            </w:pPr>
            <w:r>
              <w:rPr>
                <w:lang w:val="de-DE"/>
              </w:rPr>
              <w:t>Rückspulen 5 Sekunden</w:t>
            </w:r>
          </w:p>
        </w:tc>
        <w:tc>
          <w:tcPr>
            <w:tcW w:w="4338" w:type="dxa"/>
            <w:tcBorders>
              <w:top w:val="single" w:sz="4" w:space="0" w:color="auto"/>
              <w:left w:val="single" w:sz="4" w:space="0" w:color="auto"/>
              <w:bottom w:val="single" w:sz="4" w:space="0" w:color="auto"/>
              <w:right w:val="single" w:sz="4" w:space="0" w:color="auto"/>
            </w:tcBorders>
            <w:vAlign w:val="center"/>
          </w:tcPr>
          <w:p w14:paraId="208B6ADB" w14:textId="77777777" w:rsidR="009106AB" w:rsidRDefault="009106AB" w:rsidP="005632C5">
            <w:pPr>
              <w:pStyle w:val="BodyText"/>
              <w:spacing w:after="0"/>
              <w:jc w:val="both"/>
              <w:rPr>
                <w:lang w:val="de-DE"/>
              </w:rPr>
            </w:pPr>
            <w:r>
              <w:rPr>
                <w:lang w:val="de-DE"/>
              </w:rPr>
              <w:t>Kurzer Druck auf linke Daumentaste</w:t>
            </w:r>
          </w:p>
        </w:tc>
      </w:tr>
      <w:tr w:rsidR="009106AB" w:rsidRPr="00C43257" w14:paraId="09E6DF9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5115A783" w14:textId="77777777" w:rsidR="009106AB" w:rsidRDefault="009106AB" w:rsidP="005632C5">
            <w:pPr>
              <w:pStyle w:val="BodyText"/>
              <w:spacing w:after="0"/>
              <w:jc w:val="both"/>
              <w:rPr>
                <w:lang w:val="de-DE"/>
              </w:rPr>
            </w:pPr>
            <w:r>
              <w:rPr>
                <w:lang w:val="de-DE"/>
              </w:rPr>
              <w:t>Länger vorspulen</w:t>
            </w:r>
          </w:p>
        </w:tc>
        <w:tc>
          <w:tcPr>
            <w:tcW w:w="4338" w:type="dxa"/>
            <w:tcBorders>
              <w:top w:val="single" w:sz="4" w:space="0" w:color="auto"/>
              <w:left w:val="single" w:sz="4" w:space="0" w:color="auto"/>
              <w:bottom w:val="single" w:sz="4" w:space="0" w:color="auto"/>
              <w:right w:val="single" w:sz="4" w:space="0" w:color="auto"/>
            </w:tcBorders>
            <w:vAlign w:val="center"/>
          </w:tcPr>
          <w:p w14:paraId="46C836B0" w14:textId="77777777" w:rsidR="009106AB" w:rsidRDefault="009106AB" w:rsidP="005632C5">
            <w:pPr>
              <w:pStyle w:val="BodyText"/>
              <w:spacing w:after="0"/>
              <w:jc w:val="both"/>
              <w:rPr>
                <w:lang w:val="de-DE"/>
              </w:rPr>
            </w:pPr>
            <w:r>
              <w:rPr>
                <w:lang w:val="de-DE"/>
              </w:rPr>
              <w:t>Rechte Daumentaste gedrückt halten</w:t>
            </w:r>
          </w:p>
        </w:tc>
      </w:tr>
      <w:tr w:rsidR="009106AB" w:rsidRPr="00C43257" w14:paraId="64487FA6"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791BB183" w14:textId="77777777" w:rsidR="009106AB" w:rsidRDefault="009106AB" w:rsidP="005632C5">
            <w:pPr>
              <w:pStyle w:val="BodyText"/>
              <w:spacing w:after="0"/>
              <w:jc w:val="both"/>
              <w:rPr>
                <w:lang w:val="de-DE"/>
              </w:rPr>
            </w:pPr>
            <w:r>
              <w:rPr>
                <w:lang w:val="de-DE"/>
              </w:rPr>
              <w:t>Länger rückspulen</w:t>
            </w:r>
          </w:p>
        </w:tc>
        <w:tc>
          <w:tcPr>
            <w:tcW w:w="4338" w:type="dxa"/>
            <w:tcBorders>
              <w:top w:val="single" w:sz="4" w:space="0" w:color="auto"/>
              <w:left w:val="single" w:sz="4" w:space="0" w:color="auto"/>
              <w:bottom w:val="single" w:sz="4" w:space="0" w:color="auto"/>
              <w:right w:val="single" w:sz="4" w:space="0" w:color="auto"/>
            </w:tcBorders>
            <w:vAlign w:val="center"/>
          </w:tcPr>
          <w:p w14:paraId="3675E7C0" w14:textId="77777777" w:rsidR="009106AB" w:rsidRDefault="009106AB" w:rsidP="005632C5">
            <w:pPr>
              <w:pStyle w:val="BodyText"/>
              <w:spacing w:after="0"/>
              <w:jc w:val="both"/>
              <w:rPr>
                <w:lang w:val="de-DE"/>
              </w:rPr>
            </w:pPr>
            <w:r>
              <w:rPr>
                <w:lang w:val="de-DE"/>
              </w:rPr>
              <w:t>Linke Daumentaste gedrückt halten</w:t>
            </w:r>
          </w:p>
        </w:tc>
      </w:tr>
      <w:tr w:rsidR="009106AB" w:rsidRPr="00C43257" w14:paraId="64CD2AF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4C55E769" w14:textId="77777777" w:rsidR="009106AB" w:rsidRDefault="009106AB" w:rsidP="005632C5">
            <w:pPr>
              <w:pStyle w:val="BodyText"/>
              <w:spacing w:after="0"/>
              <w:jc w:val="both"/>
              <w:rPr>
                <w:lang w:val="de-DE"/>
              </w:rPr>
            </w:pPr>
            <w:r>
              <w:rPr>
                <w:lang w:val="de-DE"/>
              </w:rPr>
              <w:t>Vorlesegeschwindigkeit erhöhen</w:t>
            </w:r>
          </w:p>
        </w:tc>
        <w:tc>
          <w:tcPr>
            <w:tcW w:w="4338" w:type="dxa"/>
            <w:tcBorders>
              <w:top w:val="single" w:sz="4" w:space="0" w:color="auto"/>
              <w:left w:val="single" w:sz="4" w:space="0" w:color="auto"/>
              <w:bottom w:val="single" w:sz="4" w:space="0" w:color="auto"/>
              <w:right w:val="single" w:sz="4" w:space="0" w:color="auto"/>
            </w:tcBorders>
            <w:vAlign w:val="center"/>
          </w:tcPr>
          <w:p w14:paraId="169B7466" w14:textId="77777777" w:rsidR="009106AB" w:rsidRDefault="009106AB" w:rsidP="005632C5">
            <w:pPr>
              <w:pStyle w:val="BodyText"/>
              <w:spacing w:after="0"/>
              <w:jc w:val="both"/>
              <w:rPr>
                <w:lang w:val="de-DE"/>
              </w:rPr>
            </w:pPr>
            <w:r>
              <w:rPr>
                <w:lang w:val="de-DE"/>
              </w:rPr>
              <w:t>Enter + Punkt 5</w:t>
            </w:r>
          </w:p>
        </w:tc>
      </w:tr>
      <w:tr w:rsidR="009106AB" w:rsidRPr="00C43257" w14:paraId="0A20AA7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2DF5611A" w14:textId="77777777" w:rsidR="009106AB" w:rsidRDefault="009106AB" w:rsidP="005632C5">
            <w:pPr>
              <w:pStyle w:val="BodyText"/>
              <w:spacing w:after="0"/>
              <w:jc w:val="both"/>
              <w:rPr>
                <w:lang w:val="de-DE"/>
              </w:rPr>
            </w:pPr>
            <w:r>
              <w:rPr>
                <w:lang w:val="de-DE"/>
              </w:rPr>
              <w:t>Vorlesegeschwindigkeit verringern</w:t>
            </w:r>
          </w:p>
        </w:tc>
        <w:tc>
          <w:tcPr>
            <w:tcW w:w="4338" w:type="dxa"/>
            <w:tcBorders>
              <w:top w:val="single" w:sz="4" w:space="0" w:color="auto"/>
              <w:left w:val="single" w:sz="4" w:space="0" w:color="auto"/>
              <w:bottom w:val="single" w:sz="4" w:space="0" w:color="auto"/>
              <w:right w:val="single" w:sz="4" w:space="0" w:color="auto"/>
            </w:tcBorders>
            <w:vAlign w:val="center"/>
          </w:tcPr>
          <w:p w14:paraId="399AFE75" w14:textId="77777777" w:rsidR="009106AB" w:rsidRDefault="009106AB" w:rsidP="005632C5">
            <w:pPr>
              <w:pStyle w:val="BodyText"/>
              <w:spacing w:after="0"/>
              <w:jc w:val="both"/>
              <w:rPr>
                <w:lang w:val="de-DE"/>
              </w:rPr>
            </w:pPr>
            <w:r>
              <w:rPr>
                <w:lang w:val="de-DE"/>
              </w:rPr>
              <w:t>Enter + Punkt 2</w:t>
            </w:r>
          </w:p>
        </w:tc>
      </w:tr>
    </w:tbl>
    <w:p w14:paraId="05CA1CE1" w14:textId="77777777" w:rsidR="003A6B0C" w:rsidRPr="00FA2E84" w:rsidRDefault="003A6B0C" w:rsidP="00117DB2">
      <w:pPr>
        <w:jc w:val="both"/>
      </w:pPr>
    </w:p>
    <w:p w14:paraId="35C29BB6" w14:textId="77777777" w:rsidR="00A31471" w:rsidRPr="00117DB2" w:rsidRDefault="00D4532A" w:rsidP="00117DB2">
      <w:pPr>
        <w:pStyle w:val="Heading1"/>
        <w:jc w:val="both"/>
        <w:rPr>
          <w:b w:val="0"/>
        </w:rPr>
      </w:pPr>
      <w:bookmarkStart w:id="119" w:name="_Toc105078108"/>
      <w:r w:rsidRPr="00117DB2">
        <w:rPr>
          <w:b w:val="0"/>
          <w:bCs/>
        </w:rPr>
        <w:t>Der Terminalmo</w:t>
      </w:r>
      <w:r w:rsidRPr="00117DB2">
        <w:rPr>
          <w:b w:val="0"/>
        </w:rPr>
        <w:t>dus</w:t>
      </w:r>
      <w:bookmarkEnd w:id="119"/>
    </w:p>
    <w:p w14:paraId="05DC62E6" w14:textId="77777777" w:rsidR="00D4532A" w:rsidRDefault="00D4532A" w:rsidP="00117DB2">
      <w:pPr>
        <w:jc w:val="both"/>
      </w:pPr>
      <w:r w:rsidRPr="00FA2E84">
        <w:t xml:space="preserve">Eine der wichtigsten Eigenschaften </w:t>
      </w:r>
      <w:r w:rsidR="000B0F3F" w:rsidRPr="00FA2E84">
        <w:t xml:space="preserve">des </w:t>
      </w:r>
      <w:r w:rsidR="0037102B" w:rsidRPr="00FA2E84">
        <w:t xml:space="preserve">BRAILLIANT </w:t>
      </w:r>
      <w:r w:rsidR="006E715D">
        <w:t xml:space="preserve">BI </w:t>
      </w:r>
      <w:r w:rsidR="00BE3D9B">
        <w:t>20X</w:t>
      </w:r>
      <w:r w:rsidRPr="00FA2E84">
        <w:t xml:space="preserve"> ist der Terminalmodus. Wenn </w:t>
      </w:r>
      <w:r w:rsidR="003603B9" w:rsidRPr="00FA2E84">
        <w:t>es</w:t>
      </w:r>
      <w:r w:rsidRPr="00FA2E84">
        <w:t xml:space="preserve"> mit einem Hostgerät verbunden wird, z.B. einem Computer mit Screenreader oder einem Mobiltelefon, so zeigt der Terminalmodus alle Informationen an, welche auf dem Bildschirm des Hostgerätes sichtbar sind. Die Verbindung kann wahlweise drahtlos via Bluetooth </w:t>
      </w:r>
      <w:r w:rsidRPr="00FA2E84">
        <w:lastRenderedPageBreak/>
        <w:t>erfolgen,</w:t>
      </w:r>
      <w:r w:rsidR="00596D08" w:rsidRPr="00FA2E84">
        <w:t xml:space="preserve"> oder über das mitgelieferte USB-c nach USB</w:t>
      </w:r>
      <w:r w:rsidRPr="00FA2E84">
        <w:t xml:space="preserve">-a Kabel. </w:t>
      </w:r>
      <w:r w:rsidR="00767808" w:rsidRPr="00FA2E84">
        <w:t xml:space="preserve">Bis zu 5 Bluetooth Geräte und 1 USB Gerät können gleichzeitig angeschlossen sein. </w:t>
      </w:r>
    </w:p>
    <w:p w14:paraId="70B2A88E" w14:textId="1CF4A9AB" w:rsidR="002F7E2D" w:rsidRPr="00FA2E84" w:rsidRDefault="00F47374" w:rsidP="00F47374">
      <w:pPr>
        <w:jc w:val="both"/>
      </w:pPr>
      <w:r w:rsidRPr="00B35C04">
        <w:t>Bitte beachten Sie: Wenn ein USB-Gerät mit de</w:t>
      </w:r>
      <w:r>
        <w:t xml:space="preserve">m Brailliant </w:t>
      </w:r>
      <w:r w:rsidRPr="00B35C04">
        <w:t xml:space="preserve">verbunden ist, so können Sie </w:t>
      </w:r>
      <w:r>
        <w:t xml:space="preserve">Das Brailliant </w:t>
      </w:r>
      <w:r w:rsidRPr="00B35C04">
        <w:t xml:space="preserve">so einstellen, dass Sie gefragt werden, ob Sie diese Verbindung als Standard benutzen möchten, wenn Ihr </w:t>
      </w:r>
      <w:r>
        <w:t xml:space="preserve">Brailliant </w:t>
      </w:r>
      <w:r w:rsidRPr="00B35C04">
        <w:t>nach dem Aufstarten dire</w:t>
      </w:r>
      <w:r>
        <w:t>k</w:t>
      </w:r>
      <w:r w:rsidRPr="00B35C04">
        <w:t>t in den Terminalmodus schaltet.</w:t>
      </w:r>
    </w:p>
    <w:p w14:paraId="72CAB37F" w14:textId="77777777" w:rsidR="00767808" w:rsidRPr="00FA2E84" w:rsidRDefault="00767808" w:rsidP="00117DB2">
      <w:pPr>
        <w:jc w:val="both"/>
      </w:pPr>
    </w:p>
    <w:p w14:paraId="6554F3D7" w14:textId="77777777" w:rsidR="00767808" w:rsidRPr="00FA2E84" w:rsidRDefault="00767808" w:rsidP="00117DB2">
      <w:pPr>
        <w:pStyle w:val="Heading2"/>
        <w:jc w:val="both"/>
        <w:rPr>
          <w:b/>
          <w:bCs/>
        </w:rPr>
      </w:pPr>
      <w:bookmarkStart w:id="120" w:name="_Toc105078109"/>
      <w:r w:rsidRPr="00FA2E84">
        <w:rPr>
          <w:b/>
          <w:bCs/>
        </w:rPr>
        <w:t>Terminal Modus aktivieren und verlassen</w:t>
      </w:r>
      <w:bookmarkEnd w:id="120"/>
    </w:p>
    <w:p w14:paraId="071B5DBE" w14:textId="5DAE7AFC" w:rsidR="00767808" w:rsidRPr="00FA2E84" w:rsidRDefault="00B17844" w:rsidP="00117DB2">
      <w:pPr>
        <w:jc w:val="both"/>
      </w:pPr>
      <w:r w:rsidRPr="00FA2E84">
        <w:t>Bevor Sie Terminalmodus aktivieren, versichern Sie sich, dass Ihr Gerät mit einem W</w:t>
      </w:r>
      <w:r w:rsidR="00596D08" w:rsidRPr="00FA2E84">
        <w:t xml:space="preserve">indows®, </w:t>
      </w:r>
      <w:r w:rsidR="00F47374">
        <w:t xml:space="preserve">Android, </w:t>
      </w:r>
      <w:r w:rsidR="00596D08" w:rsidRPr="00FA2E84">
        <w:t>IOS® oder Mac® Gerät v</w:t>
      </w:r>
      <w:r w:rsidRPr="00FA2E84">
        <w:t xml:space="preserve">erbunden ist, auf welchem ein Screenreader läuft. </w:t>
      </w:r>
    </w:p>
    <w:p w14:paraId="3FE8054F" w14:textId="77777777" w:rsidR="00B17844" w:rsidRPr="00FA2E84" w:rsidRDefault="00B17844" w:rsidP="00117DB2">
      <w:pPr>
        <w:jc w:val="both"/>
      </w:pPr>
      <w:r w:rsidRPr="00FA2E84">
        <w:t>Den Terminalmodus aktivieren Sie wie folgt:</w:t>
      </w:r>
    </w:p>
    <w:p w14:paraId="432085E2" w14:textId="77777777" w:rsidR="00B17844" w:rsidRPr="00FA2E84" w:rsidRDefault="00B17844" w:rsidP="009106AB">
      <w:pPr>
        <w:pStyle w:val="ListParagraph"/>
        <w:numPr>
          <w:ilvl w:val="0"/>
          <w:numId w:val="9"/>
        </w:numPr>
        <w:jc w:val="both"/>
      </w:pPr>
      <w:r w:rsidRPr="00FA2E84">
        <w:t xml:space="preserve">Drücken Sie </w:t>
      </w:r>
      <w:r w:rsidR="00045A19">
        <w:t>Leert</w:t>
      </w:r>
      <w:r w:rsidR="003603B9" w:rsidRPr="00FA2E84">
        <w:t xml:space="preserve">aste mit Punkten 1 2 3 4 5 6 </w:t>
      </w:r>
      <w:r w:rsidR="00614BD1">
        <w:t xml:space="preserve">oder </w:t>
      </w:r>
      <w:r w:rsidRPr="00FA2E84">
        <w:t>den Home Knopf, um das Hauptmenü zu erreichen.</w:t>
      </w:r>
    </w:p>
    <w:p w14:paraId="51BD154E" w14:textId="77777777" w:rsidR="00B17844" w:rsidRPr="00FA2E84" w:rsidRDefault="006779CD" w:rsidP="009106AB">
      <w:pPr>
        <w:pStyle w:val="ListParagraph"/>
        <w:numPr>
          <w:ilvl w:val="0"/>
          <w:numId w:val="9"/>
        </w:numPr>
        <w:jc w:val="both"/>
      </w:pPr>
      <w:r w:rsidRPr="00FA2E84">
        <w:t xml:space="preserve">Navigieren Sie mit den beiden äußeren Daumentasten zum Terminal Modus. Alternativ können Sie auch ein t geben, um direkt dorthin zu gelangen. </w:t>
      </w:r>
    </w:p>
    <w:p w14:paraId="5DE721E2" w14:textId="77777777" w:rsidR="00EF70D2" w:rsidRPr="00FA2E84" w:rsidRDefault="004B38BA" w:rsidP="009106AB">
      <w:pPr>
        <w:pStyle w:val="ListParagraph"/>
        <w:numPr>
          <w:ilvl w:val="0"/>
          <w:numId w:val="9"/>
        </w:numPr>
        <w:jc w:val="both"/>
      </w:pPr>
      <w:r w:rsidRPr="00FA2E84">
        <w:t xml:space="preserve">Drücken Sie Enter oder eine Cursorrouting Taste. </w:t>
      </w:r>
    </w:p>
    <w:p w14:paraId="070BBF0F" w14:textId="77777777" w:rsidR="004B38BA" w:rsidRPr="00FA2E84" w:rsidRDefault="004B38BA" w:rsidP="00117DB2">
      <w:pPr>
        <w:jc w:val="both"/>
      </w:pPr>
    </w:p>
    <w:p w14:paraId="68AD61C3" w14:textId="77777777" w:rsidR="004B38BA" w:rsidRPr="00FA2E84" w:rsidRDefault="004B38BA" w:rsidP="00117DB2">
      <w:pPr>
        <w:pStyle w:val="Heading3"/>
        <w:jc w:val="both"/>
        <w:rPr>
          <w:b/>
          <w:bCs/>
        </w:rPr>
      </w:pPr>
      <w:bookmarkStart w:id="121" w:name="_Toc105078110"/>
      <w:r w:rsidRPr="00FA2E84">
        <w:rPr>
          <w:b/>
          <w:bCs/>
        </w:rPr>
        <w:t xml:space="preserve">Prüfen der Kompatibilität </w:t>
      </w:r>
      <w:r w:rsidR="000B0F3F" w:rsidRPr="00FA2E84">
        <w:rPr>
          <w:b/>
          <w:bCs/>
        </w:rPr>
        <w:t xml:space="preserve">Ihres </w:t>
      </w:r>
      <w:r w:rsidR="0037102B" w:rsidRPr="00FA2E84">
        <w:rPr>
          <w:b/>
          <w:bCs/>
        </w:rPr>
        <w:t xml:space="preserve">BRAILLIANT </w:t>
      </w:r>
      <w:r w:rsidR="006E715D">
        <w:rPr>
          <w:b/>
          <w:bCs/>
        </w:rPr>
        <w:t xml:space="preserve">BI </w:t>
      </w:r>
      <w:r w:rsidR="00BE3D9B">
        <w:rPr>
          <w:b/>
          <w:bCs/>
        </w:rPr>
        <w:t>20X</w:t>
      </w:r>
      <w:bookmarkEnd w:id="121"/>
    </w:p>
    <w:p w14:paraId="5E8C6256" w14:textId="77777777" w:rsidR="004B38BA" w:rsidRPr="00FA2E84" w:rsidRDefault="004B38BA" w:rsidP="00117DB2">
      <w:pPr>
        <w:jc w:val="both"/>
      </w:pPr>
      <w:r w:rsidRPr="00FA2E84">
        <w:t xml:space="preserve">Ihr </w:t>
      </w:r>
      <w:r w:rsidR="0037102B" w:rsidRPr="00FA2E84">
        <w:t xml:space="preserve">BRAILLIANT </w:t>
      </w:r>
      <w:r w:rsidR="006E715D">
        <w:t xml:space="preserve">BI </w:t>
      </w:r>
      <w:r w:rsidR="00BE3D9B">
        <w:t>20X</w:t>
      </w:r>
      <w:r w:rsidRPr="00FA2E84">
        <w:t xml:space="preserve"> ist mit Folgendem kompatib</w:t>
      </w:r>
      <w:r w:rsidR="00EF70D2" w:rsidRPr="00FA2E84">
        <w:t>el</w:t>
      </w:r>
      <w:r w:rsidRPr="00FA2E84">
        <w:t>:</w:t>
      </w:r>
    </w:p>
    <w:p w14:paraId="4AA557AE" w14:textId="77777777" w:rsidR="004B38BA" w:rsidRPr="006F144E" w:rsidRDefault="004B38BA" w:rsidP="00117DB2">
      <w:pPr>
        <w:jc w:val="both"/>
        <w:rPr>
          <w:lang w:val="en-GB"/>
        </w:rPr>
      </w:pPr>
      <w:r w:rsidRPr="00FA2E84">
        <w:t xml:space="preserve">Screenreader: Jaws® 18+ (Version 2018 und neuer). </w:t>
      </w:r>
      <w:r w:rsidRPr="006F144E">
        <w:rPr>
          <w:lang w:val="en-GB"/>
        </w:rPr>
        <w:t>NVDA</w:t>
      </w:r>
      <w:r w:rsidR="006F0263" w:rsidRPr="006F144E">
        <w:rPr>
          <w:lang w:val="en-GB"/>
        </w:rPr>
        <w:t>,</w:t>
      </w:r>
      <w:r w:rsidRPr="006F144E">
        <w:rPr>
          <w:lang w:val="en-GB"/>
        </w:rPr>
        <w:t xml:space="preserve"> Narrator</w:t>
      </w:r>
      <w:r w:rsidR="006F0263" w:rsidRPr="006F144E">
        <w:rPr>
          <w:lang w:val="en-GB"/>
        </w:rPr>
        <w:t xml:space="preserve">, Supernova </w:t>
      </w:r>
      <w:r w:rsidRPr="006F144E">
        <w:rPr>
          <w:lang w:val="en-GB"/>
        </w:rPr>
        <w:t xml:space="preserve">und Voiceover. </w:t>
      </w:r>
    </w:p>
    <w:p w14:paraId="44219144" w14:textId="481CA6CB" w:rsidR="004B38BA" w:rsidRPr="00FA2E84" w:rsidRDefault="004B38BA" w:rsidP="00117DB2">
      <w:pPr>
        <w:jc w:val="both"/>
      </w:pPr>
      <w:r w:rsidRPr="00FA2E84">
        <w:t>Unterstützte Betriebssysteme: Windows 8 oder höher, Mac OS 10.15 oder höher</w:t>
      </w:r>
      <w:r w:rsidR="00BD5208" w:rsidRPr="00FA2E84">
        <w:t xml:space="preserve"> (Catalina), </w:t>
      </w:r>
      <w:r w:rsidR="0073245F">
        <w:t xml:space="preserve">Android, </w:t>
      </w:r>
      <w:r w:rsidR="00BD5208" w:rsidRPr="00FA2E84">
        <w:t xml:space="preserve">IOS 13.4 oder höher. </w:t>
      </w:r>
    </w:p>
    <w:p w14:paraId="56CEBC7D" w14:textId="77777777" w:rsidR="00BD5208" w:rsidRPr="00FA2E84" w:rsidRDefault="00BD5208" w:rsidP="00117DB2">
      <w:pPr>
        <w:jc w:val="both"/>
      </w:pPr>
    </w:p>
    <w:p w14:paraId="5421D8A2" w14:textId="77777777" w:rsidR="00BD5208" w:rsidRPr="00FA2E84" w:rsidRDefault="00BD5208" w:rsidP="00117DB2">
      <w:pPr>
        <w:pStyle w:val="Heading3"/>
        <w:jc w:val="both"/>
        <w:rPr>
          <w:b/>
          <w:bCs/>
        </w:rPr>
      </w:pPr>
      <w:bookmarkStart w:id="122" w:name="_Toc105078111"/>
      <w:r w:rsidRPr="00FA2E84">
        <w:rPr>
          <w:b/>
          <w:bCs/>
        </w:rPr>
        <w:t xml:space="preserve">Aufwecken Ihres IOS-Gerätes mit </w:t>
      </w:r>
      <w:r w:rsidR="000B0F3F" w:rsidRPr="00FA2E84">
        <w:rPr>
          <w:b/>
          <w:bCs/>
        </w:rPr>
        <w:t>de</w:t>
      </w:r>
      <w:r w:rsidR="00614BD1">
        <w:rPr>
          <w:b/>
          <w:bCs/>
        </w:rPr>
        <w:t>m</w:t>
      </w:r>
      <w:r w:rsidR="000B0F3F" w:rsidRPr="00FA2E84">
        <w:rPr>
          <w:b/>
          <w:bCs/>
        </w:rPr>
        <w:t xml:space="preserve"> </w:t>
      </w:r>
      <w:r w:rsidR="0037102B" w:rsidRPr="00FA2E84">
        <w:rPr>
          <w:b/>
          <w:bCs/>
        </w:rPr>
        <w:t xml:space="preserve">BRAILLIANT </w:t>
      </w:r>
      <w:r w:rsidR="006E715D">
        <w:rPr>
          <w:b/>
          <w:bCs/>
        </w:rPr>
        <w:t xml:space="preserve">BI </w:t>
      </w:r>
      <w:r w:rsidR="00BE3D9B">
        <w:rPr>
          <w:b/>
          <w:bCs/>
        </w:rPr>
        <w:t>20X</w:t>
      </w:r>
      <w:bookmarkEnd w:id="122"/>
    </w:p>
    <w:p w14:paraId="318094CC" w14:textId="77777777" w:rsidR="00BD5208" w:rsidRPr="00FA2E84" w:rsidRDefault="00BD5208" w:rsidP="00117DB2">
      <w:pPr>
        <w:jc w:val="both"/>
      </w:pPr>
      <w:r w:rsidRPr="00FA2E84">
        <w:t xml:space="preserve">Befindet sich Ihr IOS-Gerät im Sperrbildschirm, so können Sie es </w:t>
      </w:r>
      <w:r w:rsidR="003603B9" w:rsidRPr="00FA2E84">
        <w:t xml:space="preserve">vom Brailliant </w:t>
      </w:r>
      <w:r w:rsidR="006E715D">
        <w:t xml:space="preserve">BI </w:t>
      </w:r>
      <w:r w:rsidR="00BE3D9B">
        <w:t>20X</w:t>
      </w:r>
      <w:r w:rsidR="003603B9" w:rsidRPr="00FA2E84">
        <w:t xml:space="preserve"> aus aufwecken </w:t>
      </w:r>
      <w:r w:rsidRPr="00FA2E84">
        <w:t xml:space="preserve">und in den Zustand versetzen, wo Sie direkt Ihren Sperrcode eingeben können. </w:t>
      </w:r>
      <w:r w:rsidR="005F3F95" w:rsidRPr="00FA2E84">
        <w:t xml:space="preserve">Auf diese Weise können Sie Ihr IOS-Gerät in der Tasche behalten und sämtliche Ein- und Ausgaben über Ihr </w:t>
      </w:r>
      <w:r w:rsidR="0037102B" w:rsidRPr="00FA2E84">
        <w:t xml:space="preserve">BRAILLIANT </w:t>
      </w:r>
      <w:r w:rsidR="006E715D">
        <w:t xml:space="preserve">BI </w:t>
      </w:r>
      <w:r w:rsidR="00BE3D9B">
        <w:t>20X</w:t>
      </w:r>
      <w:r w:rsidR="005F3F95" w:rsidRPr="00FA2E84">
        <w:t xml:space="preserve"> vornehmen. </w:t>
      </w:r>
    </w:p>
    <w:p w14:paraId="2CD916B3" w14:textId="77777777" w:rsidR="003774A5" w:rsidRPr="00FA2E84" w:rsidRDefault="003774A5" w:rsidP="00117DB2">
      <w:pPr>
        <w:jc w:val="both"/>
      </w:pPr>
    </w:p>
    <w:p w14:paraId="1F489A89" w14:textId="77777777" w:rsidR="00A31E9B" w:rsidRPr="00FA2E84" w:rsidRDefault="00A31E9B" w:rsidP="00117DB2">
      <w:pPr>
        <w:pStyle w:val="Heading3"/>
        <w:jc w:val="both"/>
        <w:rPr>
          <w:b/>
          <w:bCs/>
        </w:rPr>
      </w:pPr>
      <w:bookmarkStart w:id="123" w:name="_Toc105078112"/>
      <w:r w:rsidRPr="00FA2E84">
        <w:rPr>
          <w:b/>
          <w:bCs/>
        </w:rPr>
        <w:t>USB Verbindung</w:t>
      </w:r>
      <w:bookmarkEnd w:id="123"/>
    </w:p>
    <w:p w14:paraId="3F5D3484" w14:textId="77777777" w:rsidR="00A31E9B" w:rsidRPr="00FA2E84" w:rsidRDefault="00A31E9B" w:rsidP="00117DB2">
      <w:pPr>
        <w:jc w:val="both"/>
      </w:pPr>
      <w:r w:rsidRPr="00FA2E84">
        <w:t>Um eine USB-Verbindung herzustellen, gehen Sie bitte wie folgt vor.</w:t>
      </w:r>
    </w:p>
    <w:p w14:paraId="75B46F03" w14:textId="77777777" w:rsidR="00A31E9B" w:rsidRPr="00FA2E84" w:rsidRDefault="00A31E9B" w:rsidP="009106AB">
      <w:pPr>
        <w:pStyle w:val="ListParagraph"/>
        <w:numPr>
          <w:ilvl w:val="0"/>
          <w:numId w:val="10"/>
        </w:numPr>
        <w:jc w:val="both"/>
      </w:pPr>
      <w:r w:rsidRPr="00FA2E84">
        <w:t xml:space="preserve">Verbinden Sie </w:t>
      </w:r>
      <w:r w:rsidR="000B0F3F" w:rsidRPr="00FA2E84">
        <w:t xml:space="preserve">das </w:t>
      </w:r>
      <w:r w:rsidR="0037102B" w:rsidRPr="00FA2E84">
        <w:t xml:space="preserve">BRAILLIANT </w:t>
      </w:r>
      <w:r w:rsidR="006E715D">
        <w:t xml:space="preserve">BI </w:t>
      </w:r>
      <w:r w:rsidR="00BE3D9B">
        <w:t>20X</w:t>
      </w:r>
      <w:r w:rsidR="00596D08" w:rsidRPr="00FA2E84">
        <w:t xml:space="preserve"> über das USB</w:t>
      </w:r>
      <w:r w:rsidRPr="00FA2E84">
        <w:t>-c Kabel mit einem Windows Computer oder Mac.</w:t>
      </w:r>
    </w:p>
    <w:p w14:paraId="2613B5BC" w14:textId="77777777" w:rsidR="00A31E9B" w:rsidRPr="00FA2E84" w:rsidRDefault="00A31E9B" w:rsidP="009106AB">
      <w:pPr>
        <w:pStyle w:val="ListParagraph"/>
        <w:numPr>
          <w:ilvl w:val="0"/>
          <w:numId w:val="10"/>
        </w:numPr>
        <w:jc w:val="both"/>
      </w:pPr>
      <w:r w:rsidRPr="00FA2E84">
        <w:t>Öffnen Sie das Terminal Menü und wählen Sie USB Einstellungen</w:t>
      </w:r>
    </w:p>
    <w:p w14:paraId="5D2FB9A6" w14:textId="77777777" w:rsidR="00A31E9B" w:rsidRPr="00FA2E84" w:rsidRDefault="00A31E9B" w:rsidP="009106AB">
      <w:pPr>
        <w:pStyle w:val="ListParagraph"/>
        <w:numPr>
          <w:ilvl w:val="0"/>
          <w:numId w:val="10"/>
        </w:numPr>
        <w:jc w:val="both"/>
      </w:pPr>
      <w:r w:rsidRPr="00FA2E84">
        <w:lastRenderedPageBreak/>
        <w:t>Drücken Sie Enter oder eine Cursorrouting Taste, um zwischen den Betriebsarten Windows und</w:t>
      </w:r>
      <w:r w:rsidR="00596D08" w:rsidRPr="00FA2E84">
        <w:t xml:space="preserve"> Mac zu wechseln. Wählen Sie USB</w:t>
      </w:r>
      <w:r w:rsidRPr="00FA2E84">
        <w:t xml:space="preserve"> Verbindung (das erste Element im Terminal Menü).</w:t>
      </w:r>
    </w:p>
    <w:p w14:paraId="0AF1F2AB" w14:textId="77777777" w:rsidR="00A31E9B" w:rsidRPr="00FA2E84" w:rsidRDefault="00A31E9B" w:rsidP="009106AB">
      <w:pPr>
        <w:pStyle w:val="ListParagraph"/>
        <w:numPr>
          <w:ilvl w:val="0"/>
          <w:numId w:val="10"/>
        </w:numPr>
        <w:jc w:val="both"/>
      </w:pPr>
      <w:r w:rsidRPr="00FA2E84">
        <w:t>Geben Sie Enter.</w:t>
      </w:r>
    </w:p>
    <w:p w14:paraId="7EF74A08" w14:textId="77777777" w:rsidR="00A31E9B" w:rsidRPr="00FA2E84" w:rsidRDefault="00A31E9B" w:rsidP="009106AB">
      <w:pPr>
        <w:pStyle w:val="ListParagraph"/>
        <w:numPr>
          <w:ilvl w:val="0"/>
          <w:numId w:val="10"/>
        </w:numPr>
        <w:jc w:val="both"/>
      </w:pPr>
      <w:r w:rsidRPr="00FA2E84">
        <w:t>Warten Sie, bis die Verbindung aufgebaut ist.</w:t>
      </w:r>
    </w:p>
    <w:p w14:paraId="6FE012C8" w14:textId="77777777" w:rsidR="00A31E9B" w:rsidRPr="00FA2E84" w:rsidRDefault="00A31E9B" w:rsidP="00117DB2">
      <w:pPr>
        <w:jc w:val="both"/>
      </w:pPr>
      <w:r w:rsidRPr="00FA2E84">
        <w:t>War die Verbindung erfolgreich, so wird der Bildschirminhalt de</w:t>
      </w:r>
      <w:r w:rsidR="00614BD1">
        <w:t>m</w:t>
      </w:r>
      <w:r w:rsidRPr="00FA2E84">
        <w:t xml:space="preserve"> Hostgerätes auf </w:t>
      </w:r>
      <w:r w:rsidR="00E5075D">
        <w:t>dem</w:t>
      </w:r>
      <w:r w:rsidR="000B0F3F" w:rsidRPr="00FA2E84">
        <w:t xml:space="preserve"> </w:t>
      </w:r>
      <w:r w:rsidR="0037102B" w:rsidRPr="00FA2E84">
        <w:t xml:space="preserve">BRAILLIANT </w:t>
      </w:r>
      <w:r w:rsidR="006E715D">
        <w:t xml:space="preserve">BI </w:t>
      </w:r>
      <w:r w:rsidR="00BE3D9B">
        <w:t>20X</w:t>
      </w:r>
      <w:r w:rsidRPr="00FA2E84">
        <w:t xml:space="preserve"> angezeigt. </w:t>
      </w:r>
      <w:r w:rsidR="000B0F3F" w:rsidRPr="00FA2E84">
        <w:t xml:space="preserve">Das </w:t>
      </w:r>
      <w:r w:rsidR="0037102B" w:rsidRPr="00FA2E84">
        <w:t xml:space="preserve">BRAILLIANT </w:t>
      </w:r>
      <w:r w:rsidR="006E715D">
        <w:t xml:space="preserve">BI </w:t>
      </w:r>
      <w:r w:rsidR="00BE3D9B">
        <w:t>20X</w:t>
      </w:r>
      <w:r w:rsidRPr="00FA2E84">
        <w:t xml:space="preserve"> steht nun auch als externe Tastatur des Hostgerätes zur Verfügung.</w:t>
      </w:r>
    </w:p>
    <w:p w14:paraId="023D88DB" w14:textId="77777777" w:rsidR="00A31E9B" w:rsidRPr="00FA2E84" w:rsidRDefault="00A31E9B" w:rsidP="00117DB2">
      <w:pPr>
        <w:jc w:val="both"/>
      </w:pPr>
    </w:p>
    <w:p w14:paraId="0DB7F953" w14:textId="77777777" w:rsidR="00A31E9B" w:rsidRPr="00FA2E84" w:rsidRDefault="00231BD4" w:rsidP="00117DB2">
      <w:pPr>
        <w:pStyle w:val="Heading3"/>
        <w:jc w:val="both"/>
        <w:rPr>
          <w:b/>
          <w:bCs/>
        </w:rPr>
      </w:pPr>
      <w:bookmarkStart w:id="124" w:name="_Toc105078113"/>
      <w:r w:rsidRPr="00FA2E84">
        <w:rPr>
          <w:b/>
          <w:bCs/>
        </w:rPr>
        <w:t>Bluetooth Verbindung</w:t>
      </w:r>
      <w:bookmarkEnd w:id="124"/>
    </w:p>
    <w:p w14:paraId="65E4AEBB" w14:textId="77777777" w:rsidR="00231BD4" w:rsidRPr="00FA2E84" w:rsidRDefault="00D127E8" w:rsidP="00117DB2">
      <w:pPr>
        <w:jc w:val="both"/>
      </w:pPr>
      <w:r w:rsidRPr="00FA2E84">
        <w:t>Um ein Bluetooth Gerät erstmalig zu verbinden, gehen Sie bitte wie folgt vor:</w:t>
      </w:r>
    </w:p>
    <w:p w14:paraId="11103B04" w14:textId="77777777" w:rsidR="00EC1D3F" w:rsidRDefault="00EC1D3F" w:rsidP="009106AB">
      <w:pPr>
        <w:pStyle w:val="ListParagraph"/>
        <w:numPr>
          <w:ilvl w:val="0"/>
          <w:numId w:val="41"/>
        </w:numPr>
        <w:jc w:val="both"/>
      </w:pPr>
      <w:r>
        <w:t>Aktivieren Sie auf dem Host Gerät Bluetooth.</w:t>
      </w:r>
    </w:p>
    <w:p w14:paraId="36B4BE54" w14:textId="77777777" w:rsidR="00EC1D3F" w:rsidRDefault="00EC1D3F" w:rsidP="009106AB">
      <w:pPr>
        <w:pStyle w:val="ListParagraph"/>
        <w:numPr>
          <w:ilvl w:val="0"/>
          <w:numId w:val="41"/>
        </w:numPr>
        <w:jc w:val="both"/>
      </w:pPr>
      <w:r>
        <w:t>Gehen Sie a</w:t>
      </w:r>
      <w:r w:rsidR="00F34E83">
        <w:t>u</w:t>
      </w:r>
      <w:r>
        <w:t>f dem Brailliant ins Hauptmenü.</w:t>
      </w:r>
    </w:p>
    <w:p w14:paraId="4EF666FE" w14:textId="77777777" w:rsidR="00EC1D3F" w:rsidRDefault="00EC1D3F" w:rsidP="009106AB">
      <w:pPr>
        <w:pStyle w:val="ListParagraph"/>
        <w:numPr>
          <w:ilvl w:val="0"/>
          <w:numId w:val="41"/>
        </w:numPr>
        <w:jc w:val="both"/>
      </w:pPr>
      <w:r>
        <w:t>Wählen Sie Terminal und geben Sie Enter oder eine Cursorrouting Taste.</w:t>
      </w:r>
    </w:p>
    <w:p w14:paraId="5DDA0D3E" w14:textId="77777777" w:rsidR="00EC1D3F" w:rsidRDefault="00EC1D3F" w:rsidP="009106AB">
      <w:pPr>
        <w:pStyle w:val="ListParagraph"/>
        <w:numPr>
          <w:ilvl w:val="0"/>
          <w:numId w:val="41"/>
        </w:numPr>
        <w:jc w:val="both"/>
      </w:pPr>
      <w:r>
        <w:t>Wählen Sie im Terminal Modus Bluetooth Gerät hinzufügen und geben Sie Enter. Wenn Bluetooth ausgeschaltet ist, wird es automatisch eingeschaltet. Bitte beachten Sie, dass Ihr Gerät fünf Minuten lang von anderen Geräten erkannt werden kann, nachdem Bluetooth aktiviert wurde.</w:t>
      </w:r>
    </w:p>
    <w:p w14:paraId="71A93489" w14:textId="564F0C9D" w:rsidR="001D04B4" w:rsidRDefault="002C1B34" w:rsidP="002C1B34">
      <w:pPr>
        <w:pStyle w:val="ListParagraph"/>
        <w:jc w:val="both"/>
      </w:pPr>
      <w:r w:rsidRPr="00B35C04">
        <w:t xml:space="preserve">Bitte beachten Sie, dass Sie überall im Gerät während ca. 5 Sekunden die Enter-Taste drücken können, um </w:t>
      </w:r>
      <w:r>
        <w:t xml:space="preserve">das Brailliant </w:t>
      </w:r>
      <w:r w:rsidRPr="00B35C04">
        <w:t>für andere Geräte während 5 Minuten sichtbar zu machen</w:t>
      </w:r>
      <w:r>
        <w:t>.</w:t>
      </w:r>
    </w:p>
    <w:p w14:paraId="113ADDBE" w14:textId="77777777" w:rsidR="00EC1D3F" w:rsidRDefault="00EC1D3F" w:rsidP="009106AB">
      <w:pPr>
        <w:pStyle w:val="ListParagraph"/>
        <w:numPr>
          <w:ilvl w:val="0"/>
          <w:numId w:val="41"/>
        </w:numPr>
        <w:jc w:val="both"/>
      </w:pPr>
      <w:r>
        <w:t>Auf der Braillezeile werden nun Anweisungen angezeigt, wie die Verbindung mit dem Host herzustellen ist. Aktivieren Sie nun am Host die Bluetooth Kopplung mit dem Brailliant BI</w:t>
      </w:r>
      <w:r w:rsidR="00BE3D9B">
        <w:t>20X</w:t>
      </w:r>
      <w:r>
        <w:t xml:space="preserve">. </w:t>
      </w:r>
    </w:p>
    <w:p w14:paraId="1A5969D0" w14:textId="77777777" w:rsidR="00EC1D3F" w:rsidRDefault="00EC1D3F" w:rsidP="009106AB">
      <w:pPr>
        <w:pStyle w:val="ListParagraph"/>
        <w:numPr>
          <w:ilvl w:val="0"/>
          <w:numId w:val="41"/>
        </w:numPr>
        <w:jc w:val="both"/>
      </w:pPr>
      <w:r>
        <w:t xml:space="preserve">Auf der Braillezeile erscheint nun die Meldung </w:t>
      </w:r>
      <w:r w:rsidR="00523B78">
        <w:t>"XX ist verbunden", wobei XX der Hostname ist.</w:t>
      </w:r>
    </w:p>
    <w:p w14:paraId="733D1558" w14:textId="77777777" w:rsidR="00523B78" w:rsidRDefault="00523B78" w:rsidP="009106AB">
      <w:pPr>
        <w:pStyle w:val="ListParagraph"/>
        <w:numPr>
          <w:ilvl w:val="0"/>
          <w:numId w:val="41"/>
        </w:numPr>
        <w:jc w:val="both"/>
      </w:pPr>
      <w:r>
        <w:t>Der Focus wird auf die Liste der verbundenen Geräte gesetzt.</w:t>
      </w:r>
    </w:p>
    <w:p w14:paraId="0968C76F" w14:textId="77777777" w:rsidR="00523B78" w:rsidRDefault="00523B78" w:rsidP="009106AB">
      <w:pPr>
        <w:pStyle w:val="ListParagraph"/>
        <w:numPr>
          <w:ilvl w:val="0"/>
          <w:numId w:val="41"/>
        </w:numPr>
        <w:jc w:val="both"/>
      </w:pPr>
      <w:r>
        <w:t>Navigieren Sie mit den äußeren Daumentasten durch die Liste zum gewünschten Hostgerät. Geben Sie Enter oder eine Cursorrouting Taste, um die Verbindung zu aktivieren. War die Verbindung erfolgreich, so wird der Inhalt Ihres Hosts auf der Braillezeile angezeigt.</w:t>
      </w:r>
    </w:p>
    <w:p w14:paraId="07A35E82" w14:textId="7C569604" w:rsidR="00D127E8" w:rsidRPr="00FA2E84" w:rsidRDefault="00D127E8" w:rsidP="00117DB2">
      <w:pPr>
        <w:jc w:val="both"/>
      </w:pPr>
    </w:p>
    <w:p w14:paraId="216D60FE" w14:textId="77777777" w:rsidR="00A5729A" w:rsidRPr="00FA2E84" w:rsidRDefault="0018042E" w:rsidP="00117DB2">
      <w:pPr>
        <w:pStyle w:val="Heading2"/>
        <w:jc w:val="both"/>
      </w:pPr>
      <w:bookmarkStart w:id="125" w:name="_Toc105078114"/>
      <w:r w:rsidRPr="00FA2E84">
        <w:t>Navigieren zwischen mehreren, verbundenen Geräten</w:t>
      </w:r>
      <w:bookmarkEnd w:id="125"/>
    </w:p>
    <w:p w14:paraId="7C2EB9DA" w14:textId="5B9F2F28" w:rsidR="0018042E" w:rsidRPr="00FA2E84" w:rsidRDefault="00D04EE9" w:rsidP="00117DB2">
      <w:pPr>
        <w:jc w:val="both"/>
      </w:pPr>
      <w:r w:rsidRPr="00B35C04">
        <w:t>Um zu einem anderen,</w:t>
      </w:r>
      <w:r>
        <w:t xml:space="preserve"> </w:t>
      </w:r>
      <w:r w:rsidRPr="00B35C04">
        <w:t>verbundenen Gerät zu wechseln, geben Sie den Homeknopf + die rechte, äußere Daumentaste, bzw. Den Homeknopf + die linke, äußere Daumentaste, um durch die Liste verbundener Geräte zu navigieren</w:t>
      </w:r>
      <w:r w:rsidR="0018042E" w:rsidRPr="00FA2E84">
        <w:t>:</w:t>
      </w:r>
    </w:p>
    <w:p w14:paraId="279CC846" w14:textId="77777777" w:rsidR="0018042E" w:rsidRPr="00FA2E84" w:rsidRDefault="0018042E" w:rsidP="009106AB">
      <w:pPr>
        <w:pStyle w:val="ListParagraph"/>
        <w:numPr>
          <w:ilvl w:val="0"/>
          <w:numId w:val="11"/>
        </w:numPr>
        <w:jc w:val="both"/>
      </w:pPr>
      <w:r w:rsidRPr="00FA2E84">
        <w:t>Geben Sie die Home-Taste, um zum Terminalmenü zurück zu kehren.</w:t>
      </w:r>
    </w:p>
    <w:p w14:paraId="44BBE472" w14:textId="77777777" w:rsidR="0018042E" w:rsidRPr="00FA2E84" w:rsidRDefault="0018042E" w:rsidP="009106AB">
      <w:pPr>
        <w:pStyle w:val="ListParagraph"/>
        <w:numPr>
          <w:ilvl w:val="0"/>
          <w:numId w:val="11"/>
        </w:numPr>
        <w:jc w:val="both"/>
      </w:pPr>
      <w:r w:rsidRPr="00FA2E84">
        <w:t>Wählen Sie als Verbind</w:t>
      </w:r>
      <w:r w:rsidR="00596D08" w:rsidRPr="00FA2E84">
        <w:t>ung USB</w:t>
      </w:r>
      <w:r w:rsidRPr="00FA2E84">
        <w:t xml:space="preserve"> oder Bluetooth.</w:t>
      </w:r>
    </w:p>
    <w:p w14:paraId="7737BA09" w14:textId="77777777" w:rsidR="0018042E" w:rsidRPr="00FA2E84" w:rsidRDefault="0018042E" w:rsidP="009106AB">
      <w:pPr>
        <w:pStyle w:val="ListParagraph"/>
        <w:numPr>
          <w:ilvl w:val="0"/>
          <w:numId w:val="11"/>
        </w:numPr>
        <w:jc w:val="both"/>
      </w:pPr>
      <w:r w:rsidRPr="00FA2E84">
        <w:t>Wählen Sie das verbundene Gerät mit den äußeren beiden Daumentasten aus.</w:t>
      </w:r>
    </w:p>
    <w:p w14:paraId="2FE8D632" w14:textId="77777777" w:rsidR="0018042E" w:rsidRPr="00FA2E84" w:rsidRDefault="0018042E" w:rsidP="009106AB">
      <w:pPr>
        <w:pStyle w:val="ListParagraph"/>
        <w:numPr>
          <w:ilvl w:val="0"/>
          <w:numId w:val="11"/>
        </w:numPr>
        <w:jc w:val="both"/>
      </w:pPr>
      <w:r w:rsidRPr="00FA2E84">
        <w:t>Drücken Sie Enter oder eine Cursor Routing Taste.</w:t>
      </w:r>
    </w:p>
    <w:p w14:paraId="126DF76F" w14:textId="77777777" w:rsidR="0018042E" w:rsidRPr="00FA2E84" w:rsidRDefault="000D2B4D" w:rsidP="00117DB2">
      <w:pPr>
        <w:jc w:val="both"/>
      </w:pPr>
      <w:r w:rsidRPr="00FA2E84">
        <w:lastRenderedPageBreak/>
        <w:t xml:space="preserve">Bitte beachten Sie: </w:t>
      </w:r>
      <w:r w:rsidR="00562A65" w:rsidRPr="00FA2E84">
        <w:t xml:space="preserve">Wenn ein Bluetooth Gerät verbunden ist, so steht neben dem Gerätename ein Vollzeichen bestehend aus allen 8 Punkten. Wird das Symbol nicht angezeigt, so klicken Sie auf das Gerät, um die Verbindung herzustellen. </w:t>
      </w:r>
      <w:r w:rsidR="003C07B2" w:rsidRPr="00FA2E84">
        <w:t>Sollten Sie mit einem Bluetooth Gerät Probleme haben, so können Sie auf „Geräte erneut verbinden“ klicken. Dies schaltet Bluetooth aus und wieder ein und verbindet Bluetooth</w:t>
      </w:r>
      <w:r w:rsidR="00990972">
        <w:t xml:space="preserve"> Geräte</w:t>
      </w:r>
      <w:r w:rsidR="003C07B2" w:rsidRPr="00FA2E84">
        <w:t xml:space="preserve"> erneut. Wenden Sie diese Methode nur dann an, wenn Sie bei einer Verbindung mit einem Gerät keine Brailleinhalte erhalten. </w:t>
      </w:r>
    </w:p>
    <w:p w14:paraId="1FBA2ACD" w14:textId="77777777" w:rsidR="003C07B2" w:rsidRDefault="003C07B2" w:rsidP="00117DB2">
      <w:pPr>
        <w:jc w:val="both"/>
      </w:pPr>
    </w:p>
    <w:p w14:paraId="4408CD45" w14:textId="77777777" w:rsidR="000F4C8F" w:rsidRDefault="000F4C8F" w:rsidP="000F4C8F">
      <w:pPr>
        <w:pStyle w:val="Heading2"/>
      </w:pPr>
      <w:bookmarkStart w:id="126" w:name="_Toc84178199"/>
      <w:bookmarkStart w:id="127" w:name="_Toc105078115"/>
      <w:r>
        <w:t>Die Terminal Zwischenablage (Terminal Clipboard)</w:t>
      </w:r>
      <w:bookmarkEnd w:id="126"/>
      <w:bookmarkEnd w:id="127"/>
    </w:p>
    <w:p w14:paraId="20B79EE5" w14:textId="77777777" w:rsidR="000F4C8F" w:rsidRDefault="000F4C8F" w:rsidP="000F4C8F">
      <w:r>
        <w:t>Wenn markierter Text kopiert oder ausgeschnitten wird, so wird er in der allgemeinen Zwischenablage des Gerätes gespeichert und kann an einem anderen Ort auf dem Gerät wieder eingefügt werden. Diese Funktion kann nützlich sein, wenn Sie beispielsweise eine Passage aus einem Buch in der Bibliothek in eine Datei im Texteditor einfügen möchten.</w:t>
      </w:r>
    </w:p>
    <w:p w14:paraId="3F576DF7" w14:textId="77777777" w:rsidR="000F4C8F" w:rsidRDefault="000F4C8F" w:rsidP="000F4C8F">
      <w:r>
        <w:t>Die allgemeine Zwischenablage kann auch dann genutzt werden, wenn Ihr Gerät im Terinalmodus an einem Computer, Iphone oder Ipad betrieben wird. Derzeit unterstützen Jaws und IOS Voiceover die Terminal Zwischenablage. Alle anderen Screenreader haben damit noch Probleme.</w:t>
      </w:r>
    </w:p>
    <w:p w14:paraId="18226E1B" w14:textId="77777777" w:rsidR="000F4C8F" w:rsidRDefault="000F4C8F" w:rsidP="000F4C8F">
      <w:r>
        <w:t>Die Benutzung der Terminal Zwischenablage ist auf 360 Zeichen begrenzt.</w:t>
      </w:r>
    </w:p>
    <w:p w14:paraId="7BE6BF52" w14:textId="77777777" w:rsidR="000F4C8F" w:rsidRDefault="000F4C8F" w:rsidP="000F4C8F">
      <w:r>
        <w:t>Um ein Objekt auf ein verbundenes Gerät zu kopieren, gehen Sie bitte wie folgt vor:</w:t>
      </w:r>
    </w:p>
    <w:p w14:paraId="5E46B1DC" w14:textId="77777777" w:rsidR="000F4C8F" w:rsidRDefault="000F4C8F" w:rsidP="009106AB">
      <w:pPr>
        <w:pStyle w:val="ListParagraph"/>
        <w:numPr>
          <w:ilvl w:val="0"/>
          <w:numId w:val="44"/>
        </w:numPr>
      </w:pPr>
      <w:r>
        <w:t>Wählen Sie lokal, also auf dem Gerät, ein Objekt aus, z.B. in der Bibliothek und kopieren Sie es mit Rücktaste + y in die Zwischenablage.</w:t>
      </w:r>
    </w:p>
    <w:p w14:paraId="5922358A" w14:textId="77777777" w:rsidR="000F4C8F" w:rsidRDefault="000F4C8F" w:rsidP="009106AB">
      <w:pPr>
        <w:pStyle w:val="ListParagraph"/>
        <w:numPr>
          <w:ilvl w:val="0"/>
          <w:numId w:val="44"/>
        </w:numPr>
      </w:pPr>
      <w:r>
        <w:t>Gehen Sie auf dem angeschlossenen Host an den Ort, wo Sie das Objekt einfügen möchten.</w:t>
      </w:r>
    </w:p>
    <w:p w14:paraId="106CC933" w14:textId="77777777" w:rsidR="000F4C8F" w:rsidRDefault="000F4C8F" w:rsidP="009106AB">
      <w:pPr>
        <w:pStyle w:val="ListParagraph"/>
        <w:numPr>
          <w:ilvl w:val="0"/>
          <w:numId w:val="44"/>
        </w:numPr>
      </w:pPr>
      <w:r>
        <w:t xml:space="preserve">Geben Sie nun den Bypass Befehl Leer-Taste + enter + Punkte 4 5 6. Es erscheint die Meldung "Bitte lokalen Befehl ingeben" wird erscheinen. Der Bypass Befehl wird genutzt, um bestimmte Gerätebefehle im Terminalmodus verfügbar zu haben, wie z.B. den Befehl zur Batteriestandsanzeige, Zeit oder Datum. </w:t>
      </w:r>
    </w:p>
    <w:p w14:paraId="386F69BE" w14:textId="77777777" w:rsidR="000F4C8F" w:rsidRDefault="000F4C8F" w:rsidP="009106AB">
      <w:pPr>
        <w:pStyle w:val="ListParagraph"/>
        <w:numPr>
          <w:ilvl w:val="0"/>
          <w:numId w:val="44"/>
        </w:numPr>
      </w:pPr>
      <w:r>
        <w:t xml:space="preserve">Geben Sie nun Rücktaste + v, um das Objekt auf dem Hostgerät einzufügen. </w:t>
      </w:r>
    </w:p>
    <w:p w14:paraId="5ECABC82" w14:textId="77777777" w:rsidR="00B22CDE" w:rsidRPr="008B03AD" w:rsidRDefault="000F4C8F" w:rsidP="00B22CDE">
      <w:pPr>
        <w:pStyle w:val="Heading2"/>
      </w:pPr>
      <w:r>
        <w:t xml:space="preserve"> </w:t>
      </w:r>
      <w:bookmarkStart w:id="128" w:name="_Toc105075745"/>
      <w:bookmarkStart w:id="129" w:name="_Toc105078116"/>
      <w:r w:rsidR="00B22CDE" w:rsidRPr="002A17F5">
        <w:t>USB-Verbindungen im</w:t>
      </w:r>
      <w:r w:rsidR="00B22CDE">
        <w:t xml:space="preserve"> Terminal Modus</w:t>
      </w:r>
      <w:bookmarkEnd w:id="128"/>
      <w:bookmarkEnd w:id="129"/>
    </w:p>
    <w:p w14:paraId="22AEBD51" w14:textId="77777777" w:rsidR="00B22CDE" w:rsidRPr="00CE6461" w:rsidRDefault="00B22CDE" w:rsidP="00B22CDE">
      <w:r w:rsidRPr="00CE6461">
        <w:t xml:space="preserve">Wenn Sie </w:t>
      </w:r>
      <w:r>
        <w:t xml:space="preserve">das Brailliant </w:t>
      </w:r>
      <w:r w:rsidRPr="00CE6461">
        <w:t>im Terminalmodus betreiben, so ist es möglich, nach dem Einschalten dire</w:t>
      </w:r>
      <w:r>
        <w:t>k</w:t>
      </w:r>
      <w:r w:rsidRPr="00CE6461">
        <w:t>t an ein mittels USB verbundenes Hostgerät gekoppelt zu werden, so den eines verfügbar ist. Um dieses Feature einzuschalten, gehen Sie bitte wie folgt vor:</w:t>
      </w:r>
    </w:p>
    <w:p w14:paraId="24A18A18" w14:textId="77777777" w:rsidR="00B22CDE" w:rsidRPr="00CE6461" w:rsidRDefault="00B22CDE" w:rsidP="00B22CDE">
      <w:pPr>
        <w:pStyle w:val="ListParagraph"/>
        <w:numPr>
          <w:ilvl w:val="0"/>
          <w:numId w:val="65"/>
        </w:numPr>
      </w:pPr>
      <w:r w:rsidRPr="00CE6461">
        <w:t>Gehen Sie ins Hauptmenü.</w:t>
      </w:r>
    </w:p>
    <w:p w14:paraId="643B8100" w14:textId="77777777" w:rsidR="00B22CDE" w:rsidRPr="00CE6461" w:rsidRDefault="00B22CDE" w:rsidP="00B22CDE">
      <w:pPr>
        <w:pStyle w:val="ListParagraph"/>
        <w:numPr>
          <w:ilvl w:val="0"/>
          <w:numId w:val="65"/>
        </w:numPr>
      </w:pPr>
      <w:r w:rsidRPr="00CE6461">
        <w:t>Wählen Sie Einstellungen und geben Sie Enter.</w:t>
      </w:r>
    </w:p>
    <w:p w14:paraId="59D0C560" w14:textId="77777777" w:rsidR="00B22CDE" w:rsidRPr="00CE6461" w:rsidRDefault="00B22CDE" w:rsidP="00B22CDE">
      <w:pPr>
        <w:pStyle w:val="ListParagraph"/>
        <w:numPr>
          <w:ilvl w:val="0"/>
          <w:numId w:val="65"/>
        </w:numPr>
      </w:pPr>
      <w:r w:rsidRPr="00CE6461">
        <w:t>Wählen Sie Benutzereinstellungen und geben Sie Enter.</w:t>
      </w:r>
    </w:p>
    <w:p w14:paraId="3930CEB0" w14:textId="77777777" w:rsidR="00B22CDE" w:rsidRPr="00CE6461" w:rsidRDefault="00B22CDE" w:rsidP="00B22CDE">
      <w:pPr>
        <w:pStyle w:val="ListParagraph"/>
        <w:numPr>
          <w:ilvl w:val="0"/>
          <w:numId w:val="65"/>
        </w:numPr>
      </w:pPr>
      <w:r w:rsidRPr="00CE6461">
        <w:t>Benutzen Sie die äußeren beiden Daumentasten, bis Sie zum Menüpunkt neue USB-Verbindung anzeigen gelangen.</w:t>
      </w:r>
    </w:p>
    <w:p w14:paraId="20761579" w14:textId="77777777" w:rsidR="00B22CDE" w:rsidRPr="006E5D07" w:rsidRDefault="00B22CDE" w:rsidP="00B22CDE">
      <w:pPr>
        <w:pStyle w:val="ListParagraph"/>
        <w:numPr>
          <w:ilvl w:val="0"/>
          <w:numId w:val="65"/>
        </w:numPr>
      </w:pPr>
      <w:r w:rsidRPr="00CE6461">
        <w:t>Geben Sie Enter, um das Feature zu aktivieren bzw. Zu deaktivieren.</w:t>
      </w:r>
    </w:p>
    <w:p w14:paraId="6D228D22" w14:textId="77777777" w:rsidR="00B22CDE" w:rsidRDefault="00B22CDE" w:rsidP="00B22CDE">
      <w:pPr>
        <w:jc w:val="both"/>
      </w:pPr>
    </w:p>
    <w:p w14:paraId="618D4ACF" w14:textId="77777777" w:rsidR="00B22CDE" w:rsidRDefault="00B22CDE" w:rsidP="00B22CDE">
      <w:pPr>
        <w:pStyle w:val="Heading2"/>
      </w:pPr>
      <w:bookmarkStart w:id="130" w:name="_Toc105075746"/>
      <w:bookmarkStart w:id="131" w:name="_Toc105078117"/>
      <w:r>
        <w:lastRenderedPageBreak/>
        <w:t>Deaktivieren des Perkins Eingabeodus im Terminal Modus</w:t>
      </w:r>
      <w:bookmarkEnd w:id="130"/>
      <w:bookmarkEnd w:id="131"/>
    </w:p>
    <w:p w14:paraId="047BD1FA" w14:textId="77777777" w:rsidR="00B22CDE" w:rsidRDefault="00B22CDE" w:rsidP="00B22CDE">
      <w:pPr>
        <w:pStyle w:val="BodyText"/>
      </w:pPr>
      <w:r w:rsidRPr="0011417A">
        <w:t>Wenn Sie Ihren Braillianten i</w:t>
      </w:r>
      <w:r>
        <w:t>m Terminal Modus einsetzen, so können Sie den Perkins Eingabemodus deaktivieren, um Ihre Arbeit zu erleichtern. Um den Perkins Eingabemodus im Terminalmodus zu deaktivieren, geben Sie bitte wie folgt vor.</w:t>
      </w:r>
    </w:p>
    <w:p w14:paraId="1D331114" w14:textId="77777777" w:rsidR="00B22CDE" w:rsidRDefault="00B22CDE" w:rsidP="00B22CDE">
      <w:pPr>
        <w:pStyle w:val="BodyText"/>
        <w:numPr>
          <w:ilvl w:val="0"/>
          <w:numId w:val="66"/>
        </w:numPr>
      </w:pPr>
      <w:r>
        <w:t>Gehen Sie ins Hauptmenü.</w:t>
      </w:r>
    </w:p>
    <w:p w14:paraId="4B22FB04" w14:textId="77777777" w:rsidR="00B22CDE" w:rsidRDefault="00B22CDE" w:rsidP="00B22CDE">
      <w:pPr>
        <w:pStyle w:val="BodyText"/>
        <w:numPr>
          <w:ilvl w:val="0"/>
          <w:numId w:val="66"/>
        </w:numPr>
      </w:pPr>
      <w:r>
        <w:t>Wählen sie Optionen und geben Sie Enter.</w:t>
      </w:r>
    </w:p>
    <w:p w14:paraId="18049EA0" w14:textId="77777777" w:rsidR="00B22CDE" w:rsidRDefault="00B22CDE" w:rsidP="00B22CDE">
      <w:pPr>
        <w:pStyle w:val="BodyText"/>
        <w:numPr>
          <w:ilvl w:val="0"/>
          <w:numId w:val="66"/>
        </w:numPr>
      </w:pPr>
      <w:r>
        <w:t>Wählen Sie Benutzereinstellungen und geben Sie Enter.</w:t>
      </w:r>
    </w:p>
    <w:p w14:paraId="04460F42" w14:textId="77777777" w:rsidR="00B22CDE" w:rsidRDefault="00B22CDE" w:rsidP="00B22CDE">
      <w:pPr>
        <w:pStyle w:val="BodyText"/>
        <w:numPr>
          <w:ilvl w:val="0"/>
          <w:numId w:val="66"/>
        </w:numPr>
      </w:pPr>
      <w:r>
        <w:t xml:space="preserve">Benutzen Sie die äußeren beiden Daumentasten, bis Sie den Eintrag Perkins im Terminalmodus deaktivieren erreichen. </w:t>
      </w:r>
    </w:p>
    <w:p w14:paraId="0EC4141F" w14:textId="77777777" w:rsidR="00B22CDE" w:rsidRDefault="00B22CDE" w:rsidP="00B22CDE">
      <w:pPr>
        <w:pStyle w:val="BodyText"/>
        <w:numPr>
          <w:ilvl w:val="0"/>
          <w:numId w:val="66"/>
        </w:numPr>
      </w:pPr>
      <w:r>
        <w:t>Geben Sie nun Enter, um den Perkins Eingabestil im Terminal Modus zu deaktivieren. Durch nochmaliges Geben von Enter aktivieren Sie die Option wieder.</w:t>
      </w:r>
    </w:p>
    <w:p w14:paraId="1344A522" w14:textId="77777777" w:rsidR="00B22CDE" w:rsidRDefault="00B22CDE" w:rsidP="00B22CDE">
      <w:pPr>
        <w:jc w:val="both"/>
      </w:pPr>
      <w:r>
        <w:t>Bitte beachten Sie, dass die Daumentasten bzw. die Displaytasten (letztere bei Brailliant BI40) weiterhin normal funktionieren, auch wenn der Perkins Eingabestil deaktiviert wurde.</w:t>
      </w:r>
    </w:p>
    <w:p w14:paraId="25386B0D" w14:textId="4B7FC1D9" w:rsidR="000F4C8F" w:rsidRPr="00297338" w:rsidRDefault="000F4C8F" w:rsidP="000F4C8F"/>
    <w:p w14:paraId="006FA113" w14:textId="77777777" w:rsidR="003C07B2" w:rsidRPr="00FA2E84" w:rsidRDefault="003C07B2" w:rsidP="00117DB2">
      <w:pPr>
        <w:pStyle w:val="Heading1"/>
        <w:jc w:val="both"/>
        <w:rPr>
          <w:b w:val="0"/>
          <w:bCs/>
        </w:rPr>
      </w:pPr>
      <w:bookmarkStart w:id="132" w:name="_Toc105078118"/>
      <w:r w:rsidRPr="00FA2E84">
        <w:rPr>
          <w:b w:val="0"/>
          <w:bCs/>
        </w:rPr>
        <w:t>Der Dateimanager</w:t>
      </w:r>
      <w:r w:rsidR="003603B9" w:rsidRPr="00FA2E84">
        <w:rPr>
          <w:b w:val="0"/>
          <w:bCs/>
        </w:rPr>
        <w:t xml:space="preserve"> (KeyFiles)</w:t>
      </w:r>
      <w:bookmarkEnd w:id="132"/>
    </w:p>
    <w:p w14:paraId="55831717" w14:textId="77777777" w:rsidR="009B2EFA" w:rsidRPr="00FA2E84" w:rsidRDefault="003C07B2" w:rsidP="00117DB2">
      <w:pPr>
        <w:jc w:val="both"/>
      </w:pPr>
      <w:r w:rsidRPr="00FA2E84">
        <w:t>Der Dateimanager ermöglicht das Suchen nach Dateien bzw. das Löschen und Kopieren von</w:t>
      </w:r>
      <w:r w:rsidR="009B2EFA" w:rsidRPr="00FA2E84">
        <w:t xml:space="preserve"> </w:t>
      </w:r>
      <w:r w:rsidR="00951D8E" w:rsidRPr="00FA2E84">
        <w:t>Dateien</w:t>
      </w:r>
      <w:r w:rsidR="009B2EFA" w:rsidRPr="00FA2E84">
        <w:t xml:space="preserve">, sowie alle Aktionen, welche Sie vom Dateimanager auf einem PC erwarten würden. Um ihn zu öffnen, drücken Sie die äußere, rechte Daumentaste, bis Sie Dateiverwaltung erreichen. Sie können natürlich auch im Hauptmenü ein D geben und dann Enter oder eine Cursorrouting Taste drücken, um die Dateiverwaltung zu öffnen. </w:t>
      </w:r>
    </w:p>
    <w:p w14:paraId="2119A83F" w14:textId="77777777" w:rsidR="009B2EFA" w:rsidRPr="00FA2E84" w:rsidRDefault="009B2EFA" w:rsidP="00117DB2">
      <w:pPr>
        <w:jc w:val="both"/>
      </w:pPr>
    </w:p>
    <w:p w14:paraId="7058447D" w14:textId="77777777" w:rsidR="009B2EFA" w:rsidRPr="00FA2E84" w:rsidRDefault="009B2EFA" w:rsidP="00117DB2">
      <w:pPr>
        <w:pStyle w:val="Heading2"/>
        <w:jc w:val="both"/>
        <w:rPr>
          <w:b/>
          <w:bCs/>
        </w:rPr>
      </w:pPr>
      <w:bookmarkStart w:id="133" w:name="_Toc105078119"/>
      <w:r w:rsidRPr="00FA2E84">
        <w:rPr>
          <w:b/>
          <w:bCs/>
        </w:rPr>
        <w:t>Nach Dateien suchen</w:t>
      </w:r>
      <w:bookmarkEnd w:id="133"/>
    </w:p>
    <w:p w14:paraId="054853D1" w14:textId="77777777" w:rsidR="003C07B2" w:rsidRPr="00FA2E84" w:rsidRDefault="003C07B2" w:rsidP="00117DB2">
      <w:pPr>
        <w:jc w:val="both"/>
      </w:pPr>
      <w:r w:rsidRPr="00FA2E84">
        <w:t xml:space="preserve"> </w:t>
      </w:r>
      <w:r w:rsidR="009B2EFA" w:rsidRPr="00FA2E84">
        <w:t xml:space="preserve">Sie können in Ihren Dateien und Ordnern mit den äußeren beiden Daumentasten suchen. Ordnernamen haben ein vorangestelltes Symbol bestehen aus allen 8 Punkten. </w:t>
      </w:r>
      <w:r w:rsidR="00E60976" w:rsidRPr="00FA2E84">
        <w:t xml:space="preserve">Mit Enter können Sie einen Ordner öffnen. Drücken Sie </w:t>
      </w:r>
      <w:r w:rsidR="00CE3D95">
        <w:t>Leert</w:t>
      </w:r>
      <w:r w:rsidR="00533320" w:rsidRPr="00FA2E84">
        <w:t>aste mit e</w:t>
      </w:r>
      <w:r w:rsidR="00E60976" w:rsidRPr="00FA2E84">
        <w:t xml:space="preserve">, um zum nächsthöheren Ordner zu gelangen. </w:t>
      </w:r>
    </w:p>
    <w:p w14:paraId="42C43BB0" w14:textId="77777777" w:rsidR="005A4AB8" w:rsidRPr="00FA2E84" w:rsidRDefault="005A4AB8" w:rsidP="00117DB2">
      <w:pPr>
        <w:jc w:val="both"/>
      </w:pPr>
    </w:p>
    <w:p w14:paraId="7D32A2B4" w14:textId="77777777" w:rsidR="005A4AB8" w:rsidRPr="00FA2E84" w:rsidRDefault="005A4AB8" w:rsidP="00117DB2">
      <w:pPr>
        <w:pStyle w:val="Heading3"/>
        <w:jc w:val="both"/>
        <w:rPr>
          <w:b/>
          <w:bCs/>
        </w:rPr>
      </w:pPr>
      <w:bookmarkStart w:id="134" w:name="_Toc105078120"/>
      <w:r w:rsidRPr="00FA2E84">
        <w:rPr>
          <w:b/>
          <w:bCs/>
        </w:rPr>
        <w:t>Ein Laufwerk in der Dateiverwaltung auswählen</w:t>
      </w:r>
      <w:bookmarkEnd w:id="134"/>
    </w:p>
    <w:p w14:paraId="1A98D671" w14:textId="77777777" w:rsidR="005A4AB8" w:rsidRPr="00FA2E84" w:rsidRDefault="005A4AB8" w:rsidP="00117DB2">
      <w:pPr>
        <w:jc w:val="both"/>
      </w:pPr>
      <w:r w:rsidRPr="00FA2E84">
        <w:t xml:space="preserve">Vor der Benutzung der Dateiverwaltung müssen Sie das Laufwerk bestimmen, welches Sie durchsuchen möchten: Den internen Speicher oder einen USB Stick. Um ein Laufwerk auszuwählen, geben Sie </w:t>
      </w:r>
      <w:r w:rsidR="00045A19">
        <w:t>Leert</w:t>
      </w:r>
      <w:r w:rsidR="00533320" w:rsidRPr="00FA2E84">
        <w:t>aste mit d</w:t>
      </w:r>
      <w:r w:rsidRPr="00FA2E84">
        <w:t>, um eine Liste mit den vorhandenen Laufwerken zu erhalten. Scrollen Sie durch die Liste mit den äußeren Daumentasten und wählen Sie das gewünschte Laufwerk mit Enter oder einer Cursorrouting Taste aus. Sie befinden sich jetzt im Wurzelverzeichnis des ausgewählten Laufwerkes.</w:t>
      </w:r>
    </w:p>
    <w:p w14:paraId="74677B0C" w14:textId="77777777" w:rsidR="005A4AB8" w:rsidRPr="00FA2E84" w:rsidRDefault="005A4AB8" w:rsidP="00117DB2">
      <w:pPr>
        <w:jc w:val="both"/>
      </w:pPr>
      <w:r w:rsidRPr="00FA2E84">
        <w:t xml:space="preserve">Sie können jeder Zeit </w:t>
      </w:r>
      <w:r w:rsidR="00307B30" w:rsidRPr="00FA2E84">
        <w:t>Strg + d</w:t>
      </w:r>
      <w:r w:rsidRPr="00FA2E84">
        <w:t xml:space="preserve"> geben, um erneut in die Liste der Laufwerke zu gelangen. </w:t>
      </w:r>
    </w:p>
    <w:p w14:paraId="40E87EEF" w14:textId="77777777" w:rsidR="005A4AB8" w:rsidRPr="00FA2E84" w:rsidRDefault="005A4AB8" w:rsidP="00117DB2">
      <w:pPr>
        <w:jc w:val="both"/>
      </w:pPr>
    </w:p>
    <w:p w14:paraId="325A6F2A" w14:textId="77777777" w:rsidR="005A4AB8" w:rsidRPr="00FA2E84" w:rsidRDefault="005A4AB8" w:rsidP="00117DB2">
      <w:pPr>
        <w:pStyle w:val="Heading3"/>
        <w:jc w:val="both"/>
        <w:rPr>
          <w:b/>
          <w:bCs/>
        </w:rPr>
      </w:pPr>
      <w:bookmarkStart w:id="135" w:name="_Toc105078121"/>
      <w:r w:rsidRPr="00FA2E84">
        <w:rPr>
          <w:b/>
          <w:bCs/>
        </w:rPr>
        <w:lastRenderedPageBreak/>
        <w:t>Datei-</w:t>
      </w:r>
      <w:r w:rsidR="00983488">
        <w:rPr>
          <w:b/>
          <w:bCs/>
        </w:rPr>
        <w:t>, Laufwerks- u</w:t>
      </w:r>
      <w:r w:rsidRPr="00FA2E84">
        <w:rPr>
          <w:b/>
          <w:bCs/>
        </w:rPr>
        <w:t>nd Ordnerinformationen anzeigen</w:t>
      </w:r>
      <w:bookmarkEnd w:id="135"/>
    </w:p>
    <w:p w14:paraId="52677E04" w14:textId="77777777" w:rsidR="005A4AB8" w:rsidRPr="00FA2E84" w:rsidRDefault="005A4AB8" w:rsidP="00117DB2">
      <w:pPr>
        <w:jc w:val="both"/>
      </w:pPr>
      <w:r w:rsidRPr="00FA2E84">
        <w:t xml:space="preserve">Um über eine Datei oder einen Ordner zusätzliche Informationen zu erhalten, wählen Sie ihn mit den beiden äußeren Daumentasten aus und geben Sie </w:t>
      </w:r>
      <w:r w:rsidR="00CE3D95">
        <w:t>Leert</w:t>
      </w:r>
      <w:r w:rsidR="00533320" w:rsidRPr="00FA2E84">
        <w:t>aste mit i</w:t>
      </w:r>
      <w:r w:rsidRPr="00FA2E84">
        <w:t xml:space="preserve">. </w:t>
      </w:r>
      <w:r w:rsidR="00A72512" w:rsidRPr="00FA2E84">
        <w:t xml:space="preserve">Sie können nun durch eine Liste von Informationen zum Ordner bzw. zur Datei scrollen, und zwar mit den äußeren Daumentasten. </w:t>
      </w:r>
    </w:p>
    <w:p w14:paraId="675A3E89" w14:textId="77777777" w:rsidR="00A72512" w:rsidRPr="00FA2E84" w:rsidRDefault="006B572B" w:rsidP="00117DB2">
      <w:pPr>
        <w:jc w:val="both"/>
      </w:pPr>
      <w:r>
        <w:t xml:space="preserve">Der Tastenkürzel Leer-taste + i kann auch benutzt werden, um die Speicherkapazität eines Laufwerkes anzuzeigen. </w:t>
      </w:r>
    </w:p>
    <w:p w14:paraId="0C1DFADE" w14:textId="77777777" w:rsidR="006B572B" w:rsidRDefault="006B572B" w:rsidP="005063D9"/>
    <w:p w14:paraId="752DDC1B" w14:textId="77777777" w:rsidR="00A72512" w:rsidRPr="00FA2E84" w:rsidRDefault="00A72512" w:rsidP="00117DB2">
      <w:pPr>
        <w:pStyle w:val="Heading3"/>
        <w:jc w:val="both"/>
        <w:rPr>
          <w:b/>
          <w:bCs/>
        </w:rPr>
      </w:pPr>
      <w:bookmarkStart w:id="136" w:name="_Toc105078122"/>
      <w:r w:rsidRPr="00FA2E84">
        <w:rPr>
          <w:b/>
          <w:bCs/>
        </w:rPr>
        <w:t>Anzeigen d</w:t>
      </w:r>
      <w:r w:rsidR="009242A6" w:rsidRPr="00FA2E84">
        <w:rPr>
          <w:b/>
          <w:bCs/>
        </w:rPr>
        <w:t>e</w:t>
      </w:r>
      <w:r w:rsidRPr="00FA2E84">
        <w:rPr>
          <w:b/>
          <w:bCs/>
        </w:rPr>
        <w:t>s aktuellen Dateipfades</w:t>
      </w:r>
      <w:bookmarkEnd w:id="136"/>
    </w:p>
    <w:p w14:paraId="7B61E041" w14:textId="77777777" w:rsidR="00A72512" w:rsidRPr="00FA2E84" w:rsidRDefault="00005DD9" w:rsidP="00117DB2">
      <w:pPr>
        <w:jc w:val="both"/>
      </w:pPr>
      <w:r w:rsidRPr="00FA2E84">
        <w:t xml:space="preserve">Die wo bin ich Funktion erlaubt es Ihnen, den Dateipfad anzuzeigen, in welchem Sie sich gerade befinden. Um den aktuellen Dateipfad anzuzeigen, geben Sie </w:t>
      </w:r>
      <w:r w:rsidR="00CE3D95">
        <w:t>Leert</w:t>
      </w:r>
      <w:r w:rsidR="00533320" w:rsidRPr="00FA2E84">
        <w:t>aste mit Punkten 1 5 6</w:t>
      </w:r>
      <w:r w:rsidRPr="00FA2E84">
        <w:t>.</w:t>
      </w:r>
    </w:p>
    <w:p w14:paraId="74E525E8" w14:textId="77777777" w:rsidR="00005DD9" w:rsidRPr="00FA2E84" w:rsidRDefault="00005DD9" w:rsidP="00117DB2">
      <w:pPr>
        <w:jc w:val="both"/>
      </w:pPr>
    </w:p>
    <w:p w14:paraId="15EC1EB5" w14:textId="77777777" w:rsidR="00005DD9" w:rsidRPr="00FA2E84" w:rsidRDefault="00005DD9" w:rsidP="00117DB2">
      <w:pPr>
        <w:pStyle w:val="Heading3"/>
        <w:jc w:val="both"/>
      </w:pPr>
      <w:bookmarkStart w:id="137" w:name="_Toc105078123"/>
      <w:r w:rsidRPr="00FA2E84">
        <w:t>Nach Ordnern und Dateien suchen</w:t>
      </w:r>
      <w:bookmarkEnd w:id="137"/>
    </w:p>
    <w:p w14:paraId="1E62CF1C" w14:textId="77777777" w:rsidR="00005DD9" w:rsidRPr="00FA2E84" w:rsidRDefault="00005DD9" w:rsidP="00117DB2">
      <w:pPr>
        <w:jc w:val="both"/>
      </w:pPr>
      <w:r w:rsidRPr="00FA2E84">
        <w:t>Eine Datei oder ein Ordner kann mittels der Suchfunktion in der Dateiverwaltung schnell gefunden werden. So führen Sie eine Suche nach Dateien oder Ordner</w:t>
      </w:r>
      <w:r w:rsidR="00951D8E" w:rsidRPr="00FA2E84">
        <w:t>n durch</w:t>
      </w:r>
      <w:r w:rsidRPr="00FA2E84">
        <w:t>:</w:t>
      </w:r>
    </w:p>
    <w:p w14:paraId="4FB03857" w14:textId="77777777" w:rsidR="00005DD9" w:rsidRPr="00FA2E84" w:rsidRDefault="00005DD9" w:rsidP="009106AB">
      <w:pPr>
        <w:pStyle w:val="ListParagraph"/>
        <w:numPr>
          <w:ilvl w:val="0"/>
          <w:numId w:val="12"/>
        </w:numPr>
        <w:jc w:val="both"/>
      </w:pPr>
      <w:r w:rsidRPr="00FA2E84">
        <w:t xml:space="preserve">Geben Sie </w:t>
      </w:r>
      <w:r w:rsidR="00CE3D95">
        <w:t>Leert</w:t>
      </w:r>
      <w:r w:rsidR="00533320" w:rsidRPr="00FA2E84">
        <w:t>aste mit f</w:t>
      </w:r>
      <w:r w:rsidRPr="00FA2E84">
        <w:t>.</w:t>
      </w:r>
    </w:p>
    <w:p w14:paraId="366E5346" w14:textId="77777777" w:rsidR="00005DD9" w:rsidRPr="00FA2E84" w:rsidRDefault="00005DD9" w:rsidP="009106AB">
      <w:pPr>
        <w:pStyle w:val="ListParagraph"/>
        <w:numPr>
          <w:ilvl w:val="0"/>
          <w:numId w:val="12"/>
        </w:numPr>
        <w:jc w:val="both"/>
      </w:pPr>
      <w:r w:rsidRPr="00FA2E84">
        <w:t>Tippen Sie den Datei- oder Ordnernamen ein.</w:t>
      </w:r>
    </w:p>
    <w:p w14:paraId="417D6CF6" w14:textId="77777777" w:rsidR="00005DD9" w:rsidRPr="00FA2E84" w:rsidRDefault="00005DD9" w:rsidP="009106AB">
      <w:pPr>
        <w:pStyle w:val="ListParagraph"/>
        <w:numPr>
          <w:ilvl w:val="0"/>
          <w:numId w:val="12"/>
        </w:numPr>
        <w:jc w:val="both"/>
      </w:pPr>
      <w:r w:rsidRPr="00FA2E84">
        <w:t>Drücken Sie Enter.</w:t>
      </w:r>
    </w:p>
    <w:p w14:paraId="03C9EC9E" w14:textId="77777777" w:rsidR="00005DD9" w:rsidRPr="00FA2E84" w:rsidRDefault="00005DD9" w:rsidP="009106AB">
      <w:pPr>
        <w:pStyle w:val="ListParagraph"/>
        <w:numPr>
          <w:ilvl w:val="0"/>
          <w:numId w:val="12"/>
        </w:numPr>
        <w:jc w:val="both"/>
      </w:pPr>
      <w:r w:rsidRPr="00FA2E84">
        <w:t xml:space="preserve">Eine Liste mit den Fundstellen, welche Ihren Suchkriterien entsprechen, wird erzeugt und auf der Braillezeile angezeigt. </w:t>
      </w:r>
    </w:p>
    <w:p w14:paraId="7487154E" w14:textId="77777777" w:rsidR="00201C6E" w:rsidRPr="00FA2E84" w:rsidRDefault="00201C6E" w:rsidP="009106AB">
      <w:pPr>
        <w:pStyle w:val="ListParagraph"/>
        <w:numPr>
          <w:ilvl w:val="0"/>
          <w:numId w:val="12"/>
        </w:numPr>
        <w:jc w:val="both"/>
      </w:pPr>
      <w:r w:rsidRPr="00FA2E84">
        <w:t xml:space="preserve">Drücken Sie </w:t>
      </w:r>
      <w:r w:rsidR="00CE3D95">
        <w:t>Leert</w:t>
      </w:r>
      <w:r w:rsidR="00533320" w:rsidRPr="00FA2E84">
        <w:t>aste mit e</w:t>
      </w:r>
      <w:r w:rsidRPr="00FA2E84">
        <w:t xml:space="preserve">, </w:t>
      </w:r>
      <w:r w:rsidR="00951D8E" w:rsidRPr="00FA2E84">
        <w:t>um</w:t>
      </w:r>
      <w:r w:rsidRPr="00FA2E84">
        <w:t xml:space="preserve"> die Liste mit den Suchergebnissen zu schließen.</w:t>
      </w:r>
    </w:p>
    <w:p w14:paraId="7D493C1B" w14:textId="77777777" w:rsidR="00201C6E" w:rsidRPr="00FA2E84" w:rsidRDefault="00201C6E" w:rsidP="00117DB2">
      <w:pPr>
        <w:jc w:val="both"/>
      </w:pPr>
    </w:p>
    <w:p w14:paraId="7D93D1DD" w14:textId="77777777" w:rsidR="00005DD9" w:rsidRPr="00FA2E84" w:rsidRDefault="00201C6E" w:rsidP="00117DB2">
      <w:pPr>
        <w:pStyle w:val="Heading3"/>
        <w:jc w:val="both"/>
        <w:rPr>
          <w:b/>
          <w:bCs/>
        </w:rPr>
      </w:pPr>
      <w:bookmarkStart w:id="138" w:name="_Toc105078124"/>
      <w:r w:rsidRPr="00FA2E84">
        <w:rPr>
          <w:b/>
          <w:bCs/>
        </w:rPr>
        <w:t xml:space="preserve">Dateien oder </w:t>
      </w:r>
      <w:r w:rsidR="00951D8E" w:rsidRPr="00FA2E84">
        <w:rPr>
          <w:b/>
          <w:bCs/>
        </w:rPr>
        <w:t>Ordner</w:t>
      </w:r>
      <w:r w:rsidRPr="00FA2E84">
        <w:rPr>
          <w:b/>
          <w:bCs/>
        </w:rPr>
        <w:t xml:space="preserve"> sortieren</w:t>
      </w:r>
      <w:bookmarkEnd w:id="138"/>
    </w:p>
    <w:p w14:paraId="2AE70771" w14:textId="77777777" w:rsidR="00201C6E" w:rsidRPr="00FA2E84" w:rsidRDefault="00201C6E" w:rsidP="00117DB2">
      <w:pPr>
        <w:jc w:val="both"/>
      </w:pPr>
      <w:r w:rsidRPr="00FA2E84">
        <w:t>Standardmäßig sind Datei</w:t>
      </w:r>
      <w:r w:rsidR="00951D8E" w:rsidRPr="00FA2E84">
        <w:t>-</w:t>
      </w:r>
      <w:r w:rsidRPr="00FA2E84">
        <w:t xml:space="preserve"> und Ordnernamen alphabetisch aufgelistet. Sie können jedoch andere Sortierparameter bestimmen, was wie folgt geschieht:</w:t>
      </w:r>
    </w:p>
    <w:p w14:paraId="7C155323" w14:textId="77777777" w:rsidR="00201C6E" w:rsidRPr="00FA2E84" w:rsidRDefault="00201C6E" w:rsidP="009106AB">
      <w:pPr>
        <w:pStyle w:val="ListParagraph"/>
        <w:numPr>
          <w:ilvl w:val="0"/>
          <w:numId w:val="13"/>
        </w:numPr>
        <w:jc w:val="both"/>
      </w:pPr>
      <w:r w:rsidRPr="00FA2E84">
        <w:t xml:space="preserve">Geben Sie </w:t>
      </w:r>
      <w:r w:rsidR="00045A19">
        <w:t>Leert</w:t>
      </w:r>
      <w:r w:rsidR="00533320" w:rsidRPr="00FA2E84">
        <w:t>aste mit v</w:t>
      </w:r>
      <w:r w:rsidRPr="00FA2E84">
        <w:t xml:space="preserve">. Ihr </w:t>
      </w:r>
      <w:r w:rsidR="0037102B" w:rsidRPr="00FA2E84">
        <w:t xml:space="preserve">BRAILLIANT </w:t>
      </w:r>
      <w:r w:rsidR="006E715D">
        <w:t xml:space="preserve">BI </w:t>
      </w:r>
      <w:r w:rsidR="00BE3D9B">
        <w:t>20X</w:t>
      </w:r>
      <w:r w:rsidRPr="00FA2E84">
        <w:t xml:space="preserve"> zeigt eine Liste mit Sortieroptionen an. Name, Datum, Größe, und Dateityp. </w:t>
      </w:r>
    </w:p>
    <w:p w14:paraId="592364CB" w14:textId="77777777" w:rsidR="00201C6E" w:rsidRPr="00FA2E84" w:rsidRDefault="00201C6E" w:rsidP="009106AB">
      <w:pPr>
        <w:pStyle w:val="ListParagraph"/>
        <w:numPr>
          <w:ilvl w:val="0"/>
          <w:numId w:val="13"/>
        </w:numPr>
        <w:jc w:val="both"/>
      </w:pPr>
      <w:r w:rsidRPr="00FA2E84">
        <w:t xml:space="preserve">Scrollen Sie durch die Liste mit den beiden äußeren Daumentasten. </w:t>
      </w:r>
    </w:p>
    <w:p w14:paraId="3DDE9BFC" w14:textId="77777777" w:rsidR="00201C6E" w:rsidRPr="00FA2E84" w:rsidRDefault="00201C6E" w:rsidP="009106AB">
      <w:pPr>
        <w:pStyle w:val="ListParagraph"/>
        <w:numPr>
          <w:ilvl w:val="0"/>
          <w:numId w:val="13"/>
        </w:numPr>
        <w:jc w:val="both"/>
      </w:pPr>
      <w:r w:rsidRPr="00FA2E84">
        <w:t xml:space="preserve">Drücken Sie Enter oder eine Cursorrouting Taste, um eine Sortieroption Ihrer Wahl anzuzeigen. Wenn Sie eine Sortieroption, welche Sie bereits gewählt haben, wiederholt bestätigen, so können Sie zwischen auf- und absteigender Sortierung wechseln. </w:t>
      </w:r>
    </w:p>
    <w:p w14:paraId="2012DD07" w14:textId="77777777" w:rsidR="00201C6E" w:rsidRPr="00FA2E84" w:rsidRDefault="00201C6E" w:rsidP="00117DB2">
      <w:pPr>
        <w:jc w:val="both"/>
      </w:pPr>
    </w:p>
    <w:p w14:paraId="0EB61E27" w14:textId="77777777" w:rsidR="00201C6E" w:rsidRPr="00FA2E84" w:rsidRDefault="00201C6E" w:rsidP="00117DB2">
      <w:pPr>
        <w:pStyle w:val="Heading2"/>
        <w:jc w:val="both"/>
        <w:rPr>
          <w:b/>
          <w:bCs/>
        </w:rPr>
      </w:pPr>
      <w:bookmarkStart w:id="139" w:name="_Toc105078125"/>
      <w:r w:rsidRPr="00FA2E84">
        <w:rPr>
          <w:b/>
          <w:bCs/>
        </w:rPr>
        <w:t>Dateien und Ordner verändern</w:t>
      </w:r>
      <w:bookmarkEnd w:id="139"/>
    </w:p>
    <w:p w14:paraId="7BAF7204" w14:textId="77777777" w:rsidR="00201C6E" w:rsidRPr="00FA2E84" w:rsidRDefault="00767A26" w:rsidP="00117DB2">
      <w:pPr>
        <w:jc w:val="both"/>
      </w:pPr>
      <w:r w:rsidRPr="00FA2E84">
        <w:t xml:space="preserve">Die Dateiverwaltung </w:t>
      </w:r>
      <w:r w:rsidR="000B0F3F" w:rsidRPr="00FA2E84">
        <w:t xml:space="preserve">des </w:t>
      </w:r>
      <w:r w:rsidR="0037102B" w:rsidRPr="00FA2E84">
        <w:t xml:space="preserve">BRAILLIANT </w:t>
      </w:r>
      <w:r w:rsidR="006E715D">
        <w:t xml:space="preserve">BI </w:t>
      </w:r>
      <w:r w:rsidR="00BE3D9B">
        <w:t>20X</w:t>
      </w:r>
      <w:r w:rsidRPr="00FA2E84">
        <w:t xml:space="preserve"> bietet Ihnen ähnliche Möglichkeiten wie Diejenige eines PC-s oder Tablets. </w:t>
      </w:r>
    </w:p>
    <w:p w14:paraId="14B5F7F8" w14:textId="77777777" w:rsidR="00767A26" w:rsidRPr="00FA2E84" w:rsidRDefault="00767A26" w:rsidP="00117DB2">
      <w:pPr>
        <w:jc w:val="both"/>
      </w:pPr>
    </w:p>
    <w:p w14:paraId="23F6A9F4" w14:textId="77777777" w:rsidR="00767A26" w:rsidRPr="00FA2E84" w:rsidRDefault="00767A26" w:rsidP="00117DB2">
      <w:pPr>
        <w:pStyle w:val="Heading3"/>
        <w:jc w:val="both"/>
        <w:rPr>
          <w:b/>
          <w:bCs/>
        </w:rPr>
      </w:pPr>
      <w:bookmarkStart w:id="140" w:name="_Toc105078126"/>
      <w:r w:rsidRPr="00FA2E84">
        <w:rPr>
          <w:b/>
          <w:bCs/>
        </w:rPr>
        <w:lastRenderedPageBreak/>
        <w:t>Einen neuen Ordner erstellen</w:t>
      </w:r>
      <w:bookmarkEnd w:id="140"/>
    </w:p>
    <w:p w14:paraId="48E2CCB5" w14:textId="77777777" w:rsidR="00767A26" w:rsidRPr="00FA2E84" w:rsidRDefault="00767A26" w:rsidP="00117DB2">
      <w:pPr>
        <w:jc w:val="both"/>
      </w:pPr>
      <w:r w:rsidRPr="00FA2E84">
        <w:t xml:space="preserve">Die einfachste Methode, einen neuen Ordner zu erstellen, besteht darin, </w:t>
      </w:r>
      <w:r w:rsidR="00045A19">
        <w:t>Leert</w:t>
      </w:r>
      <w:r w:rsidR="00533320" w:rsidRPr="00FA2E84">
        <w:t xml:space="preserve">aste mit n </w:t>
      </w:r>
      <w:r w:rsidRPr="00FA2E84">
        <w:t>zu geben und sodann den Ordnernamen einzutippen. Danach gibt man Enter, um den Ordner zu erstellen.</w:t>
      </w:r>
    </w:p>
    <w:p w14:paraId="3FD41824" w14:textId="77777777" w:rsidR="00964196" w:rsidRPr="00FA2E84" w:rsidRDefault="00964196" w:rsidP="005F1614"/>
    <w:p w14:paraId="46AEF57E" w14:textId="77777777" w:rsidR="00767A26" w:rsidRPr="00FA2E84" w:rsidRDefault="00767A26" w:rsidP="00117DB2">
      <w:pPr>
        <w:pStyle w:val="Heading3"/>
        <w:jc w:val="both"/>
        <w:rPr>
          <w:b/>
          <w:bCs/>
        </w:rPr>
      </w:pPr>
      <w:bookmarkStart w:id="141" w:name="_Toc105078127"/>
      <w:r w:rsidRPr="00FA2E84">
        <w:rPr>
          <w:b/>
          <w:bCs/>
        </w:rPr>
        <w:t>Dateien oder Ordner umbenennen</w:t>
      </w:r>
      <w:bookmarkEnd w:id="141"/>
    </w:p>
    <w:p w14:paraId="410CC980" w14:textId="77777777" w:rsidR="00767A26" w:rsidRPr="00FA2E84" w:rsidRDefault="00767A26" w:rsidP="009106AB">
      <w:pPr>
        <w:pStyle w:val="ListParagraph"/>
        <w:numPr>
          <w:ilvl w:val="0"/>
          <w:numId w:val="14"/>
        </w:numPr>
        <w:jc w:val="both"/>
      </w:pPr>
      <w:r w:rsidRPr="00FA2E84">
        <w:t>Wählen Sie die Datei oder den Ordner aus, die / den Sie umbenennen möchten, mit den äußeren Daumentasten.</w:t>
      </w:r>
    </w:p>
    <w:p w14:paraId="229B0E77" w14:textId="77777777" w:rsidR="00767A26" w:rsidRPr="00FA2E84" w:rsidRDefault="00767A26" w:rsidP="009106AB">
      <w:pPr>
        <w:pStyle w:val="ListParagraph"/>
        <w:numPr>
          <w:ilvl w:val="0"/>
          <w:numId w:val="14"/>
        </w:numPr>
        <w:jc w:val="both"/>
      </w:pPr>
      <w:r w:rsidRPr="00FA2E84">
        <w:t xml:space="preserve">Drücken Sie nun </w:t>
      </w:r>
      <w:r w:rsidR="00533320" w:rsidRPr="00FA2E84">
        <w:t>Rücktaste mit r</w:t>
      </w:r>
      <w:r w:rsidRPr="00FA2E84">
        <w:t>.</w:t>
      </w:r>
    </w:p>
    <w:p w14:paraId="3186B257" w14:textId="77777777" w:rsidR="00767A26" w:rsidRPr="00FA2E84" w:rsidRDefault="00767A26" w:rsidP="009106AB">
      <w:pPr>
        <w:pStyle w:val="ListParagraph"/>
        <w:numPr>
          <w:ilvl w:val="0"/>
          <w:numId w:val="14"/>
        </w:numPr>
        <w:jc w:val="both"/>
      </w:pPr>
      <w:r w:rsidRPr="00FA2E84">
        <w:t>Geben Sie den neuen Ordner- oder Dateinamen ein.</w:t>
      </w:r>
    </w:p>
    <w:p w14:paraId="1774758C" w14:textId="77777777" w:rsidR="00767A26" w:rsidRPr="00FA2E84" w:rsidRDefault="00767A26" w:rsidP="009106AB">
      <w:pPr>
        <w:pStyle w:val="ListParagraph"/>
        <w:numPr>
          <w:ilvl w:val="0"/>
          <w:numId w:val="14"/>
        </w:numPr>
        <w:jc w:val="both"/>
      </w:pPr>
      <w:r w:rsidRPr="00FA2E84">
        <w:t>Geben Sie Enter, um die Datei oder den Ordner umzubenennen.</w:t>
      </w:r>
    </w:p>
    <w:p w14:paraId="69CE2957" w14:textId="77777777" w:rsidR="00767A26" w:rsidRPr="00FA2E84" w:rsidRDefault="00767A26" w:rsidP="00117DB2">
      <w:pPr>
        <w:jc w:val="both"/>
      </w:pPr>
      <w:r w:rsidRPr="00FA2E84">
        <w:t>Bitte beachten Sie, dass der gewünschte Datei- oder Ordnername nicht bereits in Ihrer Liste existieren darf!</w:t>
      </w:r>
    </w:p>
    <w:p w14:paraId="2514D243" w14:textId="77777777" w:rsidR="00767A26" w:rsidRPr="00FA2E84" w:rsidRDefault="00767A26" w:rsidP="00117DB2">
      <w:pPr>
        <w:jc w:val="both"/>
      </w:pPr>
    </w:p>
    <w:p w14:paraId="2AD31E25" w14:textId="77777777" w:rsidR="00767A26" w:rsidRPr="00FA2E84" w:rsidRDefault="00767A26" w:rsidP="00117DB2">
      <w:pPr>
        <w:pStyle w:val="Heading3"/>
        <w:jc w:val="both"/>
        <w:rPr>
          <w:b/>
          <w:bCs/>
        </w:rPr>
      </w:pPr>
      <w:bookmarkStart w:id="142" w:name="_Toc105078128"/>
      <w:r w:rsidRPr="00FA2E84">
        <w:rPr>
          <w:b/>
          <w:bCs/>
        </w:rPr>
        <w:t>Ordner und Dateien für zusätzliche Aktionen auswählen</w:t>
      </w:r>
      <w:bookmarkEnd w:id="142"/>
    </w:p>
    <w:p w14:paraId="00384810" w14:textId="77777777" w:rsidR="00767A26" w:rsidRPr="00FA2E84" w:rsidRDefault="00767A26" w:rsidP="00117DB2">
      <w:pPr>
        <w:jc w:val="both"/>
      </w:pPr>
      <w:r w:rsidRPr="00FA2E84">
        <w:t xml:space="preserve">Bevor Sie eine Datei oder einen Ordner kopieren, ausschneiden oder einfügen, </w:t>
      </w:r>
      <w:r w:rsidR="00614A8A" w:rsidRPr="00FA2E84">
        <w:t xml:space="preserve">müssen Sie das gewünschte Objekt auswählen bzw. markieren. Um eine Datei oder einen Ordner zu markieren, benutzen Sie die äußeren Daumentasten und drücken Sie dann </w:t>
      </w:r>
      <w:r w:rsidR="00045A19">
        <w:t>Leert</w:t>
      </w:r>
      <w:r w:rsidR="00FA01D4" w:rsidRPr="00FA2E84">
        <w:t>aste mit l</w:t>
      </w:r>
      <w:r w:rsidR="00614A8A" w:rsidRPr="00FA2E84">
        <w:t xml:space="preserve">. Wenn Sie erneut </w:t>
      </w:r>
      <w:r w:rsidR="00045A19">
        <w:t>Leert</w:t>
      </w:r>
      <w:r w:rsidR="00FA01D4" w:rsidRPr="00FA2E84">
        <w:t>aste mit l</w:t>
      </w:r>
      <w:r w:rsidR="00614A8A" w:rsidRPr="00FA2E84">
        <w:t xml:space="preserve"> geben, so entmarkieren Sie eine Datei oder einen Ordner. Um alle Dateien und Ordner in der Liste zu markieren, geben Sie </w:t>
      </w:r>
      <w:r w:rsidR="00FA01D4" w:rsidRPr="00FA2E84">
        <w:t>Enter mit Punkten 1 2 3 4 5 6</w:t>
      </w:r>
      <w:r w:rsidR="00614A8A" w:rsidRPr="00FA2E84">
        <w:t xml:space="preserve">. </w:t>
      </w:r>
    </w:p>
    <w:p w14:paraId="0A314065" w14:textId="77777777" w:rsidR="00614A8A" w:rsidRPr="00FA2E84" w:rsidRDefault="00614A8A" w:rsidP="00117DB2">
      <w:pPr>
        <w:jc w:val="both"/>
      </w:pPr>
    </w:p>
    <w:p w14:paraId="1E80071C" w14:textId="77777777" w:rsidR="00614A8A" w:rsidRPr="00FA2E84" w:rsidRDefault="00614A8A" w:rsidP="00117DB2">
      <w:pPr>
        <w:pStyle w:val="Heading3"/>
        <w:jc w:val="both"/>
        <w:rPr>
          <w:b/>
          <w:bCs/>
        </w:rPr>
      </w:pPr>
      <w:bookmarkStart w:id="143" w:name="_Toc105078129"/>
      <w:r w:rsidRPr="00FA2E84">
        <w:rPr>
          <w:b/>
          <w:bCs/>
        </w:rPr>
        <w:t>Kopieren, ausschneiden und Einfügen von Ordnern und Dateien</w:t>
      </w:r>
      <w:bookmarkEnd w:id="143"/>
    </w:p>
    <w:p w14:paraId="309D89AA" w14:textId="77777777" w:rsidR="00614A8A" w:rsidRPr="00FA2E84" w:rsidRDefault="00614A8A" w:rsidP="00117DB2">
      <w:pPr>
        <w:jc w:val="both"/>
      </w:pPr>
      <w:r w:rsidRPr="00FA2E84">
        <w:t xml:space="preserve">Um einen Ordner oder eine Datei zu kopieren, wählen Sie sie mit den äußeren Daumentasten aus und geben Sie sodann </w:t>
      </w:r>
      <w:r w:rsidR="00FA01D4" w:rsidRPr="00FA2E84">
        <w:t>Rücktaste mit y</w:t>
      </w:r>
      <w:r w:rsidRPr="00FA2E84">
        <w:t xml:space="preserve">. </w:t>
      </w:r>
    </w:p>
    <w:p w14:paraId="26B71ACF" w14:textId="77777777" w:rsidR="00614A8A" w:rsidRPr="00FA2E84" w:rsidRDefault="00614A8A" w:rsidP="00117DB2">
      <w:pPr>
        <w:jc w:val="both"/>
      </w:pPr>
      <w:r w:rsidRPr="00FA2E84">
        <w:t xml:space="preserve">Um eine Datei oder einen Ordner auszuschneiden, wählen Sie das Objekt mit den äußeren Daumentasten aus und geben Sie sodann </w:t>
      </w:r>
      <w:r w:rsidR="00FA01D4" w:rsidRPr="00FA2E84">
        <w:t>Rücktaste mit x</w:t>
      </w:r>
      <w:r w:rsidRPr="00FA2E84">
        <w:t xml:space="preserve">. </w:t>
      </w:r>
    </w:p>
    <w:p w14:paraId="598C4370" w14:textId="77777777" w:rsidR="00614A8A" w:rsidRPr="00FA2E84" w:rsidRDefault="00614A8A" w:rsidP="00117DB2">
      <w:pPr>
        <w:jc w:val="both"/>
      </w:pPr>
      <w:r w:rsidRPr="00FA2E84">
        <w:t>Um mehrere Dateien oder Ordner auszuschneiden bzw. zu kopieren, verfahren Sie wie folgt:</w:t>
      </w:r>
    </w:p>
    <w:p w14:paraId="750405C6" w14:textId="77777777" w:rsidR="00614A8A" w:rsidRPr="00FA2E84" w:rsidRDefault="00614A8A" w:rsidP="009106AB">
      <w:pPr>
        <w:pStyle w:val="ListParagraph"/>
        <w:numPr>
          <w:ilvl w:val="0"/>
          <w:numId w:val="15"/>
        </w:numPr>
        <w:jc w:val="both"/>
      </w:pPr>
      <w:r w:rsidRPr="00FA2E84">
        <w:t>Wählen Sie eine Datei oder einen Ordner mit den äußeren Daumentasten aus.</w:t>
      </w:r>
    </w:p>
    <w:p w14:paraId="365E7C9C" w14:textId="77777777" w:rsidR="00614A8A" w:rsidRPr="00FA2E84" w:rsidRDefault="00614A8A" w:rsidP="009106AB">
      <w:pPr>
        <w:pStyle w:val="ListParagraph"/>
        <w:numPr>
          <w:ilvl w:val="0"/>
          <w:numId w:val="15"/>
        </w:numPr>
        <w:jc w:val="both"/>
      </w:pPr>
      <w:r w:rsidRPr="00FA2E84">
        <w:t xml:space="preserve">Geben Sie </w:t>
      </w:r>
      <w:r w:rsidR="00FA01D4" w:rsidRPr="00FA2E84">
        <w:t>Rücktaste mit l</w:t>
      </w:r>
      <w:r w:rsidRPr="00FA2E84">
        <w:t>, um das gewählte Objekt zu markieren.</w:t>
      </w:r>
    </w:p>
    <w:p w14:paraId="61DF33ED" w14:textId="77777777" w:rsidR="00614A8A" w:rsidRPr="00FA2E84" w:rsidRDefault="00614A8A" w:rsidP="009106AB">
      <w:pPr>
        <w:pStyle w:val="ListParagraph"/>
        <w:numPr>
          <w:ilvl w:val="0"/>
          <w:numId w:val="15"/>
        </w:numPr>
        <w:jc w:val="both"/>
      </w:pPr>
      <w:r w:rsidRPr="00FA2E84">
        <w:t xml:space="preserve">Wiederholen Sie Schritt 1 und 2, um alle Dateien und Ordner zu markieren, welche kopiert werden sollen. </w:t>
      </w:r>
    </w:p>
    <w:p w14:paraId="4AD80156" w14:textId="77777777" w:rsidR="00614A8A" w:rsidRPr="00FA2E84" w:rsidRDefault="00614A8A" w:rsidP="009106AB">
      <w:pPr>
        <w:pStyle w:val="ListParagraph"/>
        <w:numPr>
          <w:ilvl w:val="0"/>
          <w:numId w:val="15"/>
        </w:numPr>
        <w:jc w:val="both"/>
      </w:pPr>
      <w:r w:rsidRPr="00FA2E84">
        <w:t xml:space="preserve">Drücken Sie </w:t>
      </w:r>
      <w:r w:rsidR="00045A19">
        <w:t>Leert</w:t>
      </w:r>
      <w:r w:rsidR="00FA01D4" w:rsidRPr="00FA2E84">
        <w:t>aste mit y</w:t>
      </w:r>
      <w:r w:rsidRPr="00FA2E84">
        <w:t xml:space="preserve">, um zu kopieren, oder </w:t>
      </w:r>
      <w:r w:rsidR="00045A19">
        <w:t>Leert</w:t>
      </w:r>
      <w:r w:rsidR="00FA01D4" w:rsidRPr="00FA2E84">
        <w:t>aste mit x</w:t>
      </w:r>
      <w:r w:rsidRPr="00FA2E84">
        <w:t>, um auszuschneiden. Die Objekte werden nun kopiert bzw. ausgeschnitten und landen in der Zwischenablage, klar zum Einfügen.</w:t>
      </w:r>
    </w:p>
    <w:p w14:paraId="5BB80BD8" w14:textId="77777777" w:rsidR="00614A8A" w:rsidRPr="00FA2E84" w:rsidRDefault="00614A8A" w:rsidP="00117DB2">
      <w:pPr>
        <w:jc w:val="both"/>
      </w:pPr>
    </w:p>
    <w:p w14:paraId="3EAB41E0" w14:textId="77777777" w:rsidR="00DA0BE9" w:rsidRPr="00FA2E84" w:rsidRDefault="00DA0BE9" w:rsidP="00117DB2">
      <w:pPr>
        <w:pStyle w:val="Heading3"/>
        <w:jc w:val="both"/>
        <w:rPr>
          <w:b/>
          <w:bCs/>
        </w:rPr>
      </w:pPr>
      <w:bookmarkStart w:id="144" w:name="_Toc105078130"/>
      <w:r w:rsidRPr="00FA2E84">
        <w:rPr>
          <w:b/>
          <w:bCs/>
        </w:rPr>
        <w:t>Einfügen von Ordnern und Dateien</w:t>
      </w:r>
      <w:bookmarkEnd w:id="144"/>
    </w:p>
    <w:p w14:paraId="4B0AF123" w14:textId="77777777" w:rsidR="00DA0BE9" w:rsidRPr="00FA2E84" w:rsidRDefault="00DA0BE9" w:rsidP="00117DB2">
      <w:pPr>
        <w:jc w:val="both"/>
      </w:pPr>
      <w:r w:rsidRPr="00FA2E84">
        <w:t xml:space="preserve">Um die Objekte aus der Zwischenablage einzufügen, navigieren Sie an die gewünschte Stelle und geben Sie </w:t>
      </w:r>
      <w:r w:rsidR="00FA01D4" w:rsidRPr="00FA2E84">
        <w:t>Rücktaste mit v</w:t>
      </w:r>
      <w:r w:rsidRPr="00FA2E84">
        <w:t xml:space="preserve">. </w:t>
      </w:r>
    </w:p>
    <w:p w14:paraId="7DD19F7B" w14:textId="77777777" w:rsidR="00DA0BE9" w:rsidRPr="00FA2E84" w:rsidRDefault="00DA0BE9" w:rsidP="00117DB2">
      <w:pPr>
        <w:jc w:val="both"/>
      </w:pPr>
    </w:p>
    <w:p w14:paraId="6DE034BB" w14:textId="77777777" w:rsidR="00DA0BE9" w:rsidRPr="00FA2E84" w:rsidRDefault="00DA0BE9" w:rsidP="00117DB2">
      <w:pPr>
        <w:pStyle w:val="Heading3"/>
        <w:jc w:val="both"/>
        <w:rPr>
          <w:b/>
          <w:bCs/>
        </w:rPr>
      </w:pPr>
      <w:bookmarkStart w:id="145" w:name="_Toc105078131"/>
      <w:r w:rsidRPr="00FA2E84">
        <w:rPr>
          <w:b/>
          <w:bCs/>
        </w:rPr>
        <w:t>Löschen von Dateien oder Ordnern</w:t>
      </w:r>
      <w:bookmarkEnd w:id="145"/>
    </w:p>
    <w:p w14:paraId="4D53DE4C" w14:textId="77777777" w:rsidR="00DA0BE9" w:rsidRPr="00FA2E84" w:rsidRDefault="00DA0BE9" w:rsidP="00117DB2">
      <w:pPr>
        <w:jc w:val="both"/>
      </w:pPr>
      <w:r w:rsidRPr="00FA2E84">
        <w:t xml:space="preserve">Um eine einzelne Datei oder einen einzelnen Ordner zu löschen, wählen Sie das Objekt mit den äußeren Daumentasten aus und drücken Sie </w:t>
      </w:r>
      <w:r w:rsidR="007D4F66" w:rsidRPr="00FA2E84">
        <w:t>Rücktaste mit Punkten 2 3 5 6.</w:t>
      </w:r>
      <w:r w:rsidRPr="00FA2E84">
        <w:t xml:space="preserve"> </w:t>
      </w:r>
    </w:p>
    <w:p w14:paraId="2583E6E6" w14:textId="77777777" w:rsidR="00DA0BE9" w:rsidRPr="00FA2E84" w:rsidRDefault="00DA0BE9" w:rsidP="00117DB2">
      <w:pPr>
        <w:jc w:val="both"/>
      </w:pPr>
      <w:r w:rsidRPr="00FA2E84">
        <w:t>Zum Löschen mehrerer Dateien oder Ordnern gehen Sie wie folgt vor:</w:t>
      </w:r>
    </w:p>
    <w:p w14:paraId="503DBE80" w14:textId="77777777" w:rsidR="00DA0BE9" w:rsidRPr="00FA2E84" w:rsidRDefault="00DA0BE9" w:rsidP="009106AB">
      <w:pPr>
        <w:pStyle w:val="ListParagraph"/>
        <w:numPr>
          <w:ilvl w:val="0"/>
          <w:numId w:val="16"/>
        </w:numPr>
        <w:jc w:val="both"/>
      </w:pPr>
      <w:r w:rsidRPr="00FA2E84">
        <w:t xml:space="preserve">Wählen Sie eine Datei oder einen Ordner aus, die / den sie löschen möchten, indem Sie die äußeren Daumentasten benutzen. </w:t>
      </w:r>
    </w:p>
    <w:p w14:paraId="6BC21023" w14:textId="77777777" w:rsidR="00DA0BE9" w:rsidRPr="00FA2E84" w:rsidRDefault="00DA0BE9" w:rsidP="009106AB">
      <w:pPr>
        <w:pStyle w:val="ListParagraph"/>
        <w:numPr>
          <w:ilvl w:val="0"/>
          <w:numId w:val="16"/>
        </w:numPr>
        <w:jc w:val="both"/>
      </w:pPr>
      <w:r w:rsidRPr="00FA2E84">
        <w:t xml:space="preserve">Geben Sie </w:t>
      </w:r>
      <w:r w:rsidR="007D4F66" w:rsidRPr="00FA2E84">
        <w:t>Rücktaste mit l</w:t>
      </w:r>
      <w:r w:rsidRPr="00FA2E84">
        <w:t>, um das Objekt zu markieren.</w:t>
      </w:r>
    </w:p>
    <w:p w14:paraId="0EF1EE2D" w14:textId="77777777" w:rsidR="00DA0BE9" w:rsidRPr="00FA2E84" w:rsidRDefault="00DA0BE9" w:rsidP="009106AB">
      <w:pPr>
        <w:pStyle w:val="ListParagraph"/>
        <w:numPr>
          <w:ilvl w:val="0"/>
          <w:numId w:val="16"/>
        </w:numPr>
        <w:jc w:val="both"/>
      </w:pPr>
      <w:r w:rsidRPr="00FA2E84">
        <w:t>Wiederholen Sie Schritte 1 und 2 für alle Dateien, welche Sie zum Löschen markieren möchten.</w:t>
      </w:r>
    </w:p>
    <w:p w14:paraId="724AF7B5" w14:textId="77777777" w:rsidR="00DA0BE9" w:rsidRPr="00FA2E84" w:rsidRDefault="00DA0BE9" w:rsidP="009106AB">
      <w:pPr>
        <w:pStyle w:val="ListParagraph"/>
        <w:numPr>
          <w:ilvl w:val="0"/>
          <w:numId w:val="16"/>
        </w:numPr>
        <w:jc w:val="both"/>
      </w:pPr>
      <w:r w:rsidRPr="00FA2E84">
        <w:t xml:space="preserve">Ist alles markiert, so drücken Sie </w:t>
      </w:r>
      <w:r w:rsidR="00045A19">
        <w:t>Leert</w:t>
      </w:r>
      <w:r w:rsidR="007D4F66" w:rsidRPr="00FA2E84">
        <w:t>aste mit Punkten 2 3 5 6</w:t>
      </w:r>
      <w:r w:rsidRPr="00FA2E84">
        <w:t>.</w:t>
      </w:r>
    </w:p>
    <w:p w14:paraId="410DBFE8" w14:textId="77777777" w:rsidR="00860DA7" w:rsidRPr="00FA2E84" w:rsidRDefault="00860DA7" w:rsidP="00117DB2">
      <w:pPr>
        <w:jc w:val="both"/>
      </w:pPr>
      <w:r w:rsidRPr="00FA2E84">
        <w:t>Bitte beachten Sie: Eine Sicherheitsabfrage vor dem Löschen wird nur dann gestellt, wenn Sie dies in den Einstellungen gewählt haben. Wählen Sie ja oder nein mit den äußeren Daumentasten und bestätigen Sie Ihre Wahl mit Enter. Um die entsprechende Einstellung zu ändern, gehen Sie in die Benutzereinstellungen.</w:t>
      </w:r>
    </w:p>
    <w:p w14:paraId="47880983" w14:textId="77777777" w:rsidR="00F372C8" w:rsidRPr="00FA2E84" w:rsidRDefault="00F372C8" w:rsidP="00117DB2">
      <w:pPr>
        <w:jc w:val="both"/>
      </w:pPr>
    </w:p>
    <w:p w14:paraId="48E1C573" w14:textId="77777777" w:rsidR="00F372C8" w:rsidRPr="00FA2E84" w:rsidRDefault="00F372C8" w:rsidP="00117DB2">
      <w:pPr>
        <w:pStyle w:val="Heading2"/>
        <w:jc w:val="both"/>
        <w:rPr>
          <w:b/>
          <w:bCs/>
        </w:rPr>
      </w:pPr>
      <w:bookmarkStart w:id="146" w:name="_Toc105078132"/>
      <w:r w:rsidRPr="00FA2E84">
        <w:rPr>
          <w:b/>
          <w:bCs/>
        </w:rPr>
        <w:t>Befehlsliste für die Dateiverwaltung</w:t>
      </w:r>
      <w:bookmarkEnd w:id="146"/>
    </w:p>
    <w:p w14:paraId="1860A4F8" w14:textId="77777777" w:rsidR="00F372C8" w:rsidRPr="00FA2E84" w:rsidRDefault="00F372C8" w:rsidP="00117DB2">
      <w:pPr>
        <w:jc w:val="both"/>
      </w:pPr>
    </w:p>
    <w:p w14:paraId="4EA58FEA" w14:textId="77777777" w:rsidR="00F372C8" w:rsidRPr="00FA2E84" w:rsidRDefault="00F372C8" w:rsidP="00117DB2">
      <w:pPr>
        <w:jc w:val="both"/>
      </w:pPr>
      <w:r w:rsidRPr="00FA2E84">
        <w:t>Die Befehle für die Dateiverwaltung sind in Tabelle 5 aufgelistet.</w:t>
      </w:r>
    </w:p>
    <w:p w14:paraId="408EEB56" w14:textId="77777777" w:rsidR="00F372C8" w:rsidRPr="00FA2E84" w:rsidRDefault="00F372C8" w:rsidP="00117DB2">
      <w:pPr>
        <w:pStyle w:val="Caption"/>
        <w:keepNext/>
        <w:spacing w:after="120"/>
        <w:jc w:val="both"/>
        <w:rPr>
          <w:rStyle w:val="Strong"/>
          <w:sz w:val="24"/>
          <w:szCs w:val="24"/>
        </w:rPr>
      </w:pPr>
      <w:r w:rsidRPr="00FA2E84">
        <w:rPr>
          <w:rStyle w:val="Strong"/>
          <w:sz w:val="24"/>
          <w:szCs w:val="24"/>
        </w:rPr>
        <w:t>Tab</w:t>
      </w:r>
      <w:r w:rsidR="00990670" w:rsidRPr="00FA2E84">
        <w:rPr>
          <w:rStyle w:val="Strong"/>
          <w:sz w:val="24"/>
          <w:szCs w:val="24"/>
        </w:rPr>
        <w:t>el</w:t>
      </w:r>
      <w:r w:rsidRPr="00FA2E84">
        <w:rPr>
          <w:rStyle w:val="Strong"/>
          <w:sz w:val="24"/>
          <w:szCs w:val="24"/>
        </w:rPr>
        <w:t>le 5: Befehle in der Dateiverwaltung</w:t>
      </w:r>
    </w:p>
    <w:tbl>
      <w:tblPr>
        <w:tblStyle w:val="TableGrid"/>
        <w:tblW w:w="0" w:type="auto"/>
        <w:tblLook w:val="04A0" w:firstRow="1" w:lastRow="0" w:firstColumn="1" w:lastColumn="0" w:noHBand="0" w:noVBand="1"/>
      </w:tblPr>
      <w:tblGrid>
        <w:gridCol w:w="4511"/>
        <w:gridCol w:w="4505"/>
      </w:tblGrid>
      <w:tr w:rsidR="00F372C8" w:rsidRPr="00FA2E84" w14:paraId="0DCC7D57" w14:textId="77777777" w:rsidTr="0093612B">
        <w:trPr>
          <w:trHeight w:val="432"/>
          <w:tblHeader/>
        </w:trPr>
        <w:tc>
          <w:tcPr>
            <w:tcW w:w="4511" w:type="dxa"/>
            <w:vAlign w:val="center"/>
          </w:tcPr>
          <w:p w14:paraId="45E7083A" w14:textId="77777777" w:rsidR="00F372C8" w:rsidRPr="00FA2E84" w:rsidRDefault="00F372C8" w:rsidP="00117DB2">
            <w:pPr>
              <w:pStyle w:val="BodyText"/>
              <w:spacing w:after="0"/>
              <w:jc w:val="both"/>
              <w:rPr>
                <w:rStyle w:val="Strong"/>
                <w:lang w:val="de-DE"/>
              </w:rPr>
            </w:pPr>
            <w:bookmarkStart w:id="147" w:name="_Hlk52006588"/>
            <w:r w:rsidRPr="00FA2E84">
              <w:rPr>
                <w:rStyle w:val="Strong"/>
                <w:lang w:val="de-DE"/>
              </w:rPr>
              <w:t>Aktion</w:t>
            </w:r>
          </w:p>
        </w:tc>
        <w:tc>
          <w:tcPr>
            <w:tcW w:w="4505" w:type="dxa"/>
            <w:vAlign w:val="center"/>
          </w:tcPr>
          <w:p w14:paraId="4B336592" w14:textId="77777777" w:rsidR="00F372C8" w:rsidRPr="00FA2E84" w:rsidRDefault="00F372C8" w:rsidP="00117DB2">
            <w:pPr>
              <w:pStyle w:val="BodyText"/>
              <w:spacing w:after="0"/>
              <w:jc w:val="both"/>
              <w:rPr>
                <w:rStyle w:val="Strong"/>
                <w:lang w:val="de-DE"/>
              </w:rPr>
            </w:pPr>
            <w:r w:rsidRPr="00FA2E84">
              <w:rPr>
                <w:rStyle w:val="Strong"/>
                <w:lang w:val="de-DE"/>
              </w:rPr>
              <w:t>Tastenkürzel</w:t>
            </w:r>
          </w:p>
        </w:tc>
      </w:tr>
      <w:tr w:rsidR="00F372C8" w:rsidRPr="00FA2E84" w14:paraId="465B1E64" w14:textId="77777777" w:rsidTr="0093612B">
        <w:trPr>
          <w:trHeight w:val="360"/>
        </w:trPr>
        <w:tc>
          <w:tcPr>
            <w:tcW w:w="4511" w:type="dxa"/>
            <w:vAlign w:val="center"/>
          </w:tcPr>
          <w:p w14:paraId="78F12A46" w14:textId="77777777" w:rsidR="00F372C8" w:rsidRPr="00FA2E84" w:rsidRDefault="00F372C8" w:rsidP="00117DB2">
            <w:pPr>
              <w:pStyle w:val="BodyText"/>
              <w:spacing w:after="0"/>
              <w:jc w:val="both"/>
              <w:rPr>
                <w:lang w:val="de-DE"/>
              </w:rPr>
            </w:pPr>
            <w:r w:rsidRPr="00FA2E84">
              <w:rPr>
                <w:lang w:val="de-DE"/>
              </w:rPr>
              <w:t>Neuen Ordner erstellen</w:t>
            </w:r>
          </w:p>
        </w:tc>
        <w:tc>
          <w:tcPr>
            <w:tcW w:w="4505" w:type="dxa"/>
            <w:vAlign w:val="center"/>
          </w:tcPr>
          <w:p w14:paraId="56EFBE0F"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n</w:t>
            </w:r>
          </w:p>
        </w:tc>
      </w:tr>
      <w:tr w:rsidR="00F372C8" w:rsidRPr="00FA2E84" w14:paraId="00D0E59E" w14:textId="77777777" w:rsidTr="0093612B">
        <w:trPr>
          <w:trHeight w:val="360"/>
        </w:trPr>
        <w:tc>
          <w:tcPr>
            <w:tcW w:w="4511" w:type="dxa"/>
            <w:vAlign w:val="center"/>
          </w:tcPr>
          <w:p w14:paraId="30A9AD1C" w14:textId="77777777" w:rsidR="00F372C8" w:rsidRPr="00FA2E84" w:rsidRDefault="00F372C8" w:rsidP="00117DB2">
            <w:pPr>
              <w:pStyle w:val="BodyText"/>
              <w:spacing w:after="0"/>
              <w:jc w:val="both"/>
              <w:rPr>
                <w:lang w:val="de-DE"/>
              </w:rPr>
            </w:pPr>
            <w:r w:rsidRPr="00FA2E84">
              <w:rPr>
                <w:lang w:val="de-DE"/>
              </w:rPr>
              <w:t>Date</w:t>
            </w:r>
            <w:r w:rsidR="007D03E3">
              <w:rPr>
                <w:lang w:val="de-DE"/>
              </w:rPr>
              <w:t>- bzw. Laufwerksinfo</w:t>
            </w:r>
          </w:p>
        </w:tc>
        <w:tc>
          <w:tcPr>
            <w:tcW w:w="4505" w:type="dxa"/>
            <w:vAlign w:val="center"/>
          </w:tcPr>
          <w:p w14:paraId="7862C949"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i</w:t>
            </w:r>
          </w:p>
        </w:tc>
      </w:tr>
      <w:tr w:rsidR="00F372C8" w:rsidRPr="00FA2E84" w14:paraId="089E4016" w14:textId="77777777" w:rsidTr="0093612B">
        <w:trPr>
          <w:trHeight w:val="360"/>
        </w:trPr>
        <w:tc>
          <w:tcPr>
            <w:tcW w:w="4511" w:type="dxa"/>
            <w:vAlign w:val="center"/>
          </w:tcPr>
          <w:p w14:paraId="690587AF" w14:textId="77777777" w:rsidR="00F372C8" w:rsidRPr="00FA2E84" w:rsidRDefault="00F372C8" w:rsidP="00117DB2">
            <w:pPr>
              <w:pStyle w:val="BodyText"/>
              <w:spacing w:after="0"/>
              <w:jc w:val="both"/>
              <w:rPr>
                <w:lang w:val="de-DE"/>
              </w:rPr>
            </w:pPr>
            <w:r w:rsidRPr="00FA2E84">
              <w:rPr>
                <w:lang w:val="de-DE"/>
              </w:rPr>
              <w:t>Markieren / entmarkieren</w:t>
            </w:r>
          </w:p>
        </w:tc>
        <w:tc>
          <w:tcPr>
            <w:tcW w:w="4505" w:type="dxa"/>
            <w:vAlign w:val="center"/>
          </w:tcPr>
          <w:p w14:paraId="143321A4" w14:textId="77777777" w:rsidR="00F372C8" w:rsidRPr="00FA2E84" w:rsidRDefault="007D4F66" w:rsidP="00117DB2">
            <w:pPr>
              <w:pStyle w:val="BodyText"/>
              <w:spacing w:after="0"/>
              <w:jc w:val="both"/>
              <w:rPr>
                <w:lang w:val="de-DE"/>
              </w:rPr>
            </w:pPr>
            <w:r w:rsidRPr="00FA2E84">
              <w:rPr>
                <w:lang w:val="de-DE"/>
              </w:rPr>
              <w:t>Rücktaste mit l</w:t>
            </w:r>
          </w:p>
        </w:tc>
      </w:tr>
      <w:tr w:rsidR="00F372C8" w:rsidRPr="00FA2E84" w14:paraId="372CE521" w14:textId="77777777" w:rsidTr="0093612B">
        <w:trPr>
          <w:trHeight w:val="360"/>
        </w:trPr>
        <w:tc>
          <w:tcPr>
            <w:tcW w:w="4511" w:type="dxa"/>
            <w:vAlign w:val="center"/>
          </w:tcPr>
          <w:p w14:paraId="3A0D459D" w14:textId="77777777" w:rsidR="00F372C8" w:rsidRPr="00FA2E84" w:rsidRDefault="00F372C8" w:rsidP="00117DB2">
            <w:pPr>
              <w:pStyle w:val="BodyText"/>
              <w:spacing w:after="0"/>
              <w:jc w:val="both"/>
              <w:rPr>
                <w:lang w:val="de-DE"/>
              </w:rPr>
            </w:pPr>
            <w:r w:rsidRPr="00FA2E84">
              <w:rPr>
                <w:lang w:val="de-DE"/>
              </w:rPr>
              <w:t>Alles markieren / entmarkieren</w:t>
            </w:r>
          </w:p>
        </w:tc>
        <w:tc>
          <w:tcPr>
            <w:tcW w:w="4505" w:type="dxa"/>
            <w:vAlign w:val="center"/>
          </w:tcPr>
          <w:p w14:paraId="2A3465AA" w14:textId="77777777" w:rsidR="00F372C8" w:rsidRPr="00FA2E84" w:rsidRDefault="007D4F66" w:rsidP="00117DB2">
            <w:pPr>
              <w:pStyle w:val="BodyText"/>
              <w:spacing w:after="0"/>
              <w:jc w:val="both"/>
              <w:rPr>
                <w:lang w:val="de-DE"/>
              </w:rPr>
            </w:pPr>
            <w:r w:rsidRPr="00FA2E84">
              <w:rPr>
                <w:lang w:val="de-DE"/>
              </w:rPr>
              <w:t>Enter mit Punkten 1 2 3 4 5 6</w:t>
            </w:r>
          </w:p>
        </w:tc>
      </w:tr>
      <w:tr w:rsidR="00F372C8" w:rsidRPr="00FA2E84" w14:paraId="228D456E" w14:textId="77777777" w:rsidTr="0093612B">
        <w:trPr>
          <w:trHeight w:val="360"/>
        </w:trPr>
        <w:tc>
          <w:tcPr>
            <w:tcW w:w="4511" w:type="dxa"/>
            <w:vAlign w:val="center"/>
          </w:tcPr>
          <w:p w14:paraId="505EE992" w14:textId="77777777" w:rsidR="00F372C8" w:rsidRPr="00FA2E84" w:rsidRDefault="00F372C8" w:rsidP="00117DB2">
            <w:pPr>
              <w:pStyle w:val="BodyText"/>
              <w:spacing w:after="0"/>
              <w:jc w:val="both"/>
              <w:rPr>
                <w:lang w:val="de-DE"/>
              </w:rPr>
            </w:pPr>
            <w:r w:rsidRPr="00FA2E84">
              <w:rPr>
                <w:lang w:val="de-DE"/>
              </w:rPr>
              <w:t>Datei umbenennen</w:t>
            </w:r>
          </w:p>
        </w:tc>
        <w:tc>
          <w:tcPr>
            <w:tcW w:w="4505" w:type="dxa"/>
            <w:vAlign w:val="center"/>
          </w:tcPr>
          <w:p w14:paraId="643363EC"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r</w:t>
            </w:r>
          </w:p>
        </w:tc>
      </w:tr>
      <w:tr w:rsidR="00F372C8" w:rsidRPr="00FA2E84" w14:paraId="04668A52" w14:textId="77777777" w:rsidTr="0093612B">
        <w:trPr>
          <w:trHeight w:val="360"/>
        </w:trPr>
        <w:tc>
          <w:tcPr>
            <w:tcW w:w="4511" w:type="dxa"/>
            <w:vAlign w:val="center"/>
          </w:tcPr>
          <w:p w14:paraId="20AD47A2" w14:textId="77777777" w:rsidR="00F372C8" w:rsidRPr="00FA2E84" w:rsidRDefault="00F372C8" w:rsidP="00117DB2">
            <w:pPr>
              <w:pStyle w:val="BodyText"/>
              <w:spacing w:after="0"/>
              <w:jc w:val="both"/>
              <w:rPr>
                <w:lang w:val="de-DE"/>
              </w:rPr>
            </w:pPr>
            <w:r w:rsidRPr="00FA2E84">
              <w:rPr>
                <w:lang w:val="de-DE"/>
              </w:rPr>
              <w:t>Datei löschen</w:t>
            </w:r>
          </w:p>
        </w:tc>
        <w:tc>
          <w:tcPr>
            <w:tcW w:w="4505" w:type="dxa"/>
            <w:vAlign w:val="center"/>
          </w:tcPr>
          <w:p w14:paraId="32A1CDF2" w14:textId="77777777" w:rsidR="00F372C8" w:rsidRPr="00FA2E84" w:rsidRDefault="007D4F66" w:rsidP="00117DB2">
            <w:pPr>
              <w:pStyle w:val="BodyText"/>
              <w:spacing w:after="0"/>
              <w:jc w:val="both"/>
              <w:rPr>
                <w:lang w:val="de-DE"/>
              </w:rPr>
            </w:pPr>
            <w:r w:rsidRPr="00FA2E84">
              <w:rPr>
                <w:lang w:val="de-DE"/>
              </w:rPr>
              <w:t>Rücktaste mit Punkten 2 3 5 6</w:t>
            </w:r>
          </w:p>
        </w:tc>
      </w:tr>
      <w:tr w:rsidR="00F372C8" w:rsidRPr="00FA2E84" w14:paraId="3B8BF3C9" w14:textId="77777777" w:rsidTr="0093612B">
        <w:trPr>
          <w:trHeight w:val="360"/>
        </w:trPr>
        <w:tc>
          <w:tcPr>
            <w:tcW w:w="4511" w:type="dxa"/>
            <w:vAlign w:val="center"/>
          </w:tcPr>
          <w:p w14:paraId="6CD51140" w14:textId="77777777" w:rsidR="00F372C8" w:rsidRPr="00FA2E84" w:rsidRDefault="00F372C8" w:rsidP="00117DB2">
            <w:pPr>
              <w:pStyle w:val="BodyText"/>
              <w:spacing w:after="0"/>
              <w:jc w:val="both"/>
              <w:rPr>
                <w:lang w:val="de-DE"/>
              </w:rPr>
            </w:pPr>
            <w:r w:rsidRPr="00FA2E84">
              <w:rPr>
                <w:lang w:val="de-DE"/>
              </w:rPr>
              <w:t>Datei kopieren</w:t>
            </w:r>
          </w:p>
        </w:tc>
        <w:tc>
          <w:tcPr>
            <w:tcW w:w="4505" w:type="dxa"/>
            <w:vAlign w:val="center"/>
          </w:tcPr>
          <w:p w14:paraId="4503BD8F"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y</w:t>
            </w:r>
          </w:p>
        </w:tc>
      </w:tr>
      <w:tr w:rsidR="00F372C8" w:rsidRPr="00FA2E84" w14:paraId="467147A9" w14:textId="77777777" w:rsidTr="0093612B">
        <w:trPr>
          <w:trHeight w:val="360"/>
        </w:trPr>
        <w:tc>
          <w:tcPr>
            <w:tcW w:w="4511" w:type="dxa"/>
            <w:vAlign w:val="center"/>
          </w:tcPr>
          <w:p w14:paraId="031441E3" w14:textId="77777777" w:rsidR="00F372C8" w:rsidRPr="00FA2E84" w:rsidRDefault="00F372C8" w:rsidP="00117DB2">
            <w:pPr>
              <w:pStyle w:val="BodyText"/>
              <w:spacing w:after="0"/>
              <w:jc w:val="both"/>
              <w:rPr>
                <w:lang w:val="de-DE"/>
              </w:rPr>
            </w:pPr>
            <w:r w:rsidRPr="00FA2E84">
              <w:rPr>
                <w:lang w:val="de-DE"/>
              </w:rPr>
              <w:t>Datei ausschneiden</w:t>
            </w:r>
          </w:p>
        </w:tc>
        <w:tc>
          <w:tcPr>
            <w:tcW w:w="4505" w:type="dxa"/>
            <w:vAlign w:val="center"/>
          </w:tcPr>
          <w:p w14:paraId="3B30491A" w14:textId="77777777" w:rsidR="00F372C8" w:rsidRPr="00FA2E84" w:rsidRDefault="007D4F66" w:rsidP="00117DB2">
            <w:pPr>
              <w:pStyle w:val="BodyText"/>
              <w:spacing w:after="0"/>
              <w:jc w:val="both"/>
              <w:rPr>
                <w:lang w:val="de-DE"/>
              </w:rPr>
            </w:pPr>
            <w:r w:rsidRPr="00FA2E84">
              <w:rPr>
                <w:lang w:val="de-DE"/>
              </w:rPr>
              <w:t>Rücktaste mit x</w:t>
            </w:r>
          </w:p>
        </w:tc>
      </w:tr>
      <w:tr w:rsidR="00F372C8" w:rsidRPr="00FA2E84" w14:paraId="3AC2AE96" w14:textId="77777777" w:rsidTr="0093612B">
        <w:trPr>
          <w:trHeight w:val="360"/>
        </w:trPr>
        <w:tc>
          <w:tcPr>
            <w:tcW w:w="4511" w:type="dxa"/>
            <w:vAlign w:val="center"/>
          </w:tcPr>
          <w:p w14:paraId="02D6E761" w14:textId="77777777" w:rsidR="00F372C8" w:rsidRPr="00FA2E84" w:rsidRDefault="00F372C8" w:rsidP="00117DB2">
            <w:pPr>
              <w:pStyle w:val="BodyText"/>
              <w:spacing w:after="0"/>
              <w:jc w:val="both"/>
              <w:rPr>
                <w:lang w:val="de-DE"/>
              </w:rPr>
            </w:pPr>
            <w:r w:rsidRPr="00FA2E84">
              <w:rPr>
                <w:lang w:val="de-DE"/>
              </w:rPr>
              <w:t>Datei einfügen</w:t>
            </w:r>
          </w:p>
        </w:tc>
        <w:tc>
          <w:tcPr>
            <w:tcW w:w="4505" w:type="dxa"/>
            <w:vAlign w:val="center"/>
          </w:tcPr>
          <w:p w14:paraId="09772492" w14:textId="77777777" w:rsidR="00F372C8" w:rsidRPr="00FA2E84" w:rsidRDefault="007D4F66" w:rsidP="00117DB2">
            <w:pPr>
              <w:pStyle w:val="BodyText"/>
              <w:spacing w:after="0"/>
              <w:jc w:val="both"/>
              <w:rPr>
                <w:lang w:val="de-DE"/>
              </w:rPr>
            </w:pPr>
            <w:r w:rsidRPr="00FA2E84">
              <w:rPr>
                <w:lang w:val="de-DE"/>
              </w:rPr>
              <w:t>Rücktaste mit v</w:t>
            </w:r>
          </w:p>
        </w:tc>
      </w:tr>
      <w:tr w:rsidR="00F372C8" w:rsidRPr="00FA2E84" w14:paraId="603A21D9" w14:textId="77777777" w:rsidTr="0093612B">
        <w:trPr>
          <w:trHeight w:val="360"/>
        </w:trPr>
        <w:tc>
          <w:tcPr>
            <w:tcW w:w="4511" w:type="dxa"/>
            <w:vAlign w:val="center"/>
          </w:tcPr>
          <w:p w14:paraId="59B08E24" w14:textId="77777777" w:rsidR="00F372C8" w:rsidRPr="00FA2E84" w:rsidRDefault="00F372C8" w:rsidP="00117DB2">
            <w:pPr>
              <w:pStyle w:val="BodyText"/>
              <w:spacing w:after="0"/>
              <w:jc w:val="both"/>
              <w:rPr>
                <w:lang w:val="de-DE"/>
              </w:rPr>
            </w:pPr>
            <w:r w:rsidRPr="00FA2E84">
              <w:rPr>
                <w:lang w:val="de-DE"/>
              </w:rPr>
              <w:t>Datei suchen</w:t>
            </w:r>
          </w:p>
        </w:tc>
        <w:tc>
          <w:tcPr>
            <w:tcW w:w="4505" w:type="dxa"/>
            <w:vAlign w:val="center"/>
          </w:tcPr>
          <w:p w14:paraId="6549EDF1"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f</w:t>
            </w:r>
          </w:p>
        </w:tc>
      </w:tr>
      <w:tr w:rsidR="00F372C8" w:rsidRPr="00FA2E84" w14:paraId="46FEACCC" w14:textId="77777777" w:rsidTr="0093612B">
        <w:trPr>
          <w:trHeight w:val="360"/>
        </w:trPr>
        <w:tc>
          <w:tcPr>
            <w:tcW w:w="4511" w:type="dxa"/>
            <w:vAlign w:val="center"/>
          </w:tcPr>
          <w:p w14:paraId="31315FDE" w14:textId="77777777" w:rsidR="00F372C8" w:rsidRPr="00FA2E84" w:rsidRDefault="00F372C8" w:rsidP="00117DB2">
            <w:pPr>
              <w:pStyle w:val="BodyText"/>
              <w:spacing w:after="0"/>
              <w:jc w:val="both"/>
              <w:rPr>
                <w:lang w:val="de-DE"/>
              </w:rPr>
            </w:pPr>
            <w:r w:rsidRPr="00FA2E84">
              <w:rPr>
                <w:lang w:val="de-DE"/>
              </w:rPr>
              <w:t>Dateien sortieren</w:t>
            </w:r>
          </w:p>
        </w:tc>
        <w:tc>
          <w:tcPr>
            <w:tcW w:w="4505" w:type="dxa"/>
            <w:vAlign w:val="center"/>
          </w:tcPr>
          <w:p w14:paraId="4E379FEA"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v</w:t>
            </w:r>
          </w:p>
        </w:tc>
      </w:tr>
      <w:tr w:rsidR="00F372C8" w:rsidRPr="00FA2E84" w14:paraId="78A6C5FF" w14:textId="77777777" w:rsidTr="0093612B">
        <w:trPr>
          <w:trHeight w:val="360"/>
        </w:trPr>
        <w:tc>
          <w:tcPr>
            <w:tcW w:w="4511" w:type="dxa"/>
            <w:vAlign w:val="center"/>
          </w:tcPr>
          <w:p w14:paraId="3337F151" w14:textId="77777777" w:rsidR="00F372C8" w:rsidRPr="00FA2E84" w:rsidRDefault="00F372C8" w:rsidP="00117DB2">
            <w:pPr>
              <w:pStyle w:val="BodyText"/>
              <w:spacing w:after="0"/>
              <w:jc w:val="both"/>
              <w:rPr>
                <w:lang w:val="de-DE"/>
              </w:rPr>
            </w:pPr>
            <w:r w:rsidRPr="00FA2E84">
              <w:rPr>
                <w:lang w:val="de-DE"/>
              </w:rPr>
              <w:t>Wo bin ich?</w:t>
            </w:r>
          </w:p>
        </w:tc>
        <w:tc>
          <w:tcPr>
            <w:tcW w:w="4505" w:type="dxa"/>
            <w:vAlign w:val="center"/>
          </w:tcPr>
          <w:p w14:paraId="043176CA"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Punkten 1 5 6</w:t>
            </w:r>
          </w:p>
        </w:tc>
      </w:tr>
      <w:tr w:rsidR="00F372C8" w:rsidRPr="00FA2E84" w14:paraId="0A8FB026" w14:textId="77777777" w:rsidTr="0093612B">
        <w:trPr>
          <w:trHeight w:val="360"/>
        </w:trPr>
        <w:tc>
          <w:tcPr>
            <w:tcW w:w="4511" w:type="dxa"/>
            <w:vAlign w:val="center"/>
          </w:tcPr>
          <w:p w14:paraId="3106C4B1" w14:textId="77777777" w:rsidR="00F372C8" w:rsidRPr="00FA2E84" w:rsidRDefault="00F372C8" w:rsidP="00117DB2">
            <w:pPr>
              <w:pStyle w:val="BodyText"/>
              <w:spacing w:after="0"/>
              <w:jc w:val="both"/>
              <w:rPr>
                <w:lang w:val="de-DE"/>
              </w:rPr>
            </w:pPr>
            <w:r w:rsidRPr="00FA2E84">
              <w:rPr>
                <w:lang w:val="de-DE"/>
              </w:rPr>
              <w:t>Laufwerk auswählen</w:t>
            </w:r>
          </w:p>
        </w:tc>
        <w:tc>
          <w:tcPr>
            <w:tcW w:w="4505" w:type="dxa"/>
            <w:vAlign w:val="center"/>
          </w:tcPr>
          <w:p w14:paraId="6BB49A48"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d</w:t>
            </w:r>
          </w:p>
        </w:tc>
      </w:tr>
      <w:tr w:rsidR="00F372C8" w:rsidRPr="00FA2E84" w14:paraId="4C60B858" w14:textId="77777777" w:rsidTr="0093612B">
        <w:trPr>
          <w:trHeight w:val="360"/>
        </w:trPr>
        <w:tc>
          <w:tcPr>
            <w:tcW w:w="4511" w:type="dxa"/>
            <w:vAlign w:val="center"/>
          </w:tcPr>
          <w:p w14:paraId="45655C2C" w14:textId="77777777" w:rsidR="00F372C8" w:rsidRPr="00FA2E84" w:rsidRDefault="00F372C8" w:rsidP="00117DB2">
            <w:pPr>
              <w:pStyle w:val="BodyText"/>
              <w:spacing w:after="0"/>
              <w:jc w:val="both"/>
              <w:rPr>
                <w:lang w:val="de-DE"/>
              </w:rPr>
            </w:pPr>
            <w:r w:rsidRPr="00FA2E84">
              <w:rPr>
                <w:lang w:val="de-DE"/>
              </w:rPr>
              <w:t>Gehe ins nächsthöhere Verzeichnis</w:t>
            </w:r>
          </w:p>
        </w:tc>
        <w:tc>
          <w:tcPr>
            <w:tcW w:w="4505" w:type="dxa"/>
            <w:vAlign w:val="center"/>
          </w:tcPr>
          <w:p w14:paraId="5C8DF0EE" w14:textId="77777777" w:rsidR="00F372C8" w:rsidRPr="00FA2E84" w:rsidRDefault="00CE3D95" w:rsidP="00117DB2">
            <w:pPr>
              <w:pStyle w:val="BodyText"/>
              <w:spacing w:after="0"/>
              <w:jc w:val="both"/>
              <w:rPr>
                <w:lang w:val="de-DE"/>
              </w:rPr>
            </w:pPr>
            <w:r>
              <w:rPr>
                <w:lang w:val="de-DE"/>
              </w:rPr>
              <w:t>Leert</w:t>
            </w:r>
            <w:r w:rsidR="007D4F66" w:rsidRPr="00FA2E84">
              <w:rPr>
                <w:lang w:val="de-DE"/>
              </w:rPr>
              <w:t>aste mit e</w:t>
            </w:r>
          </w:p>
        </w:tc>
      </w:tr>
      <w:tr w:rsidR="007D4F66" w:rsidRPr="00FA2E84" w14:paraId="4A7CD40E" w14:textId="77777777" w:rsidTr="0093612B">
        <w:trPr>
          <w:trHeight w:val="360"/>
        </w:trPr>
        <w:tc>
          <w:tcPr>
            <w:tcW w:w="4511" w:type="dxa"/>
            <w:vAlign w:val="center"/>
          </w:tcPr>
          <w:p w14:paraId="358CF8A9" w14:textId="77777777" w:rsidR="007D4F66" w:rsidRPr="00FA2E84" w:rsidRDefault="007D4F66" w:rsidP="00117DB2">
            <w:pPr>
              <w:pStyle w:val="BodyText"/>
              <w:spacing w:after="0"/>
              <w:jc w:val="both"/>
              <w:rPr>
                <w:lang w:val="de-DE"/>
              </w:rPr>
            </w:pPr>
            <w:r w:rsidRPr="00FA2E84">
              <w:rPr>
                <w:lang w:val="de-DE"/>
              </w:rPr>
              <w:t>Medium auswerfen</w:t>
            </w:r>
          </w:p>
        </w:tc>
        <w:tc>
          <w:tcPr>
            <w:tcW w:w="4505" w:type="dxa"/>
            <w:vAlign w:val="center"/>
          </w:tcPr>
          <w:p w14:paraId="7C2C4C6C" w14:textId="77777777" w:rsidR="007D4F66" w:rsidRPr="00FA2E84" w:rsidRDefault="007D4F66" w:rsidP="00117DB2">
            <w:pPr>
              <w:pStyle w:val="BodyText"/>
              <w:spacing w:after="0"/>
              <w:jc w:val="both"/>
              <w:rPr>
                <w:lang w:val="de-DE"/>
              </w:rPr>
            </w:pPr>
            <w:r w:rsidRPr="00FA2E84">
              <w:rPr>
                <w:lang w:val="de-DE"/>
              </w:rPr>
              <w:t>Rücktaste mit e</w:t>
            </w:r>
          </w:p>
        </w:tc>
      </w:tr>
      <w:bookmarkEnd w:id="147"/>
    </w:tbl>
    <w:p w14:paraId="31DFEAA3" w14:textId="77777777" w:rsidR="00F372C8" w:rsidRPr="00FA2E84" w:rsidRDefault="00F372C8" w:rsidP="005F1614"/>
    <w:p w14:paraId="763948FA" w14:textId="77777777" w:rsidR="00E354EB" w:rsidRPr="00FA2E84" w:rsidRDefault="00E354EB" w:rsidP="00117DB2">
      <w:pPr>
        <w:pStyle w:val="Heading1"/>
        <w:jc w:val="both"/>
        <w:rPr>
          <w:b w:val="0"/>
          <w:bCs/>
        </w:rPr>
      </w:pPr>
      <w:bookmarkStart w:id="148" w:name="_Toc105078133"/>
      <w:r w:rsidRPr="00FA2E84">
        <w:rPr>
          <w:b w:val="0"/>
          <w:bCs/>
        </w:rPr>
        <w:lastRenderedPageBreak/>
        <w:t>Die Rechner Anwendung</w:t>
      </w:r>
      <w:r w:rsidR="00A479AE" w:rsidRPr="00FA2E84">
        <w:rPr>
          <w:b w:val="0"/>
          <w:bCs/>
        </w:rPr>
        <w:t xml:space="preserve"> (KeyCalc)</w:t>
      </w:r>
      <w:bookmarkEnd w:id="148"/>
    </w:p>
    <w:p w14:paraId="0EB18FE4" w14:textId="77777777" w:rsidR="00E354EB" w:rsidRPr="00FA2E84" w:rsidRDefault="000B0F3F" w:rsidP="00117DB2">
      <w:pPr>
        <w:jc w:val="both"/>
      </w:pPr>
      <w:r w:rsidRPr="00FA2E84">
        <w:t xml:space="preserve">Das </w:t>
      </w:r>
      <w:r w:rsidR="0037102B" w:rsidRPr="00FA2E84">
        <w:t xml:space="preserve">BRAILLIANT </w:t>
      </w:r>
      <w:r w:rsidR="006E715D">
        <w:t xml:space="preserve">BI </w:t>
      </w:r>
      <w:r w:rsidR="00BE3D9B">
        <w:t>20X</w:t>
      </w:r>
      <w:r w:rsidR="00E354EB" w:rsidRPr="00FA2E84">
        <w:t xml:space="preserve"> verfügt über eine Rechner </w:t>
      </w:r>
      <w:r w:rsidR="00990670" w:rsidRPr="00FA2E84">
        <w:t>Anwendung</w:t>
      </w:r>
      <w:r w:rsidR="00E354EB" w:rsidRPr="00FA2E84">
        <w:t xml:space="preserve"> für die </w:t>
      </w:r>
      <w:r w:rsidR="00990670" w:rsidRPr="00FA2E84">
        <w:t>gebräuchli</w:t>
      </w:r>
      <w:r w:rsidR="005F74FC">
        <w:t>ch</w:t>
      </w:r>
      <w:r w:rsidR="00990670" w:rsidRPr="00FA2E84">
        <w:t>sten</w:t>
      </w:r>
      <w:r w:rsidR="00E354EB" w:rsidRPr="00FA2E84">
        <w:t xml:space="preserve"> Rechenoperationen. </w:t>
      </w:r>
    </w:p>
    <w:p w14:paraId="4CE9D50D" w14:textId="77777777" w:rsidR="00E354EB" w:rsidRPr="00FA2E84" w:rsidRDefault="00E354EB" w:rsidP="00117DB2">
      <w:pPr>
        <w:jc w:val="both"/>
      </w:pPr>
      <w:r w:rsidRPr="00FA2E84">
        <w:t>Bitte beachten Sie, dass die Ausgabe in der Rechner Anwendung derzeit nur in Computer Braille erfolgt. Den Rechner öffnen Sie wie folgt:</w:t>
      </w:r>
    </w:p>
    <w:p w14:paraId="419F288B" w14:textId="77777777" w:rsidR="00E354EB" w:rsidRPr="00FA2E84" w:rsidRDefault="00E354EB" w:rsidP="009106AB">
      <w:pPr>
        <w:pStyle w:val="ListParagraph"/>
        <w:numPr>
          <w:ilvl w:val="0"/>
          <w:numId w:val="17"/>
        </w:numPr>
        <w:jc w:val="both"/>
      </w:pPr>
      <w:r w:rsidRPr="00FA2E84">
        <w:t>Gehen Sie ins Hauptmenü.</w:t>
      </w:r>
    </w:p>
    <w:p w14:paraId="11E327A7" w14:textId="77777777" w:rsidR="00E354EB" w:rsidRPr="00FA2E84" w:rsidRDefault="00E354EB" w:rsidP="009106AB">
      <w:pPr>
        <w:pStyle w:val="ListParagraph"/>
        <w:numPr>
          <w:ilvl w:val="0"/>
          <w:numId w:val="17"/>
        </w:numPr>
        <w:jc w:val="both"/>
      </w:pPr>
      <w:r w:rsidRPr="00FA2E84">
        <w:t>Navigieren Sie zur Rechner Anwendung unter Benutzung der äußeren Daumentasten, oder aber durch Eingabe des Buchstabens r.</w:t>
      </w:r>
    </w:p>
    <w:p w14:paraId="5274EC43" w14:textId="77777777" w:rsidR="00E354EB" w:rsidRPr="00FA2E84" w:rsidRDefault="00E354EB" w:rsidP="009106AB">
      <w:pPr>
        <w:pStyle w:val="ListParagraph"/>
        <w:numPr>
          <w:ilvl w:val="0"/>
          <w:numId w:val="17"/>
        </w:numPr>
        <w:jc w:val="both"/>
      </w:pPr>
      <w:r w:rsidRPr="00FA2E84">
        <w:t>Geben Sie anschließen Enter oder eine Cursorrouting Taste.</w:t>
      </w:r>
    </w:p>
    <w:p w14:paraId="6A98A1D3" w14:textId="77777777" w:rsidR="00E354EB" w:rsidRPr="00FA2E84" w:rsidRDefault="00E354EB" w:rsidP="00117DB2">
      <w:pPr>
        <w:jc w:val="both"/>
      </w:pPr>
    </w:p>
    <w:p w14:paraId="7C851389" w14:textId="77777777" w:rsidR="00E354EB" w:rsidRPr="00FA2E84" w:rsidRDefault="0001498C" w:rsidP="00117DB2">
      <w:pPr>
        <w:pStyle w:val="Heading2"/>
        <w:jc w:val="both"/>
        <w:rPr>
          <w:b/>
          <w:bCs/>
        </w:rPr>
      </w:pPr>
      <w:bookmarkStart w:id="149" w:name="_Toc105078134"/>
      <w:r w:rsidRPr="00FA2E84">
        <w:rPr>
          <w:b/>
          <w:bCs/>
        </w:rPr>
        <w:t>Arbeiten mit dem Rechner</w:t>
      </w:r>
      <w:bookmarkEnd w:id="149"/>
    </w:p>
    <w:p w14:paraId="184B6097" w14:textId="77777777" w:rsidR="0001498C" w:rsidRPr="00FA2E84" w:rsidRDefault="0001498C" w:rsidP="00117DB2">
      <w:pPr>
        <w:jc w:val="both"/>
      </w:pPr>
      <w:r w:rsidRPr="00FA2E84">
        <w:t>Geben Sie Ihre vollständige Rechenoperation ein und bestätigen Sie mit Enter, um das Ergebnis zu erhalten. Geben Sie z.B. 20-(6+8</w:t>
      </w:r>
      <w:r w:rsidR="00990670" w:rsidRPr="00FA2E84">
        <w:t>)</w:t>
      </w:r>
      <w:r w:rsidRPr="00FA2E84">
        <w:t xml:space="preserve"> (ohne Leerzeichen) ein und drücken Sie Enter. </w:t>
      </w:r>
      <w:r w:rsidR="0037102B" w:rsidRPr="00FA2E84">
        <w:t xml:space="preserve">BRAILLIANT </w:t>
      </w:r>
      <w:r w:rsidR="006E715D">
        <w:t xml:space="preserve">BI </w:t>
      </w:r>
      <w:r w:rsidR="00BE3D9B">
        <w:t>20X</w:t>
      </w:r>
      <w:r w:rsidRPr="00FA2E84">
        <w:t xml:space="preserve"> wird Ihnen das Ergebnis – 8 – anzeigen. </w:t>
      </w:r>
      <w:r w:rsidR="00F0060C" w:rsidRPr="00FA2E84">
        <w:t xml:space="preserve">Um eine Operation zu löschen, geben Sie </w:t>
      </w:r>
      <w:r w:rsidR="00045A19">
        <w:t>Leert</w:t>
      </w:r>
      <w:r w:rsidR="00A479AE" w:rsidRPr="00FA2E84">
        <w:t xml:space="preserve">aste mit </w:t>
      </w:r>
      <w:r w:rsidR="005F74FC">
        <w:t xml:space="preserve">Punkten </w:t>
      </w:r>
      <w:r w:rsidR="00A479AE" w:rsidRPr="00FA2E84">
        <w:t>3 5 6</w:t>
      </w:r>
      <w:r w:rsidR="00F0060C" w:rsidRPr="00FA2E84">
        <w:t xml:space="preserve">. </w:t>
      </w:r>
    </w:p>
    <w:p w14:paraId="1EC53109" w14:textId="77777777" w:rsidR="00F0060C" w:rsidRPr="00FA2E84" w:rsidRDefault="00F0060C" w:rsidP="00117DB2">
      <w:pPr>
        <w:jc w:val="both"/>
      </w:pPr>
      <w:r w:rsidRPr="00FA2E84">
        <w:t>Üblicherweise geben Sie die Operations</w:t>
      </w:r>
      <w:r w:rsidR="00596D08" w:rsidRPr="00FA2E84">
        <w:t>zeichen (+, -, *, / etc..) direk</w:t>
      </w:r>
      <w:r w:rsidRPr="00FA2E84">
        <w:t xml:space="preserve">t über die Tastatur ein. Sollten Sie einmal dazu nicht in der Lage sein, vielleicht, weil Sie ein Operationszeichen auf der Tastatur nicht finden, so können Sie mit </w:t>
      </w:r>
      <w:r w:rsidR="00045A19">
        <w:t>Leert</w:t>
      </w:r>
      <w:r w:rsidR="00E1722A" w:rsidRPr="00FA2E84">
        <w:t>aste und m</w:t>
      </w:r>
      <w:r w:rsidRPr="00FA2E84">
        <w:t xml:space="preserve"> ins Kontextmenü gehen, wo u.</w:t>
      </w:r>
      <w:r w:rsidR="00596D08" w:rsidRPr="00FA2E84">
        <w:t xml:space="preserve"> </w:t>
      </w:r>
      <w:r w:rsidRPr="00FA2E84">
        <w:t>A. eine Liste aller Operationszeichen zu finden ist. Sie können nun das gewünschte Operationszeichen auswählen und mit Enter oder einer Cursorrouting Taste bestätigen.</w:t>
      </w:r>
    </w:p>
    <w:p w14:paraId="0DF6F83F" w14:textId="77777777" w:rsidR="00F0060C" w:rsidRPr="00FA2E84" w:rsidRDefault="00F0060C" w:rsidP="00117DB2">
      <w:pPr>
        <w:jc w:val="both"/>
      </w:pPr>
    </w:p>
    <w:p w14:paraId="569E316C" w14:textId="77777777" w:rsidR="00F0060C" w:rsidRPr="00FA2E84" w:rsidRDefault="00F0060C" w:rsidP="00117DB2">
      <w:pPr>
        <w:pStyle w:val="Heading2"/>
        <w:jc w:val="both"/>
        <w:rPr>
          <w:b/>
          <w:bCs/>
        </w:rPr>
      </w:pPr>
      <w:bookmarkStart w:id="150" w:name="_Toc105078135"/>
      <w:r w:rsidRPr="00FA2E84">
        <w:rPr>
          <w:b/>
          <w:bCs/>
        </w:rPr>
        <w:t>Tabelle mit den Rechnerbefehlen</w:t>
      </w:r>
      <w:bookmarkEnd w:id="150"/>
    </w:p>
    <w:p w14:paraId="0DDAE058" w14:textId="77777777" w:rsidR="00CE3D95" w:rsidRPr="00FA2E84" w:rsidRDefault="00F0060C" w:rsidP="00117DB2">
      <w:pPr>
        <w:jc w:val="both"/>
      </w:pPr>
      <w:r w:rsidRPr="00FA2E84">
        <w:t>Die Befehle der Rechner Anwendung sind in Tabelle 6 aufgeführt.</w:t>
      </w:r>
    </w:p>
    <w:p w14:paraId="20DD36DC" w14:textId="77777777" w:rsidR="00F0060C" w:rsidRPr="00FA2E84" w:rsidRDefault="00F0060C" w:rsidP="00117DB2">
      <w:pPr>
        <w:pStyle w:val="Caption"/>
        <w:keepNext/>
        <w:jc w:val="both"/>
        <w:rPr>
          <w:rStyle w:val="Strong"/>
          <w:sz w:val="24"/>
          <w:szCs w:val="24"/>
        </w:rPr>
      </w:pPr>
      <w:r w:rsidRPr="00FA2E84">
        <w:rPr>
          <w:rStyle w:val="Strong"/>
          <w:sz w:val="24"/>
          <w:szCs w:val="24"/>
        </w:rPr>
        <w:t>Tab</w:t>
      </w:r>
      <w:r w:rsidR="004E6F7F" w:rsidRPr="00FA2E84">
        <w:rPr>
          <w:rStyle w:val="Strong"/>
          <w:sz w:val="24"/>
          <w:szCs w:val="24"/>
        </w:rPr>
        <w:t>el</w:t>
      </w:r>
      <w:r w:rsidRPr="00FA2E84">
        <w:rPr>
          <w:rStyle w:val="Strong"/>
          <w:sz w:val="24"/>
          <w:szCs w:val="24"/>
        </w:rPr>
        <w:t>le 6: Rechner Befehle</w:t>
      </w:r>
    </w:p>
    <w:tbl>
      <w:tblPr>
        <w:tblStyle w:val="TableGrid"/>
        <w:tblW w:w="0" w:type="auto"/>
        <w:tblLook w:val="04A0" w:firstRow="1" w:lastRow="0" w:firstColumn="1" w:lastColumn="0" w:noHBand="0" w:noVBand="1"/>
      </w:tblPr>
      <w:tblGrid>
        <w:gridCol w:w="4315"/>
        <w:gridCol w:w="4315"/>
      </w:tblGrid>
      <w:tr w:rsidR="00F0060C" w:rsidRPr="00FA2E84" w14:paraId="1C11FAC4" w14:textId="77777777" w:rsidTr="0093612B">
        <w:trPr>
          <w:trHeight w:val="432"/>
          <w:tblHeader/>
        </w:trPr>
        <w:tc>
          <w:tcPr>
            <w:tcW w:w="4315" w:type="dxa"/>
            <w:vAlign w:val="center"/>
          </w:tcPr>
          <w:p w14:paraId="618E53D0" w14:textId="77777777" w:rsidR="00F0060C" w:rsidRPr="00FA2E84" w:rsidRDefault="00F0060C" w:rsidP="00117DB2">
            <w:pPr>
              <w:pStyle w:val="BodyText"/>
              <w:spacing w:after="0"/>
              <w:jc w:val="both"/>
              <w:rPr>
                <w:rStyle w:val="Strong"/>
                <w:lang w:val="de-DE"/>
              </w:rPr>
            </w:pPr>
            <w:r w:rsidRPr="00FA2E84">
              <w:rPr>
                <w:rStyle w:val="Strong"/>
                <w:lang w:val="de-DE"/>
              </w:rPr>
              <w:t>Aktion</w:t>
            </w:r>
          </w:p>
        </w:tc>
        <w:tc>
          <w:tcPr>
            <w:tcW w:w="4315" w:type="dxa"/>
            <w:vAlign w:val="center"/>
          </w:tcPr>
          <w:p w14:paraId="2C322DC0" w14:textId="77777777" w:rsidR="00F0060C" w:rsidRPr="00FA2E84" w:rsidRDefault="00F0060C" w:rsidP="00117DB2">
            <w:pPr>
              <w:pStyle w:val="BodyText"/>
              <w:spacing w:after="0"/>
              <w:jc w:val="both"/>
              <w:rPr>
                <w:rStyle w:val="Strong"/>
                <w:lang w:val="de-DE"/>
              </w:rPr>
            </w:pPr>
            <w:r w:rsidRPr="00FA2E84">
              <w:rPr>
                <w:rStyle w:val="Strong"/>
                <w:lang w:val="de-DE"/>
              </w:rPr>
              <w:t>Taste oder Tastenkürzel</w:t>
            </w:r>
          </w:p>
        </w:tc>
      </w:tr>
      <w:tr w:rsidR="00F0060C" w:rsidRPr="00FA2E84" w14:paraId="44D72494" w14:textId="77777777" w:rsidTr="0093612B">
        <w:trPr>
          <w:trHeight w:val="360"/>
        </w:trPr>
        <w:tc>
          <w:tcPr>
            <w:tcW w:w="4315" w:type="dxa"/>
            <w:vAlign w:val="center"/>
          </w:tcPr>
          <w:p w14:paraId="78CDE6C6" w14:textId="77777777" w:rsidR="00F0060C" w:rsidRPr="00FA2E84" w:rsidRDefault="00F0060C" w:rsidP="00117DB2">
            <w:pPr>
              <w:pStyle w:val="BodyText"/>
              <w:spacing w:after="0"/>
              <w:jc w:val="both"/>
              <w:rPr>
                <w:lang w:val="de-DE"/>
              </w:rPr>
            </w:pPr>
            <w:r w:rsidRPr="00FA2E84">
              <w:rPr>
                <w:lang w:val="de-DE"/>
              </w:rPr>
              <w:t xml:space="preserve">Plus </w:t>
            </w:r>
          </w:p>
        </w:tc>
        <w:tc>
          <w:tcPr>
            <w:tcW w:w="4315" w:type="dxa"/>
            <w:vAlign w:val="center"/>
          </w:tcPr>
          <w:p w14:paraId="0E1B3544" w14:textId="77777777" w:rsidR="00F0060C" w:rsidRPr="00FA2E84" w:rsidRDefault="00E1722A" w:rsidP="00117DB2">
            <w:pPr>
              <w:pStyle w:val="BodyText"/>
              <w:spacing w:after="0"/>
              <w:jc w:val="both"/>
              <w:rPr>
                <w:lang w:val="de-DE"/>
              </w:rPr>
            </w:pPr>
            <w:r w:rsidRPr="00FA2E84">
              <w:rPr>
                <w:lang w:val="de-DE"/>
              </w:rPr>
              <w:t xml:space="preserve">Punkte 2 </w:t>
            </w:r>
            <w:r w:rsidR="005F74FC">
              <w:rPr>
                <w:lang w:val="de-DE"/>
              </w:rPr>
              <w:t>3</w:t>
            </w:r>
            <w:r w:rsidRPr="00FA2E84">
              <w:rPr>
                <w:lang w:val="de-DE"/>
              </w:rPr>
              <w:t xml:space="preserve"> 5</w:t>
            </w:r>
          </w:p>
        </w:tc>
      </w:tr>
      <w:tr w:rsidR="00F0060C" w:rsidRPr="00FA2E84" w14:paraId="75F463E0" w14:textId="77777777" w:rsidTr="0093612B">
        <w:trPr>
          <w:trHeight w:val="360"/>
        </w:trPr>
        <w:tc>
          <w:tcPr>
            <w:tcW w:w="4315" w:type="dxa"/>
            <w:vAlign w:val="center"/>
          </w:tcPr>
          <w:p w14:paraId="0CA3286C" w14:textId="77777777" w:rsidR="00F0060C" w:rsidRPr="00FA2E84" w:rsidRDefault="00F0060C" w:rsidP="00117DB2">
            <w:pPr>
              <w:pStyle w:val="BodyText"/>
              <w:spacing w:after="0"/>
              <w:jc w:val="both"/>
              <w:rPr>
                <w:lang w:val="de-DE"/>
              </w:rPr>
            </w:pPr>
            <w:r w:rsidRPr="00FA2E84">
              <w:rPr>
                <w:lang w:val="de-DE"/>
              </w:rPr>
              <w:t>Minus</w:t>
            </w:r>
          </w:p>
        </w:tc>
        <w:tc>
          <w:tcPr>
            <w:tcW w:w="4315" w:type="dxa"/>
            <w:vAlign w:val="center"/>
          </w:tcPr>
          <w:p w14:paraId="6A5264DD" w14:textId="77777777" w:rsidR="00F0060C" w:rsidRPr="00FA2E84" w:rsidRDefault="00E1722A" w:rsidP="00117DB2">
            <w:pPr>
              <w:pStyle w:val="BodyText"/>
              <w:spacing w:after="0"/>
              <w:jc w:val="both"/>
              <w:rPr>
                <w:lang w:val="de-DE"/>
              </w:rPr>
            </w:pPr>
            <w:r w:rsidRPr="00FA2E84">
              <w:rPr>
                <w:lang w:val="de-DE"/>
              </w:rPr>
              <w:t>Punkte 3 6</w:t>
            </w:r>
          </w:p>
        </w:tc>
      </w:tr>
      <w:tr w:rsidR="00F0060C" w:rsidRPr="00FA2E84" w14:paraId="534DE85F" w14:textId="77777777" w:rsidTr="0093612B">
        <w:trPr>
          <w:trHeight w:val="360"/>
        </w:trPr>
        <w:tc>
          <w:tcPr>
            <w:tcW w:w="4315" w:type="dxa"/>
            <w:vAlign w:val="center"/>
          </w:tcPr>
          <w:p w14:paraId="3BA8704D" w14:textId="77777777" w:rsidR="00F0060C" w:rsidRPr="00FA2E84" w:rsidRDefault="00F0060C" w:rsidP="00117DB2">
            <w:pPr>
              <w:pStyle w:val="BodyText"/>
              <w:spacing w:after="0"/>
              <w:jc w:val="both"/>
              <w:rPr>
                <w:lang w:val="de-DE"/>
              </w:rPr>
            </w:pPr>
            <w:r w:rsidRPr="00FA2E84">
              <w:rPr>
                <w:lang w:val="de-DE"/>
              </w:rPr>
              <w:t>Mal</w:t>
            </w:r>
          </w:p>
        </w:tc>
        <w:tc>
          <w:tcPr>
            <w:tcW w:w="4315" w:type="dxa"/>
            <w:vAlign w:val="center"/>
          </w:tcPr>
          <w:p w14:paraId="47E9116A" w14:textId="77777777" w:rsidR="00F0060C" w:rsidRPr="00FA2E84" w:rsidRDefault="00E1722A" w:rsidP="00117DB2">
            <w:pPr>
              <w:pStyle w:val="BodyText"/>
              <w:spacing w:after="0"/>
              <w:jc w:val="both"/>
              <w:rPr>
                <w:lang w:val="de-DE"/>
              </w:rPr>
            </w:pPr>
            <w:r w:rsidRPr="00FA2E84">
              <w:rPr>
                <w:lang w:val="de-DE"/>
              </w:rPr>
              <w:t>Punkte 3 5</w:t>
            </w:r>
          </w:p>
        </w:tc>
      </w:tr>
      <w:tr w:rsidR="00F0060C" w:rsidRPr="00FA2E84" w14:paraId="2A7B3FB4" w14:textId="77777777" w:rsidTr="0093612B">
        <w:trPr>
          <w:trHeight w:val="360"/>
        </w:trPr>
        <w:tc>
          <w:tcPr>
            <w:tcW w:w="4315" w:type="dxa"/>
            <w:vAlign w:val="center"/>
          </w:tcPr>
          <w:p w14:paraId="6ED86EAF" w14:textId="77777777" w:rsidR="00F0060C" w:rsidRPr="00FA2E84" w:rsidRDefault="00F0060C" w:rsidP="00117DB2">
            <w:pPr>
              <w:pStyle w:val="BodyText"/>
              <w:spacing w:after="0"/>
              <w:jc w:val="both"/>
              <w:rPr>
                <w:lang w:val="de-DE"/>
              </w:rPr>
            </w:pPr>
            <w:r w:rsidRPr="00FA2E84">
              <w:rPr>
                <w:lang w:val="de-DE"/>
              </w:rPr>
              <w:t>Geteilt durch</w:t>
            </w:r>
          </w:p>
        </w:tc>
        <w:tc>
          <w:tcPr>
            <w:tcW w:w="4315" w:type="dxa"/>
            <w:vAlign w:val="center"/>
          </w:tcPr>
          <w:p w14:paraId="001B182E" w14:textId="77777777" w:rsidR="00F0060C" w:rsidRPr="00FA2E84" w:rsidRDefault="00E1722A" w:rsidP="00117DB2">
            <w:pPr>
              <w:pStyle w:val="BodyText"/>
              <w:spacing w:after="0"/>
              <w:jc w:val="both"/>
              <w:rPr>
                <w:lang w:val="de-DE"/>
              </w:rPr>
            </w:pPr>
            <w:r w:rsidRPr="00FA2E84">
              <w:rPr>
                <w:lang w:val="de-DE"/>
              </w:rPr>
              <w:t>Punkte 2 5 6</w:t>
            </w:r>
          </w:p>
        </w:tc>
      </w:tr>
      <w:tr w:rsidR="00F0060C" w:rsidRPr="00FA2E84" w14:paraId="055E471A" w14:textId="77777777" w:rsidTr="0093612B">
        <w:trPr>
          <w:trHeight w:val="360"/>
        </w:trPr>
        <w:tc>
          <w:tcPr>
            <w:tcW w:w="4315" w:type="dxa"/>
            <w:vAlign w:val="center"/>
          </w:tcPr>
          <w:p w14:paraId="5547AF90" w14:textId="77777777" w:rsidR="00F0060C" w:rsidRPr="00FA2E84" w:rsidRDefault="00F0060C" w:rsidP="00117DB2">
            <w:pPr>
              <w:pStyle w:val="BodyText"/>
              <w:spacing w:after="0"/>
              <w:jc w:val="both"/>
              <w:rPr>
                <w:lang w:val="de-DE"/>
              </w:rPr>
            </w:pPr>
            <w:r w:rsidRPr="00FA2E84">
              <w:rPr>
                <w:lang w:val="de-DE"/>
              </w:rPr>
              <w:t>Gleich</w:t>
            </w:r>
          </w:p>
        </w:tc>
        <w:tc>
          <w:tcPr>
            <w:tcW w:w="4315" w:type="dxa"/>
            <w:vAlign w:val="center"/>
          </w:tcPr>
          <w:p w14:paraId="3A270101" w14:textId="77777777" w:rsidR="00F0060C" w:rsidRPr="00FA2E84" w:rsidRDefault="00E1722A" w:rsidP="00117DB2">
            <w:pPr>
              <w:pStyle w:val="BodyText"/>
              <w:spacing w:after="0"/>
              <w:jc w:val="both"/>
              <w:rPr>
                <w:lang w:val="de-DE"/>
              </w:rPr>
            </w:pPr>
            <w:r w:rsidRPr="00FA2E84">
              <w:rPr>
                <w:lang w:val="de-DE"/>
              </w:rPr>
              <w:t>Punkte 2 3 5 6</w:t>
            </w:r>
          </w:p>
        </w:tc>
      </w:tr>
      <w:tr w:rsidR="00F0060C" w:rsidRPr="00FA2E84" w14:paraId="1EC141CD" w14:textId="77777777" w:rsidTr="0093612B">
        <w:trPr>
          <w:trHeight w:val="360"/>
        </w:trPr>
        <w:tc>
          <w:tcPr>
            <w:tcW w:w="4315" w:type="dxa"/>
            <w:vAlign w:val="center"/>
          </w:tcPr>
          <w:p w14:paraId="0CDA6BB8" w14:textId="77777777" w:rsidR="00F0060C" w:rsidRPr="00FA2E84" w:rsidRDefault="00F0060C" w:rsidP="00117DB2">
            <w:pPr>
              <w:pStyle w:val="BodyText"/>
              <w:spacing w:after="0"/>
              <w:jc w:val="both"/>
              <w:rPr>
                <w:lang w:val="de-DE"/>
              </w:rPr>
            </w:pPr>
            <w:r w:rsidRPr="00FA2E84">
              <w:rPr>
                <w:lang w:val="de-DE"/>
              </w:rPr>
              <w:t>Löschen</w:t>
            </w:r>
          </w:p>
        </w:tc>
        <w:tc>
          <w:tcPr>
            <w:tcW w:w="4315" w:type="dxa"/>
            <w:vAlign w:val="center"/>
          </w:tcPr>
          <w:p w14:paraId="326318F5" w14:textId="77777777" w:rsidR="00F0060C" w:rsidRPr="00FA2E84" w:rsidRDefault="00E1722A" w:rsidP="00117DB2">
            <w:pPr>
              <w:pStyle w:val="BodyText"/>
              <w:spacing w:after="0"/>
              <w:jc w:val="both"/>
              <w:rPr>
                <w:lang w:val="de-DE"/>
              </w:rPr>
            </w:pPr>
            <w:r w:rsidRPr="00FA2E84">
              <w:rPr>
                <w:lang w:val="de-DE"/>
              </w:rPr>
              <w:t>Punkte 3 5 6</w:t>
            </w:r>
          </w:p>
        </w:tc>
      </w:tr>
      <w:tr w:rsidR="00F0060C" w:rsidRPr="00FA2E84" w14:paraId="64DEF4D5" w14:textId="77777777" w:rsidTr="0093612B">
        <w:trPr>
          <w:trHeight w:val="360"/>
        </w:trPr>
        <w:tc>
          <w:tcPr>
            <w:tcW w:w="4315" w:type="dxa"/>
            <w:vAlign w:val="center"/>
          </w:tcPr>
          <w:p w14:paraId="7706244B" w14:textId="77777777" w:rsidR="00F0060C" w:rsidRPr="00FA2E84" w:rsidRDefault="00F0060C" w:rsidP="00117DB2">
            <w:pPr>
              <w:pStyle w:val="BodyText"/>
              <w:spacing w:after="0"/>
              <w:jc w:val="both"/>
              <w:rPr>
                <w:lang w:val="de-DE"/>
              </w:rPr>
            </w:pPr>
            <w:r w:rsidRPr="00FA2E84">
              <w:rPr>
                <w:lang w:val="de-DE"/>
              </w:rPr>
              <w:t>Dezimalpunkt</w:t>
            </w:r>
          </w:p>
        </w:tc>
        <w:tc>
          <w:tcPr>
            <w:tcW w:w="4315" w:type="dxa"/>
            <w:vAlign w:val="center"/>
          </w:tcPr>
          <w:p w14:paraId="41AB54BF" w14:textId="77777777" w:rsidR="00F0060C" w:rsidRPr="00FA2E84" w:rsidRDefault="00E1722A" w:rsidP="00117DB2">
            <w:pPr>
              <w:pStyle w:val="BodyText"/>
              <w:spacing w:after="0"/>
              <w:jc w:val="both"/>
              <w:rPr>
                <w:lang w:val="de-DE"/>
              </w:rPr>
            </w:pPr>
            <w:r w:rsidRPr="00FA2E84">
              <w:rPr>
                <w:lang w:val="de-DE"/>
              </w:rPr>
              <w:t>Punkt 2</w:t>
            </w:r>
          </w:p>
        </w:tc>
      </w:tr>
      <w:tr w:rsidR="00F0060C" w:rsidRPr="00FA2E84" w14:paraId="01C86707" w14:textId="77777777" w:rsidTr="0093612B">
        <w:trPr>
          <w:trHeight w:val="360"/>
        </w:trPr>
        <w:tc>
          <w:tcPr>
            <w:tcW w:w="4315" w:type="dxa"/>
            <w:vAlign w:val="center"/>
          </w:tcPr>
          <w:p w14:paraId="58637A3A" w14:textId="77777777" w:rsidR="00F0060C" w:rsidRPr="00FA2E84" w:rsidRDefault="00093B41" w:rsidP="00117DB2">
            <w:pPr>
              <w:pStyle w:val="BodyText"/>
              <w:spacing w:after="0"/>
              <w:jc w:val="both"/>
              <w:rPr>
                <w:lang w:val="de-DE"/>
              </w:rPr>
            </w:pPr>
            <w:r w:rsidRPr="00FA2E84">
              <w:rPr>
                <w:lang w:val="de-DE"/>
              </w:rPr>
              <w:t>Prozent</w:t>
            </w:r>
          </w:p>
        </w:tc>
        <w:tc>
          <w:tcPr>
            <w:tcW w:w="4315" w:type="dxa"/>
            <w:vAlign w:val="center"/>
          </w:tcPr>
          <w:p w14:paraId="7B54DDA8" w14:textId="77777777" w:rsidR="00F0060C" w:rsidRPr="00FA2E84" w:rsidRDefault="00E1722A" w:rsidP="00117DB2">
            <w:pPr>
              <w:pStyle w:val="BodyText"/>
              <w:spacing w:after="0"/>
              <w:jc w:val="both"/>
              <w:rPr>
                <w:lang w:val="de-DE"/>
              </w:rPr>
            </w:pPr>
            <w:r w:rsidRPr="00FA2E84">
              <w:rPr>
                <w:lang w:val="de-DE"/>
              </w:rPr>
              <w:t>Punkte 1 2 3 4 5 6</w:t>
            </w:r>
          </w:p>
        </w:tc>
      </w:tr>
      <w:tr w:rsidR="00F0060C" w:rsidRPr="00FA2E84" w14:paraId="2166E89C" w14:textId="77777777" w:rsidTr="0093612B">
        <w:trPr>
          <w:trHeight w:val="360"/>
        </w:trPr>
        <w:tc>
          <w:tcPr>
            <w:tcW w:w="4315" w:type="dxa"/>
            <w:vAlign w:val="center"/>
          </w:tcPr>
          <w:p w14:paraId="002527BA" w14:textId="77777777" w:rsidR="00F0060C" w:rsidRPr="00FA2E84" w:rsidRDefault="00093B41" w:rsidP="00117DB2">
            <w:pPr>
              <w:pStyle w:val="BodyText"/>
              <w:spacing w:after="0"/>
              <w:jc w:val="both"/>
              <w:rPr>
                <w:lang w:val="de-DE"/>
              </w:rPr>
            </w:pPr>
            <w:r w:rsidRPr="00FA2E84">
              <w:rPr>
                <w:lang w:val="de-DE"/>
              </w:rPr>
              <w:t>Quadratwurzel</w:t>
            </w:r>
          </w:p>
        </w:tc>
        <w:tc>
          <w:tcPr>
            <w:tcW w:w="4315" w:type="dxa"/>
            <w:vAlign w:val="center"/>
          </w:tcPr>
          <w:p w14:paraId="2C71B62F" w14:textId="77777777" w:rsidR="00F0060C" w:rsidRPr="00FA2E84" w:rsidRDefault="00CE3D95" w:rsidP="00117DB2">
            <w:pPr>
              <w:pStyle w:val="BodyText"/>
              <w:spacing w:after="0"/>
              <w:jc w:val="both"/>
              <w:rPr>
                <w:lang w:val="de-DE"/>
              </w:rPr>
            </w:pPr>
            <w:r>
              <w:rPr>
                <w:lang w:val="de-DE"/>
              </w:rPr>
              <w:t>Leert</w:t>
            </w:r>
            <w:r w:rsidR="00E1722A" w:rsidRPr="00FA2E84">
              <w:rPr>
                <w:lang w:val="de-DE"/>
              </w:rPr>
              <w:t>aste mit 3 4 5</w:t>
            </w:r>
          </w:p>
        </w:tc>
      </w:tr>
      <w:tr w:rsidR="00F0060C" w:rsidRPr="00FA2E84" w14:paraId="4A2F98B5" w14:textId="77777777" w:rsidTr="0093612B">
        <w:trPr>
          <w:trHeight w:val="360"/>
        </w:trPr>
        <w:tc>
          <w:tcPr>
            <w:tcW w:w="4315" w:type="dxa"/>
            <w:vAlign w:val="center"/>
          </w:tcPr>
          <w:p w14:paraId="03F67374" w14:textId="77777777" w:rsidR="00F0060C" w:rsidRPr="00FA2E84" w:rsidRDefault="00F0060C" w:rsidP="00117DB2">
            <w:pPr>
              <w:pStyle w:val="BodyText"/>
              <w:spacing w:after="0"/>
              <w:jc w:val="both"/>
              <w:rPr>
                <w:lang w:val="de-DE"/>
              </w:rPr>
            </w:pPr>
            <w:r w:rsidRPr="00FA2E84">
              <w:rPr>
                <w:lang w:val="de-DE"/>
              </w:rPr>
              <w:t>Pi</w:t>
            </w:r>
          </w:p>
        </w:tc>
        <w:tc>
          <w:tcPr>
            <w:tcW w:w="4315" w:type="dxa"/>
            <w:vAlign w:val="center"/>
          </w:tcPr>
          <w:p w14:paraId="20B7E742" w14:textId="77777777" w:rsidR="00F0060C" w:rsidRPr="00FA2E84" w:rsidRDefault="00CE3D95" w:rsidP="00117DB2">
            <w:pPr>
              <w:pStyle w:val="BodyText"/>
              <w:spacing w:after="0"/>
              <w:jc w:val="both"/>
              <w:rPr>
                <w:lang w:val="de-DE"/>
              </w:rPr>
            </w:pPr>
            <w:r>
              <w:rPr>
                <w:lang w:val="de-DE"/>
              </w:rPr>
              <w:t>Leert</w:t>
            </w:r>
            <w:r w:rsidR="00E26321" w:rsidRPr="00FA2E84">
              <w:rPr>
                <w:lang w:val="de-DE"/>
              </w:rPr>
              <w:t>aste mit y</w:t>
            </w:r>
          </w:p>
        </w:tc>
      </w:tr>
    </w:tbl>
    <w:p w14:paraId="1F022768" w14:textId="77777777" w:rsidR="00372903" w:rsidRPr="00FA2E84" w:rsidRDefault="00372903" w:rsidP="00117DB2">
      <w:pPr>
        <w:pStyle w:val="Heading1"/>
        <w:jc w:val="both"/>
        <w:rPr>
          <w:b w:val="0"/>
          <w:bCs/>
        </w:rPr>
      </w:pPr>
      <w:bookmarkStart w:id="151" w:name="_Toc105078136"/>
      <w:r w:rsidRPr="00FA2E84">
        <w:rPr>
          <w:b w:val="0"/>
          <w:bCs/>
        </w:rPr>
        <w:lastRenderedPageBreak/>
        <w:t>Die Anwendung Zeit und Datum</w:t>
      </w:r>
      <w:bookmarkEnd w:id="151"/>
    </w:p>
    <w:p w14:paraId="30AE777B" w14:textId="77777777" w:rsidR="00372903" w:rsidRPr="00FA2E84" w:rsidRDefault="000B0F3F" w:rsidP="00117DB2">
      <w:pPr>
        <w:jc w:val="both"/>
      </w:pPr>
      <w:r w:rsidRPr="00FA2E84">
        <w:t xml:space="preserve">Das </w:t>
      </w:r>
      <w:r w:rsidR="0037102B" w:rsidRPr="00FA2E84">
        <w:t xml:space="preserve">BRAILLIANT </w:t>
      </w:r>
      <w:r w:rsidR="006E715D">
        <w:t xml:space="preserve">BI </w:t>
      </w:r>
      <w:r w:rsidR="00BE3D9B">
        <w:t>20X</w:t>
      </w:r>
      <w:r w:rsidR="00372903" w:rsidRPr="00FA2E84">
        <w:t xml:space="preserve"> verfügt über eine Anwendung, welche Ihnen die aktuelle Zeit und das aktuelle Datum anzeigt. Sie öffnen die Anwendung wie folgt:</w:t>
      </w:r>
    </w:p>
    <w:p w14:paraId="302A7417" w14:textId="77777777" w:rsidR="00372903" w:rsidRPr="00FA2E84" w:rsidRDefault="00372903" w:rsidP="009106AB">
      <w:pPr>
        <w:pStyle w:val="ListParagraph"/>
        <w:numPr>
          <w:ilvl w:val="0"/>
          <w:numId w:val="18"/>
        </w:numPr>
        <w:jc w:val="both"/>
      </w:pPr>
      <w:r w:rsidRPr="00FA2E84">
        <w:t>Gehen Sie ins Hauptmenü</w:t>
      </w:r>
    </w:p>
    <w:p w14:paraId="67B457FE" w14:textId="77777777" w:rsidR="00372903" w:rsidRPr="00FA2E84" w:rsidRDefault="00372903" w:rsidP="009106AB">
      <w:pPr>
        <w:pStyle w:val="ListParagraph"/>
        <w:numPr>
          <w:ilvl w:val="0"/>
          <w:numId w:val="18"/>
        </w:numPr>
        <w:jc w:val="both"/>
      </w:pPr>
      <w:r w:rsidRPr="00FA2E84">
        <w:t xml:space="preserve">Navigieren Sie mit den äußeren Daumentasten zum Punkt “Zeit und Datum”. </w:t>
      </w:r>
    </w:p>
    <w:p w14:paraId="0CA0899D" w14:textId="77777777" w:rsidR="00372903" w:rsidRPr="00FA2E84" w:rsidRDefault="00372903" w:rsidP="009106AB">
      <w:pPr>
        <w:pStyle w:val="ListParagraph"/>
        <w:numPr>
          <w:ilvl w:val="0"/>
          <w:numId w:val="18"/>
        </w:numPr>
        <w:jc w:val="both"/>
      </w:pPr>
      <w:r w:rsidRPr="00FA2E84">
        <w:t>Drücken Sie Enter oder eine Cursorrouting Taste.</w:t>
      </w:r>
    </w:p>
    <w:p w14:paraId="05CBF374" w14:textId="77777777" w:rsidR="00372903" w:rsidRPr="00FA2E84" w:rsidRDefault="00372903" w:rsidP="00117DB2">
      <w:pPr>
        <w:jc w:val="both"/>
      </w:pPr>
    </w:p>
    <w:p w14:paraId="7C474B14" w14:textId="77777777" w:rsidR="00372903" w:rsidRPr="00FA2E84" w:rsidRDefault="00372903" w:rsidP="00117DB2">
      <w:pPr>
        <w:pStyle w:val="Heading2"/>
        <w:jc w:val="both"/>
        <w:rPr>
          <w:b/>
          <w:bCs/>
        </w:rPr>
      </w:pPr>
      <w:bookmarkStart w:id="152" w:name="_Toc105078137"/>
      <w:r w:rsidRPr="00FA2E84">
        <w:rPr>
          <w:b/>
          <w:bCs/>
        </w:rPr>
        <w:t>Zeit und Datum anzeigen</w:t>
      </w:r>
      <w:bookmarkEnd w:id="152"/>
    </w:p>
    <w:p w14:paraId="56184955" w14:textId="77777777" w:rsidR="00372903" w:rsidRPr="00FA2E84" w:rsidRDefault="00832993" w:rsidP="00117DB2">
      <w:pPr>
        <w:jc w:val="both"/>
      </w:pPr>
      <w:r w:rsidRPr="00FA2E84">
        <w:t xml:space="preserve">Wenn Sie die Anwendung Zeit und Datum öffnen, zeigt Ihnen </w:t>
      </w:r>
      <w:r w:rsidR="0037102B" w:rsidRPr="00FA2E84">
        <w:t xml:space="preserve">BRAILLIANT </w:t>
      </w:r>
      <w:r w:rsidR="006E715D">
        <w:t xml:space="preserve">BI </w:t>
      </w:r>
      <w:r w:rsidR="00BE3D9B">
        <w:t>20X</w:t>
      </w:r>
      <w:r w:rsidRPr="00FA2E84">
        <w:t xml:space="preserve"> die aktuelle Zeit. Wenn Sie sich mit der inneren, rechten Daumentaste einmal nach rechts bewegen, so kommen Sie auf das Datum. Wenn Sie sich dann mit der linken, inneren Daumentaste bewegen, kommen Sie zurück auf die Zeit.</w:t>
      </w:r>
    </w:p>
    <w:p w14:paraId="7CC22083" w14:textId="77777777" w:rsidR="00380FEF" w:rsidRPr="00FA2E84" w:rsidRDefault="00380FEF" w:rsidP="00117DB2">
      <w:pPr>
        <w:jc w:val="both"/>
      </w:pPr>
      <w:r w:rsidRPr="00FA2E84">
        <w:t xml:space="preserve">Um Datum und Zeit schnell abzufragen geben Sie </w:t>
      </w:r>
      <w:r w:rsidR="00B67615" w:rsidRPr="00FA2E84">
        <w:t>Enter mit t</w:t>
      </w:r>
      <w:r w:rsidRPr="00FA2E84">
        <w:t xml:space="preserve"> für Zeit (Time) bzw. </w:t>
      </w:r>
      <w:r w:rsidR="00B67615" w:rsidRPr="00FA2E84">
        <w:t>Enter mit d</w:t>
      </w:r>
      <w:r w:rsidRPr="00FA2E84">
        <w:t xml:space="preserve"> für das Datum. Diese beiden Befehle funktionieren überall auf </w:t>
      </w:r>
      <w:r w:rsidR="000B0F3F" w:rsidRPr="00FA2E84">
        <w:t>de</w:t>
      </w:r>
      <w:r w:rsidR="00B67615" w:rsidRPr="00FA2E84">
        <w:t>m</w:t>
      </w:r>
      <w:r w:rsidR="000B0F3F" w:rsidRPr="00FA2E84">
        <w:t xml:space="preserve"> </w:t>
      </w:r>
      <w:r w:rsidR="0037102B" w:rsidRPr="00FA2E84">
        <w:t xml:space="preserve">BRAILLIANT </w:t>
      </w:r>
      <w:r w:rsidR="006E715D">
        <w:t xml:space="preserve">BI </w:t>
      </w:r>
      <w:r w:rsidR="00BE3D9B">
        <w:t>20X</w:t>
      </w:r>
      <w:r w:rsidRPr="00FA2E84">
        <w:t>.</w:t>
      </w:r>
    </w:p>
    <w:p w14:paraId="3E662B3D" w14:textId="77777777" w:rsidR="00380FEF" w:rsidRPr="00FA2E84" w:rsidRDefault="00380FEF" w:rsidP="00117DB2">
      <w:pPr>
        <w:jc w:val="both"/>
      </w:pPr>
    </w:p>
    <w:p w14:paraId="7095A17E" w14:textId="77777777" w:rsidR="00380FEF" w:rsidRPr="00FA2E84" w:rsidRDefault="00380FEF" w:rsidP="00117DB2">
      <w:pPr>
        <w:pStyle w:val="Heading2"/>
        <w:jc w:val="both"/>
        <w:rPr>
          <w:b/>
          <w:bCs/>
        </w:rPr>
      </w:pPr>
      <w:bookmarkStart w:id="153" w:name="_Toc105078138"/>
      <w:r w:rsidRPr="00FA2E84">
        <w:rPr>
          <w:b/>
          <w:bCs/>
        </w:rPr>
        <w:t>Zeit und Datum einstellen</w:t>
      </w:r>
      <w:bookmarkEnd w:id="153"/>
    </w:p>
    <w:p w14:paraId="376152EA" w14:textId="77777777" w:rsidR="00380FEF" w:rsidRPr="00FA2E84" w:rsidRDefault="00380FEF" w:rsidP="00117DB2">
      <w:pPr>
        <w:jc w:val="both"/>
      </w:pPr>
      <w:r w:rsidRPr="00FA2E84">
        <w:t xml:space="preserve">Öffnen Sie die App Zeit und Datum und geben Sie </w:t>
      </w:r>
      <w:r w:rsidR="00CE3D95">
        <w:t>Leert</w:t>
      </w:r>
      <w:r w:rsidR="00B67615" w:rsidRPr="00FA2E84">
        <w:t>aste mit m</w:t>
      </w:r>
      <w:r w:rsidRPr="00FA2E84">
        <w:t>, um das Kontextmenü zu öffnen. Ein Untermenü öffnet sich mit folgenden Optionen:</w:t>
      </w:r>
    </w:p>
    <w:p w14:paraId="2BB6A377" w14:textId="77777777" w:rsidR="00796E13" w:rsidRPr="00FA2E84" w:rsidRDefault="00596D08" w:rsidP="009106AB">
      <w:pPr>
        <w:pStyle w:val="BodyText"/>
        <w:numPr>
          <w:ilvl w:val="0"/>
          <w:numId w:val="19"/>
        </w:numPr>
        <w:ind w:left="360"/>
        <w:jc w:val="both"/>
      </w:pPr>
      <w:r w:rsidRPr="00FA2E84">
        <w:rPr>
          <w:rStyle w:val="Strong"/>
        </w:rPr>
        <w:t>Zeit ä</w:t>
      </w:r>
      <w:r w:rsidR="00796E13" w:rsidRPr="00FA2E84">
        <w:rPr>
          <w:rStyle w:val="Strong"/>
        </w:rPr>
        <w:t xml:space="preserve">ndern: </w:t>
      </w:r>
      <w:r w:rsidR="00796E13" w:rsidRPr="005F1614">
        <w:rPr>
          <w:rStyle w:val="Strong"/>
          <w:b w:val="0"/>
          <w:bCs w:val="0"/>
        </w:rPr>
        <w:t>Tippen Sie die aktuelle Stunde innerhalb der geschweiften Klammern ein, geben Sie Enter und wiederholen Sie den Vorgang für die Minuten.</w:t>
      </w:r>
      <w:r w:rsidR="00796E13" w:rsidRPr="00FA2E84">
        <w:rPr>
          <w:rStyle w:val="Strong"/>
        </w:rPr>
        <w:t xml:space="preserve"> </w:t>
      </w:r>
    </w:p>
    <w:p w14:paraId="18A9D883" w14:textId="77777777" w:rsidR="00796E13" w:rsidRPr="00FA2E84" w:rsidRDefault="00796E13" w:rsidP="009106AB">
      <w:pPr>
        <w:pStyle w:val="BodyText"/>
        <w:numPr>
          <w:ilvl w:val="0"/>
          <w:numId w:val="19"/>
        </w:numPr>
        <w:ind w:left="360"/>
        <w:jc w:val="both"/>
        <w:rPr>
          <w:rStyle w:val="Strong"/>
          <w:b w:val="0"/>
          <w:bCs w:val="0"/>
        </w:rPr>
      </w:pPr>
      <w:r w:rsidRPr="00FA2E84">
        <w:rPr>
          <w:rStyle w:val="Strong"/>
        </w:rPr>
        <w:t xml:space="preserve">Datum ändern: </w:t>
      </w:r>
      <w:r w:rsidRPr="005F1614">
        <w:rPr>
          <w:rStyle w:val="Strong"/>
          <w:b w:val="0"/>
          <w:bCs w:val="0"/>
        </w:rPr>
        <w:t>Tippen Sie das aktuelle Jahr innerhalb der geschweiften Klammern, geben Sie Enter und wiederholen Sie den Vorgang für den Monat und den Tag.</w:t>
      </w:r>
    </w:p>
    <w:p w14:paraId="46E3C99E" w14:textId="77777777" w:rsidR="00796E13" w:rsidRPr="00FA2E84" w:rsidRDefault="00796E13" w:rsidP="009106AB">
      <w:pPr>
        <w:pStyle w:val="BodyText"/>
        <w:numPr>
          <w:ilvl w:val="0"/>
          <w:numId w:val="19"/>
        </w:numPr>
        <w:ind w:left="360"/>
        <w:jc w:val="both"/>
        <w:rPr>
          <w:rStyle w:val="Strong"/>
          <w:b w:val="0"/>
          <w:bCs w:val="0"/>
        </w:rPr>
      </w:pPr>
      <w:r w:rsidRPr="00FA2E84">
        <w:rPr>
          <w:rStyle w:val="Strong"/>
        </w:rPr>
        <w:t xml:space="preserve">Sommerzeit: </w:t>
      </w:r>
      <w:r w:rsidRPr="005F1614">
        <w:rPr>
          <w:rStyle w:val="Strong"/>
          <w:b w:val="0"/>
          <w:bCs w:val="0"/>
        </w:rPr>
        <w:t>Geben Sie Enter, um die Sommerzeit an- oder abzuschalten.</w:t>
      </w:r>
    </w:p>
    <w:p w14:paraId="2BBA9CCC" w14:textId="77777777" w:rsidR="00796E13" w:rsidRPr="00FA2E84" w:rsidRDefault="00796E13" w:rsidP="009106AB">
      <w:pPr>
        <w:pStyle w:val="BodyText"/>
        <w:numPr>
          <w:ilvl w:val="0"/>
          <w:numId w:val="19"/>
        </w:numPr>
        <w:ind w:left="360"/>
        <w:jc w:val="both"/>
        <w:rPr>
          <w:rStyle w:val="Strong"/>
          <w:b w:val="0"/>
          <w:bCs w:val="0"/>
        </w:rPr>
      </w:pPr>
      <w:r w:rsidRPr="00FA2E84">
        <w:rPr>
          <w:rStyle w:val="Strong"/>
        </w:rPr>
        <w:t xml:space="preserve">Zeitformat: </w:t>
      </w:r>
      <w:r w:rsidRPr="005F1614">
        <w:rPr>
          <w:rStyle w:val="Strong"/>
          <w:b w:val="0"/>
          <w:bCs w:val="0"/>
        </w:rPr>
        <w:t>Drücken Sie Enter, um zwischen dem 24 Stunden und dem 12 Stunden Zeitformat zu wechseln.</w:t>
      </w:r>
    </w:p>
    <w:p w14:paraId="311E1541" w14:textId="77777777" w:rsidR="00796E13" w:rsidRPr="00FA2E84" w:rsidRDefault="00796E13" w:rsidP="009106AB">
      <w:pPr>
        <w:pStyle w:val="BodyText"/>
        <w:numPr>
          <w:ilvl w:val="0"/>
          <w:numId w:val="19"/>
        </w:numPr>
        <w:ind w:left="360"/>
        <w:jc w:val="both"/>
      </w:pPr>
      <w:r w:rsidRPr="00FA2E84">
        <w:rPr>
          <w:rStyle w:val="Strong"/>
        </w:rPr>
        <w:t xml:space="preserve">Datumsformat: </w:t>
      </w:r>
      <w:r w:rsidRPr="005F1614">
        <w:rPr>
          <w:rStyle w:val="Strong"/>
          <w:b w:val="0"/>
          <w:bCs w:val="0"/>
        </w:rPr>
        <w:t xml:space="preserve">Wählen Sie das gewünschte Datumsformat aus der nachfolgenden Liste und geben Sie Enter. </w:t>
      </w:r>
      <w:r w:rsidRPr="005F1614">
        <w:rPr>
          <w:b/>
          <w:bCs/>
        </w:rPr>
        <w:t xml:space="preserve"> </w:t>
      </w:r>
    </w:p>
    <w:p w14:paraId="72739DBA" w14:textId="55E79326" w:rsidR="005F1614" w:rsidRDefault="00C20D88" w:rsidP="00C20D88">
      <w:pPr>
        <w:pStyle w:val="BodyText"/>
        <w:numPr>
          <w:ilvl w:val="1"/>
          <w:numId w:val="19"/>
        </w:numPr>
        <w:spacing w:after="0"/>
        <w:jc w:val="both"/>
      </w:pPr>
      <w:r>
        <w:t>Standardsprache</w:t>
      </w:r>
    </w:p>
    <w:p w14:paraId="3720C6F7" w14:textId="7C415C01" w:rsidR="005F1614" w:rsidRDefault="005F1614" w:rsidP="009106AB">
      <w:pPr>
        <w:pStyle w:val="BodyText"/>
        <w:numPr>
          <w:ilvl w:val="1"/>
          <w:numId w:val="19"/>
        </w:numPr>
        <w:spacing w:after="0"/>
        <w:jc w:val="both"/>
      </w:pPr>
      <w:r>
        <w:t>Tag, Monat, Jahr</w:t>
      </w:r>
    </w:p>
    <w:p w14:paraId="3989DD9B" w14:textId="253681DD" w:rsidR="00796E13" w:rsidRPr="00FA2E84" w:rsidRDefault="00796E13" w:rsidP="009106AB">
      <w:pPr>
        <w:pStyle w:val="BodyText"/>
        <w:numPr>
          <w:ilvl w:val="1"/>
          <w:numId w:val="19"/>
        </w:numPr>
        <w:spacing w:after="0"/>
        <w:jc w:val="both"/>
      </w:pPr>
      <w:r w:rsidRPr="00FA2E84">
        <w:t xml:space="preserve">Monat, Tag </w:t>
      </w:r>
    </w:p>
    <w:p w14:paraId="7907440B" w14:textId="77777777" w:rsidR="00796E13" w:rsidRPr="00FA2E84" w:rsidRDefault="00796E13" w:rsidP="009106AB">
      <w:pPr>
        <w:pStyle w:val="BodyText"/>
        <w:numPr>
          <w:ilvl w:val="1"/>
          <w:numId w:val="19"/>
        </w:numPr>
        <w:spacing w:after="0"/>
        <w:jc w:val="both"/>
      </w:pPr>
      <w:r w:rsidRPr="00FA2E84">
        <w:t xml:space="preserve">Monat, Tag, Jahr </w:t>
      </w:r>
    </w:p>
    <w:p w14:paraId="26CA57CD" w14:textId="77777777" w:rsidR="00796E13" w:rsidRPr="00FA2E84" w:rsidRDefault="00796E13" w:rsidP="009106AB">
      <w:pPr>
        <w:pStyle w:val="BodyText"/>
        <w:numPr>
          <w:ilvl w:val="1"/>
          <w:numId w:val="19"/>
        </w:numPr>
        <w:spacing w:after="0"/>
        <w:jc w:val="both"/>
      </w:pPr>
      <w:r w:rsidRPr="00FA2E84">
        <w:t>Jahr, Monat, Tag</w:t>
      </w:r>
    </w:p>
    <w:p w14:paraId="3B972C6A" w14:textId="77777777" w:rsidR="00796E13" w:rsidRPr="00FA2E84" w:rsidRDefault="008D04C8" w:rsidP="009106AB">
      <w:pPr>
        <w:pStyle w:val="BodyText"/>
        <w:numPr>
          <w:ilvl w:val="1"/>
          <w:numId w:val="19"/>
        </w:numPr>
        <w:spacing w:after="0"/>
        <w:jc w:val="both"/>
      </w:pPr>
      <w:r w:rsidRPr="00FA2E84">
        <w:t>Tag, Monat</w:t>
      </w:r>
      <w:r w:rsidR="00796E13" w:rsidRPr="00FA2E84">
        <w:t xml:space="preserve"> </w:t>
      </w:r>
    </w:p>
    <w:p w14:paraId="318FA94A" w14:textId="77777777" w:rsidR="005F74FC" w:rsidRDefault="005F74FC" w:rsidP="005F1614"/>
    <w:p w14:paraId="6F5E39FF" w14:textId="77777777" w:rsidR="008D04C8" w:rsidRPr="00FA2E84" w:rsidRDefault="008D04C8" w:rsidP="00117DB2">
      <w:pPr>
        <w:pStyle w:val="Heading1"/>
        <w:jc w:val="both"/>
      </w:pPr>
      <w:bookmarkStart w:id="154" w:name="_Toc105078139"/>
      <w:r w:rsidRPr="00FA2E84">
        <w:lastRenderedPageBreak/>
        <w:t>Das Menü Einstellungen</w:t>
      </w:r>
      <w:bookmarkEnd w:id="154"/>
    </w:p>
    <w:p w14:paraId="0CE3DBBC" w14:textId="77777777" w:rsidR="008D04C8" w:rsidRPr="00FA2E84" w:rsidRDefault="008D04C8" w:rsidP="00117DB2">
      <w:pPr>
        <w:jc w:val="both"/>
      </w:pPr>
      <w:r w:rsidRPr="00FA2E84">
        <w:t>Um das Menü Einstellungen aus dem Hauptmenü heraus zu öffnen, navigieren Sie mit der äußeren, rechten Daumentaste dort hin oder geben Sie ein e. Schließen Sie mit Druck auf Enter oder eine Cursor ‘Routing Taste ab.</w:t>
      </w:r>
      <w:r w:rsidR="00B67615" w:rsidRPr="00FA2E84">
        <w:t xml:space="preserve"> Alternativ können Sie auch </w:t>
      </w:r>
      <w:r w:rsidR="00CE3D95">
        <w:t>Leerta</w:t>
      </w:r>
      <w:r w:rsidR="00B67615" w:rsidRPr="00FA2E84">
        <w:t xml:space="preserve">ste mit o geben. </w:t>
      </w:r>
      <w:r w:rsidRPr="00FA2E84">
        <w:t xml:space="preserve"> </w:t>
      </w:r>
    </w:p>
    <w:p w14:paraId="1C716496" w14:textId="77777777" w:rsidR="008D04C8" w:rsidRPr="00FA2E84" w:rsidRDefault="00B67615" w:rsidP="00117DB2">
      <w:pPr>
        <w:jc w:val="both"/>
      </w:pPr>
      <w:r w:rsidRPr="00FA2E84">
        <w:t>Das Menü Einstellungen beinhaltet die folgenden Menüeinträge:</w:t>
      </w:r>
    </w:p>
    <w:p w14:paraId="452C8531" w14:textId="77777777" w:rsidR="00B67615" w:rsidRPr="00FA2E84" w:rsidRDefault="00B67615" w:rsidP="009106AB">
      <w:pPr>
        <w:pStyle w:val="ListParagraph"/>
        <w:numPr>
          <w:ilvl w:val="0"/>
          <w:numId w:val="31"/>
        </w:numPr>
        <w:jc w:val="both"/>
      </w:pPr>
      <w:r w:rsidRPr="00FA2E84">
        <w:t>Benutzereinstellungen</w:t>
      </w:r>
    </w:p>
    <w:p w14:paraId="57FE7334" w14:textId="77777777" w:rsidR="00B67615" w:rsidRPr="00FA2E84" w:rsidRDefault="00B67615" w:rsidP="009106AB">
      <w:pPr>
        <w:pStyle w:val="ListParagraph"/>
        <w:numPr>
          <w:ilvl w:val="0"/>
          <w:numId w:val="31"/>
        </w:numPr>
        <w:jc w:val="both"/>
      </w:pPr>
      <w:r w:rsidRPr="00FA2E84">
        <w:t>Braille Profil</w:t>
      </w:r>
    </w:p>
    <w:p w14:paraId="579679E4" w14:textId="77777777" w:rsidR="00B67615" w:rsidRPr="00FA2E84" w:rsidRDefault="00B67615" w:rsidP="009106AB">
      <w:pPr>
        <w:pStyle w:val="ListParagraph"/>
        <w:numPr>
          <w:ilvl w:val="0"/>
          <w:numId w:val="31"/>
        </w:numPr>
        <w:jc w:val="both"/>
      </w:pPr>
      <w:r w:rsidRPr="00FA2E84">
        <w:t>Wlan</w:t>
      </w:r>
    </w:p>
    <w:p w14:paraId="42CEFE2A" w14:textId="77777777" w:rsidR="00B67615" w:rsidRPr="00FA2E84" w:rsidRDefault="00B67615" w:rsidP="009106AB">
      <w:pPr>
        <w:pStyle w:val="ListParagraph"/>
        <w:numPr>
          <w:ilvl w:val="0"/>
          <w:numId w:val="31"/>
        </w:numPr>
        <w:jc w:val="both"/>
      </w:pPr>
      <w:r w:rsidRPr="00FA2E84">
        <w:t>Bluetooth</w:t>
      </w:r>
    </w:p>
    <w:p w14:paraId="19F95F09" w14:textId="77777777" w:rsidR="00B67615" w:rsidRPr="00FA2E84" w:rsidRDefault="00B67615" w:rsidP="009106AB">
      <w:pPr>
        <w:pStyle w:val="ListParagraph"/>
        <w:numPr>
          <w:ilvl w:val="0"/>
          <w:numId w:val="31"/>
        </w:numPr>
        <w:jc w:val="both"/>
      </w:pPr>
      <w:r w:rsidRPr="00FA2E84">
        <w:t>Hauptmenü Anwendungen</w:t>
      </w:r>
    </w:p>
    <w:p w14:paraId="0EBFA494" w14:textId="77777777" w:rsidR="00B67615" w:rsidRPr="00FA2E84" w:rsidRDefault="00B67615" w:rsidP="009106AB">
      <w:pPr>
        <w:pStyle w:val="ListParagraph"/>
        <w:numPr>
          <w:ilvl w:val="0"/>
          <w:numId w:val="31"/>
        </w:numPr>
        <w:jc w:val="both"/>
      </w:pPr>
      <w:r w:rsidRPr="00FA2E84">
        <w:t>Region ändern</w:t>
      </w:r>
    </w:p>
    <w:p w14:paraId="6919801B" w14:textId="77777777" w:rsidR="00B67615" w:rsidRPr="00FA2E84" w:rsidRDefault="00861FF1" w:rsidP="009106AB">
      <w:pPr>
        <w:pStyle w:val="ListParagraph"/>
        <w:numPr>
          <w:ilvl w:val="0"/>
          <w:numId w:val="31"/>
        </w:numPr>
        <w:jc w:val="both"/>
      </w:pPr>
      <w:r>
        <w:t>Examensmod</w:t>
      </w:r>
      <w:r w:rsidR="00B67615" w:rsidRPr="00FA2E84">
        <w:t>e Aktivieren</w:t>
      </w:r>
    </w:p>
    <w:p w14:paraId="12546A72" w14:textId="77777777" w:rsidR="00B67615" w:rsidRPr="00FA2E84" w:rsidRDefault="00B67615" w:rsidP="009106AB">
      <w:pPr>
        <w:pStyle w:val="ListParagraph"/>
        <w:numPr>
          <w:ilvl w:val="0"/>
          <w:numId w:val="31"/>
        </w:numPr>
        <w:jc w:val="both"/>
      </w:pPr>
      <w:r w:rsidRPr="00FA2E84">
        <w:t>Über</w:t>
      </w:r>
    </w:p>
    <w:p w14:paraId="2F986337" w14:textId="77777777" w:rsidR="00A855EE" w:rsidRPr="00FA2E84" w:rsidRDefault="00A855EE" w:rsidP="00117DB2">
      <w:pPr>
        <w:jc w:val="both"/>
      </w:pPr>
    </w:p>
    <w:p w14:paraId="0422F4D3" w14:textId="77777777" w:rsidR="008D04C8" w:rsidRPr="00FA2E84" w:rsidRDefault="00FE4DBF" w:rsidP="00117DB2">
      <w:pPr>
        <w:pStyle w:val="Heading2"/>
        <w:jc w:val="both"/>
        <w:rPr>
          <w:b/>
          <w:bCs/>
        </w:rPr>
      </w:pPr>
      <w:bookmarkStart w:id="155" w:name="_Toc105078140"/>
      <w:r w:rsidRPr="00FA2E84">
        <w:t xml:space="preserve">Befehle im Menü </w:t>
      </w:r>
      <w:r w:rsidRPr="000D742D">
        <w:t>Einstellungen</w:t>
      </w:r>
      <w:bookmarkEnd w:id="155"/>
    </w:p>
    <w:p w14:paraId="2688B1B3" w14:textId="47540CAF" w:rsidR="00FE4DBF" w:rsidRPr="00FA2E84" w:rsidRDefault="00FE4DBF" w:rsidP="0065294A">
      <w:pPr>
        <w:jc w:val="both"/>
      </w:pPr>
      <w:r w:rsidRPr="00FA2E84">
        <w:t>Die Befehle des Einstellungsmenüs sind in Tabelle 7 aufgelistet.</w:t>
      </w:r>
    </w:p>
    <w:p w14:paraId="6515DF57" w14:textId="77777777" w:rsidR="00FE4DBF" w:rsidRPr="00FA2E84" w:rsidRDefault="00FE4DBF" w:rsidP="00117DB2">
      <w:pPr>
        <w:pStyle w:val="Caption"/>
        <w:keepNext/>
        <w:jc w:val="both"/>
        <w:rPr>
          <w:rStyle w:val="Strong"/>
          <w:sz w:val="24"/>
          <w:szCs w:val="24"/>
        </w:rPr>
      </w:pPr>
      <w:r w:rsidRPr="00FA2E84">
        <w:rPr>
          <w:rStyle w:val="Strong"/>
          <w:sz w:val="24"/>
          <w:szCs w:val="24"/>
        </w:rPr>
        <w:t>Tabelle 7: Einstellungsfunktionen</w:t>
      </w:r>
    </w:p>
    <w:tbl>
      <w:tblPr>
        <w:tblStyle w:val="TableGrid"/>
        <w:tblW w:w="0" w:type="auto"/>
        <w:tblLook w:val="04A0" w:firstRow="1" w:lastRow="0" w:firstColumn="1" w:lastColumn="0" w:noHBand="0" w:noVBand="1"/>
      </w:tblPr>
      <w:tblGrid>
        <w:gridCol w:w="3055"/>
        <w:gridCol w:w="5575"/>
      </w:tblGrid>
      <w:tr w:rsidR="00FE4DBF" w:rsidRPr="00FA2E84" w14:paraId="4543A528" w14:textId="77777777" w:rsidTr="0093612B">
        <w:trPr>
          <w:trHeight w:val="432"/>
          <w:tblHeader/>
        </w:trPr>
        <w:tc>
          <w:tcPr>
            <w:tcW w:w="3055" w:type="dxa"/>
            <w:vAlign w:val="center"/>
          </w:tcPr>
          <w:p w14:paraId="1325F91B" w14:textId="77777777" w:rsidR="00FE4DBF" w:rsidRPr="00FA2E84" w:rsidRDefault="00FE4DBF" w:rsidP="00117DB2">
            <w:pPr>
              <w:pStyle w:val="BodyText"/>
              <w:spacing w:after="0"/>
              <w:jc w:val="both"/>
              <w:rPr>
                <w:rStyle w:val="Strong"/>
                <w:lang w:val="de-DE"/>
              </w:rPr>
            </w:pPr>
            <w:r w:rsidRPr="00FA2E84">
              <w:rPr>
                <w:rStyle w:val="Strong"/>
                <w:lang w:val="de-DE"/>
              </w:rPr>
              <w:t>Einstellung</w:t>
            </w:r>
          </w:p>
        </w:tc>
        <w:tc>
          <w:tcPr>
            <w:tcW w:w="5575" w:type="dxa"/>
            <w:vAlign w:val="center"/>
          </w:tcPr>
          <w:p w14:paraId="32D234E3" w14:textId="77777777" w:rsidR="00FE4DBF" w:rsidRPr="00FA2E84" w:rsidRDefault="00FE4DBF" w:rsidP="00117DB2">
            <w:pPr>
              <w:pStyle w:val="BodyText"/>
              <w:spacing w:after="0"/>
              <w:jc w:val="both"/>
              <w:rPr>
                <w:rStyle w:val="Strong"/>
                <w:lang w:val="de-DE"/>
              </w:rPr>
            </w:pPr>
            <w:r w:rsidRPr="00FA2E84">
              <w:rPr>
                <w:rStyle w:val="Strong"/>
                <w:lang w:val="de-DE"/>
              </w:rPr>
              <w:t>Option / Ergebnis</w:t>
            </w:r>
          </w:p>
        </w:tc>
      </w:tr>
      <w:tr w:rsidR="00FE4DBF" w:rsidRPr="00FA2E84" w14:paraId="6BA1183F" w14:textId="77777777" w:rsidTr="0093612B">
        <w:trPr>
          <w:trHeight w:val="360"/>
        </w:trPr>
        <w:tc>
          <w:tcPr>
            <w:tcW w:w="3055" w:type="dxa"/>
            <w:vAlign w:val="center"/>
          </w:tcPr>
          <w:p w14:paraId="4F23CE51" w14:textId="77777777" w:rsidR="00FE4DBF" w:rsidRPr="00FA2E84" w:rsidRDefault="00FE4DBF" w:rsidP="00117DB2">
            <w:pPr>
              <w:pStyle w:val="BodyText"/>
              <w:spacing w:after="0"/>
              <w:jc w:val="both"/>
              <w:rPr>
                <w:lang w:val="de-DE"/>
              </w:rPr>
            </w:pPr>
            <w:r w:rsidRPr="00FA2E84">
              <w:rPr>
                <w:lang w:val="de-DE"/>
              </w:rPr>
              <w:t>Flugzeugmodus</w:t>
            </w:r>
          </w:p>
        </w:tc>
        <w:tc>
          <w:tcPr>
            <w:tcW w:w="5575" w:type="dxa"/>
            <w:vAlign w:val="center"/>
          </w:tcPr>
          <w:p w14:paraId="2BAECAA6" w14:textId="77777777" w:rsidR="00FE4DBF" w:rsidRPr="00FA2E84" w:rsidRDefault="00FE4DBF" w:rsidP="00117DB2">
            <w:pPr>
              <w:pStyle w:val="BodyText"/>
              <w:spacing w:after="0"/>
              <w:jc w:val="both"/>
              <w:rPr>
                <w:lang w:val="de-DE"/>
              </w:rPr>
            </w:pPr>
            <w:r w:rsidRPr="00FA2E84">
              <w:rPr>
                <w:lang w:val="de-DE"/>
              </w:rPr>
              <w:t>Ein oder aus. Bei ein sind sämtliche Konnektivitätsfunktionen ausgeschaltet.</w:t>
            </w:r>
          </w:p>
        </w:tc>
      </w:tr>
      <w:tr w:rsidR="00FE4DBF" w:rsidRPr="00FA2E84" w14:paraId="11542586" w14:textId="77777777" w:rsidTr="0093612B">
        <w:trPr>
          <w:trHeight w:val="360"/>
        </w:trPr>
        <w:tc>
          <w:tcPr>
            <w:tcW w:w="3055" w:type="dxa"/>
            <w:vAlign w:val="center"/>
          </w:tcPr>
          <w:p w14:paraId="1E2C0FD7" w14:textId="77777777" w:rsidR="00FE4DBF" w:rsidRPr="00FA2E84" w:rsidRDefault="00FE4DBF" w:rsidP="00117DB2">
            <w:pPr>
              <w:pStyle w:val="BodyText"/>
              <w:spacing w:after="0"/>
              <w:jc w:val="both"/>
              <w:rPr>
                <w:lang w:val="de-DE"/>
              </w:rPr>
            </w:pPr>
            <w:r w:rsidRPr="00FA2E84">
              <w:rPr>
                <w:lang w:val="de-DE"/>
              </w:rPr>
              <w:t>Formatmarken</w:t>
            </w:r>
          </w:p>
        </w:tc>
        <w:tc>
          <w:tcPr>
            <w:tcW w:w="5575" w:type="dxa"/>
            <w:vAlign w:val="center"/>
          </w:tcPr>
          <w:p w14:paraId="1B6874C3" w14:textId="77777777" w:rsidR="00FE4DBF" w:rsidRPr="00FA2E84" w:rsidRDefault="00044B0E" w:rsidP="00117DB2">
            <w:pPr>
              <w:pStyle w:val="BodyText"/>
              <w:spacing w:after="0"/>
              <w:jc w:val="both"/>
              <w:rPr>
                <w:lang w:val="de-DE"/>
              </w:rPr>
            </w:pPr>
            <w:r w:rsidRPr="00FA2E84">
              <w:rPr>
                <w:lang w:val="de-DE"/>
              </w:rPr>
              <w:t xml:space="preserve">Ein- </w:t>
            </w:r>
            <w:r w:rsidR="00A97910" w:rsidRPr="00FA2E84">
              <w:rPr>
                <w:lang w:val="de-DE"/>
              </w:rPr>
              <w:t>oder ausgeschaltet. Wenn ausgeschaltet, werden die Formatmarken nicht angezeigt.</w:t>
            </w:r>
          </w:p>
        </w:tc>
      </w:tr>
      <w:tr w:rsidR="00FE4DBF" w:rsidRPr="00FA2E84" w14:paraId="3DB07E91" w14:textId="77777777" w:rsidTr="0093612B">
        <w:trPr>
          <w:trHeight w:val="360"/>
        </w:trPr>
        <w:tc>
          <w:tcPr>
            <w:tcW w:w="3055" w:type="dxa"/>
            <w:vAlign w:val="center"/>
          </w:tcPr>
          <w:p w14:paraId="6430407F" w14:textId="77777777" w:rsidR="00FE4DBF" w:rsidRPr="00FA2E84" w:rsidRDefault="00FE4DBF" w:rsidP="00117DB2">
            <w:pPr>
              <w:pStyle w:val="BodyText"/>
              <w:spacing w:after="0"/>
              <w:jc w:val="both"/>
              <w:rPr>
                <w:lang w:val="de-DE"/>
              </w:rPr>
            </w:pPr>
            <w:r w:rsidRPr="00FA2E84">
              <w:rPr>
                <w:lang w:val="de-DE"/>
              </w:rPr>
              <w:t>Cursor sichtbar</w:t>
            </w:r>
          </w:p>
        </w:tc>
        <w:tc>
          <w:tcPr>
            <w:tcW w:w="5575" w:type="dxa"/>
            <w:vAlign w:val="center"/>
          </w:tcPr>
          <w:p w14:paraId="2A273888" w14:textId="77777777" w:rsidR="00FE4DBF" w:rsidRPr="00FA2E84" w:rsidRDefault="00FE4DBF" w:rsidP="00117DB2">
            <w:pPr>
              <w:pStyle w:val="BodyText"/>
              <w:spacing w:after="0"/>
              <w:jc w:val="both"/>
              <w:rPr>
                <w:lang w:val="de-DE"/>
              </w:rPr>
            </w:pPr>
            <w:r w:rsidRPr="00FA2E84">
              <w:rPr>
                <w:lang w:val="de-DE"/>
              </w:rPr>
              <w:t>Ein oder aus</w:t>
            </w:r>
          </w:p>
        </w:tc>
      </w:tr>
      <w:tr w:rsidR="00A32DD5" w:rsidRPr="00FA2E84" w14:paraId="404FDBDE" w14:textId="77777777" w:rsidTr="0093612B">
        <w:trPr>
          <w:trHeight w:val="360"/>
        </w:trPr>
        <w:tc>
          <w:tcPr>
            <w:tcW w:w="3055" w:type="dxa"/>
            <w:vAlign w:val="center"/>
          </w:tcPr>
          <w:p w14:paraId="36F44D41" w14:textId="77777777" w:rsidR="00A32DD5" w:rsidRPr="00FA2E84" w:rsidRDefault="00A32DD5" w:rsidP="00117DB2">
            <w:pPr>
              <w:pStyle w:val="BodyText"/>
              <w:spacing w:after="0"/>
              <w:jc w:val="both"/>
            </w:pPr>
            <w:r>
              <w:t>Blindenden Cursor</w:t>
            </w:r>
          </w:p>
        </w:tc>
        <w:tc>
          <w:tcPr>
            <w:tcW w:w="5575" w:type="dxa"/>
            <w:vAlign w:val="center"/>
          </w:tcPr>
          <w:p w14:paraId="55448284" w14:textId="77777777" w:rsidR="00A32DD5" w:rsidRPr="00A32DD5" w:rsidRDefault="00A32DD5" w:rsidP="00117DB2">
            <w:pPr>
              <w:pStyle w:val="BodyText"/>
              <w:spacing w:after="0"/>
              <w:jc w:val="both"/>
              <w:rPr>
                <w:lang w:val="de-DE"/>
              </w:rPr>
            </w:pPr>
            <w:r w:rsidRPr="00A32DD5">
              <w:rPr>
                <w:lang w:val="de-DE"/>
              </w:rPr>
              <w:t>Ein oder aus; wen</w:t>
            </w:r>
            <w:r>
              <w:rPr>
                <w:lang w:val="de-DE"/>
              </w:rPr>
              <w:t>n</w:t>
            </w:r>
            <w:r w:rsidRPr="00A32DD5">
              <w:rPr>
                <w:lang w:val="de-DE"/>
              </w:rPr>
              <w:t xml:space="preserve"> e</w:t>
            </w:r>
            <w:r>
              <w:rPr>
                <w:lang w:val="de-DE"/>
              </w:rPr>
              <w:t>in, so blinkt der Cursor mit einer Rate von 0,5 Sekunden.</w:t>
            </w:r>
          </w:p>
        </w:tc>
      </w:tr>
      <w:tr w:rsidR="00883529" w:rsidRPr="00FA2E84" w14:paraId="2B106EC5" w14:textId="77777777" w:rsidTr="0093612B">
        <w:trPr>
          <w:trHeight w:val="360"/>
        </w:trPr>
        <w:tc>
          <w:tcPr>
            <w:tcW w:w="3055" w:type="dxa"/>
            <w:vAlign w:val="center"/>
          </w:tcPr>
          <w:p w14:paraId="52B2AC4A" w14:textId="77777777" w:rsidR="00883529" w:rsidRDefault="00883529" w:rsidP="00117DB2">
            <w:pPr>
              <w:pStyle w:val="BodyText"/>
              <w:spacing w:after="0"/>
              <w:jc w:val="both"/>
            </w:pPr>
            <w:r>
              <w:t>Einhand-Modus</w:t>
            </w:r>
          </w:p>
        </w:tc>
        <w:tc>
          <w:tcPr>
            <w:tcW w:w="5575" w:type="dxa"/>
            <w:vAlign w:val="center"/>
          </w:tcPr>
          <w:p w14:paraId="2B886827" w14:textId="77777777" w:rsidR="00883529" w:rsidRPr="00883529" w:rsidRDefault="00883529" w:rsidP="00117DB2">
            <w:pPr>
              <w:pStyle w:val="BodyText"/>
              <w:spacing w:after="0"/>
              <w:jc w:val="both"/>
              <w:rPr>
                <w:lang w:val="de-DE"/>
              </w:rPr>
            </w:pPr>
            <w:r w:rsidRPr="00883529">
              <w:rPr>
                <w:lang w:val="de-DE"/>
              </w:rPr>
              <w:t xml:space="preserve"> Ein oder aus; wenn Ei</w:t>
            </w:r>
            <w:r>
              <w:rPr>
                <w:lang w:val="de-DE"/>
              </w:rPr>
              <w:t xml:space="preserve">n, so können die Brailletasten nacheinander gedrückt und losgelassen werden. Das Braillezeichen wird erst nach dem Druck auf die Leer-Taste generiert. </w:t>
            </w:r>
          </w:p>
        </w:tc>
      </w:tr>
      <w:tr w:rsidR="00883529" w:rsidRPr="00FA2E84" w14:paraId="45C02F39" w14:textId="77777777" w:rsidTr="0093612B">
        <w:trPr>
          <w:trHeight w:val="360"/>
        </w:trPr>
        <w:tc>
          <w:tcPr>
            <w:tcW w:w="3055" w:type="dxa"/>
            <w:vAlign w:val="center"/>
          </w:tcPr>
          <w:p w14:paraId="307643CC" w14:textId="77777777" w:rsidR="00883529" w:rsidRPr="00883529" w:rsidRDefault="00883529" w:rsidP="00117DB2">
            <w:pPr>
              <w:pStyle w:val="BodyText"/>
              <w:spacing w:after="0"/>
              <w:jc w:val="both"/>
              <w:rPr>
                <w:lang w:val="de-DE"/>
              </w:rPr>
            </w:pPr>
            <w:r>
              <w:rPr>
                <w:lang w:val="de-DE"/>
              </w:rPr>
              <w:t>Start im Terminalmodus</w:t>
            </w:r>
          </w:p>
        </w:tc>
        <w:tc>
          <w:tcPr>
            <w:tcW w:w="5575" w:type="dxa"/>
            <w:vAlign w:val="center"/>
          </w:tcPr>
          <w:p w14:paraId="4413C6D8" w14:textId="77777777" w:rsidR="00883529" w:rsidRPr="00883529" w:rsidRDefault="00883529" w:rsidP="00117DB2">
            <w:pPr>
              <w:pStyle w:val="BodyText"/>
              <w:spacing w:after="0"/>
              <w:jc w:val="both"/>
              <w:rPr>
                <w:lang w:val="de-DE"/>
              </w:rPr>
            </w:pPr>
            <w:r>
              <w:rPr>
                <w:lang w:val="de-DE"/>
              </w:rPr>
              <w:t>Ein oder aus; Wenn ein, so startet das Gerät beim Einschalten direkt im Terminal Modus.</w:t>
            </w:r>
          </w:p>
        </w:tc>
      </w:tr>
      <w:tr w:rsidR="00FE4DBF" w:rsidRPr="00FA2E84" w14:paraId="2071FB46" w14:textId="77777777" w:rsidTr="0093612B">
        <w:trPr>
          <w:trHeight w:val="360"/>
        </w:trPr>
        <w:tc>
          <w:tcPr>
            <w:tcW w:w="3055" w:type="dxa"/>
            <w:vAlign w:val="center"/>
          </w:tcPr>
          <w:p w14:paraId="78E086FA" w14:textId="77777777" w:rsidR="00FE4DBF" w:rsidRPr="00FA2E84" w:rsidRDefault="00BE6C60" w:rsidP="00117DB2">
            <w:pPr>
              <w:pStyle w:val="BodyText"/>
              <w:spacing w:after="0"/>
              <w:jc w:val="both"/>
              <w:rPr>
                <w:lang w:val="de-DE"/>
              </w:rPr>
            </w:pPr>
            <w:r w:rsidRPr="00FA2E84">
              <w:rPr>
                <w:lang w:val="de-DE"/>
              </w:rPr>
              <w:t>Anzeigedauer für Meldungen</w:t>
            </w:r>
          </w:p>
        </w:tc>
        <w:tc>
          <w:tcPr>
            <w:tcW w:w="5575" w:type="dxa"/>
            <w:vAlign w:val="center"/>
          </w:tcPr>
          <w:p w14:paraId="58A72CE4" w14:textId="77777777" w:rsidR="00FE4DBF" w:rsidRPr="00FA2E84" w:rsidRDefault="00FE4DBF" w:rsidP="00117DB2">
            <w:pPr>
              <w:pStyle w:val="BodyText"/>
              <w:spacing w:after="0"/>
              <w:jc w:val="both"/>
              <w:rPr>
                <w:lang w:val="de-DE"/>
              </w:rPr>
            </w:pPr>
            <w:r w:rsidRPr="00FA2E84">
              <w:rPr>
                <w:lang w:val="de-DE"/>
              </w:rPr>
              <w:t>Anzeigedauer zwischen 1 und 30 Sekunden einstellbar.</w:t>
            </w:r>
          </w:p>
        </w:tc>
      </w:tr>
      <w:tr w:rsidR="00FE4DBF" w:rsidRPr="00FA2E84" w14:paraId="2C674858" w14:textId="77777777" w:rsidTr="0093612B">
        <w:trPr>
          <w:trHeight w:val="360"/>
        </w:trPr>
        <w:tc>
          <w:tcPr>
            <w:tcW w:w="3055" w:type="dxa"/>
            <w:vAlign w:val="center"/>
          </w:tcPr>
          <w:p w14:paraId="4FC17B1B" w14:textId="77777777" w:rsidR="00FE4DBF" w:rsidRPr="00FA2E84" w:rsidRDefault="00BE6C60" w:rsidP="00117DB2">
            <w:pPr>
              <w:pStyle w:val="BodyText"/>
              <w:spacing w:after="0"/>
              <w:jc w:val="both"/>
              <w:rPr>
                <w:lang w:val="de-DE"/>
              </w:rPr>
            </w:pPr>
            <w:r w:rsidRPr="00FA2E84">
              <w:rPr>
                <w:lang w:val="de-DE"/>
              </w:rPr>
              <w:t>Zeit zum Einschlafen</w:t>
            </w:r>
          </w:p>
        </w:tc>
        <w:tc>
          <w:tcPr>
            <w:tcW w:w="5575" w:type="dxa"/>
            <w:vAlign w:val="center"/>
          </w:tcPr>
          <w:p w14:paraId="4C9C8A02" w14:textId="77777777" w:rsidR="00FE4DBF" w:rsidRPr="00FA2E84" w:rsidRDefault="00BE6C60" w:rsidP="00117DB2">
            <w:pPr>
              <w:pStyle w:val="BodyText"/>
              <w:spacing w:after="0"/>
              <w:jc w:val="both"/>
              <w:rPr>
                <w:lang w:val="de-DE"/>
              </w:rPr>
            </w:pPr>
            <w:r w:rsidRPr="00FA2E84">
              <w:rPr>
                <w:lang w:val="de-DE"/>
              </w:rPr>
              <w:t>Wert in Minuten, 0 = ausgeschaltet</w:t>
            </w:r>
          </w:p>
        </w:tc>
      </w:tr>
      <w:tr w:rsidR="00FE4DBF" w:rsidRPr="00FA2E84" w14:paraId="7680FDD2" w14:textId="77777777" w:rsidTr="0093612B">
        <w:trPr>
          <w:trHeight w:val="360"/>
        </w:trPr>
        <w:tc>
          <w:tcPr>
            <w:tcW w:w="3055" w:type="dxa"/>
            <w:vAlign w:val="center"/>
          </w:tcPr>
          <w:p w14:paraId="114F14BD" w14:textId="77777777" w:rsidR="00FE4DBF" w:rsidRPr="00FA2E84" w:rsidRDefault="00BE6C60" w:rsidP="00117DB2">
            <w:pPr>
              <w:pStyle w:val="BodyText"/>
              <w:spacing w:after="0"/>
              <w:jc w:val="both"/>
              <w:rPr>
                <w:lang w:val="de-DE"/>
              </w:rPr>
            </w:pPr>
            <w:r w:rsidRPr="00FA2E84">
              <w:rPr>
                <w:lang w:val="de-DE"/>
              </w:rPr>
              <w:t>Wortumbruch</w:t>
            </w:r>
          </w:p>
        </w:tc>
        <w:tc>
          <w:tcPr>
            <w:tcW w:w="5575" w:type="dxa"/>
            <w:vAlign w:val="center"/>
          </w:tcPr>
          <w:p w14:paraId="21DB560D" w14:textId="77777777" w:rsidR="00FE4DBF" w:rsidRPr="00FA2E84" w:rsidRDefault="00BE6C60" w:rsidP="00117DB2">
            <w:pPr>
              <w:pStyle w:val="BodyText"/>
              <w:spacing w:after="0"/>
              <w:jc w:val="both"/>
              <w:rPr>
                <w:lang w:val="de-DE"/>
              </w:rPr>
            </w:pPr>
            <w:r w:rsidRPr="00FA2E84">
              <w:rPr>
                <w:lang w:val="de-DE"/>
              </w:rPr>
              <w:t>Ein oder aus</w:t>
            </w:r>
          </w:p>
        </w:tc>
      </w:tr>
      <w:tr w:rsidR="00FE4DBF" w:rsidRPr="00FA2E84" w14:paraId="3AF5ADF1" w14:textId="77777777" w:rsidTr="0093612B">
        <w:trPr>
          <w:trHeight w:val="360"/>
        </w:trPr>
        <w:tc>
          <w:tcPr>
            <w:tcW w:w="3055" w:type="dxa"/>
            <w:vAlign w:val="center"/>
          </w:tcPr>
          <w:p w14:paraId="4D965DF8" w14:textId="77777777" w:rsidR="00FE4DBF" w:rsidRPr="00FA2E84" w:rsidRDefault="00BE6C60" w:rsidP="00117DB2">
            <w:pPr>
              <w:pStyle w:val="BodyText"/>
              <w:spacing w:after="0"/>
              <w:jc w:val="both"/>
              <w:rPr>
                <w:lang w:val="de-DE"/>
              </w:rPr>
            </w:pPr>
            <w:r w:rsidRPr="00FA2E84">
              <w:rPr>
                <w:lang w:val="de-DE"/>
              </w:rPr>
              <w:t>Leerzeilen unterdrücken</w:t>
            </w:r>
          </w:p>
        </w:tc>
        <w:tc>
          <w:tcPr>
            <w:tcW w:w="5575" w:type="dxa"/>
            <w:vAlign w:val="center"/>
          </w:tcPr>
          <w:p w14:paraId="1C9FD687" w14:textId="77777777" w:rsidR="00FE4DBF" w:rsidRPr="00FA2E84" w:rsidRDefault="00BE6C60" w:rsidP="00117DB2">
            <w:pPr>
              <w:pStyle w:val="BodyText"/>
              <w:spacing w:after="0"/>
              <w:jc w:val="both"/>
              <w:rPr>
                <w:lang w:val="de-DE"/>
              </w:rPr>
            </w:pPr>
            <w:r w:rsidRPr="00FA2E84">
              <w:rPr>
                <w:lang w:val="de-DE"/>
              </w:rPr>
              <w:t>Ein oder aus. Wenn ein, w</w:t>
            </w:r>
            <w:r w:rsidR="00A97910" w:rsidRPr="00FA2E84">
              <w:rPr>
                <w:lang w:val="de-DE"/>
              </w:rPr>
              <w:t>e</w:t>
            </w:r>
            <w:r w:rsidRPr="00FA2E84">
              <w:rPr>
                <w:lang w:val="de-DE"/>
              </w:rPr>
              <w:t>rden Leerzeilen unterdrückt.</w:t>
            </w:r>
          </w:p>
        </w:tc>
      </w:tr>
      <w:tr w:rsidR="00FE4DBF" w:rsidRPr="00FA2E84" w14:paraId="180A760E" w14:textId="77777777" w:rsidTr="0093612B">
        <w:trPr>
          <w:trHeight w:val="360"/>
        </w:trPr>
        <w:tc>
          <w:tcPr>
            <w:tcW w:w="3055" w:type="dxa"/>
            <w:vAlign w:val="center"/>
          </w:tcPr>
          <w:p w14:paraId="7E1ED987" w14:textId="77777777" w:rsidR="00FE4DBF" w:rsidRPr="00FA2E84" w:rsidRDefault="00BE6C60" w:rsidP="00117DB2">
            <w:pPr>
              <w:pStyle w:val="BodyText"/>
              <w:spacing w:after="0"/>
              <w:jc w:val="both"/>
              <w:rPr>
                <w:lang w:val="de-DE"/>
              </w:rPr>
            </w:pPr>
            <w:r w:rsidRPr="00FA2E84">
              <w:rPr>
                <w:lang w:val="de-DE"/>
              </w:rPr>
              <w:t>Löschen bestätigen</w:t>
            </w:r>
          </w:p>
        </w:tc>
        <w:tc>
          <w:tcPr>
            <w:tcW w:w="5575" w:type="dxa"/>
            <w:vAlign w:val="center"/>
          </w:tcPr>
          <w:p w14:paraId="008C0E3A" w14:textId="77777777" w:rsidR="00FE4DBF" w:rsidRPr="00FA2E84" w:rsidRDefault="00BE6C60" w:rsidP="00117DB2">
            <w:pPr>
              <w:pStyle w:val="BodyText"/>
              <w:spacing w:after="0"/>
              <w:jc w:val="both"/>
              <w:rPr>
                <w:lang w:val="de-DE"/>
              </w:rPr>
            </w:pPr>
            <w:r w:rsidRPr="00FA2E84">
              <w:rPr>
                <w:lang w:val="de-DE"/>
              </w:rPr>
              <w:t>Ein oder aus. Wenn ein</w:t>
            </w:r>
            <w:r w:rsidR="00564D53" w:rsidRPr="00FA2E84">
              <w:rPr>
                <w:lang w:val="de-DE"/>
              </w:rPr>
              <w:t>,</w:t>
            </w:r>
            <w:r w:rsidRPr="00FA2E84">
              <w:rPr>
                <w:lang w:val="de-DE"/>
              </w:rPr>
              <w:t xml:space="preserve"> fragt </w:t>
            </w:r>
            <w:r w:rsidR="0037102B" w:rsidRPr="00FA2E84">
              <w:rPr>
                <w:lang w:val="de-DE"/>
              </w:rPr>
              <w:t xml:space="preserve">BRAILLIANT </w:t>
            </w:r>
            <w:r w:rsidR="006E715D">
              <w:rPr>
                <w:lang w:val="de-DE"/>
              </w:rPr>
              <w:t xml:space="preserve">BI </w:t>
            </w:r>
            <w:r w:rsidR="00BE3D9B">
              <w:rPr>
                <w:lang w:val="de-DE"/>
              </w:rPr>
              <w:t>20X</w:t>
            </w:r>
            <w:r w:rsidRPr="00FA2E84">
              <w:rPr>
                <w:lang w:val="de-DE"/>
              </w:rPr>
              <w:t xml:space="preserve"> vor einer Dateilöschung</w:t>
            </w:r>
          </w:p>
        </w:tc>
      </w:tr>
      <w:tr w:rsidR="00FE4DBF" w:rsidRPr="00FA2E84" w14:paraId="4B59705B" w14:textId="77777777" w:rsidTr="0093612B">
        <w:trPr>
          <w:trHeight w:val="360"/>
        </w:trPr>
        <w:tc>
          <w:tcPr>
            <w:tcW w:w="3055" w:type="dxa"/>
            <w:vAlign w:val="center"/>
          </w:tcPr>
          <w:p w14:paraId="645FA64A" w14:textId="77777777" w:rsidR="00FE4DBF" w:rsidRPr="00FA2E84" w:rsidRDefault="00FE4DBF" w:rsidP="00117DB2">
            <w:pPr>
              <w:pStyle w:val="BodyText"/>
              <w:spacing w:after="0"/>
              <w:jc w:val="both"/>
              <w:rPr>
                <w:lang w:val="de-DE"/>
              </w:rPr>
            </w:pPr>
            <w:r w:rsidRPr="00FA2E84">
              <w:rPr>
                <w:lang w:val="de-DE"/>
              </w:rPr>
              <w:t>Vibration</w:t>
            </w:r>
          </w:p>
        </w:tc>
        <w:tc>
          <w:tcPr>
            <w:tcW w:w="5575" w:type="dxa"/>
            <w:vAlign w:val="center"/>
          </w:tcPr>
          <w:p w14:paraId="447B5ADC" w14:textId="77777777" w:rsidR="00FE4DBF" w:rsidRPr="00FA2E84" w:rsidRDefault="001E086D" w:rsidP="00117DB2">
            <w:pPr>
              <w:pStyle w:val="BodyText"/>
              <w:spacing w:after="0"/>
              <w:jc w:val="both"/>
              <w:rPr>
                <w:lang w:val="de-DE"/>
              </w:rPr>
            </w:pPr>
            <w:r w:rsidRPr="00FA2E84">
              <w:rPr>
                <w:lang w:val="de-DE"/>
              </w:rPr>
              <w:t xml:space="preserve">Ein oder aus. Bei ein vibriert </w:t>
            </w:r>
            <w:r w:rsidR="0037102B" w:rsidRPr="00FA2E84">
              <w:rPr>
                <w:lang w:val="de-DE"/>
              </w:rPr>
              <w:t xml:space="preserve">BRAILLIANT </w:t>
            </w:r>
            <w:r w:rsidR="006E715D">
              <w:rPr>
                <w:lang w:val="de-DE"/>
              </w:rPr>
              <w:t xml:space="preserve">BI </w:t>
            </w:r>
            <w:r w:rsidR="00BE3D9B">
              <w:rPr>
                <w:lang w:val="de-DE"/>
              </w:rPr>
              <w:t>20X</w:t>
            </w:r>
          </w:p>
        </w:tc>
      </w:tr>
      <w:tr w:rsidR="00FE4DBF" w:rsidRPr="00FA2E84" w14:paraId="256101E5" w14:textId="77777777" w:rsidTr="0093612B">
        <w:trPr>
          <w:trHeight w:val="360"/>
        </w:trPr>
        <w:tc>
          <w:tcPr>
            <w:tcW w:w="3055" w:type="dxa"/>
            <w:vAlign w:val="center"/>
          </w:tcPr>
          <w:p w14:paraId="41382302" w14:textId="77777777" w:rsidR="00FE4DBF" w:rsidRPr="00FA2E84" w:rsidRDefault="001E086D" w:rsidP="00117DB2">
            <w:pPr>
              <w:pStyle w:val="BodyText"/>
              <w:spacing w:after="0"/>
              <w:jc w:val="both"/>
              <w:rPr>
                <w:lang w:val="de-DE"/>
              </w:rPr>
            </w:pPr>
            <w:r w:rsidRPr="00FA2E84">
              <w:rPr>
                <w:lang w:val="de-DE"/>
              </w:rPr>
              <w:lastRenderedPageBreak/>
              <w:t>Piepton</w:t>
            </w:r>
          </w:p>
        </w:tc>
        <w:tc>
          <w:tcPr>
            <w:tcW w:w="5575" w:type="dxa"/>
            <w:vAlign w:val="center"/>
          </w:tcPr>
          <w:p w14:paraId="21A3D64D" w14:textId="77777777" w:rsidR="00FE4DBF" w:rsidRPr="00FA2E84" w:rsidRDefault="001E086D" w:rsidP="00117DB2">
            <w:pPr>
              <w:pStyle w:val="BodyText"/>
              <w:spacing w:after="0"/>
              <w:jc w:val="both"/>
              <w:rPr>
                <w:lang w:val="de-DE"/>
              </w:rPr>
            </w:pPr>
            <w:r w:rsidRPr="00FA2E84">
              <w:rPr>
                <w:lang w:val="de-DE"/>
              </w:rPr>
              <w:t xml:space="preserve">Ein oder aus: Bei ein piepst </w:t>
            </w:r>
            <w:r w:rsidR="0037102B" w:rsidRPr="00FA2E84">
              <w:rPr>
                <w:lang w:val="de-DE"/>
              </w:rPr>
              <w:t xml:space="preserve">BRAILLIANT </w:t>
            </w:r>
            <w:r w:rsidR="006E715D">
              <w:rPr>
                <w:lang w:val="de-DE"/>
              </w:rPr>
              <w:t xml:space="preserve">BI </w:t>
            </w:r>
            <w:r w:rsidR="00BE3D9B">
              <w:rPr>
                <w:lang w:val="de-DE"/>
              </w:rPr>
              <w:t>20X</w:t>
            </w:r>
          </w:p>
        </w:tc>
      </w:tr>
      <w:tr w:rsidR="00FE4DBF" w:rsidRPr="00FA2E84" w14:paraId="14EFEE49" w14:textId="77777777" w:rsidTr="0093612B">
        <w:trPr>
          <w:trHeight w:val="360"/>
        </w:trPr>
        <w:tc>
          <w:tcPr>
            <w:tcW w:w="3055" w:type="dxa"/>
            <w:vAlign w:val="center"/>
          </w:tcPr>
          <w:p w14:paraId="15927154" w14:textId="77777777" w:rsidR="00FE4DBF" w:rsidRPr="00FA2E84" w:rsidRDefault="001E086D" w:rsidP="00117DB2">
            <w:pPr>
              <w:pStyle w:val="BodyText"/>
              <w:spacing w:after="0"/>
              <w:jc w:val="both"/>
              <w:rPr>
                <w:lang w:val="de-DE"/>
              </w:rPr>
            </w:pPr>
            <w:r w:rsidRPr="00FA2E84">
              <w:rPr>
                <w:lang w:val="de-DE"/>
              </w:rPr>
              <w:t xml:space="preserve">Konfiguration der </w:t>
            </w:r>
            <w:r w:rsidR="00596D08" w:rsidRPr="00FA2E84">
              <w:rPr>
                <w:lang w:val="de-DE"/>
              </w:rPr>
              <w:t>D</w:t>
            </w:r>
            <w:r w:rsidRPr="00FA2E84">
              <w:rPr>
                <w:lang w:val="de-DE"/>
              </w:rPr>
              <w:t>aumentasten</w:t>
            </w:r>
          </w:p>
        </w:tc>
        <w:tc>
          <w:tcPr>
            <w:tcW w:w="5575" w:type="dxa"/>
            <w:vAlign w:val="center"/>
          </w:tcPr>
          <w:p w14:paraId="2E1273C4" w14:textId="77777777" w:rsidR="00FE4DBF" w:rsidRPr="00FA2E84" w:rsidRDefault="001E086D" w:rsidP="00117DB2">
            <w:pPr>
              <w:pStyle w:val="BodyText"/>
              <w:spacing w:after="0"/>
              <w:jc w:val="both"/>
              <w:rPr>
                <w:lang w:val="de-DE"/>
              </w:rPr>
            </w:pPr>
            <w:r w:rsidRPr="00FA2E84">
              <w:rPr>
                <w:lang w:val="de-DE"/>
              </w:rPr>
              <w:t xml:space="preserve">Individuelle Zuordnung der Funktionen [vorheriges Element], [nächstes Element], [nach links] und [nach rechts]. </w:t>
            </w:r>
          </w:p>
        </w:tc>
      </w:tr>
      <w:tr w:rsidR="00FE4DBF" w:rsidRPr="00FA2E84" w14:paraId="3E5093C3" w14:textId="77777777" w:rsidTr="0093612B">
        <w:trPr>
          <w:trHeight w:val="360"/>
        </w:trPr>
        <w:tc>
          <w:tcPr>
            <w:tcW w:w="3055" w:type="dxa"/>
            <w:vAlign w:val="center"/>
          </w:tcPr>
          <w:p w14:paraId="53953651" w14:textId="77777777" w:rsidR="00FE4DBF" w:rsidRPr="00FA2E84" w:rsidRDefault="001E086D" w:rsidP="00117DB2">
            <w:pPr>
              <w:pStyle w:val="BodyText"/>
              <w:spacing w:after="0"/>
              <w:jc w:val="both"/>
              <w:rPr>
                <w:lang w:val="de-DE"/>
              </w:rPr>
            </w:pPr>
            <w:r w:rsidRPr="00FA2E84">
              <w:rPr>
                <w:lang w:val="de-DE"/>
              </w:rPr>
              <w:t>Drahtlose Benachrichtigungen</w:t>
            </w:r>
          </w:p>
        </w:tc>
        <w:tc>
          <w:tcPr>
            <w:tcW w:w="5575" w:type="dxa"/>
            <w:vAlign w:val="center"/>
          </w:tcPr>
          <w:p w14:paraId="1E51AC6D" w14:textId="77777777" w:rsidR="00FE4DBF" w:rsidRPr="00FA2E84" w:rsidRDefault="001E086D" w:rsidP="00117DB2">
            <w:pPr>
              <w:pStyle w:val="BodyText"/>
              <w:spacing w:after="0"/>
              <w:jc w:val="both"/>
              <w:rPr>
                <w:lang w:val="de-DE"/>
              </w:rPr>
            </w:pPr>
            <w:r w:rsidRPr="00FA2E84">
              <w:rPr>
                <w:lang w:val="de-DE"/>
              </w:rPr>
              <w:t>Hier kann die Anzeige von Statusmeldungen über Bluetooth und Wlan Konnektivität ein- oder ausgeschaltet w</w:t>
            </w:r>
            <w:r w:rsidR="00C364EE" w:rsidRPr="00FA2E84">
              <w:rPr>
                <w:lang w:val="de-DE"/>
              </w:rPr>
              <w:t>e</w:t>
            </w:r>
            <w:r w:rsidRPr="00FA2E84">
              <w:rPr>
                <w:lang w:val="de-DE"/>
              </w:rPr>
              <w:t>rden.</w:t>
            </w:r>
          </w:p>
        </w:tc>
      </w:tr>
    </w:tbl>
    <w:p w14:paraId="3441623A" w14:textId="77777777" w:rsidR="00FE4DBF" w:rsidRPr="00FA2E84" w:rsidRDefault="00FE4DBF" w:rsidP="00117DB2">
      <w:pPr>
        <w:jc w:val="both"/>
      </w:pPr>
    </w:p>
    <w:p w14:paraId="4B62225D" w14:textId="77777777" w:rsidR="001E086D" w:rsidRPr="00FA2E84" w:rsidRDefault="007B515D" w:rsidP="00117DB2">
      <w:pPr>
        <w:pStyle w:val="Heading2"/>
        <w:jc w:val="both"/>
        <w:rPr>
          <w:b/>
          <w:bCs/>
        </w:rPr>
      </w:pPr>
      <w:bookmarkStart w:id="156" w:name="_Toc105078141"/>
      <w:r w:rsidRPr="00FA2E84">
        <w:rPr>
          <w:b/>
          <w:bCs/>
        </w:rPr>
        <w:t>Hinzufügen, konfigurieren und Löschen von Brailleprofilen</w:t>
      </w:r>
      <w:bookmarkEnd w:id="156"/>
    </w:p>
    <w:p w14:paraId="0ECD14B7" w14:textId="77777777" w:rsidR="007B515D" w:rsidRPr="00FA2E84" w:rsidRDefault="003A00F8" w:rsidP="00117DB2">
      <w:pPr>
        <w:jc w:val="both"/>
      </w:pPr>
      <w:r w:rsidRPr="00FA2E84">
        <w:t xml:space="preserve">Das Menü Brailleprofile listet alle auf </w:t>
      </w:r>
      <w:r w:rsidR="000B0F3F" w:rsidRPr="00FA2E84">
        <w:t>Ihre</w:t>
      </w:r>
      <w:r w:rsidR="00565EE8">
        <w:t>m</w:t>
      </w:r>
      <w:r w:rsidR="000B0F3F" w:rsidRPr="00FA2E84">
        <w:t xml:space="preserve"> </w:t>
      </w:r>
      <w:r w:rsidR="0037102B" w:rsidRPr="00FA2E84">
        <w:t xml:space="preserve">BRAILLIANT </w:t>
      </w:r>
      <w:r w:rsidR="006E715D">
        <w:t xml:space="preserve">BI </w:t>
      </w:r>
      <w:r w:rsidR="00BE3D9B">
        <w:t>20X</w:t>
      </w:r>
      <w:r w:rsidRPr="00FA2E84">
        <w:t xml:space="preserve"> verfügbaren Brailleprofile auf. Das a</w:t>
      </w:r>
      <w:r w:rsidR="00540C94" w:rsidRPr="00FA2E84">
        <w:t>k</w:t>
      </w:r>
      <w:r w:rsidRPr="00FA2E84">
        <w:t xml:space="preserve">tive Brailleprofil wird jeweils mit Punkten 7 und 8 auf der Braillezeile unterlegt. Scrollen Sie durch die verfügbaren Profile mit den äußeren Daumentasten und drücken Sie danach Enter oder eine Cursor Routing Taste, um das gewünschte Profil auszuwählen. </w:t>
      </w:r>
    </w:p>
    <w:p w14:paraId="6CA07C88" w14:textId="77777777" w:rsidR="003A00F8" w:rsidRPr="00FA2E84" w:rsidRDefault="003A00F8" w:rsidP="00117DB2">
      <w:pPr>
        <w:jc w:val="both"/>
      </w:pPr>
    </w:p>
    <w:p w14:paraId="63D65541" w14:textId="77777777" w:rsidR="003A00F8" w:rsidRPr="00FA2E84" w:rsidRDefault="003A00F8" w:rsidP="00117DB2">
      <w:pPr>
        <w:pStyle w:val="Heading3"/>
        <w:jc w:val="both"/>
        <w:rPr>
          <w:b/>
          <w:bCs/>
        </w:rPr>
      </w:pPr>
      <w:bookmarkStart w:id="157" w:name="_Toc105078142"/>
      <w:r w:rsidRPr="00FA2E84">
        <w:rPr>
          <w:b/>
          <w:bCs/>
        </w:rPr>
        <w:t>Ein Brailleprofil hinzufügen</w:t>
      </w:r>
      <w:bookmarkEnd w:id="157"/>
    </w:p>
    <w:p w14:paraId="30919587" w14:textId="77777777" w:rsidR="003A00F8" w:rsidRPr="00FA2E84" w:rsidRDefault="003A00F8" w:rsidP="00117DB2">
      <w:pPr>
        <w:jc w:val="both"/>
      </w:pPr>
      <w:r w:rsidRPr="00FA2E84">
        <w:t xml:space="preserve">Um ein Brailleprofil hinzu zu fügen, wählen Sie „Brailleprofil hinzufügen“ und geben Sie Enter oder eine Cursorrouting Taste. </w:t>
      </w:r>
      <w:r w:rsidR="00540C94" w:rsidRPr="00FA2E84">
        <w:t>S</w:t>
      </w:r>
      <w:r w:rsidRPr="00FA2E84">
        <w:t>ie werden nun aufgefordert, die folgenden Informationen einzugeben:</w:t>
      </w:r>
    </w:p>
    <w:p w14:paraId="5C2219A2" w14:textId="77777777" w:rsidR="003A00F8" w:rsidRPr="00FA2E84" w:rsidRDefault="003A00F8" w:rsidP="009106AB">
      <w:pPr>
        <w:pStyle w:val="BodyText"/>
        <w:numPr>
          <w:ilvl w:val="0"/>
          <w:numId w:val="20"/>
        </w:numPr>
        <w:ind w:left="360"/>
        <w:jc w:val="both"/>
      </w:pPr>
      <w:r w:rsidRPr="00FA2E84">
        <w:t>Profilname: Geben Sie den Profilnamen innerhalb der Klammern ein und bestätigen Sie mit Enter..</w:t>
      </w:r>
    </w:p>
    <w:p w14:paraId="233E4188" w14:textId="77777777" w:rsidR="003A00F8" w:rsidRPr="00FA2E84" w:rsidRDefault="003A00F8" w:rsidP="009106AB">
      <w:pPr>
        <w:pStyle w:val="BodyText"/>
        <w:numPr>
          <w:ilvl w:val="0"/>
          <w:numId w:val="20"/>
        </w:numPr>
        <w:ind w:left="360"/>
        <w:jc w:val="both"/>
      </w:pPr>
      <w:r w:rsidRPr="00FA2E84">
        <w:rPr>
          <w:rStyle w:val="Strong"/>
        </w:rPr>
        <w:t>Braille grade</w:t>
      </w:r>
      <w:r w:rsidRPr="00FA2E84">
        <w:t>: Wählen Sie zwischen Vollschrift, Kurzschrift und Computer Braille</w:t>
      </w:r>
      <w:r w:rsidR="00561F5A">
        <w:t xml:space="preserve"> und bestätigen Sie mit Enter. Bitte beachten Sie, dass Brailliant Ihnen das Unterdrücken von Vollschrift erlaubt. </w:t>
      </w:r>
    </w:p>
    <w:p w14:paraId="2664C48B" w14:textId="77777777" w:rsidR="003A00F8" w:rsidRPr="00FA2E84" w:rsidRDefault="003A00F8" w:rsidP="009106AB">
      <w:pPr>
        <w:pStyle w:val="BodyText"/>
        <w:numPr>
          <w:ilvl w:val="0"/>
          <w:numId w:val="20"/>
        </w:numPr>
        <w:ind w:left="360"/>
        <w:jc w:val="both"/>
      </w:pPr>
      <w:r w:rsidRPr="00FA2E84">
        <w:rPr>
          <w:rStyle w:val="Strong"/>
        </w:rPr>
        <w:t xml:space="preserve">Computer </w:t>
      </w:r>
      <w:r w:rsidR="00540C94" w:rsidRPr="00FA2E84">
        <w:rPr>
          <w:rStyle w:val="Strong"/>
        </w:rPr>
        <w:t>Braille</w:t>
      </w:r>
      <w:r w:rsidRPr="00FA2E84">
        <w:rPr>
          <w:rStyle w:val="Strong"/>
        </w:rPr>
        <w:t xml:space="preserve"> Tabelle</w:t>
      </w:r>
      <w:r w:rsidRPr="00FA2E84">
        <w:t>: Wählen Sie Ihre Computer Braille Tabelle und geben Sie Enter.</w:t>
      </w:r>
      <w:r w:rsidR="00561F5A">
        <w:t xml:space="preserve"> Wählen Sie "keine", um das Wechseln zwischen Computerbraille Tabellen zu vermeiden. </w:t>
      </w:r>
    </w:p>
    <w:p w14:paraId="02D4BC93" w14:textId="77777777" w:rsidR="003A00F8" w:rsidRPr="00FA2E84" w:rsidRDefault="001139B6" w:rsidP="009106AB">
      <w:pPr>
        <w:pStyle w:val="BodyText"/>
        <w:numPr>
          <w:ilvl w:val="0"/>
          <w:numId w:val="20"/>
        </w:numPr>
        <w:ind w:left="360"/>
        <w:jc w:val="both"/>
      </w:pPr>
      <w:r w:rsidRPr="00FA2E84">
        <w:rPr>
          <w:rStyle w:val="Strong"/>
        </w:rPr>
        <w:t xml:space="preserve">Braille Tabelle für Vollschrift: </w:t>
      </w:r>
      <w:r w:rsidRPr="0065294A">
        <w:rPr>
          <w:rStyle w:val="Strong"/>
          <w:b w:val="0"/>
          <w:bCs w:val="0"/>
        </w:rPr>
        <w:t>Wählen Sie Ihre Braille Vollschrift Tabelle aus und drücken Sie danach Enter.</w:t>
      </w:r>
    </w:p>
    <w:p w14:paraId="36531018" w14:textId="77777777" w:rsidR="003A00F8" w:rsidRPr="00561F5A" w:rsidRDefault="001139B6" w:rsidP="009106AB">
      <w:pPr>
        <w:pStyle w:val="BodyText"/>
        <w:numPr>
          <w:ilvl w:val="0"/>
          <w:numId w:val="20"/>
        </w:numPr>
        <w:ind w:left="360"/>
        <w:jc w:val="both"/>
        <w:rPr>
          <w:rStyle w:val="Strong"/>
          <w:b w:val="0"/>
          <w:bCs w:val="0"/>
        </w:rPr>
      </w:pPr>
      <w:r w:rsidRPr="00FA2E84">
        <w:rPr>
          <w:rStyle w:val="Strong"/>
        </w:rPr>
        <w:t xml:space="preserve">Kurzschrift Braille Tabelle: </w:t>
      </w:r>
      <w:r w:rsidRPr="0065294A">
        <w:rPr>
          <w:rStyle w:val="Strong"/>
          <w:b w:val="0"/>
          <w:bCs w:val="0"/>
        </w:rPr>
        <w:t>Wählen Sie die gewünschte Kurzschrift Braille Tabelle und geben Sie dann Enter.</w:t>
      </w:r>
      <w:r w:rsidR="00561F5A" w:rsidRPr="0065294A">
        <w:rPr>
          <w:rStyle w:val="Strong"/>
          <w:b w:val="0"/>
          <w:bCs w:val="0"/>
        </w:rPr>
        <w:t xml:space="preserve"> Wählen Sie "Keine", um das Wechseln zwischen Kurzschrift Tabellen zu vermeiden.</w:t>
      </w:r>
    </w:p>
    <w:p w14:paraId="2B9D4782" w14:textId="77777777" w:rsidR="001139B6" w:rsidRPr="0065294A" w:rsidRDefault="001139B6" w:rsidP="009106AB">
      <w:pPr>
        <w:pStyle w:val="BodyText"/>
        <w:numPr>
          <w:ilvl w:val="0"/>
          <w:numId w:val="20"/>
        </w:numPr>
        <w:ind w:left="360"/>
        <w:jc w:val="both"/>
        <w:rPr>
          <w:rStyle w:val="Strong"/>
          <w:b w:val="0"/>
          <w:bCs w:val="0"/>
        </w:rPr>
      </w:pPr>
      <w:r w:rsidRPr="00FA2E84">
        <w:rPr>
          <w:rStyle w:val="Strong"/>
        </w:rPr>
        <w:t xml:space="preserve">Konfiguration speichern: </w:t>
      </w:r>
      <w:r w:rsidRPr="0065294A">
        <w:rPr>
          <w:rStyle w:val="Strong"/>
          <w:b w:val="0"/>
          <w:bCs w:val="0"/>
        </w:rPr>
        <w:t>Geben Sie zum Schluss Enter, um die Konfiguration zu speichern.</w:t>
      </w:r>
    </w:p>
    <w:p w14:paraId="4BCD0817" w14:textId="77777777" w:rsidR="001139B6" w:rsidRPr="00FA2E84" w:rsidRDefault="001139B6" w:rsidP="009106AB">
      <w:pPr>
        <w:pStyle w:val="BodyText"/>
        <w:numPr>
          <w:ilvl w:val="0"/>
          <w:numId w:val="20"/>
        </w:numPr>
        <w:ind w:left="360"/>
        <w:jc w:val="both"/>
      </w:pPr>
      <w:r w:rsidRPr="00FA2E84">
        <w:t>Das neue Brailleprofil ist jetzt in der Liste der Brailleprofile enthalten.</w:t>
      </w:r>
    </w:p>
    <w:p w14:paraId="13BC273C" w14:textId="77777777" w:rsidR="001139B6" w:rsidRPr="00FA2E84" w:rsidRDefault="001139B6" w:rsidP="009106AB">
      <w:pPr>
        <w:pStyle w:val="BodyText"/>
        <w:numPr>
          <w:ilvl w:val="0"/>
          <w:numId w:val="20"/>
        </w:numPr>
        <w:ind w:left="360"/>
        <w:jc w:val="both"/>
      </w:pPr>
      <w:r w:rsidRPr="00FA2E84">
        <w:t xml:space="preserve"> </w:t>
      </w:r>
    </w:p>
    <w:p w14:paraId="3439EA36" w14:textId="77777777" w:rsidR="007B515D" w:rsidRPr="00FA2E84" w:rsidRDefault="001139B6" w:rsidP="00117DB2">
      <w:pPr>
        <w:pStyle w:val="Heading3"/>
        <w:jc w:val="both"/>
        <w:rPr>
          <w:b/>
          <w:bCs/>
        </w:rPr>
      </w:pPr>
      <w:bookmarkStart w:id="158" w:name="_Toc105078143"/>
      <w:r w:rsidRPr="00FA2E84">
        <w:rPr>
          <w:b/>
          <w:bCs/>
        </w:rPr>
        <w:t>Konfigurieren oder Löschen eines Braille</w:t>
      </w:r>
      <w:r w:rsidR="00540C94" w:rsidRPr="00FA2E84">
        <w:rPr>
          <w:b/>
          <w:bCs/>
        </w:rPr>
        <w:t xml:space="preserve"> P</w:t>
      </w:r>
      <w:r w:rsidRPr="00FA2E84">
        <w:rPr>
          <w:b/>
          <w:bCs/>
        </w:rPr>
        <w:t>rofils</w:t>
      </w:r>
      <w:bookmarkEnd w:id="158"/>
    </w:p>
    <w:p w14:paraId="2CDAE30C" w14:textId="77777777" w:rsidR="00FE4DBF" w:rsidRPr="00FA2E84" w:rsidRDefault="001139B6" w:rsidP="00117DB2">
      <w:pPr>
        <w:jc w:val="both"/>
      </w:pPr>
      <w:r w:rsidRPr="00FA2E84">
        <w:t xml:space="preserve">Um ein Brailleprofil zu konfigurieren oder zu löschen, gehen Sie bitte wie folgt vor: </w:t>
      </w:r>
    </w:p>
    <w:p w14:paraId="64451D7F" w14:textId="77777777" w:rsidR="00E0669D" w:rsidRDefault="00E0669D" w:rsidP="009106AB">
      <w:pPr>
        <w:pStyle w:val="ListParagraph"/>
        <w:numPr>
          <w:ilvl w:val="0"/>
          <w:numId w:val="21"/>
        </w:numPr>
        <w:jc w:val="both"/>
      </w:pPr>
      <w:r>
        <w:t>Wählen Sie im Menü Einstellungen (Optionen) den Punkt Brailleprofil.</w:t>
      </w:r>
    </w:p>
    <w:p w14:paraId="4A897EAE" w14:textId="77777777" w:rsidR="001139B6" w:rsidRPr="00FA2E84" w:rsidRDefault="001139B6" w:rsidP="009106AB">
      <w:pPr>
        <w:pStyle w:val="ListParagraph"/>
        <w:numPr>
          <w:ilvl w:val="0"/>
          <w:numId w:val="21"/>
        </w:numPr>
        <w:jc w:val="both"/>
      </w:pPr>
      <w:r w:rsidRPr="00FA2E84">
        <w:lastRenderedPageBreak/>
        <w:t>Scrollen Sie durch die Liste der verfügbaren Brailleprofile mit den äußeren Daumentasten.</w:t>
      </w:r>
    </w:p>
    <w:p w14:paraId="17CDC87B" w14:textId="77777777" w:rsidR="001139B6" w:rsidRPr="00FA2E84" w:rsidRDefault="001139B6" w:rsidP="009106AB">
      <w:pPr>
        <w:pStyle w:val="ListParagraph"/>
        <w:numPr>
          <w:ilvl w:val="0"/>
          <w:numId w:val="21"/>
        </w:numPr>
        <w:jc w:val="both"/>
      </w:pPr>
      <w:r w:rsidRPr="00FA2E84">
        <w:t xml:space="preserve">Drücken Sie </w:t>
      </w:r>
      <w:r w:rsidR="00045A19">
        <w:t>Leert</w:t>
      </w:r>
      <w:r w:rsidR="00D60B73" w:rsidRPr="00FA2E84">
        <w:t xml:space="preserve">aste mit </w:t>
      </w:r>
      <w:r w:rsidR="00307B30" w:rsidRPr="00FA2E84">
        <w:t>+ m</w:t>
      </w:r>
      <w:r w:rsidRPr="00FA2E84">
        <w:t>, um das Kontextmenü zu öffnen.</w:t>
      </w:r>
    </w:p>
    <w:p w14:paraId="4C90E668" w14:textId="77777777" w:rsidR="001139B6" w:rsidRPr="00FA2E84" w:rsidRDefault="001139B6" w:rsidP="009106AB">
      <w:pPr>
        <w:pStyle w:val="ListParagraph"/>
        <w:numPr>
          <w:ilvl w:val="0"/>
          <w:numId w:val="21"/>
        </w:numPr>
        <w:jc w:val="both"/>
      </w:pPr>
      <w:r w:rsidRPr="00FA2E84">
        <w:t>Wählen Sie „Brailleprofil konfigurieren“ oder „Braille Profil löschen“.</w:t>
      </w:r>
    </w:p>
    <w:p w14:paraId="6DE407CF" w14:textId="77777777" w:rsidR="001139B6" w:rsidRPr="00FA2E84" w:rsidRDefault="001139B6" w:rsidP="009106AB">
      <w:pPr>
        <w:pStyle w:val="ListParagraph"/>
        <w:numPr>
          <w:ilvl w:val="0"/>
          <w:numId w:val="21"/>
        </w:numPr>
        <w:jc w:val="both"/>
      </w:pPr>
      <w:r w:rsidRPr="00FA2E84">
        <w:t>Geben Sie Enter.</w:t>
      </w:r>
      <w:r w:rsidR="00E0669D">
        <w:t xml:space="preserve"> Alternativ können Brailleprofil hinzufügen oder Brailleprofil löschen auch im Brailleprofil Menü gewählt werden.</w:t>
      </w:r>
    </w:p>
    <w:p w14:paraId="600C7CD8" w14:textId="77777777" w:rsidR="001139B6" w:rsidRDefault="001139B6" w:rsidP="00117DB2">
      <w:pPr>
        <w:jc w:val="both"/>
      </w:pPr>
    </w:p>
    <w:p w14:paraId="5A1E52FE" w14:textId="77777777" w:rsidR="0049251B" w:rsidRDefault="0049251B" w:rsidP="0049251B">
      <w:pPr>
        <w:pStyle w:val="Heading2"/>
      </w:pPr>
      <w:bookmarkStart w:id="159" w:name="_Toc84178226"/>
      <w:bookmarkStart w:id="160" w:name="_Toc105078144"/>
      <w:r>
        <w:t>Der Einhand-Modus</w:t>
      </w:r>
      <w:bookmarkEnd w:id="159"/>
      <w:bookmarkEnd w:id="160"/>
    </w:p>
    <w:p w14:paraId="5FE09478" w14:textId="77777777" w:rsidR="0049251B" w:rsidRDefault="0049251B" w:rsidP="0049251B">
      <w:r>
        <w:t xml:space="preserve">Der Einhandmodus ermöglicht es, auf dem Brailliant Punktekombinationen mit nur einer Hand einzugeben. Ist der Einhand-Modus aktiviert, so ändert sich die Art der Eingabe von Braillezeichen und -Befehlen. Die Tasten können nacheinander Gedrückt und losgelassen werden. Das Braillezeichen bzw. der Braillebefehl wird erst ausgeführt, wenn die Leer-Taste gegeben wird. Um ein zusätzlichesLLeerzeichen zu generieren drücken Sie bitte die Leer-Taste zwei Mal hintereinander. Zur Eingabe von Braillebefehlen wird dieselbe Methode verwendet wie eben für Braillezeichen beschrieben. </w:t>
      </w:r>
    </w:p>
    <w:p w14:paraId="45ACB0E3" w14:textId="77777777" w:rsidR="0049251B" w:rsidRDefault="0049251B" w:rsidP="0049251B">
      <w:r>
        <w:t xml:space="preserve">Wenn ein Braillebefehl die Leer-Taste mit einschließt, sie z.B. der Befehl "gehe zum Anfang" = Leer-Taste mit Punkten 4 5 6, so wird ein zusätzlicher Druck auf die Leer-Taste benötigt. </w:t>
      </w:r>
    </w:p>
    <w:p w14:paraId="0D0AC085" w14:textId="77777777" w:rsidR="0049251B" w:rsidRDefault="0049251B" w:rsidP="0049251B">
      <w:r>
        <w:t xml:space="preserve">Beispiel: Um den eben genannten Befehl "gehe zum Anfang" = Leer-Taste + Punkte 4 5 6 im Einhandmodus auszuführen, Geben Sie Leer-Taste, dann Punkt 1, Punkt 2 und Punkt 3, sowie zum Schluss erneut die Leer-Taste. </w:t>
      </w:r>
    </w:p>
    <w:p w14:paraId="70886FCD" w14:textId="77777777" w:rsidR="0049251B" w:rsidRDefault="0049251B" w:rsidP="0049251B">
      <w:r>
        <w:t>Bitte beachten Sie: Die Benutzung der Daumen- und Cursorrouting-Tasten bleiben gleich wie im normalen Zweihand-Modus.</w:t>
      </w:r>
    </w:p>
    <w:p w14:paraId="3D36023C" w14:textId="77777777" w:rsidR="0049251B" w:rsidRDefault="0049251B" w:rsidP="0049251B">
      <w:r>
        <w:t>Um den Einhand-Modus zu aktivieren bzw. zu deaktivieren, gehen Sie bitte wie folgt vor:</w:t>
      </w:r>
    </w:p>
    <w:p w14:paraId="5C008DE3" w14:textId="77777777" w:rsidR="0049251B" w:rsidRDefault="0049251B" w:rsidP="009106AB">
      <w:pPr>
        <w:pStyle w:val="ListParagraph"/>
        <w:numPr>
          <w:ilvl w:val="0"/>
          <w:numId w:val="45"/>
        </w:numPr>
      </w:pPr>
      <w:r>
        <w:t>Gehen Sie ins Hauptmenü.</w:t>
      </w:r>
    </w:p>
    <w:p w14:paraId="1C50325B" w14:textId="77777777" w:rsidR="0049251B" w:rsidRDefault="0049251B" w:rsidP="009106AB">
      <w:pPr>
        <w:pStyle w:val="ListParagraph"/>
        <w:numPr>
          <w:ilvl w:val="0"/>
          <w:numId w:val="45"/>
        </w:numPr>
      </w:pPr>
      <w:r>
        <w:t>Wählen Sie Optionen und geben Sie Enter.</w:t>
      </w:r>
    </w:p>
    <w:p w14:paraId="4BA88E52" w14:textId="77777777" w:rsidR="0049251B" w:rsidRDefault="0049251B" w:rsidP="009106AB">
      <w:pPr>
        <w:pStyle w:val="ListParagraph"/>
        <w:numPr>
          <w:ilvl w:val="0"/>
          <w:numId w:val="45"/>
        </w:numPr>
      </w:pPr>
      <w:r>
        <w:t>Wählen Sie Benutzereinstellungen und Geben Sie Enter.</w:t>
      </w:r>
    </w:p>
    <w:p w14:paraId="1C68C1A6" w14:textId="77777777" w:rsidR="0049251B" w:rsidRDefault="0049251B" w:rsidP="009106AB">
      <w:pPr>
        <w:pStyle w:val="ListParagraph"/>
        <w:numPr>
          <w:ilvl w:val="0"/>
          <w:numId w:val="45"/>
        </w:numPr>
      </w:pPr>
      <w:r>
        <w:t>Benutzen Sie die äußeren Daumentasten, bis Sie den Menüpunkt Einhand-Modus erreichen.</w:t>
      </w:r>
    </w:p>
    <w:p w14:paraId="79D9B952" w14:textId="77777777" w:rsidR="0049251B" w:rsidRPr="00942924" w:rsidRDefault="0049251B" w:rsidP="009106AB">
      <w:pPr>
        <w:pStyle w:val="ListParagraph"/>
        <w:numPr>
          <w:ilvl w:val="0"/>
          <w:numId w:val="45"/>
        </w:numPr>
      </w:pPr>
      <w:r>
        <w:t>Geben Sie Enter, um den Einhand-Modus zu aktivieren. Geben Sie erneut Enter, um ihn zu deaktivieren.</w:t>
      </w:r>
    </w:p>
    <w:p w14:paraId="30A76B96" w14:textId="77777777" w:rsidR="0049251B" w:rsidRPr="00FA2E84" w:rsidRDefault="0049251B" w:rsidP="00117DB2">
      <w:pPr>
        <w:jc w:val="both"/>
      </w:pPr>
    </w:p>
    <w:p w14:paraId="21D72971" w14:textId="77777777" w:rsidR="001139B6" w:rsidRPr="00FA2E84" w:rsidRDefault="00F47A63" w:rsidP="00117DB2">
      <w:pPr>
        <w:pStyle w:val="Heading2"/>
        <w:jc w:val="both"/>
        <w:rPr>
          <w:b/>
          <w:bCs/>
        </w:rPr>
      </w:pPr>
      <w:bookmarkStart w:id="161" w:name="_Toc105078145"/>
      <w:r w:rsidRPr="00FA2E84">
        <w:rPr>
          <w:b/>
          <w:bCs/>
        </w:rPr>
        <w:t>Die Benutzung von Wlan oder Bluetooth</w:t>
      </w:r>
      <w:bookmarkEnd w:id="161"/>
    </w:p>
    <w:p w14:paraId="565DA69F" w14:textId="5E97B39D" w:rsidR="00F47A63" w:rsidRPr="00FA2E84" w:rsidRDefault="0037102B" w:rsidP="00117DB2">
      <w:pPr>
        <w:jc w:val="both"/>
      </w:pPr>
      <w:r w:rsidRPr="00FA2E84">
        <w:t xml:space="preserve">BRAILLIANT </w:t>
      </w:r>
      <w:r w:rsidR="006E715D">
        <w:t xml:space="preserve">BI </w:t>
      </w:r>
      <w:r w:rsidR="00BE3D9B">
        <w:t>20X</w:t>
      </w:r>
      <w:r w:rsidR="00F47A63" w:rsidRPr="00FA2E84">
        <w:t xml:space="preserve"> verfügt über Wlan 2.4 GHZ Technologie. </w:t>
      </w:r>
    </w:p>
    <w:p w14:paraId="61CE020B" w14:textId="77777777" w:rsidR="00C9488E" w:rsidRPr="00FA2E84" w:rsidRDefault="00C9488E" w:rsidP="00117DB2">
      <w:pPr>
        <w:jc w:val="both"/>
      </w:pPr>
    </w:p>
    <w:p w14:paraId="3731497F" w14:textId="77777777" w:rsidR="00C9488E" w:rsidRPr="00FA2E84" w:rsidRDefault="00C9488E" w:rsidP="00117DB2">
      <w:pPr>
        <w:pStyle w:val="Heading3"/>
        <w:jc w:val="both"/>
        <w:rPr>
          <w:b/>
          <w:bCs/>
        </w:rPr>
      </w:pPr>
      <w:bookmarkStart w:id="162" w:name="_Toc105078146"/>
      <w:r w:rsidRPr="00FA2E84">
        <w:rPr>
          <w:b/>
          <w:bCs/>
        </w:rPr>
        <w:t>Verbindung zu eine</w:t>
      </w:r>
      <w:r w:rsidR="00F374AF" w:rsidRPr="00FA2E84">
        <w:rPr>
          <w:b/>
          <w:bCs/>
        </w:rPr>
        <w:t>m</w:t>
      </w:r>
      <w:r w:rsidRPr="00FA2E84">
        <w:rPr>
          <w:b/>
          <w:bCs/>
        </w:rPr>
        <w:t xml:space="preserve"> </w:t>
      </w:r>
      <w:r w:rsidR="00540C94" w:rsidRPr="00FA2E84">
        <w:rPr>
          <w:b/>
          <w:bCs/>
        </w:rPr>
        <w:t>Wlan</w:t>
      </w:r>
      <w:r w:rsidRPr="00FA2E84">
        <w:rPr>
          <w:b/>
          <w:bCs/>
        </w:rPr>
        <w:t xml:space="preserve"> herstellen</w:t>
      </w:r>
      <w:bookmarkEnd w:id="162"/>
    </w:p>
    <w:p w14:paraId="78DD5D62" w14:textId="77777777" w:rsidR="00C9488E" w:rsidRPr="00FA2E84" w:rsidRDefault="00917A92" w:rsidP="00117DB2">
      <w:pPr>
        <w:jc w:val="both"/>
      </w:pPr>
      <w:r w:rsidRPr="00FA2E84">
        <w:t>Wählen Sie „neue Verbindung“ im Wlan Menü und geben Sie dann Enter oder eine Cursorrouting Taste. Es erscheinen nun drei Wahlmöglichkeiten für die Verbindung:</w:t>
      </w:r>
    </w:p>
    <w:p w14:paraId="5F54670B" w14:textId="77777777" w:rsidR="00917A92" w:rsidRPr="00FA2E84" w:rsidRDefault="00917A92" w:rsidP="009106AB">
      <w:pPr>
        <w:pStyle w:val="ListParagraph"/>
        <w:numPr>
          <w:ilvl w:val="0"/>
          <w:numId w:val="22"/>
        </w:numPr>
        <w:jc w:val="both"/>
      </w:pPr>
      <w:r w:rsidRPr="00FA2E84">
        <w:t xml:space="preserve">Suche SSID: Wählen Sie diese Option, um nach verfügbaren Wlan Netzen in Ihrer Umgebung zu suchen. Wenn der Suchvorgang abgeschlossen ist, zeigt </w:t>
      </w:r>
      <w:r w:rsidR="0037102B" w:rsidRPr="00FA2E84">
        <w:t xml:space="preserve">BRAILLIANT </w:t>
      </w:r>
      <w:r w:rsidR="006E715D">
        <w:t xml:space="preserve">BI </w:t>
      </w:r>
      <w:r w:rsidR="00BE3D9B">
        <w:lastRenderedPageBreak/>
        <w:t>20X</w:t>
      </w:r>
      <w:r w:rsidRPr="00FA2E84">
        <w:t xml:space="preserve"> alle gefundenen Netzwerke. Geben Sie Enter oder eine Cursorrouting Taste, um das gewünschte Netzwerk auszuwählen. Tippen Sie nun das Netzwerkpasswort / den Netzwerkschlüssel ein und schließen Sie mit Enter ab, um die Verbindung herzustellen. </w:t>
      </w:r>
    </w:p>
    <w:p w14:paraId="4402074F" w14:textId="77777777" w:rsidR="00917A92" w:rsidRPr="00FA2E84" w:rsidRDefault="00917A92" w:rsidP="009106AB">
      <w:pPr>
        <w:pStyle w:val="ListParagraph"/>
        <w:numPr>
          <w:ilvl w:val="0"/>
          <w:numId w:val="22"/>
        </w:numPr>
        <w:jc w:val="both"/>
      </w:pPr>
      <w:r w:rsidRPr="00FA2E84">
        <w:t xml:space="preserve">WPS Verbindung: Wählen Sie diese Option aus, um die Verbindung zu einem Wlan herzustellen, welches den WPS Standard verwendet. </w:t>
      </w:r>
      <w:r w:rsidR="0037102B" w:rsidRPr="00FA2E84">
        <w:t xml:space="preserve">BRAILLIANT </w:t>
      </w:r>
      <w:r w:rsidR="006E715D">
        <w:t xml:space="preserve">BI </w:t>
      </w:r>
      <w:r w:rsidR="00BE3D9B">
        <w:t>20X</w:t>
      </w:r>
      <w:r w:rsidRPr="00FA2E84">
        <w:t xml:space="preserve"> zeigt für ca. 30 Sekunden „l</w:t>
      </w:r>
      <w:r w:rsidR="00C459ED">
        <w:t>ädt</w:t>
      </w:r>
      <w:r w:rsidRPr="00FA2E84">
        <w:t>…“ an</w:t>
      </w:r>
      <w:r w:rsidR="00596D08" w:rsidRPr="00FA2E84">
        <w:t xml:space="preserve">. </w:t>
      </w:r>
      <w:r w:rsidR="00B010B2" w:rsidRPr="00FA2E84">
        <w:t>Drücken Sie auf Ihrem Router die WPS Taste, um die Kopplung mit einem neuen Gerät zu starten. Nach einigen Sekunden werden Sie automatisch mit dem neuen Netzwerk verbunden.</w:t>
      </w:r>
    </w:p>
    <w:p w14:paraId="1CDF3446" w14:textId="77777777" w:rsidR="00B010B2" w:rsidRPr="00FA2E84" w:rsidRDefault="00B010B2" w:rsidP="009106AB">
      <w:pPr>
        <w:pStyle w:val="ListParagraph"/>
        <w:numPr>
          <w:ilvl w:val="0"/>
          <w:numId w:val="22"/>
        </w:numPr>
        <w:jc w:val="both"/>
      </w:pPr>
      <w:r w:rsidRPr="00FA2E84">
        <w:t>Manuell verbinden: Wählen Sie diese Option aus, um den SSID bzw. den Netzwerkschlüssel manuell einzugeben. Schließen Sie den Vorgang mit Enter ab, um sich zu verbinden.</w:t>
      </w:r>
    </w:p>
    <w:p w14:paraId="39E51B5A" w14:textId="77777777" w:rsidR="00540C94" w:rsidRPr="00FA2E84" w:rsidRDefault="00540C94" w:rsidP="005B1B3B"/>
    <w:p w14:paraId="25570ED5" w14:textId="77777777" w:rsidR="00B010B2" w:rsidRPr="00117DB2" w:rsidRDefault="000870DF" w:rsidP="005B1B3B">
      <w:pPr>
        <w:pStyle w:val="Heading2"/>
        <w:rPr>
          <w:color w:val="1F3763" w:themeColor="accent1" w:themeShade="7F"/>
        </w:rPr>
      </w:pPr>
      <w:bookmarkStart w:id="163" w:name="_Toc105078147"/>
      <w:r w:rsidRPr="00FA2E84">
        <w:t>Tabelle der Wlan Einstellungen</w:t>
      </w:r>
      <w:bookmarkEnd w:id="163"/>
    </w:p>
    <w:p w14:paraId="26D6D592" w14:textId="0CDC37AD" w:rsidR="00EE3395" w:rsidRPr="00FA2E84" w:rsidRDefault="000870DF" w:rsidP="005B1B3B">
      <w:pPr>
        <w:jc w:val="both"/>
      </w:pPr>
      <w:r w:rsidRPr="00FA2E84">
        <w:t xml:space="preserve">Die Wlan Befehle sind in Tabelle </w:t>
      </w:r>
      <w:r w:rsidR="00564D53" w:rsidRPr="00FA2E84">
        <w:t>8</w:t>
      </w:r>
      <w:r w:rsidRPr="00FA2E84">
        <w:t xml:space="preserve"> aufgelistet.</w:t>
      </w:r>
    </w:p>
    <w:p w14:paraId="1ACC11D7" w14:textId="77777777" w:rsidR="00EE3395" w:rsidRPr="00FA2E84" w:rsidRDefault="00EE3395" w:rsidP="00117DB2">
      <w:pPr>
        <w:pStyle w:val="Caption"/>
        <w:keepNext/>
        <w:spacing w:after="120"/>
        <w:jc w:val="both"/>
        <w:rPr>
          <w:rStyle w:val="Strong"/>
          <w:sz w:val="24"/>
          <w:szCs w:val="24"/>
        </w:rPr>
      </w:pPr>
      <w:r w:rsidRPr="00FA2E84">
        <w:rPr>
          <w:rStyle w:val="Strong"/>
          <w:sz w:val="24"/>
          <w:szCs w:val="24"/>
        </w:rPr>
        <w:t>Tab</w:t>
      </w:r>
      <w:r w:rsidR="00540C94" w:rsidRPr="00FA2E84">
        <w:rPr>
          <w:rStyle w:val="Strong"/>
          <w:sz w:val="24"/>
          <w:szCs w:val="24"/>
        </w:rPr>
        <w:t>el</w:t>
      </w:r>
      <w:r w:rsidRPr="00FA2E84">
        <w:rPr>
          <w:rStyle w:val="Strong"/>
          <w:sz w:val="24"/>
          <w:szCs w:val="24"/>
        </w:rPr>
        <w:t xml:space="preserve">le </w:t>
      </w:r>
      <w:r w:rsidR="00564D53" w:rsidRPr="00FA2E84">
        <w:rPr>
          <w:rStyle w:val="Strong"/>
          <w:sz w:val="24"/>
          <w:szCs w:val="24"/>
        </w:rPr>
        <w:t>8</w:t>
      </w:r>
      <w:r w:rsidRPr="00FA2E84">
        <w:rPr>
          <w:rStyle w:val="Strong"/>
          <w:sz w:val="24"/>
          <w:szCs w:val="24"/>
        </w:rPr>
        <w:t>: Wlan Einstellungen</w:t>
      </w:r>
    </w:p>
    <w:tbl>
      <w:tblPr>
        <w:tblStyle w:val="TableGrid"/>
        <w:tblW w:w="0" w:type="auto"/>
        <w:tblLook w:val="04A0" w:firstRow="1" w:lastRow="0" w:firstColumn="1" w:lastColumn="0" w:noHBand="0" w:noVBand="1"/>
      </w:tblPr>
      <w:tblGrid>
        <w:gridCol w:w="2515"/>
        <w:gridCol w:w="6115"/>
        <w:gridCol w:w="113"/>
      </w:tblGrid>
      <w:tr w:rsidR="00EE3395" w:rsidRPr="00FA2E84" w14:paraId="1E7293D4" w14:textId="77777777" w:rsidTr="0093612B">
        <w:trPr>
          <w:gridAfter w:val="1"/>
          <w:wAfter w:w="113" w:type="dxa"/>
          <w:trHeight w:val="432"/>
          <w:tblHeader/>
        </w:trPr>
        <w:tc>
          <w:tcPr>
            <w:tcW w:w="2515" w:type="dxa"/>
            <w:vAlign w:val="center"/>
          </w:tcPr>
          <w:p w14:paraId="21D529BE" w14:textId="77777777" w:rsidR="00EE3395" w:rsidRPr="00FA2E84" w:rsidRDefault="00EE3395" w:rsidP="00117DB2">
            <w:pPr>
              <w:pStyle w:val="BodyText"/>
              <w:spacing w:after="0"/>
              <w:jc w:val="both"/>
              <w:rPr>
                <w:rStyle w:val="Strong"/>
                <w:lang w:val="de-DE"/>
              </w:rPr>
            </w:pPr>
            <w:r w:rsidRPr="00FA2E84">
              <w:rPr>
                <w:rStyle w:val="Strong"/>
                <w:lang w:val="de-DE"/>
              </w:rPr>
              <w:t>Einstellung</w:t>
            </w:r>
          </w:p>
        </w:tc>
        <w:tc>
          <w:tcPr>
            <w:tcW w:w="6115" w:type="dxa"/>
            <w:vAlign w:val="center"/>
          </w:tcPr>
          <w:p w14:paraId="09AF2030" w14:textId="77777777" w:rsidR="00EE3395" w:rsidRPr="00FA2E84" w:rsidRDefault="00EE3395" w:rsidP="00117DB2">
            <w:pPr>
              <w:pStyle w:val="BodyText"/>
              <w:spacing w:after="0"/>
              <w:jc w:val="both"/>
              <w:rPr>
                <w:rStyle w:val="Strong"/>
                <w:lang w:val="de-DE"/>
              </w:rPr>
            </w:pPr>
            <w:r w:rsidRPr="00FA2E84">
              <w:rPr>
                <w:rStyle w:val="Strong"/>
                <w:lang w:val="de-DE"/>
              </w:rPr>
              <w:t>Option / Ergebnis</w:t>
            </w:r>
          </w:p>
        </w:tc>
      </w:tr>
      <w:tr w:rsidR="00EE3395" w:rsidRPr="00FA2E84" w14:paraId="7B70FC85" w14:textId="77777777" w:rsidTr="0093612B">
        <w:trPr>
          <w:gridAfter w:val="1"/>
          <w:wAfter w:w="113" w:type="dxa"/>
          <w:trHeight w:val="360"/>
        </w:trPr>
        <w:tc>
          <w:tcPr>
            <w:tcW w:w="2515" w:type="dxa"/>
            <w:vAlign w:val="center"/>
          </w:tcPr>
          <w:p w14:paraId="2C9DDCF2" w14:textId="77777777" w:rsidR="00EE3395" w:rsidRPr="00FA2E84" w:rsidRDefault="00EE3395" w:rsidP="00117DB2">
            <w:pPr>
              <w:pStyle w:val="BodyText"/>
              <w:spacing w:after="0"/>
              <w:jc w:val="both"/>
              <w:rPr>
                <w:lang w:val="de-DE"/>
              </w:rPr>
            </w:pPr>
            <w:r w:rsidRPr="00FA2E84">
              <w:rPr>
                <w:lang w:val="de-DE"/>
              </w:rPr>
              <w:t>Wlan</w:t>
            </w:r>
          </w:p>
        </w:tc>
        <w:tc>
          <w:tcPr>
            <w:tcW w:w="6115" w:type="dxa"/>
            <w:vAlign w:val="center"/>
          </w:tcPr>
          <w:p w14:paraId="3F31FAD8" w14:textId="77777777" w:rsidR="00EE3395" w:rsidRPr="00FA2E84" w:rsidRDefault="00EE3395" w:rsidP="00117DB2">
            <w:pPr>
              <w:pStyle w:val="BodyText"/>
              <w:spacing w:after="0"/>
              <w:jc w:val="both"/>
              <w:rPr>
                <w:lang w:val="de-DE"/>
              </w:rPr>
            </w:pPr>
            <w:r w:rsidRPr="00FA2E84">
              <w:rPr>
                <w:lang w:val="de-DE"/>
              </w:rPr>
              <w:t>Drücken Sie Enter, um Wlan ein- oder auszuschalten.</w:t>
            </w:r>
          </w:p>
        </w:tc>
      </w:tr>
      <w:tr w:rsidR="00EE3395" w:rsidRPr="00FA2E84" w14:paraId="63B94193" w14:textId="77777777" w:rsidTr="0093612B">
        <w:trPr>
          <w:gridAfter w:val="1"/>
          <w:wAfter w:w="113" w:type="dxa"/>
          <w:trHeight w:val="360"/>
        </w:trPr>
        <w:tc>
          <w:tcPr>
            <w:tcW w:w="2515" w:type="dxa"/>
            <w:vAlign w:val="center"/>
          </w:tcPr>
          <w:p w14:paraId="3894622B" w14:textId="77777777" w:rsidR="00EE3395" w:rsidRPr="00FA2E84" w:rsidRDefault="00EE3395" w:rsidP="00117DB2">
            <w:pPr>
              <w:pStyle w:val="BodyText"/>
              <w:spacing w:after="0"/>
              <w:jc w:val="both"/>
              <w:rPr>
                <w:lang w:val="de-DE"/>
              </w:rPr>
            </w:pPr>
            <w:r w:rsidRPr="00FA2E84">
              <w:rPr>
                <w:lang w:val="de-DE"/>
              </w:rPr>
              <w:t>Status</w:t>
            </w:r>
          </w:p>
        </w:tc>
        <w:tc>
          <w:tcPr>
            <w:tcW w:w="6115" w:type="dxa"/>
            <w:vAlign w:val="center"/>
          </w:tcPr>
          <w:p w14:paraId="2F86DC2C" w14:textId="77777777" w:rsidR="00EE3395" w:rsidRPr="00FA2E84" w:rsidRDefault="00EE3395" w:rsidP="00117DB2">
            <w:pPr>
              <w:pStyle w:val="BodyText"/>
              <w:spacing w:after="0"/>
              <w:jc w:val="both"/>
              <w:rPr>
                <w:lang w:val="de-DE"/>
              </w:rPr>
            </w:pPr>
            <w:r w:rsidRPr="00FA2E84">
              <w:rPr>
                <w:lang w:val="de-DE"/>
              </w:rPr>
              <w:t xml:space="preserve">Gibt Informationen über Ihren </w:t>
            </w:r>
            <w:r w:rsidR="00044123" w:rsidRPr="00FA2E84">
              <w:rPr>
                <w:lang w:val="de-DE"/>
              </w:rPr>
              <w:t>aktuellen</w:t>
            </w:r>
            <w:r w:rsidRPr="00FA2E84">
              <w:rPr>
                <w:lang w:val="de-DE"/>
              </w:rPr>
              <w:t xml:space="preserve"> Wlan Status</w:t>
            </w:r>
          </w:p>
        </w:tc>
      </w:tr>
      <w:tr w:rsidR="00EE3395" w:rsidRPr="00FA2E84" w14:paraId="779FCC46" w14:textId="77777777" w:rsidTr="0093612B">
        <w:trPr>
          <w:gridAfter w:val="1"/>
          <w:wAfter w:w="113" w:type="dxa"/>
          <w:trHeight w:val="360"/>
        </w:trPr>
        <w:tc>
          <w:tcPr>
            <w:tcW w:w="2515" w:type="dxa"/>
            <w:vAlign w:val="center"/>
          </w:tcPr>
          <w:p w14:paraId="55158A14" w14:textId="77777777" w:rsidR="00EE3395" w:rsidRPr="00FA2E84" w:rsidRDefault="00EE3395" w:rsidP="00117DB2">
            <w:pPr>
              <w:pStyle w:val="BodyText"/>
              <w:spacing w:after="0"/>
              <w:jc w:val="both"/>
              <w:rPr>
                <w:lang w:val="de-DE"/>
              </w:rPr>
            </w:pPr>
            <w:r w:rsidRPr="00FA2E84">
              <w:rPr>
                <w:lang w:val="de-DE"/>
              </w:rPr>
              <w:t>Neue Verbindung</w:t>
            </w:r>
          </w:p>
        </w:tc>
        <w:tc>
          <w:tcPr>
            <w:tcW w:w="6115" w:type="dxa"/>
            <w:vAlign w:val="center"/>
          </w:tcPr>
          <w:p w14:paraId="365F0DC3" w14:textId="77777777" w:rsidR="00EE3395" w:rsidRPr="00FA2E84" w:rsidRDefault="00EE3395" w:rsidP="00117DB2">
            <w:pPr>
              <w:pStyle w:val="BodyText"/>
              <w:spacing w:after="0"/>
              <w:jc w:val="both"/>
              <w:rPr>
                <w:lang w:val="de-DE"/>
              </w:rPr>
            </w:pPr>
            <w:r w:rsidRPr="00FA2E84">
              <w:rPr>
                <w:lang w:val="de-DE"/>
              </w:rPr>
              <w:t>Drücken Sie Enter, um eine neue Wlan Verbindung zu erstellen.</w:t>
            </w:r>
          </w:p>
        </w:tc>
      </w:tr>
      <w:tr w:rsidR="00EE3395" w:rsidRPr="00FA2E84" w14:paraId="263E675D" w14:textId="77777777" w:rsidTr="0093612B">
        <w:trPr>
          <w:gridAfter w:val="1"/>
          <w:wAfter w:w="113" w:type="dxa"/>
          <w:trHeight w:val="360"/>
        </w:trPr>
        <w:tc>
          <w:tcPr>
            <w:tcW w:w="2515" w:type="dxa"/>
            <w:vAlign w:val="center"/>
          </w:tcPr>
          <w:p w14:paraId="486CA2D9" w14:textId="77777777" w:rsidR="00EE3395" w:rsidRPr="00FA2E84" w:rsidRDefault="00EE3395" w:rsidP="00117DB2">
            <w:pPr>
              <w:pStyle w:val="BodyText"/>
              <w:spacing w:after="0"/>
              <w:jc w:val="both"/>
              <w:rPr>
                <w:lang w:val="de-DE"/>
              </w:rPr>
            </w:pPr>
            <w:r w:rsidRPr="00FA2E84">
              <w:rPr>
                <w:lang w:val="de-DE"/>
              </w:rPr>
              <w:t>Verbindung starten</w:t>
            </w:r>
          </w:p>
        </w:tc>
        <w:tc>
          <w:tcPr>
            <w:tcW w:w="6115" w:type="dxa"/>
            <w:vAlign w:val="center"/>
          </w:tcPr>
          <w:p w14:paraId="0AB03DC5" w14:textId="77777777" w:rsidR="00EE3395" w:rsidRPr="00FA2E84" w:rsidRDefault="00EE3395" w:rsidP="00117DB2">
            <w:pPr>
              <w:pStyle w:val="BodyText"/>
              <w:spacing w:after="0"/>
              <w:jc w:val="both"/>
              <w:rPr>
                <w:lang w:val="de-DE"/>
              </w:rPr>
            </w:pPr>
            <w:r w:rsidRPr="00FA2E84">
              <w:rPr>
                <w:lang w:val="de-DE"/>
              </w:rPr>
              <w:t xml:space="preserve">Hiermit verbinden Sie sich mit einem </w:t>
            </w:r>
            <w:r w:rsidR="00564D53" w:rsidRPr="00FA2E84">
              <w:rPr>
                <w:lang w:val="de-DE"/>
              </w:rPr>
              <w:t xml:space="preserve">Wlan </w:t>
            </w:r>
            <w:r w:rsidRPr="00FA2E84">
              <w:rPr>
                <w:lang w:val="de-DE"/>
              </w:rPr>
              <w:t xml:space="preserve">Netzwerk, welches </w:t>
            </w:r>
            <w:r w:rsidR="000B0F3F" w:rsidRPr="00FA2E84">
              <w:rPr>
                <w:lang w:val="de-DE"/>
              </w:rPr>
              <w:t>Ihre</w:t>
            </w:r>
            <w:r w:rsidR="001C3914" w:rsidRPr="00FA2E84">
              <w:rPr>
                <w:lang w:val="de-DE"/>
              </w:rPr>
              <w:t>m</w:t>
            </w:r>
            <w:r w:rsidR="000B0F3F" w:rsidRPr="00FA2E84">
              <w:rPr>
                <w:lang w:val="de-DE"/>
              </w:rPr>
              <w:t xml:space="preserve"> </w:t>
            </w:r>
            <w:r w:rsidR="0037102B" w:rsidRPr="00FA2E84">
              <w:rPr>
                <w:lang w:val="de-DE"/>
              </w:rPr>
              <w:t xml:space="preserve">BRAILLIANT </w:t>
            </w:r>
            <w:r w:rsidR="006E715D">
              <w:rPr>
                <w:lang w:val="de-DE"/>
              </w:rPr>
              <w:t xml:space="preserve">BI </w:t>
            </w:r>
            <w:r w:rsidR="00BE3D9B">
              <w:rPr>
                <w:lang w:val="de-DE"/>
              </w:rPr>
              <w:t>20X</w:t>
            </w:r>
            <w:r w:rsidRPr="00FA2E84">
              <w:rPr>
                <w:lang w:val="de-DE"/>
              </w:rPr>
              <w:t xml:space="preserve"> bekannt ist.</w:t>
            </w:r>
          </w:p>
        </w:tc>
      </w:tr>
      <w:tr w:rsidR="00EE3395" w:rsidRPr="00FA2E84" w14:paraId="0F38FC37" w14:textId="77777777" w:rsidTr="0093612B">
        <w:trPr>
          <w:gridAfter w:val="1"/>
          <w:wAfter w:w="113" w:type="dxa"/>
          <w:trHeight w:val="360"/>
        </w:trPr>
        <w:tc>
          <w:tcPr>
            <w:tcW w:w="2515" w:type="dxa"/>
            <w:vAlign w:val="center"/>
          </w:tcPr>
          <w:p w14:paraId="4310287C" w14:textId="77777777" w:rsidR="00EE3395" w:rsidRPr="00FA2E84" w:rsidRDefault="00EE3395" w:rsidP="00117DB2">
            <w:pPr>
              <w:pStyle w:val="BodyText"/>
              <w:spacing w:after="0"/>
              <w:jc w:val="both"/>
              <w:rPr>
                <w:lang w:val="de-DE"/>
              </w:rPr>
            </w:pPr>
            <w:r w:rsidRPr="00FA2E84">
              <w:rPr>
                <w:lang w:val="de-DE"/>
              </w:rPr>
              <w:t>Verbindung löschen</w:t>
            </w:r>
          </w:p>
        </w:tc>
        <w:tc>
          <w:tcPr>
            <w:tcW w:w="6115" w:type="dxa"/>
            <w:vAlign w:val="center"/>
          </w:tcPr>
          <w:p w14:paraId="5DEE04BF" w14:textId="77777777" w:rsidR="00EE3395" w:rsidRPr="00FA2E84" w:rsidRDefault="00EE3395" w:rsidP="00117DB2">
            <w:pPr>
              <w:pStyle w:val="BodyText"/>
              <w:spacing w:after="0"/>
              <w:jc w:val="both"/>
              <w:rPr>
                <w:lang w:val="de-DE"/>
              </w:rPr>
            </w:pPr>
            <w:r w:rsidRPr="00FA2E84">
              <w:rPr>
                <w:lang w:val="de-DE"/>
              </w:rPr>
              <w:t xml:space="preserve">Hiermit löschen Sie ein Wlan Netzwerk aus </w:t>
            </w:r>
            <w:r w:rsidR="001C3914" w:rsidRPr="00FA2E84">
              <w:rPr>
                <w:lang w:val="de-DE"/>
              </w:rPr>
              <w:t>Ihrem</w:t>
            </w:r>
            <w:r w:rsidR="000B0F3F" w:rsidRPr="00FA2E84">
              <w:rPr>
                <w:lang w:val="de-DE"/>
              </w:rPr>
              <w:t xml:space="preserve"> </w:t>
            </w:r>
            <w:r w:rsidR="0037102B" w:rsidRPr="00FA2E84">
              <w:rPr>
                <w:lang w:val="de-DE"/>
              </w:rPr>
              <w:t xml:space="preserve">BRAILLIANT </w:t>
            </w:r>
            <w:r w:rsidR="006E715D">
              <w:rPr>
                <w:lang w:val="de-DE"/>
              </w:rPr>
              <w:t xml:space="preserve">BI </w:t>
            </w:r>
            <w:r w:rsidR="00BE3D9B">
              <w:rPr>
                <w:lang w:val="de-DE"/>
              </w:rPr>
              <w:t>20X</w:t>
            </w:r>
            <w:r w:rsidRPr="00FA2E84">
              <w:rPr>
                <w:lang w:val="de-DE"/>
              </w:rPr>
              <w:t>.</w:t>
            </w:r>
          </w:p>
        </w:tc>
      </w:tr>
      <w:tr w:rsidR="00EE3395" w:rsidRPr="00FA2E84" w14:paraId="6E0BD649" w14:textId="77777777" w:rsidTr="0093612B">
        <w:trPr>
          <w:gridAfter w:val="1"/>
          <w:wAfter w:w="113" w:type="dxa"/>
          <w:trHeight w:val="360"/>
        </w:trPr>
        <w:tc>
          <w:tcPr>
            <w:tcW w:w="2515" w:type="dxa"/>
            <w:vAlign w:val="center"/>
          </w:tcPr>
          <w:p w14:paraId="183081E1" w14:textId="77777777" w:rsidR="00EE3395" w:rsidRPr="00FA2E84" w:rsidRDefault="00EE3395" w:rsidP="00117DB2">
            <w:pPr>
              <w:pStyle w:val="BodyText"/>
              <w:spacing w:after="0"/>
              <w:jc w:val="both"/>
              <w:rPr>
                <w:lang w:val="de-DE"/>
              </w:rPr>
            </w:pPr>
            <w:r w:rsidRPr="00FA2E84">
              <w:rPr>
                <w:lang w:val="de-DE"/>
              </w:rPr>
              <w:t>Netzwerkeinstellungen</w:t>
            </w:r>
          </w:p>
        </w:tc>
        <w:tc>
          <w:tcPr>
            <w:tcW w:w="6115" w:type="dxa"/>
            <w:vAlign w:val="center"/>
          </w:tcPr>
          <w:p w14:paraId="17F35B8C" w14:textId="77777777" w:rsidR="00EE3395" w:rsidRPr="00FA2E84" w:rsidRDefault="00EE3395" w:rsidP="00117DB2">
            <w:pPr>
              <w:pStyle w:val="BodyText"/>
              <w:spacing w:after="0"/>
              <w:jc w:val="both"/>
              <w:rPr>
                <w:lang w:val="de-DE"/>
              </w:rPr>
            </w:pPr>
            <w:r w:rsidRPr="00FA2E84">
              <w:rPr>
                <w:lang w:val="de-DE"/>
              </w:rPr>
              <w:t xml:space="preserve">Ändern der erweiterten Netzwerkeinstellungen wie: Mode, IP Adresse, Subnet Maske, Gateway und DNS Server. </w:t>
            </w:r>
          </w:p>
        </w:tc>
      </w:tr>
      <w:tr w:rsidR="00EE3395" w:rsidRPr="00FA2E84" w14:paraId="087C51AD" w14:textId="77777777" w:rsidTr="0093612B">
        <w:trPr>
          <w:gridAfter w:val="1"/>
          <w:wAfter w:w="113" w:type="dxa"/>
          <w:trHeight w:val="360"/>
        </w:trPr>
        <w:tc>
          <w:tcPr>
            <w:tcW w:w="2515" w:type="dxa"/>
            <w:vAlign w:val="center"/>
          </w:tcPr>
          <w:p w14:paraId="572892D9" w14:textId="77777777" w:rsidR="00EE3395" w:rsidRPr="00FA2E84" w:rsidRDefault="00C74189" w:rsidP="00117DB2">
            <w:pPr>
              <w:pStyle w:val="BodyText"/>
              <w:spacing w:after="0"/>
              <w:jc w:val="both"/>
              <w:rPr>
                <w:lang w:val="de-DE"/>
              </w:rPr>
            </w:pPr>
            <w:r w:rsidRPr="00FA2E84">
              <w:rPr>
                <w:lang w:val="de-DE"/>
              </w:rPr>
              <w:t>Wlan Konfiguration importieren</w:t>
            </w:r>
          </w:p>
        </w:tc>
        <w:tc>
          <w:tcPr>
            <w:tcW w:w="6115" w:type="dxa"/>
            <w:vAlign w:val="center"/>
          </w:tcPr>
          <w:p w14:paraId="4A967110" w14:textId="77777777" w:rsidR="00EE3395" w:rsidRPr="00FA2E84" w:rsidRDefault="00C74189" w:rsidP="00117DB2">
            <w:pPr>
              <w:pStyle w:val="BodyText"/>
              <w:spacing w:after="0"/>
              <w:jc w:val="both"/>
              <w:rPr>
                <w:lang w:val="de-DE"/>
              </w:rPr>
            </w:pPr>
            <w:r w:rsidRPr="00FA2E84">
              <w:rPr>
                <w:lang w:val="de-DE"/>
              </w:rPr>
              <w:t>Import einer Wlan Konfiguration au seiner Datei</w:t>
            </w:r>
          </w:p>
        </w:tc>
      </w:tr>
      <w:tr w:rsidR="007C3A20" w:rsidRPr="00FA2E84" w14:paraId="711078FD" w14:textId="77777777" w:rsidTr="0093612B">
        <w:trPr>
          <w:trHeight w:val="360"/>
        </w:trPr>
        <w:tc>
          <w:tcPr>
            <w:tcW w:w="2515" w:type="dxa"/>
            <w:vAlign w:val="center"/>
          </w:tcPr>
          <w:p w14:paraId="2E7B8378" w14:textId="3C8A4978" w:rsidR="007C3A20" w:rsidRPr="00FA2E84" w:rsidRDefault="007C3A20" w:rsidP="007C3A20">
            <w:pPr>
              <w:pStyle w:val="BodyText"/>
              <w:spacing w:after="0"/>
              <w:jc w:val="both"/>
            </w:pPr>
            <w:r w:rsidRPr="00A06A06">
              <w:rPr>
                <w:lang w:val="de-DE"/>
              </w:rPr>
              <w:t>USB-Verbindung anzeigen</w:t>
            </w:r>
          </w:p>
        </w:tc>
        <w:tc>
          <w:tcPr>
            <w:tcW w:w="6115" w:type="dxa"/>
            <w:gridSpan w:val="2"/>
            <w:vAlign w:val="center"/>
          </w:tcPr>
          <w:p w14:paraId="536F54AE" w14:textId="2031544A" w:rsidR="007C3A20" w:rsidRPr="00FA2E84" w:rsidRDefault="007C3A20" w:rsidP="007C3A20">
            <w:pPr>
              <w:pStyle w:val="BodyText"/>
              <w:spacing w:after="0"/>
              <w:jc w:val="both"/>
            </w:pPr>
            <w:r w:rsidRPr="00A06A06">
              <w:rPr>
                <w:lang w:val="de-DE"/>
              </w:rPr>
              <w:t>An oder aus. Bei an werden Sie nach dem Hochfahren des Gerätes aufgefordert, eine USB-Verbindung zu öffnen, falls ein USB-Host angeschlossen ist.</w:t>
            </w:r>
          </w:p>
        </w:tc>
      </w:tr>
      <w:tr w:rsidR="007C3A20" w:rsidRPr="00FA2E84" w14:paraId="0D4A44E1" w14:textId="77777777" w:rsidTr="0093612B">
        <w:trPr>
          <w:trHeight w:val="360"/>
        </w:trPr>
        <w:tc>
          <w:tcPr>
            <w:tcW w:w="2515" w:type="dxa"/>
            <w:vAlign w:val="center"/>
          </w:tcPr>
          <w:p w14:paraId="11990457" w14:textId="1F7B709A" w:rsidR="007C3A20" w:rsidRPr="00FA2E84" w:rsidRDefault="007C3A20" w:rsidP="007C3A20">
            <w:pPr>
              <w:pStyle w:val="BodyText"/>
              <w:spacing w:after="0"/>
              <w:jc w:val="both"/>
            </w:pPr>
            <w:r>
              <w:rPr>
                <w:lang w:val="de-DE"/>
              </w:rPr>
              <w:t>Perkins Stil im Terminal Modus abschalten</w:t>
            </w:r>
          </w:p>
        </w:tc>
        <w:tc>
          <w:tcPr>
            <w:tcW w:w="6115" w:type="dxa"/>
            <w:gridSpan w:val="2"/>
            <w:vAlign w:val="center"/>
          </w:tcPr>
          <w:p w14:paraId="3648434A" w14:textId="5D9B95FE" w:rsidR="007C3A20" w:rsidRPr="00FA2E84" w:rsidRDefault="007C3A20" w:rsidP="007C3A20">
            <w:pPr>
              <w:pStyle w:val="BodyText"/>
              <w:spacing w:after="0"/>
              <w:jc w:val="both"/>
            </w:pPr>
            <w:r>
              <w:rPr>
                <w:lang w:val="de-DE"/>
              </w:rPr>
              <w:t>Ein oder aus: Wenn ein, ist der Perkins Eingabestil eingeschaltet.</w:t>
            </w:r>
          </w:p>
        </w:tc>
      </w:tr>
    </w:tbl>
    <w:p w14:paraId="24560BAD" w14:textId="77777777" w:rsidR="00EE3395" w:rsidRPr="00FA2E84" w:rsidRDefault="00EE3395" w:rsidP="00117DB2">
      <w:pPr>
        <w:pStyle w:val="BodyText"/>
        <w:jc w:val="both"/>
      </w:pPr>
    </w:p>
    <w:p w14:paraId="140ABDAC" w14:textId="77777777" w:rsidR="00EE3395" w:rsidRPr="00FA2E84" w:rsidRDefault="000B7797" w:rsidP="00117DB2">
      <w:pPr>
        <w:pStyle w:val="Heading2"/>
        <w:jc w:val="both"/>
        <w:rPr>
          <w:b/>
          <w:bCs/>
        </w:rPr>
      </w:pPr>
      <w:bookmarkStart w:id="164" w:name="_Toc105078148"/>
      <w:r w:rsidRPr="00FA2E84">
        <w:rPr>
          <w:b/>
          <w:bCs/>
        </w:rPr>
        <w:t>Bluetooth Einstellungen wählen</w:t>
      </w:r>
      <w:bookmarkEnd w:id="164"/>
    </w:p>
    <w:p w14:paraId="7B1B3072" w14:textId="10720707" w:rsidR="000B7797" w:rsidRPr="00FA2E84" w:rsidRDefault="000B7797" w:rsidP="00117DB2">
      <w:pPr>
        <w:jc w:val="both"/>
      </w:pPr>
      <w:r w:rsidRPr="00FA2E84">
        <w:t xml:space="preserve">Die folgenden Bluetooth Einstellungen sind auf </w:t>
      </w:r>
      <w:r w:rsidR="000B0F3F" w:rsidRPr="00FA2E84">
        <w:t>de</w:t>
      </w:r>
      <w:r w:rsidR="001C3914" w:rsidRPr="00FA2E84">
        <w:t>m</w:t>
      </w:r>
      <w:r w:rsidR="000B0F3F" w:rsidRPr="00FA2E84">
        <w:t xml:space="preserve"> </w:t>
      </w:r>
      <w:r w:rsidR="0037102B" w:rsidRPr="00FA2E84">
        <w:t xml:space="preserve">BRAILLIANT </w:t>
      </w:r>
      <w:r w:rsidR="006E715D">
        <w:t xml:space="preserve">BI </w:t>
      </w:r>
      <w:r w:rsidR="00BE3D9B">
        <w:t>20X</w:t>
      </w:r>
      <w:r w:rsidRPr="00FA2E84">
        <w:t xml:space="preserve"> verfügbar:</w:t>
      </w:r>
    </w:p>
    <w:p w14:paraId="5D1E71C2" w14:textId="77777777" w:rsidR="000B7797" w:rsidRPr="00FA2E84" w:rsidRDefault="000B7797" w:rsidP="009106AB">
      <w:pPr>
        <w:pStyle w:val="BodyText"/>
        <w:numPr>
          <w:ilvl w:val="0"/>
          <w:numId w:val="23"/>
        </w:numPr>
        <w:ind w:left="360"/>
        <w:jc w:val="both"/>
      </w:pPr>
      <w:r w:rsidRPr="00FA2E84">
        <w:rPr>
          <w:rStyle w:val="Strong"/>
        </w:rPr>
        <w:t>Bluetooth ein oder aus</w:t>
      </w:r>
    </w:p>
    <w:p w14:paraId="73FF127D" w14:textId="77777777" w:rsidR="000B7797" w:rsidRPr="00FA2E84" w:rsidRDefault="000B7797" w:rsidP="009106AB">
      <w:pPr>
        <w:pStyle w:val="BodyText"/>
        <w:numPr>
          <w:ilvl w:val="0"/>
          <w:numId w:val="23"/>
        </w:numPr>
        <w:ind w:left="360"/>
        <w:jc w:val="both"/>
      </w:pPr>
      <w:r w:rsidRPr="00FA2E84">
        <w:rPr>
          <w:rStyle w:val="Strong"/>
        </w:rPr>
        <w:t xml:space="preserve">Gerät verbinden: </w:t>
      </w:r>
      <w:r w:rsidRPr="005B1B3B">
        <w:rPr>
          <w:rStyle w:val="Strong"/>
          <w:b w:val="0"/>
          <w:bCs w:val="0"/>
        </w:rPr>
        <w:t xml:space="preserve">Verbindet </w:t>
      </w:r>
      <w:r w:rsidR="0037102B" w:rsidRPr="005B1B3B">
        <w:rPr>
          <w:rStyle w:val="Strong"/>
          <w:b w:val="0"/>
          <w:bCs w:val="0"/>
        </w:rPr>
        <w:t xml:space="preserve">BRAILLIANT </w:t>
      </w:r>
      <w:r w:rsidR="006E715D" w:rsidRPr="005B1B3B">
        <w:rPr>
          <w:rStyle w:val="Strong"/>
          <w:b w:val="0"/>
          <w:bCs w:val="0"/>
        </w:rPr>
        <w:t xml:space="preserve">BI </w:t>
      </w:r>
      <w:r w:rsidR="00BE3D9B" w:rsidRPr="005B1B3B">
        <w:rPr>
          <w:rStyle w:val="Strong"/>
          <w:b w:val="0"/>
          <w:bCs w:val="0"/>
        </w:rPr>
        <w:t>20X</w:t>
      </w:r>
      <w:r w:rsidRPr="005B1B3B">
        <w:rPr>
          <w:rStyle w:val="Strong"/>
          <w:b w:val="0"/>
          <w:bCs w:val="0"/>
        </w:rPr>
        <w:t xml:space="preserve"> mit einem zuvor gekoppelten Gerät</w:t>
      </w:r>
    </w:p>
    <w:p w14:paraId="1B753EA6" w14:textId="77777777" w:rsidR="000B7797" w:rsidRPr="00FA2E84" w:rsidRDefault="000B7797" w:rsidP="009106AB">
      <w:pPr>
        <w:pStyle w:val="BodyText"/>
        <w:numPr>
          <w:ilvl w:val="0"/>
          <w:numId w:val="23"/>
        </w:numPr>
        <w:ind w:left="360"/>
        <w:jc w:val="both"/>
      </w:pPr>
      <w:r w:rsidRPr="00FA2E84">
        <w:rPr>
          <w:rStyle w:val="Strong"/>
        </w:rPr>
        <w:t xml:space="preserve">Gerät trennen: </w:t>
      </w:r>
      <w:r w:rsidRPr="005B1B3B">
        <w:rPr>
          <w:rStyle w:val="Strong"/>
          <w:b w:val="0"/>
          <w:bCs w:val="0"/>
        </w:rPr>
        <w:t>Trennt die a</w:t>
      </w:r>
      <w:r w:rsidR="003772DE" w:rsidRPr="005B1B3B">
        <w:rPr>
          <w:rStyle w:val="Strong"/>
          <w:b w:val="0"/>
          <w:bCs w:val="0"/>
        </w:rPr>
        <w:t>k</w:t>
      </w:r>
      <w:r w:rsidRPr="005B1B3B">
        <w:rPr>
          <w:rStyle w:val="Strong"/>
          <w:b w:val="0"/>
          <w:bCs w:val="0"/>
        </w:rPr>
        <w:t>tive Bluetooth Verbindung</w:t>
      </w:r>
    </w:p>
    <w:p w14:paraId="7BF115E1" w14:textId="77777777" w:rsidR="000B7797" w:rsidRDefault="000B7797" w:rsidP="009106AB">
      <w:pPr>
        <w:pStyle w:val="BodyText"/>
        <w:numPr>
          <w:ilvl w:val="0"/>
          <w:numId w:val="23"/>
        </w:numPr>
        <w:ind w:left="360"/>
        <w:jc w:val="both"/>
        <w:rPr>
          <w:rStyle w:val="Strong"/>
          <w:b w:val="0"/>
          <w:bCs w:val="0"/>
        </w:rPr>
      </w:pPr>
      <w:r w:rsidRPr="00FA2E84">
        <w:rPr>
          <w:rStyle w:val="Strong"/>
        </w:rPr>
        <w:lastRenderedPageBreak/>
        <w:t xml:space="preserve">Gekoppeltes Gerät löschen: </w:t>
      </w:r>
      <w:r w:rsidRPr="005B1B3B">
        <w:rPr>
          <w:rStyle w:val="Strong"/>
          <w:b w:val="0"/>
          <w:bCs w:val="0"/>
        </w:rPr>
        <w:t xml:space="preserve">Löscht ein Bluetooth Gerät aus </w:t>
      </w:r>
      <w:r w:rsidR="000B0F3F" w:rsidRPr="005B1B3B">
        <w:rPr>
          <w:rStyle w:val="Strong"/>
          <w:b w:val="0"/>
          <w:bCs w:val="0"/>
        </w:rPr>
        <w:t>Ihre</w:t>
      </w:r>
      <w:r w:rsidR="001C3914" w:rsidRPr="005B1B3B">
        <w:rPr>
          <w:rStyle w:val="Strong"/>
          <w:b w:val="0"/>
          <w:bCs w:val="0"/>
        </w:rPr>
        <w:t>m</w:t>
      </w:r>
      <w:r w:rsidR="000B0F3F" w:rsidRPr="005B1B3B">
        <w:rPr>
          <w:rStyle w:val="Strong"/>
          <w:b w:val="0"/>
          <w:bCs w:val="0"/>
        </w:rPr>
        <w:t xml:space="preserve"> </w:t>
      </w:r>
      <w:r w:rsidR="0037102B" w:rsidRPr="005B1B3B">
        <w:rPr>
          <w:rStyle w:val="Strong"/>
          <w:b w:val="0"/>
          <w:bCs w:val="0"/>
        </w:rPr>
        <w:t xml:space="preserve">BRAILLIANT </w:t>
      </w:r>
      <w:r w:rsidR="006E715D" w:rsidRPr="005B1B3B">
        <w:rPr>
          <w:rStyle w:val="Strong"/>
          <w:b w:val="0"/>
          <w:bCs w:val="0"/>
        </w:rPr>
        <w:t xml:space="preserve">BI </w:t>
      </w:r>
      <w:r w:rsidR="00BE3D9B" w:rsidRPr="005B1B3B">
        <w:rPr>
          <w:rStyle w:val="Strong"/>
          <w:b w:val="0"/>
          <w:bCs w:val="0"/>
        </w:rPr>
        <w:t>20X</w:t>
      </w:r>
      <w:r w:rsidRPr="005B1B3B">
        <w:rPr>
          <w:rStyle w:val="Strong"/>
          <w:b w:val="0"/>
          <w:bCs w:val="0"/>
        </w:rPr>
        <w:t>.</w:t>
      </w:r>
    </w:p>
    <w:p w14:paraId="374133AF" w14:textId="77777777" w:rsidR="005B1B3B" w:rsidRPr="00FA2E84" w:rsidRDefault="005B1B3B" w:rsidP="0065016F">
      <w:pPr>
        <w:pStyle w:val="BodyText"/>
        <w:jc w:val="both"/>
      </w:pPr>
    </w:p>
    <w:p w14:paraId="126471C8" w14:textId="77777777" w:rsidR="00117DB2" w:rsidRDefault="001C3914" w:rsidP="00117DB2">
      <w:pPr>
        <w:pStyle w:val="Heading2"/>
        <w:jc w:val="both"/>
        <w:rPr>
          <w:b/>
          <w:bCs/>
        </w:rPr>
      </w:pPr>
      <w:bookmarkStart w:id="165" w:name="_Toc105078149"/>
      <w:r w:rsidRPr="00FA2E84">
        <w:rPr>
          <w:b/>
          <w:bCs/>
        </w:rPr>
        <w:t>Personalisieren des Hauptmenüs</w:t>
      </w:r>
      <w:bookmarkEnd w:id="165"/>
    </w:p>
    <w:p w14:paraId="326DC772" w14:textId="77777777" w:rsidR="001C3914" w:rsidRPr="00EE5346" w:rsidRDefault="001C3914" w:rsidP="00EE5346">
      <w:r w:rsidRPr="00EE5346">
        <w:t xml:space="preserve">Diese Option erlaubt es Ihnen, Objekte aus dem Hauptmenü zu löschen, mit Ausnahme von Einstellungen und Herunterfahren. Diese Option ist nützlich für Anfänger, welche sich so das Kennenlernen ihres Gerätes erleichtern können. </w:t>
      </w:r>
      <w:r w:rsidR="0011473B" w:rsidRPr="00EE5346">
        <w:t>Um das Hauptmenü zu personalisieren, gehen Sie wie folgt vor:</w:t>
      </w:r>
    </w:p>
    <w:p w14:paraId="38892653" w14:textId="77777777" w:rsidR="0011473B" w:rsidRPr="00FA2E84" w:rsidRDefault="0011473B" w:rsidP="009106AB">
      <w:pPr>
        <w:pStyle w:val="ListParagraph"/>
        <w:numPr>
          <w:ilvl w:val="0"/>
          <w:numId w:val="32"/>
        </w:numPr>
        <w:jc w:val="both"/>
      </w:pPr>
      <w:r w:rsidRPr="00FA2E84">
        <w:t>Gehen Sie ins Hauptmenü.</w:t>
      </w:r>
    </w:p>
    <w:p w14:paraId="009003B1" w14:textId="77777777" w:rsidR="0011473B" w:rsidRPr="00FA2E84" w:rsidRDefault="0011473B" w:rsidP="009106AB">
      <w:pPr>
        <w:pStyle w:val="ListParagraph"/>
        <w:numPr>
          <w:ilvl w:val="0"/>
          <w:numId w:val="32"/>
        </w:numPr>
        <w:jc w:val="both"/>
      </w:pPr>
      <w:r w:rsidRPr="00FA2E84">
        <w:t>Wählen Sie Einstellungen</w:t>
      </w:r>
    </w:p>
    <w:p w14:paraId="2FEA3FFE" w14:textId="77777777" w:rsidR="0011473B" w:rsidRPr="00FA2E84" w:rsidRDefault="0011473B" w:rsidP="009106AB">
      <w:pPr>
        <w:pStyle w:val="ListParagraph"/>
        <w:numPr>
          <w:ilvl w:val="0"/>
          <w:numId w:val="32"/>
        </w:numPr>
        <w:jc w:val="both"/>
      </w:pPr>
      <w:r w:rsidRPr="00FA2E84">
        <w:t>Geben Sie Enter.</w:t>
      </w:r>
    </w:p>
    <w:p w14:paraId="48A5D0EF" w14:textId="77777777" w:rsidR="0011473B" w:rsidRPr="00FA2E84" w:rsidRDefault="0011473B" w:rsidP="009106AB">
      <w:pPr>
        <w:pStyle w:val="ListParagraph"/>
        <w:numPr>
          <w:ilvl w:val="0"/>
          <w:numId w:val="32"/>
        </w:numPr>
        <w:jc w:val="both"/>
      </w:pPr>
      <w:r w:rsidRPr="00FA2E84">
        <w:t>Gehen Sie nach Anwendungen im Hauptmenü</w:t>
      </w:r>
    </w:p>
    <w:p w14:paraId="1C4D481E" w14:textId="77777777" w:rsidR="0011473B" w:rsidRPr="00FA2E84" w:rsidRDefault="0011473B" w:rsidP="009106AB">
      <w:pPr>
        <w:pStyle w:val="ListParagraph"/>
        <w:numPr>
          <w:ilvl w:val="0"/>
          <w:numId w:val="32"/>
        </w:numPr>
        <w:jc w:val="both"/>
      </w:pPr>
      <w:r w:rsidRPr="00FA2E84">
        <w:t xml:space="preserve">Geben Sie Enter. </w:t>
      </w:r>
    </w:p>
    <w:p w14:paraId="5BD45640" w14:textId="77777777" w:rsidR="0011473B" w:rsidRPr="00FA2E84" w:rsidRDefault="0011473B" w:rsidP="009106AB">
      <w:pPr>
        <w:pStyle w:val="ListParagraph"/>
        <w:numPr>
          <w:ilvl w:val="0"/>
          <w:numId w:val="32"/>
        </w:numPr>
        <w:jc w:val="both"/>
      </w:pPr>
      <w:r w:rsidRPr="00FA2E84">
        <w:t>Es erscheint eine Liste aller Anwendungen im Hauptmenü. Gehen Sie zu derjenigen Anwendung, welche Sie aus dem Hauptmenü entfernen möchten und geben Sie Enter, um sie zu unterdrücken. Würden Sie erneut Enter geben, so würde die Anwendung wieder im Hauptmenü erscheinen.</w:t>
      </w:r>
    </w:p>
    <w:p w14:paraId="7BFDCDA8" w14:textId="77777777" w:rsidR="0011473B" w:rsidRPr="00FA2E84" w:rsidRDefault="0011473B" w:rsidP="009106AB">
      <w:pPr>
        <w:pStyle w:val="ListParagraph"/>
        <w:numPr>
          <w:ilvl w:val="0"/>
          <w:numId w:val="32"/>
        </w:numPr>
        <w:jc w:val="both"/>
      </w:pPr>
      <w:r w:rsidRPr="00FA2E84">
        <w:t>Wählen Sie speichern, um die Änderungen zu sichern.</w:t>
      </w:r>
    </w:p>
    <w:p w14:paraId="52C7A243" w14:textId="77777777" w:rsidR="0011473B" w:rsidRPr="00FA2E84" w:rsidRDefault="0011473B" w:rsidP="00117DB2">
      <w:pPr>
        <w:jc w:val="both"/>
      </w:pPr>
    </w:p>
    <w:p w14:paraId="4FA8C479" w14:textId="77777777" w:rsidR="002D7191" w:rsidRPr="00FA2E84" w:rsidRDefault="00EA1D2B" w:rsidP="00117DB2">
      <w:pPr>
        <w:pStyle w:val="Heading2"/>
        <w:jc w:val="both"/>
        <w:rPr>
          <w:b/>
          <w:bCs/>
        </w:rPr>
      </w:pPr>
      <w:bookmarkStart w:id="166" w:name="_Toc105078150"/>
      <w:r w:rsidRPr="00FA2E84">
        <w:rPr>
          <w:b/>
          <w:bCs/>
        </w:rPr>
        <w:t>Region ändern</w:t>
      </w:r>
      <w:bookmarkEnd w:id="166"/>
    </w:p>
    <w:p w14:paraId="18863186" w14:textId="77777777" w:rsidR="002D7191" w:rsidRPr="00FA2E84" w:rsidRDefault="002D7191" w:rsidP="00117DB2">
      <w:pPr>
        <w:jc w:val="both"/>
      </w:pPr>
      <w:r w:rsidRPr="00FA2E84">
        <w:t xml:space="preserve">Um Sprache und Tastaturlayout </w:t>
      </w:r>
      <w:r w:rsidR="000B0F3F" w:rsidRPr="00FA2E84">
        <w:t xml:space="preserve">des </w:t>
      </w:r>
      <w:r w:rsidR="0037102B" w:rsidRPr="00FA2E84">
        <w:t xml:space="preserve">BRAILLIANT </w:t>
      </w:r>
      <w:r w:rsidR="006E715D">
        <w:t xml:space="preserve">BI </w:t>
      </w:r>
      <w:r w:rsidR="00BE3D9B">
        <w:t>20X</w:t>
      </w:r>
      <w:r w:rsidRPr="00FA2E84">
        <w:t xml:space="preserve"> </w:t>
      </w:r>
      <w:r w:rsidR="000B0F3F" w:rsidRPr="00FA2E84">
        <w:t xml:space="preserve"> </w:t>
      </w:r>
      <w:r w:rsidRPr="00FA2E84">
        <w:t xml:space="preserve"> zu ändern, gehen Sie bitte wie folgt vor:</w:t>
      </w:r>
    </w:p>
    <w:p w14:paraId="6F2693CE" w14:textId="77777777" w:rsidR="002D7191" w:rsidRPr="00C459ED" w:rsidRDefault="002D7191" w:rsidP="009106AB">
      <w:pPr>
        <w:pStyle w:val="ListParagraph"/>
        <w:numPr>
          <w:ilvl w:val="0"/>
          <w:numId w:val="38"/>
        </w:numPr>
        <w:jc w:val="both"/>
      </w:pPr>
      <w:r w:rsidRPr="00C459ED">
        <w:t>Gehen Sie ins Hauptmenü.</w:t>
      </w:r>
    </w:p>
    <w:p w14:paraId="36013388" w14:textId="77777777" w:rsidR="002D7191" w:rsidRPr="00C459ED" w:rsidRDefault="002D7191" w:rsidP="009106AB">
      <w:pPr>
        <w:pStyle w:val="ListParagraph"/>
        <w:numPr>
          <w:ilvl w:val="0"/>
          <w:numId w:val="38"/>
        </w:numPr>
        <w:jc w:val="both"/>
      </w:pPr>
      <w:r w:rsidRPr="00C459ED">
        <w:t>Wählen Sie Einstellungen</w:t>
      </w:r>
    </w:p>
    <w:p w14:paraId="6722BF3F" w14:textId="77777777" w:rsidR="002D7191" w:rsidRPr="00C459ED" w:rsidRDefault="002D7191" w:rsidP="009106AB">
      <w:pPr>
        <w:pStyle w:val="ListParagraph"/>
        <w:numPr>
          <w:ilvl w:val="0"/>
          <w:numId w:val="38"/>
        </w:numPr>
        <w:jc w:val="both"/>
      </w:pPr>
      <w:r w:rsidRPr="00C459ED">
        <w:t>Wählen Sie Region ändern.</w:t>
      </w:r>
    </w:p>
    <w:p w14:paraId="3B0FC1BB" w14:textId="77777777" w:rsidR="002D7191" w:rsidRPr="00C459ED" w:rsidRDefault="002D7191" w:rsidP="009106AB">
      <w:pPr>
        <w:pStyle w:val="ListParagraph"/>
        <w:numPr>
          <w:ilvl w:val="0"/>
          <w:numId w:val="38"/>
        </w:numPr>
        <w:jc w:val="both"/>
      </w:pPr>
      <w:r w:rsidRPr="00C459ED">
        <w:t>Wählen Sie nun die Option Sprache.</w:t>
      </w:r>
      <w:r w:rsidR="00C978A6" w:rsidRPr="00C459ED">
        <w:t xml:space="preserve"> </w:t>
      </w:r>
      <w:r w:rsidRPr="00C459ED">
        <w:t>Eine Liste ist auf der Braillezeile zu lesen.</w:t>
      </w:r>
    </w:p>
    <w:p w14:paraId="668807B6" w14:textId="77777777" w:rsidR="002D7191" w:rsidRPr="00C459ED" w:rsidRDefault="002D7191" w:rsidP="009106AB">
      <w:pPr>
        <w:pStyle w:val="ListParagraph"/>
        <w:numPr>
          <w:ilvl w:val="0"/>
          <w:numId w:val="38"/>
        </w:numPr>
        <w:jc w:val="both"/>
      </w:pPr>
      <w:r w:rsidRPr="00C459ED">
        <w:t>Wählen Sie aus der Liste die gewünschte Sprache.</w:t>
      </w:r>
    </w:p>
    <w:p w14:paraId="0B9CB6B9" w14:textId="77777777" w:rsidR="002D7191" w:rsidRPr="00C459ED" w:rsidRDefault="002D7191" w:rsidP="009106AB">
      <w:pPr>
        <w:pStyle w:val="ListParagraph"/>
        <w:numPr>
          <w:ilvl w:val="0"/>
          <w:numId w:val="38"/>
        </w:numPr>
        <w:jc w:val="both"/>
      </w:pPr>
      <w:r w:rsidRPr="00C459ED">
        <w:t>Wählen Sie nun die Option Tastaturlayout; Eine Liste wird auf der Braillezeile angezeigt.</w:t>
      </w:r>
    </w:p>
    <w:p w14:paraId="161A9660" w14:textId="77777777" w:rsidR="002D7191" w:rsidRPr="00C459ED" w:rsidRDefault="002D7191" w:rsidP="009106AB">
      <w:pPr>
        <w:pStyle w:val="ListParagraph"/>
        <w:numPr>
          <w:ilvl w:val="0"/>
          <w:numId w:val="38"/>
        </w:numPr>
        <w:jc w:val="both"/>
      </w:pPr>
      <w:r w:rsidRPr="00C459ED">
        <w:t xml:space="preserve">Wählen Sie aus der Liste das gewünschte Tastaturlayout. </w:t>
      </w:r>
    </w:p>
    <w:p w14:paraId="15079913" w14:textId="77777777" w:rsidR="002D7191" w:rsidRPr="00C459ED" w:rsidRDefault="002D7191" w:rsidP="009106AB">
      <w:pPr>
        <w:pStyle w:val="ListParagraph"/>
        <w:numPr>
          <w:ilvl w:val="0"/>
          <w:numId w:val="38"/>
        </w:numPr>
        <w:jc w:val="both"/>
      </w:pPr>
      <w:r w:rsidRPr="00C459ED">
        <w:t>Wählen sie zum Schluss schließen.</w:t>
      </w:r>
    </w:p>
    <w:p w14:paraId="5F882A38" w14:textId="77777777" w:rsidR="00C978A6" w:rsidRPr="00C459ED" w:rsidRDefault="002D7191" w:rsidP="009106AB">
      <w:pPr>
        <w:pStyle w:val="ListParagraph"/>
        <w:numPr>
          <w:ilvl w:val="0"/>
          <w:numId w:val="38"/>
        </w:numPr>
        <w:jc w:val="both"/>
      </w:pPr>
      <w:r w:rsidRPr="00C459ED">
        <w:t xml:space="preserve">Sie werden nun gefragt, ob Sie das Brailleprofil ersetzen möchten. </w:t>
      </w:r>
      <w:r w:rsidR="00C978A6" w:rsidRPr="00C459ED">
        <w:t xml:space="preserve">Wenn Sie hier Ok wählen, so wird ein zur gewünschten Sprache passendes Brailleprofil geladen. Wählen Sie abbrechen, wenn Sie Ihr bisheriges Brailleprofil behalten möchten. </w:t>
      </w:r>
    </w:p>
    <w:p w14:paraId="05C888A7" w14:textId="77777777" w:rsidR="00D36DF6" w:rsidRDefault="00C978A6" w:rsidP="009106AB">
      <w:pPr>
        <w:pStyle w:val="ListParagraph"/>
        <w:numPr>
          <w:ilvl w:val="0"/>
          <w:numId w:val="38"/>
        </w:numPr>
        <w:jc w:val="both"/>
      </w:pPr>
      <w:r w:rsidRPr="00C459ED">
        <w:t xml:space="preserve">Wenn Sie aufgefordert werden, so starten Sie </w:t>
      </w:r>
      <w:r w:rsidR="000B0F3F" w:rsidRPr="00C459ED">
        <w:t xml:space="preserve">das </w:t>
      </w:r>
      <w:r w:rsidR="0037102B" w:rsidRPr="00C459ED">
        <w:t xml:space="preserve">BRAILLIANT </w:t>
      </w:r>
      <w:r w:rsidR="006E715D">
        <w:t xml:space="preserve">BI </w:t>
      </w:r>
      <w:r w:rsidR="00BE3D9B">
        <w:t>20X</w:t>
      </w:r>
      <w:r w:rsidRPr="00C459ED">
        <w:t xml:space="preserve"> neu, um die Änderungen wirksam werden zu lassen.</w:t>
      </w:r>
    </w:p>
    <w:p w14:paraId="66A8DB94" w14:textId="77777777" w:rsidR="00D36DF6" w:rsidRPr="005D26CB" w:rsidRDefault="00D36DF6" w:rsidP="005D26CB">
      <w:pPr>
        <w:jc w:val="both"/>
        <w:rPr>
          <w:bCs/>
          <w:color w:val="0070C0"/>
        </w:rPr>
      </w:pPr>
    </w:p>
    <w:p w14:paraId="76FCAE81" w14:textId="77777777" w:rsidR="000B7797" w:rsidRPr="00D36DF6" w:rsidRDefault="00781995" w:rsidP="00D36DF6">
      <w:pPr>
        <w:tabs>
          <w:tab w:val="center" w:pos="4873"/>
        </w:tabs>
        <w:jc w:val="both"/>
        <w:rPr>
          <w:rFonts w:ascii="Verdana" w:hAnsi="Verdana"/>
          <w:color w:val="0070C0"/>
          <w:sz w:val="32"/>
          <w:szCs w:val="32"/>
        </w:rPr>
      </w:pPr>
      <w:r w:rsidRPr="00D36DF6">
        <w:rPr>
          <w:rFonts w:ascii="Verdana" w:hAnsi="Verdana"/>
          <w:bCs/>
          <w:color w:val="0070C0"/>
          <w:sz w:val="32"/>
          <w:szCs w:val="32"/>
        </w:rPr>
        <w:t>Die Benutzung von Onlinediensten</w:t>
      </w:r>
      <w:r w:rsidR="00D36DF6" w:rsidRPr="00D36DF6">
        <w:rPr>
          <w:rFonts w:ascii="Verdana" w:hAnsi="Verdana"/>
          <w:bCs/>
          <w:color w:val="0070C0"/>
          <w:sz w:val="32"/>
          <w:szCs w:val="32"/>
        </w:rPr>
        <w:tab/>
      </w:r>
    </w:p>
    <w:p w14:paraId="56BF80B9" w14:textId="77777777" w:rsidR="00781995" w:rsidRPr="00FA2E84" w:rsidRDefault="00781995" w:rsidP="00117DB2">
      <w:pPr>
        <w:jc w:val="both"/>
      </w:pPr>
      <w:r w:rsidRPr="00FA2E84">
        <w:t xml:space="preserve">Das Menü Online Dienste enthält Online Bibliotheken, welche in </w:t>
      </w:r>
      <w:r w:rsidR="000B0F3F" w:rsidRPr="00FA2E84">
        <w:t>Ihr</w:t>
      </w:r>
      <w:r w:rsidR="002F7F50" w:rsidRPr="00FA2E84">
        <w:t>em</w:t>
      </w:r>
      <w:r w:rsidR="000B0F3F" w:rsidRPr="00FA2E84">
        <w:t xml:space="preserve"> </w:t>
      </w:r>
      <w:r w:rsidR="0037102B" w:rsidRPr="00FA2E84">
        <w:t xml:space="preserve">BRAILLIANT </w:t>
      </w:r>
      <w:r w:rsidR="006E715D">
        <w:t xml:space="preserve">BI </w:t>
      </w:r>
      <w:r w:rsidR="00BE3D9B">
        <w:t>20X</w:t>
      </w:r>
      <w:r w:rsidRPr="00FA2E84">
        <w:t xml:space="preserve"> verfügbar sind. Die Onlinedienste erfordern ein Abo und die einmalige Eingabe Ihrer Benutzerdaten. </w:t>
      </w:r>
    </w:p>
    <w:p w14:paraId="0BBA2EC6" w14:textId="77777777" w:rsidR="00781995" w:rsidRPr="00FA2E84" w:rsidRDefault="00781995" w:rsidP="00117DB2">
      <w:pPr>
        <w:jc w:val="both"/>
      </w:pPr>
      <w:r w:rsidRPr="00FA2E84">
        <w:lastRenderedPageBreak/>
        <w:t xml:space="preserve">Bitte stellen Sie sicher, dass Ihr </w:t>
      </w:r>
      <w:r w:rsidR="0037102B" w:rsidRPr="00FA2E84">
        <w:t xml:space="preserve">BRAILLIANT </w:t>
      </w:r>
      <w:r w:rsidR="006E715D">
        <w:t xml:space="preserve">BI </w:t>
      </w:r>
      <w:r w:rsidR="00BE3D9B">
        <w:t>20X</w:t>
      </w:r>
      <w:r w:rsidRPr="00FA2E84">
        <w:t xml:space="preserve"> mit dem Internet verbunden ist, bevor Sie Onlinedienste benutzen.</w:t>
      </w:r>
    </w:p>
    <w:p w14:paraId="00A1152F" w14:textId="77777777" w:rsidR="00781995" w:rsidRPr="00FA2E84" w:rsidRDefault="00781995" w:rsidP="00117DB2">
      <w:pPr>
        <w:jc w:val="both"/>
      </w:pPr>
      <w:r w:rsidRPr="00FA2E84">
        <w:t xml:space="preserve">Bücher aus Onlinebibliotheken werden in den Ordner Onlinebücher auf </w:t>
      </w:r>
      <w:r w:rsidR="000B0F3F" w:rsidRPr="00FA2E84">
        <w:t>Ihre</w:t>
      </w:r>
      <w:r w:rsidR="002F7F50" w:rsidRPr="00FA2E84">
        <w:t>m</w:t>
      </w:r>
      <w:r w:rsidR="000B0F3F" w:rsidRPr="00FA2E84">
        <w:t xml:space="preserve"> </w:t>
      </w:r>
      <w:r w:rsidR="0037102B" w:rsidRPr="00FA2E84">
        <w:t xml:space="preserve">BRAILLIANT </w:t>
      </w:r>
      <w:r w:rsidR="006E715D">
        <w:t xml:space="preserve">BI </w:t>
      </w:r>
      <w:r w:rsidR="00BE3D9B">
        <w:t>20X</w:t>
      </w:r>
      <w:r w:rsidRPr="00FA2E84">
        <w:t xml:space="preserve"> herunter geladen. Alle Bücher werden in der H</w:t>
      </w:r>
      <w:r w:rsidR="003772DE" w:rsidRPr="00FA2E84">
        <w:t>au</w:t>
      </w:r>
      <w:r w:rsidRPr="00FA2E84">
        <w:t xml:space="preserve">ptbücherliste der </w:t>
      </w:r>
      <w:r w:rsidR="00C459ED">
        <w:t>Victor Reader</w:t>
      </w:r>
      <w:r w:rsidRPr="00FA2E84">
        <w:t xml:space="preserve"> App aufgeführt. </w:t>
      </w:r>
    </w:p>
    <w:p w14:paraId="3EB668D7" w14:textId="77777777" w:rsidR="003772DE" w:rsidRPr="00FA2E84" w:rsidRDefault="003772DE" w:rsidP="0018588E"/>
    <w:p w14:paraId="76E0E5DB" w14:textId="77777777" w:rsidR="00781995" w:rsidRPr="00FA2E84" w:rsidRDefault="00781995" w:rsidP="00117DB2">
      <w:pPr>
        <w:pStyle w:val="Heading2"/>
        <w:jc w:val="both"/>
      </w:pPr>
      <w:bookmarkStart w:id="167" w:name="_Toc105078151"/>
      <w:r w:rsidRPr="00FA2E84">
        <w:t>Bookshare aktivieren und Bücher herunterladen</w:t>
      </w:r>
      <w:bookmarkEnd w:id="167"/>
    </w:p>
    <w:p w14:paraId="2CDF017D" w14:textId="77777777" w:rsidR="00781995" w:rsidRPr="00FA2E84" w:rsidRDefault="00781995" w:rsidP="00117DB2">
      <w:pPr>
        <w:jc w:val="both"/>
      </w:pPr>
      <w:r w:rsidRPr="00FA2E84">
        <w:t>Die Bookshare</w:t>
      </w:r>
      <w:r w:rsidR="003772DE" w:rsidRPr="00FA2E84">
        <w:t>®</w:t>
      </w:r>
      <w:r w:rsidRPr="00FA2E84">
        <w:t xml:space="preserve"> Online Bibliothek </w:t>
      </w:r>
      <w:r w:rsidR="003E4A66" w:rsidRPr="00FA2E84">
        <w:t xml:space="preserve">bietet kopiergeschützte Inhalte für Menschen mit qualifizierten Lesebehinderungen. Weitere Informationen über Bookshare erhalten Sie unter </w:t>
      </w:r>
      <w:hyperlink r:id="rId12" w:history="1">
        <w:r w:rsidR="003E4A66" w:rsidRPr="00FA2E84">
          <w:rPr>
            <w:rStyle w:val="Hyperlink"/>
          </w:rPr>
          <w:t>http://www.bookshare.org</w:t>
        </w:r>
      </w:hyperlink>
      <w:r w:rsidR="003E4A66" w:rsidRPr="00FA2E84">
        <w:t xml:space="preserve">. </w:t>
      </w:r>
    </w:p>
    <w:p w14:paraId="0248E6DD" w14:textId="77777777" w:rsidR="003E4A66" w:rsidRPr="00FA2E84" w:rsidRDefault="003E4A66" w:rsidP="00117DB2">
      <w:pPr>
        <w:jc w:val="both"/>
      </w:pPr>
      <w:r w:rsidRPr="00FA2E84">
        <w:t xml:space="preserve">Sie können Bücher suchen und sie drahtlos auf Ihr </w:t>
      </w:r>
      <w:r w:rsidR="0037102B" w:rsidRPr="00FA2E84">
        <w:t xml:space="preserve">BRAILLIANT </w:t>
      </w:r>
      <w:r w:rsidR="006E715D">
        <w:t xml:space="preserve">BI </w:t>
      </w:r>
      <w:r w:rsidR="00BE3D9B">
        <w:t>20X</w:t>
      </w:r>
      <w:r w:rsidRPr="00FA2E84">
        <w:t xml:space="preserve"> herunterladen. Zeitungen und Zeitschriften können derzeit nicht online gesucht werden. </w:t>
      </w:r>
    </w:p>
    <w:p w14:paraId="41CD6694" w14:textId="77777777" w:rsidR="003E4A66" w:rsidRPr="00FA2E84" w:rsidRDefault="003E4A66" w:rsidP="00117DB2">
      <w:pPr>
        <w:jc w:val="both"/>
      </w:pPr>
      <w:r w:rsidRPr="00FA2E84">
        <w:t>Um Bookshare zu aktivieren und ein Buch herunter zu laden, gehen Sie bitte wie folgt vor:</w:t>
      </w:r>
    </w:p>
    <w:p w14:paraId="7FE521BE" w14:textId="77777777" w:rsidR="003E4A66" w:rsidRPr="00FA2E84" w:rsidRDefault="003E4A66" w:rsidP="009106AB">
      <w:pPr>
        <w:pStyle w:val="ListParagraph"/>
        <w:numPr>
          <w:ilvl w:val="0"/>
          <w:numId w:val="24"/>
        </w:numPr>
        <w:jc w:val="both"/>
      </w:pPr>
      <w:r w:rsidRPr="00FA2E84">
        <w:t>Geben Sie Ihre Bookshare E-Mail Adresse und Ihr Passwort ein.</w:t>
      </w:r>
    </w:p>
    <w:p w14:paraId="144C6F09" w14:textId="77777777" w:rsidR="003E4A66" w:rsidRPr="00FA2E84" w:rsidRDefault="003E4A66" w:rsidP="009106AB">
      <w:pPr>
        <w:pStyle w:val="ListParagraph"/>
        <w:numPr>
          <w:ilvl w:val="0"/>
          <w:numId w:val="24"/>
        </w:numPr>
        <w:jc w:val="both"/>
      </w:pPr>
      <w:r w:rsidRPr="00FA2E84">
        <w:t>Wählen Sie Ihr bevorzugtes Buchformat (Daisy oder .brf) ein.</w:t>
      </w:r>
    </w:p>
    <w:p w14:paraId="534C6D3B" w14:textId="77777777" w:rsidR="003E4A66" w:rsidRPr="00FA2E84" w:rsidRDefault="003E4A66" w:rsidP="009106AB">
      <w:pPr>
        <w:pStyle w:val="ListParagraph"/>
        <w:numPr>
          <w:ilvl w:val="0"/>
          <w:numId w:val="24"/>
        </w:numPr>
        <w:jc w:val="both"/>
      </w:pPr>
      <w:r w:rsidRPr="00FA2E84">
        <w:t>Suchen Sie Bücher nach Titel, Autor, Volltextsuche oder stöbern Sie in Kategorien. Sie können auch nach kürzlich gelesenen oder populären Büchern suchen.</w:t>
      </w:r>
    </w:p>
    <w:p w14:paraId="36075CC8" w14:textId="77777777" w:rsidR="003E4A66" w:rsidRPr="00FA2E84" w:rsidRDefault="003E4A66" w:rsidP="009106AB">
      <w:pPr>
        <w:pStyle w:val="ListParagraph"/>
        <w:numPr>
          <w:ilvl w:val="0"/>
          <w:numId w:val="24"/>
        </w:numPr>
        <w:jc w:val="both"/>
      </w:pPr>
      <w:r w:rsidRPr="00FA2E84">
        <w:t>Wenn Sie sich auf einem Buch befinden, geben Sie Enter oder eine Cursorrouting Taste, um weitere Informationen zu erhalten.</w:t>
      </w:r>
    </w:p>
    <w:p w14:paraId="537F3128" w14:textId="77777777" w:rsidR="00712E34" w:rsidRPr="00FA2E84" w:rsidRDefault="003E4A66" w:rsidP="009106AB">
      <w:pPr>
        <w:pStyle w:val="ListParagraph"/>
        <w:numPr>
          <w:ilvl w:val="0"/>
          <w:numId w:val="24"/>
        </w:numPr>
        <w:jc w:val="both"/>
      </w:pPr>
      <w:r w:rsidRPr="00FA2E84">
        <w:t xml:space="preserve">Navigieren Sie zwischen </w:t>
      </w:r>
      <w:r w:rsidR="00215A05" w:rsidRPr="00FA2E84">
        <w:t xml:space="preserve">&lt;dem Titel, dem Autor und der Buchbeschreibung mit den äußeren Daumentasten. </w:t>
      </w:r>
    </w:p>
    <w:p w14:paraId="518DB6D4" w14:textId="77777777" w:rsidR="00712E34" w:rsidRPr="00FA2E84" w:rsidRDefault="00712E34" w:rsidP="009106AB">
      <w:pPr>
        <w:pStyle w:val="ListParagraph"/>
        <w:numPr>
          <w:ilvl w:val="0"/>
          <w:numId w:val="24"/>
        </w:numPr>
        <w:jc w:val="both"/>
      </w:pPr>
      <w:r w:rsidRPr="00FA2E84">
        <w:t xml:space="preserve">Wenn Sie sich auf dem Download Schalter befinden, geben Sie Enter, um das Buch auf Ihr </w:t>
      </w:r>
      <w:r w:rsidR="0037102B" w:rsidRPr="00FA2E84">
        <w:t xml:space="preserve">BRAILLIANT </w:t>
      </w:r>
      <w:r w:rsidR="006E715D">
        <w:t xml:space="preserve">BI </w:t>
      </w:r>
      <w:r w:rsidR="00BE3D9B">
        <w:t>20X</w:t>
      </w:r>
      <w:r w:rsidRPr="00FA2E84">
        <w:t xml:space="preserve"> herunter zu laden. </w:t>
      </w:r>
    </w:p>
    <w:p w14:paraId="44ABC10D" w14:textId="77777777" w:rsidR="00EB64F7" w:rsidRDefault="00EB64F7" w:rsidP="0018588E"/>
    <w:p w14:paraId="0C19E7FE" w14:textId="77777777" w:rsidR="003E4A66" w:rsidRPr="00FA2E84" w:rsidRDefault="003772DE" w:rsidP="00117DB2">
      <w:pPr>
        <w:pStyle w:val="Heading2"/>
        <w:jc w:val="both"/>
        <w:rPr>
          <w:b/>
          <w:bCs/>
        </w:rPr>
      </w:pPr>
      <w:bookmarkStart w:id="168" w:name="_Toc105078152"/>
      <w:r w:rsidRPr="00FA2E84">
        <w:rPr>
          <w:b/>
          <w:bCs/>
        </w:rPr>
        <w:t>D</w:t>
      </w:r>
      <w:r w:rsidR="00FE4F43" w:rsidRPr="00FA2E84">
        <w:rPr>
          <w:b/>
          <w:bCs/>
        </w:rPr>
        <w:t>as Konfigurieren, Verwalten und Synchronisieren eines NFB Newsline Accounts</w:t>
      </w:r>
      <w:bookmarkEnd w:id="168"/>
    </w:p>
    <w:p w14:paraId="58E5ADB3" w14:textId="77777777" w:rsidR="00FE4F43" w:rsidRPr="00FA2E84" w:rsidRDefault="00FE4F43" w:rsidP="00117DB2">
      <w:pPr>
        <w:ind w:firstLine="60"/>
        <w:jc w:val="both"/>
      </w:pPr>
      <w:r w:rsidRPr="00FA2E84">
        <w:t xml:space="preserve">Wenn Sie einen NFB Newsline Account haben, so können Sie mit </w:t>
      </w:r>
      <w:r w:rsidR="000B0F3F" w:rsidRPr="00FA2E84">
        <w:t>Ihre</w:t>
      </w:r>
      <w:r w:rsidR="002F7F50" w:rsidRPr="00FA2E84">
        <w:t>m</w:t>
      </w:r>
      <w:r w:rsidR="000B0F3F" w:rsidRPr="00FA2E84">
        <w:t xml:space="preserve"> </w:t>
      </w:r>
      <w:r w:rsidR="0037102B" w:rsidRPr="00FA2E84">
        <w:t xml:space="preserve">BRAILLIANT </w:t>
      </w:r>
      <w:r w:rsidR="006E715D">
        <w:t xml:space="preserve">BI </w:t>
      </w:r>
      <w:r w:rsidR="00BE3D9B">
        <w:t>20X</w:t>
      </w:r>
      <w:r w:rsidRPr="00FA2E84">
        <w:t xml:space="preserve"> darauf zugreifen und Material in die Bibliothek herunter laden. </w:t>
      </w:r>
    </w:p>
    <w:p w14:paraId="7E458F3B" w14:textId="77777777" w:rsidR="00FE4F43" w:rsidRPr="00FA2E84" w:rsidRDefault="00FE4F43" w:rsidP="009106AB">
      <w:pPr>
        <w:pStyle w:val="ListParagraph"/>
        <w:numPr>
          <w:ilvl w:val="0"/>
          <w:numId w:val="39"/>
        </w:numPr>
        <w:jc w:val="both"/>
      </w:pPr>
      <w:r w:rsidRPr="00FA2E84">
        <w:t xml:space="preserve">Account konfigurieren: Geben Sie Ihre NFB Anmeldeinformationen ein, wählen Sie die Aktualisierungshäufigkeit aus, und legen Sie fest, ob </w:t>
      </w:r>
      <w:r w:rsidR="0037102B" w:rsidRPr="00FA2E84">
        <w:t xml:space="preserve">BRAILLIANT </w:t>
      </w:r>
      <w:r w:rsidR="006E715D">
        <w:t xml:space="preserve">BI </w:t>
      </w:r>
      <w:r w:rsidR="00BE3D9B">
        <w:t>20X</w:t>
      </w:r>
      <w:r w:rsidRPr="00FA2E84">
        <w:t xml:space="preserve"> abgelaufene Titel behalten oder automatisch löschen soll. </w:t>
      </w:r>
    </w:p>
    <w:p w14:paraId="4D94B727" w14:textId="77777777" w:rsidR="00FE4F43" w:rsidRPr="00FA2E84" w:rsidRDefault="00BF13A8" w:rsidP="009106AB">
      <w:pPr>
        <w:pStyle w:val="ListParagraph"/>
        <w:numPr>
          <w:ilvl w:val="0"/>
          <w:numId w:val="39"/>
        </w:numPr>
        <w:jc w:val="both"/>
      </w:pPr>
      <w:r w:rsidRPr="00FA2E84">
        <w:t>Titel verwalten: Wählen Sie, welche Titel Sie abonnieren möchten. Abonnierte Titel werden mit Punkten 7 und 8 markiert.</w:t>
      </w:r>
    </w:p>
    <w:p w14:paraId="5D434296" w14:textId="77777777" w:rsidR="00BF13A8" w:rsidRPr="00FA2E84" w:rsidRDefault="00BF13A8" w:rsidP="009106AB">
      <w:pPr>
        <w:pStyle w:val="ListParagraph"/>
        <w:numPr>
          <w:ilvl w:val="0"/>
          <w:numId w:val="39"/>
        </w:numPr>
        <w:jc w:val="both"/>
      </w:pPr>
      <w:r w:rsidRPr="00FA2E84">
        <w:t xml:space="preserve">Inhalte jetzt synchronisieren: Dies lädt die neusten Ausgaben der von Ihnen abonnierten Titel herunter. </w:t>
      </w:r>
    </w:p>
    <w:p w14:paraId="785E5226" w14:textId="77777777" w:rsidR="00BF13A8" w:rsidRPr="00FA2E84" w:rsidRDefault="00BF13A8" w:rsidP="00117DB2">
      <w:pPr>
        <w:ind w:firstLine="60"/>
        <w:jc w:val="both"/>
      </w:pPr>
    </w:p>
    <w:p w14:paraId="55827DF4" w14:textId="77777777" w:rsidR="002F7F50" w:rsidRPr="00FA2E84" w:rsidRDefault="002F7F50" w:rsidP="00117DB2">
      <w:pPr>
        <w:pStyle w:val="Heading2"/>
        <w:jc w:val="both"/>
        <w:rPr>
          <w:b/>
          <w:bCs/>
        </w:rPr>
      </w:pPr>
      <w:bookmarkStart w:id="169" w:name="_Toc105078153"/>
      <w:r w:rsidRPr="00FA2E84">
        <w:rPr>
          <w:b/>
          <w:bCs/>
        </w:rPr>
        <w:t>NLS BARD</w:t>
      </w:r>
      <w:bookmarkEnd w:id="169"/>
    </w:p>
    <w:p w14:paraId="0A26E71D" w14:textId="77777777" w:rsidR="002F7F50" w:rsidRPr="00FA2E84" w:rsidRDefault="003D3832" w:rsidP="00117DB2">
      <w:pPr>
        <w:jc w:val="both"/>
      </w:pPr>
      <w:r w:rsidRPr="00FA2E84">
        <w:t xml:space="preserve">Brailliant kann direkt auf BARD zugreifen. Sie können sich Bücher in der Liste populärer Titel ansehen und herunterladen, ebenso aus der Liste neuer Buchtitel und Magazine. Sie können </w:t>
      </w:r>
      <w:r w:rsidRPr="00FA2E84">
        <w:lastRenderedPageBreak/>
        <w:t xml:space="preserve">in Themenkategorien stöbern und im Bestand suchen. Auch können Sie bücher von Ihrer Wunschliste herunterladen, als auch Titel zu ihr hinzufügen oder von ihr entfernen. </w:t>
      </w:r>
    </w:p>
    <w:p w14:paraId="117D057A" w14:textId="77777777" w:rsidR="003D3832" w:rsidRPr="00FA2E84" w:rsidRDefault="003D3832" w:rsidP="00117DB2">
      <w:pPr>
        <w:jc w:val="both"/>
      </w:pPr>
      <w:r w:rsidRPr="00FA2E84">
        <w:t>Bevor Sie auf BARD zugreifen können, muss Ihr Gerät mit einem WLAN Netzwerk verbunden sein (Nähere Informationen finden Sie im entsprechenden Abschnitt zum Menü Einstellungen). Haben Sie eine WLAN Verbindung, so können Sie sich an Ihrem BARD Account anmelden.</w:t>
      </w:r>
    </w:p>
    <w:p w14:paraId="0447C6CE" w14:textId="77777777" w:rsidR="003D3832" w:rsidRPr="00FA2E84" w:rsidRDefault="003D3832" w:rsidP="00117DB2">
      <w:pPr>
        <w:jc w:val="both"/>
      </w:pPr>
    </w:p>
    <w:p w14:paraId="50A28A20" w14:textId="77777777" w:rsidR="003D3832" w:rsidRPr="00FA2E84" w:rsidRDefault="003D3832" w:rsidP="00117DB2">
      <w:pPr>
        <w:pStyle w:val="Heading3"/>
        <w:jc w:val="both"/>
        <w:rPr>
          <w:b/>
          <w:bCs/>
        </w:rPr>
      </w:pPr>
      <w:bookmarkStart w:id="170" w:name="_Toc105078154"/>
      <w:r w:rsidRPr="00FA2E84">
        <w:rPr>
          <w:b/>
          <w:bCs/>
        </w:rPr>
        <w:t>Eine erstmalige Verbindung mit BARD</w:t>
      </w:r>
      <w:bookmarkEnd w:id="170"/>
    </w:p>
    <w:p w14:paraId="0699DDCC" w14:textId="77777777" w:rsidR="003D3832" w:rsidRPr="00FA2E84" w:rsidRDefault="003D3832" w:rsidP="00117DB2">
      <w:pPr>
        <w:jc w:val="both"/>
      </w:pPr>
      <w:r w:rsidRPr="00FA2E84">
        <w:t>Um auf BARD zugreifen zu können öffnen Sie NLS BARD im Menü Online Dienste. Wenn Sie dies erstmalig tun, so werd</w:t>
      </w:r>
      <w:r w:rsidR="00CE3D95">
        <w:t>en Sie aufgefordert, Ihren Benu</w:t>
      </w:r>
      <w:r w:rsidRPr="00FA2E84">
        <w:t xml:space="preserve">tzernamen und Ihr Passwort einzugeben. Mit einem temporären Passwort können Sie sich nicht anmelden. Wenn Sie ein temporäres Passwort haben, so benötigen Sie einen Webbrowser, um ein dauerhaftes Passwort zu erstellen, so dass Sie sich an Ihrem Konto anmelden können. Haben Sie Ihren Benutzernamen eingegeben, so drücken Sie Enter. Sie werden nun aufgefordert, Ihr Passwort einzugeben. Drücken Sie danach die Enter Taste. Es erscheint kurz das Wort "lädt…", gefolgt von "Login erfolgreich." Wenn Sie sich einmal erfolgreich bei NLS BARD angemeldet haben, werden Sie jedes Mal, wenn Sie </w:t>
      </w:r>
      <w:r w:rsidR="00EB64F7">
        <w:t>NLS</w:t>
      </w:r>
      <w:r w:rsidRPr="00FA2E84">
        <w:t xml:space="preserve"> BARD öffnen, die Meldung "Login erfolgreich" sehen, wonach das erste Element des BARD Menüs erscheinen wird.</w:t>
      </w:r>
    </w:p>
    <w:p w14:paraId="57DE8B5D" w14:textId="77777777" w:rsidR="003D3832" w:rsidRPr="00FA2E84" w:rsidRDefault="003D3832" w:rsidP="00117DB2">
      <w:pPr>
        <w:jc w:val="both"/>
      </w:pPr>
    </w:p>
    <w:p w14:paraId="0F9547BA" w14:textId="77777777" w:rsidR="003D3832" w:rsidRPr="00FA2E84" w:rsidRDefault="003D3832" w:rsidP="00117DB2">
      <w:pPr>
        <w:pStyle w:val="Heading3"/>
        <w:jc w:val="both"/>
        <w:rPr>
          <w:b/>
          <w:bCs/>
        </w:rPr>
      </w:pPr>
      <w:bookmarkStart w:id="171" w:name="_Toc105078155"/>
      <w:r w:rsidRPr="00FA2E84">
        <w:rPr>
          <w:b/>
          <w:bCs/>
        </w:rPr>
        <w:t>Bücher und Magazine aus BARD herunterladen</w:t>
      </w:r>
      <w:bookmarkEnd w:id="171"/>
    </w:p>
    <w:p w14:paraId="6CED7559" w14:textId="77777777" w:rsidR="003D3832" w:rsidRPr="00FA2E84" w:rsidRDefault="003D3832" w:rsidP="00117DB2">
      <w:pPr>
        <w:jc w:val="both"/>
      </w:pPr>
      <w:r w:rsidRPr="00FA2E84">
        <w:t>Das NLS BARD Menü beinhaltet die folgenden Elemente:</w:t>
      </w:r>
    </w:p>
    <w:p w14:paraId="6CBBBBCF" w14:textId="77777777" w:rsidR="003D3832" w:rsidRPr="00FA2E84" w:rsidRDefault="003D3832" w:rsidP="009106AB">
      <w:pPr>
        <w:pStyle w:val="ListParagraph"/>
        <w:numPr>
          <w:ilvl w:val="0"/>
          <w:numId w:val="33"/>
        </w:numPr>
        <w:jc w:val="both"/>
      </w:pPr>
      <w:r w:rsidRPr="00FA2E84">
        <w:t>Erfolgreichste</w:t>
      </w:r>
      <w:r w:rsidR="00EB64F7">
        <w:t xml:space="preserve"> Bücher</w:t>
      </w:r>
    </w:p>
    <w:p w14:paraId="7920E45D" w14:textId="77777777" w:rsidR="003D3832" w:rsidRPr="00FA2E84" w:rsidRDefault="003D3832" w:rsidP="009106AB">
      <w:pPr>
        <w:pStyle w:val="ListParagraph"/>
        <w:numPr>
          <w:ilvl w:val="0"/>
          <w:numId w:val="33"/>
        </w:numPr>
        <w:jc w:val="both"/>
      </w:pPr>
      <w:r w:rsidRPr="00FA2E84">
        <w:t>Neuste Bücher</w:t>
      </w:r>
    </w:p>
    <w:p w14:paraId="7DE5C0D6" w14:textId="77777777" w:rsidR="003D3832" w:rsidRPr="00FA2E84" w:rsidRDefault="003D3832" w:rsidP="009106AB">
      <w:pPr>
        <w:pStyle w:val="ListParagraph"/>
        <w:numPr>
          <w:ilvl w:val="0"/>
          <w:numId w:val="33"/>
        </w:numPr>
        <w:jc w:val="both"/>
      </w:pPr>
      <w:r w:rsidRPr="00FA2E84">
        <w:t>Neuste Magazine</w:t>
      </w:r>
    </w:p>
    <w:p w14:paraId="7223D816" w14:textId="77777777" w:rsidR="003D3832" w:rsidRPr="00FA2E84" w:rsidRDefault="003D3832" w:rsidP="009106AB">
      <w:pPr>
        <w:pStyle w:val="ListParagraph"/>
        <w:numPr>
          <w:ilvl w:val="0"/>
          <w:numId w:val="33"/>
        </w:numPr>
        <w:jc w:val="both"/>
      </w:pPr>
      <w:r w:rsidRPr="00FA2E84">
        <w:t>In Kategorien stöbern</w:t>
      </w:r>
    </w:p>
    <w:p w14:paraId="6425B80E" w14:textId="77777777" w:rsidR="003D3832" w:rsidRPr="00FA2E84" w:rsidRDefault="003D3832" w:rsidP="009106AB">
      <w:pPr>
        <w:pStyle w:val="ListParagraph"/>
        <w:numPr>
          <w:ilvl w:val="0"/>
          <w:numId w:val="33"/>
        </w:numPr>
        <w:jc w:val="both"/>
      </w:pPr>
      <w:r w:rsidRPr="00FA2E84">
        <w:t>Im Magazinen stöbern</w:t>
      </w:r>
    </w:p>
    <w:p w14:paraId="1612D8DD" w14:textId="77777777" w:rsidR="003D3832" w:rsidRPr="00FA2E84" w:rsidRDefault="003D3832" w:rsidP="009106AB">
      <w:pPr>
        <w:pStyle w:val="ListParagraph"/>
        <w:numPr>
          <w:ilvl w:val="0"/>
          <w:numId w:val="33"/>
        </w:numPr>
        <w:jc w:val="both"/>
      </w:pPr>
      <w:r w:rsidRPr="00FA2E84">
        <w:t>Bestand durchsuchen</w:t>
      </w:r>
    </w:p>
    <w:p w14:paraId="6C165FB6" w14:textId="77777777" w:rsidR="003D3832" w:rsidRPr="00FA2E84" w:rsidRDefault="003D3832" w:rsidP="009106AB">
      <w:pPr>
        <w:pStyle w:val="ListParagraph"/>
        <w:numPr>
          <w:ilvl w:val="0"/>
          <w:numId w:val="33"/>
        </w:numPr>
        <w:jc w:val="both"/>
      </w:pPr>
      <w:r w:rsidRPr="00FA2E84">
        <w:t>Wunschliste</w:t>
      </w:r>
    </w:p>
    <w:p w14:paraId="3162C99F" w14:textId="77777777" w:rsidR="003D3832" w:rsidRPr="00FA2E84" w:rsidRDefault="003D3832" w:rsidP="009106AB">
      <w:pPr>
        <w:pStyle w:val="ListParagraph"/>
        <w:numPr>
          <w:ilvl w:val="0"/>
          <w:numId w:val="33"/>
        </w:numPr>
        <w:jc w:val="both"/>
      </w:pPr>
      <w:r w:rsidRPr="00FA2E84">
        <w:t>Downloadverlauf</w:t>
      </w:r>
    </w:p>
    <w:p w14:paraId="35DDA005" w14:textId="77777777" w:rsidR="003D3832" w:rsidRPr="00FA2E84" w:rsidRDefault="003D3832" w:rsidP="009106AB">
      <w:pPr>
        <w:pStyle w:val="ListParagraph"/>
        <w:numPr>
          <w:ilvl w:val="0"/>
          <w:numId w:val="33"/>
        </w:numPr>
        <w:jc w:val="both"/>
      </w:pPr>
      <w:r w:rsidRPr="00FA2E84">
        <w:t>Account entfernen</w:t>
      </w:r>
    </w:p>
    <w:p w14:paraId="1250AFB1" w14:textId="77777777" w:rsidR="00A17875" w:rsidRDefault="004C41EF" w:rsidP="00117DB2">
      <w:pPr>
        <w:jc w:val="both"/>
      </w:pPr>
      <w:r w:rsidRPr="00FA2E84">
        <w:t>Jedes dieser Menüelemente bringt Sie zu einer Liste von Bücher</w:t>
      </w:r>
      <w:r w:rsidR="00EB64F7">
        <w:t>n</w:t>
      </w:r>
      <w:r w:rsidRPr="00FA2E84">
        <w:t xml:space="preserve"> oder Magazinen. Wenn Sie sich auf einem Buch befinden, so können Sie mit Enter weitere Informationen anzeigen. Benutzen Sie die Daumentasten für die Navigation. Gehen Sie nach Download und drücken Sie </w:t>
      </w:r>
      <w:r w:rsidR="00A17875">
        <w:t>Enter</w:t>
      </w:r>
      <w:r w:rsidRPr="00FA2E84">
        <w:t xml:space="preserve">, wenn Sie den Titel auf Ihr Brailliant herunterladen möchten. </w:t>
      </w:r>
    </w:p>
    <w:p w14:paraId="3C70E4E7" w14:textId="77777777" w:rsidR="00117DB2" w:rsidRPr="00117DB2" w:rsidRDefault="00117DB2" w:rsidP="00117DB2">
      <w:pPr>
        <w:jc w:val="both"/>
      </w:pPr>
    </w:p>
    <w:p w14:paraId="520A5652" w14:textId="77777777" w:rsidR="004C41EF" w:rsidRPr="00FA2E84" w:rsidRDefault="004C41EF" w:rsidP="00117DB2">
      <w:pPr>
        <w:pStyle w:val="Heading3"/>
        <w:jc w:val="both"/>
        <w:rPr>
          <w:b/>
          <w:bCs/>
        </w:rPr>
      </w:pPr>
      <w:bookmarkStart w:id="172" w:name="_Toc105078156"/>
      <w:r w:rsidRPr="00FA2E84">
        <w:rPr>
          <w:b/>
          <w:bCs/>
        </w:rPr>
        <w:t>Ein heruntergeladenes Buch lesen</w:t>
      </w:r>
      <w:bookmarkEnd w:id="172"/>
    </w:p>
    <w:p w14:paraId="719E70E9" w14:textId="77777777" w:rsidR="004C41EF" w:rsidRPr="00FA2E84" w:rsidRDefault="004C41EF" w:rsidP="00117DB2">
      <w:pPr>
        <w:jc w:val="both"/>
      </w:pPr>
      <w:r w:rsidRPr="00FA2E84">
        <w:t xml:space="preserve">Wenn Sie einen Titel herunter geladen haben, so können Sie entweder weitere Titel herunterladen, oder aber die herunter geladenen Titel zu lesen beginnen. Möchten Sie einen Titel lesen, so gehen Sie mit dem Home Knopf ins Hauptmenü. Navigieren Sie nach Victor Reader und geben Sie Enter. Gehen Sie nach Bücherliste und drücken Sie erneut </w:t>
      </w:r>
      <w:r w:rsidRPr="00FA2E84">
        <w:lastRenderedPageBreak/>
        <w:t>Enter. Sie sehen nun die herunter geladenen Titel. Wählen Sie den gewünschten Titel aus und geben Sie Enter. Sie sind nun am Anfang des Buches.</w:t>
      </w:r>
    </w:p>
    <w:p w14:paraId="665E94C7" w14:textId="77777777" w:rsidR="004C41EF" w:rsidRPr="00FA2E84" w:rsidRDefault="004C41EF" w:rsidP="00117DB2">
      <w:pPr>
        <w:jc w:val="both"/>
      </w:pPr>
    </w:p>
    <w:p w14:paraId="557E7321" w14:textId="77777777" w:rsidR="004C41EF" w:rsidRPr="00FA2E84" w:rsidRDefault="00861FF1" w:rsidP="00117DB2">
      <w:pPr>
        <w:pStyle w:val="Heading1"/>
        <w:jc w:val="both"/>
      </w:pPr>
      <w:bookmarkStart w:id="173" w:name="_Toc105078157"/>
      <w:r>
        <w:t>Examensmod</w:t>
      </w:r>
      <w:r w:rsidR="004C41EF" w:rsidRPr="00FA2E84">
        <w:t>us</w:t>
      </w:r>
      <w:bookmarkEnd w:id="173"/>
    </w:p>
    <w:p w14:paraId="6F1394D9" w14:textId="77777777" w:rsidR="004C41EF" w:rsidRPr="00FA2E84" w:rsidRDefault="00D40B85" w:rsidP="00117DB2">
      <w:pPr>
        <w:jc w:val="both"/>
      </w:pPr>
      <w:r w:rsidRPr="00FA2E84">
        <w:t xml:space="preserve">Der </w:t>
      </w:r>
      <w:r w:rsidR="00861FF1">
        <w:t>Examensmod</w:t>
      </w:r>
      <w:r w:rsidRPr="00FA2E84">
        <w:t xml:space="preserve">us wird benutzt, um verschiedene Apps des Brailliant </w:t>
      </w:r>
      <w:r w:rsidR="006E715D">
        <w:t xml:space="preserve">BI </w:t>
      </w:r>
      <w:r w:rsidR="00BE3D9B">
        <w:t>20X</w:t>
      </w:r>
      <w:r w:rsidRPr="00FA2E84">
        <w:t xml:space="preserve"> für eine bestimmte Zeit zu blockieren. Wenn der </w:t>
      </w:r>
      <w:r w:rsidR="00861FF1">
        <w:t>Examensmod</w:t>
      </w:r>
      <w:r w:rsidRPr="00FA2E84">
        <w:t xml:space="preserve">us aktiv ist, kann nur der Terminalmodus benutzt werden. Alle anderen Apps, sowie der Anschluss eines externen Speichermediums sind in diesem Modus blockiert. Wenn Sie den </w:t>
      </w:r>
      <w:r w:rsidR="00861FF1">
        <w:t>Examensmod</w:t>
      </w:r>
      <w:r w:rsidRPr="00FA2E84">
        <w:t>us aktivieren, so werden Sie aufgefordert, eine Zeit z</w:t>
      </w:r>
      <w:r w:rsidR="00A17875">
        <w:t>w</w:t>
      </w:r>
      <w:r w:rsidRPr="00FA2E84">
        <w:t>i</w:t>
      </w:r>
      <w:r w:rsidR="00A17875">
        <w:t>s</w:t>
      </w:r>
      <w:r w:rsidRPr="00FA2E84">
        <w:t xml:space="preserve">chen 1 und </w:t>
      </w:r>
      <w:r w:rsidR="00497825">
        <w:t>36</w:t>
      </w:r>
      <w:r w:rsidRPr="00FA2E84">
        <w:t>0 Minuten (</w:t>
      </w:r>
      <w:r w:rsidR="00497825">
        <w:t>6</w:t>
      </w:r>
      <w:r w:rsidRPr="00FA2E84">
        <w:t xml:space="preserve"> Stunden) einzugeben, sowie ein Passwort zu definieren, um den </w:t>
      </w:r>
      <w:r w:rsidR="00861FF1">
        <w:t>Examensmod</w:t>
      </w:r>
      <w:r w:rsidRPr="00FA2E84">
        <w:t xml:space="preserve">us wieder aufzuheben. Um den </w:t>
      </w:r>
      <w:r w:rsidR="00861FF1">
        <w:t>Examensmod</w:t>
      </w:r>
      <w:r w:rsidRPr="00FA2E84">
        <w:t xml:space="preserve">us zu verlassen, müssen Sie entweder die eingegebene Zeitdauer abwarten, oder das Passwort zum Entsperren eingeben. Wenn Sie das Gerät neu starten und die angegebene Zeit ist noch nicht abgelaufen, so wird das Gerät automatisch in den </w:t>
      </w:r>
      <w:r w:rsidR="00861FF1">
        <w:t>Examensmod</w:t>
      </w:r>
      <w:r w:rsidRPr="00FA2E84">
        <w:t>us gehen.</w:t>
      </w:r>
    </w:p>
    <w:p w14:paraId="5D423D32" w14:textId="77777777" w:rsidR="00D40B85" w:rsidRPr="00FA2E84" w:rsidRDefault="00D40B85" w:rsidP="00117DB2">
      <w:pPr>
        <w:jc w:val="both"/>
      </w:pPr>
      <w:r w:rsidRPr="00FA2E84">
        <w:t xml:space="preserve">Um den </w:t>
      </w:r>
      <w:r w:rsidR="00861FF1">
        <w:t>Examensmod</w:t>
      </w:r>
      <w:r w:rsidRPr="00FA2E84">
        <w:t>us zu aktivieren, gehen Sie wie folgt vor:</w:t>
      </w:r>
    </w:p>
    <w:p w14:paraId="51328473" w14:textId="77777777" w:rsidR="00D40B85" w:rsidRPr="00A17875" w:rsidRDefault="008C31F6" w:rsidP="009106AB">
      <w:pPr>
        <w:pStyle w:val="ListParagraph"/>
        <w:numPr>
          <w:ilvl w:val="0"/>
          <w:numId w:val="40"/>
        </w:numPr>
        <w:jc w:val="both"/>
      </w:pPr>
      <w:r w:rsidRPr="00A17875">
        <w:t>Gehen Sie ins Hauptmenü</w:t>
      </w:r>
    </w:p>
    <w:p w14:paraId="1A100F17" w14:textId="77777777" w:rsidR="008C31F6" w:rsidRPr="00A17875" w:rsidRDefault="008C31F6" w:rsidP="009106AB">
      <w:pPr>
        <w:pStyle w:val="ListParagraph"/>
        <w:numPr>
          <w:ilvl w:val="0"/>
          <w:numId w:val="40"/>
        </w:numPr>
        <w:jc w:val="both"/>
      </w:pPr>
      <w:r w:rsidRPr="00A17875">
        <w:t>Wählen Sie Einstellungen</w:t>
      </w:r>
    </w:p>
    <w:p w14:paraId="751F9AA0" w14:textId="77777777" w:rsidR="008C31F6" w:rsidRPr="00A17875" w:rsidRDefault="008C31F6" w:rsidP="009106AB">
      <w:pPr>
        <w:pStyle w:val="ListParagraph"/>
        <w:numPr>
          <w:ilvl w:val="0"/>
          <w:numId w:val="40"/>
        </w:numPr>
        <w:jc w:val="both"/>
      </w:pPr>
      <w:r w:rsidRPr="00A17875">
        <w:t>Geben Sie Enter</w:t>
      </w:r>
    </w:p>
    <w:p w14:paraId="587BF1F2" w14:textId="77777777" w:rsidR="008C31F6" w:rsidRPr="00A17875" w:rsidRDefault="008C31F6" w:rsidP="009106AB">
      <w:pPr>
        <w:pStyle w:val="ListParagraph"/>
        <w:numPr>
          <w:ilvl w:val="0"/>
          <w:numId w:val="40"/>
        </w:numPr>
        <w:jc w:val="both"/>
      </w:pPr>
      <w:r w:rsidRPr="00A17875">
        <w:t xml:space="preserve">Gehen Sie nach </w:t>
      </w:r>
      <w:r w:rsidR="00861FF1" w:rsidRPr="00A17875">
        <w:t>Examensmod</w:t>
      </w:r>
      <w:r w:rsidRPr="00A17875">
        <w:t>us aktivieren.</w:t>
      </w:r>
    </w:p>
    <w:p w14:paraId="25FDBAA4" w14:textId="77777777" w:rsidR="008C31F6" w:rsidRPr="00A17875" w:rsidRDefault="00A97CEF" w:rsidP="009106AB">
      <w:pPr>
        <w:pStyle w:val="ListParagraph"/>
        <w:numPr>
          <w:ilvl w:val="0"/>
          <w:numId w:val="40"/>
        </w:numPr>
        <w:jc w:val="both"/>
      </w:pPr>
      <w:r w:rsidRPr="00A17875">
        <w:t>Geben Sie Enter.</w:t>
      </w:r>
    </w:p>
    <w:p w14:paraId="11EDE45F" w14:textId="77777777" w:rsidR="00A97CEF" w:rsidRPr="00A17875" w:rsidRDefault="00A97CEF" w:rsidP="009106AB">
      <w:pPr>
        <w:pStyle w:val="ListParagraph"/>
        <w:numPr>
          <w:ilvl w:val="0"/>
          <w:numId w:val="40"/>
        </w:numPr>
        <w:jc w:val="both"/>
      </w:pPr>
      <w:r w:rsidRPr="00A17875">
        <w:t xml:space="preserve">Geben Sie die gewünschte Zeit ein - zwischen 1 und </w:t>
      </w:r>
      <w:r w:rsidR="00497825">
        <w:t>36</w:t>
      </w:r>
      <w:r w:rsidRPr="00A17875">
        <w:t>0 Minuten.</w:t>
      </w:r>
    </w:p>
    <w:p w14:paraId="6E5ECC3A" w14:textId="77777777" w:rsidR="00A97CEF" w:rsidRPr="00A17875" w:rsidRDefault="00A97CEF" w:rsidP="009106AB">
      <w:pPr>
        <w:pStyle w:val="ListParagraph"/>
        <w:numPr>
          <w:ilvl w:val="0"/>
          <w:numId w:val="40"/>
        </w:numPr>
        <w:jc w:val="both"/>
      </w:pPr>
      <w:r w:rsidRPr="00A17875">
        <w:t xml:space="preserve">Geben Sie das gewünschte Passwort ein, um den </w:t>
      </w:r>
      <w:r w:rsidR="00861FF1" w:rsidRPr="00A17875">
        <w:t>Examensmod</w:t>
      </w:r>
      <w:r w:rsidRPr="00A17875">
        <w:t>us zu verlassen.</w:t>
      </w:r>
    </w:p>
    <w:p w14:paraId="45CDC45B" w14:textId="77777777" w:rsidR="00A97CEF" w:rsidRPr="00A17875" w:rsidRDefault="00A97CEF" w:rsidP="009106AB">
      <w:pPr>
        <w:pStyle w:val="ListParagraph"/>
        <w:numPr>
          <w:ilvl w:val="0"/>
          <w:numId w:val="40"/>
        </w:numPr>
        <w:jc w:val="both"/>
      </w:pPr>
      <w:r w:rsidRPr="00A17875">
        <w:t>Betätigen Sie den Schalter Ok.</w:t>
      </w:r>
    </w:p>
    <w:p w14:paraId="01F2B77F" w14:textId="77777777" w:rsidR="00A97CEF" w:rsidRPr="00FA2E84" w:rsidRDefault="00A97CEF" w:rsidP="00117DB2">
      <w:pPr>
        <w:jc w:val="both"/>
      </w:pPr>
    </w:p>
    <w:p w14:paraId="57762DD8" w14:textId="77777777" w:rsidR="00A97CEF" w:rsidRPr="00D36DF6" w:rsidRDefault="00A17875" w:rsidP="00D36DF6">
      <w:pPr>
        <w:spacing w:after="160"/>
        <w:jc w:val="both"/>
        <w:rPr>
          <w:rFonts w:ascii="Verdana" w:eastAsiaTheme="majorEastAsia" w:hAnsi="Verdana" w:cstheme="majorBidi"/>
          <w:bCs/>
          <w:color w:val="0070C0"/>
          <w:sz w:val="32"/>
          <w:szCs w:val="32"/>
        </w:rPr>
      </w:pPr>
      <w:r>
        <w:rPr>
          <w:b/>
          <w:bCs/>
        </w:rPr>
        <w:br w:type="page"/>
      </w:r>
      <w:r w:rsidR="00A97CEF" w:rsidRPr="00D36DF6">
        <w:rPr>
          <w:rFonts w:ascii="Verdana" w:hAnsi="Verdana"/>
          <w:bCs/>
          <w:color w:val="0070C0"/>
          <w:sz w:val="32"/>
          <w:szCs w:val="32"/>
        </w:rPr>
        <w:lastRenderedPageBreak/>
        <w:t>Technische Spezifikationen</w:t>
      </w:r>
    </w:p>
    <w:p w14:paraId="6BC9A5D7" w14:textId="77777777" w:rsidR="00A97CEF" w:rsidRPr="00FA2E84" w:rsidRDefault="00A97CEF" w:rsidP="0018588E"/>
    <w:p w14:paraId="471FC551" w14:textId="2BE1B273" w:rsidR="00A97CEF" w:rsidRPr="00FA2E84" w:rsidRDefault="00A97CEF" w:rsidP="0018588E">
      <w:pPr>
        <w:pStyle w:val="Heading2"/>
        <w:jc w:val="both"/>
      </w:pPr>
      <w:bookmarkStart w:id="174" w:name="_Toc105078158"/>
      <w:r w:rsidRPr="00FA2E84">
        <w:t>Komponenten für die Navigation</w:t>
      </w:r>
      <w:bookmarkEnd w:id="174"/>
    </w:p>
    <w:p w14:paraId="28E17E02" w14:textId="77777777" w:rsidR="00A97CEF" w:rsidRPr="00FA2E84" w:rsidRDefault="00A97CEF" w:rsidP="009106AB">
      <w:pPr>
        <w:pStyle w:val="ListParagraph"/>
        <w:numPr>
          <w:ilvl w:val="0"/>
          <w:numId w:val="34"/>
        </w:numPr>
        <w:jc w:val="both"/>
      </w:pPr>
      <w:r w:rsidRPr="00FA2E84">
        <w:t>4 Daumentasten</w:t>
      </w:r>
    </w:p>
    <w:p w14:paraId="6DABD470" w14:textId="77777777" w:rsidR="00A97CEF" w:rsidRPr="00FA2E84" w:rsidRDefault="00A97CEF" w:rsidP="009106AB">
      <w:pPr>
        <w:pStyle w:val="ListParagraph"/>
        <w:numPr>
          <w:ilvl w:val="0"/>
          <w:numId w:val="34"/>
        </w:numPr>
        <w:jc w:val="both"/>
      </w:pPr>
      <w:r w:rsidRPr="00FA2E84">
        <w:t>8 Brailletasten</w:t>
      </w:r>
    </w:p>
    <w:p w14:paraId="7401B1FD" w14:textId="77777777" w:rsidR="00A97CEF" w:rsidRPr="00FA2E84" w:rsidRDefault="00CE3D95" w:rsidP="009106AB">
      <w:pPr>
        <w:pStyle w:val="ListParagraph"/>
        <w:numPr>
          <w:ilvl w:val="0"/>
          <w:numId w:val="34"/>
        </w:numPr>
        <w:jc w:val="both"/>
      </w:pPr>
      <w:r>
        <w:t>2 Leert</w:t>
      </w:r>
      <w:r w:rsidR="00A97CEF" w:rsidRPr="00FA2E84">
        <w:t>asten</w:t>
      </w:r>
    </w:p>
    <w:p w14:paraId="001626EF" w14:textId="77777777" w:rsidR="00A97CEF" w:rsidRPr="00FA2E84" w:rsidRDefault="00A97CEF" w:rsidP="009106AB">
      <w:pPr>
        <w:pStyle w:val="ListParagraph"/>
        <w:numPr>
          <w:ilvl w:val="0"/>
          <w:numId w:val="34"/>
        </w:numPr>
        <w:jc w:val="both"/>
      </w:pPr>
      <w:r w:rsidRPr="00FA2E84">
        <w:t>Cursorrouting Tasten</w:t>
      </w:r>
    </w:p>
    <w:p w14:paraId="6CE04137" w14:textId="3E2B0B10" w:rsidR="00A97CEF" w:rsidRPr="00FA2E84" w:rsidRDefault="00A97CEF" w:rsidP="00BB47B2">
      <w:pPr>
        <w:ind w:left="360"/>
        <w:jc w:val="both"/>
      </w:pPr>
    </w:p>
    <w:p w14:paraId="7232C321" w14:textId="77777777" w:rsidR="00A97CEF" w:rsidRPr="00FA2E84" w:rsidRDefault="00A97CEF" w:rsidP="00117DB2">
      <w:pPr>
        <w:pStyle w:val="Heading2"/>
        <w:jc w:val="both"/>
      </w:pPr>
      <w:bookmarkStart w:id="175" w:name="_Toc105078159"/>
      <w:r w:rsidRPr="00FA2E84">
        <w:t>Langlebige Batterie</w:t>
      </w:r>
      <w:bookmarkEnd w:id="175"/>
    </w:p>
    <w:p w14:paraId="2074C30C" w14:textId="77777777" w:rsidR="00A97CEF" w:rsidRPr="00FA2E84" w:rsidRDefault="00A97CEF" w:rsidP="009106AB">
      <w:pPr>
        <w:pStyle w:val="ListParagraph"/>
        <w:numPr>
          <w:ilvl w:val="0"/>
          <w:numId w:val="35"/>
        </w:numPr>
        <w:jc w:val="both"/>
      </w:pPr>
      <w:r w:rsidRPr="00FA2E84">
        <w:t xml:space="preserve">Betriebsdauer: Bis zu </w:t>
      </w:r>
      <w:r w:rsidR="00177639">
        <w:t>20</w:t>
      </w:r>
      <w:r w:rsidRPr="00FA2E84">
        <w:t xml:space="preserve"> Stunden</w:t>
      </w:r>
    </w:p>
    <w:p w14:paraId="3A6B7927" w14:textId="77777777" w:rsidR="00A97CEF" w:rsidRPr="00FA2E84" w:rsidRDefault="00A97CEF" w:rsidP="009106AB">
      <w:pPr>
        <w:pStyle w:val="ListParagraph"/>
        <w:numPr>
          <w:ilvl w:val="0"/>
          <w:numId w:val="35"/>
        </w:numPr>
        <w:jc w:val="both"/>
      </w:pPr>
      <w:r w:rsidRPr="00FA2E84">
        <w:t>Aufladbar auch am PC über den USB Port</w:t>
      </w:r>
    </w:p>
    <w:p w14:paraId="4813A62F" w14:textId="77777777" w:rsidR="00A97CEF" w:rsidRPr="00FA2E84" w:rsidRDefault="00A97CEF" w:rsidP="009106AB">
      <w:pPr>
        <w:pStyle w:val="ListParagraph"/>
        <w:numPr>
          <w:ilvl w:val="0"/>
          <w:numId w:val="35"/>
        </w:numPr>
        <w:jc w:val="both"/>
      </w:pPr>
      <w:r w:rsidRPr="00FA2E84">
        <w:t>Auto-Abschaltung</w:t>
      </w:r>
    </w:p>
    <w:p w14:paraId="34DB2AD2" w14:textId="77777777" w:rsidR="00A97CEF" w:rsidRPr="00FA2E84" w:rsidRDefault="00A97CEF" w:rsidP="009106AB">
      <w:pPr>
        <w:numPr>
          <w:ilvl w:val="0"/>
          <w:numId w:val="35"/>
        </w:numPr>
        <w:spacing w:after="0" w:line="240" w:lineRule="auto"/>
        <w:jc w:val="both"/>
      </w:pPr>
      <w:r w:rsidRPr="00FA2E84">
        <w:t>Lithium-ion polymer batterie</w:t>
      </w:r>
    </w:p>
    <w:p w14:paraId="33679C69" w14:textId="3A418437" w:rsidR="00A17875" w:rsidRDefault="00A97CEF" w:rsidP="009106AB">
      <w:pPr>
        <w:pStyle w:val="ListParagraph"/>
        <w:numPr>
          <w:ilvl w:val="0"/>
          <w:numId w:val="35"/>
        </w:numPr>
        <w:jc w:val="both"/>
      </w:pPr>
      <w:r w:rsidRPr="00FA2E84">
        <w:t>Kompatibel zu Standard USB Ladegeräten</w:t>
      </w:r>
    </w:p>
    <w:p w14:paraId="28E83446" w14:textId="77777777" w:rsidR="00A97CEF" w:rsidRPr="00FA2E84" w:rsidRDefault="002F1E48" w:rsidP="00117DB2">
      <w:pPr>
        <w:pStyle w:val="Heading2"/>
        <w:jc w:val="both"/>
      </w:pPr>
      <w:bookmarkStart w:id="176" w:name="_Toc105078160"/>
      <w:r w:rsidRPr="00FA2E84">
        <w:t>Konnektivität</w:t>
      </w:r>
      <w:bookmarkEnd w:id="176"/>
    </w:p>
    <w:p w14:paraId="6F2A29E2" w14:textId="77777777" w:rsidR="002F1E48" w:rsidRPr="00FA2E84" w:rsidRDefault="002F1E48" w:rsidP="009106AB">
      <w:pPr>
        <w:pStyle w:val="ListParagraph"/>
        <w:numPr>
          <w:ilvl w:val="0"/>
          <w:numId w:val="36"/>
        </w:numPr>
        <w:jc w:val="both"/>
      </w:pPr>
      <w:r w:rsidRPr="00FA2E84">
        <w:t>USB 2.0</w:t>
      </w:r>
    </w:p>
    <w:p w14:paraId="3F95B5BE" w14:textId="559B22D7" w:rsidR="002F1E48" w:rsidRPr="00FA2E84" w:rsidRDefault="002F1E48" w:rsidP="009106AB">
      <w:pPr>
        <w:numPr>
          <w:ilvl w:val="0"/>
          <w:numId w:val="36"/>
        </w:numPr>
        <w:spacing w:after="0" w:line="240" w:lineRule="auto"/>
        <w:jc w:val="both"/>
      </w:pPr>
      <w:r w:rsidRPr="00FA2E84">
        <w:t>Wi-Fi 2.4 GHz</w:t>
      </w:r>
    </w:p>
    <w:p w14:paraId="190A5CA6" w14:textId="0FD9E5C5" w:rsidR="002F1E48" w:rsidRPr="00FA2E84" w:rsidRDefault="002F1E48" w:rsidP="009106AB">
      <w:pPr>
        <w:pStyle w:val="ListParagraph"/>
        <w:numPr>
          <w:ilvl w:val="0"/>
          <w:numId w:val="36"/>
        </w:numPr>
        <w:jc w:val="both"/>
      </w:pPr>
      <w:r w:rsidRPr="00FA2E84">
        <w:t>Bluetooth V</w:t>
      </w:r>
      <w:r w:rsidR="00BB47B2">
        <w:t>4</w:t>
      </w:r>
      <w:r w:rsidR="00EF757B">
        <w:t>.2</w:t>
      </w:r>
    </w:p>
    <w:p w14:paraId="3D911B5B" w14:textId="77777777" w:rsidR="002F1E48" w:rsidRPr="00FA2E84" w:rsidRDefault="002F1E48" w:rsidP="00117DB2">
      <w:pPr>
        <w:pStyle w:val="Heading2"/>
        <w:jc w:val="both"/>
      </w:pPr>
      <w:bookmarkStart w:id="177" w:name="_Toc105078161"/>
      <w:r w:rsidRPr="00FA2E84">
        <w:t>Portabilität</w:t>
      </w:r>
      <w:bookmarkEnd w:id="177"/>
    </w:p>
    <w:p w14:paraId="02D33DBD" w14:textId="54532854" w:rsidR="002F1E48" w:rsidRPr="00FA2E84" w:rsidRDefault="002F1E48" w:rsidP="009106AB">
      <w:pPr>
        <w:pStyle w:val="CommentText"/>
        <w:numPr>
          <w:ilvl w:val="0"/>
          <w:numId w:val="37"/>
        </w:numPr>
        <w:spacing w:after="0"/>
        <w:jc w:val="both"/>
        <w:rPr>
          <w:color w:val="000000" w:themeColor="text1"/>
          <w:sz w:val="24"/>
          <w:szCs w:val="24"/>
          <w:lang w:val="de-DE"/>
        </w:rPr>
      </w:pPr>
      <w:r w:rsidRPr="00FA2E84">
        <w:rPr>
          <w:color w:val="000000" w:themeColor="text1"/>
          <w:sz w:val="24"/>
          <w:szCs w:val="24"/>
          <w:lang w:val="de-DE"/>
        </w:rPr>
        <w:t xml:space="preserve">Abmessungen </w:t>
      </w:r>
      <w:r w:rsidR="00580879">
        <w:rPr>
          <w:color w:val="000000" w:themeColor="text1"/>
          <w:sz w:val="24"/>
          <w:szCs w:val="24"/>
          <w:lang w:val="de-DE"/>
        </w:rPr>
        <w:t>93</w:t>
      </w:r>
      <w:r w:rsidRPr="00FA2E84">
        <w:rPr>
          <w:color w:val="000000" w:themeColor="text1"/>
          <w:sz w:val="24"/>
          <w:szCs w:val="24"/>
          <w:lang w:val="de-DE"/>
        </w:rPr>
        <w:t xml:space="preserve"> mm x </w:t>
      </w:r>
      <w:r w:rsidR="00580879">
        <w:rPr>
          <w:color w:val="000000" w:themeColor="text1"/>
          <w:sz w:val="24"/>
          <w:szCs w:val="24"/>
          <w:lang w:val="de-DE"/>
        </w:rPr>
        <w:t>182</w:t>
      </w:r>
      <w:r w:rsidRPr="00FA2E84">
        <w:rPr>
          <w:color w:val="000000" w:themeColor="text1"/>
          <w:sz w:val="24"/>
          <w:szCs w:val="24"/>
          <w:lang w:val="de-DE"/>
        </w:rPr>
        <w:t xml:space="preserve"> mm x 2</w:t>
      </w:r>
      <w:r w:rsidR="00580879">
        <w:rPr>
          <w:color w:val="000000" w:themeColor="text1"/>
          <w:sz w:val="24"/>
          <w:szCs w:val="24"/>
          <w:lang w:val="de-DE"/>
        </w:rPr>
        <w:t>3</w:t>
      </w:r>
      <w:r w:rsidRPr="00FA2E84">
        <w:rPr>
          <w:color w:val="000000" w:themeColor="text1"/>
          <w:sz w:val="24"/>
          <w:szCs w:val="24"/>
          <w:lang w:val="de-DE"/>
        </w:rPr>
        <w:t xml:space="preserve"> mm</w:t>
      </w:r>
    </w:p>
    <w:p w14:paraId="7CF440AA" w14:textId="3D59EF40" w:rsidR="002F1E48" w:rsidRPr="00FA2E84" w:rsidRDefault="002F1E48" w:rsidP="009106AB">
      <w:pPr>
        <w:pStyle w:val="ListParagraph"/>
        <w:numPr>
          <w:ilvl w:val="0"/>
          <w:numId w:val="37"/>
        </w:numPr>
        <w:jc w:val="both"/>
        <w:rPr>
          <w:color w:val="000000" w:themeColor="text1"/>
        </w:rPr>
      </w:pPr>
      <w:r w:rsidRPr="00FA2E84">
        <w:rPr>
          <w:color w:val="000000" w:themeColor="text1"/>
        </w:rPr>
        <w:t xml:space="preserve">Gewicht </w:t>
      </w:r>
      <w:r w:rsidR="00580879">
        <w:rPr>
          <w:color w:val="000000" w:themeColor="text1"/>
        </w:rPr>
        <w:t>400</w:t>
      </w:r>
      <w:r w:rsidRPr="00FA2E84">
        <w:rPr>
          <w:color w:val="000000" w:themeColor="text1"/>
        </w:rPr>
        <w:t xml:space="preserve"> g</w:t>
      </w:r>
    </w:p>
    <w:p w14:paraId="4161C521" w14:textId="77777777" w:rsidR="002F1E48" w:rsidRPr="00FA2E84" w:rsidRDefault="002F1E48" w:rsidP="00117DB2">
      <w:pPr>
        <w:jc w:val="both"/>
      </w:pPr>
    </w:p>
    <w:p w14:paraId="5ED447D9" w14:textId="77777777" w:rsidR="00BF13A8" w:rsidRPr="00FA2E84" w:rsidRDefault="00BF13A8" w:rsidP="00117DB2">
      <w:pPr>
        <w:pStyle w:val="Heading1"/>
        <w:jc w:val="both"/>
        <w:rPr>
          <w:b w:val="0"/>
          <w:bCs/>
        </w:rPr>
      </w:pPr>
      <w:bookmarkStart w:id="178" w:name="_Toc105078162"/>
      <w:r w:rsidRPr="00FA2E84">
        <w:rPr>
          <w:b w:val="0"/>
          <w:bCs/>
        </w:rPr>
        <w:t xml:space="preserve">Aktualisieren </w:t>
      </w:r>
      <w:r w:rsidR="000B0F3F" w:rsidRPr="00FA2E84">
        <w:rPr>
          <w:b w:val="0"/>
          <w:bCs/>
        </w:rPr>
        <w:t xml:space="preserve">des </w:t>
      </w:r>
      <w:r w:rsidR="0037102B" w:rsidRPr="00FA2E84">
        <w:rPr>
          <w:b w:val="0"/>
          <w:bCs/>
        </w:rPr>
        <w:t xml:space="preserve">BRAILLIANT </w:t>
      </w:r>
      <w:r w:rsidR="006E715D">
        <w:rPr>
          <w:b w:val="0"/>
          <w:bCs/>
        </w:rPr>
        <w:t xml:space="preserve">BI </w:t>
      </w:r>
      <w:r w:rsidR="00BE3D9B">
        <w:rPr>
          <w:b w:val="0"/>
          <w:bCs/>
        </w:rPr>
        <w:t>20X</w:t>
      </w:r>
      <w:bookmarkEnd w:id="178"/>
      <w:r w:rsidRPr="00FA2E84">
        <w:rPr>
          <w:b w:val="0"/>
          <w:bCs/>
        </w:rPr>
        <w:t xml:space="preserve"> </w:t>
      </w:r>
      <w:r w:rsidR="000B0F3F" w:rsidRPr="00FA2E84">
        <w:rPr>
          <w:b w:val="0"/>
          <w:bCs/>
        </w:rPr>
        <w:t xml:space="preserve"> </w:t>
      </w:r>
    </w:p>
    <w:p w14:paraId="10D526E7" w14:textId="77777777" w:rsidR="00BF13A8" w:rsidRPr="00FA2E84" w:rsidRDefault="00BF13A8" w:rsidP="00117DB2">
      <w:pPr>
        <w:ind w:firstLine="60"/>
        <w:jc w:val="both"/>
      </w:pPr>
      <w:r w:rsidRPr="00FA2E84">
        <w:t xml:space="preserve">Wenn </w:t>
      </w:r>
      <w:r w:rsidR="0037102B" w:rsidRPr="00FA2E84">
        <w:t xml:space="preserve">BRAILLIANT </w:t>
      </w:r>
      <w:r w:rsidR="006E715D">
        <w:t xml:space="preserve">BI </w:t>
      </w:r>
      <w:r w:rsidR="00BE3D9B">
        <w:t>20X</w:t>
      </w:r>
      <w:r w:rsidRPr="00FA2E84">
        <w:t xml:space="preserve"> mit dem Internet verbunden ist, findet eine regelmäßige Prüfung </w:t>
      </w:r>
      <w:r w:rsidR="003772DE" w:rsidRPr="00FA2E84">
        <w:t>auf</w:t>
      </w:r>
      <w:r w:rsidRPr="00FA2E84">
        <w:t xml:space="preserve"> Updates statt. Ist dem so, so fragt </w:t>
      </w:r>
      <w:r w:rsidR="0037102B" w:rsidRPr="00FA2E84">
        <w:t xml:space="preserve">BRAILLIANT </w:t>
      </w:r>
      <w:r w:rsidR="006E715D">
        <w:t xml:space="preserve">BI </w:t>
      </w:r>
      <w:r w:rsidR="00BE3D9B">
        <w:t>20X</w:t>
      </w:r>
      <w:r w:rsidRPr="00FA2E84">
        <w:t xml:space="preserve">, ob das neue Update herunter geladen werden soll. Wählen Sie mit den äußeren Daumentasten ok oder abbrechen und bestätigen Sie mit Enter, je nachdem ob Sie das Update durchführen wollen oder nicht. </w:t>
      </w:r>
      <w:r w:rsidR="00717BB3" w:rsidRPr="00FA2E84">
        <w:t>Während des Download</w:t>
      </w:r>
      <w:r w:rsidR="003772DE" w:rsidRPr="00FA2E84">
        <w:t xml:space="preserve"> V</w:t>
      </w:r>
      <w:r w:rsidR="00717BB3" w:rsidRPr="00FA2E84">
        <w:t xml:space="preserve">organges kann </w:t>
      </w:r>
      <w:r w:rsidR="000B0F3F" w:rsidRPr="00FA2E84">
        <w:t xml:space="preserve">das </w:t>
      </w:r>
      <w:r w:rsidR="0037102B" w:rsidRPr="00FA2E84">
        <w:t xml:space="preserve">BRAILLIANT </w:t>
      </w:r>
      <w:r w:rsidR="006E715D">
        <w:t xml:space="preserve">BI </w:t>
      </w:r>
      <w:r w:rsidR="00BE3D9B">
        <w:t>20X</w:t>
      </w:r>
      <w:r w:rsidR="00717BB3" w:rsidRPr="00FA2E84">
        <w:t xml:space="preserve"> weiter benutzt werden. Nach einigen Minuten fragt </w:t>
      </w:r>
      <w:r w:rsidR="0037102B" w:rsidRPr="00FA2E84">
        <w:t xml:space="preserve">BRAILLIANT </w:t>
      </w:r>
      <w:r w:rsidR="006E715D">
        <w:t xml:space="preserve">BI </w:t>
      </w:r>
      <w:r w:rsidR="00BE3D9B">
        <w:t>20X</w:t>
      </w:r>
      <w:r w:rsidR="00717BB3" w:rsidRPr="00FA2E84">
        <w:t xml:space="preserve">, ob das herunter geladene Update installiert werden soll. Wählen Sie ok. </w:t>
      </w:r>
      <w:r w:rsidR="000B0F3F" w:rsidRPr="00FA2E84">
        <w:t xml:space="preserve">Das </w:t>
      </w:r>
      <w:r w:rsidR="0037102B" w:rsidRPr="00FA2E84">
        <w:t xml:space="preserve">BRAILLIANT </w:t>
      </w:r>
      <w:r w:rsidR="006E715D">
        <w:t xml:space="preserve">BI </w:t>
      </w:r>
      <w:r w:rsidR="00BE3D9B">
        <w:t>20X</w:t>
      </w:r>
      <w:r w:rsidR="00717BB3" w:rsidRPr="00FA2E84">
        <w:t xml:space="preserve"> startet neu, und ein Fortschrittsbalken wird auf der Braillezeile angezeigt. Am Ende des Updatevorganges werden alle 8 Punkte der Braillezeile Spalte für Spalte angezeigt, danach schaltet </w:t>
      </w:r>
      <w:r w:rsidR="0037102B" w:rsidRPr="00FA2E84">
        <w:t xml:space="preserve">BRAILLIANT </w:t>
      </w:r>
      <w:r w:rsidR="006E715D">
        <w:t xml:space="preserve">BI </w:t>
      </w:r>
      <w:r w:rsidR="00BE3D9B">
        <w:t>20X</w:t>
      </w:r>
      <w:r w:rsidR="00717BB3" w:rsidRPr="00FA2E84">
        <w:t xml:space="preserve"> ab.</w:t>
      </w:r>
    </w:p>
    <w:p w14:paraId="5C4221F1" w14:textId="77777777" w:rsidR="00117DB2" w:rsidRDefault="00117DB2" w:rsidP="00117DB2">
      <w:pPr>
        <w:ind w:firstLine="60"/>
        <w:jc w:val="both"/>
      </w:pPr>
    </w:p>
    <w:p w14:paraId="701CF2F7" w14:textId="77777777" w:rsidR="00717BB3" w:rsidRPr="00FA2E84" w:rsidRDefault="00717BB3" w:rsidP="00117DB2">
      <w:pPr>
        <w:ind w:firstLine="60"/>
        <w:jc w:val="both"/>
      </w:pPr>
      <w:r w:rsidRPr="00FA2E84">
        <w:t>Sie können auch manuell nach Updates suchen, wofür Sie wie folgt vorgehen.</w:t>
      </w:r>
    </w:p>
    <w:p w14:paraId="21A1D476" w14:textId="77777777" w:rsidR="00717BB3" w:rsidRPr="00FA2E84" w:rsidRDefault="00717BB3" w:rsidP="009106AB">
      <w:pPr>
        <w:pStyle w:val="ListParagraph"/>
        <w:numPr>
          <w:ilvl w:val="0"/>
          <w:numId w:val="25"/>
        </w:numPr>
        <w:jc w:val="both"/>
      </w:pPr>
      <w:r w:rsidRPr="00FA2E84">
        <w:t>Gehen Sie ins Hauptmenü</w:t>
      </w:r>
    </w:p>
    <w:p w14:paraId="5860678A" w14:textId="77777777" w:rsidR="00717BB3" w:rsidRDefault="00717BB3" w:rsidP="009106AB">
      <w:pPr>
        <w:pStyle w:val="ListParagraph"/>
        <w:numPr>
          <w:ilvl w:val="0"/>
          <w:numId w:val="25"/>
        </w:numPr>
        <w:jc w:val="both"/>
      </w:pPr>
      <w:r w:rsidRPr="00FA2E84">
        <w:t>Wählen Sie Einstellungen</w:t>
      </w:r>
      <w:r w:rsidR="00DA57A5">
        <w:t xml:space="preserve"> und geben Sie Enter.</w:t>
      </w:r>
    </w:p>
    <w:p w14:paraId="05710D93" w14:textId="77777777" w:rsidR="00717BB3" w:rsidRPr="00FA2E84" w:rsidRDefault="00717BB3" w:rsidP="009106AB">
      <w:pPr>
        <w:pStyle w:val="ListParagraph"/>
        <w:numPr>
          <w:ilvl w:val="0"/>
          <w:numId w:val="25"/>
        </w:numPr>
        <w:jc w:val="both"/>
      </w:pPr>
      <w:r w:rsidRPr="00FA2E84">
        <w:lastRenderedPageBreak/>
        <w:t>Drücken Sie Enter.</w:t>
      </w:r>
    </w:p>
    <w:p w14:paraId="5D227E37" w14:textId="77777777" w:rsidR="00717BB3" w:rsidRPr="00FA2E84" w:rsidRDefault="00717BB3" w:rsidP="009106AB">
      <w:pPr>
        <w:pStyle w:val="ListParagraph"/>
        <w:numPr>
          <w:ilvl w:val="0"/>
          <w:numId w:val="25"/>
        </w:numPr>
        <w:jc w:val="both"/>
      </w:pPr>
      <w:r w:rsidRPr="00FA2E84">
        <w:t>Gehen Sie zum Menüpunkt „</w:t>
      </w:r>
      <w:r w:rsidR="00DA57A5">
        <w:t>Software Update"</w:t>
      </w:r>
      <w:r w:rsidRPr="00FA2E84">
        <w:t>.</w:t>
      </w:r>
    </w:p>
    <w:p w14:paraId="0F50FE91" w14:textId="77777777" w:rsidR="00DA57A5" w:rsidRDefault="00717BB3" w:rsidP="009106AB">
      <w:pPr>
        <w:pStyle w:val="ListParagraph"/>
        <w:numPr>
          <w:ilvl w:val="0"/>
          <w:numId w:val="25"/>
        </w:numPr>
        <w:jc w:val="both"/>
      </w:pPr>
      <w:r w:rsidRPr="00FA2E84">
        <w:t xml:space="preserve">Geben Sie Enter. </w:t>
      </w:r>
    </w:p>
    <w:p w14:paraId="3142BA72" w14:textId="77777777" w:rsidR="00717BB3" w:rsidRPr="00FA2E84" w:rsidRDefault="00DA57A5" w:rsidP="009106AB">
      <w:pPr>
        <w:pStyle w:val="ListParagraph"/>
        <w:numPr>
          <w:ilvl w:val="0"/>
          <w:numId w:val="25"/>
        </w:numPr>
        <w:jc w:val="both"/>
      </w:pPr>
      <w:r>
        <w:t>Wählen Sie "auf Updates Prüfen".</w:t>
      </w:r>
      <w:r w:rsidR="00975FD2" w:rsidRPr="00FA2E84">
        <w:t xml:space="preserve"> </w:t>
      </w:r>
    </w:p>
    <w:p w14:paraId="67F782F9" w14:textId="77777777" w:rsidR="00975FD2" w:rsidRDefault="00DA57A5" w:rsidP="009106AB">
      <w:pPr>
        <w:pStyle w:val="ListParagraph"/>
        <w:numPr>
          <w:ilvl w:val="0"/>
          <w:numId w:val="25"/>
        </w:numPr>
        <w:jc w:val="both"/>
      </w:pPr>
      <w:r>
        <w:t>Geben Sie Enter.</w:t>
      </w:r>
    </w:p>
    <w:p w14:paraId="1D688950" w14:textId="77777777" w:rsidR="00DA57A5" w:rsidRDefault="00DA57A5" w:rsidP="00117DB2">
      <w:pPr>
        <w:ind w:firstLine="60"/>
        <w:jc w:val="both"/>
      </w:pPr>
      <w:r>
        <w:t xml:space="preserve">Wird Ihnen ein neues Update angezeigt, Wählen Sie "Download" durch Drücken der äußeren Daumentasten, um das Update jetzt herunter zu laden. Alternativ können Sie eine Option wählen, welche Sie zu einem späteren Zeitpunkt erinnert, das Update zu installieren. Während des Downloadvorgangs können Sie Ihr Brailliant weiter benutzen. </w:t>
      </w:r>
      <w:r w:rsidR="004926E0">
        <w:t xml:space="preserve">Bitte beachten Sie, dass Brailliant ans Ladegerät angeschlossen und die Batterie zu 50% geladen sein muss, damit das Update durchgeführt werden kann. </w:t>
      </w:r>
    </w:p>
    <w:p w14:paraId="4E688965" w14:textId="77777777" w:rsidR="004926E0" w:rsidRPr="00FA2E84" w:rsidRDefault="004926E0" w:rsidP="004926E0">
      <w:pPr>
        <w:ind w:firstLine="60"/>
        <w:jc w:val="both"/>
      </w:pPr>
      <w:r w:rsidRPr="00FA2E84">
        <w:t xml:space="preserve">Nach einigen Minuten fragt BRAILLIANT </w:t>
      </w:r>
      <w:r>
        <w:t xml:space="preserve">BI </w:t>
      </w:r>
      <w:r w:rsidR="00BE3D9B">
        <w:t>20X</w:t>
      </w:r>
      <w:r w:rsidRPr="00FA2E84">
        <w:t xml:space="preserve">, ob das herunter geladene Update installiert werden soll. Wählen Sie ok. Das BRAILLIANT </w:t>
      </w:r>
      <w:r>
        <w:t xml:space="preserve">BI </w:t>
      </w:r>
      <w:r w:rsidR="00BE3D9B">
        <w:t>20X</w:t>
      </w:r>
      <w:r w:rsidRPr="00FA2E84">
        <w:t xml:space="preserve"> startet neu, und ein Fortschrittsbalken wird auf der Braillezeile angezeigt. Am Ende des Updatevorganges werden alle 8 Punkte der Braillezeile Spalte für Spalte angezeigt, danach schaltet BRAILLIANT </w:t>
      </w:r>
      <w:r>
        <w:t xml:space="preserve">BI </w:t>
      </w:r>
      <w:r w:rsidR="00BE3D9B">
        <w:t>20X</w:t>
      </w:r>
      <w:r w:rsidRPr="00FA2E84">
        <w:t xml:space="preserve"> ab.</w:t>
      </w:r>
    </w:p>
    <w:p w14:paraId="1B6BBE89" w14:textId="77777777" w:rsidR="005A324C" w:rsidRDefault="005A324C" w:rsidP="0018588E"/>
    <w:p w14:paraId="0F795541" w14:textId="77777777" w:rsidR="004926E0" w:rsidRDefault="0031076C" w:rsidP="0031076C">
      <w:pPr>
        <w:pStyle w:val="Heading2"/>
      </w:pPr>
      <w:bookmarkStart w:id="179" w:name="_Toc105078163"/>
      <w:r>
        <w:t>Deaktivieren der automatischen Updatesuche</w:t>
      </w:r>
      <w:bookmarkEnd w:id="179"/>
    </w:p>
    <w:p w14:paraId="3CC85D07" w14:textId="77777777" w:rsidR="0031076C" w:rsidRDefault="0031076C" w:rsidP="009106AB">
      <w:pPr>
        <w:pStyle w:val="ListParagraph"/>
        <w:numPr>
          <w:ilvl w:val="0"/>
          <w:numId w:val="43"/>
        </w:numPr>
      </w:pPr>
      <w:r>
        <w:t>Gehen Sie ins Hauptmenü.</w:t>
      </w:r>
    </w:p>
    <w:p w14:paraId="6DA5BB25" w14:textId="77777777" w:rsidR="0031076C" w:rsidRDefault="0031076C" w:rsidP="009106AB">
      <w:pPr>
        <w:pStyle w:val="ListParagraph"/>
        <w:numPr>
          <w:ilvl w:val="0"/>
          <w:numId w:val="43"/>
        </w:numPr>
      </w:pPr>
      <w:r>
        <w:t>Gehen Sie nach Einstellungen.</w:t>
      </w:r>
    </w:p>
    <w:p w14:paraId="0A095FF9" w14:textId="77777777" w:rsidR="0031076C" w:rsidRDefault="0031076C" w:rsidP="009106AB">
      <w:pPr>
        <w:pStyle w:val="ListParagraph"/>
        <w:numPr>
          <w:ilvl w:val="0"/>
          <w:numId w:val="43"/>
        </w:numPr>
      </w:pPr>
      <w:r>
        <w:t>Geben Sie Enter.</w:t>
      </w:r>
    </w:p>
    <w:p w14:paraId="24B38BBB" w14:textId="77777777" w:rsidR="0031076C" w:rsidRDefault="0031076C" w:rsidP="009106AB">
      <w:pPr>
        <w:pStyle w:val="ListParagraph"/>
        <w:numPr>
          <w:ilvl w:val="0"/>
          <w:numId w:val="43"/>
        </w:numPr>
      </w:pPr>
      <w:r>
        <w:t>Gehen Sie nach Software Update.</w:t>
      </w:r>
    </w:p>
    <w:p w14:paraId="17044839" w14:textId="77777777" w:rsidR="0031076C" w:rsidRDefault="0031076C" w:rsidP="009106AB">
      <w:pPr>
        <w:pStyle w:val="ListParagraph"/>
        <w:numPr>
          <w:ilvl w:val="0"/>
          <w:numId w:val="43"/>
        </w:numPr>
      </w:pPr>
      <w:r>
        <w:t>Geben Sie Enter.</w:t>
      </w:r>
    </w:p>
    <w:p w14:paraId="1A536A88" w14:textId="77777777" w:rsidR="0031076C" w:rsidRDefault="0031076C" w:rsidP="009106AB">
      <w:pPr>
        <w:pStyle w:val="ListParagraph"/>
        <w:numPr>
          <w:ilvl w:val="0"/>
          <w:numId w:val="43"/>
        </w:numPr>
      </w:pPr>
      <w:r>
        <w:t>Wählen Sie "automatische Überprüfung auf Updates".</w:t>
      </w:r>
    </w:p>
    <w:p w14:paraId="0D2AA340" w14:textId="77777777" w:rsidR="0031076C" w:rsidRDefault="0031076C" w:rsidP="009106AB">
      <w:pPr>
        <w:pStyle w:val="ListParagraph"/>
        <w:numPr>
          <w:ilvl w:val="0"/>
          <w:numId w:val="43"/>
        </w:numPr>
      </w:pPr>
      <w:r>
        <w:t>Geben Sie Enter, um die Funktion ein- oder auszuschalten.</w:t>
      </w:r>
    </w:p>
    <w:p w14:paraId="37C5786F" w14:textId="77777777" w:rsidR="0031076C" w:rsidRDefault="0031076C" w:rsidP="009106AB">
      <w:pPr>
        <w:pStyle w:val="ListParagraph"/>
        <w:numPr>
          <w:ilvl w:val="0"/>
          <w:numId w:val="43"/>
        </w:numPr>
      </w:pPr>
      <w:r w:rsidRPr="005A324C">
        <w:t xml:space="preserve">Bitte beachten Sie, dass Brailliant bei eingeschalteter Funktion alle 23 Stunden nach </w:t>
      </w:r>
      <w:r>
        <w:t>einem neuen Update sucht.</w:t>
      </w:r>
    </w:p>
    <w:p w14:paraId="2DAA1E48" w14:textId="77777777" w:rsidR="0031076C" w:rsidRPr="0031076C" w:rsidRDefault="0031076C" w:rsidP="0031076C"/>
    <w:p w14:paraId="72586F78" w14:textId="77777777" w:rsidR="004926E0" w:rsidRDefault="004926E0" w:rsidP="004926E0">
      <w:pPr>
        <w:pStyle w:val="Heading2"/>
      </w:pPr>
      <w:bookmarkStart w:id="180" w:name="_Toc105078164"/>
      <w:r>
        <w:t>Aktualisierung über USB</w:t>
      </w:r>
      <w:r w:rsidR="00234918">
        <w:t xml:space="preserve"> oder SD-Karte</w:t>
      </w:r>
      <w:bookmarkEnd w:id="180"/>
    </w:p>
    <w:p w14:paraId="45B93B17" w14:textId="77777777" w:rsidR="004926E0" w:rsidRDefault="004926E0" w:rsidP="004926E0">
      <w:r>
        <w:t xml:space="preserve">Sollten Sie keine Internet Verbindung für Ihr Brailliant verfügbar haben, so können Sie das Update auch auf Ihrem Computer herunter laden und auf einen USB Stick </w:t>
      </w:r>
      <w:r w:rsidR="00234918">
        <w:t xml:space="preserve">bzw. eine SD-Karte </w:t>
      </w:r>
      <w:r>
        <w:t xml:space="preserve">exportieren. </w:t>
      </w:r>
    </w:p>
    <w:p w14:paraId="6E1CBBCB" w14:textId="77777777" w:rsidR="00234918" w:rsidRDefault="00234918" w:rsidP="009106AB">
      <w:pPr>
        <w:pStyle w:val="ListParagraph"/>
        <w:numPr>
          <w:ilvl w:val="0"/>
          <w:numId w:val="42"/>
        </w:numPr>
      </w:pPr>
      <w:r>
        <w:t>Setzen Sie einen USB-Stick oder eine SD-Karte in Ihren Computer.</w:t>
      </w:r>
    </w:p>
    <w:p w14:paraId="5F5D3DCD" w14:textId="77777777" w:rsidR="00234918" w:rsidRDefault="00234918" w:rsidP="009106AB">
      <w:pPr>
        <w:pStyle w:val="ListParagraph"/>
        <w:numPr>
          <w:ilvl w:val="0"/>
          <w:numId w:val="42"/>
        </w:numPr>
      </w:pPr>
      <w:r>
        <w:t xml:space="preserve">Kopieren Sie die herunter geladene Update-Datei ins Wurzelverzeichnis des Sticks bzw. der Karte. </w:t>
      </w:r>
    </w:p>
    <w:p w14:paraId="1718C069" w14:textId="77777777" w:rsidR="004926E0" w:rsidRDefault="004926E0" w:rsidP="009106AB">
      <w:pPr>
        <w:pStyle w:val="ListParagraph"/>
        <w:numPr>
          <w:ilvl w:val="0"/>
          <w:numId w:val="42"/>
        </w:numPr>
      </w:pPr>
      <w:r>
        <w:t>Setzen Sie den USB Stick</w:t>
      </w:r>
      <w:r w:rsidR="00234918">
        <w:t xml:space="preserve"> bzw. die SD-Karte</w:t>
      </w:r>
      <w:r>
        <w:t xml:space="preserve">, der </w:t>
      </w:r>
      <w:r w:rsidR="00234918">
        <w:t xml:space="preserve">/ die </w:t>
      </w:r>
      <w:r>
        <w:t xml:space="preserve">das Update enthält, ins Gerät ein. Das Update muss im Wurzelverzeichnis des Sticks abgelegt sein. </w:t>
      </w:r>
    </w:p>
    <w:p w14:paraId="2B9A34F1" w14:textId="77777777" w:rsidR="004926E0" w:rsidRDefault="004926E0" w:rsidP="009106AB">
      <w:pPr>
        <w:pStyle w:val="ListParagraph"/>
        <w:numPr>
          <w:ilvl w:val="0"/>
          <w:numId w:val="42"/>
        </w:numPr>
      </w:pPr>
      <w:r>
        <w:t xml:space="preserve">Sobald Brailliant eine Update Datei auf einem Stick </w:t>
      </w:r>
      <w:r w:rsidR="00234918">
        <w:t xml:space="preserve">bzw. einer Karte </w:t>
      </w:r>
      <w:r>
        <w:t xml:space="preserve">entdeckt, </w:t>
      </w:r>
      <w:r w:rsidR="0031076C">
        <w:t xml:space="preserve">so wird dies auf der Braillezeile angezeigt. </w:t>
      </w:r>
    </w:p>
    <w:p w14:paraId="55EDCF40" w14:textId="77777777" w:rsidR="0031076C" w:rsidRDefault="0031076C" w:rsidP="009106AB">
      <w:pPr>
        <w:pStyle w:val="ListParagraph"/>
        <w:numPr>
          <w:ilvl w:val="0"/>
          <w:numId w:val="42"/>
        </w:numPr>
      </w:pPr>
      <w:r>
        <w:t xml:space="preserve">Gehen Sie mit der rechten, äußeren Daumentaste nach ok und bestätigen Sie das Update. Das Gerät fährt herunter und startet neu, um das Update durchzuführen. </w:t>
      </w:r>
    </w:p>
    <w:p w14:paraId="1F34B1F4" w14:textId="77777777" w:rsidR="0031076C" w:rsidRPr="004926E0" w:rsidRDefault="0031076C" w:rsidP="004926E0"/>
    <w:p w14:paraId="439BA01A" w14:textId="77777777" w:rsidR="00975FD2" w:rsidRPr="00FA2E84" w:rsidRDefault="00784069" w:rsidP="00117DB2">
      <w:pPr>
        <w:pStyle w:val="Heading1"/>
        <w:jc w:val="both"/>
        <w:rPr>
          <w:b w:val="0"/>
          <w:bCs/>
        </w:rPr>
      </w:pPr>
      <w:bookmarkStart w:id="181" w:name="_Toc105078165"/>
      <w:r w:rsidRPr="00FA2E84">
        <w:rPr>
          <w:b w:val="0"/>
          <w:bCs/>
        </w:rPr>
        <w:lastRenderedPageBreak/>
        <w:t>Kundendienst</w:t>
      </w:r>
      <w:bookmarkEnd w:id="181"/>
    </w:p>
    <w:p w14:paraId="4459E3B5" w14:textId="77777777" w:rsidR="00784069" w:rsidRPr="00FA2E84" w:rsidRDefault="00784069" w:rsidP="00117DB2">
      <w:pPr>
        <w:ind w:firstLine="60"/>
        <w:jc w:val="both"/>
      </w:pPr>
    </w:p>
    <w:p w14:paraId="47815D90" w14:textId="77777777" w:rsidR="00784069" w:rsidRPr="00FA2E84" w:rsidRDefault="00784069" w:rsidP="00117DB2">
      <w:pPr>
        <w:pStyle w:val="Heading2"/>
        <w:jc w:val="both"/>
        <w:rPr>
          <w:b/>
          <w:bCs/>
        </w:rPr>
      </w:pPr>
      <w:bookmarkStart w:id="182" w:name="_Toc105078166"/>
      <w:r w:rsidRPr="00FA2E84">
        <w:rPr>
          <w:b/>
          <w:bCs/>
        </w:rPr>
        <w:t>Europa und andere Staaten</w:t>
      </w:r>
      <w:bookmarkEnd w:id="182"/>
    </w:p>
    <w:p w14:paraId="48EF29BD" w14:textId="77777777" w:rsidR="00717BB3" w:rsidRPr="00FA2E84" w:rsidRDefault="00784069" w:rsidP="00117DB2">
      <w:pPr>
        <w:ind w:firstLine="60"/>
        <w:jc w:val="both"/>
      </w:pPr>
      <w:r w:rsidRPr="00FA2E84">
        <w:t xml:space="preserve">Um Unterstützung zu erhalten, kontaktieren Sie bitte Ihren </w:t>
      </w:r>
      <w:r w:rsidR="005E6BDA" w:rsidRPr="00FA2E84">
        <w:t>Humanware</w:t>
      </w:r>
      <w:r w:rsidRPr="00FA2E84">
        <w:t xml:space="preserve"> Händler oder besuchen Sie unsere Webseite </w:t>
      </w:r>
      <w:hyperlink r:id="rId13" w:history="1">
        <w:r w:rsidRPr="00FA2E84">
          <w:rPr>
            <w:rStyle w:val="Hyperlink"/>
          </w:rPr>
          <w:t>www.humanware.com</w:t>
        </w:r>
      </w:hyperlink>
      <w:r w:rsidRPr="00FA2E84">
        <w:t>.</w:t>
      </w:r>
    </w:p>
    <w:p w14:paraId="1A211BFE" w14:textId="77777777" w:rsidR="00784069" w:rsidRPr="00FA2E84" w:rsidRDefault="008043EE" w:rsidP="00117DB2">
      <w:pPr>
        <w:ind w:firstLine="60"/>
        <w:jc w:val="both"/>
      </w:pPr>
      <w:r w:rsidRPr="00FA2E84">
        <w:t xml:space="preserve">In Europa: Humanware Ltd., Tel.: +44 1933 415 800, oder senden Sie eine E-Mail an </w:t>
      </w:r>
      <w:hyperlink r:id="rId14" w:history="1">
        <w:r w:rsidRPr="00FA2E84">
          <w:rPr>
            <w:rStyle w:val="Hyperlink"/>
          </w:rPr>
          <w:t>eu.support@humanware.com</w:t>
        </w:r>
      </w:hyperlink>
      <w:r w:rsidRPr="00FA2E84">
        <w:t>.</w:t>
      </w:r>
    </w:p>
    <w:p w14:paraId="033B9B12" w14:textId="77777777" w:rsidR="005E6BDA" w:rsidRPr="00FA2E84" w:rsidRDefault="005E6BDA" w:rsidP="00117DB2">
      <w:pPr>
        <w:ind w:firstLine="60"/>
        <w:jc w:val="both"/>
      </w:pPr>
    </w:p>
    <w:p w14:paraId="20B8B312" w14:textId="77777777" w:rsidR="008043EE" w:rsidRPr="00FA2E84" w:rsidRDefault="008043EE" w:rsidP="00117DB2">
      <w:pPr>
        <w:ind w:firstLine="60"/>
        <w:jc w:val="both"/>
      </w:pPr>
      <w:r w:rsidRPr="00FA2E84">
        <w:t xml:space="preserve">Australien und Asien: Telefon +61 2(0)2 9686 2600 oder senden Sie eine E-Mail an </w:t>
      </w:r>
      <w:hyperlink r:id="rId15" w:history="1">
        <w:r w:rsidRPr="00FA2E84">
          <w:rPr>
            <w:rStyle w:val="Hyperlink"/>
          </w:rPr>
          <w:t>au.sales@humanware.com</w:t>
        </w:r>
      </w:hyperlink>
      <w:r w:rsidRPr="00FA2E84">
        <w:t>.</w:t>
      </w:r>
    </w:p>
    <w:p w14:paraId="68BA6F7D" w14:textId="77777777" w:rsidR="008043EE" w:rsidRPr="00FA2E84" w:rsidRDefault="008043EE" w:rsidP="00117DB2">
      <w:pPr>
        <w:ind w:firstLine="60"/>
        <w:jc w:val="both"/>
      </w:pPr>
    </w:p>
    <w:p w14:paraId="5353F6DC" w14:textId="77777777" w:rsidR="008043EE" w:rsidRPr="00FA2E84" w:rsidRDefault="008043EE" w:rsidP="00117DB2">
      <w:pPr>
        <w:pStyle w:val="Heading1"/>
        <w:jc w:val="both"/>
        <w:rPr>
          <w:b w:val="0"/>
          <w:bCs/>
        </w:rPr>
      </w:pPr>
      <w:bookmarkStart w:id="183" w:name="_Toc105078167"/>
      <w:r w:rsidRPr="00FA2E84">
        <w:rPr>
          <w:b w:val="0"/>
          <w:bCs/>
        </w:rPr>
        <w:t>Geschützte Handelsmarken</w:t>
      </w:r>
      <w:bookmarkEnd w:id="183"/>
    </w:p>
    <w:p w14:paraId="573237B4" w14:textId="77777777" w:rsidR="008043EE" w:rsidRPr="00FA2E84" w:rsidRDefault="008043EE" w:rsidP="00117DB2">
      <w:pPr>
        <w:jc w:val="both"/>
      </w:pPr>
      <w:r w:rsidRPr="00FA2E84">
        <w:t>MacOS ist eine registrierte Handelsmarke von Apple Inc..</w:t>
      </w:r>
    </w:p>
    <w:p w14:paraId="3C8FCFCE" w14:textId="77777777" w:rsidR="008043EE" w:rsidRPr="00FA2E84" w:rsidRDefault="008043EE" w:rsidP="00117DB2">
      <w:pPr>
        <w:jc w:val="both"/>
      </w:pPr>
      <w:r w:rsidRPr="00FA2E84">
        <w:t>JAWS ist eine geschützte Handelsmarke von Freedom Scientific in den USA und anderen Ländern.</w:t>
      </w:r>
    </w:p>
    <w:p w14:paraId="7423DC63" w14:textId="77777777" w:rsidR="008043EE" w:rsidRPr="00FA2E84" w:rsidRDefault="008043EE" w:rsidP="00117DB2">
      <w:pPr>
        <w:jc w:val="both"/>
      </w:pPr>
      <w:r w:rsidRPr="00FA2E84">
        <w:t>Bookshare® ist eine registrierte Handelsmarke von Beneficent Technology, Inc..</w:t>
      </w:r>
    </w:p>
    <w:p w14:paraId="1ECAB7E8" w14:textId="77777777" w:rsidR="008043EE" w:rsidRPr="00FA2E84" w:rsidRDefault="008043EE" w:rsidP="00117DB2">
      <w:pPr>
        <w:jc w:val="both"/>
      </w:pPr>
      <w:r w:rsidRPr="00FA2E84">
        <w:t>NFB Newsline ist eine registrierte Handelsmarke</w:t>
      </w:r>
      <w:r w:rsidR="00E731F7" w:rsidRPr="00FA2E84">
        <w:t xml:space="preserve"> der National Federation oft he Blind.</w:t>
      </w:r>
    </w:p>
    <w:p w14:paraId="61FDEF29" w14:textId="77777777" w:rsidR="00E731F7" w:rsidRPr="00FA2E84" w:rsidRDefault="00A167BD" w:rsidP="00117DB2">
      <w:pPr>
        <w:jc w:val="both"/>
      </w:pPr>
      <w:r w:rsidRPr="00FA2E84">
        <w:t>Bluetooth ist eine registrierte Handelsmarke von Bluetooth SIG, inc.</w:t>
      </w:r>
    </w:p>
    <w:p w14:paraId="65CCD45B" w14:textId="77777777" w:rsidR="00A167BD" w:rsidRPr="00FA2E84" w:rsidRDefault="00A167BD" w:rsidP="00117DB2">
      <w:pPr>
        <w:jc w:val="both"/>
      </w:pPr>
      <w:r w:rsidRPr="00FA2E84">
        <w:t>IOS ist eine Handelsmarke und eine registrierte Handelsmarke von Cisco in den USA und in anderen Ländern, und wird unter Lizenz verwendet.</w:t>
      </w:r>
    </w:p>
    <w:p w14:paraId="7DFB8670" w14:textId="77777777" w:rsidR="00A167BD" w:rsidRPr="00FA2E84" w:rsidRDefault="00A167BD" w:rsidP="00117DB2">
      <w:pPr>
        <w:jc w:val="both"/>
      </w:pPr>
      <w:r w:rsidRPr="00FA2E84">
        <w:t>Alle übrigen Handelsmarken sind Eigentum der jeweiligen Besitzer.</w:t>
      </w:r>
    </w:p>
    <w:p w14:paraId="35617FA8" w14:textId="77777777" w:rsidR="00A167BD" w:rsidRPr="00FA2E84" w:rsidRDefault="00A167BD" w:rsidP="00117DB2">
      <w:pPr>
        <w:jc w:val="both"/>
      </w:pPr>
    </w:p>
    <w:p w14:paraId="786B2B5E" w14:textId="77777777" w:rsidR="00A167BD" w:rsidRPr="00FA2E84" w:rsidRDefault="00A167BD" w:rsidP="00117DB2">
      <w:pPr>
        <w:pStyle w:val="Heading1"/>
        <w:jc w:val="both"/>
        <w:rPr>
          <w:b w:val="0"/>
          <w:bCs/>
        </w:rPr>
      </w:pPr>
      <w:bookmarkStart w:id="184" w:name="_Toc105078168"/>
      <w:r w:rsidRPr="00FA2E84">
        <w:rPr>
          <w:b w:val="0"/>
          <w:bCs/>
        </w:rPr>
        <w:t>Endbenutzer Lizenzvereinbarung</w:t>
      </w:r>
      <w:bookmarkEnd w:id="184"/>
    </w:p>
    <w:p w14:paraId="426B9F19" w14:textId="77777777" w:rsidR="00A167BD" w:rsidRPr="00FA2E84" w:rsidRDefault="00A167BD" w:rsidP="00117DB2">
      <w:pPr>
        <w:jc w:val="both"/>
      </w:pPr>
    </w:p>
    <w:p w14:paraId="35C355EE" w14:textId="77777777" w:rsidR="00A167BD" w:rsidRPr="00FA2E84" w:rsidRDefault="00A167BD" w:rsidP="00117DB2">
      <w:pPr>
        <w:jc w:val="both"/>
      </w:pPr>
      <w:r w:rsidRPr="00FA2E84">
        <w:t>Durch die Verwendung dieses Produktes (</w:t>
      </w:r>
      <w:r w:rsidR="0037102B" w:rsidRPr="00FA2E84">
        <w:t xml:space="preserve">BRAILLIANT </w:t>
      </w:r>
      <w:r w:rsidR="006E715D">
        <w:t xml:space="preserve">BI </w:t>
      </w:r>
      <w:r w:rsidR="00BE3D9B">
        <w:t>20X</w:t>
      </w:r>
      <w:r w:rsidRPr="00FA2E84">
        <w:t xml:space="preserve"> </w:t>
      </w:r>
      <w:r w:rsidR="000B0F3F" w:rsidRPr="00FA2E84">
        <w:t xml:space="preserve"> </w:t>
      </w:r>
      <w:r w:rsidRPr="00FA2E84">
        <w:t>) stimmen Sie den folgenden Mindestvereinbarungen zu:</w:t>
      </w:r>
    </w:p>
    <w:p w14:paraId="21C448C1" w14:textId="77777777" w:rsidR="00A167BD" w:rsidRPr="00FA2E84" w:rsidRDefault="00A167BD" w:rsidP="009106AB">
      <w:pPr>
        <w:pStyle w:val="ListParagraph"/>
        <w:numPr>
          <w:ilvl w:val="0"/>
          <w:numId w:val="26"/>
        </w:numPr>
        <w:jc w:val="both"/>
      </w:pPr>
      <w:r w:rsidRPr="00FA2E84">
        <w:t xml:space="preserve">Lizenzgewährung: Humanwage gewährt dem Benutzer eine nicht exklusive, nicht übertragbare Lizenz bzw. ein nicht exklusives, nicht übertragbares Recht, die Software in diesem Produkt zu nutzen. </w:t>
      </w:r>
    </w:p>
    <w:p w14:paraId="0227DDEC" w14:textId="77777777" w:rsidR="00A167BD" w:rsidRPr="00FA2E84" w:rsidRDefault="00A167BD" w:rsidP="009106AB">
      <w:pPr>
        <w:pStyle w:val="ListParagraph"/>
        <w:numPr>
          <w:ilvl w:val="0"/>
          <w:numId w:val="26"/>
        </w:numPr>
        <w:jc w:val="both"/>
      </w:pPr>
      <w:r w:rsidRPr="00FA2E84">
        <w:t>Softwareeigentum: Der Endbenutzer anerkennt, dass Humanware alle Rechte, Titel und Interessen im Original hält, ebenso alle Kopien der Software, welche in diesem Produkt verbaut ist.</w:t>
      </w:r>
    </w:p>
    <w:p w14:paraId="4E7956FD" w14:textId="77777777" w:rsidR="00A167BD" w:rsidRPr="00FA2E84" w:rsidRDefault="00A167BD" w:rsidP="00117DB2">
      <w:pPr>
        <w:jc w:val="both"/>
      </w:pPr>
    </w:p>
    <w:p w14:paraId="200B00DB" w14:textId="77777777" w:rsidR="004450C5" w:rsidRPr="00FA2E84" w:rsidRDefault="004450C5" w:rsidP="00117DB2">
      <w:pPr>
        <w:pStyle w:val="Heading1"/>
        <w:jc w:val="both"/>
        <w:rPr>
          <w:b w:val="0"/>
          <w:bCs/>
        </w:rPr>
      </w:pPr>
      <w:bookmarkStart w:id="185" w:name="_Toc105078169"/>
      <w:r w:rsidRPr="00FA2E84">
        <w:rPr>
          <w:b w:val="0"/>
          <w:bCs/>
        </w:rPr>
        <w:lastRenderedPageBreak/>
        <w:t>Garantie</w:t>
      </w:r>
      <w:bookmarkEnd w:id="185"/>
    </w:p>
    <w:p w14:paraId="612C8CFA" w14:textId="77777777" w:rsidR="005E6BDA" w:rsidRPr="00FA2E84" w:rsidRDefault="005E6BDA" w:rsidP="00117DB2">
      <w:pPr>
        <w:jc w:val="both"/>
      </w:pPr>
    </w:p>
    <w:p w14:paraId="05292E3D" w14:textId="77777777" w:rsidR="004450C5" w:rsidRPr="00FA2E84" w:rsidRDefault="004450C5" w:rsidP="00117DB2">
      <w:pPr>
        <w:pStyle w:val="Heading2"/>
        <w:jc w:val="both"/>
        <w:rPr>
          <w:b/>
          <w:bCs/>
        </w:rPr>
      </w:pPr>
      <w:bookmarkStart w:id="186" w:name="_Toc105078170"/>
      <w:r w:rsidRPr="00FA2E84">
        <w:rPr>
          <w:b/>
          <w:bCs/>
        </w:rPr>
        <w:t>Herstellergarantie</w:t>
      </w:r>
      <w:bookmarkEnd w:id="186"/>
    </w:p>
    <w:p w14:paraId="17DF7E5A" w14:textId="77777777" w:rsidR="004450C5" w:rsidRPr="00FA2E84" w:rsidRDefault="004450C5" w:rsidP="00117DB2">
      <w:pPr>
        <w:jc w:val="both"/>
      </w:pPr>
      <w:r w:rsidRPr="00FA2E84">
        <w:t>Dies ist ein Qualitätsprodukt, welches mit Sorgfalt hergestellt und verpackt wurde. Alle Bestandteile und Komponenten sind wie folgt durch die Garantie gegen betrieblichen Defekt geschützt:</w:t>
      </w:r>
    </w:p>
    <w:p w14:paraId="73FF1244" w14:textId="77777777" w:rsidR="004450C5" w:rsidRPr="00FA2E84" w:rsidRDefault="004450C5" w:rsidP="00117DB2">
      <w:pPr>
        <w:jc w:val="both"/>
      </w:pPr>
      <w:r w:rsidRPr="00FA2E84">
        <w:t>USA und Kanada: 1 (ein) Jahr</w:t>
      </w:r>
    </w:p>
    <w:p w14:paraId="1B6CB729" w14:textId="77777777" w:rsidR="004450C5" w:rsidRPr="00FA2E84" w:rsidRDefault="004450C5" w:rsidP="00117DB2">
      <w:pPr>
        <w:jc w:val="both"/>
      </w:pPr>
      <w:r w:rsidRPr="00FA2E84">
        <w:t>Kontinentaleuropa und vereinigtes Königreich: 2 (zwei) Jahre</w:t>
      </w:r>
    </w:p>
    <w:p w14:paraId="34BB6E7F" w14:textId="77777777" w:rsidR="004450C5" w:rsidRPr="00FA2E84" w:rsidRDefault="004450C5" w:rsidP="00117DB2">
      <w:pPr>
        <w:jc w:val="both"/>
      </w:pPr>
      <w:r w:rsidRPr="00FA2E84">
        <w:t>Australien und Neuseeland: 1 (ein) Jahr</w:t>
      </w:r>
    </w:p>
    <w:p w14:paraId="158AC65F" w14:textId="77777777" w:rsidR="004450C5" w:rsidRPr="00FA2E84" w:rsidRDefault="004450C5" w:rsidP="00117DB2">
      <w:pPr>
        <w:jc w:val="both"/>
      </w:pPr>
      <w:r w:rsidRPr="00FA2E84">
        <w:t>Andere Länder: 1 (ein) Jahr</w:t>
      </w:r>
    </w:p>
    <w:p w14:paraId="07E8E1E3" w14:textId="77777777" w:rsidR="004450C5" w:rsidRPr="00FA2E84" w:rsidRDefault="004450C5" w:rsidP="00117DB2">
      <w:pPr>
        <w:jc w:val="both"/>
      </w:pPr>
      <w:r w:rsidRPr="00FA2E84">
        <w:t xml:space="preserve">Die Garantie deckt alle Komponenten, sowie die beim Herstellen vorgenommenen Arbeiten, mit Ausnahme der Batterie. Im Falle von Fehlern kontaktieren Sie bitte Ihren Humanware Händler oder die Hotline des Herstellers. </w:t>
      </w:r>
    </w:p>
    <w:p w14:paraId="0C2E7DDC" w14:textId="77777777" w:rsidR="004450C5" w:rsidRDefault="004450C5" w:rsidP="00117DB2">
      <w:pPr>
        <w:jc w:val="both"/>
      </w:pPr>
      <w:r w:rsidRPr="00FA2E84">
        <w:t>Bitte beachten Sie: Die Garantiebestimmungen können im Laufe der Zeit ändern. Bitte besu</w:t>
      </w:r>
      <w:r w:rsidR="00596D08" w:rsidRPr="00FA2E84">
        <w:t>chen Sie die Humanware Webseiten</w:t>
      </w:r>
      <w:r w:rsidRPr="00FA2E84">
        <w:t xml:space="preserve"> um die neusten Garantiebestimmungen zu erfahren.</w:t>
      </w:r>
    </w:p>
    <w:p w14:paraId="6E9F23D5" w14:textId="77777777" w:rsidR="00703D42" w:rsidRDefault="00703D42" w:rsidP="00D41367">
      <w:bookmarkStart w:id="187" w:name="_Toc84178249"/>
    </w:p>
    <w:p w14:paraId="6A2E8415" w14:textId="77777777" w:rsidR="00ED55C9" w:rsidRDefault="00ED55C9" w:rsidP="00D41367"/>
    <w:p w14:paraId="158E1470" w14:textId="77777777" w:rsidR="00ED55C9" w:rsidRDefault="00ED55C9" w:rsidP="00D41367"/>
    <w:p w14:paraId="06B2DB5E" w14:textId="77777777" w:rsidR="00ED55C9" w:rsidRDefault="00ED55C9" w:rsidP="00D41367"/>
    <w:p w14:paraId="16964DFD" w14:textId="77777777" w:rsidR="00ED55C9" w:rsidRDefault="00ED55C9" w:rsidP="00D41367"/>
    <w:p w14:paraId="1F3A962A" w14:textId="77777777" w:rsidR="00ED55C9" w:rsidRDefault="00ED55C9" w:rsidP="00D41367"/>
    <w:p w14:paraId="259F8607" w14:textId="77777777" w:rsidR="00ED55C9" w:rsidRPr="00ED55C9" w:rsidRDefault="00ED55C9" w:rsidP="00D41367"/>
    <w:p w14:paraId="458392ED" w14:textId="77777777" w:rsidR="00ED55C9" w:rsidRDefault="00ED55C9" w:rsidP="00D41367"/>
    <w:p w14:paraId="03E069A7" w14:textId="77777777" w:rsidR="00D41367" w:rsidRDefault="00D41367" w:rsidP="00D41367">
      <w:pPr>
        <w:rPr>
          <w:rFonts w:ascii="Verdana" w:eastAsiaTheme="majorEastAsia" w:hAnsi="Verdana" w:cstheme="majorBidi"/>
          <w:b/>
          <w:color w:val="2F5496" w:themeColor="accent1" w:themeShade="BF"/>
          <w:sz w:val="32"/>
          <w:szCs w:val="32"/>
        </w:rPr>
      </w:pPr>
      <w:r>
        <w:br w:type="page"/>
      </w:r>
    </w:p>
    <w:p w14:paraId="63A8647D" w14:textId="3561CC1E" w:rsidR="00703D42" w:rsidRDefault="00703D42" w:rsidP="00703D42">
      <w:pPr>
        <w:pStyle w:val="Heading1"/>
      </w:pPr>
      <w:bookmarkStart w:id="188" w:name="_Toc105078171"/>
      <w:r>
        <w:lastRenderedPageBreak/>
        <w:t>Anhang a: Liste der Befehle</w:t>
      </w:r>
      <w:bookmarkEnd w:id="187"/>
      <w:bookmarkEnd w:id="188"/>
    </w:p>
    <w:p w14:paraId="4E23F9CF" w14:textId="77777777" w:rsidR="00703D42" w:rsidRDefault="00703D42" w:rsidP="00703D42"/>
    <w:p w14:paraId="03BC06AA" w14:textId="6409FF3B" w:rsidR="00703D42" w:rsidRPr="00D41367" w:rsidRDefault="00703D42" w:rsidP="00D41367">
      <w:pPr>
        <w:rPr>
          <w:rStyle w:val="Strong"/>
          <w:b w:val="0"/>
          <w:bCs w:val="0"/>
        </w:rPr>
      </w:pPr>
      <w:bookmarkStart w:id="189" w:name="_Toc84178250"/>
      <w:r w:rsidRPr="00D41367">
        <w:rPr>
          <w:b/>
          <w:bCs/>
        </w:rPr>
        <w:t>Allgemeine Befehle</w:t>
      </w:r>
      <w:bookmarkEnd w:id="189"/>
    </w:p>
    <w:tbl>
      <w:tblPr>
        <w:tblStyle w:val="TableGrid"/>
        <w:tblW w:w="0" w:type="auto"/>
        <w:tblLook w:val="04A0" w:firstRow="1" w:lastRow="0" w:firstColumn="1" w:lastColumn="0" w:noHBand="0" w:noVBand="1"/>
      </w:tblPr>
      <w:tblGrid>
        <w:gridCol w:w="4045"/>
        <w:gridCol w:w="4585"/>
      </w:tblGrid>
      <w:tr w:rsidR="00703D42" w14:paraId="6A02B1A1" w14:textId="77777777" w:rsidTr="00703D42">
        <w:trPr>
          <w:trHeight w:val="432"/>
          <w:tblHeader/>
        </w:trPr>
        <w:tc>
          <w:tcPr>
            <w:tcW w:w="4045" w:type="dxa"/>
            <w:tcBorders>
              <w:top w:val="single" w:sz="4" w:space="0" w:color="auto"/>
              <w:left w:val="single" w:sz="4" w:space="0" w:color="auto"/>
              <w:bottom w:val="single" w:sz="4" w:space="0" w:color="auto"/>
              <w:right w:val="single" w:sz="4" w:space="0" w:color="auto"/>
            </w:tcBorders>
            <w:vAlign w:val="center"/>
            <w:hideMark/>
          </w:tcPr>
          <w:p w14:paraId="5F58687F" w14:textId="77777777" w:rsidR="00703D42" w:rsidRDefault="00703D42">
            <w:pPr>
              <w:pStyle w:val="BodyText"/>
              <w:spacing w:after="0"/>
              <w:jc w:val="both"/>
              <w:rPr>
                <w:rStyle w:val="Strong"/>
                <w:sz w:val="26"/>
                <w:szCs w:val="26"/>
              </w:rPr>
            </w:pPr>
            <w:r>
              <w:rPr>
                <w:rStyle w:val="Strong"/>
                <w:sz w:val="26"/>
                <w:szCs w:val="26"/>
              </w:rPr>
              <w:t>Aktio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5DADA794" w14:textId="77777777" w:rsidR="00703D42" w:rsidRDefault="00703D42">
            <w:pPr>
              <w:pStyle w:val="BodyText"/>
              <w:spacing w:after="0"/>
              <w:jc w:val="both"/>
              <w:rPr>
                <w:rStyle w:val="Strong"/>
                <w:sz w:val="26"/>
                <w:szCs w:val="26"/>
              </w:rPr>
            </w:pPr>
            <w:r>
              <w:rPr>
                <w:rStyle w:val="Strong"/>
                <w:sz w:val="26"/>
                <w:szCs w:val="26"/>
              </w:rPr>
              <w:t>Tastenkombi</w:t>
            </w:r>
          </w:p>
        </w:tc>
      </w:tr>
      <w:tr w:rsidR="00703D42" w14:paraId="52A4BDFE"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46557AA" w14:textId="77777777" w:rsidR="00703D42" w:rsidRDefault="00703D42">
            <w:pPr>
              <w:pStyle w:val="BodyText"/>
              <w:spacing w:after="0"/>
              <w:jc w:val="both"/>
            </w:pPr>
            <w:r>
              <w:t>Gewähltes Element aktivier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EE0D6FF" w14:textId="77777777" w:rsidR="00703D42" w:rsidRDefault="00703D42">
            <w:pPr>
              <w:pStyle w:val="BodyText"/>
              <w:spacing w:after="0"/>
              <w:jc w:val="both"/>
            </w:pPr>
            <w:r>
              <w:t>Enter oder Cursorroutingtaste</w:t>
            </w:r>
          </w:p>
        </w:tc>
      </w:tr>
      <w:tr w:rsidR="00703D42" w14:paraId="45ADA760"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5198C72" w14:textId="77777777" w:rsidR="00703D42" w:rsidRDefault="00703D42">
            <w:pPr>
              <w:pStyle w:val="BodyText"/>
              <w:spacing w:after="0"/>
              <w:jc w:val="both"/>
            </w:pPr>
            <w:r>
              <w:t>Escape oder zurück</w:t>
            </w:r>
          </w:p>
        </w:tc>
        <w:tc>
          <w:tcPr>
            <w:tcW w:w="4585" w:type="dxa"/>
            <w:tcBorders>
              <w:top w:val="single" w:sz="4" w:space="0" w:color="auto"/>
              <w:left w:val="single" w:sz="4" w:space="0" w:color="auto"/>
              <w:bottom w:val="single" w:sz="4" w:space="0" w:color="auto"/>
              <w:right w:val="single" w:sz="4" w:space="0" w:color="auto"/>
            </w:tcBorders>
            <w:vAlign w:val="center"/>
            <w:hideMark/>
          </w:tcPr>
          <w:p w14:paraId="102DBCB8" w14:textId="77777777" w:rsidR="00703D42" w:rsidRDefault="00703D42">
            <w:pPr>
              <w:pStyle w:val="BodyText"/>
              <w:spacing w:after="0"/>
              <w:jc w:val="both"/>
            </w:pPr>
            <w:r>
              <w:t>Leertaste mit e</w:t>
            </w:r>
          </w:p>
        </w:tc>
      </w:tr>
      <w:tr w:rsidR="00703D42" w14:paraId="5D3B302D"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31FAE11F" w14:textId="77777777" w:rsidR="00703D42" w:rsidRDefault="00703D42">
            <w:pPr>
              <w:pStyle w:val="BodyText"/>
              <w:spacing w:after="0"/>
              <w:jc w:val="both"/>
            </w:pPr>
            <w:r>
              <w:t>Vorheriges Element</w:t>
            </w:r>
          </w:p>
        </w:tc>
        <w:tc>
          <w:tcPr>
            <w:tcW w:w="4585" w:type="dxa"/>
            <w:tcBorders>
              <w:top w:val="single" w:sz="4" w:space="0" w:color="auto"/>
              <w:left w:val="single" w:sz="4" w:space="0" w:color="auto"/>
              <w:bottom w:val="single" w:sz="4" w:space="0" w:color="auto"/>
              <w:right w:val="single" w:sz="4" w:space="0" w:color="auto"/>
            </w:tcBorders>
            <w:vAlign w:val="center"/>
            <w:hideMark/>
          </w:tcPr>
          <w:p w14:paraId="009B348A" w14:textId="7C191D60" w:rsidR="00703D42" w:rsidRPr="00703D42" w:rsidRDefault="00703D42">
            <w:pPr>
              <w:pStyle w:val="BodyText"/>
              <w:spacing w:after="0"/>
              <w:jc w:val="both"/>
              <w:rPr>
                <w:lang w:val="de-DE"/>
              </w:rPr>
            </w:pPr>
            <w:r w:rsidRPr="00703D42">
              <w:rPr>
                <w:lang w:val="de-DE"/>
              </w:rPr>
              <w:t>linke, äußere, linke Daumentaste oder Leertaste mit 1</w:t>
            </w:r>
          </w:p>
        </w:tc>
      </w:tr>
      <w:tr w:rsidR="00703D42" w14:paraId="78C1A9DE"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42B42855" w14:textId="77777777" w:rsidR="00703D42" w:rsidRDefault="00703D42">
            <w:pPr>
              <w:pStyle w:val="BodyText"/>
              <w:spacing w:after="0"/>
              <w:jc w:val="both"/>
            </w:pPr>
            <w:r>
              <w:t>Nächtes Element</w:t>
            </w:r>
          </w:p>
        </w:tc>
        <w:tc>
          <w:tcPr>
            <w:tcW w:w="4585" w:type="dxa"/>
            <w:tcBorders>
              <w:top w:val="single" w:sz="4" w:space="0" w:color="auto"/>
              <w:left w:val="single" w:sz="4" w:space="0" w:color="auto"/>
              <w:bottom w:val="single" w:sz="4" w:space="0" w:color="auto"/>
              <w:right w:val="single" w:sz="4" w:space="0" w:color="auto"/>
            </w:tcBorders>
            <w:vAlign w:val="center"/>
            <w:hideMark/>
          </w:tcPr>
          <w:p w14:paraId="147C1F18" w14:textId="68020266" w:rsidR="00703D42" w:rsidRPr="00703D42" w:rsidRDefault="00703D42">
            <w:pPr>
              <w:pStyle w:val="BodyText"/>
              <w:spacing w:after="0"/>
              <w:jc w:val="both"/>
              <w:rPr>
                <w:lang w:val="de-DE"/>
              </w:rPr>
            </w:pPr>
            <w:r w:rsidRPr="00703D42">
              <w:rPr>
                <w:lang w:val="de-DE"/>
              </w:rPr>
              <w:t>rechte, äußere Daumentaste oder Leertaste mit 4</w:t>
            </w:r>
          </w:p>
        </w:tc>
      </w:tr>
      <w:tr w:rsidR="00703D42" w14:paraId="5E2F5F80"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389E94CC" w14:textId="77777777" w:rsidR="00703D42" w:rsidRPr="00703D42" w:rsidRDefault="00703D42">
            <w:pPr>
              <w:pStyle w:val="BodyText"/>
              <w:spacing w:after="0"/>
              <w:jc w:val="both"/>
              <w:rPr>
                <w:lang w:val="de-DE"/>
              </w:rPr>
            </w:pPr>
            <w:r w:rsidRPr="00703D42">
              <w:rPr>
                <w:lang w:val="de-DE"/>
              </w:rPr>
              <w:t>Ein Element in einer Liste anspring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36BF265C" w14:textId="77777777" w:rsidR="00703D42" w:rsidRPr="00703D42" w:rsidRDefault="00703D42">
            <w:pPr>
              <w:pStyle w:val="BodyText"/>
              <w:spacing w:after="0"/>
              <w:jc w:val="both"/>
              <w:rPr>
                <w:lang w:val="de-DE"/>
              </w:rPr>
            </w:pPr>
            <w:r w:rsidRPr="00703D42">
              <w:rPr>
                <w:lang w:val="de-DE"/>
              </w:rPr>
              <w:t>Den ersten Buchstaben des Elementes oder der App eingeben</w:t>
            </w:r>
          </w:p>
        </w:tc>
      </w:tr>
      <w:tr w:rsidR="00703D42" w14:paraId="2E2989DB"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5A6FA7A9" w14:textId="77777777" w:rsidR="00703D42" w:rsidRPr="00703D42" w:rsidRDefault="00703D42">
            <w:pPr>
              <w:pStyle w:val="BodyText"/>
              <w:spacing w:after="0"/>
              <w:jc w:val="both"/>
              <w:rPr>
                <w:lang w:val="de-DE"/>
              </w:rPr>
            </w:pPr>
            <w:r w:rsidRPr="00703D42">
              <w:rPr>
                <w:lang w:val="de-DE"/>
              </w:rPr>
              <w:t>Mit der Braillzeile nach links bzw. rechts navigier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087FE965" w14:textId="77777777" w:rsidR="00703D42" w:rsidRPr="00703D42" w:rsidRDefault="00703D42">
            <w:pPr>
              <w:pStyle w:val="BodyText"/>
              <w:spacing w:after="0"/>
              <w:jc w:val="both"/>
              <w:rPr>
                <w:lang w:val="de-DE"/>
              </w:rPr>
            </w:pPr>
            <w:r w:rsidRPr="00703D42">
              <w:rPr>
                <w:lang w:val="de-DE"/>
              </w:rPr>
              <w:t>Linke bzw. rechte, innere Daumentaste</w:t>
            </w:r>
          </w:p>
        </w:tc>
      </w:tr>
      <w:tr w:rsidR="00703D42" w14:paraId="3414A32F"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A9A58F3" w14:textId="77777777" w:rsidR="00703D42" w:rsidRDefault="00703D42">
            <w:pPr>
              <w:pStyle w:val="BodyText"/>
              <w:spacing w:after="0"/>
              <w:jc w:val="both"/>
            </w:pPr>
            <w:r>
              <w:t>Zum Anfang geh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5E531334" w14:textId="77777777" w:rsidR="00703D42" w:rsidRDefault="00703D42">
            <w:pPr>
              <w:pStyle w:val="BodyText"/>
              <w:spacing w:after="0"/>
              <w:jc w:val="both"/>
            </w:pPr>
            <w:r>
              <w:t>Leertaste mit 1 2 3</w:t>
            </w:r>
          </w:p>
        </w:tc>
      </w:tr>
      <w:tr w:rsidR="00703D42" w14:paraId="5F2D1DB7"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16C50E21" w14:textId="77777777" w:rsidR="00703D42" w:rsidRDefault="00703D42">
            <w:pPr>
              <w:pStyle w:val="BodyText"/>
              <w:spacing w:after="0"/>
              <w:jc w:val="both"/>
            </w:pPr>
            <w:r>
              <w:t>Ans Ende geh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0BBC97A" w14:textId="77777777" w:rsidR="00703D42" w:rsidRDefault="00703D42">
            <w:pPr>
              <w:pStyle w:val="BodyText"/>
              <w:spacing w:after="0"/>
              <w:jc w:val="both"/>
            </w:pPr>
            <w:r>
              <w:t>Leertaste mit 4 5 6</w:t>
            </w:r>
          </w:p>
        </w:tc>
      </w:tr>
      <w:tr w:rsidR="00703D42" w14:paraId="0BE28DDB"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60D9F1DC" w14:textId="77777777" w:rsidR="00703D42" w:rsidRDefault="00703D42">
            <w:pPr>
              <w:pStyle w:val="BodyText"/>
              <w:spacing w:after="0"/>
              <w:jc w:val="both"/>
            </w:pPr>
            <w:r>
              <w:t>Braillegrade wechsel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42072D8" w14:textId="77777777" w:rsidR="00703D42" w:rsidRDefault="00703D42">
            <w:pPr>
              <w:pStyle w:val="BodyText"/>
              <w:spacing w:after="0"/>
              <w:jc w:val="both"/>
            </w:pPr>
            <w:r>
              <w:t>Rücktaste mit g</w:t>
            </w:r>
          </w:p>
        </w:tc>
      </w:tr>
      <w:tr w:rsidR="00703D42" w14:paraId="172397CA"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D68C5AE" w14:textId="77777777" w:rsidR="00703D42" w:rsidRDefault="00703D42">
            <w:pPr>
              <w:pStyle w:val="BodyText"/>
              <w:spacing w:after="0"/>
              <w:jc w:val="both"/>
            </w:pPr>
            <w:r>
              <w:t>Brailleprofil wechsel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077463C1" w14:textId="45BA60C4" w:rsidR="00703D42" w:rsidRPr="00703D42" w:rsidRDefault="00703D42">
            <w:pPr>
              <w:pStyle w:val="BodyText"/>
              <w:spacing w:after="0"/>
              <w:jc w:val="both"/>
              <w:rPr>
                <w:lang w:val="de-DE"/>
              </w:rPr>
            </w:pPr>
            <w:r w:rsidRPr="00703D42">
              <w:rPr>
                <w:lang w:val="de-DE"/>
              </w:rPr>
              <w:t>Enter mit l</w:t>
            </w:r>
          </w:p>
        </w:tc>
      </w:tr>
      <w:tr w:rsidR="00703D42" w14:paraId="7EBF27CA"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4B82EE75" w14:textId="77777777" w:rsidR="00703D42" w:rsidRDefault="00703D42">
            <w:pPr>
              <w:pStyle w:val="BodyText"/>
              <w:spacing w:after="0"/>
              <w:jc w:val="both"/>
            </w:pPr>
            <w:r>
              <w:t>Batteriestand</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902E2AE" w14:textId="77777777" w:rsidR="00703D42" w:rsidRDefault="00703D42">
            <w:pPr>
              <w:pStyle w:val="BodyText"/>
              <w:spacing w:after="0"/>
              <w:jc w:val="both"/>
            </w:pPr>
            <w:r>
              <w:t>Enter mit p</w:t>
            </w:r>
          </w:p>
        </w:tc>
      </w:tr>
      <w:tr w:rsidR="00703D42" w14:paraId="1A694F56"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066676E2" w14:textId="77777777" w:rsidR="00703D42" w:rsidRDefault="00703D42">
            <w:pPr>
              <w:pStyle w:val="BodyText"/>
              <w:spacing w:after="0"/>
              <w:jc w:val="both"/>
            </w:pPr>
            <w:r>
              <w:t>Kontextmenü</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3EB7161" w14:textId="77777777" w:rsidR="00703D42" w:rsidRDefault="00703D42">
            <w:pPr>
              <w:pStyle w:val="BodyText"/>
              <w:spacing w:after="0"/>
              <w:jc w:val="both"/>
            </w:pPr>
            <w:r>
              <w:t>Leertaste mit m</w:t>
            </w:r>
          </w:p>
        </w:tc>
      </w:tr>
      <w:tr w:rsidR="00703D42" w14:paraId="69032361"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55155974" w14:textId="77777777" w:rsidR="00703D42" w:rsidRDefault="00703D42">
            <w:pPr>
              <w:pStyle w:val="BodyText"/>
              <w:spacing w:after="0"/>
              <w:jc w:val="both"/>
            </w:pPr>
            <w:r>
              <w:t>Hauptmenü</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F158E5C" w14:textId="77777777" w:rsidR="00703D42" w:rsidRPr="00703D42" w:rsidRDefault="00703D42">
            <w:pPr>
              <w:pStyle w:val="BodyText"/>
              <w:spacing w:after="0"/>
              <w:jc w:val="both"/>
              <w:rPr>
                <w:lang w:val="de-DE"/>
              </w:rPr>
            </w:pPr>
            <w:r w:rsidRPr="00703D42">
              <w:rPr>
                <w:lang w:val="de-DE"/>
              </w:rPr>
              <w:t>Leertaste mit 1 2 3 4 5 6 oder Home Knopf</w:t>
            </w:r>
          </w:p>
        </w:tc>
      </w:tr>
      <w:tr w:rsidR="00703D42" w14:paraId="7B2736B3"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387136C7" w14:textId="77777777" w:rsidR="00703D42" w:rsidRDefault="00703D42">
            <w:pPr>
              <w:pStyle w:val="BodyText"/>
              <w:spacing w:after="0"/>
              <w:jc w:val="both"/>
            </w:pPr>
            <w:r>
              <w:t>Systeminformation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6A4F3167" w14:textId="77777777" w:rsidR="00703D42" w:rsidRDefault="00703D42">
            <w:pPr>
              <w:pStyle w:val="BodyText"/>
              <w:spacing w:after="0"/>
              <w:jc w:val="both"/>
            </w:pPr>
            <w:r>
              <w:t>Leertaste mit i</w:t>
            </w:r>
          </w:p>
        </w:tc>
      </w:tr>
      <w:tr w:rsidR="00703D42" w14:paraId="4BD0C28F"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A6A5BA7" w14:textId="77777777" w:rsidR="00703D42" w:rsidRDefault="00703D42">
            <w:pPr>
              <w:pStyle w:val="BodyText"/>
              <w:spacing w:after="0"/>
              <w:jc w:val="both"/>
            </w:pPr>
            <w:r>
              <w:t>Zeit</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D4ADB6D" w14:textId="77777777" w:rsidR="00703D42" w:rsidRDefault="00703D42">
            <w:pPr>
              <w:pStyle w:val="BodyText"/>
              <w:spacing w:after="0"/>
              <w:jc w:val="both"/>
            </w:pPr>
            <w:r>
              <w:t>Enter mit t</w:t>
            </w:r>
          </w:p>
        </w:tc>
      </w:tr>
      <w:tr w:rsidR="00703D42" w14:paraId="51BDAEF0"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22C4B940" w14:textId="77777777" w:rsidR="00703D42" w:rsidRDefault="00703D42">
            <w:pPr>
              <w:pStyle w:val="BodyText"/>
              <w:spacing w:after="0"/>
              <w:jc w:val="both"/>
            </w:pPr>
            <w:r>
              <w:t>Datum</w:t>
            </w:r>
          </w:p>
        </w:tc>
        <w:tc>
          <w:tcPr>
            <w:tcW w:w="4585" w:type="dxa"/>
            <w:tcBorders>
              <w:top w:val="single" w:sz="4" w:space="0" w:color="auto"/>
              <w:left w:val="single" w:sz="4" w:space="0" w:color="auto"/>
              <w:bottom w:val="single" w:sz="4" w:space="0" w:color="auto"/>
              <w:right w:val="single" w:sz="4" w:space="0" w:color="auto"/>
            </w:tcBorders>
            <w:vAlign w:val="center"/>
            <w:hideMark/>
          </w:tcPr>
          <w:p w14:paraId="700382CC" w14:textId="77777777" w:rsidR="00703D42" w:rsidRDefault="00703D42">
            <w:pPr>
              <w:pStyle w:val="BodyText"/>
              <w:spacing w:after="0"/>
              <w:jc w:val="both"/>
            </w:pPr>
            <w:r>
              <w:t>Enter mit d</w:t>
            </w:r>
          </w:p>
        </w:tc>
      </w:tr>
      <w:tr w:rsidR="00703D42" w14:paraId="3DDC53B8"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74ED1D81" w14:textId="77777777" w:rsidR="00703D42" w:rsidRDefault="00703D42">
            <w:pPr>
              <w:pStyle w:val="BodyText"/>
              <w:spacing w:after="0"/>
              <w:jc w:val="both"/>
            </w:pPr>
            <w:r>
              <w:t>Medium auswerf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791C26B" w14:textId="77777777" w:rsidR="00703D42" w:rsidRDefault="00703D42">
            <w:pPr>
              <w:pStyle w:val="BodyText"/>
              <w:spacing w:after="0"/>
              <w:jc w:val="both"/>
            </w:pPr>
            <w:r>
              <w:t>Enter mit e</w:t>
            </w:r>
          </w:p>
        </w:tc>
      </w:tr>
      <w:tr w:rsidR="00703D42" w14:paraId="1A25A2D3"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4884934F" w14:textId="77777777" w:rsidR="00703D42" w:rsidRDefault="00703D42">
            <w:pPr>
              <w:pStyle w:val="BodyText"/>
              <w:spacing w:after="0"/>
              <w:jc w:val="both"/>
            </w:pPr>
            <w:r>
              <w:t>Optionen anzeig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211412E5" w14:textId="77777777" w:rsidR="00703D42" w:rsidRDefault="00703D42">
            <w:pPr>
              <w:pStyle w:val="BodyText"/>
              <w:spacing w:after="0"/>
              <w:jc w:val="both"/>
            </w:pPr>
            <w:r>
              <w:t>Leertaste mit o</w:t>
            </w:r>
          </w:p>
        </w:tc>
      </w:tr>
      <w:tr w:rsidR="00703D42" w14:paraId="427FE37C"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hideMark/>
          </w:tcPr>
          <w:p w14:paraId="30E44501" w14:textId="77777777" w:rsidR="00703D42" w:rsidRDefault="00703D42">
            <w:pPr>
              <w:pStyle w:val="BodyText"/>
              <w:spacing w:after="0"/>
              <w:jc w:val="both"/>
            </w:pPr>
            <w:r>
              <w:t>Eine schnelle Notiz erstellen</w:t>
            </w:r>
          </w:p>
        </w:tc>
        <w:tc>
          <w:tcPr>
            <w:tcW w:w="4585" w:type="dxa"/>
            <w:tcBorders>
              <w:top w:val="single" w:sz="4" w:space="0" w:color="auto"/>
              <w:left w:val="single" w:sz="4" w:space="0" w:color="auto"/>
              <w:bottom w:val="single" w:sz="4" w:space="0" w:color="auto"/>
              <w:right w:val="single" w:sz="4" w:space="0" w:color="auto"/>
            </w:tcBorders>
            <w:vAlign w:val="center"/>
            <w:hideMark/>
          </w:tcPr>
          <w:p w14:paraId="403814B9" w14:textId="77777777" w:rsidR="00703D42" w:rsidRDefault="00703D42">
            <w:pPr>
              <w:pStyle w:val="BodyText"/>
              <w:spacing w:after="0"/>
              <w:jc w:val="both"/>
            </w:pPr>
            <w:r>
              <w:t>Rücktaste + n</w:t>
            </w:r>
          </w:p>
        </w:tc>
      </w:tr>
      <w:tr w:rsidR="00DE37D8" w14:paraId="1611A04B" w14:textId="77777777" w:rsidTr="00703D42">
        <w:trPr>
          <w:trHeight w:val="360"/>
        </w:trPr>
        <w:tc>
          <w:tcPr>
            <w:tcW w:w="4045" w:type="dxa"/>
            <w:tcBorders>
              <w:top w:val="single" w:sz="4" w:space="0" w:color="auto"/>
              <w:left w:val="single" w:sz="4" w:space="0" w:color="auto"/>
              <w:bottom w:val="single" w:sz="4" w:space="0" w:color="auto"/>
              <w:right w:val="single" w:sz="4" w:space="0" w:color="auto"/>
            </w:tcBorders>
            <w:vAlign w:val="center"/>
          </w:tcPr>
          <w:p w14:paraId="659F08CB" w14:textId="2B57B2E2" w:rsidR="00DE37D8" w:rsidRDefault="00DE37D8" w:rsidP="00DE37D8">
            <w:pPr>
              <w:pStyle w:val="BodyText"/>
              <w:spacing w:after="0"/>
              <w:jc w:val="both"/>
            </w:pPr>
            <w:r>
              <w:t>Eine schnelle Braillenotiz erstellen</w:t>
            </w:r>
          </w:p>
        </w:tc>
        <w:tc>
          <w:tcPr>
            <w:tcW w:w="4585" w:type="dxa"/>
            <w:tcBorders>
              <w:top w:val="single" w:sz="4" w:space="0" w:color="auto"/>
              <w:left w:val="single" w:sz="4" w:space="0" w:color="auto"/>
              <w:bottom w:val="single" w:sz="4" w:space="0" w:color="auto"/>
              <w:right w:val="single" w:sz="4" w:space="0" w:color="auto"/>
            </w:tcBorders>
            <w:vAlign w:val="center"/>
          </w:tcPr>
          <w:p w14:paraId="21215048" w14:textId="5E7655CD" w:rsidR="00DE37D8" w:rsidRDefault="00DE37D8" w:rsidP="00DE37D8">
            <w:pPr>
              <w:pStyle w:val="BodyText"/>
              <w:spacing w:after="0"/>
              <w:jc w:val="both"/>
            </w:pPr>
            <w:r>
              <w:t>Rücktaste + B</w:t>
            </w:r>
          </w:p>
        </w:tc>
      </w:tr>
    </w:tbl>
    <w:p w14:paraId="1D94EB26" w14:textId="77777777" w:rsidR="00703D42" w:rsidRDefault="00703D42" w:rsidP="00703D42"/>
    <w:p w14:paraId="750DD07E" w14:textId="77777777" w:rsidR="00703D42" w:rsidRDefault="00703D42" w:rsidP="00703D42">
      <w:pPr>
        <w:spacing w:after="160"/>
        <w:rPr>
          <w:rFonts w:asciiTheme="majorHAnsi" w:eastAsiaTheme="majorEastAsia" w:hAnsiTheme="majorHAnsi" w:cstheme="majorBidi"/>
          <w:color w:val="2F5496" w:themeColor="accent1" w:themeShade="BF"/>
          <w:sz w:val="26"/>
          <w:szCs w:val="26"/>
        </w:rPr>
      </w:pPr>
      <w:r>
        <w:rPr>
          <w:rFonts w:ascii="Times New Roman" w:hAnsi="Times New Roman" w:cs="Times New Roman"/>
          <w:lang w:eastAsia="de-DE"/>
        </w:rPr>
        <w:br w:type="page"/>
      </w:r>
    </w:p>
    <w:p w14:paraId="781A3DA8" w14:textId="44D4CB9B" w:rsidR="00703D42" w:rsidRPr="00965682" w:rsidRDefault="00703D42" w:rsidP="00965682">
      <w:pPr>
        <w:rPr>
          <w:rStyle w:val="Strong"/>
        </w:rPr>
      </w:pPr>
      <w:bookmarkStart w:id="190" w:name="_Toc84178251"/>
      <w:r w:rsidRPr="00965682">
        <w:rPr>
          <w:b/>
          <w:bCs/>
        </w:rPr>
        <w:lastRenderedPageBreak/>
        <w:t>Befehle im Texteditor</w:t>
      </w:r>
      <w:bookmarkEnd w:id="190"/>
    </w:p>
    <w:tbl>
      <w:tblPr>
        <w:tblStyle w:val="TableGrid"/>
        <w:tblW w:w="0" w:type="auto"/>
        <w:tblLook w:val="04A0" w:firstRow="1" w:lastRow="0" w:firstColumn="1" w:lastColumn="0" w:noHBand="0" w:noVBand="1"/>
      </w:tblPr>
      <w:tblGrid>
        <w:gridCol w:w="4287"/>
        <w:gridCol w:w="4343"/>
      </w:tblGrid>
      <w:tr w:rsidR="00703D42" w14:paraId="2498759E" w14:textId="77777777" w:rsidTr="00703D42">
        <w:trPr>
          <w:trHeight w:val="432"/>
          <w:tblHeader/>
        </w:trPr>
        <w:tc>
          <w:tcPr>
            <w:tcW w:w="4287" w:type="dxa"/>
            <w:tcBorders>
              <w:top w:val="single" w:sz="4" w:space="0" w:color="auto"/>
              <w:left w:val="single" w:sz="4" w:space="0" w:color="auto"/>
              <w:bottom w:val="single" w:sz="4" w:space="0" w:color="auto"/>
              <w:right w:val="single" w:sz="4" w:space="0" w:color="auto"/>
            </w:tcBorders>
            <w:vAlign w:val="center"/>
            <w:hideMark/>
          </w:tcPr>
          <w:p w14:paraId="21BC41EE" w14:textId="77777777" w:rsidR="00703D42" w:rsidRDefault="00703D42">
            <w:pPr>
              <w:pStyle w:val="BodyText"/>
              <w:spacing w:after="0"/>
              <w:jc w:val="both"/>
              <w:rPr>
                <w:rStyle w:val="Strong"/>
                <w:sz w:val="26"/>
                <w:szCs w:val="26"/>
              </w:rPr>
            </w:pPr>
            <w:r>
              <w:rPr>
                <w:rStyle w:val="Strong"/>
                <w:sz w:val="26"/>
                <w:szCs w:val="26"/>
              </w:rPr>
              <w:t>Funktio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E3A1084" w14:textId="77777777" w:rsidR="00703D42" w:rsidRDefault="00703D42">
            <w:pPr>
              <w:pStyle w:val="BodyText"/>
              <w:spacing w:after="0"/>
              <w:jc w:val="both"/>
              <w:rPr>
                <w:rStyle w:val="Strong"/>
                <w:sz w:val="26"/>
                <w:szCs w:val="26"/>
              </w:rPr>
            </w:pPr>
            <w:r>
              <w:rPr>
                <w:rStyle w:val="Strong"/>
                <w:sz w:val="26"/>
                <w:szCs w:val="26"/>
              </w:rPr>
              <w:t>Tastenkürzel oder Taste</w:t>
            </w:r>
          </w:p>
        </w:tc>
      </w:tr>
      <w:tr w:rsidR="00703D42" w14:paraId="1C9306E9"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07E4E3D3" w14:textId="77777777" w:rsidR="00703D42" w:rsidRDefault="00703D42">
            <w:pPr>
              <w:pStyle w:val="BodyText"/>
              <w:spacing w:after="0"/>
              <w:jc w:val="both"/>
            </w:pPr>
            <w:r>
              <w:t>Editiermodus aktivier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7304DCAE" w14:textId="77777777" w:rsidR="00703D42" w:rsidRDefault="00703D42">
            <w:pPr>
              <w:pStyle w:val="BodyText"/>
              <w:spacing w:after="0"/>
              <w:jc w:val="both"/>
            </w:pPr>
            <w:r>
              <w:t>Enter oder Cursorrouting-Taste</w:t>
            </w:r>
          </w:p>
        </w:tc>
      </w:tr>
      <w:tr w:rsidR="00703D42" w14:paraId="710AC6D6"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F7CCA52" w14:textId="77777777" w:rsidR="00703D42" w:rsidRDefault="00703D42">
            <w:pPr>
              <w:pStyle w:val="BodyText"/>
              <w:spacing w:after="0"/>
              <w:jc w:val="both"/>
            </w:pPr>
            <w:r>
              <w:t>Editiermodus beend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16A960B" w14:textId="77777777" w:rsidR="00703D42" w:rsidRDefault="00703D42">
            <w:pPr>
              <w:pStyle w:val="BodyText"/>
              <w:spacing w:after="0"/>
              <w:jc w:val="both"/>
            </w:pPr>
            <w:r>
              <w:t>Leertaste mit e</w:t>
            </w:r>
          </w:p>
        </w:tc>
      </w:tr>
      <w:tr w:rsidR="00703D42" w14:paraId="6E021808"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57AEB57" w14:textId="77777777" w:rsidR="00703D42" w:rsidRDefault="00703D42">
            <w:pPr>
              <w:pStyle w:val="BodyText"/>
              <w:spacing w:after="0"/>
              <w:jc w:val="both"/>
            </w:pPr>
            <w:r>
              <w:t>Neue Datei</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7A347B1" w14:textId="77777777" w:rsidR="00703D42" w:rsidRDefault="00703D42">
            <w:pPr>
              <w:pStyle w:val="BodyText"/>
              <w:spacing w:after="0"/>
              <w:jc w:val="both"/>
            </w:pPr>
            <w:r>
              <w:t>Rücktaste mit n</w:t>
            </w:r>
          </w:p>
        </w:tc>
      </w:tr>
      <w:tr w:rsidR="00703D42" w14:paraId="23972F78"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160D6BA" w14:textId="77777777" w:rsidR="00703D42" w:rsidRDefault="00703D42">
            <w:pPr>
              <w:pStyle w:val="BodyText"/>
              <w:spacing w:after="0"/>
              <w:jc w:val="both"/>
            </w:pPr>
            <w:r>
              <w:t>Datei öffn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B1A8618" w14:textId="77777777" w:rsidR="00703D42" w:rsidRDefault="00703D42">
            <w:pPr>
              <w:pStyle w:val="BodyText"/>
              <w:spacing w:after="0"/>
              <w:jc w:val="both"/>
            </w:pPr>
            <w:r>
              <w:t>Rücktaste mit o</w:t>
            </w:r>
          </w:p>
        </w:tc>
      </w:tr>
      <w:tr w:rsidR="00703D42" w14:paraId="33BFEEBF"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A04E5E2" w14:textId="77777777" w:rsidR="00703D42" w:rsidRDefault="00703D42">
            <w:pPr>
              <w:pStyle w:val="BodyText"/>
              <w:spacing w:after="0"/>
              <w:jc w:val="both"/>
            </w:pPr>
            <w:r>
              <w:t>Speicher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8F40065" w14:textId="77777777" w:rsidR="00703D42" w:rsidRDefault="00703D42">
            <w:pPr>
              <w:pStyle w:val="BodyText"/>
              <w:spacing w:after="0"/>
              <w:jc w:val="both"/>
            </w:pPr>
            <w:r>
              <w:t>Leertaste mit s</w:t>
            </w:r>
          </w:p>
        </w:tc>
      </w:tr>
      <w:tr w:rsidR="00703D42" w14:paraId="7B75C4F2"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536D6DF" w14:textId="77777777" w:rsidR="00703D42" w:rsidRDefault="00703D42">
            <w:pPr>
              <w:pStyle w:val="BodyText"/>
              <w:spacing w:after="0"/>
              <w:jc w:val="both"/>
            </w:pPr>
            <w:r>
              <w:t>Speichern unter</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3DE1FC7" w14:textId="77777777" w:rsidR="00703D42" w:rsidRDefault="00703D42">
            <w:pPr>
              <w:pStyle w:val="BodyText"/>
              <w:spacing w:after="0"/>
              <w:jc w:val="both"/>
            </w:pPr>
            <w:r>
              <w:t>Rücktaste mit s</w:t>
            </w:r>
          </w:p>
        </w:tc>
      </w:tr>
      <w:tr w:rsidR="00703D42" w14:paraId="5281F50D"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01165D5" w14:textId="77777777" w:rsidR="00703D42" w:rsidRDefault="00703D42">
            <w:pPr>
              <w:pStyle w:val="BodyText"/>
              <w:spacing w:after="0"/>
              <w:jc w:val="both"/>
            </w:pPr>
            <w:r>
              <w:t>Suc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67C8833" w14:textId="77777777" w:rsidR="00703D42" w:rsidRDefault="00703D42">
            <w:pPr>
              <w:pStyle w:val="BodyText"/>
              <w:spacing w:after="0"/>
              <w:jc w:val="both"/>
            </w:pPr>
            <w:r>
              <w:t>Leertaste mit f</w:t>
            </w:r>
          </w:p>
        </w:tc>
      </w:tr>
      <w:tr w:rsidR="00703D42" w14:paraId="3C97932E"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EA2DC79" w14:textId="77777777" w:rsidR="00703D42" w:rsidRDefault="00703D42">
            <w:pPr>
              <w:pStyle w:val="BodyText"/>
              <w:spacing w:after="0"/>
              <w:jc w:val="both"/>
            </w:pPr>
            <w:r>
              <w:t>Weiter suc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8F0E540" w14:textId="77777777" w:rsidR="00703D42" w:rsidRDefault="00703D42">
            <w:pPr>
              <w:pStyle w:val="BodyText"/>
              <w:spacing w:after="0"/>
              <w:jc w:val="both"/>
            </w:pPr>
            <w:r>
              <w:t>Leertaste mit n</w:t>
            </w:r>
          </w:p>
        </w:tc>
      </w:tr>
      <w:tr w:rsidR="00703D42" w14:paraId="186805B4"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DF617C4" w14:textId="77777777" w:rsidR="00703D42" w:rsidRDefault="00703D42">
            <w:pPr>
              <w:pStyle w:val="BodyText"/>
              <w:spacing w:after="0"/>
              <w:jc w:val="both"/>
            </w:pPr>
            <w:r>
              <w:t>Rückwärts suc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4FA7BB2" w14:textId="77777777" w:rsidR="00703D42" w:rsidRDefault="00703D42">
            <w:pPr>
              <w:pStyle w:val="BodyText"/>
              <w:spacing w:after="0"/>
              <w:jc w:val="both"/>
            </w:pPr>
            <w:r>
              <w:t>Leertaste mit p</w:t>
            </w:r>
          </w:p>
        </w:tc>
      </w:tr>
      <w:tr w:rsidR="00703D42" w14:paraId="27262DC2"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9AF7A0B" w14:textId="77777777" w:rsidR="00703D42" w:rsidRDefault="00703D42">
            <w:pPr>
              <w:pStyle w:val="BodyText"/>
              <w:spacing w:after="0"/>
              <w:jc w:val="both"/>
            </w:pPr>
            <w:r>
              <w:t>Ersetz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BE9E5EB" w14:textId="77777777" w:rsidR="00703D42" w:rsidRDefault="00703D42">
            <w:pPr>
              <w:pStyle w:val="BodyText"/>
              <w:spacing w:after="0"/>
              <w:jc w:val="both"/>
            </w:pPr>
            <w:r>
              <w:t>Rücktaste mit f</w:t>
            </w:r>
          </w:p>
        </w:tc>
      </w:tr>
      <w:tr w:rsidR="00703D42" w14:paraId="13C72F4D"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EB62697" w14:textId="77777777" w:rsidR="00703D42" w:rsidRPr="00703D42" w:rsidRDefault="00703D42">
            <w:pPr>
              <w:pStyle w:val="BodyText"/>
              <w:spacing w:after="0"/>
              <w:jc w:val="both"/>
              <w:rPr>
                <w:lang w:val="de-DE"/>
              </w:rPr>
            </w:pPr>
            <w:r w:rsidRPr="00703D42">
              <w:rPr>
                <w:lang w:val="de-DE"/>
              </w:rPr>
              <w:t>Anfang bzw. Ende eines zu markierenden Bereiches setz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CF37B1F" w14:textId="77777777" w:rsidR="00703D42" w:rsidRDefault="00703D42">
            <w:pPr>
              <w:pStyle w:val="BodyText"/>
              <w:spacing w:after="0"/>
              <w:jc w:val="both"/>
            </w:pPr>
            <w:r>
              <w:t>Enter mit s</w:t>
            </w:r>
          </w:p>
        </w:tc>
      </w:tr>
      <w:tr w:rsidR="00703D42" w14:paraId="4148755A"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B6E6B0C" w14:textId="77777777" w:rsidR="00703D42" w:rsidRDefault="00703D42">
            <w:pPr>
              <w:pStyle w:val="BodyText"/>
              <w:spacing w:after="0"/>
              <w:jc w:val="both"/>
            </w:pPr>
            <w:r>
              <w:t>Alles auswähl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360D8F8A" w14:textId="77777777" w:rsidR="00703D42" w:rsidRDefault="00703D42">
            <w:pPr>
              <w:pStyle w:val="BodyText"/>
              <w:spacing w:after="0"/>
              <w:jc w:val="both"/>
            </w:pPr>
            <w:r>
              <w:t>Enter mit a</w:t>
            </w:r>
          </w:p>
        </w:tc>
      </w:tr>
      <w:tr w:rsidR="00703D42" w14:paraId="4C89AB41"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13CADDD5" w14:textId="77777777" w:rsidR="00703D42" w:rsidRDefault="00703D42">
            <w:pPr>
              <w:pStyle w:val="BodyText"/>
              <w:spacing w:after="0"/>
              <w:jc w:val="both"/>
            </w:pPr>
            <w:r>
              <w:t>Kopier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8ACE993" w14:textId="77777777" w:rsidR="00703D42" w:rsidRDefault="00703D42">
            <w:pPr>
              <w:pStyle w:val="BodyText"/>
              <w:spacing w:after="0"/>
              <w:jc w:val="both"/>
            </w:pPr>
            <w:r>
              <w:t>Rücktaste mit y</w:t>
            </w:r>
          </w:p>
        </w:tc>
      </w:tr>
      <w:tr w:rsidR="00703D42" w14:paraId="301A0EFB"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87BCA4F" w14:textId="77777777" w:rsidR="00703D42" w:rsidRDefault="00703D42">
            <w:pPr>
              <w:pStyle w:val="BodyText"/>
              <w:spacing w:after="0"/>
              <w:jc w:val="both"/>
            </w:pPr>
            <w:r>
              <w:t>Ausschneid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200D0F8B" w14:textId="77777777" w:rsidR="00703D42" w:rsidRDefault="00703D42">
            <w:pPr>
              <w:pStyle w:val="BodyText"/>
              <w:spacing w:after="0"/>
              <w:jc w:val="both"/>
            </w:pPr>
            <w:r>
              <w:t>Rücktaste mit x</w:t>
            </w:r>
          </w:p>
        </w:tc>
      </w:tr>
      <w:tr w:rsidR="00703D42" w14:paraId="0A94509B"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2BD7199" w14:textId="77777777" w:rsidR="00703D42" w:rsidRDefault="00703D42">
            <w:pPr>
              <w:pStyle w:val="BodyText"/>
              <w:spacing w:after="0"/>
              <w:jc w:val="both"/>
            </w:pPr>
            <w:r>
              <w:t>Einfüg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8BBE02F" w14:textId="77777777" w:rsidR="00703D42" w:rsidRDefault="00703D42">
            <w:pPr>
              <w:pStyle w:val="BodyText"/>
              <w:spacing w:after="0"/>
              <w:jc w:val="both"/>
            </w:pPr>
            <w:r>
              <w:t>Rücktaste mit v</w:t>
            </w:r>
          </w:p>
        </w:tc>
      </w:tr>
      <w:tr w:rsidR="00703D42" w14:paraId="284843E1"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6E50280" w14:textId="77777777" w:rsidR="00703D42" w:rsidRDefault="00703D42">
            <w:pPr>
              <w:pStyle w:val="BodyText"/>
              <w:spacing w:after="0"/>
              <w:jc w:val="both"/>
            </w:pPr>
            <w:r>
              <w:t>Vorheriges Wort lösc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A9DF18B" w14:textId="77777777" w:rsidR="00703D42" w:rsidRDefault="00703D42">
            <w:pPr>
              <w:pStyle w:val="BodyText"/>
              <w:spacing w:after="0"/>
              <w:jc w:val="both"/>
            </w:pPr>
            <w:r>
              <w:t>Rücktaste mit Punkt 2</w:t>
            </w:r>
          </w:p>
        </w:tc>
      </w:tr>
      <w:tr w:rsidR="00703D42" w14:paraId="75CF4B78"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7760D52B" w14:textId="77777777" w:rsidR="00703D42" w:rsidRDefault="00703D42">
            <w:pPr>
              <w:pStyle w:val="BodyText"/>
              <w:spacing w:after="0"/>
              <w:jc w:val="both"/>
            </w:pPr>
            <w:r>
              <w:t>Aktuelles Wort lösc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8DEC8EF" w14:textId="77777777" w:rsidR="00703D42" w:rsidRDefault="00703D42">
            <w:pPr>
              <w:pStyle w:val="BodyText"/>
              <w:spacing w:after="0"/>
              <w:jc w:val="both"/>
            </w:pPr>
            <w:r>
              <w:t>Rücktaste mit Punkten 2 5</w:t>
            </w:r>
          </w:p>
        </w:tc>
      </w:tr>
      <w:tr w:rsidR="00703D42" w14:paraId="79545531"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hideMark/>
          </w:tcPr>
          <w:p w14:paraId="2C8F21D9" w14:textId="77777777" w:rsidR="00703D42" w:rsidRDefault="00703D42">
            <w:pPr>
              <w:pStyle w:val="BodyText"/>
              <w:spacing w:after="0"/>
              <w:jc w:val="both"/>
            </w:pPr>
            <w:r>
              <w:t>Vorheriges Zeichen löschen</w:t>
            </w:r>
          </w:p>
        </w:tc>
        <w:tc>
          <w:tcPr>
            <w:tcW w:w="4343" w:type="dxa"/>
            <w:tcBorders>
              <w:top w:val="single" w:sz="4" w:space="0" w:color="auto"/>
              <w:left w:val="single" w:sz="4" w:space="0" w:color="auto"/>
              <w:bottom w:val="single" w:sz="4" w:space="0" w:color="auto"/>
              <w:right w:val="single" w:sz="4" w:space="0" w:color="auto"/>
            </w:tcBorders>
            <w:hideMark/>
          </w:tcPr>
          <w:p w14:paraId="0A124100" w14:textId="77777777" w:rsidR="00703D42" w:rsidRDefault="00703D42">
            <w:pPr>
              <w:pStyle w:val="BodyText"/>
              <w:spacing w:after="0"/>
              <w:jc w:val="both"/>
            </w:pPr>
            <w:r>
              <w:t>Rücktaste</w:t>
            </w:r>
          </w:p>
        </w:tc>
      </w:tr>
      <w:tr w:rsidR="00703D42" w14:paraId="700ABAA0"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35541D9" w14:textId="77777777" w:rsidR="00703D42" w:rsidRPr="00703D42" w:rsidRDefault="00703D42">
            <w:pPr>
              <w:pStyle w:val="BodyText"/>
              <w:spacing w:after="0"/>
              <w:jc w:val="both"/>
              <w:rPr>
                <w:lang w:val="de-DE"/>
              </w:rPr>
            </w:pPr>
            <w:r w:rsidRPr="00703D42">
              <w:rPr>
                <w:lang w:val="de-DE"/>
              </w:rPr>
              <w:t>Während des Editieren zum nächsten Eingabefeld ge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8CBDDD9" w14:textId="77777777" w:rsidR="00703D42" w:rsidRDefault="00703D42">
            <w:pPr>
              <w:pStyle w:val="BodyText"/>
              <w:spacing w:after="0"/>
              <w:jc w:val="both"/>
            </w:pPr>
            <w:r>
              <w:t>Enter</w:t>
            </w:r>
          </w:p>
        </w:tc>
      </w:tr>
      <w:tr w:rsidR="00703D42" w14:paraId="5E930521"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6A6826F" w14:textId="77777777" w:rsidR="00703D42" w:rsidRPr="00703D42" w:rsidRDefault="00703D42">
            <w:pPr>
              <w:pStyle w:val="BodyText"/>
              <w:spacing w:after="0"/>
              <w:jc w:val="both"/>
              <w:rPr>
                <w:lang w:val="de-DE"/>
              </w:rPr>
            </w:pPr>
            <w:r w:rsidRPr="00703D42">
              <w:rPr>
                <w:lang w:val="de-DE"/>
              </w:rPr>
              <w:t>Zum nächsten Eingabefeld gehen, ohne zu editier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CE6D556" w14:textId="77777777" w:rsidR="00703D42" w:rsidRDefault="00703D42">
            <w:pPr>
              <w:pStyle w:val="BodyText"/>
              <w:spacing w:after="0"/>
              <w:jc w:val="both"/>
            </w:pPr>
            <w:r>
              <w:t>Äußere, rechte Daumentaste</w:t>
            </w:r>
          </w:p>
        </w:tc>
      </w:tr>
      <w:tr w:rsidR="00703D42" w14:paraId="1B97E67E"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938A85E" w14:textId="77777777" w:rsidR="00703D42" w:rsidRPr="00703D42" w:rsidRDefault="00703D42">
            <w:pPr>
              <w:pStyle w:val="BodyText"/>
              <w:spacing w:after="0"/>
              <w:jc w:val="both"/>
              <w:rPr>
                <w:lang w:val="de-DE"/>
              </w:rPr>
            </w:pPr>
            <w:r w:rsidRPr="00703D42">
              <w:rPr>
                <w:lang w:val="de-DE"/>
              </w:rPr>
              <w:t>Zum vorherigen Eingabefeld gehen, ohne zu editier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D9FEEC6" w14:textId="77777777" w:rsidR="00703D42" w:rsidRDefault="00703D42">
            <w:pPr>
              <w:pStyle w:val="BodyText"/>
              <w:spacing w:after="0"/>
              <w:jc w:val="both"/>
            </w:pPr>
            <w:r>
              <w:t>Linke, äußere Daumentaste</w:t>
            </w:r>
          </w:p>
        </w:tc>
      </w:tr>
      <w:tr w:rsidR="00703D42" w14:paraId="338D14DD"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D722AF8" w14:textId="77777777" w:rsidR="00703D42" w:rsidRPr="00703D42" w:rsidRDefault="00703D42">
            <w:pPr>
              <w:pStyle w:val="BodyText"/>
              <w:spacing w:after="0"/>
              <w:jc w:val="both"/>
              <w:rPr>
                <w:lang w:val="de-DE"/>
              </w:rPr>
            </w:pPr>
            <w:r w:rsidRPr="00703D42">
              <w:rPr>
                <w:lang w:val="de-DE"/>
              </w:rPr>
              <w:t>Die Einfügemarke an den Anfang des Textfeldes beweg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0FE7329B" w14:textId="77777777" w:rsidR="00703D42" w:rsidRDefault="00703D42">
            <w:pPr>
              <w:pStyle w:val="BodyText"/>
              <w:spacing w:after="0"/>
              <w:jc w:val="both"/>
            </w:pPr>
            <w:r>
              <w:t>Leertaste mit Punkten 1 2 3</w:t>
            </w:r>
          </w:p>
        </w:tc>
      </w:tr>
      <w:tr w:rsidR="00703D42" w14:paraId="188E829F"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66630BC" w14:textId="77777777" w:rsidR="00703D42" w:rsidRPr="00703D42" w:rsidRDefault="00703D42">
            <w:pPr>
              <w:pStyle w:val="BodyText"/>
              <w:spacing w:after="0"/>
              <w:jc w:val="both"/>
              <w:rPr>
                <w:lang w:val="de-DE"/>
              </w:rPr>
            </w:pPr>
            <w:r w:rsidRPr="00703D42">
              <w:rPr>
                <w:lang w:val="de-DE"/>
              </w:rPr>
              <w:t>Einfügemarke zum Ende des Textfeldes beweg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9687CF4" w14:textId="77777777" w:rsidR="00703D42" w:rsidRDefault="00703D42">
            <w:pPr>
              <w:pStyle w:val="BodyText"/>
              <w:spacing w:after="0"/>
              <w:jc w:val="both"/>
            </w:pPr>
            <w:r>
              <w:t>Leertaste mit Punkten 4 5 6</w:t>
            </w:r>
          </w:p>
        </w:tc>
      </w:tr>
      <w:tr w:rsidR="00703D42" w14:paraId="1F3164DA"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2E35C968" w14:textId="77777777" w:rsidR="00703D42" w:rsidRDefault="00703D42">
            <w:pPr>
              <w:pStyle w:val="BodyText"/>
              <w:spacing w:after="0"/>
              <w:jc w:val="both"/>
            </w:pPr>
            <w:r>
              <w:t>Autoscrollen start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607C64BC" w14:textId="100006A4" w:rsidR="00703D42" w:rsidRPr="00703D42" w:rsidRDefault="00703D42">
            <w:pPr>
              <w:pStyle w:val="BodyText"/>
              <w:spacing w:after="0"/>
              <w:jc w:val="both"/>
              <w:rPr>
                <w:lang w:val="de-DE"/>
              </w:rPr>
            </w:pPr>
            <w:r w:rsidRPr="00703D42">
              <w:rPr>
                <w:lang w:val="de-DE"/>
              </w:rPr>
              <w:t>Leertaste mit Punkten 1 2 4 5 6</w:t>
            </w:r>
          </w:p>
        </w:tc>
      </w:tr>
      <w:tr w:rsidR="00703D42" w14:paraId="47092347"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4F6CFE5" w14:textId="77777777" w:rsidR="00703D42" w:rsidRDefault="00703D42">
            <w:pPr>
              <w:pStyle w:val="BodyText"/>
              <w:spacing w:after="0"/>
              <w:jc w:val="both"/>
            </w:pPr>
            <w:r>
              <w:t>Autoscroll Geschwindigkeit erhöh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B924FB8" w14:textId="77777777" w:rsidR="00703D42" w:rsidRDefault="00703D42">
            <w:pPr>
              <w:pStyle w:val="BodyText"/>
              <w:spacing w:after="0"/>
              <w:jc w:val="both"/>
            </w:pPr>
            <w:r>
              <w:t>Enter mit Punkt 6</w:t>
            </w:r>
          </w:p>
        </w:tc>
      </w:tr>
      <w:tr w:rsidR="00703D42" w14:paraId="49A79BC0"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449B480A" w14:textId="77777777" w:rsidR="00703D42" w:rsidRDefault="00703D42">
            <w:pPr>
              <w:pStyle w:val="BodyText"/>
              <w:spacing w:after="0"/>
              <w:jc w:val="both"/>
            </w:pPr>
            <w:r>
              <w:t>Autoscroll Geschwindigkeit verringer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4277B08" w14:textId="77777777" w:rsidR="00703D42" w:rsidRDefault="00703D42">
            <w:pPr>
              <w:pStyle w:val="BodyText"/>
              <w:spacing w:after="0"/>
              <w:jc w:val="both"/>
            </w:pPr>
            <w:r>
              <w:t>Enter mit Punkt 3</w:t>
            </w:r>
          </w:p>
        </w:tc>
      </w:tr>
      <w:tr w:rsidR="00703D42" w14:paraId="034457C1"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3E0EF748" w14:textId="77777777" w:rsidR="00703D42" w:rsidRDefault="00703D42">
            <w:pPr>
              <w:pStyle w:val="BodyText"/>
              <w:spacing w:after="0"/>
              <w:jc w:val="both"/>
            </w:pPr>
            <w:r>
              <w:t>Lesemodus ein / aus</w:t>
            </w:r>
          </w:p>
        </w:tc>
        <w:tc>
          <w:tcPr>
            <w:tcW w:w="4343" w:type="dxa"/>
            <w:tcBorders>
              <w:top w:val="single" w:sz="4" w:space="0" w:color="auto"/>
              <w:left w:val="single" w:sz="4" w:space="0" w:color="auto"/>
              <w:bottom w:val="single" w:sz="4" w:space="0" w:color="auto"/>
              <w:right w:val="single" w:sz="4" w:space="0" w:color="auto"/>
            </w:tcBorders>
            <w:vAlign w:val="center"/>
            <w:hideMark/>
          </w:tcPr>
          <w:p w14:paraId="5F315986" w14:textId="77777777" w:rsidR="00703D42" w:rsidRDefault="00703D42">
            <w:pPr>
              <w:pStyle w:val="BodyText"/>
              <w:spacing w:after="0"/>
              <w:jc w:val="both"/>
            </w:pPr>
            <w:r>
              <w:t>Leertaste mit x</w:t>
            </w:r>
          </w:p>
        </w:tc>
      </w:tr>
      <w:tr w:rsidR="00703D42" w14:paraId="185E22F3"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FE73411" w14:textId="77777777" w:rsidR="00703D42" w:rsidRDefault="00703D42">
            <w:pPr>
              <w:pStyle w:val="BodyText"/>
              <w:spacing w:after="0"/>
              <w:jc w:val="both"/>
            </w:pPr>
            <w:r>
              <w:t>Lesezeichenmenü</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3C56FC9" w14:textId="77777777" w:rsidR="00703D42" w:rsidRDefault="00703D42">
            <w:pPr>
              <w:pStyle w:val="BodyText"/>
              <w:spacing w:after="0"/>
              <w:jc w:val="both"/>
            </w:pPr>
            <w:r>
              <w:t>Enter + m</w:t>
            </w:r>
          </w:p>
        </w:tc>
      </w:tr>
      <w:tr w:rsidR="00703D42" w14:paraId="48D98843"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6E6F8F34" w14:textId="77777777" w:rsidR="00703D42" w:rsidRDefault="00703D42">
            <w:pPr>
              <w:pStyle w:val="BodyText"/>
              <w:spacing w:after="0"/>
              <w:jc w:val="both"/>
            </w:pPr>
            <w:r>
              <w:t>Zu Lesezeichen spring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48D5B04E" w14:textId="77777777" w:rsidR="00703D42" w:rsidRDefault="00703D42">
            <w:pPr>
              <w:pStyle w:val="BodyText"/>
              <w:spacing w:after="0"/>
              <w:jc w:val="both"/>
            </w:pPr>
            <w:r>
              <w:t>enter mit j</w:t>
            </w:r>
          </w:p>
        </w:tc>
      </w:tr>
      <w:tr w:rsidR="00703D42" w14:paraId="6501AC99" w14:textId="77777777" w:rsidTr="00703D42">
        <w:trPr>
          <w:trHeight w:val="360"/>
        </w:trPr>
        <w:tc>
          <w:tcPr>
            <w:tcW w:w="4287" w:type="dxa"/>
            <w:tcBorders>
              <w:top w:val="single" w:sz="4" w:space="0" w:color="auto"/>
              <w:left w:val="single" w:sz="4" w:space="0" w:color="auto"/>
              <w:bottom w:val="single" w:sz="4" w:space="0" w:color="auto"/>
              <w:right w:val="single" w:sz="4" w:space="0" w:color="auto"/>
            </w:tcBorders>
            <w:vAlign w:val="center"/>
            <w:hideMark/>
          </w:tcPr>
          <w:p w14:paraId="5C4D49B4" w14:textId="77777777" w:rsidR="00703D42" w:rsidRDefault="00703D42">
            <w:pPr>
              <w:pStyle w:val="BodyText"/>
              <w:spacing w:after="0"/>
              <w:jc w:val="both"/>
            </w:pPr>
            <w:r>
              <w:t>Lesezeichen einfügen</w:t>
            </w:r>
          </w:p>
        </w:tc>
        <w:tc>
          <w:tcPr>
            <w:tcW w:w="4343" w:type="dxa"/>
            <w:tcBorders>
              <w:top w:val="single" w:sz="4" w:space="0" w:color="auto"/>
              <w:left w:val="single" w:sz="4" w:space="0" w:color="auto"/>
              <w:bottom w:val="single" w:sz="4" w:space="0" w:color="auto"/>
              <w:right w:val="single" w:sz="4" w:space="0" w:color="auto"/>
            </w:tcBorders>
            <w:vAlign w:val="center"/>
            <w:hideMark/>
          </w:tcPr>
          <w:p w14:paraId="1C1176A7" w14:textId="77777777" w:rsidR="00703D42" w:rsidRDefault="00703D42">
            <w:pPr>
              <w:pStyle w:val="BodyText"/>
              <w:spacing w:after="0"/>
              <w:jc w:val="both"/>
            </w:pPr>
            <w:r>
              <w:t>Enter + b</w:t>
            </w:r>
          </w:p>
        </w:tc>
      </w:tr>
    </w:tbl>
    <w:p w14:paraId="0C4751D0" w14:textId="77777777" w:rsidR="00703D42" w:rsidRDefault="00703D42" w:rsidP="00703D42"/>
    <w:p w14:paraId="0C577248" w14:textId="77777777" w:rsidR="00274F10" w:rsidRPr="00986648" w:rsidRDefault="00274F10" w:rsidP="00274F10">
      <w:pPr>
        <w:rPr>
          <w:rStyle w:val="Strong"/>
        </w:rPr>
      </w:pPr>
      <w:r w:rsidRPr="00986648">
        <w:rPr>
          <w:rStyle w:val="Strong"/>
        </w:rPr>
        <w:lastRenderedPageBreak/>
        <w:t>Brailleeditor Befehle</w:t>
      </w:r>
    </w:p>
    <w:tbl>
      <w:tblPr>
        <w:tblStyle w:val="TableGrid"/>
        <w:tblW w:w="0" w:type="auto"/>
        <w:tblLook w:val="04A0" w:firstRow="1" w:lastRow="0" w:firstColumn="1" w:lastColumn="0" w:noHBand="0" w:noVBand="1"/>
      </w:tblPr>
      <w:tblGrid>
        <w:gridCol w:w="4287"/>
        <w:gridCol w:w="4343"/>
      </w:tblGrid>
      <w:tr w:rsidR="00274F10" w:rsidRPr="00B35C04" w14:paraId="57F558E0" w14:textId="77777777" w:rsidTr="005632C5">
        <w:trPr>
          <w:trHeight w:val="432"/>
          <w:tblHeader/>
        </w:trPr>
        <w:tc>
          <w:tcPr>
            <w:tcW w:w="4287" w:type="dxa"/>
            <w:vAlign w:val="center"/>
          </w:tcPr>
          <w:p w14:paraId="11C7DF8B" w14:textId="77777777" w:rsidR="00274F10" w:rsidRPr="00B35C04" w:rsidRDefault="00274F10" w:rsidP="005632C5">
            <w:pPr>
              <w:pStyle w:val="BodyText"/>
              <w:spacing w:after="0"/>
              <w:jc w:val="center"/>
              <w:rPr>
                <w:rStyle w:val="Strong"/>
                <w:sz w:val="26"/>
                <w:szCs w:val="26"/>
                <w:lang w:val="de-DE"/>
              </w:rPr>
            </w:pPr>
            <w:r w:rsidRPr="00B35C04">
              <w:rPr>
                <w:rStyle w:val="Strong"/>
                <w:sz w:val="26"/>
                <w:szCs w:val="26"/>
                <w:lang w:val="de-DE"/>
              </w:rPr>
              <w:t>Aktion</w:t>
            </w:r>
          </w:p>
        </w:tc>
        <w:tc>
          <w:tcPr>
            <w:tcW w:w="4343" w:type="dxa"/>
            <w:vAlign w:val="center"/>
          </w:tcPr>
          <w:p w14:paraId="3BD7917E" w14:textId="77777777" w:rsidR="00274F10" w:rsidRPr="00B35C04" w:rsidRDefault="00274F10" w:rsidP="005632C5">
            <w:pPr>
              <w:pStyle w:val="BodyText"/>
              <w:spacing w:after="0"/>
              <w:jc w:val="center"/>
              <w:rPr>
                <w:rStyle w:val="Strong"/>
                <w:sz w:val="26"/>
                <w:szCs w:val="26"/>
                <w:lang w:val="de-DE"/>
              </w:rPr>
            </w:pPr>
            <w:r w:rsidRPr="00B35C04">
              <w:rPr>
                <w:rStyle w:val="Strong"/>
                <w:sz w:val="26"/>
                <w:szCs w:val="26"/>
                <w:lang w:val="de-DE"/>
              </w:rPr>
              <w:t>Tastenkürzel</w:t>
            </w:r>
          </w:p>
        </w:tc>
      </w:tr>
      <w:tr w:rsidR="00274F10" w:rsidRPr="00986648" w14:paraId="2880242A" w14:textId="77777777" w:rsidTr="005632C5">
        <w:trPr>
          <w:trHeight w:val="360"/>
        </w:trPr>
        <w:tc>
          <w:tcPr>
            <w:tcW w:w="4287" w:type="dxa"/>
            <w:vAlign w:val="center"/>
          </w:tcPr>
          <w:p w14:paraId="7A5F7BDD" w14:textId="77777777" w:rsidR="00274F10" w:rsidRPr="00B35C04" w:rsidRDefault="00274F10" w:rsidP="005632C5">
            <w:pPr>
              <w:pStyle w:val="BodyText"/>
              <w:spacing w:after="0"/>
              <w:rPr>
                <w:lang w:val="de-DE"/>
              </w:rPr>
            </w:pPr>
            <w:r w:rsidRPr="00B35C04">
              <w:rPr>
                <w:lang w:val="de-DE"/>
              </w:rPr>
              <w:t>Bearbeitungsmodus aktivieren</w:t>
            </w:r>
          </w:p>
        </w:tc>
        <w:tc>
          <w:tcPr>
            <w:tcW w:w="4343" w:type="dxa"/>
            <w:vAlign w:val="center"/>
          </w:tcPr>
          <w:p w14:paraId="3C1FBC1B" w14:textId="77777777" w:rsidR="00274F10" w:rsidRPr="00B35C04" w:rsidRDefault="00274F10" w:rsidP="005632C5">
            <w:pPr>
              <w:pStyle w:val="BodyText"/>
              <w:spacing w:after="0"/>
              <w:rPr>
                <w:lang w:val="de-DE"/>
              </w:rPr>
            </w:pPr>
            <w:r w:rsidRPr="00B35C04">
              <w:rPr>
                <w:lang w:val="de-DE"/>
              </w:rPr>
              <w:t>En</w:t>
            </w:r>
            <w:r>
              <w:rPr>
                <w:lang w:val="de-DE"/>
              </w:rPr>
              <w:t>t</w:t>
            </w:r>
            <w:r w:rsidRPr="00B35C04">
              <w:rPr>
                <w:lang w:val="de-DE"/>
              </w:rPr>
              <w:t xml:space="preserve">er oder eine Cursorrouting-Taste </w:t>
            </w:r>
          </w:p>
        </w:tc>
      </w:tr>
      <w:tr w:rsidR="00274F10" w:rsidRPr="00B35C04" w14:paraId="29A17F59" w14:textId="77777777" w:rsidTr="005632C5">
        <w:trPr>
          <w:trHeight w:val="360"/>
        </w:trPr>
        <w:tc>
          <w:tcPr>
            <w:tcW w:w="4287" w:type="dxa"/>
            <w:vAlign w:val="center"/>
          </w:tcPr>
          <w:p w14:paraId="56F81641" w14:textId="77777777" w:rsidR="00274F10" w:rsidRPr="00B35C04" w:rsidRDefault="00274F10" w:rsidP="005632C5">
            <w:pPr>
              <w:pStyle w:val="BodyText"/>
              <w:spacing w:after="0"/>
              <w:rPr>
                <w:lang w:val="de-DE"/>
              </w:rPr>
            </w:pPr>
            <w:r w:rsidRPr="00B35C04">
              <w:rPr>
                <w:lang w:val="de-DE"/>
              </w:rPr>
              <w:t>Bearbeitungsmodus beenden</w:t>
            </w:r>
          </w:p>
        </w:tc>
        <w:tc>
          <w:tcPr>
            <w:tcW w:w="4343" w:type="dxa"/>
            <w:vAlign w:val="center"/>
          </w:tcPr>
          <w:p w14:paraId="067AA1E5" w14:textId="77777777" w:rsidR="00274F10" w:rsidRPr="00B35C04" w:rsidRDefault="00274F10" w:rsidP="005632C5">
            <w:pPr>
              <w:pStyle w:val="BodyText"/>
              <w:spacing w:after="0"/>
              <w:rPr>
                <w:lang w:val="de-DE"/>
              </w:rPr>
            </w:pPr>
            <w:r>
              <w:rPr>
                <w:lang w:val="de-DE"/>
              </w:rPr>
              <w:t>Leer-Taste mit E</w:t>
            </w:r>
          </w:p>
        </w:tc>
      </w:tr>
      <w:tr w:rsidR="00274F10" w:rsidRPr="00B35C04" w14:paraId="5155A5A7" w14:textId="77777777" w:rsidTr="005632C5">
        <w:trPr>
          <w:trHeight w:val="360"/>
        </w:trPr>
        <w:tc>
          <w:tcPr>
            <w:tcW w:w="4287" w:type="dxa"/>
            <w:vAlign w:val="center"/>
          </w:tcPr>
          <w:p w14:paraId="339F32CE" w14:textId="77777777" w:rsidR="00274F10" w:rsidRPr="00B35C04" w:rsidRDefault="00274F10" w:rsidP="005632C5">
            <w:pPr>
              <w:pStyle w:val="BodyText"/>
              <w:spacing w:after="0"/>
              <w:rPr>
                <w:lang w:val="de-DE"/>
              </w:rPr>
            </w:pPr>
            <w:r w:rsidRPr="00B35C04">
              <w:rPr>
                <w:lang w:val="de-DE"/>
              </w:rPr>
              <w:t>Braille Datei erstellen</w:t>
            </w:r>
          </w:p>
        </w:tc>
        <w:tc>
          <w:tcPr>
            <w:tcW w:w="4343" w:type="dxa"/>
            <w:vAlign w:val="center"/>
          </w:tcPr>
          <w:p w14:paraId="7D6CC886" w14:textId="77777777" w:rsidR="00274F10" w:rsidRPr="00B35C04" w:rsidRDefault="00274F10" w:rsidP="005632C5">
            <w:pPr>
              <w:pStyle w:val="BodyText"/>
              <w:spacing w:after="0"/>
              <w:rPr>
                <w:lang w:val="de-DE"/>
              </w:rPr>
            </w:pPr>
            <w:r>
              <w:rPr>
                <w:lang w:val="de-DE"/>
              </w:rPr>
              <w:t>Rücktaste mit B</w:t>
            </w:r>
          </w:p>
        </w:tc>
      </w:tr>
      <w:tr w:rsidR="00274F10" w:rsidRPr="00B35C04" w14:paraId="1E8DC70D" w14:textId="77777777" w:rsidTr="005632C5">
        <w:trPr>
          <w:trHeight w:val="360"/>
        </w:trPr>
        <w:tc>
          <w:tcPr>
            <w:tcW w:w="4287" w:type="dxa"/>
            <w:vAlign w:val="center"/>
          </w:tcPr>
          <w:p w14:paraId="5DC0E3F0" w14:textId="77777777" w:rsidR="00274F10" w:rsidRPr="00B35C04" w:rsidRDefault="00274F10" w:rsidP="005632C5">
            <w:pPr>
              <w:pStyle w:val="BodyText"/>
              <w:spacing w:after="0"/>
              <w:rPr>
                <w:lang w:val="de-DE"/>
              </w:rPr>
            </w:pPr>
            <w:r w:rsidRPr="00B35C04">
              <w:rPr>
                <w:lang w:val="de-DE"/>
              </w:rPr>
              <w:t>Brailledatei öffnen</w:t>
            </w:r>
          </w:p>
        </w:tc>
        <w:tc>
          <w:tcPr>
            <w:tcW w:w="4343" w:type="dxa"/>
            <w:vAlign w:val="center"/>
          </w:tcPr>
          <w:p w14:paraId="4BF55A15" w14:textId="77777777" w:rsidR="00274F10" w:rsidRPr="00B35C04" w:rsidRDefault="00274F10" w:rsidP="005632C5">
            <w:pPr>
              <w:pStyle w:val="BodyText"/>
              <w:spacing w:after="0"/>
              <w:rPr>
                <w:lang w:val="de-DE"/>
              </w:rPr>
            </w:pPr>
            <w:r>
              <w:rPr>
                <w:lang w:val="de-DE"/>
              </w:rPr>
              <w:t>Rücktaste + O</w:t>
            </w:r>
          </w:p>
        </w:tc>
      </w:tr>
      <w:tr w:rsidR="00274F10" w:rsidRPr="00B35C04" w14:paraId="3D59AD57" w14:textId="77777777" w:rsidTr="005632C5">
        <w:trPr>
          <w:trHeight w:val="360"/>
        </w:trPr>
        <w:tc>
          <w:tcPr>
            <w:tcW w:w="4287" w:type="dxa"/>
            <w:vAlign w:val="center"/>
          </w:tcPr>
          <w:p w14:paraId="4019F505" w14:textId="77777777" w:rsidR="00274F10" w:rsidRPr="00B35C04" w:rsidRDefault="00274F10" w:rsidP="005632C5">
            <w:pPr>
              <w:pStyle w:val="BodyText"/>
              <w:spacing w:after="0"/>
              <w:rPr>
                <w:lang w:val="de-DE"/>
              </w:rPr>
            </w:pPr>
            <w:r w:rsidRPr="00B35C04">
              <w:rPr>
                <w:lang w:val="de-DE"/>
              </w:rPr>
              <w:t>Speichern</w:t>
            </w:r>
          </w:p>
        </w:tc>
        <w:tc>
          <w:tcPr>
            <w:tcW w:w="4343" w:type="dxa"/>
            <w:vAlign w:val="center"/>
          </w:tcPr>
          <w:p w14:paraId="3ED99C9B" w14:textId="77777777" w:rsidR="00274F10" w:rsidRPr="00B35C04" w:rsidRDefault="00274F10" w:rsidP="005632C5">
            <w:pPr>
              <w:pStyle w:val="BodyText"/>
              <w:spacing w:after="0"/>
              <w:rPr>
                <w:lang w:val="de-DE"/>
              </w:rPr>
            </w:pPr>
            <w:r>
              <w:rPr>
                <w:lang w:val="de-DE"/>
              </w:rPr>
              <w:t>Leer-Taste mit S</w:t>
            </w:r>
          </w:p>
        </w:tc>
      </w:tr>
      <w:tr w:rsidR="00274F10" w:rsidRPr="00B35C04" w14:paraId="128B0973" w14:textId="77777777" w:rsidTr="005632C5">
        <w:trPr>
          <w:trHeight w:val="360"/>
        </w:trPr>
        <w:tc>
          <w:tcPr>
            <w:tcW w:w="4287" w:type="dxa"/>
            <w:vAlign w:val="center"/>
          </w:tcPr>
          <w:p w14:paraId="345BC3F0" w14:textId="77777777" w:rsidR="00274F10" w:rsidRPr="00B35C04" w:rsidRDefault="00274F10" w:rsidP="005632C5">
            <w:pPr>
              <w:pStyle w:val="BodyText"/>
              <w:spacing w:after="0"/>
              <w:rPr>
                <w:lang w:val="de-DE"/>
              </w:rPr>
            </w:pPr>
            <w:r w:rsidRPr="00B35C04">
              <w:rPr>
                <w:lang w:val="de-DE"/>
              </w:rPr>
              <w:t>Speichern unter</w:t>
            </w:r>
          </w:p>
        </w:tc>
        <w:tc>
          <w:tcPr>
            <w:tcW w:w="4343" w:type="dxa"/>
            <w:vAlign w:val="center"/>
          </w:tcPr>
          <w:p w14:paraId="3F78A627" w14:textId="77777777" w:rsidR="00274F10" w:rsidRPr="00B35C04" w:rsidRDefault="00274F10" w:rsidP="005632C5">
            <w:pPr>
              <w:pStyle w:val="BodyText"/>
              <w:spacing w:after="0"/>
              <w:rPr>
                <w:lang w:val="de-DE"/>
              </w:rPr>
            </w:pPr>
            <w:r>
              <w:rPr>
                <w:lang w:val="de-DE"/>
              </w:rPr>
              <w:t>Rücktaste mit S</w:t>
            </w:r>
          </w:p>
        </w:tc>
      </w:tr>
      <w:tr w:rsidR="00274F10" w:rsidRPr="00B35C04" w14:paraId="041B4544" w14:textId="77777777" w:rsidTr="005632C5">
        <w:trPr>
          <w:trHeight w:val="360"/>
        </w:trPr>
        <w:tc>
          <w:tcPr>
            <w:tcW w:w="4287" w:type="dxa"/>
            <w:vAlign w:val="center"/>
          </w:tcPr>
          <w:p w14:paraId="7AF64E1A" w14:textId="77777777" w:rsidR="00274F10" w:rsidRPr="00B35C04" w:rsidRDefault="00274F10" w:rsidP="005632C5">
            <w:pPr>
              <w:pStyle w:val="BodyText"/>
              <w:spacing w:after="0"/>
              <w:rPr>
                <w:lang w:val="de-DE"/>
              </w:rPr>
            </w:pPr>
            <w:r w:rsidRPr="00B35C04">
              <w:rPr>
                <w:lang w:val="de-DE"/>
              </w:rPr>
              <w:t>Suchen</w:t>
            </w:r>
          </w:p>
        </w:tc>
        <w:tc>
          <w:tcPr>
            <w:tcW w:w="4343" w:type="dxa"/>
            <w:vAlign w:val="center"/>
          </w:tcPr>
          <w:p w14:paraId="561F26AB" w14:textId="77777777" w:rsidR="00274F10" w:rsidRPr="00B35C04" w:rsidRDefault="00274F10" w:rsidP="005632C5">
            <w:pPr>
              <w:pStyle w:val="BodyText"/>
              <w:spacing w:after="0"/>
              <w:rPr>
                <w:lang w:val="de-DE"/>
              </w:rPr>
            </w:pPr>
            <w:r>
              <w:rPr>
                <w:lang w:val="de-DE"/>
              </w:rPr>
              <w:t>Leer-Taste mit F</w:t>
            </w:r>
          </w:p>
        </w:tc>
      </w:tr>
      <w:tr w:rsidR="00274F10" w:rsidRPr="00B35C04" w14:paraId="1BF48C1C" w14:textId="77777777" w:rsidTr="005632C5">
        <w:trPr>
          <w:trHeight w:val="360"/>
        </w:trPr>
        <w:tc>
          <w:tcPr>
            <w:tcW w:w="4287" w:type="dxa"/>
            <w:vAlign w:val="center"/>
          </w:tcPr>
          <w:p w14:paraId="253CFEB2" w14:textId="77777777" w:rsidR="00274F10" w:rsidRPr="00B35C04" w:rsidRDefault="00274F10" w:rsidP="005632C5">
            <w:pPr>
              <w:pStyle w:val="BodyText"/>
              <w:spacing w:after="0"/>
              <w:rPr>
                <w:lang w:val="de-DE"/>
              </w:rPr>
            </w:pPr>
            <w:r w:rsidRPr="00B35C04">
              <w:rPr>
                <w:lang w:val="de-DE"/>
              </w:rPr>
              <w:t>Nächste Fundstelle</w:t>
            </w:r>
          </w:p>
        </w:tc>
        <w:tc>
          <w:tcPr>
            <w:tcW w:w="4343" w:type="dxa"/>
            <w:vAlign w:val="center"/>
          </w:tcPr>
          <w:p w14:paraId="3003C6F6" w14:textId="77777777" w:rsidR="00274F10" w:rsidRPr="00B35C04" w:rsidRDefault="00274F10" w:rsidP="005632C5">
            <w:pPr>
              <w:pStyle w:val="BodyText"/>
              <w:spacing w:after="0"/>
              <w:rPr>
                <w:lang w:val="de-DE"/>
              </w:rPr>
            </w:pPr>
            <w:r>
              <w:rPr>
                <w:lang w:val="de-DE"/>
              </w:rPr>
              <w:t>Leer-Taste + N</w:t>
            </w:r>
          </w:p>
        </w:tc>
      </w:tr>
      <w:tr w:rsidR="00274F10" w:rsidRPr="00B35C04" w14:paraId="58D7E9B5" w14:textId="77777777" w:rsidTr="005632C5">
        <w:trPr>
          <w:trHeight w:val="360"/>
        </w:trPr>
        <w:tc>
          <w:tcPr>
            <w:tcW w:w="4287" w:type="dxa"/>
            <w:vAlign w:val="center"/>
          </w:tcPr>
          <w:p w14:paraId="0FAFBF41" w14:textId="77777777" w:rsidR="00274F10" w:rsidRPr="00B35C04" w:rsidRDefault="00274F10" w:rsidP="005632C5">
            <w:pPr>
              <w:pStyle w:val="BodyText"/>
              <w:spacing w:after="0"/>
              <w:rPr>
                <w:lang w:val="de-DE"/>
              </w:rPr>
            </w:pPr>
            <w:r w:rsidRPr="00B35C04">
              <w:rPr>
                <w:lang w:val="de-DE"/>
              </w:rPr>
              <w:t>Vorherige Fundstelle</w:t>
            </w:r>
          </w:p>
        </w:tc>
        <w:tc>
          <w:tcPr>
            <w:tcW w:w="4343" w:type="dxa"/>
            <w:vAlign w:val="center"/>
          </w:tcPr>
          <w:p w14:paraId="6448D31D" w14:textId="77777777" w:rsidR="00274F10" w:rsidRPr="00B35C04" w:rsidRDefault="00274F10" w:rsidP="005632C5">
            <w:pPr>
              <w:pStyle w:val="BodyText"/>
              <w:spacing w:after="0"/>
              <w:rPr>
                <w:lang w:val="de-DE"/>
              </w:rPr>
            </w:pPr>
            <w:r>
              <w:rPr>
                <w:lang w:val="de-DE"/>
              </w:rPr>
              <w:t>Leer-Taste + P</w:t>
            </w:r>
          </w:p>
        </w:tc>
      </w:tr>
      <w:tr w:rsidR="00274F10" w:rsidRPr="00B35C04" w14:paraId="2D53C6C1" w14:textId="77777777" w:rsidTr="005632C5">
        <w:trPr>
          <w:trHeight w:val="360"/>
        </w:trPr>
        <w:tc>
          <w:tcPr>
            <w:tcW w:w="4287" w:type="dxa"/>
            <w:vAlign w:val="center"/>
          </w:tcPr>
          <w:p w14:paraId="6E2DAD5A" w14:textId="77777777" w:rsidR="00274F10" w:rsidRPr="00B35C04" w:rsidRDefault="00274F10" w:rsidP="005632C5">
            <w:pPr>
              <w:pStyle w:val="BodyText"/>
              <w:spacing w:after="0"/>
              <w:rPr>
                <w:lang w:val="de-DE"/>
              </w:rPr>
            </w:pPr>
            <w:r w:rsidRPr="00B35C04">
              <w:rPr>
                <w:lang w:val="de-DE"/>
              </w:rPr>
              <w:t>Ersetzen</w:t>
            </w:r>
          </w:p>
        </w:tc>
        <w:tc>
          <w:tcPr>
            <w:tcW w:w="4343" w:type="dxa"/>
            <w:vAlign w:val="center"/>
          </w:tcPr>
          <w:p w14:paraId="69604569" w14:textId="77777777" w:rsidR="00274F10" w:rsidRPr="00B35C04" w:rsidRDefault="00274F10" w:rsidP="005632C5">
            <w:pPr>
              <w:pStyle w:val="BodyText"/>
              <w:spacing w:after="0"/>
              <w:rPr>
                <w:lang w:val="de-DE"/>
              </w:rPr>
            </w:pPr>
            <w:r>
              <w:rPr>
                <w:lang w:val="de-DE"/>
              </w:rPr>
              <w:t>Rücktaste + F</w:t>
            </w:r>
          </w:p>
        </w:tc>
      </w:tr>
      <w:tr w:rsidR="00274F10" w:rsidRPr="00B35C04" w14:paraId="7B5D347E" w14:textId="77777777" w:rsidTr="005632C5">
        <w:trPr>
          <w:trHeight w:val="360"/>
        </w:trPr>
        <w:tc>
          <w:tcPr>
            <w:tcW w:w="4287" w:type="dxa"/>
            <w:vAlign w:val="center"/>
          </w:tcPr>
          <w:p w14:paraId="01FCAC63" w14:textId="77777777" w:rsidR="00274F10" w:rsidRPr="00B35C04" w:rsidRDefault="00274F10" w:rsidP="005632C5">
            <w:pPr>
              <w:pStyle w:val="BodyText"/>
              <w:spacing w:after="0"/>
              <w:rPr>
                <w:lang w:val="de-DE"/>
              </w:rPr>
            </w:pPr>
            <w:r w:rsidRPr="00B35C04">
              <w:rPr>
                <w:lang w:val="de-DE"/>
              </w:rPr>
              <w:t xml:space="preserve">Anfangs- bzw. </w:t>
            </w:r>
            <w:r>
              <w:rPr>
                <w:lang w:val="de-DE"/>
              </w:rPr>
              <w:t>Endmarke</w:t>
            </w:r>
            <w:r w:rsidRPr="00B35C04">
              <w:rPr>
                <w:lang w:val="de-DE"/>
              </w:rPr>
              <w:t xml:space="preserve"> setzen</w:t>
            </w:r>
          </w:p>
        </w:tc>
        <w:tc>
          <w:tcPr>
            <w:tcW w:w="4343" w:type="dxa"/>
            <w:vAlign w:val="center"/>
          </w:tcPr>
          <w:p w14:paraId="556E1660" w14:textId="77777777" w:rsidR="00274F10" w:rsidRPr="00B35C04" w:rsidRDefault="00274F10" w:rsidP="005632C5">
            <w:pPr>
              <w:pStyle w:val="BodyText"/>
              <w:spacing w:after="0"/>
              <w:rPr>
                <w:lang w:val="de-DE"/>
              </w:rPr>
            </w:pPr>
            <w:r>
              <w:rPr>
                <w:lang w:val="de-DE"/>
              </w:rPr>
              <w:t>Enter + S</w:t>
            </w:r>
          </w:p>
        </w:tc>
      </w:tr>
      <w:tr w:rsidR="00274F10" w:rsidRPr="00B35C04" w14:paraId="3A6C1485" w14:textId="77777777" w:rsidTr="005632C5">
        <w:trPr>
          <w:trHeight w:val="360"/>
        </w:trPr>
        <w:tc>
          <w:tcPr>
            <w:tcW w:w="4287" w:type="dxa"/>
            <w:vAlign w:val="center"/>
          </w:tcPr>
          <w:p w14:paraId="41B3D1E4" w14:textId="77777777" w:rsidR="00274F10" w:rsidRPr="00B35C04" w:rsidRDefault="00274F10" w:rsidP="005632C5">
            <w:pPr>
              <w:pStyle w:val="BodyText"/>
              <w:spacing w:after="0"/>
              <w:rPr>
                <w:lang w:val="de-DE"/>
              </w:rPr>
            </w:pPr>
            <w:r w:rsidRPr="00B35C04">
              <w:rPr>
                <w:lang w:val="de-DE"/>
              </w:rPr>
              <w:t>Alles auswählen</w:t>
            </w:r>
          </w:p>
        </w:tc>
        <w:tc>
          <w:tcPr>
            <w:tcW w:w="4343" w:type="dxa"/>
            <w:vAlign w:val="center"/>
          </w:tcPr>
          <w:p w14:paraId="2A87E515" w14:textId="77777777" w:rsidR="00274F10" w:rsidRPr="00B35C04" w:rsidRDefault="00274F10" w:rsidP="005632C5">
            <w:pPr>
              <w:pStyle w:val="BodyText"/>
              <w:spacing w:after="0"/>
              <w:rPr>
                <w:lang w:val="de-DE"/>
              </w:rPr>
            </w:pPr>
            <w:r>
              <w:rPr>
                <w:lang w:val="de-DE"/>
              </w:rPr>
              <w:t>Enter + Punkte 1 2 3 4 5 6</w:t>
            </w:r>
          </w:p>
        </w:tc>
      </w:tr>
      <w:tr w:rsidR="00274F10" w:rsidRPr="00B35C04" w14:paraId="44DF1250" w14:textId="77777777" w:rsidTr="005632C5">
        <w:trPr>
          <w:trHeight w:val="360"/>
        </w:trPr>
        <w:tc>
          <w:tcPr>
            <w:tcW w:w="4287" w:type="dxa"/>
            <w:vAlign w:val="center"/>
          </w:tcPr>
          <w:p w14:paraId="5F5C0D81" w14:textId="77777777" w:rsidR="00274F10" w:rsidRPr="00B35C04" w:rsidRDefault="00274F10" w:rsidP="005632C5">
            <w:pPr>
              <w:pStyle w:val="BodyText"/>
              <w:spacing w:after="0"/>
              <w:rPr>
                <w:lang w:val="de-DE"/>
              </w:rPr>
            </w:pPr>
            <w:r w:rsidRPr="00B35C04">
              <w:rPr>
                <w:lang w:val="de-DE"/>
              </w:rPr>
              <w:t>Kopieren</w:t>
            </w:r>
          </w:p>
        </w:tc>
        <w:tc>
          <w:tcPr>
            <w:tcW w:w="4343" w:type="dxa"/>
            <w:vAlign w:val="center"/>
          </w:tcPr>
          <w:p w14:paraId="697EE9DF" w14:textId="77777777" w:rsidR="00274F10" w:rsidRPr="00B35C04" w:rsidRDefault="00274F10" w:rsidP="005632C5">
            <w:pPr>
              <w:pStyle w:val="BodyText"/>
              <w:spacing w:after="0"/>
              <w:rPr>
                <w:lang w:val="de-DE"/>
              </w:rPr>
            </w:pPr>
            <w:r>
              <w:rPr>
                <w:lang w:val="de-DE"/>
              </w:rPr>
              <w:t>Rücktaste mit Y</w:t>
            </w:r>
          </w:p>
        </w:tc>
      </w:tr>
      <w:tr w:rsidR="00274F10" w:rsidRPr="00B35C04" w14:paraId="40E14A5A" w14:textId="77777777" w:rsidTr="005632C5">
        <w:trPr>
          <w:trHeight w:val="360"/>
        </w:trPr>
        <w:tc>
          <w:tcPr>
            <w:tcW w:w="4287" w:type="dxa"/>
            <w:vAlign w:val="center"/>
          </w:tcPr>
          <w:p w14:paraId="3CCE5C08" w14:textId="77777777" w:rsidR="00274F10" w:rsidRPr="00B35C04" w:rsidRDefault="00274F10" w:rsidP="005632C5">
            <w:pPr>
              <w:pStyle w:val="BodyText"/>
              <w:spacing w:after="0"/>
              <w:rPr>
                <w:lang w:val="de-DE"/>
              </w:rPr>
            </w:pPr>
            <w:r w:rsidRPr="00B35C04">
              <w:rPr>
                <w:lang w:val="de-DE"/>
              </w:rPr>
              <w:t>Ausschneiden</w:t>
            </w:r>
          </w:p>
        </w:tc>
        <w:tc>
          <w:tcPr>
            <w:tcW w:w="4343" w:type="dxa"/>
            <w:vAlign w:val="center"/>
          </w:tcPr>
          <w:p w14:paraId="53AD77FF" w14:textId="77777777" w:rsidR="00274F10" w:rsidRPr="00B35C04" w:rsidRDefault="00274F10" w:rsidP="005632C5">
            <w:pPr>
              <w:pStyle w:val="BodyText"/>
              <w:spacing w:after="0"/>
              <w:rPr>
                <w:lang w:val="de-DE"/>
              </w:rPr>
            </w:pPr>
            <w:r>
              <w:rPr>
                <w:lang w:val="de-DE"/>
              </w:rPr>
              <w:t>Rücktaste mit X</w:t>
            </w:r>
          </w:p>
        </w:tc>
      </w:tr>
      <w:tr w:rsidR="00274F10" w:rsidRPr="00B35C04" w14:paraId="59A051F1" w14:textId="77777777" w:rsidTr="005632C5">
        <w:trPr>
          <w:trHeight w:val="360"/>
        </w:trPr>
        <w:tc>
          <w:tcPr>
            <w:tcW w:w="4287" w:type="dxa"/>
            <w:vAlign w:val="center"/>
          </w:tcPr>
          <w:p w14:paraId="1DEE3AEF" w14:textId="77777777" w:rsidR="00274F10" w:rsidRPr="00B35C04" w:rsidRDefault="00274F10" w:rsidP="005632C5">
            <w:pPr>
              <w:pStyle w:val="BodyText"/>
              <w:spacing w:after="0"/>
              <w:rPr>
                <w:lang w:val="de-DE"/>
              </w:rPr>
            </w:pPr>
            <w:r w:rsidRPr="00B35C04">
              <w:rPr>
                <w:lang w:val="de-DE"/>
              </w:rPr>
              <w:t>Einfügen</w:t>
            </w:r>
          </w:p>
        </w:tc>
        <w:tc>
          <w:tcPr>
            <w:tcW w:w="4343" w:type="dxa"/>
            <w:vAlign w:val="center"/>
          </w:tcPr>
          <w:p w14:paraId="5757AD4D" w14:textId="77777777" w:rsidR="00274F10" w:rsidRPr="00B35C04" w:rsidRDefault="00274F10" w:rsidP="005632C5">
            <w:pPr>
              <w:pStyle w:val="BodyText"/>
              <w:spacing w:after="0"/>
              <w:rPr>
                <w:lang w:val="de-DE"/>
              </w:rPr>
            </w:pPr>
            <w:r>
              <w:rPr>
                <w:lang w:val="de-DE"/>
              </w:rPr>
              <w:t>Rücktaste + V</w:t>
            </w:r>
          </w:p>
        </w:tc>
      </w:tr>
      <w:tr w:rsidR="00274F10" w:rsidRPr="00B35C04" w14:paraId="475144EB" w14:textId="77777777" w:rsidTr="005632C5">
        <w:trPr>
          <w:trHeight w:val="360"/>
        </w:trPr>
        <w:tc>
          <w:tcPr>
            <w:tcW w:w="4287" w:type="dxa"/>
            <w:vAlign w:val="center"/>
          </w:tcPr>
          <w:p w14:paraId="767464C3" w14:textId="77777777" w:rsidR="00274F10" w:rsidRPr="00B35C04" w:rsidRDefault="00274F10" w:rsidP="005632C5">
            <w:pPr>
              <w:pStyle w:val="BodyText"/>
              <w:spacing w:after="0"/>
              <w:rPr>
                <w:lang w:val="de-DE"/>
              </w:rPr>
            </w:pPr>
            <w:r w:rsidRPr="00B35C04">
              <w:rPr>
                <w:lang w:val="de-DE"/>
              </w:rPr>
              <w:t>Vorheriges Wort löschen</w:t>
            </w:r>
          </w:p>
        </w:tc>
        <w:tc>
          <w:tcPr>
            <w:tcW w:w="4343" w:type="dxa"/>
            <w:vAlign w:val="center"/>
          </w:tcPr>
          <w:p w14:paraId="6A4A815A" w14:textId="77777777" w:rsidR="00274F10" w:rsidRPr="00B35C04" w:rsidRDefault="00274F10" w:rsidP="005632C5">
            <w:pPr>
              <w:pStyle w:val="BodyText"/>
              <w:spacing w:after="0"/>
              <w:rPr>
                <w:lang w:val="de-DE"/>
              </w:rPr>
            </w:pPr>
            <w:r>
              <w:rPr>
                <w:lang w:val="de-DE"/>
              </w:rPr>
              <w:t>Rücktaste mit Punkt 2</w:t>
            </w:r>
          </w:p>
        </w:tc>
      </w:tr>
      <w:tr w:rsidR="00274F10" w:rsidRPr="00B35C04" w14:paraId="0E19F452" w14:textId="77777777" w:rsidTr="005632C5">
        <w:trPr>
          <w:trHeight w:val="360"/>
        </w:trPr>
        <w:tc>
          <w:tcPr>
            <w:tcW w:w="4287" w:type="dxa"/>
            <w:vAlign w:val="center"/>
          </w:tcPr>
          <w:p w14:paraId="13CDC271" w14:textId="77777777" w:rsidR="00274F10" w:rsidRPr="00B35C04" w:rsidRDefault="00274F10" w:rsidP="005632C5">
            <w:pPr>
              <w:pStyle w:val="BodyText"/>
              <w:spacing w:after="0"/>
              <w:rPr>
                <w:lang w:val="de-DE"/>
              </w:rPr>
            </w:pPr>
            <w:r w:rsidRPr="00B35C04">
              <w:rPr>
                <w:lang w:val="de-DE"/>
              </w:rPr>
              <w:t>Aktuelles Wort löschen</w:t>
            </w:r>
          </w:p>
        </w:tc>
        <w:tc>
          <w:tcPr>
            <w:tcW w:w="4343" w:type="dxa"/>
            <w:vAlign w:val="center"/>
          </w:tcPr>
          <w:p w14:paraId="57A91F13" w14:textId="77777777" w:rsidR="00274F10" w:rsidRPr="00B35C04" w:rsidRDefault="00274F10" w:rsidP="005632C5">
            <w:pPr>
              <w:pStyle w:val="BodyText"/>
              <w:spacing w:after="0"/>
              <w:rPr>
                <w:lang w:val="de-DE"/>
              </w:rPr>
            </w:pPr>
            <w:r>
              <w:rPr>
                <w:lang w:val="de-DE"/>
              </w:rPr>
              <w:t>Rücktaste + Punkte 2 5</w:t>
            </w:r>
          </w:p>
        </w:tc>
      </w:tr>
      <w:tr w:rsidR="00274F10" w:rsidRPr="00B35C04" w14:paraId="199B8476" w14:textId="77777777" w:rsidTr="005632C5">
        <w:trPr>
          <w:trHeight w:val="360"/>
        </w:trPr>
        <w:tc>
          <w:tcPr>
            <w:tcW w:w="4287" w:type="dxa"/>
          </w:tcPr>
          <w:p w14:paraId="14BEAE28" w14:textId="77777777" w:rsidR="00274F10" w:rsidRPr="00B35C04" w:rsidRDefault="00274F10" w:rsidP="005632C5">
            <w:pPr>
              <w:pStyle w:val="BodyText"/>
              <w:spacing w:after="0"/>
              <w:rPr>
                <w:lang w:val="de-DE"/>
              </w:rPr>
            </w:pPr>
            <w:r w:rsidRPr="00B35C04">
              <w:rPr>
                <w:lang w:val="de-DE"/>
              </w:rPr>
              <w:t>Vorheriges Zeichen löschen</w:t>
            </w:r>
          </w:p>
        </w:tc>
        <w:tc>
          <w:tcPr>
            <w:tcW w:w="4343" w:type="dxa"/>
          </w:tcPr>
          <w:p w14:paraId="722BE921" w14:textId="77777777" w:rsidR="00274F10" w:rsidRPr="00B35C04" w:rsidRDefault="00274F10" w:rsidP="005632C5">
            <w:pPr>
              <w:pStyle w:val="BodyText"/>
              <w:spacing w:after="0"/>
              <w:rPr>
                <w:lang w:val="de-DE"/>
              </w:rPr>
            </w:pPr>
            <w:r>
              <w:rPr>
                <w:lang w:val="de-DE"/>
              </w:rPr>
              <w:t>Rücktaste</w:t>
            </w:r>
          </w:p>
        </w:tc>
      </w:tr>
      <w:tr w:rsidR="00274F10" w:rsidRPr="00B35C04" w14:paraId="03788EC3" w14:textId="77777777" w:rsidTr="005632C5">
        <w:trPr>
          <w:trHeight w:val="360"/>
        </w:trPr>
        <w:tc>
          <w:tcPr>
            <w:tcW w:w="4287" w:type="dxa"/>
            <w:vAlign w:val="center"/>
          </w:tcPr>
          <w:p w14:paraId="7E3564E0" w14:textId="77777777" w:rsidR="00274F10" w:rsidRPr="00B35C04" w:rsidRDefault="00274F10" w:rsidP="005632C5">
            <w:pPr>
              <w:pStyle w:val="BodyText"/>
              <w:spacing w:after="0"/>
              <w:rPr>
                <w:lang w:val="de-DE"/>
              </w:rPr>
            </w:pPr>
            <w:r w:rsidRPr="00B35C04">
              <w:rPr>
                <w:lang w:val="de-DE"/>
              </w:rPr>
              <w:t>Während der Bearbeitung zum nächsten Editierfeld gehen</w:t>
            </w:r>
          </w:p>
        </w:tc>
        <w:tc>
          <w:tcPr>
            <w:tcW w:w="4343" w:type="dxa"/>
            <w:vAlign w:val="center"/>
          </w:tcPr>
          <w:p w14:paraId="616BE68D" w14:textId="77777777" w:rsidR="00274F10" w:rsidRPr="00B35C04" w:rsidRDefault="00274F10" w:rsidP="005632C5">
            <w:pPr>
              <w:pStyle w:val="BodyText"/>
              <w:spacing w:after="0"/>
              <w:rPr>
                <w:lang w:val="de-DE"/>
              </w:rPr>
            </w:pPr>
            <w:r>
              <w:rPr>
                <w:lang w:val="de-DE"/>
              </w:rPr>
              <w:t>Enter</w:t>
            </w:r>
          </w:p>
        </w:tc>
      </w:tr>
      <w:tr w:rsidR="00274F10" w:rsidRPr="00B35C04" w14:paraId="45743853" w14:textId="77777777" w:rsidTr="005632C5">
        <w:trPr>
          <w:trHeight w:val="360"/>
        </w:trPr>
        <w:tc>
          <w:tcPr>
            <w:tcW w:w="4287" w:type="dxa"/>
            <w:vAlign w:val="center"/>
          </w:tcPr>
          <w:p w14:paraId="430972A8" w14:textId="77777777" w:rsidR="00274F10" w:rsidRPr="00B35C04" w:rsidRDefault="00274F10" w:rsidP="005632C5">
            <w:pPr>
              <w:pStyle w:val="BodyText"/>
              <w:spacing w:after="0"/>
              <w:rPr>
                <w:lang w:val="de-DE"/>
              </w:rPr>
            </w:pPr>
            <w:r w:rsidRPr="00B35C04">
              <w:rPr>
                <w:lang w:val="de-DE"/>
              </w:rPr>
              <w:t>Bei ausgeschalteter Bearbeitung zum nächsten Editierfeld gehen</w:t>
            </w:r>
          </w:p>
        </w:tc>
        <w:tc>
          <w:tcPr>
            <w:tcW w:w="4343" w:type="dxa"/>
            <w:vAlign w:val="center"/>
          </w:tcPr>
          <w:p w14:paraId="5C806A20" w14:textId="77777777" w:rsidR="00274F10" w:rsidRPr="00B35C04" w:rsidRDefault="00274F10" w:rsidP="005632C5">
            <w:pPr>
              <w:pStyle w:val="BodyText"/>
              <w:spacing w:after="0"/>
              <w:rPr>
                <w:lang w:val="de-DE"/>
              </w:rPr>
            </w:pPr>
            <w:r w:rsidRPr="00B35C04">
              <w:rPr>
                <w:lang w:val="de-DE"/>
              </w:rPr>
              <w:t>Äußere, rechte Daumentaste</w:t>
            </w:r>
          </w:p>
        </w:tc>
      </w:tr>
      <w:tr w:rsidR="00274F10" w:rsidRPr="00B35C04" w14:paraId="716E768B" w14:textId="77777777" w:rsidTr="005632C5">
        <w:trPr>
          <w:trHeight w:val="360"/>
        </w:trPr>
        <w:tc>
          <w:tcPr>
            <w:tcW w:w="4287" w:type="dxa"/>
            <w:vAlign w:val="center"/>
          </w:tcPr>
          <w:p w14:paraId="16A194CF" w14:textId="77777777" w:rsidR="00274F10" w:rsidRPr="00B35C04" w:rsidRDefault="00274F10" w:rsidP="005632C5">
            <w:pPr>
              <w:pStyle w:val="BodyText"/>
              <w:spacing w:after="0"/>
              <w:rPr>
                <w:lang w:val="de-DE"/>
              </w:rPr>
            </w:pPr>
            <w:r w:rsidRPr="00B35C04">
              <w:rPr>
                <w:lang w:val="de-DE"/>
              </w:rPr>
              <w:t>Bei ausgeschalteter Bearbeitung zum vorherigen Editierfeld gehen</w:t>
            </w:r>
          </w:p>
        </w:tc>
        <w:tc>
          <w:tcPr>
            <w:tcW w:w="4343" w:type="dxa"/>
            <w:vAlign w:val="center"/>
          </w:tcPr>
          <w:p w14:paraId="4FD675B5" w14:textId="77777777" w:rsidR="00274F10" w:rsidRPr="00B35C04" w:rsidRDefault="00274F10" w:rsidP="005632C5">
            <w:pPr>
              <w:pStyle w:val="BodyText"/>
              <w:spacing w:after="0"/>
              <w:rPr>
                <w:lang w:val="de-DE"/>
              </w:rPr>
            </w:pPr>
            <w:r w:rsidRPr="00B35C04">
              <w:rPr>
                <w:lang w:val="de-DE"/>
              </w:rPr>
              <w:t>Linke, äußere Daumentaste</w:t>
            </w:r>
          </w:p>
        </w:tc>
      </w:tr>
      <w:tr w:rsidR="00274F10" w:rsidRPr="00B35C04" w14:paraId="564B759E" w14:textId="77777777" w:rsidTr="005632C5">
        <w:trPr>
          <w:trHeight w:val="360"/>
        </w:trPr>
        <w:tc>
          <w:tcPr>
            <w:tcW w:w="4287" w:type="dxa"/>
            <w:vAlign w:val="center"/>
          </w:tcPr>
          <w:p w14:paraId="35C6B1E0" w14:textId="77777777" w:rsidR="00274F10" w:rsidRPr="00B35C04" w:rsidRDefault="00274F10" w:rsidP="005632C5">
            <w:pPr>
              <w:pStyle w:val="BodyText"/>
              <w:spacing w:after="0"/>
              <w:rPr>
                <w:lang w:val="de-DE"/>
              </w:rPr>
            </w:pPr>
            <w:r w:rsidRPr="00B35C04">
              <w:rPr>
                <w:lang w:val="de-DE"/>
              </w:rPr>
              <w:t>Einfügemarke zum Anfang eines Textfeldes bewegen</w:t>
            </w:r>
          </w:p>
        </w:tc>
        <w:tc>
          <w:tcPr>
            <w:tcW w:w="4343" w:type="dxa"/>
            <w:vAlign w:val="center"/>
          </w:tcPr>
          <w:p w14:paraId="22A2B020" w14:textId="77777777" w:rsidR="00274F10" w:rsidRPr="00B35C04" w:rsidRDefault="00274F10" w:rsidP="005632C5">
            <w:pPr>
              <w:pStyle w:val="BodyText"/>
              <w:spacing w:after="0"/>
              <w:rPr>
                <w:lang w:val="de-DE"/>
              </w:rPr>
            </w:pPr>
            <w:r>
              <w:rPr>
                <w:lang w:val="de-DE"/>
              </w:rPr>
              <w:t>Leer-Taste + Punkte 1 2 3</w:t>
            </w:r>
          </w:p>
        </w:tc>
      </w:tr>
      <w:tr w:rsidR="00274F10" w:rsidRPr="00B35C04" w14:paraId="5DCFF8BF" w14:textId="77777777" w:rsidTr="005632C5">
        <w:trPr>
          <w:trHeight w:val="360"/>
        </w:trPr>
        <w:tc>
          <w:tcPr>
            <w:tcW w:w="4287" w:type="dxa"/>
            <w:vAlign w:val="center"/>
          </w:tcPr>
          <w:p w14:paraId="27EC1EDE" w14:textId="77777777" w:rsidR="00274F10" w:rsidRPr="00B35C04" w:rsidRDefault="00274F10" w:rsidP="005632C5">
            <w:pPr>
              <w:pStyle w:val="BodyText"/>
              <w:spacing w:after="0"/>
              <w:rPr>
                <w:lang w:val="de-DE"/>
              </w:rPr>
            </w:pPr>
            <w:r w:rsidRPr="00B35C04">
              <w:rPr>
                <w:lang w:val="de-DE"/>
              </w:rPr>
              <w:t>Die Einfügemarke zum Ende eines Textfeldes bewegen</w:t>
            </w:r>
          </w:p>
        </w:tc>
        <w:tc>
          <w:tcPr>
            <w:tcW w:w="4343" w:type="dxa"/>
            <w:vAlign w:val="center"/>
          </w:tcPr>
          <w:p w14:paraId="2868F6C7" w14:textId="77777777" w:rsidR="00274F10" w:rsidRPr="00B35C04" w:rsidRDefault="00274F10" w:rsidP="005632C5">
            <w:pPr>
              <w:pStyle w:val="BodyText"/>
              <w:spacing w:after="0"/>
              <w:rPr>
                <w:lang w:val="de-DE"/>
              </w:rPr>
            </w:pPr>
            <w:r>
              <w:rPr>
                <w:lang w:val="de-DE"/>
              </w:rPr>
              <w:t>Leer-Taste + Punkte 4 5 6</w:t>
            </w:r>
          </w:p>
        </w:tc>
      </w:tr>
      <w:tr w:rsidR="00274F10" w:rsidRPr="00B35C04" w14:paraId="28054F39" w14:textId="77777777" w:rsidTr="005632C5">
        <w:trPr>
          <w:trHeight w:val="360"/>
        </w:trPr>
        <w:tc>
          <w:tcPr>
            <w:tcW w:w="4287" w:type="dxa"/>
            <w:vAlign w:val="center"/>
          </w:tcPr>
          <w:p w14:paraId="0E86AA08" w14:textId="77777777" w:rsidR="00274F10" w:rsidRPr="00B35C04" w:rsidRDefault="00274F10" w:rsidP="005632C5">
            <w:pPr>
              <w:pStyle w:val="BodyText"/>
              <w:spacing w:after="0"/>
              <w:rPr>
                <w:lang w:val="de-DE"/>
              </w:rPr>
            </w:pPr>
            <w:r w:rsidRPr="00B35C04">
              <w:rPr>
                <w:lang w:val="de-DE"/>
              </w:rPr>
              <w:t>Autoscrollen starten</w:t>
            </w:r>
          </w:p>
        </w:tc>
        <w:tc>
          <w:tcPr>
            <w:tcW w:w="4343" w:type="dxa"/>
            <w:vAlign w:val="center"/>
          </w:tcPr>
          <w:p w14:paraId="5F35A4EF" w14:textId="77777777" w:rsidR="00274F10" w:rsidRPr="00B35C04" w:rsidRDefault="00274F10" w:rsidP="005632C5">
            <w:pPr>
              <w:pStyle w:val="BodyText"/>
              <w:spacing w:after="0"/>
              <w:rPr>
                <w:lang w:val="de-DE"/>
              </w:rPr>
            </w:pPr>
            <w:r>
              <w:rPr>
                <w:lang w:val="de-DE"/>
              </w:rPr>
              <w:t>Leer-Taste + Punkte 1 2 4 5 6</w:t>
            </w:r>
          </w:p>
        </w:tc>
      </w:tr>
      <w:tr w:rsidR="00274F10" w:rsidRPr="00B35C04" w14:paraId="2E3B81E2" w14:textId="77777777" w:rsidTr="005632C5">
        <w:trPr>
          <w:trHeight w:val="360"/>
        </w:trPr>
        <w:tc>
          <w:tcPr>
            <w:tcW w:w="4287" w:type="dxa"/>
            <w:vAlign w:val="center"/>
          </w:tcPr>
          <w:p w14:paraId="6EBD14D9" w14:textId="77777777" w:rsidR="00274F10" w:rsidRPr="00B35C04" w:rsidRDefault="00274F10" w:rsidP="005632C5">
            <w:pPr>
              <w:pStyle w:val="BodyText"/>
              <w:spacing w:after="0"/>
              <w:rPr>
                <w:lang w:val="de-DE"/>
              </w:rPr>
            </w:pPr>
            <w:r>
              <w:rPr>
                <w:lang w:val="de-DE"/>
              </w:rPr>
              <w:t>Autoscroll Geschwindigkeit erhöhen</w:t>
            </w:r>
          </w:p>
        </w:tc>
        <w:tc>
          <w:tcPr>
            <w:tcW w:w="4343" w:type="dxa"/>
            <w:vAlign w:val="center"/>
          </w:tcPr>
          <w:p w14:paraId="66D5AC2F" w14:textId="77777777" w:rsidR="00274F10" w:rsidRPr="00B35C04" w:rsidRDefault="00274F10" w:rsidP="005632C5">
            <w:pPr>
              <w:pStyle w:val="BodyText"/>
              <w:spacing w:after="0"/>
              <w:rPr>
                <w:lang w:val="de-DE"/>
              </w:rPr>
            </w:pPr>
            <w:r>
              <w:rPr>
                <w:lang w:val="de-DE"/>
              </w:rPr>
              <w:t>Enter mit Punkt 6</w:t>
            </w:r>
          </w:p>
        </w:tc>
      </w:tr>
      <w:tr w:rsidR="00274F10" w:rsidRPr="00B35C04" w14:paraId="2514C964" w14:textId="77777777" w:rsidTr="005632C5">
        <w:trPr>
          <w:trHeight w:val="360"/>
        </w:trPr>
        <w:tc>
          <w:tcPr>
            <w:tcW w:w="4287" w:type="dxa"/>
            <w:vAlign w:val="center"/>
          </w:tcPr>
          <w:p w14:paraId="3BF289C7" w14:textId="77777777" w:rsidR="00274F10" w:rsidRPr="00B35C04" w:rsidRDefault="00274F10" w:rsidP="005632C5">
            <w:pPr>
              <w:pStyle w:val="BodyText"/>
              <w:spacing w:after="0"/>
              <w:rPr>
                <w:lang w:val="de-DE"/>
              </w:rPr>
            </w:pPr>
            <w:r w:rsidRPr="00B35C04">
              <w:rPr>
                <w:lang w:val="de-DE"/>
              </w:rPr>
              <w:t>Autoscroll Geschwindigkeit reduzieren</w:t>
            </w:r>
          </w:p>
        </w:tc>
        <w:tc>
          <w:tcPr>
            <w:tcW w:w="4343" w:type="dxa"/>
            <w:vAlign w:val="center"/>
          </w:tcPr>
          <w:p w14:paraId="629C667E" w14:textId="77777777" w:rsidR="00274F10" w:rsidRPr="00B35C04" w:rsidRDefault="00274F10" w:rsidP="005632C5">
            <w:pPr>
              <w:pStyle w:val="BodyText"/>
              <w:spacing w:after="0"/>
              <w:rPr>
                <w:lang w:val="de-DE"/>
              </w:rPr>
            </w:pPr>
            <w:r>
              <w:rPr>
                <w:lang w:val="de-DE"/>
              </w:rPr>
              <w:t>Enter + Punkt 3</w:t>
            </w:r>
          </w:p>
        </w:tc>
      </w:tr>
      <w:tr w:rsidR="00274F10" w:rsidRPr="00B35C04" w14:paraId="4B99E30F" w14:textId="77777777" w:rsidTr="005632C5">
        <w:trPr>
          <w:trHeight w:val="360"/>
        </w:trPr>
        <w:tc>
          <w:tcPr>
            <w:tcW w:w="4287" w:type="dxa"/>
            <w:vAlign w:val="center"/>
          </w:tcPr>
          <w:p w14:paraId="297EBE19" w14:textId="77777777" w:rsidR="00274F10" w:rsidRPr="00B35C04" w:rsidRDefault="00274F10" w:rsidP="005632C5">
            <w:pPr>
              <w:pStyle w:val="BodyText"/>
              <w:spacing w:after="0"/>
              <w:rPr>
                <w:lang w:val="de-DE"/>
              </w:rPr>
            </w:pPr>
            <w:r w:rsidRPr="00B35C04">
              <w:rPr>
                <w:lang w:val="de-DE"/>
              </w:rPr>
              <w:t>Lesemodus ein- bzw. Ausschalten</w:t>
            </w:r>
          </w:p>
        </w:tc>
        <w:tc>
          <w:tcPr>
            <w:tcW w:w="4343" w:type="dxa"/>
            <w:vAlign w:val="center"/>
          </w:tcPr>
          <w:p w14:paraId="7E4F8478" w14:textId="77777777" w:rsidR="00274F10" w:rsidRPr="00B35C04" w:rsidRDefault="00274F10" w:rsidP="005632C5">
            <w:pPr>
              <w:pStyle w:val="BodyText"/>
              <w:spacing w:after="0"/>
              <w:rPr>
                <w:lang w:val="de-DE"/>
              </w:rPr>
            </w:pPr>
            <w:r>
              <w:rPr>
                <w:lang w:val="de-DE"/>
              </w:rPr>
              <w:t>Leer-Taste mit X</w:t>
            </w:r>
          </w:p>
        </w:tc>
      </w:tr>
      <w:tr w:rsidR="00274F10" w:rsidRPr="00B35C04" w14:paraId="06437202" w14:textId="77777777" w:rsidTr="005632C5">
        <w:trPr>
          <w:trHeight w:val="360"/>
        </w:trPr>
        <w:tc>
          <w:tcPr>
            <w:tcW w:w="4287" w:type="dxa"/>
            <w:vAlign w:val="center"/>
          </w:tcPr>
          <w:p w14:paraId="69A88CD7" w14:textId="77777777" w:rsidR="00274F10" w:rsidRPr="00B35C04" w:rsidRDefault="00274F10" w:rsidP="005632C5">
            <w:pPr>
              <w:pStyle w:val="BodyText"/>
              <w:spacing w:after="0"/>
              <w:rPr>
                <w:lang w:val="de-DE"/>
              </w:rPr>
            </w:pPr>
            <w:r w:rsidRPr="00B35C04">
              <w:rPr>
                <w:lang w:val="de-DE"/>
              </w:rPr>
              <w:t>Lesezeichenmenü</w:t>
            </w:r>
          </w:p>
        </w:tc>
        <w:tc>
          <w:tcPr>
            <w:tcW w:w="4343" w:type="dxa"/>
            <w:vAlign w:val="center"/>
          </w:tcPr>
          <w:p w14:paraId="022FFE82" w14:textId="77777777" w:rsidR="00274F10" w:rsidRPr="00B35C04" w:rsidRDefault="00274F10" w:rsidP="005632C5">
            <w:pPr>
              <w:pStyle w:val="BodyText"/>
              <w:spacing w:after="0"/>
              <w:rPr>
                <w:lang w:val="de-DE"/>
              </w:rPr>
            </w:pPr>
            <w:r>
              <w:rPr>
                <w:lang w:val="de-DE"/>
              </w:rPr>
              <w:t>Enter + M</w:t>
            </w:r>
          </w:p>
        </w:tc>
      </w:tr>
      <w:tr w:rsidR="00274F10" w:rsidRPr="00B35C04" w14:paraId="55BDF81A" w14:textId="77777777" w:rsidTr="005632C5">
        <w:trPr>
          <w:trHeight w:val="360"/>
        </w:trPr>
        <w:tc>
          <w:tcPr>
            <w:tcW w:w="4287" w:type="dxa"/>
            <w:vAlign w:val="center"/>
          </w:tcPr>
          <w:p w14:paraId="647973B8" w14:textId="77777777" w:rsidR="00274F10" w:rsidRPr="00B35C04" w:rsidRDefault="00274F10" w:rsidP="005632C5">
            <w:pPr>
              <w:pStyle w:val="BodyText"/>
              <w:spacing w:after="0"/>
              <w:rPr>
                <w:lang w:val="de-DE"/>
              </w:rPr>
            </w:pPr>
            <w:r w:rsidRPr="00B35C04">
              <w:rPr>
                <w:lang w:val="de-DE"/>
              </w:rPr>
              <w:t>Zu Lesezeichen springen</w:t>
            </w:r>
          </w:p>
        </w:tc>
        <w:tc>
          <w:tcPr>
            <w:tcW w:w="4343" w:type="dxa"/>
            <w:vAlign w:val="center"/>
          </w:tcPr>
          <w:p w14:paraId="22594522" w14:textId="77777777" w:rsidR="00274F10" w:rsidRPr="00B35C04" w:rsidRDefault="00274F10" w:rsidP="005632C5">
            <w:pPr>
              <w:pStyle w:val="BodyText"/>
              <w:spacing w:after="0"/>
              <w:rPr>
                <w:lang w:val="de-DE"/>
              </w:rPr>
            </w:pPr>
            <w:r>
              <w:rPr>
                <w:lang w:val="de-DE"/>
              </w:rPr>
              <w:t>Enter + J</w:t>
            </w:r>
          </w:p>
        </w:tc>
      </w:tr>
      <w:tr w:rsidR="00274F10" w:rsidRPr="00B35C04" w14:paraId="7AA6359F" w14:textId="77777777" w:rsidTr="005632C5">
        <w:trPr>
          <w:trHeight w:val="360"/>
        </w:trPr>
        <w:tc>
          <w:tcPr>
            <w:tcW w:w="4287" w:type="dxa"/>
            <w:vAlign w:val="center"/>
          </w:tcPr>
          <w:p w14:paraId="73E3D39C" w14:textId="77777777" w:rsidR="00274F10" w:rsidRPr="00B35C04" w:rsidRDefault="00274F10" w:rsidP="005632C5">
            <w:pPr>
              <w:pStyle w:val="BodyText"/>
              <w:spacing w:after="0"/>
              <w:rPr>
                <w:lang w:val="de-DE"/>
              </w:rPr>
            </w:pPr>
            <w:r w:rsidRPr="00B35C04">
              <w:rPr>
                <w:lang w:val="de-DE"/>
              </w:rPr>
              <w:t>Lesezeichen einfügen</w:t>
            </w:r>
          </w:p>
        </w:tc>
        <w:tc>
          <w:tcPr>
            <w:tcW w:w="4343" w:type="dxa"/>
            <w:vAlign w:val="center"/>
          </w:tcPr>
          <w:p w14:paraId="063A0388" w14:textId="77777777" w:rsidR="00274F10" w:rsidRPr="00B35C04" w:rsidRDefault="00274F10" w:rsidP="005632C5">
            <w:pPr>
              <w:pStyle w:val="BodyText"/>
              <w:spacing w:after="0"/>
              <w:rPr>
                <w:lang w:val="de-DE"/>
              </w:rPr>
            </w:pPr>
            <w:r>
              <w:rPr>
                <w:lang w:val="de-DE"/>
              </w:rPr>
              <w:t>Enter + B</w:t>
            </w:r>
          </w:p>
        </w:tc>
      </w:tr>
    </w:tbl>
    <w:p w14:paraId="20AB88D6" w14:textId="77777777" w:rsidR="00CF1575" w:rsidRDefault="00CF1575" w:rsidP="00703D42"/>
    <w:p w14:paraId="24429822" w14:textId="77777777" w:rsidR="00274F10" w:rsidRDefault="00274F10" w:rsidP="00703D42"/>
    <w:p w14:paraId="34F2A3AE" w14:textId="284E8AFC" w:rsidR="00703D42" w:rsidRDefault="00703D42" w:rsidP="00D41367">
      <w:pPr>
        <w:spacing w:after="160"/>
      </w:pPr>
      <w:bookmarkStart w:id="191" w:name="_Toc84178252"/>
      <w:r>
        <w:rPr>
          <w:rStyle w:val="Strong"/>
        </w:rPr>
        <w:lastRenderedPageBreak/>
        <w:t>Victor Reader Befehle</w:t>
      </w:r>
      <w:bookmarkEnd w:id="191"/>
    </w:p>
    <w:tbl>
      <w:tblPr>
        <w:tblStyle w:val="TableGrid"/>
        <w:tblW w:w="0" w:type="auto"/>
        <w:tblLook w:val="04A0" w:firstRow="1" w:lastRow="0" w:firstColumn="1" w:lastColumn="0" w:noHBand="0" w:noVBand="1"/>
      </w:tblPr>
      <w:tblGrid>
        <w:gridCol w:w="4292"/>
        <w:gridCol w:w="4338"/>
      </w:tblGrid>
      <w:tr w:rsidR="0094351C" w:rsidRPr="00C43257" w14:paraId="611A14B8" w14:textId="77777777" w:rsidTr="005632C5">
        <w:trPr>
          <w:trHeight w:val="432"/>
          <w:tblHeader/>
        </w:trPr>
        <w:tc>
          <w:tcPr>
            <w:tcW w:w="4292" w:type="dxa"/>
            <w:tcBorders>
              <w:top w:val="single" w:sz="4" w:space="0" w:color="auto"/>
              <w:left w:val="single" w:sz="4" w:space="0" w:color="auto"/>
              <w:bottom w:val="single" w:sz="4" w:space="0" w:color="auto"/>
              <w:right w:val="single" w:sz="4" w:space="0" w:color="auto"/>
            </w:tcBorders>
            <w:vAlign w:val="center"/>
            <w:hideMark/>
          </w:tcPr>
          <w:p w14:paraId="4E15A91D" w14:textId="77777777" w:rsidR="0094351C" w:rsidRPr="00C43257" w:rsidRDefault="0094351C" w:rsidP="005632C5">
            <w:pPr>
              <w:pStyle w:val="BodyText"/>
              <w:spacing w:after="0"/>
              <w:jc w:val="both"/>
              <w:rPr>
                <w:rStyle w:val="Strong"/>
                <w:sz w:val="26"/>
                <w:szCs w:val="26"/>
                <w:lang w:val="de-DE"/>
              </w:rPr>
            </w:pPr>
            <w:bookmarkStart w:id="192" w:name="_Toc84178253"/>
            <w:r w:rsidRPr="00C43257">
              <w:rPr>
                <w:rStyle w:val="Strong"/>
                <w:sz w:val="26"/>
                <w:szCs w:val="26"/>
                <w:lang w:val="de-DE"/>
              </w:rPr>
              <w:t>Aktio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0059461" w14:textId="77777777" w:rsidR="0094351C" w:rsidRPr="00C43257" w:rsidRDefault="0094351C" w:rsidP="005632C5">
            <w:pPr>
              <w:pStyle w:val="BodyText"/>
              <w:spacing w:after="0"/>
              <w:jc w:val="both"/>
              <w:rPr>
                <w:rStyle w:val="Strong"/>
                <w:sz w:val="26"/>
                <w:szCs w:val="26"/>
                <w:lang w:val="de-DE"/>
              </w:rPr>
            </w:pPr>
            <w:r w:rsidRPr="00C43257">
              <w:rPr>
                <w:rStyle w:val="Strong"/>
                <w:sz w:val="26"/>
                <w:szCs w:val="26"/>
                <w:lang w:val="de-DE"/>
              </w:rPr>
              <w:t>Tastenkürzel oder -Kombination</w:t>
            </w:r>
          </w:p>
        </w:tc>
      </w:tr>
      <w:tr w:rsidR="0094351C" w:rsidRPr="00C43257" w14:paraId="27AADD5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099BB9F" w14:textId="77777777" w:rsidR="0094351C" w:rsidRPr="00C43257" w:rsidRDefault="0094351C" w:rsidP="005632C5">
            <w:pPr>
              <w:pStyle w:val="BodyText"/>
              <w:spacing w:after="0"/>
              <w:jc w:val="both"/>
              <w:rPr>
                <w:lang w:val="de-DE"/>
              </w:rPr>
            </w:pPr>
            <w:r w:rsidRPr="00C43257">
              <w:rPr>
                <w:lang w:val="de-DE"/>
              </w:rPr>
              <w:t>Bücherlist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4BFA85D" w14:textId="77777777" w:rsidR="0094351C" w:rsidRPr="00C43257" w:rsidRDefault="0094351C" w:rsidP="005632C5">
            <w:pPr>
              <w:pStyle w:val="BodyText"/>
              <w:spacing w:after="0"/>
              <w:jc w:val="both"/>
              <w:rPr>
                <w:lang w:val="de-DE"/>
              </w:rPr>
            </w:pPr>
            <w:r w:rsidRPr="00C43257">
              <w:rPr>
                <w:lang w:val="de-DE"/>
              </w:rPr>
              <w:t>Leertaste mit b</w:t>
            </w:r>
          </w:p>
        </w:tc>
      </w:tr>
      <w:tr w:rsidR="0094351C" w:rsidRPr="00C43257" w14:paraId="59A9335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0F9249F" w14:textId="77777777" w:rsidR="0094351C" w:rsidRPr="00C43257" w:rsidRDefault="0094351C" w:rsidP="005632C5">
            <w:pPr>
              <w:pStyle w:val="BodyText"/>
              <w:spacing w:after="0"/>
              <w:jc w:val="both"/>
              <w:rPr>
                <w:lang w:val="de-DE"/>
              </w:rPr>
            </w:pPr>
            <w:r w:rsidRPr="00C43257">
              <w:rPr>
                <w:lang w:val="de-DE"/>
              </w:rPr>
              <w:t>Bücher verwalt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0FECA71" w14:textId="77777777" w:rsidR="0094351C" w:rsidRPr="00C43257" w:rsidRDefault="0094351C" w:rsidP="005632C5">
            <w:pPr>
              <w:pStyle w:val="BodyText"/>
              <w:spacing w:after="0"/>
              <w:jc w:val="both"/>
              <w:rPr>
                <w:lang w:val="de-DE"/>
              </w:rPr>
            </w:pPr>
            <w:r w:rsidRPr="00C43257">
              <w:rPr>
                <w:lang w:val="de-DE"/>
              </w:rPr>
              <w:t>Rücktaste mit m</w:t>
            </w:r>
          </w:p>
        </w:tc>
      </w:tr>
      <w:tr w:rsidR="0094351C" w:rsidRPr="00C43257" w14:paraId="3E9898F7"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B240FE3" w14:textId="77777777" w:rsidR="0094351C" w:rsidRPr="00C43257" w:rsidRDefault="0094351C" w:rsidP="005632C5">
            <w:pPr>
              <w:pStyle w:val="BodyText"/>
              <w:spacing w:after="0"/>
              <w:jc w:val="both"/>
              <w:rPr>
                <w:lang w:val="de-DE"/>
              </w:rPr>
            </w:pPr>
            <w:r w:rsidRPr="00C43257">
              <w:rPr>
                <w:lang w:val="de-DE"/>
              </w:rPr>
              <w:t>Optionenmenü anzei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1824B89" w14:textId="77777777" w:rsidR="0094351C" w:rsidRPr="00C43257" w:rsidRDefault="0094351C" w:rsidP="005632C5">
            <w:pPr>
              <w:pStyle w:val="BodyText"/>
              <w:spacing w:after="0"/>
              <w:jc w:val="both"/>
              <w:rPr>
                <w:lang w:val="de-DE"/>
              </w:rPr>
            </w:pPr>
            <w:r w:rsidRPr="00C43257">
              <w:rPr>
                <w:lang w:val="de-DE"/>
              </w:rPr>
              <w:t>Enter mit g</w:t>
            </w:r>
          </w:p>
        </w:tc>
      </w:tr>
      <w:tr w:rsidR="0094351C" w:rsidRPr="00C43257" w14:paraId="2CCE4A0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F311F88" w14:textId="77777777" w:rsidR="0094351C" w:rsidRPr="00C43257" w:rsidRDefault="0094351C" w:rsidP="005632C5">
            <w:pPr>
              <w:pStyle w:val="BodyText"/>
              <w:spacing w:after="0"/>
              <w:jc w:val="both"/>
              <w:rPr>
                <w:lang w:val="de-DE"/>
              </w:rPr>
            </w:pPr>
            <w:r w:rsidRPr="00C43257">
              <w:rPr>
                <w:lang w:val="de-DE"/>
              </w:rPr>
              <w:t>Lesezeichenmenü anzei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A93A283" w14:textId="77777777" w:rsidR="0094351C" w:rsidRPr="00C43257" w:rsidRDefault="0094351C" w:rsidP="005632C5">
            <w:pPr>
              <w:pStyle w:val="BodyText"/>
              <w:spacing w:after="0"/>
              <w:jc w:val="both"/>
              <w:rPr>
                <w:lang w:val="de-DE"/>
              </w:rPr>
            </w:pPr>
            <w:r w:rsidRPr="00C43257">
              <w:rPr>
                <w:lang w:val="de-DE"/>
              </w:rPr>
              <w:t>Enter mit m</w:t>
            </w:r>
          </w:p>
        </w:tc>
      </w:tr>
      <w:tr w:rsidR="0094351C" w:rsidRPr="00C43257" w14:paraId="054D37E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0FB424B" w14:textId="77777777" w:rsidR="0094351C" w:rsidRPr="00C43257" w:rsidRDefault="0094351C" w:rsidP="005632C5">
            <w:pPr>
              <w:pStyle w:val="BodyText"/>
              <w:spacing w:after="0"/>
              <w:jc w:val="both"/>
              <w:rPr>
                <w:lang w:val="de-DE"/>
              </w:rPr>
            </w:pPr>
            <w:r w:rsidRPr="00C43257">
              <w:rPr>
                <w:lang w:val="de-DE"/>
              </w:rPr>
              <w:t>Gehe zu Lesezei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22AF6DC" w14:textId="77777777" w:rsidR="0094351C" w:rsidRPr="00C43257" w:rsidRDefault="0094351C" w:rsidP="005632C5">
            <w:pPr>
              <w:pStyle w:val="BodyText"/>
              <w:spacing w:after="0"/>
              <w:jc w:val="both"/>
              <w:rPr>
                <w:lang w:val="de-DE"/>
              </w:rPr>
            </w:pPr>
            <w:r w:rsidRPr="00C43257">
              <w:rPr>
                <w:lang w:val="de-DE"/>
              </w:rPr>
              <w:t>Enter mit j</w:t>
            </w:r>
          </w:p>
        </w:tc>
      </w:tr>
      <w:tr w:rsidR="0094351C" w:rsidRPr="00C43257" w14:paraId="0F4BF1DC"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E677AE0" w14:textId="77777777" w:rsidR="0094351C" w:rsidRPr="00C43257" w:rsidRDefault="0094351C" w:rsidP="005632C5">
            <w:pPr>
              <w:pStyle w:val="BodyText"/>
              <w:spacing w:after="0"/>
              <w:jc w:val="both"/>
              <w:rPr>
                <w:lang w:val="de-DE"/>
              </w:rPr>
            </w:pPr>
            <w:r w:rsidRPr="00C43257">
              <w:rPr>
                <w:lang w:val="de-DE"/>
              </w:rPr>
              <w:t>Schnelles Lesezeichen einfü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2E1E646" w14:textId="77777777" w:rsidR="0094351C" w:rsidRPr="00C43257" w:rsidRDefault="0094351C" w:rsidP="005632C5">
            <w:pPr>
              <w:pStyle w:val="BodyText"/>
              <w:spacing w:after="0"/>
              <w:jc w:val="both"/>
              <w:rPr>
                <w:lang w:val="de-DE"/>
              </w:rPr>
            </w:pPr>
            <w:r w:rsidRPr="00C43257">
              <w:rPr>
                <w:lang w:val="de-DE"/>
              </w:rPr>
              <w:t>Enter mit b</w:t>
            </w:r>
          </w:p>
        </w:tc>
      </w:tr>
      <w:tr w:rsidR="0094351C" w:rsidRPr="00C43257" w14:paraId="4BBA4016"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F8A4402" w14:textId="77777777" w:rsidR="0094351C" w:rsidRPr="00C43257" w:rsidRDefault="0094351C" w:rsidP="005632C5">
            <w:pPr>
              <w:pStyle w:val="BodyText"/>
              <w:spacing w:after="0"/>
              <w:jc w:val="both"/>
              <w:rPr>
                <w:lang w:val="de-DE"/>
              </w:rPr>
            </w:pPr>
            <w:r>
              <w:rPr>
                <w:lang w:val="de-DE"/>
              </w:rPr>
              <w:t>Markierten Bereich zwischen 2 Lesezeichen anzeig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65FFEAF" w14:textId="77777777" w:rsidR="0094351C" w:rsidRPr="00C43257" w:rsidRDefault="0094351C" w:rsidP="005632C5">
            <w:pPr>
              <w:pStyle w:val="BodyText"/>
              <w:spacing w:after="0"/>
              <w:jc w:val="both"/>
              <w:rPr>
                <w:lang w:val="de-DE"/>
              </w:rPr>
            </w:pPr>
            <w:r w:rsidRPr="00C43257">
              <w:rPr>
                <w:lang w:val="de-DE"/>
              </w:rPr>
              <w:t>Enter mit h</w:t>
            </w:r>
          </w:p>
        </w:tc>
      </w:tr>
      <w:tr w:rsidR="0094351C" w:rsidRPr="00C43257" w14:paraId="3647E62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33974E4" w14:textId="77777777" w:rsidR="0094351C" w:rsidRPr="00C43257" w:rsidRDefault="0094351C" w:rsidP="005632C5">
            <w:pPr>
              <w:pStyle w:val="BodyText"/>
              <w:spacing w:after="0"/>
              <w:jc w:val="both"/>
              <w:rPr>
                <w:lang w:val="de-DE"/>
              </w:rPr>
            </w:pPr>
            <w:r w:rsidRPr="00C43257">
              <w:rPr>
                <w:lang w:val="de-DE"/>
              </w:rPr>
              <w:t>Zwischen Navigationsebenen wechsel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E46340F" w14:textId="77777777" w:rsidR="0094351C" w:rsidRPr="00C43257" w:rsidRDefault="0094351C" w:rsidP="005632C5">
            <w:pPr>
              <w:pStyle w:val="BodyText"/>
              <w:spacing w:after="0"/>
              <w:jc w:val="both"/>
              <w:rPr>
                <w:lang w:val="de-DE"/>
              </w:rPr>
            </w:pPr>
            <w:r w:rsidRPr="00C43257">
              <w:rPr>
                <w:lang w:val="de-DE"/>
              </w:rPr>
              <w:t>Leertaste mit t</w:t>
            </w:r>
          </w:p>
        </w:tc>
      </w:tr>
      <w:tr w:rsidR="0094351C" w:rsidRPr="00C43257" w14:paraId="64582F64"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F549983" w14:textId="77777777" w:rsidR="0094351C" w:rsidRPr="00C43257" w:rsidRDefault="0094351C" w:rsidP="005632C5">
            <w:pPr>
              <w:pStyle w:val="BodyText"/>
              <w:spacing w:after="0"/>
              <w:jc w:val="both"/>
              <w:rPr>
                <w:lang w:val="de-DE"/>
              </w:rPr>
            </w:pPr>
            <w:r w:rsidRPr="00C43257">
              <w:rPr>
                <w:lang w:val="de-DE"/>
              </w:rPr>
              <w:t>Vorheriges Elemen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B923DC2" w14:textId="77777777" w:rsidR="0094351C" w:rsidRPr="00C43257" w:rsidRDefault="0094351C" w:rsidP="005632C5">
            <w:pPr>
              <w:pStyle w:val="BodyText"/>
              <w:spacing w:after="0"/>
              <w:jc w:val="both"/>
              <w:rPr>
                <w:lang w:val="de-DE"/>
              </w:rPr>
            </w:pPr>
            <w:r w:rsidRPr="00C43257">
              <w:rPr>
                <w:lang w:val="de-DE"/>
              </w:rPr>
              <w:t>Linke, äußere Daumentaste</w:t>
            </w:r>
          </w:p>
        </w:tc>
      </w:tr>
      <w:tr w:rsidR="0094351C" w:rsidRPr="00C43257" w14:paraId="64535EA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61EE92B" w14:textId="77777777" w:rsidR="0094351C" w:rsidRPr="00C43257" w:rsidRDefault="0094351C" w:rsidP="005632C5">
            <w:pPr>
              <w:pStyle w:val="BodyText"/>
              <w:spacing w:after="0"/>
              <w:jc w:val="both"/>
              <w:rPr>
                <w:lang w:val="de-DE"/>
              </w:rPr>
            </w:pPr>
            <w:r w:rsidRPr="00C43257">
              <w:rPr>
                <w:lang w:val="de-DE"/>
              </w:rPr>
              <w:t>Nächstes Elemen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AE3E84C" w14:textId="77777777" w:rsidR="0094351C" w:rsidRPr="00C43257" w:rsidRDefault="0094351C" w:rsidP="005632C5">
            <w:pPr>
              <w:pStyle w:val="BodyText"/>
              <w:spacing w:after="0"/>
              <w:jc w:val="both"/>
              <w:rPr>
                <w:lang w:val="de-DE"/>
              </w:rPr>
            </w:pPr>
            <w:r w:rsidRPr="00C43257">
              <w:rPr>
                <w:lang w:val="de-DE"/>
              </w:rPr>
              <w:t>Rechte, äußere Daumentaste</w:t>
            </w:r>
          </w:p>
        </w:tc>
      </w:tr>
      <w:tr w:rsidR="0094351C" w:rsidRPr="00C43257" w14:paraId="416F65E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6D626170" w14:textId="77777777" w:rsidR="0094351C" w:rsidRPr="00C43257" w:rsidRDefault="0094351C" w:rsidP="005632C5">
            <w:pPr>
              <w:pStyle w:val="BodyText"/>
              <w:spacing w:after="0"/>
              <w:jc w:val="both"/>
              <w:rPr>
                <w:lang w:val="de-DE"/>
              </w:rPr>
            </w:pPr>
            <w:r>
              <w:rPr>
                <w:lang w:val="de-DE"/>
              </w:rPr>
              <w:t>Zur vorhergehenden Navigationsebene wechseln</w:t>
            </w:r>
          </w:p>
        </w:tc>
        <w:tc>
          <w:tcPr>
            <w:tcW w:w="4338" w:type="dxa"/>
            <w:tcBorders>
              <w:top w:val="single" w:sz="4" w:space="0" w:color="auto"/>
              <w:left w:val="single" w:sz="4" w:space="0" w:color="auto"/>
              <w:bottom w:val="single" w:sz="4" w:space="0" w:color="auto"/>
              <w:right w:val="single" w:sz="4" w:space="0" w:color="auto"/>
            </w:tcBorders>
            <w:vAlign w:val="center"/>
          </w:tcPr>
          <w:p w14:paraId="7240F7CD" w14:textId="77777777" w:rsidR="0094351C" w:rsidRPr="00C43257" w:rsidRDefault="0094351C" w:rsidP="005632C5">
            <w:pPr>
              <w:pStyle w:val="BodyText"/>
              <w:spacing w:after="0"/>
              <w:jc w:val="both"/>
              <w:rPr>
                <w:lang w:val="de-DE"/>
              </w:rPr>
            </w:pPr>
            <w:r>
              <w:rPr>
                <w:lang w:val="de-DE"/>
              </w:rPr>
              <w:t>Rücktaste mit Punkt 3</w:t>
            </w:r>
          </w:p>
        </w:tc>
      </w:tr>
      <w:tr w:rsidR="0094351C" w:rsidRPr="00C43257" w14:paraId="32BD6A90"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69A49D63" w14:textId="77777777" w:rsidR="0094351C" w:rsidRPr="00C43257" w:rsidRDefault="0094351C" w:rsidP="005632C5">
            <w:pPr>
              <w:pStyle w:val="BodyText"/>
              <w:spacing w:after="0"/>
              <w:jc w:val="both"/>
              <w:rPr>
                <w:lang w:val="de-DE"/>
              </w:rPr>
            </w:pPr>
            <w:r>
              <w:rPr>
                <w:lang w:val="de-DE"/>
              </w:rPr>
              <w:t>Zur nächsten Navigationsebene wechseln</w:t>
            </w:r>
          </w:p>
        </w:tc>
        <w:tc>
          <w:tcPr>
            <w:tcW w:w="4338" w:type="dxa"/>
            <w:tcBorders>
              <w:top w:val="single" w:sz="4" w:space="0" w:color="auto"/>
              <w:left w:val="single" w:sz="4" w:space="0" w:color="auto"/>
              <w:bottom w:val="single" w:sz="4" w:space="0" w:color="auto"/>
              <w:right w:val="single" w:sz="4" w:space="0" w:color="auto"/>
            </w:tcBorders>
            <w:vAlign w:val="center"/>
          </w:tcPr>
          <w:p w14:paraId="6B36DCB1" w14:textId="77777777" w:rsidR="0094351C" w:rsidRPr="00C43257" w:rsidRDefault="0094351C" w:rsidP="005632C5">
            <w:pPr>
              <w:pStyle w:val="BodyText"/>
              <w:spacing w:after="0"/>
              <w:jc w:val="both"/>
              <w:rPr>
                <w:lang w:val="de-DE"/>
              </w:rPr>
            </w:pPr>
            <w:r>
              <w:rPr>
                <w:lang w:val="de-DE"/>
              </w:rPr>
              <w:t>Rücktaste mit Punkt 6</w:t>
            </w:r>
          </w:p>
        </w:tc>
      </w:tr>
      <w:tr w:rsidR="0094351C" w:rsidRPr="00C43257" w14:paraId="52557484"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7ADDE52" w14:textId="77777777" w:rsidR="0094351C" w:rsidRPr="00C43257" w:rsidRDefault="0094351C" w:rsidP="005632C5">
            <w:pPr>
              <w:pStyle w:val="BodyText"/>
              <w:spacing w:after="0"/>
              <w:jc w:val="both"/>
              <w:rPr>
                <w:lang w:val="de-DE"/>
              </w:rPr>
            </w:pPr>
            <w:r w:rsidRPr="00C43257">
              <w:rPr>
                <w:lang w:val="de-DE"/>
              </w:rPr>
              <w:t>Autoscrollen start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436B89E" w14:textId="77777777" w:rsidR="0094351C" w:rsidRPr="00C43257" w:rsidRDefault="0094351C" w:rsidP="005632C5">
            <w:pPr>
              <w:pStyle w:val="BodyText"/>
              <w:spacing w:after="0"/>
              <w:jc w:val="both"/>
              <w:rPr>
                <w:lang w:val="de-DE"/>
              </w:rPr>
            </w:pPr>
            <w:r w:rsidRPr="00C43257">
              <w:rPr>
                <w:lang w:val="de-DE"/>
              </w:rPr>
              <w:t>Enter mit Punkten 1 2 4 5 6</w:t>
            </w:r>
          </w:p>
        </w:tc>
      </w:tr>
      <w:tr w:rsidR="0094351C" w:rsidRPr="00C43257" w14:paraId="282FB96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363D41B" w14:textId="77777777" w:rsidR="0094351C" w:rsidRPr="00C43257" w:rsidRDefault="0094351C" w:rsidP="005632C5">
            <w:pPr>
              <w:pStyle w:val="BodyText"/>
              <w:spacing w:after="0"/>
              <w:jc w:val="both"/>
              <w:rPr>
                <w:lang w:val="de-DE"/>
              </w:rPr>
            </w:pPr>
            <w:r w:rsidRPr="00C43257">
              <w:rPr>
                <w:lang w:val="de-DE"/>
              </w:rPr>
              <w:t>Autoscroll Geschwindigkeit erhö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7CCD5B8" w14:textId="77777777" w:rsidR="0094351C" w:rsidRPr="00C43257" w:rsidRDefault="0094351C" w:rsidP="005632C5">
            <w:pPr>
              <w:pStyle w:val="BodyText"/>
              <w:spacing w:after="0"/>
              <w:jc w:val="both"/>
              <w:rPr>
                <w:lang w:val="de-DE"/>
              </w:rPr>
            </w:pPr>
            <w:r w:rsidRPr="00C43257">
              <w:rPr>
                <w:lang w:val="de-DE"/>
              </w:rPr>
              <w:t>Enter mit Punkt 6</w:t>
            </w:r>
          </w:p>
        </w:tc>
      </w:tr>
      <w:tr w:rsidR="0094351C" w:rsidRPr="00C43257" w14:paraId="3541111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9E7874B" w14:textId="77777777" w:rsidR="0094351C" w:rsidRPr="00C43257" w:rsidRDefault="0094351C" w:rsidP="005632C5">
            <w:pPr>
              <w:pStyle w:val="BodyText"/>
              <w:spacing w:after="0"/>
              <w:jc w:val="both"/>
              <w:rPr>
                <w:lang w:val="de-DE"/>
              </w:rPr>
            </w:pPr>
            <w:r w:rsidRPr="00C43257">
              <w:rPr>
                <w:lang w:val="de-DE"/>
              </w:rPr>
              <w:t>Autoscroll Geschwindigkeit verringer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23E25E8" w14:textId="77777777" w:rsidR="0094351C" w:rsidRPr="00C43257" w:rsidRDefault="0094351C" w:rsidP="005632C5">
            <w:pPr>
              <w:pStyle w:val="BodyText"/>
              <w:spacing w:after="0"/>
              <w:jc w:val="both"/>
              <w:rPr>
                <w:lang w:val="de-DE"/>
              </w:rPr>
            </w:pPr>
            <w:r w:rsidRPr="00C43257">
              <w:rPr>
                <w:lang w:val="de-DE"/>
              </w:rPr>
              <w:t>Enter mit Punkt 3</w:t>
            </w:r>
          </w:p>
        </w:tc>
      </w:tr>
      <w:tr w:rsidR="0094351C" w:rsidRPr="00C43257" w14:paraId="748FE47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C38A693" w14:textId="77777777" w:rsidR="0094351C" w:rsidRPr="00C43257" w:rsidRDefault="0094351C" w:rsidP="005632C5">
            <w:pPr>
              <w:pStyle w:val="BodyText"/>
              <w:spacing w:after="0"/>
              <w:jc w:val="both"/>
              <w:rPr>
                <w:lang w:val="de-DE"/>
              </w:rPr>
            </w:pPr>
            <w:r w:rsidRPr="00C43257">
              <w:rPr>
                <w:lang w:val="de-DE"/>
              </w:rPr>
              <w:t>Wo bin ich</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45B105F" w14:textId="77777777" w:rsidR="0094351C" w:rsidRPr="00C43257" w:rsidRDefault="0094351C" w:rsidP="005632C5">
            <w:pPr>
              <w:pStyle w:val="BodyText"/>
              <w:spacing w:after="0"/>
              <w:jc w:val="both"/>
              <w:rPr>
                <w:lang w:val="de-DE"/>
              </w:rPr>
            </w:pPr>
            <w:r w:rsidRPr="00C43257">
              <w:rPr>
                <w:lang w:val="de-DE"/>
              </w:rPr>
              <w:t>Leertaste mit Punkten 1 5 6</w:t>
            </w:r>
          </w:p>
        </w:tc>
      </w:tr>
      <w:tr w:rsidR="0094351C" w:rsidRPr="00C43257" w14:paraId="4AB01629"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F3CFF9A" w14:textId="77777777" w:rsidR="0094351C" w:rsidRPr="00C43257" w:rsidRDefault="0094351C" w:rsidP="005632C5">
            <w:pPr>
              <w:pStyle w:val="BodyText"/>
              <w:spacing w:after="0"/>
              <w:jc w:val="both"/>
              <w:rPr>
                <w:lang w:val="de-DE"/>
              </w:rPr>
            </w:pPr>
            <w:r w:rsidRPr="00C43257">
              <w:rPr>
                <w:lang w:val="de-DE"/>
              </w:rPr>
              <w:t>Info</w:t>
            </w:r>
          </w:p>
        </w:tc>
        <w:tc>
          <w:tcPr>
            <w:tcW w:w="4338" w:type="dxa"/>
            <w:tcBorders>
              <w:top w:val="single" w:sz="4" w:space="0" w:color="auto"/>
              <w:left w:val="single" w:sz="4" w:space="0" w:color="auto"/>
              <w:bottom w:val="single" w:sz="4" w:space="0" w:color="auto"/>
              <w:right w:val="single" w:sz="4" w:space="0" w:color="auto"/>
            </w:tcBorders>
            <w:vAlign w:val="center"/>
            <w:hideMark/>
          </w:tcPr>
          <w:p w14:paraId="72268458" w14:textId="77777777" w:rsidR="0094351C" w:rsidRPr="00C43257" w:rsidRDefault="0094351C" w:rsidP="005632C5">
            <w:pPr>
              <w:pStyle w:val="BodyText"/>
              <w:spacing w:after="0"/>
              <w:jc w:val="both"/>
              <w:rPr>
                <w:lang w:val="de-DE"/>
              </w:rPr>
            </w:pPr>
            <w:r w:rsidRPr="00C43257">
              <w:rPr>
                <w:lang w:val="de-DE"/>
              </w:rPr>
              <w:t>Leertaste mit i</w:t>
            </w:r>
          </w:p>
        </w:tc>
      </w:tr>
      <w:tr w:rsidR="0094351C" w:rsidRPr="00C43257" w14:paraId="5F65BA8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604EF5D7" w14:textId="77777777" w:rsidR="0094351C" w:rsidRPr="00C43257" w:rsidRDefault="0094351C" w:rsidP="005632C5">
            <w:pPr>
              <w:pStyle w:val="BodyText"/>
              <w:spacing w:after="0"/>
              <w:jc w:val="both"/>
              <w:rPr>
                <w:lang w:val="de-DE"/>
              </w:rPr>
            </w:pPr>
            <w:r w:rsidRPr="00C43257">
              <w:rPr>
                <w:lang w:val="de-DE"/>
              </w:rPr>
              <w:t>Zum Buchanfang ge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03A15DE" w14:textId="77777777" w:rsidR="0094351C" w:rsidRPr="00C43257" w:rsidRDefault="0094351C" w:rsidP="005632C5">
            <w:pPr>
              <w:pStyle w:val="BodyText"/>
              <w:spacing w:after="0"/>
              <w:jc w:val="both"/>
              <w:rPr>
                <w:lang w:val="de-DE"/>
              </w:rPr>
            </w:pPr>
            <w:r w:rsidRPr="00C43257">
              <w:rPr>
                <w:lang w:val="de-DE"/>
              </w:rPr>
              <w:t>Leertaste mit 1 2 3</w:t>
            </w:r>
          </w:p>
        </w:tc>
      </w:tr>
      <w:tr w:rsidR="0094351C" w:rsidRPr="00C43257" w14:paraId="071DF3A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CB2389E" w14:textId="77777777" w:rsidR="0094351C" w:rsidRPr="00C43257" w:rsidRDefault="0094351C" w:rsidP="005632C5">
            <w:pPr>
              <w:pStyle w:val="BodyText"/>
              <w:spacing w:after="0"/>
              <w:jc w:val="both"/>
              <w:rPr>
                <w:lang w:val="de-DE"/>
              </w:rPr>
            </w:pPr>
            <w:r w:rsidRPr="00C43257">
              <w:rPr>
                <w:lang w:val="de-DE"/>
              </w:rPr>
              <w:t>Zum Buchende ge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C32E23C" w14:textId="77777777" w:rsidR="0094351C" w:rsidRPr="00C43257" w:rsidRDefault="0094351C" w:rsidP="005632C5">
            <w:pPr>
              <w:pStyle w:val="BodyText"/>
              <w:spacing w:after="0"/>
              <w:jc w:val="both"/>
              <w:rPr>
                <w:lang w:val="de-DE"/>
              </w:rPr>
            </w:pPr>
            <w:r w:rsidRPr="00C43257">
              <w:rPr>
                <w:lang w:val="de-DE"/>
              </w:rPr>
              <w:t>Leertaste mit Punkten 4 5 6</w:t>
            </w:r>
          </w:p>
        </w:tc>
      </w:tr>
      <w:tr w:rsidR="0094351C" w:rsidRPr="00C43257" w14:paraId="04EFC14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3196866" w14:textId="77777777" w:rsidR="0094351C" w:rsidRPr="00C43257" w:rsidRDefault="0094351C" w:rsidP="005632C5">
            <w:pPr>
              <w:pStyle w:val="BodyText"/>
              <w:spacing w:after="0"/>
              <w:jc w:val="both"/>
              <w:rPr>
                <w:lang w:val="de-DE"/>
              </w:rPr>
            </w:pPr>
            <w:r w:rsidRPr="00C43257">
              <w:rPr>
                <w:lang w:val="de-DE"/>
              </w:rPr>
              <w:t>Kürzlich gelesene Bücher öffn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0C6C7E8" w14:textId="77777777" w:rsidR="0094351C" w:rsidRPr="00C43257" w:rsidRDefault="0094351C" w:rsidP="005632C5">
            <w:pPr>
              <w:pStyle w:val="BodyText"/>
              <w:spacing w:after="0"/>
              <w:jc w:val="both"/>
              <w:rPr>
                <w:lang w:val="de-DE"/>
              </w:rPr>
            </w:pPr>
            <w:r w:rsidRPr="00C43257">
              <w:rPr>
                <w:lang w:val="de-DE"/>
              </w:rPr>
              <w:t>Enter mit r</w:t>
            </w:r>
          </w:p>
        </w:tc>
      </w:tr>
      <w:tr w:rsidR="0094351C" w:rsidRPr="00C43257" w14:paraId="1AF35569"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CD5E0BB" w14:textId="77777777" w:rsidR="0094351C" w:rsidRPr="00C43257" w:rsidRDefault="0094351C" w:rsidP="005632C5">
            <w:pPr>
              <w:pStyle w:val="BodyText"/>
              <w:spacing w:after="0"/>
              <w:jc w:val="both"/>
              <w:rPr>
                <w:lang w:val="de-DE"/>
              </w:rPr>
            </w:pPr>
            <w:r w:rsidRPr="00C43257">
              <w:rPr>
                <w:lang w:val="de-DE"/>
              </w:rPr>
              <w:t>Nach Büchern oder Text su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41B6B62" w14:textId="77777777" w:rsidR="0094351C" w:rsidRPr="00C43257" w:rsidRDefault="0094351C" w:rsidP="005632C5">
            <w:pPr>
              <w:pStyle w:val="BodyText"/>
              <w:spacing w:after="0"/>
              <w:jc w:val="both"/>
              <w:rPr>
                <w:lang w:val="de-DE"/>
              </w:rPr>
            </w:pPr>
            <w:r w:rsidRPr="00C43257">
              <w:rPr>
                <w:lang w:val="de-DE"/>
              </w:rPr>
              <w:t>Leertaste mit f</w:t>
            </w:r>
          </w:p>
        </w:tc>
      </w:tr>
      <w:tr w:rsidR="0094351C" w:rsidRPr="00C43257" w14:paraId="21F1FA4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4206993" w14:textId="77777777" w:rsidR="0094351C" w:rsidRPr="00C43257" w:rsidRDefault="0094351C" w:rsidP="005632C5">
            <w:pPr>
              <w:pStyle w:val="BodyText"/>
              <w:spacing w:after="0"/>
              <w:jc w:val="both"/>
              <w:rPr>
                <w:lang w:val="de-DE"/>
              </w:rPr>
            </w:pPr>
            <w:r w:rsidRPr="00C43257">
              <w:rPr>
                <w:lang w:val="de-DE"/>
              </w:rPr>
              <w:t>Weiter su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A7EEA5E" w14:textId="77777777" w:rsidR="0094351C" w:rsidRPr="00C43257" w:rsidRDefault="0094351C" w:rsidP="005632C5">
            <w:pPr>
              <w:pStyle w:val="BodyText"/>
              <w:spacing w:after="0"/>
              <w:jc w:val="both"/>
              <w:rPr>
                <w:lang w:val="de-DE"/>
              </w:rPr>
            </w:pPr>
            <w:r w:rsidRPr="00C43257">
              <w:rPr>
                <w:lang w:val="de-DE"/>
              </w:rPr>
              <w:t>Leertaste mit n</w:t>
            </w:r>
          </w:p>
        </w:tc>
      </w:tr>
      <w:tr w:rsidR="0094351C" w:rsidRPr="00C43257" w14:paraId="4292640C"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B1C5A3A" w14:textId="77777777" w:rsidR="0094351C" w:rsidRPr="00C43257" w:rsidRDefault="0094351C" w:rsidP="005632C5">
            <w:pPr>
              <w:pStyle w:val="BodyText"/>
              <w:spacing w:after="0"/>
              <w:jc w:val="both"/>
              <w:rPr>
                <w:lang w:val="de-DE"/>
              </w:rPr>
            </w:pPr>
            <w:r w:rsidRPr="00C43257">
              <w:rPr>
                <w:lang w:val="de-DE"/>
              </w:rPr>
              <w:t>Suche rückwärts</w:t>
            </w:r>
          </w:p>
        </w:tc>
        <w:tc>
          <w:tcPr>
            <w:tcW w:w="4338" w:type="dxa"/>
            <w:tcBorders>
              <w:top w:val="single" w:sz="4" w:space="0" w:color="auto"/>
              <w:left w:val="single" w:sz="4" w:space="0" w:color="auto"/>
              <w:bottom w:val="single" w:sz="4" w:space="0" w:color="auto"/>
              <w:right w:val="single" w:sz="4" w:space="0" w:color="auto"/>
            </w:tcBorders>
            <w:vAlign w:val="center"/>
            <w:hideMark/>
          </w:tcPr>
          <w:p w14:paraId="69BE3F61" w14:textId="77777777" w:rsidR="0094351C" w:rsidRPr="00C43257" w:rsidRDefault="0094351C" w:rsidP="005632C5">
            <w:pPr>
              <w:pStyle w:val="BodyText"/>
              <w:spacing w:after="0"/>
              <w:jc w:val="both"/>
              <w:rPr>
                <w:lang w:val="de-DE"/>
              </w:rPr>
            </w:pPr>
            <w:r w:rsidRPr="00C43257">
              <w:rPr>
                <w:lang w:val="de-DE"/>
              </w:rPr>
              <w:t>Leertaste mit p</w:t>
            </w:r>
          </w:p>
        </w:tc>
      </w:tr>
      <w:tr w:rsidR="0094351C" w:rsidRPr="00C43257" w14:paraId="43818B19"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5150B36" w14:textId="77777777" w:rsidR="0094351C" w:rsidRPr="00C43257" w:rsidRDefault="0094351C" w:rsidP="005632C5">
            <w:pPr>
              <w:pStyle w:val="BodyText"/>
              <w:spacing w:after="0"/>
              <w:jc w:val="both"/>
              <w:rPr>
                <w:lang w:val="de-DE"/>
              </w:rPr>
            </w:pPr>
            <w:r w:rsidRPr="00C43257">
              <w:rPr>
                <w:lang w:val="de-DE"/>
              </w:rPr>
              <w:t>Nächste, nicht leere Zeil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35BCAD8" w14:textId="77777777" w:rsidR="0094351C" w:rsidRPr="00C43257" w:rsidRDefault="0094351C" w:rsidP="005632C5">
            <w:pPr>
              <w:pStyle w:val="BodyText"/>
              <w:spacing w:after="0"/>
              <w:jc w:val="both"/>
              <w:rPr>
                <w:lang w:val="de-DE"/>
              </w:rPr>
            </w:pPr>
            <w:r w:rsidRPr="00C43257">
              <w:rPr>
                <w:lang w:val="de-DE"/>
              </w:rPr>
              <w:t>Enter mit Punkt 4</w:t>
            </w:r>
          </w:p>
        </w:tc>
      </w:tr>
      <w:tr w:rsidR="0094351C" w:rsidRPr="00C43257" w14:paraId="2DDC5DFC"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BC2149F" w14:textId="77777777" w:rsidR="0094351C" w:rsidRPr="00C43257" w:rsidRDefault="0094351C" w:rsidP="005632C5">
            <w:pPr>
              <w:pStyle w:val="BodyText"/>
              <w:spacing w:after="0"/>
              <w:jc w:val="both"/>
              <w:rPr>
                <w:lang w:val="de-DE"/>
              </w:rPr>
            </w:pPr>
            <w:r w:rsidRPr="00C43257">
              <w:rPr>
                <w:lang w:val="de-DE"/>
              </w:rPr>
              <w:t>Vorherige, nicht leere Zeile</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F9E1019" w14:textId="77777777" w:rsidR="0094351C" w:rsidRPr="00C43257" w:rsidRDefault="0094351C" w:rsidP="005632C5">
            <w:pPr>
              <w:pStyle w:val="BodyText"/>
              <w:spacing w:after="0"/>
              <w:jc w:val="both"/>
              <w:rPr>
                <w:lang w:val="de-DE"/>
              </w:rPr>
            </w:pPr>
            <w:r w:rsidRPr="00C43257">
              <w:rPr>
                <w:lang w:val="de-DE"/>
              </w:rPr>
              <w:t>Enter mit Punkt 1</w:t>
            </w:r>
          </w:p>
        </w:tc>
      </w:tr>
      <w:tr w:rsidR="0094351C" w:rsidRPr="00C43257" w14:paraId="1671EAAF"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7A0E4A49" w14:textId="77777777" w:rsidR="0094351C" w:rsidRPr="00C43257" w:rsidRDefault="0094351C" w:rsidP="005632C5">
            <w:pPr>
              <w:pStyle w:val="BodyText"/>
              <w:spacing w:after="0"/>
              <w:jc w:val="both"/>
              <w:rPr>
                <w:lang w:val="de-DE"/>
              </w:rPr>
            </w:pPr>
            <w:r w:rsidRPr="00C43257">
              <w:rPr>
                <w:lang w:val="de-DE"/>
              </w:rPr>
              <w:t>Vorheriges Zei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144C623" w14:textId="77777777" w:rsidR="0094351C" w:rsidRPr="00C43257" w:rsidRDefault="0094351C" w:rsidP="005632C5">
            <w:pPr>
              <w:pStyle w:val="BodyText"/>
              <w:spacing w:after="0"/>
              <w:jc w:val="both"/>
              <w:rPr>
                <w:lang w:val="de-DE"/>
              </w:rPr>
            </w:pPr>
            <w:r w:rsidRPr="00C43257">
              <w:rPr>
                <w:lang w:val="de-DE"/>
              </w:rPr>
              <w:t>Leertaste mit Punkt 3</w:t>
            </w:r>
          </w:p>
        </w:tc>
      </w:tr>
      <w:tr w:rsidR="0094351C" w:rsidRPr="00C43257" w14:paraId="1FABC0F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B44F75E" w14:textId="77777777" w:rsidR="0094351C" w:rsidRPr="00C43257" w:rsidRDefault="0094351C" w:rsidP="005632C5">
            <w:pPr>
              <w:pStyle w:val="BodyText"/>
              <w:spacing w:after="0"/>
              <w:jc w:val="both"/>
              <w:rPr>
                <w:lang w:val="de-DE"/>
              </w:rPr>
            </w:pPr>
            <w:r w:rsidRPr="00C43257">
              <w:rPr>
                <w:lang w:val="de-DE"/>
              </w:rPr>
              <w:t>Nächstes Zeich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0FD2A90B" w14:textId="77777777" w:rsidR="0094351C" w:rsidRPr="00C43257" w:rsidRDefault="0094351C" w:rsidP="005632C5">
            <w:pPr>
              <w:pStyle w:val="BodyText"/>
              <w:spacing w:after="0"/>
              <w:jc w:val="both"/>
              <w:rPr>
                <w:lang w:val="de-DE"/>
              </w:rPr>
            </w:pPr>
            <w:r w:rsidRPr="00C43257">
              <w:rPr>
                <w:lang w:val="de-DE"/>
              </w:rPr>
              <w:t>Leertaste mit Punkt 6</w:t>
            </w:r>
          </w:p>
        </w:tc>
      </w:tr>
      <w:tr w:rsidR="0094351C" w:rsidRPr="00C43257" w14:paraId="37E7D2A8"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1B15D55D" w14:textId="77777777" w:rsidR="0094351C" w:rsidRPr="00C43257" w:rsidRDefault="0094351C" w:rsidP="005632C5">
            <w:pPr>
              <w:pStyle w:val="BodyText"/>
              <w:spacing w:after="0"/>
              <w:jc w:val="both"/>
              <w:rPr>
                <w:lang w:val="de-DE"/>
              </w:rPr>
            </w:pPr>
            <w:r w:rsidRPr="00C43257">
              <w:rPr>
                <w:lang w:val="de-DE"/>
              </w:rPr>
              <w:t>Vorheriges Wor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FA71545" w14:textId="77777777" w:rsidR="0094351C" w:rsidRPr="00C43257" w:rsidRDefault="0094351C" w:rsidP="005632C5">
            <w:pPr>
              <w:pStyle w:val="BodyText"/>
              <w:spacing w:after="0"/>
              <w:jc w:val="both"/>
              <w:rPr>
                <w:lang w:val="de-DE"/>
              </w:rPr>
            </w:pPr>
            <w:r w:rsidRPr="00C43257">
              <w:rPr>
                <w:lang w:val="de-DE"/>
              </w:rPr>
              <w:t>Leertaste mit Punkt 2</w:t>
            </w:r>
          </w:p>
        </w:tc>
      </w:tr>
      <w:tr w:rsidR="0094351C" w:rsidRPr="00C43257" w14:paraId="0CE4B72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38941A9" w14:textId="77777777" w:rsidR="0094351C" w:rsidRPr="00C43257" w:rsidRDefault="0094351C" w:rsidP="005632C5">
            <w:pPr>
              <w:pStyle w:val="BodyText"/>
              <w:spacing w:after="0"/>
              <w:jc w:val="both"/>
              <w:rPr>
                <w:lang w:val="de-DE"/>
              </w:rPr>
            </w:pPr>
            <w:r w:rsidRPr="00C43257">
              <w:rPr>
                <w:lang w:val="de-DE"/>
              </w:rPr>
              <w:t>Nächstes Wort</w:t>
            </w:r>
          </w:p>
        </w:tc>
        <w:tc>
          <w:tcPr>
            <w:tcW w:w="4338" w:type="dxa"/>
            <w:tcBorders>
              <w:top w:val="single" w:sz="4" w:space="0" w:color="auto"/>
              <w:left w:val="single" w:sz="4" w:space="0" w:color="auto"/>
              <w:bottom w:val="single" w:sz="4" w:space="0" w:color="auto"/>
              <w:right w:val="single" w:sz="4" w:space="0" w:color="auto"/>
            </w:tcBorders>
            <w:vAlign w:val="center"/>
            <w:hideMark/>
          </w:tcPr>
          <w:p w14:paraId="53A8C6F0" w14:textId="77777777" w:rsidR="0094351C" w:rsidRPr="00C43257" w:rsidRDefault="0094351C" w:rsidP="005632C5">
            <w:pPr>
              <w:pStyle w:val="BodyText"/>
              <w:spacing w:after="0"/>
              <w:jc w:val="both"/>
              <w:rPr>
                <w:lang w:val="de-DE"/>
              </w:rPr>
            </w:pPr>
            <w:r w:rsidRPr="00C43257">
              <w:rPr>
                <w:lang w:val="de-DE"/>
              </w:rPr>
              <w:t>Leertaste mit Punkt 5</w:t>
            </w:r>
          </w:p>
        </w:tc>
      </w:tr>
      <w:tr w:rsidR="0094351C" w:rsidRPr="00C43257" w14:paraId="385A897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D536ECB" w14:textId="77777777" w:rsidR="0094351C" w:rsidRPr="00C43257" w:rsidRDefault="0094351C" w:rsidP="005632C5">
            <w:pPr>
              <w:pStyle w:val="BodyText"/>
              <w:spacing w:after="0"/>
              <w:jc w:val="both"/>
              <w:rPr>
                <w:lang w:val="de-DE"/>
              </w:rPr>
            </w:pPr>
            <w:r w:rsidRPr="00C43257">
              <w:rPr>
                <w:lang w:val="de-DE"/>
              </w:rPr>
              <w:t>Vorheriger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4CE45DA" w14:textId="77777777" w:rsidR="0094351C" w:rsidRPr="00C43257" w:rsidRDefault="0094351C" w:rsidP="005632C5">
            <w:pPr>
              <w:pStyle w:val="BodyText"/>
              <w:spacing w:after="0"/>
              <w:jc w:val="both"/>
              <w:rPr>
                <w:lang w:val="de-DE"/>
              </w:rPr>
            </w:pPr>
            <w:r w:rsidRPr="00C43257">
              <w:rPr>
                <w:lang w:val="de-DE"/>
              </w:rPr>
              <w:t>Leertaste mit Punkten 2 3</w:t>
            </w:r>
          </w:p>
        </w:tc>
      </w:tr>
      <w:tr w:rsidR="0094351C" w:rsidRPr="00C43257" w14:paraId="207F8FB7"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0457BEAC" w14:textId="77777777" w:rsidR="0094351C" w:rsidRPr="00C43257" w:rsidRDefault="0094351C" w:rsidP="005632C5">
            <w:pPr>
              <w:pStyle w:val="BodyText"/>
              <w:spacing w:after="0"/>
              <w:jc w:val="both"/>
              <w:rPr>
                <w:lang w:val="de-DE"/>
              </w:rPr>
            </w:pPr>
            <w:r w:rsidRPr="00C43257">
              <w:rPr>
                <w:lang w:val="de-DE"/>
              </w:rPr>
              <w:t>Nächster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353A814F" w14:textId="77777777" w:rsidR="0094351C" w:rsidRPr="00C43257" w:rsidRDefault="0094351C" w:rsidP="005632C5">
            <w:pPr>
              <w:pStyle w:val="BodyText"/>
              <w:spacing w:after="0"/>
              <w:jc w:val="both"/>
              <w:rPr>
                <w:lang w:val="de-DE"/>
              </w:rPr>
            </w:pPr>
            <w:r w:rsidRPr="00C43257">
              <w:rPr>
                <w:lang w:val="de-DE"/>
              </w:rPr>
              <w:t>Leertaste mit Punkten 5 6</w:t>
            </w:r>
          </w:p>
        </w:tc>
      </w:tr>
      <w:tr w:rsidR="0094351C" w:rsidRPr="00C43257" w14:paraId="1FA1E52E"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8B9150E" w14:textId="77777777" w:rsidR="0094351C" w:rsidRPr="00C43257" w:rsidRDefault="0094351C" w:rsidP="005632C5">
            <w:pPr>
              <w:pStyle w:val="BodyText"/>
              <w:spacing w:after="0"/>
              <w:jc w:val="both"/>
              <w:rPr>
                <w:lang w:val="de-DE"/>
              </w:rPr>
            </w:pPr>
            <w:r w:rsidRPr="00C43257">
              <w:rPr>
                <w:lang w:val="de-DE"/>
              </w:rPr>
              <w:t>Vorherige Navigationsebene anwähl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4F698F0E" w14:textId="77777777" w:rsidR="0094351C" w:rsidRPr="00C43257" w:rsidRDefault="0094351C" w:rsidP="005632C5">
            <w:pPr>
              <w:pStyle w:val="BodyText"/>
              <w:spacing w:after="0"/>
              <w:jc w:val="both"/>
              <w:rPr>
                <w:lang w:val="de-DE"/>
              </w:rPr>
            </w:pPr>
            <w:r w:rsidRPr="00C43257">
              <w:rPr>
                <w:lang w:val="de-DE"/>
              </w:rPr>
              <w:t>Rücktaste + Punkt 3</w:t>
            </w:r>
          </w:p>
        </w:tc>
      </w:tr>
      <w:tr w:rsidR="0094351C" w:rsidRPr="00C43257" w14:paraId="6D53BF3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20E1C811" w14:textId="77777777" w:rsidR="0094351C" w:rsidRPr="00C43257" w:rsidRDefault="0094351C" w:rsidP="005632C5">
            <w:pPr>
              <w:pStyle w:val="BodyText"/>
              <w:spacing w:after="0"/>
              <w:jc w:val="both"/>
              <w:rPr>
                <w:lang w:val="de-DE"/>
              </w:rPr>
            </w:pPr>
            <w:r w:rsidRPr="00C43257">
              <w:rPr>
                <w:lang w:val="de-DE"/>
              </w:rPr>
              <w:t>Anfangs- bzw. Endmarke setz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0C4EA0D" w14:textId="77777777" w:rsidR="0094351C" w:rsidRPr="00C43257" w:rsidRDefault="0094351C" w:rsidP="005632C5">
            <w:pPr>
              <w:pStyle w:val="BodyText"/>
              <w:spacing w:after="0"/>
              <w:jc w:val="both"/>
              <w:rPr>
                <w:lang w:val="de-DE"/>
              </w:rPr>
            </w:pPr>
            <w:r w:rsidRPr="00C43257">
              <w:rPr>
                <w:lang w:val="de-DE"/>
              </w:rPr>
              <w:t>Enter + s</w:t>
            </w:r>
          </w:p>
        </w:tc>
      </w:tr>
      <w:tr w:rsidR="0094351C" w:rsidRPr="00C43257" w14:paraId="4EC76AB7"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40DAF67F" w14:textId="77777777" w:rsidR="0094351C" w:rsidRPr="00C43257" w:rsidRDefault="0094351C" w:rsidP="005632C5">
            <w:pPr>
              <w:pStyle w:val="BodyText"/>
              <w:spacing w:after="0"/>
              <w:jc w:val="both"/>
              <w:rPr>
                <w:lang w:val="de-DE"/>
              </w:rPr>
            </w:pPr>
            <w:r w:rsidRPr="00C43257">
              <w:rPr>
                <w:lang w:val="de-DE"/>
              </w:rPr>
              <w:lastRenderedPageBreak/>
              <w:t>Alles markieren (aktuellen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2B2F406D" w14:textId="77777777" w:rsidR="0094351C" w:rsidRPr="00C43257" w:rsidRDefault="0094351C" w:rsidP="005632C5">
            <w:pPr>
              <w:pStyle w:val="BodyText"/>
              <w:spacing w:after="0"/>
              <w:jc w:val="both"/>
              <w:rPr>
                <w:lang w:val="de-DE"/>
              </w:rPr>
            </w:pPr>
            <w:r w:rsidRPr="00C43257">
              <w:rPr>
                <w:lang w:val="de-DE"/>
              </w:rPr>
              <w:t>Enter + Punkte 1 2 3 4 5 6</w:t>
            </w:r>
          </w:p>
        </w:tc>
      </w:tr>
      <w:tr w:rsidR="0094351C" w:rsidRPr="00C43257" w14:paraId="78AA2C0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5355D582" w14:textId="77777777" w:rsidR="0094351C" w:rsidRPr="00C43257" w:rsidRDefault="0094351C" w:rsidP="005632C5">
            <w:pPr>
              <w:pStyle w:val="BodyText"/>
              <w:spacing w:after="0"/>
              <w:jc w:val="both"/>
              <w:rPr>
                <w:lang w:val="de-DE"/>
              </w:rPr>
            </w:pPr>
            <w:r w:rsidRPr="00C43257">
              <w:rPr>
                <w:lang w:val="de-DE"/>
              </w:rPr>
              <w:t>Kopieren (aktuellen Absatz)</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EECACB4" w14:textId="77777777" w:rsidR="0094351C" w:rsidRPr="00C43257" w:rsidRDefault="0094351C" w:rsidP="005632C5">
            <w:pPr>
              <w:pStyle w:val="BodyText"/>
              <w:spacing w:after="0"/>
              <w:jc w:val="both"/>
              <w:rPr>
                <w:lang w:val="de-DE"/>
              </w:rPr>
            </w:pPr>
            <w:r w:rsidRPr="00C43257">
              <w:rPr>
                <w:lang w:val="de-DE"/>
              </w:rPr>
              <w:t>Rücktaste + y</w:t>
            </w:r>
          </w:p>
        </w:tc>
      </w:tr>
      <w:tr w:rsidR="0094351C" w:rsidRPr="00C43257" w14:paraId="42ECA074"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hideMark/>
          </w:tcPr>
          <w:p w14:paraId="336758E4" w14:textId="77777777" w:rsidR="0094351C" w:rsidRPr="00C43257" w:rsidRDefault="0094351C" w:rsidP="005632C5">
            <w:pPr>
              <w:pStyle w:val="BodyText"/>
              <w:spacing w:after="0"/>
              <w:jc w:val="both"/>
              <w:rPr>
                <w:lang w:val="de-DE"/>
              </w:rPr>
            </w:pPr>
            <w:r w:rsidRPr="00C43257">
              <w:rPr>
                <w:lang w:val="de-DE"/>
              </w:rPr>
              <w:t>Nächste Navigationsebene anwählen</w:t>
            </w:r>
          </w:p>
        </w:tc>
        <w:tc>
          <w:tcPr>
            <w:tcW w:w="4338" w:type="dxa"/>
            <w:tcBorders>
              <w:top w:val="single" w:sz="4" w:space="0" w:color="auto"/>
              <w:left w:val="single" w:sz="4" w:space="0" w:color="auto"/>
              <w:bottom w:val="single" w:sz="4" w:space="0" w:color="auto"/>
              <w:right w:val="single" w:sz="4" w:space="0" w:color="auto"/>
            </w:tcBorders>
            <w:vAlign w:val="center"/>
            <w:hideMark/>
          </w:tcPr>
          <w:p w14:paraId="1EC9E897" w14:textId="77777777" w:rsidR="0094351C" w:rsidRPr="00C43257" w:rsidRDefault="0094351C" w:rsidP="005632C5">
            <w:pPr>
              <w:pStyle w:val="BodyText"/>
              <w:spacing w:after="0"/>
              <w:jc w:val="both"/>
              <w:rPr>
                <w:lang w:val="de-DE"/>
              </w:rPr>
            </w:pPr>
            <w:r w:rsidRPr="00C43257">
              <w:rPr>
                <w:lang w:val="de-DE"/>
              </w:rPr>
              <w:t>Rücktaste + Punkt 6</w:t>
            </w:r>
          </w:p>
        </w:tc>
      </w:tr>
      <w:tr w:rsidR="0094351C" w:rsidRPr="00C43257" w14:paraId="0A62EC6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0AD45371" w14:textId="77777777" w:rsidR="0094351C" w:rsidRPr="00C43257" w:rsidRDefault="0094351C" w:rsidP="005632C5">
            <w:pPr>
              <w:pStyle w:val="BodyText"/>
              <w:spacing w:after="0"/>
              <w:jc w:val="both"/>
              <w:rPr>
                <w:lang w:val="de-DE"/>
              </w:rPr>
            </w:pPr>
            <w:r>
              <w:rPr>
                <w:lang w:val="de-DE"/>
              </w:rPr>
              <w:t>Buch löschen</w:t>
            </w:r>
          </w:p>
        </w:tc>
        <w:tc>
          <w:tcPr>
            <w:tcW w:w="4338" w:type="dxa"/>
            <w:tcBorders>
              <w:top w:val="single" w:sz="4" w:space="0" w:color="auto"/>
              <w:left w:val="single" w:sz="4" w:space="0" w:color="auto"/>
              <w:bottom w:val="single" w:sz="4" w:space="0" w:color="auto"/>
              <w:right w:val="single" w:sz="4" w:space="0" w:color="auto"/>
            </w:tcBorders>
            <w:vAlign w:val="center"/>
          </w:tcPr>
          <w:p w14:paraId="0E91CC9A" w14:textId="77777777" w:rsidR="0094351C" w:rsidRPr="00C43257" w:rsidRDefault="0094351C" w:rsidP="005632C5">
            <w:pPr>
              <w:pStyle w:val="BodyText"/>
              <w:spacing w:after="0"/>
              <w:jc w:val="both"/>
              <w:rPr>
                <w:lang w:val="de-DE"/>
              </w:rPr>
            </w:pPr>
            <w:r>
              <w:rPr>
                <w:lang w:val="de-DE"/>
              </w:rPr>
              <w:t>Rücktaste + Punkte 2 3 5 6</w:t>
            </w:r>
          </w:p>
        </w:tc>
      </w:tr>
      <w:tr w:rsidR="0094351C" w14:paraId="5991A50A"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10146864" w14:textId="77777777" w:rsidR="0094351C" w:rsidRDefault="0094351C" w:rsidP="005632C5">
            <w:pPr>
              <w:pStyle w:val="BodyText"/>
              <w:spacing w:after="0"/>
              <w:jc w:val="both"/>
              <w:rPr>
                <w:lang w:val="de-DE"/>
              </w:rPr>
            </w:pPr>
            <w:r>
              <w:rPr>
                <w:lang w:val="de-DE"/>
              </w:rPr>
              <w:t>Audiobuch abspielen</w:t>
            </w:r>
          </w:p>
        </w:tc>
        <w:tc>
          <w:tcPr>
            <w:tcW w:w="4338" w:type="dxa"/>
            <w:tcBorders>
              <w:top w:val="single" w:sz="4" w:space="0" w:color="auto"/>
              <w:left w:val="single" w:sz="4" w:space="0" w:color="auto"/>
              <w:bottom w:val="single" w:sz="4" w:space="0" w:color="auto"/>
              <w:right w:val="single" w:sz="4" w:space="0" w:color="auto"/>
            </w:tcBorders>
            <w:vAlign w:val="center"/>
          </w:tcPr>
          <w:p w14:paraId="79F57B8C" w14:textId="77777777" w:rsidR="0094351C" w:rsidRDefault="0094351C" w:rsidP="005632C5">
            <w:pPr>
              <w:pStyle w:val="BodyText"/>
              <w:spacing w:after="0"/>
              <w:jc w:val="both"/>
              <w:rPr>
                <w:lang w:val="de-DE"/>
              </w:rPr>
            </w:pPr>
            <w:r>
              <w:rPr>
                <w:lang w:val="de-DE"/>
              </w:rPr>
              <w:t>Leer-Taste + G</w:t>
            </w:r>
          </w:p>
        </w:tc>
      </w:tr>
      <w:tr w:rsidR="0094351C" w14:paraId="71191053"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43756226" w14:textId="77777777" w:rsidR="0094351C" w:rsidRDefault="0094351C" w:rsidP="005632C5">
            <w:pPr>
              <w:pStyle w:val="BodyText"/>
              <w:spacing w:after="0"/>
              <w:jc w:val="both"/>
              <w:rPr>
                <w:lang w:val="de-DE"/>
              </w:rPr>
            </w:pPr>
            <w:r>
              <w:rPr>
                <w:lang w:val="de-DE"/>
              </w:rPr>
              <w:t>Vorlesen anhalten</w:t>
            </w:r>
          </w:p>
        </w:tc>
        <w:tc>
          <w:tcPr>
            <w:tcW w:w="4338" w:type="dxa"/>
            <w:tcBorders>
              <w:top w:val="single" w:sz="4" w:space="0" w:color="auto"/>
              <w:left w:val="single" w:sz="4" w:space="0" w:color="auto"/>
              <w:bottom w:val="single" w:sz="4" w:space="0" w:color="auto"/>
              <w:right w:val="single" w:sz="4" w:space="0" w:color="auto"/>
            </w:tcBorders>
            <w:vAlign w:val="center"/>
          </w:tcPr>
          <w:p w14:paraId="09432CC4" w14:textId="77777777" w:rsidR="0094351C" w:rsidRDefault="0094351C" w:rsidP="005632C5">
            <w:pPr>
              <w:pStyle w:val="BodyText"/>
              <w:spacing w:after="0"/>
              <w:jc w:val="both"/>
              <w:rPr>
                <w:lang w:val="de-DE"/>
              </w:rPr>
            </w:pPr>
            <w:r>
              <w:rPr>
                <w:lang w:val="de-DE"/>
              </w:rPr>
              <w:t>Rücktaste + Enter</w:t>
            </w:r>
          </w:p>
        </w:tc>
      </w:tr>
      <w:tr w:rsidR="0094351C" w14:paraId="291B5976"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69943809" w14:textId="77777777" w:rsidR="0094351C" w:rsidRDefault="0094351C" w:rsidP="005632C5">
            <w:pPr>
              <w:pStyle w:val="BodyText"/>
              <w:spacing w:after="0"/>
              <w:jc w:val="both"/>
              <w:rPr>
                <w:lang w:val="de-DE"/>
              </w:rPr>
            </w:pPr>
            <w:r>
              <w:rPr>
                <w:lang w:val="de-DE"/>
              </w:rPr>
              <w:t>5 Sekunden vorspulen</w:t>
            </w:r>
          </w:p>
        </w:tc>
        <w:tc>
          <w:tcPr>
            <w:tcW w:w="4338" w:type="dxa"/>
            <w:tcBorders>
              <w:top w:val="single" w:sz="4" w:space="0" w:color="auto"/>
              <w:left w:val="single" w:sz="4" w:space="0" w:color="auto"/>
              <w:bottom w:val="single" w:sz="4" w:space="0" w:color="auto"/>
              <w:right w:val="single" w:sz="4" w:space="0" w:color="auto"/>
            </w:tcBorders>
            <w:vAlign w:val="center"/>
          </w:tcPr>
          <w:p w14:paraId="7636A315" w14:textId="77777777" w:rsidR="0094351C" w:rsidRDefault="0094351C" w:rsidP="005632C5">
            <w:pPr>
              <w:pStyle w:val="BodyText"/>
              <w:spacing w:after="0"/>
              <w:jc w:val="both"/>
              <w:rPr>
                <w:lang w:val="de-DE"/>
              </w:rPr>
            </w:pPr>
            <w:r>
              <w:rPr>
                <w:lang w:val="de-DE"/>
              </w:rPr>
              <w:t>Kurzer Druck auf rechte Daumentaste</w:t>
            </w:r>
          </w:p>
        </w:tc>
      </w:tr>
      <w:tr w:rsidR="0094351C" w14:paraId="4BEE2E6B"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1943CF06" w14:textId="77777777" w:rsidR="0094351C" w:rsidRDefault="0094351C" w:rsidP="005632C5">
            <w:pPr>
              <w:pStyle w:val="BodyText"/>
              <w:spacing w:after="0"/>
              <w:jc w:val="both"/>
              <w:rPr>
                <w:lang w:val="de-DE"/>
              </w:rPr>
            </w:pPr>
            <w:r>
              <w:rPr>
                <w:lang w:val="de-DE"/>
              </w:rPr>
              <w:t>Rückspulen 5 Sekunden</w:t>
            </w:r>
          </w:p>
        </w:tc>
        <w:tc>
          <w:tcPr>
            <w:tcW w:w="4338" w:type="dxa"/>
            <w:tcBorders>
              <w:top w:val="single" w:sz="4" w:space="0" w:color="auto"/>
              <w:left w:val="single" w:sz="4" w:space="0" w:color="auto"/>
              <w:bottom w:val="single" w:sz="4" w:space="0" w:color="auto"/>
              <w:right w:val="single" w:sz="4" w:space="0" w:color="auto"/>
            </w:tcBorders>
            <w:vAlign w:val="center"/>
          </w:tcPr>
          <w:p w14:paraId="5969D3C6" w14:textId="77777777" w:rsidR="0094351C" w:rsidRDefault="0094351C" w:rsidP="005632C5">
            <w:pPr>
              <w:pStyle w:val="BodyText"/>
              <w:spacing w:after="0"/>
              <w:jc w:val="both"/>
              <w:rPr>
                <w:lang w:val="de-DE"/>
              </w:rPr>
            </w:pPr>
            <w:r>
              <w:rPr>
                <w:lang w:val="de-DE"/>
              </w:rPr>
              <w:t>Kurzer Druck auf linke Daumentaste</w:t>
            </w:r>
          </w:p>
        </w:tc>
      </w:tr>
      <w:tr w:rsidR="0094351C" w14:paraId="4FBBE7E8"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0B779066" w14:textId="77777777" w:rsidR="0094351C" w:rsidRDefault="0094351C" w:rsidP="005632C5">
            <w:pPr>
              <w:pStyle w:val="BodyText"/>
              <w:spacing w:after="0"/>
              <w:jc w:val="both"/>
              <w:rPr>
                <w:lang w:val="de-DE"/>
              </w:rPr>
            </w:pPr>
            <w:r>
              <w:rPr>
                <w:lang w:val="de-DE"/>
              </w:rPr>
              <w:t>Länger vorspulen</w:t>
            </w:r>
          </w:p>
        </w:tc>
        <w:tc>
          <w:tcPr>
            <w:tcW w:w="4338" w:type="dxa"/>
            <w:tcBorders>
              <w:top w:val="single" w:sz="4" w:space="0" w:color="auto"/>
              <w:left w:val="single" w:sz="4" w:space="0" w:color="auto"/>
              <w:bottom w:val="single" w:sz="4" w:space="0" w:color="auto"/>
              <w:right w:val="single" w:sz="4" w:space="0" w:color="auto"/>
            </w:tcBorders>
            <w:vAlign w:val="center"/>
          </w:tcPr>
          <w:p w14:paraId="04EB3E26" w14:textId="77777777" w:rsidR="0094351C" w:rsidRDefault="0094351C" w:rsidP="005632C5">
            <w:pPr>
              <w:pStyle w:val="BodyText"/>
              <w:spacing w:after="0"/>
              <w:jc w:val="both"/>
              <w:rPr>
                <w:lang w:val="de-DE"/>
              </w:rPr>
            </w:pPr>
            <w:r>
              <w:rPr>
                <w:lang w:val="de-DE"/>
              </w:rPr>
              <w:t>Rechte Daumentaste gedrückt halten</w:t>
            </w:r>
          </w:p>
        </w:tc>
      </w:tr>
      <w:tr w:rsidR="0094351C" w14:paraId="6C96FAE1"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76BCA0A5" w14:textId="77777777" w:rsidR="0094351C" w:rsidRDefault="0094351C" w:rsidP="005632C5">
            <w:pPr>
              <w:pStyle w:val="BodyText"/>
              <w:spacing w:after="0"/>
              <w:jc w:val="both"/>
              <w:rPr>
                <w:lang w:val="de-DE"/>
              </w:rPr>
            </w:pPr>
            <w:r>
              <w:rPr>
                <w:lang w:val="de-DE"/>
              </w:rPr>
              <w:t>Länger rückspulen</w:t>
            </w:r>
          </w:p>
        </w:tc>
        <w:tc>
          <w:tcPr>
            <w:tcW w:w="4338" w:type="dxa"/>
            <w:tcBorders>
              <w:top w:val="single" w:sz="4" w:space="0" w:color="auto"/>
              <w:left w:val="single" w:sz="4" w:space="0" w:color="auto"/>
              <w:bottom w:val="single" w:sz="4" w:space="0" w:color="auto"/>
              <w:right w:val="single" w:sz="4" w:space="0" w:color="auto"/>
            </w:tcBorders>
            <w:vAlign w:val="center"/>
          </w:tcPr>
          <w:p w14:paraId="3D6BD353" w14:textId="77777777" w:rsidR="0094351C" w:rsidRDefault="0094351C" w:rsidP="005632C5">
            <w:pPr>
              <w:pStyle w:val="BodyText"/>
              <w:spacing w:after="0"/>
              <w:jc w:val="both"/>
              <w:rPr>
                <w:lang w:val="de-DE"/>
              </w:rPr>
            </w:pPr>
            <w:r>
              <w:rPr>
                <w:lang w:val="de-DE"/>
              </w:rPr>
              <w:t>Linke Daumentaste gedrückt halten</w:t>
            </w:r>
          </w:p>
        </w:tc>
      </w:tr>
      <w:tr w:rsidR="0094351C" w14:paraId="1E1F7B25"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772380DF" w14:textId="77777777" w:rsidR="0094351C" w:rsidRDefault="0094351C" w:rsidP="005632C5">
            <w:pPr>
              <w:pStyle w:val="BodyText"/>
              <w:spacing w:after="0"/>
              <w:jc w:val="both"/>
              <w:rPr>
                <w:lang w:val="de-DE"/>
              </w:rPr>
            </w:pPr>
            <w:r>
              <w:rPr>
                <w:lang w:val="de-DE"/>
              </w:rPr>
              <w:t>Vorlesegeschwindigkeit erhöhen</w:t>
            </w:r>
          </w:p>
        </w:tc>
        <w:tc>
          <w:tcPr>
            <w:tcW w:w="4338" w:type="dxa"/>
            <w:tcBorders>
              <w:top w:val="single" w:sz="4" w:space="0" w:color="auto"/>
              <w:left w:val="single" w:sz="4" w:space="0" w:color="auto"/>
              <w:bottom w:val="single" w:sz="4" w:space="0" w:color="auto"/>
              <w:right w:val="single" w:sz="4" w:space="0" w:color="auto"/>
            </w:tcBorders>
            <w:vAlign w:val="center"/>
          </w:tcPr>
          <w:p w14:paraId="2813E406" w14:textId="77777777" w:rsidR="0094351C" w:rsidRDefault="0094351C" w:rsidP="005632C5">
            <w:pPr>
              <w:pStyle w:val="BodyText"/>
              <w:spacing w:after="0"/>
              <w:jc w:val="both"/>
              <w:rPr>
                <w:lang w:val="de-DE"/>
              </w:rPr>
            </w:pPr>
            <w:r>
              <w:rPr>
                <w:lang w:val="de-DE"/>
              </w:rPr>
              <w:t>Enter + Punkt 5</w:t>
            </w:r>
          </w:p>
        </w:tc>
      </w:tr>
      <w:tr w:rsidR="0094351C" w14:paraId="0D960462" w14:textId="77777777" w:rsidTr="005632C5">
        <w:trPr>
          <w:trHeight w:val="360"/>
        </w:trPr>
        <w:tc>
          <w:tcPr>
            <w:tcW w:w="4292" w:type="dxa"/>
            <w:tcBorders>
              <w:top w:val="single" w:sz="4" w:space="0" w:color="auto"/>
              <w:left w:val="single" w:sz="4" w:space="0" w:color="auto"/>
              <w:bottom w:val="single" w:sz="4" w:space="0" w:color="auto"/>
              <w:right w:val="single" w:sz="4" w:space="0" w:color="auto"/>
            </w:tcBorders>
            <w:vAlign w:val="center"/>
          </w:tcPr>
          <w:p w14:paraId="38C4006D" w14:textId="77777777" w:rsidR="0094351C" w:rsidRDefault="0094351C" w:rsidP="005632C5">
            <w:pPr>
              <w:pStyle w:val="BodyText"/>
              <w:spacing w:after="0"/>
              <w:jc w:val="both"/>
              <w:rPr>
                <w:lang w:val="de-DE"/>
              </w:rPr>
            </w:pPr>
            <w:r>
              <w:rPr>
                <w:lang w:val="de-DE"/>
              </w:rPr>
              <w:t>Vorlesegeschwindigkeit verringern</w:t>
            </w:r>
          </w:p>
        </w:tc>
        <w:tc>
          <w:tcPr>
            <w:tcW w:w="4338" w:type="dxa"/>
            <w:tcBorders>
              <w:top w:val="single" w:sz="4" w:space="0" w:color="auto"/>
              <w:left w:val="single" w:sz="4" w:space="0" w:color="auto"/>
              <w:bottom w:val="single" w:sz="4" w:space="0" w:color="auto"/>
              <w:right w:val="single" w:sz="4" w:space="0" w:color="auto"/>
            </w:tcBorders>
            <w:vAlign w:val="center"/>
          </w:tcPr>
          <w:p w14:paraId="52512219" w14:textId="77777777" w:rsidR="0094351C" w:rsidRDefault="0094351C" w:rsidP="005632C5">
            <w:pPr>
              <w:pStyle w:val="BodyText"/>
              <w:spacing w:after="0"/>
              <w:jc w:val="both"/>
              <w:rPr>
                <w:lang w:val="de-DE"/>
              </w:rPr>
            </w:pPr>
            <w:r>
              <w:rPr>
                <w:lang w:val="de-DE"/>
              </w:rPr>
              <w:t>Enter + Punkt 2</w:t>
            </w:r>
          </w:p>
        </w:tc>
      </w:tr>
    </w:tbl>
    <w:p w14:paraId="65E1EAA5" w14:textId="77777777" w:rsidR="0094351C" w:rsidRDefault="0094351C" w:rsidP="00742563">
      <w:pPr>
        <w:rPr>
          <w:rStyle w:val="Strong"/>
        </w:rPr>
      </w:pPr>
    </w:p>
    <w:p w14:paraId="5A036136" w14:textId="095962DE" w:rsidR="00703D42" w:rsidRPr="00742563" w:rsidRDefault="00703D42" w:rsidP="00742563">
      <w:r>
        <w:rPr>
          <w:rStyle w:val="Strong"/>
        </w:rPr>
        <w:t>Befehle in der Dateiverwaltung</w:t>
      </w:r>
      <w:bookmarkEnd w:id="192"/>
    </w:p>
    <w:tbl>
      <w:tblPr>
        <w:tblStyle w:val="TableGrid"/>
        <w:tblW w:w="0" w:type="auto"/>
        <w:tblLook w:val="04A0" w:firstRow="1" w:lastRow="0" w:firstColumn="1" w:lastColumn="0" w:noHBand="0" w:noVBand="1"/>
      </w:tblPr>
      <w:tblGrid>
        <w:gridCol w:w="4511"/>
        <w:gridCol w:w="4505"/>
      </w:tblGrid>
      <w:tr w:rsidR="00703D42" w14:paraId="4B8960B6" w14:textId="77777777" w:rsidTr="00703D42">
        <w:trPr>
          <w:trHeight w:val="432"/>
          <w:tblHeader/>
        </w:trPr>
        <w:tc>
          <w:tcPr>
            <w:tcW w:w="4511" w:type="dxa"/>
            <w:tcBorders>
              <w:top w:val="single" w:sz="4" w:space="0" w:color="auto"/>
              <w:left w:val="single" w:sz="4" w:space="0" w:color="auto"/>
              <w:bottom w:val="single" w:sz="4" w:space="0" w:color="auto"/>
              <w:right w:val="single" w:sz="4" w:space="0" w:color="auto"/>
            </w:tcBorders>
            <w:vAlign w:val="center"/>
            <w:hideMark/>
          </w:tcPr>
          <w:p w14:paraId="4EB53B7E" w14:textId="77777777" w:rsidR="00703D42" w:rsidRDefault="00703D42">
            <w:pPr>
              <w:pStyle w:val="BodyText"/>
              <w:spacing w:after="0"/>
              <w:jc w:val="both"/>
              <w:rPr>
                <w:rStyle w:val="Strong"/>
              </w:rPr>
            </w:pPr>
            <w:r>
              <w:rPr>
                <w:rStyle w:val="Strong"/>
              </w:rPr>
              <w:t>Aktio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19B839AD" w14:textId="77777777" w:rsidR="00703D42" w:rsidRDefault="00703D42">
            <w:pPr>
              <w:pStyle w:val="BodyText"/>
              <w:spacing w:after="0"/>
              <w:jc w:val="both"/>
              <w:rPr>
                <w:rStyle w:val="Strong"/>
              </w:rPr>
            </w:pPr>
            <w:r>
              <w:rPr>
                <w:rStyle w:val="Strong"/>
              </w:rPr>
              <w:t>Tastenkürzel</w:t>
            </w:r>
          </w:p>
        </w:tc>
      </w:tr>
      <w:tr w:rsidR="00703D42" w14:paraId="473D5D1E"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70500F2A" w14:textId="77777777" w:rsidR="00703D42" w:rsidRDefault="00703D42">
            <w:pPr>
              <w:pStyle w:val="BodyText"/>
              <w:spacing w:after="0"/>
              <w:jc w:val="both"/>
            </w:pPr>
            <w:r>
              <w:t>Neuen Ordner erstell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4A62B16C" w14:textId="77777777" w:rsidR="00703D42" w:rsidRDefault="00703D42">
            <w:pPr>
              <w:pStyle w:val="BodyText"/>
              <w:spacing w:after="0"/>
              <w:jc w:val="both"/>
            </w:pPr>
            <w:r>
              <w:t>Leertaste mit n</w:t>
            </w:r>
          </w:p>
        </w:tc>
      </w:tr>
      <w:tr w:rsidR="00703D42" w14:paraId="314D3508"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182A1C6C" w14:textId="77777777" w:rsidR="00703D42" w:rsidRDefault="00703D42">
            <w:pPr>
              <w:pStyle w:val="BodyText"/>
              <w:spacing w:after="0"/>
              <w:jc w:val="both"/>
            </w:pPr>
            <w:r>
              <w:t>Datei / Laufwerksinfo</w:t>
            </w:r>
          </w:p>
        </w:tc>
        <w:tc>
          <w:tcPr>
            <w:tcW w:w="4505" w:type="dxa"/>
            <w:tcBorders>
              <w:top w:val="single" w:sz="4" w:space="0" w:color="auto"/>
              <w:left w:val="single" w:sz="4" w:space="0" w:color="auto"/>
              <w:bottom w:val="single" w:sz="4" w:space="0" w:color="auto"/>
              <w:right w:val="single" w:sz="4" w:space="0" w:color="auto"/>
            </w:tcBorders>
            <w:vAlign w:val="center"/>
            <w:hideMark/>
          </w:tcPr>
          <w:p w14:paraId="22910A84" w14:textId="77777777" w:rsidR="00703D42" w:rsidRDefault="00703D42">
            <w:pPr>
              <w:pStyle w:val="BodyText"/>
              <w:spacing w:after="0"/>
              <w:jc w:val="both"/>
            </w:pPr>
            <w:r>
              <w:t>Leertaste mit i</w:t>
            </w:r>
          </w:p>
        </w:tc>
      </w:tr>
      <w:tr w:rsidR="00703D42" w14:paraId="043D6EA0"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79F84DE4" w14:textId="77777777" w:rsidR="00703D42" w:rsidRDefault="00703D42">
            <w:pPr>
              <w:pStyle w:val="BodyText"/>
              <w:spacing w:after="0"/>
              <w:jc w:val="both"/>
            </w:pPr>
            <w:r>
              <w:t>Markieren / entmarkier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45D129CD" w14:textId="77777777" w:rsidR="00703D42" w:rsidRDefault="00703D42">
            <w:pPr>
              <w:pStyle w:val="BodyText"/>
              <w:spacing w:after="0"/>
              <w:jc w:val="both"/>
            </w:pPr>
            <w:r>
              <w:t>Rücktaste mit l</w:t>
            </w:r>
          </w:p>
        </w:tc>
      </w:tr>
      <w:tr w:rsidR="00703D42" w14:paraId="08F2B8A5"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43C998BC" w14:textId="77777777" w:rsidR="00703D42" w:rsidRDefault="00703D42">
            <w:pPr>
              <w:pStyle w:val="BodyText"/>
              <w:spacing w:after="0"/>
              <w:jc w:val="both"/>
            </w:pPr>
            <w:r>
              <w:t>Alles markieren / entmarkier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27F54F5F" w14:textId="77777777" w:rsidR="00703D42" w:rsidRDefault="00703D42">
            <w:pPr>
              <w:pStyle w:val="BodyText"/>
              <w:spacing w:after="0"/>
              <w:jc w:val="both"/>
            </w:pPr>
            <w:r>
              <w:t>Enter mit Punkten 1 2 3 4 5 6</w:t>
            </w:r>
          </w:p>
        </w:tc>
      </w:tr>
      <w:tr w:rsidR="00703D42" w14:paraId="7DED9D23"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62A25034" w14:textId="77777777" w:rsidR="00703D42" w:rsidRDefault="00703D42">
            <w:pPr>
              <w:pStyle w:val="BodyText"/>
              <w:spacing w:after="0"/>
              <w:jc w:val="both"/>
            </w:pPr>
            <w:r>
              <w:t>Datei umbenenn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07EBD8EC" w14:textId="77777777" w:rsidR="00703D42" w:rsidRDefault="00703D42">
            <w:pPr>
              <w:pStyle w:val="BodyText"/>
              <w:spacing w:after="0"/>
              <w:jc w:val="both"/>
            </w:pPr>
            <w:r>
              <w:t>Leertaste mit r</w:t>
            </w:r>
          </w:p>
        </w:tc>
      </w:tr>
      <w:tr w:rsidR="00703D42" w14:paraId="6BD06F97"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1FB24BE4" w14:textId="77777777" w:rsidR="00703D42" w:rsidRDefault="00703D42">
            <w:pPr>
              <w:pStyle w:val="BodyText"/>
              <w:spacing w:after="0"/>
              <w:jc w:val="both"/>
            </w:pPr>
            <w:r>
              <w:t>Datei lösch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16162D31" w14:textId="77777777" w:rsidR="00703D42" w:rsidRDefault="00703D42">
            <w:pPr>
              <w:pStyle w:val="BodyText"/>
              <w:spacing w:after="0"/>
              <w:jc w:val="both"/>
            </w:pPr>
            <w:r>
              <w:t>Rücktaste mit Punkten 2 3 5 6</w:t>
            </w:r>
          </w:p>
        </w:tc>
      </w:tr>
      <w:tr w:rsidR="00703D42" w14:paraId="2C21D77A"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3655D5F0" w14:textId="77777777" w:rsidR="00703D42" w:rsidRDefault="00703D42">
            <w:pPr>
              <w:pStyle w:val="BodyText"/>
              <w:spacing w:after="0"/>
              <w:jc w:val="both"/>
            </w:pPr>
            <w:r>
              <w:t>Datei kopier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15FD2930" w14:textId="77777777" w:rsidR="00703D42" w:rsidRDefault="00703D42">
            <w:pPr>
              <w:pStyle w:val="BodyText"/>
              <w:spacing w:after="0"/>
              <w:jc w:val="both"/>
            </w:pPr>
            <w:r>
              <w:t>Leertaste mit y</w:t>
            </w:r>
          </w:p>
        </w:tc>
      </w:tr>
      <w:tr w:rsidR="00703D42" w14:paraId="5167B1DF"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29543046" w14:textId="77777777" w:rsidR="00703D42" w:rsidRDefault="00703D42">
            <w:pPr>
              <w:pStyle w:val="BodyText"/>
              <w:spacing w:after="0"/>
              <w:jc w:val="both"/>
            </w:pPr>
            <w:r>
              <w:t>Datei ausschneid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1DCCB5D0" w14:textId="77777777" w:rsidR="00703D42" w:rsidRDefault="00703D42">
            <w:pPr>
              <w:pStyle w:val="BodyText"/>
              <w:spacing w:after="0"/>
              <w:jc w:val="both"/>
            </w:pPr>
            <w:r>
              <w:t>Rücktaste mit x</w:t>
            </w:r>
          </w:p>
        </w:tc>
      </w:tr>
      <w:tr w:rsidR="00703D42" w14:paraId="536BBC0E"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121F9287" w14:textId="77777777" w:rsidR="00703D42" w:rsidRDefault="00703D42">
            <w:pPr>
              <w:pStyle w:val="BodyText"/>
              <w:spacing w:after="0"/>
              <w:jc w:val="both"/>
            </w:pPr>
            <w:r>
              <w:t>Datei einfüg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604508B4" w14:textId="77777777" w:rsidR="00703D42" w:rsidRDefault="00703D42">
            <w:pPr>
              <w:pStyle w:val="BodyText"/>
              <w:spacing w:after="0"/>
              <w:jc w:val="both"/>
            </w:pPr>
            <w:r>
              <w:t>Rücktaste mit v</w:t>
            </w:r>
          </w:p>
        </w:tc>
      </w:tr>
      <w:tr w:rsidR="00703D42" w14:paraId="5B766DFB"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671A36AE" w14:textId="77777777" w:rsidR="00703D42" w:rsidRDefault="00703D42">
            <w:pPr>
              <w:pStyle w:val="BodyText"/>
              <w:spacing w:after="0"/>
              <w:jc w:val="both"/>
            </w:pPr>
            <w:r>
              <w:t>Datei such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73B0A9FE" w14:textId="77777777" w:rsidR="00703D42" w:rsidRDefault="00703D42">
            <w:pPr>
              <w:pStyle w:val="BodyText"/>
              <w:spacing w:after="0"/>
              <w:jc w:val="both"/>
            </w:pPr>
            <w:r>
              <w:t>Leertaste mit f</w:t>
            </w:r>
          </w:p>
        </w:tc>
      </w:tr>
      <w:tr w:rsidR="00703D42" w14:paraId="5B49EC98"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696627FF" w14:textId="77777777" w:rsidR="00703D42" w:rsidRDefault="00703D42">
            <w:pPr>
              <w:pStyle w:val="BodyText"/>
              <w:spacing w:after="0"/>
              <w:jc w:val="both"/>
            </w:pPr>
            <w:r>
              <w:t>Dateien sortier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0F195E78" w14:textId="77777777" w:rsidR="00703D42" w:rsidRDefault="00703D42">
            <w:pPr>
              <w:pStyle w:val="BodyText"/>
              <w:spacing w:after="0"/>
              <w:jc w:val="both"/>
            </w:pPr>
            <w:r>
              <w:t>Leertaste mit v</w:t>
            </w:r>
          </w:p>
        </w:tc>
      </w:tr>
      <w:tr w:rsidR="00703D42" w14:paraId="4E84D49F"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3E067C9A" w14:textId="77777777" w:rsidR="00703D42" w:rsidRDefault="00703D42">
            <w:pPr>
              <w:pStyle w:val="BodyText"/>
              <w:spacing w:after="0"/>
              <w:jc w:val="both"/>
            </w:pPr>
            <w:r>
              <w:t>Wo bin ich?</w:t>
            </w:r>
          </w:p>
        </w:tc>
        <w:tc>
          <w:tcPr>
            <w:tcW w:w="4505" w:type="dxa"/>
            <w:tcBorders>
              <w:top w:val="single" w:sz="4" w:space="0" w:color="auto"/>
              <w:left w:val="single" w:sz="4" w:space="0" w:color="auto"/>
              <w:bottom w:val="single" w:sz="4" w:space="0" w:color="auto"/>
              <w:right w:val="single" w:sz="4" w:space="0" w:color="auto"/>
            </w:tcBorders>
            <w:vAlign w:val="center"/>
            <w:hideMark/>
          </w:tcPr>
          <w:p w14:paraId="19E703AD" w14:textId="77777777" w:rsidR="00703D42" w:rsidRDefault="00703D42">
            <w:pPr>
              <w:pStyle w:val="BodyText"/>
              <w:spacing w:after="0"/>
              <w:jc w:val="both"/>
            </w:pPr>
            <w:r>
              <w:t>Leertaste mit Punkten 1 5 6</w:t>
            </w:r>
          </w:p>
        </w:tc>
      </w:tr>
      <w:tr w:rsidR="00703D42" w14:paraId="14F52781"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58DDAA42" w14:textId="77777777" w:rsidR="00703D42" w:rsidRDefault="00703D42">
            <w:pPr>
              <w:pStyle w:val="BodyText"/>
              <w:spacing w:after="0"/>
              <w:jc w:val="both"/>
            </w:pPr>
            <w:r>
              <w:t>Laufwerk auswähl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4AD97F4A" w14:textId="77777777" w:rsidR="00703D42" w:rsidRDefault="00703D42">
            <w:pPr>
              <w:pStyle w:val="BodyText"/>
              <w:spacing w:after="0"/>
              <w:jc w:val="both"/>
            </w:pPr>
            <w:r>
              <w:t>Leertaste mit d</w:t>
            </w:r>
          </w:p>
        </w:tc>
      </w:tr>
      <w:tr w:rsidR="00703D42" w14:paraId="0A8CDBBF"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1BF94FBD" w14:textId="77777777" w:rsidR="00703D42" w:rsidRDefault="00703D42">
            <w:pPr>
              <w:pStyle w:val="BodyText"/>
              <w:spacing w:after="0"/>
              <w:jc w:val="both"/>
            </w:pPr>
            <w:r>
              <w:t>Gehe ins nächsthöhere Verzeichnis</w:t>
            </w:r>
          </w:p>
        </w:tc>
        <w:tc>
          <w:tcPr>
            <w:tcW w:w="4505" w:type="dxa"/>
            <w:tcBorders>
              <w:top w:val="single" w:sz="4" w:space="0" w:color="auto"/>
              <w:left w:val="single" w:sz="4" w:space="0" w:color="auto"/>
              <w:bottom w:val="single" w:sz="4" w:space="0" w:color="auto"/>
              <w:right w:val="single" w:sz="4" w:space="0" w:color="auto"/>
            </w:tcBorders>
            <w:vAlign w:val="center"/>
            <w:hideMark/>
          </w:tcPr>
          <w:p w14:paraId="4674D143" w14:textId="77777777" w:rsidR="00703D42" w:rsidRDefault="00703D42">
            <w:pPr>
              <w:pStyle w:val="BodyText"/>
              <w:spacing w:after="0"/>
              <w:jc w:val="both"/>
            </w:pPr>
            <w:r>
              <w:t>Leertaste mit e</w:t>
            </w:r>
          </w:p>
        </w:tc>
      </w:tr>
      <w:tr w:rsidR="00703D42" w14:paraId="704B6E16" w14:textId="77777777" w:rsidTr="00703D42">
        <w:trPr>
          <w:trHeight w:val="360"/>
        </w:trPr>
        <w:tc>
          <w:tcPr>
            <w:tcW w:w="4511" w:type="dxa"/>
            <w:tcBorders>
              <w:top w:val="single" w:sz="4" w:space="0" w:color="auto"/>
              <w:left w:val="single" w:sz="4" w:space="0" w:color="auto"/>
              <w:bottom w:val="single" w:sz="4" w:space="0" w:color="auto"/>
              <w:right w:val="single" w:sz="4" w:space="0" w:color="auto"/>
            </w:tcBorders>
            <w:vAlign w:val="center"/>
            <w:hideMark/>
          </w:tcPr>
          <w:p w14:paraId="58D6F126" w14:textId="77777777" w:rsidR="00703D42" w:rsidRDefault="00703D42">
            <w:pPr>
              <w:pStyle w:val="BodyText"/>
              <w:spacing w:after="0"/>
              <w:jc w:val="both"/>
            </w:pPr>
            <w:r>
              <w:t>Medium auswerfen</w:t>
            </w:r>
          </w:p>
        </w:tc>
        <w:tc>
          <w:tcPr>
            <w:tcW w:w="4505" w:type="dxa"/>
            <w:tcBorders>
              <w:top w:val="single" w:sz="4" w:space="0" w:color="auto"/>
              <w:left w:val="single" w:sz="4" w:space="0" w:color="auto"/>
              <w:bottom w:val="single" w:sz="4" w:space="0" w:color="auto"/>
              <w:right w:val="single" w:sz="4" w:space="0" w:color="auto"/>
            </w:tcBorders>
            <w:vAlign w:val="center"/>
            <w:hideMark/>
          </w:tcPr>
          <w:p w14:paraId="48EE1293" w14:textId="77777777" w:rsidR="00703D42" w:rsidRDefault="00703D42">
            <w:pPr>
              <w:pStyle w:val="BodyText"/>
              <w:spacing w:after="0"/>
              <w:jc w:val="both"/>
            </w:pPr>
            <w:r>
              <w:t>Rücktaste mit e</w:t>
            </w:r>
          </w:p>
        </w:tc>
      </w:tr>
    </w:tbl>
    <w:p w14:paraId="46EE3E66" w14:textId="77777777" w:rsidR="00ED55C9" w:rsidRPr="00ED55C9" w:rsidRDefault="00ED55C9" w:rsidP="00ED55C9">
      <w:bookmarkStart w:id="193" w:name="_Toc84178254"/>
    </w:p>
    <w:p w14:paraId="3CDCAB84" w14:textId="77777777" w:rsidR="00703D42" w:rsidRPr="00742563" w:rsidRDefault="00703D42" w:rsidP="00742563">
      <w:pPr>
        <w:rPr>
          <w:b/>
          <w:bCs/>
        </w:rPr>
      </w:pPr>
      <w:r w:rsidRPr="00742563">
        <w:rPr>
          <w:b/>
          <w:bCs/>
        </w:rPr>
        <w:t>Befehle der Rechner App</w:t>
      </w:r>
      <w:bookmarkEnd w:id="193"/>
    </w:p>
    <w:tbl>
      <w:tblPr>
        <w:tblStyle w:val="TableGrid"/>
        <w:tblW w:w="0" w:type="auto"/>
        <w:tblLook w:val="04A0" w:firstRow="1" w:lastRow="0" w:firstColumn="1" w:lastColumn="0" w:noHBand="0" w:noVBand="1"/>
      </w:tblPr>
      <w:tblGrid>
        <w:gridCol w:w="4315"/>
        <w:gridCol w:w="4315"/>
      </w:tblGrid>
      <w:tr w:rsidR="00703D42" w14:paraId="184DA2BD" w14:textId="77777777" w:rsidTr="00703D42">
        <w:trPr>
          <w:trHeight w:val="432"/>
          <w:tblHeader/>
        </w:trPr>
        <w:tc>
          <w:tcPr>
            <w:tcW w:w="4315" w:type="dxa"/>
            <w:tcBorders>
              <w:top w:val="single" w:sz="4" w:space="0" w:color="auto"/>
              <w:left w:val="single" w:sz="4" w:space="0" w:color="auto"/>
              <w:bottom w:val="single" w:sz="4" w:space="0" w:color="auto"/>
              <w:right w:val="single" w:sz="4" w:space="0" w:color="auto"/>
            </w:tcBorders>
            <w:vAlign w:val="center"/>
            <w:hideMark/>
          </w:tcPr>
          <w:p w14:paraId="4E9D672B" w14:textId="77777777" w:rsidR="00703D42" w:rsidRDefault="00703D42">
            <w:pPr>
              <w:pStyle w:val="BodyText"/>
              <w:spacing w:after="0"/>
              <w:jc w:val="both"/>
              <w:rPr>
                <w:rStyle w:val="Strong"/>
              </w:rPr>
            </w:pPr>
            <w:r>
              <w:rPr>
                <w:rStyle w:val="Strong"/>
              </w:rPr>
              <w:t>Aktion</w:t>
            </w:r>
          </w:p>
        </w:tc>
        <w:tc>
          <w:tcPr>
            <w:tcW w:w="4315" w:type="dxa"/>
            <w:tcBorders>
              <w:top w:val="single" w:sz="4" w:space="0" w:color="auto"/>
              <w:left w:val="single" w:sz="4" w:space="0" w:color="auto"/>
              <w:bottom w:val="single" w:sz="4" w:space="0" w:color="auto"/>
              <w:right w:val="single" w:sz="4" w:space="0" w:color="auto"/>
            </w:tcBorders>
            <w:vAlign w:val="center"/>
            <w:hideMark/>
          </w:tcPr>
          <w:p w14:paraId="078BC693" w14:textId="77777777" w:rsidR="00703D42" w:rsidRDefault="00703D42">
            <w:pPr>
              <w:pStyle w:val="BodyText"/>
              <w:spacing w:after="0"/>
              <w:jc w:val="both"/>
              <w:rPr>
                <w:rStyle w:val="Strong"/>
              </w:rPr>
            </w:pPr>
            <w:r>
              <w:rPr>
                <w:rStyle w:val="Strong"/>
              </w:rPr>
              <w:t>Taste oder Tastenkürzel</w:t>
            </w:r>
          </w:p>
        </w:tc>
      </w:tr>
      <w:tr w:rsidR="00703D42" w14:paraId="2AA29F72"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7568DC03" w14:textId="77777777" w:rsidR="00703D42" w:rsidRDefault="00703D42">
            <w:pPr>
              <w:pStyle w:val="BodyText"/>
              <w:spacing w:after="0"/>
              <w:jc w:val="both"/>
            </w:pPr>
            <w:r>
              <w:t xml:space="preserve">Plus </w:t>
            </w:r>
          </w:p>
        </w:tc>
        <w:tc>
          <w:tcPr>
            <w:tcW w:w="4315" w:type="dxa"/>
            <w:tcBorders>
              <w:top w:val="single" w:sz="4" w:space="0" w:color="auto"/>
              <w:left w:val="single" w:sz="4" w:space="0" w:color="auto"/>
              <w:bottom w:val="single" w:sz="4" w:space="0" w:color="auto"/>
              <w:right w:val="single" w:sz="4" w:space="0" w:color="auto"/>
            </w:tcBorders>
            <w:vAlign w:val="center"/>
            <w:hideMark/>
          </w:tcPr>
          <w:p w14:paraId="52CD5780" w14:textId="77777777" w:rsidR="00703D42" w:rsidRDefault="00703D42">
            <w:pPr>
              <w:pStyle w:val="BodyText"/>
              <w:spacing w:after="0"/>
              <w:jc w:val="both"/>
            </w:pPr>
            <w:r>
              <w:t>Punkte 2 3 5</w:t>
            </w:r>
          </w:p>
        </w:tc>
      </w:tr>
      <w:tr w:rsidR="00703D42" w14:paraId="442B19C1"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3BCB9901" w14:textId="77777777" w:rsidR="00703D42" w:rsidRDefault="00703D42">
            <w:pPr>
              <w:pStyle w:val="BodyText"/>
              <w:spacing w:after="0"/>
              <w:jc w:val="both"/>
            </w:pPr>
            <w:r>
              <w:t>Minus</w:t>
            </w:r>
          </w:p>
        </w:tc>
        <w:tc>
          <w:tcPr>
            <w:tcW w:w="4315" w:type="dxa"/>
            <w:tcBorders>
              <w:top w:val="single" w:sz="4" w:space="0" w:color="auto"/>
              <w:left w:val="single" w:sz="4" w:space="0" w:color="auto"/>
              <w:bottom w:val="single" w:sz="4" w:space="0" w:color="auto"/>
              <w:right w:val="single" w:sz="4" w:space="0" w:color="auto"/>
            </w:tcBorders>
            <w:vAlign w:val="center"/>
            <w:hideMark/>
          </w:tcPr>
          <w:p w14:paraId="0CB984DF" w14:textId="77777777" w:rsidR="00703D42" w:rsidRDefault="00703D42">
            <w:pPr>
              <w:pStyle w:val="BodyText"/>
              <w:spacing w:after="0"/>
              <w:jc w:val="both"/>
            </w:pPr>
            <w:r>
              <w:t>Punkte 3 6</w:t>
            </w:r>
          </w:p>
        </w:tc>
      </w:tr>
      <w:tr w:rsidR="00703D42" w14:paraId="2A67A3B6"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4487EA8A" w14:textId="77777777" w:rsidR="00703D42" w:rsidRDefault="00703D42">
            <w:pPr>
              <w:pStyle w:val="BodyText"/>
              <w:spacing w:after="0"/>
              <w:jc w:val="both"/>
            </w:pPr>
            <w:r>
              <w:lastRenderedPageBreak/>
              <w:t>Mal</w:t>
            </w:r>
          </w:p>
        </w:tc>
        <w:tc>
          <w:tcPr>
            <w:tcW w:w="4315" w:type="dxa"/>
            <w:tcBorders>
              <w:top w:val="single" w:sz="4" w:space="0" w:color="auto"/>
              <w:left w:val="single" w:sz="4" w:space="0" w:color="auto"/>
              <w:bottom w:val="single" w:sz="4" w:space="0" w:color="auto"/>
              <w:right w:val="single" w:sz="4" w:space="0" w:color="auto"/>
            </w:tcBorders>
            <w:vAlign w:val="center"/>
            <w:hideMark/>
          </w:tcPr>
          <w:p w14:paraId="2D3D796A" w14:textId="77777777" w:rsidR="00703D42" w:rsidRDefault="00703D42">
            <w:pPr>
              <w:pStyle w:val="BodyText"/>
              <w:spacing w:after="0"/>
              <w:jc w:val="both"/>
            </w:pPr>
            <w:r>
              <w:t>Punkte 3 5</w:t>
            </w:r>
          </w:p>
        </w:tc>
      </w:tr>
      <w:tr w:rsidR="00703D42" w14:paraId="2CDB3570"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65004C8A" w14:textId="77777777" w:rsidR="00703D42" w:rsidRDefault="00703D42">
            <w:pPr>
              <w:pStyle w:val="BodyText"/>
              <w:spacing w:after="0"/>
              <w:jc w:val="both"/>
            </w:pPr>
            <w:r>
              <w:t>Geteilt durch</w:t>
            </w:r>
          </w:p>
        </w:tc>
        <w:tc>
          <w:tcPr>
            <w:tcW w:w="4315" w:type="dxa"/>
            <w:tcBorders>
              <w:top w:val="single" w:sz="4" w:space="0" w:color="auto"/>
              <w:left w:val="single" w:sz="4" w:space="0" w:color="auto"/>
              <w:bottom w:val="single" w:sz="4" w:space="0" w:color="auto"/>
              <w:right w:val="single" w:sz="4" w:space="0" w:color="auto"/>
            </w:tcBorders>
            <w:vAlign w:val="center"/>
            <w:hideMark/>
          </w:tcPr>
          <w:p w14:paraId="578538A7" w14:textId="77777777" w:rsidR="00703D42" w:rsidRDefault="00703D42">
            <w:pPr>
              <w:pStyle w:val="BodyText"/>
              <w:spacing w:after="0"/>
              <w:jc w:val="both"/>
            </w:pPr>
            <w:r>
              <w:t>Punkte 2 5 6</w:t>
            </w:r>
          </w:p>
        </w:tc>
      </w:tr>
      <w:tr w:rsidR="00703D42" w14:paraId="1E880DD4"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709DCA33" w14:textId="77777777" w:rsidR="00703D42" w:rsidRDefault="00703D42">
            <w:pPr>
              <w:pStyle w:val="BodyText"/>
              <w:spacing w:after="0"/>
              <w:jc w:val="both"/>
            </w:pPr>
            <w:r>
              <w:t>Gleich</w:t>
            </w:r>
          </w:p>
        </w:tc>
        <w:tc>
          <w:tcPr>
            <w:tcW w:w="4315" w:type="dxa"/>
            <w:tcBorders>
              <w:top w:val="single" w:sz="4" w:space="0" w:color="auto"/>
              <w:left w:val="single" w:sz="4" w:space="0" w:color="auto"/>
              <w:bottom w:val="single" w:sz="4" w:space="0" w:color="auto"/>
              <w:right w:val="single" w:sz="4" w:space="0" w:color="auto"/>
            </w:tcBorders>
            <w:vAlign w:val="center"/>
            <w:hideMark/>
          </w:tcPr>
          <w:p w14:paraId="7062EF6D" w14:textId="77777777" w:rsidR="00703D42" w:rsidRDefault="00703D42">
            <w:pPr>
              <w:pStyle w:val="BodyText"/>
              <w:spacing w:after="0"/>
              <w:jc w:val="both"/>
            </w:pPr>
            <w:r>
              <w:t>Punkte 2 3 5 6</w:t>
            </w:r>
          </w:p>
        </w:tc>
      </w:tr>
      <w:tr w:rsidR="00703D42" w14:paraId="56A2D07F"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648740C6" w14:textId="77777777" w:rsidR="00703D42" w:rsidRDefault="00703D42">
            <w:pPr>
              <w:pStyle w:val="BodyText"/>
              <w:spacing w:after="0"/>
              <w:jc w:val="both"/>
            </w:pPr>
            <w:r>
              <w:t>Löschen</w:t>
            </w:r>
          </w:p>
        </w:tc>
        <w:tc>
          <w:tcPr>
            <w:tcW w:w="4315" w:type="dxa"/>
            <w:tcBorders>
              <w:top w:val="single" w:sz="4" w:space="0" w:color="auto"/>
              <w:left w:val="single" w:sz="4" w:space="0" w:color="auto"/>
              <w:bottom w:val="single" w:sz="4" w:space="0" w:color="auto"/>
              <w:right w:val="single" w:sz="4" w:space="0" w:color="auto"/>
            </w:tcBorders>
            <w:vAlign w:val="center"/>
            <w:hideMark/>
          </w:tcPr>
          <w:p w14:paraId="33CCE610" w14:textId="77777777" w:rsidR="00703D42" w:rsidRDefault="00703D42">
            <w:pPr>
              <w:pStyle w:val="BodyText"/>
              <w:spacing w:after="0"/>
              <w:jc w:val="both"/>
            </w:pPr>
            <w:r>
              <w:t>Punkte 3 5 6</w:t>
            </w:r>
          </w:p>
        </w:tc>
      </w:tr>
      <w:tr w:rsidR="00703D42" w14:paraId="09FE9F92"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3F258C6D" w14:textId="77777777" w:rsidR="00703D42" w:rsidRDefault="00703D42">
            <w:pPr>
              <w:pStyle w:val="BodyText"/>
              <w:spacing w:after="0"/>
              <w:jc w:val="both"/>
            </w:pPr>
            <w:r>
              <w:t>Dezimalpunkt</w:t>
            </w:r>
          </w:p>
        </w:tc>
        <w:tc>
          <w:tcPr>
            <w:tcW w:w="4315" w:type="dxa"/>
            <w:tcBorders>
              <w:top w:val="single" w:sz="4" w:space="0" w:color="auto"/>
              <w:left w:val="single" w:sz="4" w:space="0" w:color="auto"/>
              <w:bottom w:val="single" w:sz="4" w:space="0" w:color="auto"/>
              <w:right w:val="single" w:sz="4" w:space="0" w:color="auto"/>
            </w:tcBorders>
            <w:vAlign w:val="center"/>
            <w:hideMark/>
          </w:tcPr>
          <w:p w14:paraId="1E8907D8" w14:textId="77777777" w:rsidR="00703D42" w:rsidRDefault="00703D42">
            <w:pPr>
              <w:pStyle w:val="BodyText"/>
              <w:spacing w:after="0"/>
              <w:jc w:val="both"/>
            </w:pPr>
            <w:r>
              <w:t>Punkt 2</w:t>
            </w:r>
          </w:p>
        </w:tc>
      </w:tr>
      <w:tr w:rsidR="00703D42" w14:paraId="19A8536D"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083C5D10" w14:textId="77777777" w:rsidR="00703D42" w:rsidRDefault="00703D42">
            <w:pPr>
              <w:pStyle w:val="BodyText"/>
              <w:spacing w:after="0"/>
              <w:jc w:val="both"/>
            </w:pPr>
            <w:r>
              <w:t>Prozent</w:t>
            </w:r>
          </w:p>
        </w:tc>
        <w:tc>
          <w:tcPr>
            <w:tcW w:w="4315" w:type="dxa"/>
            <w:tcBorders>
              <w:top w:val="single" w:sz="4" w:space="0" w:color="auto"/>
              <w:left w:val="single" w:sz="4" w:space="0" w:color="auto"/>
              <w:bottom w:val="single" w:sz="4" w:space="0" w:color="auto"/>
              <w:right w:val="single" w:sz="4" w:space="0" w:color="auto"/>
            </w:tcBorders>
            <w:vAlign w:val="center"/>
            <w:hideMark/>
          </w:tcPr>
          <w:p w14:paraId="0ECAEB0F" w14:textId="77777777" w:rsidR="00703D42" w:rsidRDefault="00703D42">
            <w:pPr>
              <w:pStyle w:val="BodyText"/>
              <w:spacing w:after="0"/>
              <w:jc w:val="both"/>
            </w:pPr>
            <w:r>
              <w:t>Punkte 1 2 3 4 5 6</w:t>
            </w:r>
          </w:p>
        </w:tc>
      </w:tr>
      <w:tr w:rsidR="00703D42" w14:paraId="3AC54149"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6995402E" w14:textId="77777777" w:rsidR="00703D42" w:rsidRDefault="00703D42">
            <w:pPr>
              <w:pStyle w:val="BodyText"/>
              <w:spacing w:after="0"/>
              <w:jc w:val="both"/>
            </w:pPr>
            <w:r>
              <w:t>Quadratwurzel</w:t>
            </w:r>
          </w:p>
        </w:tc>
        <w:tc>
          <w:tcPr>
            <w:tcW w:w="4315" w:type="dxa"/>
            <w:tcBorders>
              <w:top w:val="single" w:sz="4" w:space="0" w:color="auto"/>
              <w:left w:val="single" w:sz="4" w:space="0" w:color="auto"/>
              <w:bottom w:val="single" w:sz="4" w:space="0" w:color="auto"/>
              <w:right w:val="single" w:sz="4" w:space="0" w:color="auto"/>
            </w:tcBorders>
            <w:vAlign w:val="center"/>
            <w:hideMark/>
          </w:tcPr>
          <w:p w14:paraId="1DCC1EC6" w14:textId="77777777" w:rsidR="00703D42" w:rsidRDefault="00703D42">
            <w:pPr>
              <w:pStyle w:val="BodyText"/>
              <w:spacing w:after="0"/>
              <w:jc w:val="both"/>
            </w:pPr>
            <w:r>
              <w:t>Leertaste mit 3 4 5</w:t>
            </w:r>
          </w:p>
        </w:tc>
      </w:tr>
      <w:tr w:rsidR="00703D42" w14:paraId="79939B7A" w14:textId="77777777" w:rsidTr="00703D42">
        <w:trPr>
          <w:trHeight w:val="360"/>
        </w:trPr>
        <w:tc>
          <w:tcPr>
            <w:tcW w:w="4315" w:type="dxa"/>
            <w:tcBorders>
              <w:top w:val="single" w:sz="4" w:space="0" w:color="auto"/>
              <w:left w:val="single" w:sz="4" w:space="0" w:color="auto"/>
              <w:bottom w:val="single" w:sz="4" w:space="0" w:color="auto"/>
              <w:right w:val="single" w:sz="4" w:space="0" w:color="auto"/>
            </w:tcBorders>
            <w:vAlign w:val="center"/>
            <w:hideMark/>
          </w:tcPr>
          <w:p w14:paraId="3C665F91" w14:textId="77777777" w:rsidR="00703D42" w:rsidRDefault="00703D42">
            <w:pPr>
              <w:pStyle w:val="BodyText"/>
              <w:spacing w:after="0"/>
              <w:jc w:val="both"/>
            </w:pPr>
            <w:r>
              <w:t>Pi</w:t>
            </w:r>
          </w:p>
        </w:tc>
        <w:tc>
          <w:tcPr>
            <w:tcW w:w="4315" w:type="dxa"/>
            <w:tcBorders>
              <w:top w:val="single" w:sz="4" w:space="0" w:color="auto"/>
              <w:left w:val="single" w:sz="4" w:space="0" w:color="auto"/>
              <w:bottom w:val="single" w:sz="4" w:space="0" w:color="auto"/>
              <w:right w:val="single" w:sz="4" w:space="0" w:color="auto"/>
            </w:tcBorders>
            <w:vAlign w:val="center"/>
            <w:hideMark/>
          </w:tcPr>
          <w:p w14:paraId="3E6D138B" w14:textId="77777777" w:rsidR="00703D42" w:rsidRDefault="00703D42">
            <w:pPr>
              <w:pStyle w:val="BodyText"/>
              <w:spacing w:after="0"/>
              <w:jc w:val="both"/>
            </w:pPr>
            <w:r>
              <w:t>Leertaste mit y</w:t>
            </w:r>
          </w:p>
        </w:tc>
      </w:tr>
    </w:tbl>
    <w:p w14:paraId="2EC08B50" w14:textId="77777777" w:rsidR="00ED55C9" w:rsidRDefault="00ED55C9" w:rsidP="0018588E">
      <w:bookmarkStart w:id="194" w:name="_Toc84178255"/>
    </w:p>
    <w:bookmarkEnd w:id="194"/>
    <w:p w14:paraId="72C4328B" w14:textId="77777777" w:rsidR="00703D42" w:rsidRDefault="00703D42" w:rsidP="00703D42">
      <w:pPr>
        <w:jc w:val="both"/>
      </w:pPr>
    </w:p>
    <w:p w14:paraId="6BD3E585" w14:textId="77777777" w:rsidR="00E05525" w:rsidRPr="00FA2E84" w:rsidRDefault="00E05525" w:rsidP="00117DB2">
      <w:pPr>
        <w:jc w:val="both"/>
      </w:pPr>
    </w:p>
    <w:sectPr w:rsidR="00E05525" w:rsidRPr="00FA2E84">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4FC23" w14:textId="77777777" w:rsidR="00CF5F19" w:rsidRDefault="00CF5F19" w:rsidP="00F9492C">
      <w:pPr>
        <w:spacing w:after="0" w:line="240" w:lineRule="auto"/>
      </w:pPr>
      <w:r>
        <w:separator/>
      </w:r>
    </w:p>
  </w:endnote>
  <w:endnote w:type="continuationSeparator" w:id="0">
    <w:p w14:paraId="46395754" w14:textId="77777777" w:rsidR="00CF5F19" w:rsidRDefault="00CF5F19" w:rsidP="00F94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4998910"/>
      <w:docPartObj>
        <w:docPartGallery w:val="Page Numbers (Bottom of Page)"/>
        <w:docPartUnique/>
      </w:docPartObj>
    </w:sdtPr>
    <w:sdtEndPr/>
    <w:sdtContent>
      <w:p w14:paraId="39B16B31" w14:textId="77777777" w:rsidR="00561F5A" w:rsidRDefault="00561F5A">
        <w:pPr>
          <w:pStyle w:val="Footer"/>
          <w:jc w:val="center"/>
        </w:pPr>
        <w:r>
          <w:fldChar w:fldCharType="begin"/>
        </w:r>
        <w:r>
          <w:instrText>PAGE   \* MERGEFORMAT</w:instrText>
        </w:r>
        <w:r>
          <w:fldChar w:fldCharType="separate"/>
        </w:r>
        <w:r w:rsidR="00ED55C9">
          <w:rPr>
            <w:noProof/>
          </w:rPr>
          <w:t>48</w:t>
        </w:r>
        <w:r>
          <w:fldChar w:fldCharType="end"/>
        </w:r>
      </w:p>
    </w:sdtContent>
  </w:sdt>
  <w:p w14:paraId="6669FCEF" w14:textId="77777777" w:rsidR="00561F5A" w:rsidRDefault="00561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EA708" w14:textId="77777777" w:rsidR="00CF5F19" w:rsidRDefault="00CF5F19" w:rsidP="00F9492C">
      <w:pPr>
        <w:spacing w:after="0" w:line="240" w:lineRule="auto"/>
      </w:pPr>
      <w:r>
        <w:separator/>
      </w:r>
    </w:p>
  </w:footnote>
  <w:footnote w:type="continuationSeparator" w:id="0">
    <w:p w14:paraId="52046EDA" w14:textId="77777777" w:rsidR="00CF5F19" w:rsidRDefault="00CF5F19" w:rsidP="00F949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F6232"/>
    <w:multiLevelType w:val="hybridMultilevel"/>
    <w:tmpl w:val="C2468E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614FD3"/>
    <w:multiLevelType w:val="hybridMultilevel"/>
    <w:tmpl w:val="1A3270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DF31D0"/>
    <w:multiLevelType w:val="hybridMultilevel"/>
    <w:tmpl w:val="79F4F9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C3A41BF"/>
    <w:multiLevelType w:val="hybridMultilevel"/>
    <w:tmpl w:val="2970048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CF24D72"/>
    <w:multiLevelType w:val="hybridMultilevel"/>
    <w:tmpl w:val="A268F3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F926DF"/>
    <w:multiLevelType w:val="hybridMultilevel"/>
    <w:tmpl w:val="B45A570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05D54"/>
    <w:multiLevelType w:val="hybridMultilevel"/>
    <w:tmpl w:val="37C258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8BD35AE"/>
    <w:multiLevelType w:val="hybridMultilevel"/>
    <w:tmpl w:val="05502A3E"/>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9" w15:restartNumberingAfterBreak="0">
    <w:nsid w:val="19655B90"/>
    <w:multiLevelType w:val="hybridMultilevel"/>
    <w:tmpl w:val="F2FAF9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977125E"/>
    <w:multiLevelType w:val="hybridMultilevel"/>
    <w:tmpl w:val="CAD040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B220B2A"/>
    <w:multiLevelType w:val="hybridMultilevel"/>
    <w:tmpl w:val="D158CA4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CB61A3B"/>
    <w:multiLevelType w:val="hybridMultilevel"/>
    <w:tmpl w:val="FE06E4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0534067"/>
    <w:multiLevelType w:val="hybridMultilevel"/>
    <w:tmpl w:val="F08A96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1003733"/>
    <w:multiLevelType w:val="hybridMultilevel"/>
    <w:tmpl w:val="BDC84C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3564E"/>
    <w:multiLevelType w:val="hybridMultilevel"/>
    <w:tmpl w:val="600AC2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7A357F4"/>
    <w:multiLevelType w:val="hybridMultilevel"/>
    <w:tmpl w:val="C7B887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299917A2"/>
    <w:multiLevelType w:val="hybridMultilevel"/>
    <w:tmpl w:val="CD20EA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9F849A4"/>
    <w:multiLevelType w:val="hybridMultilevel"/>
    <w:tmpl w:val="B920AF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ABF0AB7"/>
    <w:multiLevelType w:val="hybridMultilevel"/>
    <w:tmpl w:val="5C4C2D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C2A79A5"/>
    <w:multiLevelType w:val="hybridMultilevel"/>
    <w:tmpl w:val="FEA6C54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CC96316"/>
    <w:multiLevelType w:val="hybridMultilevel"/>
    <w:tmpl w:val="1C78B0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304D3AE2"/>
    <w:multiLevelType w:val="hybridMultilevel"/>
    <w:tmpl w:val="60343F4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1FF34F4"/>
    <w:multiLevelType w:val="hybridMultilevel"/>
    <w:tmpl w:val="5A9C94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29C4ADA"/>
    <w:multiLevelType w:val="hybridMultilevel"/>
    <w:tmpl w:val="9BB891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40011A4"/>
    <w:multiLevelType w:val="hybridMultilevel"/>
    <w:tmpl w:val="050A8E8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4FA20F4"/>
    <w:multiLevelType w:val="hybridMultilevel"/>
    <w:tmpl w:val="EAF2DA6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4FB3AAF"/>
    <w:multiLevelType w:val="hybridMultilevel"/>
    <w:tmpl w:val="5B623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53B5125"/>
    <w:multiLevelType w:val="hybridMultilevel"/>
    <w:tmpl w:val="7062007E"/>
    <w:lvl w:ilvl="0" w:tplc="0407000F">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30" w15:restartNumberingAfterBreak="0">
    <w:nsid w:val="3C59642A"/>
    <w:multiLevelType w:val="hybridMultilevel"/>
    <w:tmpl w:val="FC70E1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3D290A81"/>
    <w:multiLevelType w:val="hybridMultilevel"/>
    <w:tmpl w:val="43C8B5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3E494507"/>
    <w:multiLevelType w:val="hybridMultilevel"/>
    <w:tmpl w:val="CC4AE7B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3F4D3323"/>
    <w:multiLevelType w:val="hybridMultilevel"/>
    <w:tmpl w:val="206C2EF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43403F9C"/>
    <w:multiLevelType w:val="hybridMultilevel"/>
    <w:tmpl w:val="2CE0DDC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47902360"/>
    <w:multiLevelType w:val="hybridMultilevel"/>
    <w:tmpl w:val="E508133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486933AA"/>
    <w:multiLevelType w:val="hybridMultilevel"/>
    <w:tmpl w:val="A19439D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48E07727"/>
    <w:multiLevelType w:val="hybridMultilevel"/>
    <w:tmpl w:val="CA0E01A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49B13E69"/>
    <w:multiLevelType w:val="hybridMultilevel"/>
    <w:tmpl w:val="100AB80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4D667977"/>
    <w:multiLevelType w:val="hybridMultilevel"/>
    <w:tmpl w:val="1B5054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4DCE1A57"/>
    <w:multiLevelType w:val="hybridMultilevel"/>
    <w:tmpl w:val="DDB625C4"/>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D65B1B"/>
    <w:multiLevelType w:val="hybridMultilevel"/>
    <w:tmpl w:val="CFAA67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4E7941E3"/>
    <w:multiLevelType w:val="hybridMultilevel"/>
    <w:tmpl w:val="DA544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4EA66CFD"/>
    <w:multiLevelType w:val="hybridMultilevel"/>
    <w:tmpl w:val="298429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56EF5FFA"/>
    <w:multiLevelType w:val="hybridMultilevel"/>
    <w:tmpl w:val="6C9635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5939312B"/>
    <w:multiLevelType w:val="hybridMultilevel"/>
    <w:tmpl w:val="E97237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5D304F25"/>
    <w:multiLevelType w:val="hybridMultilevel"/>
    <w:tmpl w:val="1D14F10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5D7933F1"/>
    <w:multiLevelType w:val="hybridMultilevel"/>
    <w:tmpl w:val="AFFA85D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5DC46F88"/>
    <w:multiLevelType w:val="hybridMultilevel"/>
    <w:tmpl w:val="18F0F5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5F7F495B"/>
    <w:multiLevelType w:val="hybridMultilevel"/>
    <w:tmpl w:val="CB3C60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0" w15:restartNumberingAfterBreak="0">
    <w:nsid w:val="5FA16E4E"/>
    <w:multiLevelType w:val="hybridMultilevel"/>
    <w:tmpl w:val="F5FA41A4"/>
    <w:lvl w:ilvl="0" w:tplc="2F7E450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2EF26EB"/>
    <w:multiLevelType w:val="hybridMultilevel"/>
    <w:tmpl w:val="94AC2C9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2" w15:restartNumberingAfterBreak="0">
    <w:nsid w:val="632E1B01"/>
    <w:multiLevelType w:val="hybridMultilevel"/>
    <w:tmpl w:val="6E44B0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69C73E59"/>
    <w:multiLevelType w:val="hybridMultilevel"/>
    <w:tmpl w:val="4ED46D1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4" w15:restartNumberingAfterBreak="0">
    <w:nsid w:val="6A6B63E8"/>
    <w:multiLevelType w:val="hybridMultilevel"/>
    <w:tmpl w:val="1B1696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5" w15:restartNumberingAfterBreak="0">
    <w:nsid w:val="6D704384"/>
    <w:multiLevelType w:val="hybridMultilevel"/>
    <w:tmpl w:val="B95EE0A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6" w15:restartNumberingAfterBreak="0">
    <w:nsid w:val="6E4E7F99"/>
    <w:multiLevelType w:val="hybridMultilevel"/>
    <w:tmpl w:val="CB64684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71133F51"/>
    <w:multiLevelType w:val="hybridMultilevel"/>
    <w:tmpl w:val="882EEF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8" w15:restartNumberingAfterBreak="0">
    <w:nsid w:val="722257B1"/>
    <w:multiLevelType w:val="hybridMultilevel"/>
    <w:tmpl w:val="E95C0A1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9" w15:restartNumberingAfterBreak="0">
    <w:nsid w:val="756F74D3"/>
    <w:multiLevelType w:val="hybridMultilevel"/>
    <w:tmpl w:val="3EB28F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0" w15:restartNumberingAfterBreak="0">
    <w:nsid w:val="75D37685"/>
    <w:multiLevelType w:val="hybridMultilevel"/>
    <w:tmpl w:val="5BC033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15:restartNumberingAfterBreak="0">
    <w:nsid w:val="75EC3E03"/>
    <w:multiLevelType w:val="hybridMultilevel"/>
    <w:tmpl w:val="87380E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2" w15:restartNumberingAfterBreak="0">
    <w:nsid w:val="78CF6E21"/>
    <w:multiLevelType w:val="hybridMultilevel"/>
    <w:tmpl w:val="671C18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3" w15:restartNumberingAfterBreak="0">
    <w:nsid w:val="7B5A07D4"/>
    <w:multiLevelType w:val="hybridMultilevel"/>
    <w:tmpl w:val="041AD44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4" w15:restartNumberingAfterBreak="0">
    <w:nsid w:val="7FC56F79"/>
    <w:multiLevelType w:val="hybridMultilevel"/>
    <w:tmpl w:val="8730C288"/>
    <w:lvl w:ilvl="0" w:tplc="2F7E450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7FFC353D"/>
    <w:multiLevelType w:val="hybridMultilevel"/>
    <w:tmpl w:val="5E5459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93384350">
    <w:abstractNumId w:val="28"/>
  </w:num>
  <w:num w:numId="2" w16cid:durableId="2138252252">
    <w:abstractNumId w:val="49"/>
  </w:num>
  <w:num w:numId="3" w16cid:durableId="1041785399">
    <w:abstractNumId w:val="57"/>
  </w:num>
  <w:num w:numId="4" w16cid:durableId="1758018040">
    <w:abstractNumId w:val="0"/>
  </w:num>
  <w:num w:numId="5" w16cid:durableId="1965187515">
    <w:abstractNumId w:val="27"/>
  </w:num>
  <w:num w:numId="6" w16cid:durableId="1711883910">
    <w:abstractNumId w:val="36"/>
  </w:num>
  <w:num w:numId="7" w16cid:durableId="1069695220">
    <w:abstractNumId w:val="46"/>
  </w:num>
  <w:num w:numId="8" w16cid:durableId="1404598032">
    <w:abstractNumId w:val="4"/>
  </w:num>
  <w:num w:numId="9" w16cid:durableId="416905645">
    <w:abstractNumId w:val="25"/>
  </w:num>
  <w:num w:numId="10" w16cid:durableId="1658724004">
    <w:abstractNumId w:val="14"/>
  </w:num>
  <w:num w:numId="11" w16cid:durableId="697853903">
    <w:abstractNumId w:val="52"/>
  </w:num>
  <w:num w:numId="12" w16cid:durableId="376203590">
    <w:abstractNumId w:val="35"/>
  </w:num>
  <w:num w:numId="13" w16cid:durableId="1760909411">
    <w:abstractNumId w:val="3"/>
  </w:num>
  <w:num w:numId="14" w16cid:durableId="1379089121">
    <w:abstractNumId w:val="65"/>
  </w:num>
  <w:num w:numId="15" w16cid:durableId="1881169258">
    <w:abstractNumId w:val="13"/>
  </w:num>
  <w:num w:numId="16" w16cid:durableId="1459372613">
    <w:abstractNumId w:val="17"/>
  </w:num>
  <w:num w:numId="17" w16cid:durableId="292834331">
    <w:abstractNumId w:val="16"/>
  </w:num>
  <w:num w:numId="18" w16cid:durableId="1203711242">
    <w:abstractNumId w:val="48"/>
  </w:num>
  <w:num w:numId="19" w16cid:durableId="1439833990">
    <w:abstractNumId w:val="40"/>
  </w:num>
  <w:num w:numId="20" w16cid:durableId="78675336">
    <w:abstractNumId w:val="6"/>
  </w:num>
  <w:num w:numId="21" w16cid:durableId="697196445">
    <w:abstractNumId w:val="53"/>
  </w:num>
  <w:num w:numId="22" w16cid:durableId="773475253">
    <w:abstractNumId w:val="45"/>
  </w:num>
  <w:num w:numId="23" w16cid:durableId="455637207">
    <w:abstractNumId w:val="15"/>
  </w:num>
  <w:num w:numId="24" w16cid:durableId="418721996">
    <w:abstractNumId w:val="5"/>
  </w:num>
  <w:num w:numId="25" w16cid:durableId="2141073614">
    <w:abstractNumId w:val="29"/>
  </w:num>
  <w:num w:numId="26" w16cid:durableId="1110474113">
    <w:abstractNumId w:val="38"/>
  </w:num>
  <w:num w:numId="27" w16cid:durableId="872421688">
    <w:abstractNumId w:val="42"/>
  </w:num>
  <w:num w:numId="28" w16cid:durableId="1330910977">
    <w:abstractNumId w:val="31"/>
  </w:num>
  <w:num w:numId="29" w16cid:durableId="762142265">
    <w:abstractNumId w:val="60"/>
  </w:num>
  <w:num w:numId="30" w16cid:durableId="939990132">
    <w:abstractNumId w:val="23"/>
  </w:num>
  <w:num w:numId="31" w16cid:durableId="1464733902">
    <w:abstractNumId w:val="64"/>
  </w:num>
  <w:num w:numId="32" w16cid:durableId="2119912253">
    <w:abstractNumId w:val="19"/>
  </w:num>
  <w:num w:numId="33" w16cid:durableId="1574699503">
    <w:abstractNumId w:val="50"/>
  </w:num>
  <w:num w:numId="34" w16cid:durableId="816071518">
    <w:abstractNumId w:val="30"/>
  </w:num>
  <w:num w:numId="35" w16cid:durableId="1136070814">
    <w:abstractNumId w:val="12"/>
  </w:num>
  <w:num w:numId="36" w16cid:durableId="1851334430">
    <w:abstractNumId w:val="62"/>
  </w:num>
  <w:num w:numId="37" w16cid:durableId="1984305854">
    <w:abstractNumId w:val="9"/>
  </w:num>
  <w:num w:numId="38" w16cid:durableId="952131882">
    <w:abstractNumId w:val="20"/>
  </w:num>
  <w:num w:numId="39" w16cid:durableId="250436213">
    <w:abstractNumId w:val="8"/>
  </w:num>
  <w:num w:numId="40" w16cid:durableId="1488787773">
    <w:abstractNumId w:val="33"/>
  </w:num>
  <w:num w:numId="41" w16cid:durableId="626352429">
    <w:abstractNumId w:val="55"/>
  </w:num>
  <w:num w:numId="42" w16cid:durableId="1487283551">
    <w:abstractNumId w:val="54"/>
  </w:num>
  <w:num w:numId="43" w16cid:durableId="1920213461">
    <w:abstractNumId w:val="32"/>
  </w:num>
  <w:num w:numId="44" w16cid:durableId="217283855">
    <w:abstractNumId w:val="37"/>
  </w:num>
  <w:num w:numId="45" w16cid:durableId="258761161">
    <w:abstractNumId w:val="18"/>
  </w:num>
  <w:num w:numId="46" w16cid:durableId="643585393">
    <w:abstractNumId w:val="58"/>
  </w:num>
  <w:num w:numId="47" w16cid:durableId="780147237">
    <w:abstractNumId w:val="1"/>
  </w:num>
  <w:num w:numId="48" w16cid:durableId="915631574">
    <w:abstractNumId w:val="26"/>
  </w:num>
  <w:num w:numId="49" w16cid:durableId="185749931">
    <w:abstractNumId w:val="43"/>
  </w:num>
  <w:num w:numId="50" w16cid:durableId="1145312522">
    <w:abstractNumId w:val="39"/>
  </w:num>
  <w:num w:numId="51" w16cid:durableId="1594581922">
    <w:abstractNumId w:val="34"/>
  </w:num>
  <w:num w:numId="52" w16cid:durableId="2043089341">
    <w:abstractNumId w:val="51"/>
  </w:num>
  <w:num w:numId="53" w16cid:durableId="852844902">
    <w:abstractNumId w:val="21"/>
  </w:num>
  <w:num w:numId="54" w16cid:durableId="1288121758">
    <w:abstractNumId w:val="7"/>
  </w:num>
  <w:num w:numId="55" w16cid:durableId="19713229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7505391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5209509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397109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208083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9198940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1455234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443034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04384775">
    <w:abstractNumId w:val="56"/>
  </w:num>
  <w:num w:numId="64" w16cid:durableId="1762408670">
    <w:abstractNumId w:val="10"/>
  </w:num>
  <w:num w:numId="65" w16cid:durableId="1865244380">
    <w:abstractNumId w:val="2"/>
  </w:num>
  <w:num w:numId="66" w16cid:durableId="1796214264">
    <w:abstractNumId w:val="6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LW0MDUzMTY1NjFR0lEKTi0uzszPAykwqgUA62943iwAAAA="/>
  </w:docVars>
  <w:rsids>
    <w:rsidRoot w:val="007B6C59"/>
    <w:rsid w:val="000012CD"/>
    <w:rsid w:val="00003082"/>
    <w:rsid w:val="00005DD9"/>
    <w:rsid w:val="00006D1F"/>
    <w:rsid w:val="0001498C"/>
    <w:rsid w:val="000318FB"/>
    <w:rsid w:val="000349F8"/>
    <w:rsid w:val="00044123"/>
    <w:rsid w:val="00044B0E"/>
    <w:rsid w:val="00045A19"/>
    <w:rsid w:val="000510FF"/>
    <w:rsid w:val="00062E78"/>
    <w:rsid w:val="00067574"/>
    <w:rsid w:val="00086EDB"/>
    <w:rsid w:val="000870DF"/>
    <w:rsid w:val="0009283D"/>
    <w:rsid w:val="00093B41"/>
    <w:rsid w:val="000A38B0"/>
    <w:rsid w:val="000B0F3F"/>
    <w:rsid w:val="000B770A"/>
    <w:rsid w:val="000B7797"/>
    <w:rsid w:val="000C2810"/>
    <w:rsid w:val="000D22CD"/>
    <w:rsid w:val="000D2B4D"/>
    <w:rsid w:val="000D3B22"/>
    <w:rsid w:val="000D5697"/>
    <w:rsid w:val="000D742D"/>
    <w:rsid w:val="000F4C8F"/>
    <w:rsid w:val="000F6A80"/>
    <w:rsid w:val="001031E7"/>
    <w:rsid w:val="001139B6"/>
    <w:rsid w:val="0011473B"/>
    <w:rsid w:val="00117DB2"/>
    <w:rsid w:val="001302AF"/>
    <w:rsid w:val="00130823"/>
    <w:rsid w:val="00134DF4"/>
    <w:rsid w:val="00144833"/>
    <w:rsid w:val="00167224"/>
    <w:rsid w:val="00171639"/>
    <w:rsid w:val="0017545D"/>
    <w:rsid w:val="00177639"/>
    <w:rsid w:val="0018042E"/>
    <w:rsid w:val="00181766"/>
    <w:rsid w:val="0018588E"/>
    <w:rsid w:val="00187A1C"/>
    <w:rsid w:val="001A6BBA"/>
    <w:rsid w:val="001A7F7B"/>
    <w:rsid w:val="001B15A6"/>
    <w:rsid w:val="001B4468"/>
    <w:rsid w:val="001C3914"/>
    <w:rsid w:val="001C6FFE"/>
    <w:rsid w:val="001C7E2A"/>
    <w:rsid w:val="001D04B4"/>
    <w:rsid w:val="001D0C3F"/>
    <w:rsid w:val="001D17D3"/>
    <w:rsid w:val="001D206B"/>
    <w:rsid w:val="001E086D"/>
    <w:rsid w:val="001E308A"/>
    <w:rsid w:val="001F4CCA"/>
    <w:rsid w:val="001F61CF"/>
    <w:rsid w:val="00201C6E"/>
    <w:rsid w:val="00205BCB"/>
    <w:rsid w:val="00212E69"/>
    <w:rsid w:val="00215A05"/>
    <w:rsid w:val="00216D07"/>
    <w:rsid w:val="0021766A"/>
    <w:rsid w:val="00231BD4"/>
    <w:rsid w:val="00234918"/>
    <w:rsid w:val="00274F10"/>
    <w:rsid w:val="00274FE6"/>
    <w:rsid w:val="00296DB9"/>
    <w:rsid w:val="002A6927"/>
    <w:rsid w:val="002A6FA0"/>
    <w:rsid w:val="002B0369"/>
    <w:rsid w:val="002B0D67"/>
    <w:rsid w:val="002B25D4"/>
    <w:rsid w:val="002B35DA"/>
    <w:rsid w:val="002C1587"/>
    <w:rsid w:val="002C1B34"/>
    <w:rsid w:val="002D7191"/>
    <w:rsid w:val="002E3C96"/>
    <w:rsid w:val="002E66AE"/>
    <w:rsid w:val="002F1E48"/>
    <w:rsid w:val="002F7E2D"/>
    <w:rsid w:val="002F7F50"/>
    <w:rsid w:val="00307904"/>
    <w:rsid w:val="00307B30"/>
    <w:rsid w:val="0031076C"/>
    <w:rsid w:val="00317FC2"/>
    <w:rsid w:val="00323F4D"/>
    <w:rsid w:val="003341F7"/>
    <w:rsid w:val="00344CFB"/>
    <w:rsid w:val="003460C5"/>
    <w:rsid w:val="003520D8"/>
    <w:rsid w:val="003603B9"/>
    <w:rsid w:val="003608EE"/>
    <w:rsid w:val="00366B6D"/>
    <w:rsid w:val="0037102B"/>
    <w:rsid w:val="00371792"/>
    <w:rsid w:val="00372903"/>
    <w:rsid w:val="00375A42"/>
    <w:rsid w:val="003772DE"/>
    <w:rsid w:val="003774A5"/>
    <w:rsid w:val="00380FEF"/>
    <w:rsid w:val="00381E73"/>
    <w:rsid w:val="003A00F8"/>
    <w:rsid w:val="003A6B0C"/>
    <w:rsid w:val="003A739B"/>
    <w:rsid w:val="003C07B2"/>
    <w:rsid w:val="003C4156"/>
    <w:rsid w:val="003C6806"/>
    <w:rsid w:val="003D1CE2"/>
    <w:rsid w:val="003D28E0"/>
    <w:rsid w:val="003D3832"/>
    <w:rsid w:val="003D3F21"/>
    <w:rsid w:val="003E4A66"/>
    <w:rsid w:val="003F7FCB"/>
    <w:rsid w:val="00403962"/>
    <w:rsid w:val="00413293"/>
    <w:rsid w:val="004214A1"/>
    <w:rsid w:val="00422661"/>
    <w:rsid w:val="00424F4F"/>
    <w:rsid w:val="004450C5"/>
    <w:rsid w:val="004514AA"/>
    <w:rsid w:val="0046022A"/>
    <w:rsid w:val="00461D2E"/>
    <w:rsid w:val="00462004"/>
    <w:rsid w:val="004649D1"/>
    <w:rsid w:val="00477C92"/>
    <w:rsid w:val="00483BCA"/>
    <w:rsid w:val="0049251B"/>
    <w:rsid w:val="004926E0"/>
    <w:rsid w:val="0049319E"/>
    <w:rsid w:val="00497825"/>
    <w:rsid w:val="004A25F6"/>
    <w:rsid w:val="004A325D"/>
    <w:rsid w:val="004B38BA"/>
    <w:rsid w:val="004B4EA6"/>
    <w:rsid w:val="004B666F"/>
    <w:rsid w:val="004C2167"/>
    <w:rsid w:val="004C41EF"/>
    <w:rsid w:val="004D2645"/>
    <w:rsid w:val="004E6F7F"/>
    <w:rsid w:val="004F403E"/>
    <w:rsid w:val="005063D9"/>
    <w:rsid w:val="00511086"/>
    <w:rsid w:val="00517681"/>
    <w:rsid w:val="00523B78"/>
    <w:rsid w:val="00525E5E"/>
    <w:rsid w:val="00533320"/>
    <w:rsid w:val="00533375"/>
    <w:rsid w:val="00536311"/>
    <w:rsid w:val="00540C94"/>
    <w:rsid w:val="00550E18"/>
    <w:rsid w:val="005535F9"/>
    <w:rsid w:val="00561F5A"/>
    <w:rsid w:val="00562A65"/>
    <w:rsid w:val="00564D53"/>
    <w:rsid w:val="00565EE8"/>
    <w:rsid w:val="00580879"/>
    <w:rsid w:val="005813D7"/>
    <w:rsid w:val="00587BE4"/>
    <w:rsid w:val="00591B78"/>
    <w:rsid w:val="00591CAA"/>
    <w:rsid w:val="00592FFC"/>
    <w:rsid w:val="00596D08"/>
    <w:rsid w:val="00597892"/>
    <w:rsid w:val="005A324C"/>
    <w:rsid w:val="005A4643"/>
    <w:rsid w:val="005A4AB8"/>
    <w:rsid w:val="005A51DA"/>
    <w:rsid w:val="005A5EC5"/>
    <w:rsid w:val="005B1B3B"/>
    <w:rsid w:val="005B28E1"/>
    <w:rsid w:val="005D26CB"/>
    <w:rsid w:val="005E68AE"/>
    <w:rsid w:val="005E6BDA"/>
    <w:rsid w:val="005F03E4"/>
    <w:rsid w:val="005F1614"/>
    <w:rsid w:val="005F3F95"/>
    <w:rsid w:val="005F451D"/>
    <w:rsid w:val="005F74FC"/>
    <w:rsid w:val="006049D5"/>
    <w:rsid w:val="006142AC"/>
    <w:rsid w:val="00614A8A"/>
    <w:rsid w:val="00614BD1"/>
    <w:rsid w:val="00626C06"/>
    <w:rsid w:val="00637646"/>
    <w:rsid w:val="00647DC1"/>
    <w:rsid w:val="0065016F"/>
    <w:rsid w:val="00650708"/>
    <w:rsid w:val="00651E63"/>
    <w:rsid w:val="0065294A"/>
    <w:rsid w:val="0066540E"/>
    <w:rsid w:val="0067054A"/>
    <w:rsid w:val="00672F48"/>
    <w:rsid w:val="00676CBB"/>
    <w:rsid w:val="006779CD"/>
    <w:rsid w:val="0068364E"/>
    <w:rsid w:val="00684816"/>
    <w:rsid w:val="00691C88"/>
    <w:rsid w:val="00693EA1"/>
    <w:rsid w:val="0069725A"/>
    <w:rsid w:val="006B572B"/>
    <w:rsid w:val="006C12FC"/>
    <w:rsid w:val="006D49A2"/>
    <w:rsid w:val="006D6F65"/>
    <w:rsid w:val="006D7899"/>
    <w:rsid w:val="006E6890"/>
    <w:rsid w:val="006E715D"/>
    <w:rsid w:val="006F0263"/>
    <w:rsid w:val="006F144E"/>
    <w:rsid w:val="00703D42"/>
    <w:rsid w:val="00712E34"/>
    <w:rsid w:val="00715C05"/>
    <w:rsid w:val="00717BB3"/>
    <w:rsid w:val="00726602"/>
    <w:rsid w:val="0073245F"/>
    <w:rsid w:val="007345D7"/>
    <w:rsid w:val="00742563"/>
    <w:rsid w:val="007516DC"/>
    <w:rsid w:val="00753083"/>
    <w:rsid w:val="00767808"/>
    <w:rsid w:val="00767A26"/>
    <w:rsid w:val="00773461"/>
    <w:rsid w:val="00776876"/>
    <w:rsid w:val="007804F1"/>
    <w:rsid w:val="00781995"/>
    <w:rsid w:val="00784069"/>
    <w:rsid w:val="00796E13"/>
    <w:rsid w:val="007A676D"/>
    <w:rsid w:val="007A6E38"/>
    <w:rsid w:val="007B515D"/>
    <w:rsid w:val="007B60B2"/>
    <w:rsid w:val="007B6C59"/>
    <w:rsid w:val="007B6CB1"/>
    <w:rsid w:val="007C33B9"/>
    <w:rsid w:val="007C3A20"/>
    <w:rsid w:val="007D03E3"/>
    <w:rsid w:val="007D129C"/>
    <w:rsid w:val="007D4F66"/>
    <w:rsid w:val="007E4618"/>
    <w:rsid w:val="007E7449"/>
    <w:rsid w:val="008000F7"/>
    <w:rsid w:val="008043EE"/>
    <w:rsid w:val="00832993"/>
    <w:rsid w:val="00842AD1"/>
    <w:rsid w:val="00860DA7"/>
    <w:rsid w:val="00861FF1"/>
    <w:rsid w:val="008640A1"/>
    <w:rsid w:val="00870E6F"/>
    <w:rsid w:val="00871486"/>
    <w:rsid w:val="008752F6"/>
    <w:rsid w:val="0087729E"/>
    <w:rsid w:val="00883529"/>
    <w:rsid w:val="008A240C"/>
    <w:rsid w:val="008A5AB0"/>
    <w:rsid w:val="008B1C49"/>
    <w:rsid w:val="008B414B"/>
    <w:rsid w:val="008B7D35"/>
    <w:rsid w:val="008C237D"/>
    <w:rsid w:val="008C289F"/>
    <w:rsid w:val="008C31F6"/>
    <w:rsid w:val="008D04C8"/>
    <w:rsid w:val="008D107B"/>
    <w:rsid w:val="008E0AA7"/>
    <w:rsid w:val="008E6DEF"/>
    <w:rsid w:val="00904739"/>
    <w:rsid w:val="009106AB"/>
    <w:rsid w:val="00913FAB"/>
    <w:rsid w:val="009154B1"/>
    <w:rsid w:val="00917A92"/>
    <w:rsid w:val="00923231"/>
    <w:rsid w:val="009242A6"/>
    <w:rsid w:val="0093612B"/>
    <w:rsid w:val="0094351C"/>
    <w:rsid w:val="00944B92"/>
    <w:rsid w:val="00951D8E"/>
    <w:rsid w:val="00951EA3"/>
    <w:rsid w:val="00964196"/>
    <w:rsid w:val="00965682"/>
    <w:rsid w:val="009753FE"/>
    <w:rsid w:val="00975FD2"/>
    <w:rsid w:val="00977023"/>
    <w:rsid w:val="00980261"/>
    <w:rsid w:val="00983488"/>
    <w:rsid w:val="00983AF4"/>
    <w:rsid w:val="00990670"/>
    <w:rsid w:val="00990972"/>
    <w:rsid w:val="009A6E71"/>
    <w:rsid w:val="009B2EFA"/>
    <w:rsid w:val="009C0A33"/>
    <w:rsid w:val="009C2FDF"/>
    <w:rsid w:val="009C4A70"/>
    <w:rsid w:val="009D53F8"/>
    <w:rsid w:val="009D6355"/>
    <w:rsid w:val="009E170D"/>
    <w:rsid w:val="009E341C"/>
    <w:rsid w:val="009E59DA"/>
    <w:rsid w:val="009F5490"/>
    <w:rsid w:val="009F5944"/>
    <w:rsid w:val="009F6B07"/>
    <w:rsid w:val="00A0299E"/>
    <w:rsid w:val="00A10816"/>
    <w:rsid w:val="00A167BD"/>
    <w:rsid w:val="00A17875"/>
    <w:rsid w:val="00A27E64"/>
    <w:rsid w:val="00A31471"/>
    <w:rsid w:val="00A31E9B"/>
    <w:rsid w:val="00A32DD5"/>
    <w:rsid w:val="00A33A9E"/>
    <w:rsid w:val="00A479AE"/>
    <w:rsid w:val="00A5367D"/>
    <w:rsid w:val="00A5447E"/>
    <w:rsid w:val="00A548A0"/>
    <w:rsid w:val="00A55523"/>
    <w:rsid w:val="00A5729A"/>
    <w:rsid w:val="00A72512"/>
    <w:rsid w:val="00A81DEA"/>
    <w:rsid w:val="00A855EE"/>
    <w:rsid w:val="00A9727F"/>
    <w:rsid w:val="00A97910"/>
    <w:rsid w:val="00A97CEF"/>
    <w:rsid w:val="00AA0336"/>
    <w:rsid w:val="00AB044B"/>
    <w:rsid w:val="00AB12A9"/>
    <w:rsid w:val="00AF3974"/>
    <w:rsid w:val="00B010B2"/>
    <w:rsid w:val="00B01263"/>
    <w:rsid w:val="00B02538"/>
    <w:rsid w:val="00B04A2D"/>
    <w:rsid w:val="00B07784"/>
    <w:rsid w:val="00B13583"/>
    <w:rsid w:val="00B17844"/>
    <w:rsid w:val="00B21123"/>
    <w:rsid w:val="00B22CDE"/>
    <w:rsid w:val="00B327F9"/>
    <w:rsid w:val="00B45F13"/>
    <w:rsid w:val="00B461B4"/>
    <w:rsid w:val="00B56937"/>
    <w:rsid w:val="00B67615"/>
    <w:rsid w:val="00B7734C"/>
    <w:rsid w:val="00B95096"/>
    <w:rsid w:val="00BA1232"/>
    <w:rsid w:val="00BA6E58"/>
    <w:rsid w:val="00BB47B2"/>
    <w:rsid w:val="00BB6771"/>
    <w:rsid w:val="00BC0F17"/>
    <w:rsid w:val="00BC6B47"/>
    <w:rsid w:val="00BD5208"/>
    <w:rsid w:val="00BE3BEB"/>
    <w:rsid w:val="00BE3D9B"/>
    <w:rsid w:val="00BE6C60"/>
    <w:rsid w:val="00BF13A8"/>
    <w:rsid w:val="00BF4D25"/>
    <w:rsid w:val="00BF6E87"/>
    <w:rsid w:val="00C20D88"/>
    <w:rsid w:val="00C22F2D"/>
    <w:rsid w:val="00C364EE"/>
    <w:rsid w:val="00C4326D"/>
    <w:rsid w:val="00C459ED"/>
    <w:rsid w:val="00C52701"/>
    <w:rsid w:val="00C54D77"/>
    <w:rsid w:val="00C63000"/>
    <w:rsid w:val="00C74189"/>
    <w:rsid w:val="00C75BA9"/>
    <w:rsid w:val="00C82C5F"/>
    <w:rsid w:val="00C87B43"/>
    <w:rsid w:val="00C9488E"/>
    <w:rsid w:val="00C95869"/>
    <w:rsid w:val="00C978A6"/>
    <w:rsid w:val="00CD2406"/>
    <w:rsid w:val="00CD767D"/>
    <w:rsid w:val="00CE3D95"/>
    <w:rsid w:val="00CF1575"/>
    <w:rsid w:val="00CF5F19"/>
    <w:rsid w:val="00D04EE9"/>
    <w:rsid w:val="00D121A2"/>
    <w:rsid w:val="00D127E8"/>
    <w:rsid w:val="00D1595A"/>
    <w:rsid w:val="00D36DF6"/>
    <w:rsid w:val="00D40B85"/>
    <w:rsid w:val="00D41367"/>
    <w:rsid w:val="00D4532A"/>
    <w:rsid w:val="00D604EC"/>
    <w:rsid w:val="00D60B73"/>
    <w:rsid w:val="00D6192C"/>
    <w:rsid w:val="00D663BE"/>
    <w:rsid w:val="00D71900"/>
    <w:rsid w:val="00D841FC"/>
    <w:rsid w:val="00D941E4"/>
    <w:rsid w:val="00DA039C"/>
    <w:rsid w:val="00DA0BE9"/>
    <w:rsid w:val="00DA381D"/>
    <w:rsid w:val="00DA57A5"/>
    <w:rsid w:val="00DA5A5E"/>
    <w:rsid w:val="00DB7188"/>
    <w:rsid w:val="00DE37D8"/>
    <w:rsid w:val="00DE5D4F"/>
    <w:rsid w:val="00E00494"/>
    <w:rsid w:val="00E05525"/>
    <w:rsid w:val="00E0669D"/>
    <w:rsid w:val="00E1722A"/>
    <w:rsid w:val="00E2110C"/>
    <w:rsid w:val="00E26321"/>
    <w:rsid w:val="00E354EB"/>
    <w:rsid w:val="00E5075D"/>
    <w:rsid w:val="00E60976"/>
    <w:rsid w:val="00E731F7"/>
    <w:rsid w:val="00E74B14"/>
    <w:rsid w:val="00E75424"/>
    <w:rsid w:val="00E928C0"/>
    <w:rsid w:val="00E93586"/>
    <w:rsid w:val="00EA05CF"/>
    <w:rsid w:val="00EA1D2B"/>
    <w:rsid w:val="00EB541E"/>
    <w:rsid w:val="00EB64F7"/>
    <w:rsid w:val="00EC1D3F"/>
    <w:rsid w:val="00EC358E"/>
    <w:rsid w:val="00ED3AA7"/>
    <w:rsid w:val="00ED55C9"/>
    <w:rsid w:val="00EE3395"/>
    <w:rsid w:val="00EE5346"/>
    <w:rsid w:val="00EE5B01"/>
    <w:rsid w:val="00EF70D2"/>
    <w:rsid w:val="00EF757B"/>
    <w:rsid w:val="00F0060C"/>
    <w:rsid w:val="00F10716"/>
    <w:rsid w:val="00F157AC"/>
    <w:rsid w:val="00F16F06"/>
    <w:rsid w:val="00F207C4"/>
    <w:rsid w:val="00F208FD"/>
    <w:rsid w:val="00F238EE"/>
    <w:rsid w:val="00F34E83"/>
    <w:rsid w:val="00F36C3C"/>
    <w:rsid w:val="00F372C8"/>
    <w:rsid w:val="00F374AF"/>
    <w:rsid w:val="00F47374"/>
    <w:rsid w:val="00F47A63"/>
    <w:rsid w:val="00F57BBB"/>
    <w:rsid w:val="00F616A2"/>
    <w:rsid w:val="00F75E60"/>
    <w:rsid w:val="00F819CB"/>
    <w:rsid w:val="00F91FAE"/>
    <w:rsid w:val="00F9492C"/>
    <w:rsid w:val="00FA01D4"/>
    <w:rsid w:val="00FA08AE"/>
    <w:rsid w:val="00FA2E84"/>
    <w:rsid w:val="00FA6D01"/>
    <w:rsid w:val="00FE48D0"/>
    <w:rsid w:val="00FE4DBF"/>
    <w:rsid w:val="00FE4F43"/>
    <w:rsid w:val="00FF460B"/>
    <w:rsid w:val="00FF77D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6346D"/>
  <w15:docId w15:val="{45D3ED8C-DA8C-420F-8B7A-C39A5894F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C59"/>
    <w:pPr>
      <w:spacing w:after="120"/>
    </w:pPr>
    <w:rPr>
      <w:sz w:val="24"/>
      <w:szCs w:val="24"/>
    </w:rPr>
  </w:style>
  <w:style w:type="paragraph" w:styleId="Heading1">
    <w:name w:val="heading 1"/>
    <w:basedOn w:val="Normal"/>
    <w:next w:val="Normal"/>
    <w:link w:val="Heading1Char"/>
    <w:uiPriority w:val="9"/>
    <w:qFormat/>
    <w:rsid w:val="007B6C59"/>
    <w:pPr>
      <w:keepNext/>
      <w:keepLines/>
      <w:spacing w:before="240"/>
      <w:outlineLvl w:val="0"/>
    </w:pPr>
    <w:rPr>
      <w:rFonts w:ascii="Verdana" w:eastAsiaTheme="majorEastAsia" w:hAnsi="Verdan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C0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7899"/>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C59"/>
    <w:rPr>
      <w:rFonts w:ascii="Verdana" w:eastAsiaTheme="majorEastAsia" w:hAnsi="Verdana" w:cstheme="majorBidi"/>
      <w:b/>
      <w:color w:val="2F5496" w:themeColor="accent1" w:themeShade="BF"/>
      <w:sz w:val="32"/>
      <w:szCs w:val="32"/>
      <w:lang w:val="en-US"/>
    </w:rPr>
  </w:style>
  <w:style w:type="character" w:customStyle="1" w:styleId="Heading2Char">
    <w:name w:val="Heading 2 Char"/>
    <w:basedOn w:val="DefaultParagraphFont"/>
    <w:link w:val="Heading2"/>
    <w:uiPriority w:val="9"/>
    <w:rsid w:val="009C0A33"/>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D7899"/>
    <w:rPr>
      <w:rFonts w:asciiTheme="majorHAnsi" w:eastAsiaTheme="majorEastAsia" w:hAnsiTheme="majorHAnsi" w:cstheme="majorBidi"/>
      <w:color w:val="1F3763" w:themeColor="accent1" w:themeShade="7F"/>
      <w:sz w:val="24"/>
      <w:szCs w:val="24"/>
      <w:lang w:val="en-US"/>
    </w:rPr>
  </w:style>
  <w:style w:type="paragraph" w:styleId="BodyText">
    <w:name w:val="Body Text"/>
    <w:basedOn w:val="Normal"/>
    <w:link w:val="BodyTextChar"/>
    <w:uiPriority w:val="99"/>
    <w:unhideWhenUsed/>
    <w:rsid w:val="007B6C59"/>
  </w:style>
  <w:style w:type="character" w:customStyle="1" w:styleId="BodyTextChar">
    <w:name w:val="Body Text Char"/>
    <w:basedOn w:val="DefaultParagraphFont"/>
    <w:link w:val="BodyText"/>
    <w:uiPriority w:val="99"/>
    <w:rsid w:val="007B6C59"/>
    <w:rPr>
      <w:sz w:val="24"/>
      <w:szCs w:val="24"/>
      <w:lang w:val="en-US"/>
    </w:rPr>
  </w:style>
  <w:style w:type="paragraph" w:styleId="ListParagraph">
    <w:name w:val="List Paragraph"/>
    <w:basedOn w:val="Normal"/>
    <w:uiPriority w:val="34"/>
    <w:qFormat/>
    <w:rsid w:val="00D604EC"/>
    <w:pPr>
      <w:ind w:left="720"/>
      <w:contextualSpacing/>
    </w:pPr>
  </w:style>
  <w:style w:type="paragraph" w:styleId="Caption">
    <w:name w:val="caption"/>
    <w:basedOn w:val="Normal"/>
    <w:next w:val="Normal"/>
    <w:uiPriority w:val="35"/>
    <w:unhideWhenUsed/>
    <w:qFormat/>
    <w:rsid w:val="000012CD"/>
    <w:pPr>
      <w:spacing w:after="200"/>
    </w:pPr>
    <w:rPr>
      <w:i/>
      <w:iCs/>
      <w:color w:val="44546A" w:themeColor="text2"/>
      <w:sz w:val="18"/>
      <w:szCs w:val="18"/>
    </w:rPr>
  </w:style>
  <w:style w:type="table" w:styleId="TableGrid">
    <w:name w:val="Table Grid"/>
    <w:basedOn w:val="TableNormal"/>
    <w:uiPriority w:val="39"/>
    <w:rsid w:val="000012C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012CD"/>
    <w:rPr>
      <w:b/>
      <w:bCs/>
    </w:rPr>
  </w:style>
  <w:style w:type="paragraph" w:styleId="BalloonText">
    <w:name w:val="Balloon Text"/>
    <w:basedOn w:val="Normal"/>
    <w:link w:val="BalloonTextChar"/>
    <w:uiPriority w:val="99"/>
    <w:semiHidden/>
    <w:unhideWhenUsed/>
    <w:rsid w:val="001C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E2A"/>
    <w:rPr>
      <w:rFonts w:ascii="Segoe UI" w:hAnsi="Segoe UI" w:cs="Segoe UI"/>
      <w:sz w:val="18"/>
      <w:szCs w:val="18"/>
      <w:lang w:val="en-US"/>
    </w:rPr>
  </w:style>
  <w:style w:type="character" w:styleId="Hyperlink">
    <w:name w:val="Hyperlink"/>
    <w:basedOn w:val="DefaultParagraphFont"/>
    <w:uiPriority w:val="99"/>
    <w:unhideWhenUsed/>
    <w:rsid w:val="003E4A66"/>
    <w:rPr>
      <w:color w:val="0563C1" w:themeColor="hyperlink"/>
      <w:u w:val="single"/>
    </w:rPr>
  </w:style>
  <w:style w:type="character" w:customStyle="1" w:styleId="NichtaufgelsteErwhnung1">
    <w:name w:val="Nicht aufgelöste Erwähnung1"/>
    <w:basedOn w:val="DefaultParagraphFont"/>
    <w:uiPriority w:val="99"/>
    <w:semiHidden/>
    <w:unhideWhenUsed/>
    <w:rsid w:val="003E4A66"/>
    <w:rPr>
      <w:color w:val="605E5C"/>
      <w:shd w:val="clear" w:color="auto" w:fill="E1DFDD"/>
    </w:rPr>
  </w:style>
  <w:style w:type="paragraph" w:styleId="TOCHeading">
    <w:name w:val="TOC Heading"/>
    <w:basedOn w:val="Heading1"/>
    <w:next w:val="Normal"/>
    <w:uiPriority w:val="39"/>
    <w:unhideWhenUsed/>
    <w:qFormat/>
    <w:rsid w:val="009242A6"/>
    <w:pPr>
      <w:spacing w:after="0"/>
      <w:outlineLvl w:val="9"/>
    </w:pPr>
    <w:rPr>
      <w:rFonts w:asciiTheme="majorHAnsi" w:hAnsiTheme="majorHAnsi"/>
      <w:b w:val="0"/>
      <w:lang w:eastAsia="de-DE"/>
    </w:rPr>
  </w:style>
  <w:style w:type="paragraph" w:styleId="TOC1">
    <w:name w:val="toc 1"/>
    <w:basedOn w:val="Normal"/>
    <w:next w:val="Normal"/>
    <w:autoRedefine/>
    <w:uiPriority w:val="39"/>
    <w:unhideWhenUsed/>
    <w:rsid w:val="009242A6"/>
    <w:pPr>
      <w:spacing w:after="100"/>
    </w:pPr>
  </w:style>
  <w:style w:type="paragraph" w:styleId="TOC2">
    <w:name w:val="toc 2"/>
    <w:basedOn w:val="Normal"/>
    <w:next w:val="Normal"/>
    <w:autoRedefine/>
    <w:uiPriority w:val="39"/>
    <w:unhideWhenUsed/>
    <w:rsid w:val="009242A6"/>
    <w:pPr>
      <w:spacing w:after="100"/>
      <w:ind w:left="240"/>
    </w:pPr>
  </w:style>
  <w:style w:type="paragraph" w:styleId="TOC3">
    <w:name w:val="toc 3"/>
    <w:basedOn w:val="Normal"/>
    <w:next w:val="Normal"/>
    <w:autoRedefine/>
    <w:uiPriority w:val="39"/>
    <w:unhideWhenUsed/>
    <w:rsid w:val="009242A6"/>
    <w:pPr>
      <w:spacing w:after="100"/>
      <w:ind w:left="480"/>
    </w:pPr>
  </w:style>
  <w:style w:type="paragraph" w:styleId="TOC4">
    <w:name w:val="toc 4"/>
    <w:basedOn w:val="Normal"/>
    <w:next w:val="Normal"/>
    <w:autoRedefine/>
    <w:uiPriority w:val="39"/>
    <w:unhideWhenUsed/>
    <w:rsid w:val="00F16F06"/>
    <w:pPr>
      <w:spacing w:after="100"/>
      <w:ind w:left="660"/>
    </w:pPr>
    <w:rPr>
      <w:rFonts w:eastAsiaTheme="minorEastAsia"/>
      <w:sz w:val="22"/>
      <w:szCs w:val="22"/>
      <w:lang w:eastAsia="de-DE"/>
    </w:rPr>
  </w:style>
  <w:style w:type="paragraph" w:styleId="TOC5">
    <w:name w:val="toc 5"/>
    <w:basedOn w:val="Normal"/>
    <w:next w:val="Normal"/>
    <w:autoRedefine/>
    <w:uiPriority w:val="39"/>
    <w:unhideWhenUsed/>
    <w:rsid w:val="00F16F06"/>
    <w:pPr>
      <w:spacing w:after="100"/>
      <w:ind w:left="880"/>
    </w:pPr>
    <w:rPr>
      <w:rFonts w:eastAsiaTheme="minorEastAsia"/>
      <w:sz w:val="22"/>
      <w:szCs w:val="22"/>
      <w:lang w:eastAsia="de-DE"/>
    </w:rPr>
  </w:style>
  <w:style w:type="paragraph" w:styleId="TOC6">
    <w:name w:val="toc 6"/>
    <w:basedOn w:val="Normal"/>
    <w:next w:val="Normal"/>
    <w:autoRedefine/>
    <w:uiPriority w:val="39"/>
    <w:unhideWhenUsed/>
    <w:rsid w:val="00F16F06"/>
    <w:pPr>
      <w:spacing w:after="100"/>
      <w:ind w:left="1100"/>
    </w:pPr>
    <w:rPr>
      <w:rFonts w:eastAsiaTheme="minorEastAsia"/>
      <w:sz w:val="22"/>
      <w:szCs w:val="22"/>
      <w:lang w:eastAsia="de-DE"/>
    </w:rPr>
  </w:style>
  <w:style w:type="paragraph" w:styleId="TOC7">
    <w:name w:val="toc 7"/>
    <w:basedOn w:val="Normal"/>
    <w:next w:val="Normal"/>
    <w:autoRedefine/>
    <w:uiPriority w:val="39"/>
    <w:unhideWhenUsed/>
    <w:rsid w:val="00F16F06"/>
    <w:pPr>
      <w:spacing w:after="100"/>
      <w:ind w:left="1320"/>
    </w:pPr>
    <w:rPr>
      <w:rFonts w:eastAsiaTheme="minorEastAsia"/>
      <w:sz w:val="22"/>
      <w:szCs w:val="22"/>
      <w:lang w:eastAsia="de-DE"/>
    </w:rPr>
  </w:style>
  <w:style w:type="paragraph" w:styleId="TOC8">
    <w:name w:val="toc 8"/>
    <w:basedOn w:val="Normal"/>
    <w:next w:val="Normal"/>
    <w:autoRedefine/>
    <w:uiPriority w:val="39"/>
    <w:unhideWhenUsed/>
    <w:rsid w:val="00F16F06"/>
    <w:pPr>
      <w:spacing w:after="100"/>
      <w:ind w:left="1540"/>
    </w:pPr>
    <w:rPr>
      <w:rFonts w:eastAsiaTheme="minorEastAsia"/>
      <w:sz w:val="22"/>
      <w:szCs w:val="22"/>
      <w:lang w:eastAsia="de-DE"/>
    </w:rPr>
  </w:style>
  <w:style w:type="paragraph" w:styleId="TOC9">
    <w:name w:val="toc 9"/>
    <w:basedOn w:val="Normal"/>
    <w:next w:val="Normal"/>
    <w:autoRedefine/>
    <w:uiPriority w:val="39"/>
    <w:unhideWhenUsed/>
    <w:rsid w:val="00F16F06"/>
    <w:pPr>
      <w:spacing w:after="100"/>
      <w:ind w:left="1760"/>
    </w:pPr>
    <w:rPr>
      <w:rFonts w:eastAsiaTheme="minorEastAsia"/>
      <w:sz w:val="22"/>
      <w:szCs w:val="22"/>
      <w:lang w:eastAsia="de-DE"/>
    </w:rPr>
  </w:style>
  <w:style w:type="character" w:customStyle="1" w:styleId="NichtaufgelsteErwhnung2">
    <w:name w:val="Nicht aufgelöste Erwähnung2"/>
    <w:basedOn w:val="DefaultParagraphFont"/>
    <w:uiPriority w:val="99"/>
    <w:semiHidden/>
    <w:unhideWhenUsed/>
    <w:rsid w:val="00F16F06"/>
    <w:rPr>
      <w:color w:val="605E5C"/>
      <w:shd w:val="clear" w:color="auto" w:fill="E1DFDD"/>
    </w:rPr>
  </w:style>
  <w:style w:type="paragraph" w:styleId="Header">
    <w:name w:val="header"/>
    <w:basedOn w:val="Normal"/>
    <w:link w:val="HeaderChar"/>
    <w:uiPriority w:val="99"/>
    <w:unhideWhenUsed/>
    <w:rsid w:val="00F9492C"/>
    <w:pPr>
      <w:tabs>
        <w:tab w:val="center" w:pos="4536"/>
        <w:tab w:val="right" w:pos="9072"/>
      </w:tabs>
      <w:spacing w:after="0" w:line="240" w:lineRule="auto"/>
    </w:pPr>
  </w:style>
  <w:style w:type="character" w:customStyle="1" w:styleId="HeaderChar">
    <w:name w:val="Header Char"/>
    <w:basedOn w:val="DefaultParagraphFont"/>
    <w:link w:val="Header"/>
    <w:uiPriority w:val="99"/>
    <w:rsid w:val="00F9492C"/>
    <w:rPr>
      <w:sz w:val="24"/>
      <w:szCs w:val="24"/>
    </w:rPr>
  </w:style>
  <w:style w:type="paragraph" w:styleId="Footer">
    <w:name w:val="footer"/>
    <w:basedOn w:val="Normal"/>
    <w:link w:val="FooterChar"/>
    <w:uiPriority w:val="99"/>
    <w:unhideWhenUsed/>
    <w:rsid w:val="00F9492C"/>
    <w:pPr>
      <w:tabs>
        <w:tab w:val="center" w:pos="4536"/>
        <w:tab w:val="right" w:pos="9072"/>
      </w:tabs>
      <w:spacing w:after="0" w:line="240" w:lineRule="auto"/>
    </w:pPr>
  </w:style>
  <w:style w:type="character" w:customStyle="1" w:styleId="FooterChar">
    <w:name w:val="Footer Char"/>
    <w:basedOn w:val="DefaultParagraphFont"/>
    <w:link w:val="Footer"/>
    <w:uiPriority w:val="99"/>
    <w:rsid w:val="00F9492C"/>
    <w:rPr>
      <w:sz w:val="24"/>
      <w:szCs w:val="24"/>
    </w:rPr>
  </w:style>
  <w:style w:type="paragraph" w:styleId="CommentText">
    <w:name w:val="annotation text"/>
    <w:basedOn w:val="Normal"/>
    <w:link w:val="CommentTextChar"/>
    <w:uiPriority w:val="99"/>
    <w:unhideWhenUsed/>
    <w:rsid w:val="002F1E48"/>
    <w:rPr>
      <w:sz w:val="20"/>
      <w:szCs w:val="20"/>
      <w:lang w:val="en-US"/>
    </w:rPr>
  </w:style>
  <w:style w:type="character" w:customStyle="1" w:styleId="CommentTextChar">
    <w:name w:val="Comment Text Char"/>
    <w:basedOn w:val="DefaultParagraphFont"/>
    <w:link w:val="CommentText"/>
    <w:uiPriority w:val="99"/>
    <w:rsid w:val="002F1E48"/>
    <w:rPr>
      <w:sz w:val="20"/>
      <w:szCs w:val="20"/>
      <w:lang w:val="en-US"/>
    </w:rPr>
  </w:style>
  <w:style w:type="character" w:customStyle="1" w:styleId="NichtaufgelsteErwhnung3">
    <w:name w:val="Nicht aufgelöste Erwähnung3"/>
    <w:basedOn w:val="DefaultParagraphFont"/>
    <w:uiPriority w:val="99"/>
    <w:semiHidden/>
    <w:unhideWhenUsed/>
    <w:rsid w:val="006E715D"/>
    <w:rPr>
      <w:color w:val="605E5C"/>
      <w:shd w:val="clear" w:color="auto" w:fill="E1DFDD"/>
    </w:rPr>
  </w:style>
  <w:style w:type="character" w:customStyle="1" w:styleId="NichtaufgelsteErwhnung4">
    <w:name w:val="Nicht aufgelöste Erwähnung4"/>
    <w:basedOn w:val="DefaultParagraphFont"/>
    <w:uiPriority w:val="99"/>
    <w:semiHidden/>
    <w:unhideWhenUsed/>
    <w:rsid w:val="00591B78"/>
    <w:rPr>
      <w:color w:val="605E5C"/>
      <w:shd w:val="clear" w:color="auto" w:fill="E1DFDD"/>
    </w:rPr>
  </w:style>
  <w:style w:type="character" w:customStyle="1" w:styleId="Mentionnonrsolue1">
    <w:name w:val="Mention non résolue1"/>
    <w:basedOn w:val="DefaultParagraphFont"/>
    <w:uiPriority w:val="99"/>
    <w:semiHidden/>
    <w:unhideWhenUsed/>
    <w:rsid w:val="007A676D"/>
    <w:rPr>
      <w:color w:val="605E5C"/>
      <w:shd w:val="clear" w:color="auto" w:fill="E1DFDD"/>
    </w:rPr>
  </w:style>
  <w:style w:type="paragraph" w:styleId="Revision">
    <w:name w:val="Revision"/>
    <w:hidden/>
    <w:uiPriority w:val="99"/>
    <w:semiHidden/>
    <w:rsid w:val="00461D2E"/>
    <w:pPr>
      <w:spacing w:after="0" w:line="240" w:lineRule="auto"/>
    </w:pPr>
    <w:rPr>
      <w:sz w:val="24"/>
      <w:szCs w:val="24"/>
    </w:rPr>
  </w:style>
  <w:style w:type="character" w:styleId="UnresolvedMention">
    <w:name w:val="Unresolved Mention"/>
    <w:basedOn w:val="DefaultParagraphFont"/>
    <w:uiPriority w:val="99"/>
    <w:semiHidden/>
    <w:unhideWhenUsed/>
    <w:rsid w:val="00DE37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umanwar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ookshar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au.sales@humanwar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u.support@humanware.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udlPDPDelivrableGateApprovalLog xmlns="1f19542f-aa72-4f13-a9aa-8e431748262d" xsi:nil="true"/>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TaxCatchAll xmlns="bb004757-2af2-43a8-93dc-299c2a6b72bd">
      <Value>13</Value>
      <Value>53</Value>
      <Value>3</Value>
      <Value>2</Value>
      <Value>63</Value>
    </TaxCatchAll>
    <IconOverlay xmlns="http://schemas.microsoft.com/sharepoint/v4" xsi:nil="true"/>
    <udfPDPFlowState xmlns="1f19542f-aa72-4f13-a9aa-8e431748262d">0</udfPDPFlowState>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udlPDPDelivrableApprovalLog xmlns="1f19542f-aa72-4f13-a9aa-8e431748262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392FDB-1F13-4EC1-A5FC-CDAAC35E488A}">
  <ds:schemaRefs>
    <ds:schemaRef ds:uri="http://schemas.microsoft.com/sharepoint/v3/contenttype/forms"/>
  </ds:schemaRefs>
</ds:datastoreItem>
</file>

<file path=customXml/itemProps2.xml><?xml version="1.0" encoding="utf-8"?>
<ds:datastoreItem xmlns:ds="http://schemas.openxmlformats.org/officeDocument/2006/customXml" ds:itemID="{16C0AD84-3942-4777-9BAA-3080C91E3B4A}">
  <ds:schemaRefs>
    <ds:schemaRef ds:uri="http://schemas.microsoft.com/office/2006/metadata/properties"/>
    <ds:schemaRef ds:uri="http://schemas.microsoft.com/office/infopath/2007/PartnerControls"/>
    <ds:schemaRef ds:uri="1f19542f-aa72-4f13-a9aa-8e431748262d"/>
    <ds:schemaRef ds:uri="bb004757-2af2-43a8-93dc-299c2a6b72bd"/>
    <ds:schemaRef ds:uri="http://schemas.microsoft.com/sharepoint/v4"/>
  </ds:schemaRefs>
</ds:datastoreItem>
</file>

<file path=customXml/itemProps3.xml><?xml version="1.0" encoding="utf-8"?>
<ds:datastoreItem xmlns:ds="http://schemas.openxmlformats.org/officeDocument/2006/customXml" ds:itemID="{5E0CCBAB-D532-4762-9E29-D754ACA35A05}">
  <ds:schemaRefs>
    <ds:schemaRef ds:uri="http://schemas.openxmlformats.org/officeDocument/2006/bibliography"/>
  </ds:schemaRefs>
</ds:datastoreItem>
</file>

<file path=customXml/itemProps4.xml><?xml version="1.0" encoding="utf-8"?>
<ds:datastoreItem xmlns:ds="http://schemas.openxmlformats.org/officeDocument/2006/customXml" ds:itemID="{1830EA0C-DCE9-4507-8750-2B299D803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7</Pages>
  <Words>15835</Words>
  <Characters>90261</Characters>
  <Application>Microsoft Office Word</Application>
  <DocSecurity>0</DocSecurity>
  <Lines>752</Lines>
  <Paragraphs>2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dc:creator>
  <cp:keywords/>
  <dc:description/>
  <cp:lastModifiedBy>Andrew Flatres</cp:lastModifiedBy>
  <cp:revision>77</cp:revision>
  <dcterms:created xsi:type="dcterms:W3CDTF">2021-04-07T13:03:00Z</dcterms:created>
  <dcterms:modified xsi:type="dcterms:W3CDTF">2022-06-0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